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01" w:tblpY="179"/>
        <w:tblW w:w="107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35"/>
        <w:gridCol w:w="2204"/>
      </w:tblGrid>
      <w:tr w:rsidR="00F10B41" w:rsidRPr="0086544C" w14:paraId="77B97755" w14:textId="77777777" w:rsidTr="008E15E6">
        <w:trPr>
          <w:trHeight w:val="2346"/>
        </w:trPr>
        <w:tc>
          <w:tcPr>
            <w:tcW w:w="8535" w:type="dxa"/>
          </w:tcPr>
          <w:p w14:paraId="7329B238" w14:textId="37AB51A1" w:rsidR="00F10B41" w:rsidRPr="0086544C" w:rsidRDefault="0015774D" w:rsidP="008E15E6">
            <w:pPr>
              <w:pStyle w:val="TableParagraph"/>
              <w:tabs>
                <w:tab w:val="left" w:pos="5156"/>
              </w:tabs>
              <w:spacing w:before="19"/>
              <w:ind w:left="0"/>
              <w:rPr>
                <w:spacing w:val="-1"/>
              </w:rPr>
            </w:pPr>
            <w:r>
              <w:rPr>
                <w:b/>
              </w:rPr>
              <w:t xml:space="preserve"> </w:t>
            </w:r>
            <w:r w:rsidR="00650B1C">
              <w:rPr>
                <w:b/>
              </w:rPr>
              <w:t>Prof</w:t>
            </w:r>
            <w:r w:rsidR="00F10B41" w:rsidRPr="0086544C">
              <w:rPr>
                <w:b/>
              </w:rPr>
              <w:t>.</w:t>
            </w:r>
            <w:r w:rsidR="00F10B41" w:rsidRPr="0086544C">
              <w:rPr>
                <w:b/>
                <w:spacing w:val="2"/>
              </w:rPr>
              <w:t xml:space="preserve"> </w:t>
            </w:r>
            <w:proofErr w:type="spellStart"/>
            <w:r w:rsidR="00F10B41" w:rsidRPr="0086544C">
              <w:rPr>
                <w:b/>
                <w:spacing w:val="2"/>
              </w:rPr>
              <w:t>D</w:t>
            </w:r>
            <w:r w:rsidR="00F10B41" w:rsidRPr="0086544C">
              <w:rPr>
                <w:b/>
              </w:rPr>
              <w:t>ebabrata</w:t>
            </w:r>
            <w:proofErr w:type="spellEnd"/>
            <w:r w:rsidR="00F10B41" w:rsidRPr="0086544C">
              <w:rPr>
                <w:b/>
              </w:rPr>
              <w:t xml:space="preserve"> Maiti</w:t>
            </w:r>
            <w:r w:rsidR="00F10B41" w:rsidRPr="0086544C">
              <w:t xml:space="preserve">                    </w:t>
            </w:r>
            <w:r w:rsidR="00A23925">
              <w:t xml:space="preserve">                             </w:t>
            </w:r>
            <w:r w:rsidR="00F10B41" w:rsidRPr="0086544C">
              <w:t>Born: December 10</w:t>
            </w:r>
            <w:r w:rsidR="00F10B41" w:rsidRPr="0086544C">
              <w:rPr>
                <w:vertAlign w:val="superscript"/>
              </w:rPr>
              <w:t>th</w:t>
            </w:r>
            <w:r w:rsidR="00F10B41" w:rsidRPr="0086544C">
              <w:t>, 1980 in</w:t>
            </w:r>
            <w:r w:rsidR="00F10B41" w:rsidRPr="0086544C">
              <w:rPr>
                <w:spacing w:val="-1"/>
              </w:rPr>
              <w:t xml:space="preserve"> India</w:t>
            </w:r>
          </w:p>
          <w:p w14:paraId="21A70003" w14:textId="77777777" w:rsidR="00F10B41" w:rsidRPr="0086544C" w:rsidRDefault="00F10B41" w:rsidP="008E15E6">
            <w:pPr>
              <w:pStyle w:val="TableParagraph"/>
              <w:tabs>
                <w:tab w:val="left" w:pos="5156"/>
              </w:tabs>
              <w:spacing w:before="19"/>
              <w:ind w:left="200"/>
            </w:pPr>
            <w:r w:rsidRPr="0086544C">
              <w:rPr>
                <w:spacing w:val="-1"/>
              </w:rPr>
              <w:t xml:space="preserve">                                                                                      Married, Two children</w:t>
            </w:r>
          </w:p>
          <w:p w14:paraId="1E91A1F7" w14:textId="747E9164" w:rsidR="00F10B41" w:rsidRPr="0086544C" w:rsidRDefault="00671916" w:rsidP="008E15E6">
            <w:pPr>
              <w:pStyle w:val="TableParagraph"/>
              <w:tabs>
                <w:tab w:val="left" w:pos="5156"/>
              </w:tabs>
              <w:spacing w:before="19"/>
              <w:ind w:left="0"/>
            </w:pPr>
            <w:r w:rsidRPr="0086544C">
              <w:t xml:space="preserve">  </w:t>
            </w:r>
            <w:r w:rsidR="00F10B41" w:rsidRPr="0086544C">
              <w:t>Department of Chemistry                                             Orchid ID: 0000-0001- 8353-1306</w:t>
            </w:r>
          </w:p>
          <w:p w14:paraId="53FF3A0D" w14:textId="77777777" w:rsidR="00F10B41" w:rsidRPr="0086544C" w:rsidRDefault="00F10B41" w:rsidP="008E15E6">
            <w:pPr>
              <w:pStyle w:val="TableParagraph"/>
              <w:spacing w:before="2" w:line="244" w:lineRule="auto"/>
              <w:ind w:left="0" w:right="583"/>
              <w:rPr>
                <w:spacing w:val="-3"/>
              </w:rPr>
            </w:pPr>
            <w:r w:rsidRPr="0086544C">
              <w:t xml:space="preserve">  IIT Bombay, Powai</w:t>
            </w:r>
            <w:r w:rsidRPr="0086544C">
              <w:rPr>
                <w:spacing w:val="-3"/>
              </w:rPr>
              <w:t xml:space="preserve">                                                          </w:t>
            </w:r>
            <w:r w:rsidRPr="0086544C">
              <w:t xml:space="preserve">Researcher ID: K-5112-2012                            </w:t>
            </w:r>
          </w:p>
          <w:p w14:paraId="0162DCD8" w14:textId="77777777" w:rsidR="00F10B41" w:rsidRPr="0086544C" w:rsidRDefault="00F10B41" w:rsidP="008E15E6">
            <w:pPr>
              <w:pStyle w:val="TableParagraph"/>
              <w:spacing w:before="2" w:line="244" w:lineRule="auto"/>
              <w:ind w:right="583"/>
            </w:pPr>
            <w:r w:rsidRPr="0086544C">
              <w:t xml:space="preserve">dmaiti@chem.iitb.ac.in                                                 Website:  </w:t>
            </w:r>
            <w:hyperlink r:id="rId9" w:history="1">
              <w:r w:rsidRPr="0086544C">
                <w:rPr>
                  <w:rStyle w:val="Hyperlink"/>
                </w:rPr>
                <w:t>https://www.dmaiti.com</w:t>
              </w:r>
            </w:hyperlink>
          </w:p>
          <w:p w14:paraId="48BEEEF5" w14:textId="77777777" w:rsidR="00F10B41" w:rsidRPr="0086544C" w:rsidRDefault="00F10B41" w:rsidP="008E15E6">
            <w:pPr>
              <w:pStyle w:val="TableParagraph"/>
              <w:spacing w:before="2" w:line="244" w:lineRule="auto"/>
              <w:ind w:right="583"/>
            </w:pPr>
            <w:r w:rsidRPr="0086544C">
              <w:t xml:space="preserve">dmaiti@iitb.ac.in                                                               </w:t>
            </w:r>
          </w:p>
          <w:p w14:paraId="78A95AB0" w14:textId="42B5C309" w:rsidR="00C02647" w:rsidRPr="0086544C" w:rsidRDefault="00F10B41" w:rsidP="008E15E6">
            <w:r w:rsidRPr="0086544C">
              <w:t xml:space="preserve">  Phone: +91</w:t>
            </w:r>
            <w:r w:rsidR="00C110A6">
              <w:t>-9820907155</w:t>
            </w:r>
            <w:r w:rsidRPr="0086544C">
              <w:t xml:space="preserve">  </w:t>
            </w:r>
          </w:p>
          <w:p w14:paraId="5FE21873" w14:textId="686D8C30" w:rsidR="00F10B41" w:rsidRPr="0086544C" w:rsidRDefault="00C110A6" w:rsidP="008E15E6">
            <w:r>
              <w:t xml:space="preserve">  </w:t>
            </w:r>
            <w:r w:rsidR="00F10B41" w:rsidRPr="0086544C">
              <w:t xml:space="preserve">                                                                                                                </w:t>
            </w:r>
          </w:p>
          <w:p w14:paraId="7FD0EB36" w14:textId="77777777" w:rsidR="00F10B41" w:rsidRPr="0086544C" w:rsidRDefault="00F10B41" w:rsidP="008E15E6">
            <w:pPr>
              <w:pStyle w:val="TableParagraph"/>
              <w:spacing w:before="6" w:line="233" w:lineRule="exact"/>
              <w:ind w:left="0"/>
              <w:jc w:val="center"/>
            </w:pPr>
            <w:r w:rsidRPr="0086544C">
              <w:t>Google Scholar: https://scholar.google.co.in/citations?user=FKwzr1wAAAAJ&amp;hl=en</w:t>
            </w:r>
          </w:p>
          <w:p w14:paraId="0CDC64FD" w14:textId="77777777" w:rsidR="00F10B41" w:rsidRPr="0086544C" w:rsidRDefault="00F10B41" w:rsidP="008E15E6">
            <w:pPr>
              <w:pStyle w:val="TableParagraph"/>
              <w:spacing w:before="6" w:line="233" w:lineRule="exact"/>
            </w:pPr>
            <w:r w:rsidRPr="0086544C">
              <w:t xml:space="preserve">                                         </w:t>
            </w:r>
          </w:p>
        </w:tc>
        <w:tc>
          <w:tcPr>
            <w:tcW w:w="2204" w:type="dxa"/>
          </w:tcPr>
          <w:p w14:paraId="7E1B06D0" w14:textId="2D08774B" w:rsidR="00F10B41" w:rsidRPr="0086544C" w:rsidRDefault="00F10B41" w:rsidP="008E15E6">
            <w:pPr>
              <w:pStyle w:val="TableParagraph"/>
              <w:ind w:left="458"/>
              <w:rPr>
                <w:noProof/>
                <w:lang w:bidi="ar-SA"/>
              </w:rPr>
            </w:pPr>
          </w:p>
          <w:p w14:paraId="6DE14FA6" w14:textId="240A84B0" w:rsidR="00F10B41" w:rsidRPr="0086544C" w:rsidRDefault="00F10B41" w:rsidP="008E15E6">
            <w:pPr>
              <w:pStyle w:val="TableParagraph"/>
              <w:ind w:left="458"/>
            </w:pPr>
          </w:p>
        </w:tc>
      </w:tr>
    </w:tbl>
    <w:p w14:paraId="7ABC8465" w14:textId="42912A11" w:rsidR="00016F79" w:rsidRPr="0086544C" w:rsidRDefault="00C9006B" w:rsidP="00016F79">
      <w:pPr>
        <w:rPr>
          <w:i/>
        </w:rPr>
      </w:pPr>
      <w:r w:rsidRPr="0086544C">
        <w:rPr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2123E49A" wp14:editId="2C5D2772">
            <wp:simplePos x="0" y="0"/>
            <wp:positionH relativeFrom="column">
              <wp:posOffset>5215890</wp:posOffset>
            </wp:positionH>
            <wp:positionV relativeFrom="paragraph">
              <wp:posOffset>114300</wp:posOffset>
            </wp:positionV>
            <wp:extent cx="1320165" cy="1006475"/>
            <wp:effectExtent l="0" t="0" r="63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165" cy="100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PlainTable41"/>
        <w:tblW w:w="0" w:type="auto"/>
        <w:tblLook w:val="00A0" w:firstRow="1" w:lastRow="0" w:firstColumn="1" w:lastColumn="0" w:noHBand="0" w:noVBand="0"/>
      </w:tblPr>
      <w:tblGrid>
        <w:gridCol w:w="10064"/>
      </w:tblGrid>
      <w:tr w:rsidR="00016F79" w:rsidRPr="0086544C" w14:paraId="6D2A8D4B" w14:textId="77777777" w:rsidTr="00E31D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96" w:type="dxa"/>
          </w:tcPr>
          <w:tbl>
            <w:tblPr>
              <w:tblW w:w="4208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6"/>
              <w:gridCol w:w="3223"/>
            </w:tblGrid>
            <w:tr w:rsidR="00016F79" w:rsidRPr="00897426" w14:paraId="7AB69F14" w14:textId="77777777" w:rsidTr="00DA7E10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2D301F70" w14:textId="77777777" w:rsidR="00016F79" w:rsidRPr="00897426" w:rsidRDefault="00016F79" w:rsidP="00E31D84">
                  <w:pPr>
                    <w:widowControl/>
                    <w:autoSpaceDE/>
                    <w:autoSpaceDN/>
                    <w:rPr>
                      <w:b/>
                      <w:color w:val="0000FF"/>
                      <w:lang w:bidi="ar-SA"/>
                    </w:rPr>
                  </w:pPr>
                  <w:r w:rsidRPr="00897426">
                    <w:rPr>
                      <w:b/>
                      <w:color w:val="0000FF"/>
                      <w:lang w:bidi="ar-SA"/>
                    </w:rPr>
                    <w:t>Citations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2A32D232" w14:textId="4322C050" w:rsidR="00016F79" w:rsidRPr="00553E7E" w:rsidRDefault="003250C2" w:rsidP="006B24D6">
                  <w:pPr>
                    <w:widowControl/>
                    <w:autoSpaceDE/>
                    <w:autoSpaceDN/>
                    <w:ind w:left="2552"/>
                    <w:jc w:val="right"/>
                    <w:rPr>
                      <w:b/>
                      <w:color w:val="0000FF"/>
                      <w:lang w:bidi="ar-SA"/>
                    </w:rPr>
                  </w:pPr>
                  <w:r>
                    <w:rPr>
                      <w:b/>
                      <w:color w:val="0000FF"/>
                      <w:lang w:bidi="ar-SA"/>
                    </w:rPr>
                    <w:t>1</w:t>
                  </w:r>
                  <w:r w:rsidR="0042493A">
                    <w:rPr>
                      <w:b/>
                      <w:color w:val="0000FF"/>
                      <w:lang w:bidi="ar-SA"/>
                    </w:rPr>
                    <w:t>2</w:t>
                  </w:r>
                  <w:r w:rsidR="001237B6">
                    <w:rPr>
                      <w:b/>
                      <w:color w:val="0000FF"/>
                      <w:lang w:bidi="ar-SA"/>
                    </w:rPr>
                    <w:t>821</w:t>
                  </w:r>
                </w:p>
              </w:tc>
            </w:tr>
            <w:tr w:rsidR="00016F79" w:rsidRPr="00897426" w14:paraId="7C84D594" w14:textId="77777777" w:rsidTr="00DA7E10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4B01B714" w14:textId="77777777" w:rsidR="00016F79" w:rsidRPr="00897426" w:rsidRDefault="00016F79" w:rsidP="00E31D84">
                  <w:pPr>
                    <w:widowControl/>
                    <w:autoSpaceDE/>
                    <w:autoSpaceDN/>
                    <w:rPr>
                      <w:b/>
                      <w:color w:val="0000FF"/>
                      <w:lang w:bidi="ar-SA"/>
                    </w:rPr>
                  </w:pPr>
                  <w:r w:rsidRPr="00897426">
                    <w:rPr>
                      <w:b/>
                      <w:color w:val="0000FF"/>
                      <w:lang w:bidi="ar-SA"/>
                    </w:rPr>
                    <w:t>h-index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1BD95B00" w14:textId="6540C82A" w:rsidR="00016F79" w:rsidRPr="00553E7E" w:rsidRDefault="00F2142D" w:rsidP="00C00FA7">
                  <w:pPr>
                    <w:widowControl/>
                    <w:autoSpaceDE/>
                    <w:autoSpaceDN/>
                    <w:ind w:left="2552"/>
                    <w:jc w:val="right"/>
                    <w:rPr>
                      <w:b/>
                      <w:color w:val="0000FF"/>
                      <w:lang w:bidi="ar-SA"/>
                    </w:rPr>
                  </w:pPr>
                  <w:r>
                    <w:rPr>
                      <w:b/>
                      <w:color w:val="0000FF"/>
                      <w:lang w:bidi="ar-SA"/>
                    </w:rPr>
                    <w:t>6</w:t>
                  </w:r>
                  <w:r w:rsidR="001237B6">
                    <w:rPr>
                      <w:b/>
                      <w:color w:val="0000FF"/>
                      <w:lang w:bidi="ar-SA"/>
                    </w:rPr>
                    <w:t>9</w:t>
                  </w:r>
                </w:p>
              </w:tc>
            </w:tr>
            <w:tr w:rsidR="00016F79" w:rsidRPr="0086544C" w14:paraId="48491B8F" w14:textId="77777777" w:rsidTr="00DA7E10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0F029304" w14:textId="77777777" w:rsidR="00016F79" w:rsidRPr="0086544C" w:rsidRDefault="00016F79" w:rsidP="00E31D84">
                  <w:pPr>
                    <w:widowControl/>
                    <w:autoSpaceDE/>
                    <w:autoSpaceDN/>
                    <w:rPr>
                      <w:b/>
                      <w:color w:val="222222"/>
                      <w:lang w:bidi="ar-SA"/>
                    </w:rPr>
                  </w:pPr>
                  <w:r w:rsidRPr="0086544C">
                    <w:rPr>
                      <w:b/>
                      <w:color w:val="222222"/>
                      <w:lang w:bidi="ar-SA"/>
                    </w:rPr>
                    <w:t>i10 index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70CECADB" w14:textId="568BECC9" w:rsidR="00016F79" w:rsidRPr="0086544C" w:rsidRDefault="00621C85" w:rsidP="00195AF3">
                  <w:pPr>
                    <w:widowControl/>
                    <w:autoSpaceDE/>
                    <w:autoSpaceDN/>
                    <w:ind w:left="2552"/>
                    <w:jc w:val="right"/>
                    <w:rPr>
                      <w:color w:val="222222"/>
                      <w:lang w:bidi="ar-SA"/>
                    </w:rPr>
                  </w:pPr>
                  <w:r>
                    <w:rPr>
                      <w:color w:val="222222"/>
                      <w:lang w:bidi="ar-SA"/>
                    </w:rPr>
                    <w:t>1</w:t>
                  </w:r>
                  <w:r w:rsidR="0042493A">
                    <w:rPr>
                      <w:color w:val="222222"/>
                      <w:lang w:bidi="ar-SA"/>
                    </w:rPr>
                    <w:t>7</w:t>
                  </w:r>
                  <w:r w:rsidR="001237B6">
                    <w:rPr>
                      <w:color w:val="222222"/>
                      <w:lang w:bidi="ar-SA"/>
                    </w:rPr>
                    <w:t>4</w:t>
                  </w:r>
                </w:p>
              </w:tc>
            </w:tr>
          </w:tbl>
          <w:p w14:paraId="37B31B49" w14:textId="0852F590" w:rsidR="00016F79" w:rsidRPr="0086544C" w:rsidRDefault="00016F79" w:rsidP="00195AF3">
            <w:pPr>
              <w:spacing w:after="60"/>
            </w:pPr>
            <w:r w:rsidRPr="0086544C">
              <w:t xml:space="preserve"> </w:t>
            </w:r>
            <w:r w:rsidR="003250C2">
              <w:t xml:space="preserve"> </w:t>
            </w:r>
            <w:r w:rsidRPr="0086544C">
              <w:t xml:space="preserve">Total publication                                    </w:t>
            </w:r>
            <w:r w:rsidRPr="0086544C">
              <w:rPr>
                <w:b w:val="0"/>
                <w:bCs w:val="0"/>
              </w:rPr>
              <w:t xml:space="preserve"> </w:t>
            </w:r>
            <w:r w:rsidR="003250C2">
              <w:rPr>
                <w:b w:val="0"/>
                <w:bCs w:val="0"/>
              </w:rPr>
              <w:t xml:space="preserve">  </w:t>
            </w:r>
            <w:r w:rsidR="00621C85">
              <w:rPr>
                <w:b w:val="0"/>
                <w:bCs w:val="0"/>
              </w:rPr>
              <w:t>2</w:t>
            </w:r>
            <w:r w:rsidR="001237B6">
              <w:rPr>
                <w:b w:val="0"/>
                <w:bCs w:val="0"/>
              </w:rPr>
              <w:t>43</w:t>
            </w:r>
          </w:p>
        </w:tc>
      </w:tr>
    </w:tbl>
    <w:p w14:paraId="19D97BC8" w14:textId="2EFD74E0" w:rsidR="00C0797A" w:rsidRPr="0086544C" w:rsidRDefault="00245315" w:rsidP="000C0B42">
      <w:pPr>
        <w:pStyle w:val="Heading1"/>
        <w:spacing w:before="92"/>
        <w:ind w:left="0"/>
        <w:jc w:val="both"/>
      </w:pPr>
      <w:r w:rsidRPr="0086544C">
        <w:t>Professional Career</w:t>
      </w:r>
    </w:p>
    <w:p w14:paraId="40DDFE2C" w14:textId="6CE1AAA2" w:rsidR="00217A8D" w:rsidRPr="0086544C" w:rsidRDefault="00217A8D" w:rsidP="000C0B42">
      <w:pPr>
        <w:pStyle w:val="Heading1"/>
        <w:spacing w:before="92"/>
        <w:ind w:left="0"/>
        <w:jc w:val="both"/>
        <w:rPr>
          <w:b w:val="0"/>
        </w:rPr>
      </w:pPr>
      <w:r w:rsidRPr="0086544C">
        <w:t xml:space="preserve">       </w:t>
      </w:r>
      <w:r w:rsidR="00D10964">
        <w:rPr>
          <w:b w:val="0"/>
        </w:rPr>
        <w:t>2021</w:t>
      </w:r>
      <w:r w:rsidR="00D10964">
        <w:rPr>
          <w:b w:val="0"/>
        </w:rPr>
        <w:tab/>
      </w:r>
      <w:r w:rsidR="00D10964">
        <w:rPr>
          <w:b w:val="0"/>
        </w:rPr>
        <w:tab/>
      </w:r>
      <w:r w:rsidR="00D10964">
        <w:rPr>
          <w:b w:val="0"/>
        </w:rPr>
        <w:tab/>
      </w:r>
      <w:r w:rsidR="00D10964">
        <w:rPr>
          <w:b w:val="0"/>
        </w:rPr>
        <w:tab/>
      </w:r>
      <w:r w:rsidRPr="0086544C">
        <w:rPr>
          <w:b w:val="0"/>
        </w:rPr>
        <w:t>Full Professor, IIT Bombay, Department of Chemistry, India</w:t>
      </w:r>
    </w:p>
    <w:p w14:paraId="476E6745" w14:textId="0B4D1AAA" w:rsidR="00051327" w:rsidRPr="0086544C" w:rsidRDefault="00AA61D4" w:rsidP="00CE1CF1">
      <w:pPr>
        <w:tabs>
          <w:tab w:val="left" w:pos="1418"/>
        </w:tabs>
        <w:adjustRightInd w:val="0"/>
        <w:ind w:left="1418" w:right="-23" w:hanging="1418"/>
      </w:pPr>
      <w:r w:rsidRPr="0086544C">
        <w:t xml:space="preserve">      </w:t>
      </w:r>
      <w:r w:rsidR="00217A8D" w:rsidRPr="0086544C">
        <w:t xml:space="preserve"> 2015-2021</w:t>
      </w:r>
      <w:r w:rsidR="00051327" w:rsidRPr="0086544C">
        <w:t xml:space="preserve"> </w:t>
      </w:r>
      <w:r w:rsidR="00051327" w:rsidRPr="0086544C">
        <w:tab/>
      </w:r>
      <w:r w:rsidR="00051327" w:rsidRPr="0086544C">
        <w:tab/>
      </w:r>
      <w:r w:rsidR="001723FC" w:rsidRPr="0086544C">
        <w:tab/>
      </w:r>
      <w:r w:rsidR="00217A8D" w:rsidRPr="0086544C">
        <w:t xml:space="preserve">                          </w:t>
      </w:r>
      <w:r w:rsidR="00051327" w:rsidRPr="0086544C">
        <w:rPr>
          <w:lang w:eastAsia="zh-CN"/>
        </w:rPr>
        <w:t>Associate Professor, IIT Bombay, Department of Chemistry, India</w:t>
      </w:r>
    </w:p>
    <w:p w14:paraId="717CA412" w14:textId="77777777" w:rsidR="00CE1CF1" w:rsidRPr="0086544C" w:rsidRDefault="00CE1CF1" w:rsidP="00CE1CF1">
      <w:pPr>
        <w:tabs>
          <w:tab w:val="left" w:pos="1418"/>
        </w:tabs>
        <w:adjustRightInd w:val="0"/>
        <w:ind w:left="1418" w:right="-23" w:hanging="1418"/>
        <w:rPr>
          <w:lang w:eastAsia="zh-CN"/>
        </w:rPr>
      </w:pPr>
      <w:r w:rsidRPr="0086544C">
        <w:t xml:space="preserve">       2010-2015</w:t>
      </w:r>
      <w:r w:rsidRPr="0086544C">
        <w:tab/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rPr>
          <w:lang w:eastAsia="zh-CN"/>
        </w:rPr>
        <w:t>Assistant Professor, IIT Bombay, Department of Chemistry, India</w:t>
      </w:r>
    </w:p>
    <w:p w14:paraId="55AF36DB" w14:textId="77777777" w:rsidR="00CE1CF1" w:rsidRPr="0086544C" w:rsidRDefault="00CE1CF1" w:rsidP="00CE1CF1">
      <w:pPr>
        <w:rPr>
          <w:lang w:eastAsia="zh-CN"/>
        </w:rPr>
      </w:pPr>
      <w:r w:rsidRPr="0086544C">
        <w:t xml:space="preserve">      </w:t>
      </w:r>
      <w:r w:rsidRPr="0086544C">
        <w:rPr>
          <w:b/>
          <w:bCs/>
          <w:spacing w:val="2"/>
        </w:rPr>
        <w:t xml:space="preserve"> </w:t>
      </w:r>
      <w:r w:rsidRPr="0086544C">
        <w:rPr>
          <w:lang w:eastAsia="zh-CN"/>
        </w:rPr>
        <w:t>2008-</w:t>
      </w:r>
      <w:r w:rsidRPr="0086544C">
        <w:t>201</w:t>
      </w:r>
      <w:r w:rsidRPr="0086544C">
        <w:rPr>
          <w:lang w:eastAsia="zh-CN"/>
        </w:rPr>
        <w:t>0</w:t>
      </w:r>
      <w:r w:rsidRPr="0086544C">
        <w:t xml:space="preserve"> 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rPr>
          <w:lang w:eastAsia="zh-CN"/>
        </w:rPr>
        <w:t>Postdoctoral Fellow, Massachusetts Institute of Technology, USA</w:t>
      </w:r>
    </w:p>
    <w:p w14:paraId="3DD85430" w14:textId="0D9C52A5" w:rsidR="00CE1CF1" w:rsidRPr="0086544C" w:rsidRDefault="00CE1CF1" w:rsidP="00CE1CF1">
      <w:pPr>
        <w:ind w:left="550" w:hanging="550"/>
        <w:rPr>
          <w:lang w:eastAsia="zh-CN"/>
        </w:rPr>
      </w:pP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  <w:t xml:space="preserve">                           </w:t>
      </w:r>
      <w:r w:rsidR="001723FC" w:rsidRPr="0086544C">
        <w:rPr>
          <w:lang w:eastAsia="zh-CN"/>
        </w:rPr>
        <w:tab/>
      </w:r>
      <w:r w:rsidR="001D11C0" w:rsidRPr="0086544C">
        <w:rPr>
          <w:lang w:eastAsia="zh-CN"/>
        </w:rPr>
        <w:t xml:space="preserve">(Supervisor: </w:t>
      </w:r>
      <w:r w:rsidRPr="0086544C">
        <w:rPr>
          <w:lang w:eastAsia="zh-CN"/>
        </w:rPr>
        <w:t>Prof. Stephen L. Buchwald)</w:t>
      </w:r>
    </w:p>
    <w:p w14:paraId="2F228D1B" w14:textId="77777777" w:rsidR="00C0797A" w:rsidRPr="0086544C" w:rsidRDefault="00245315" w:rsidP="000C0B42">
      <w:pPr>
        <w:pStyle w:val="Heading1"/>
        <w:spacing w:before="181"/>
        <w:ind w:left="0"/>
      </w:pPr>
      <w:r w:rsidRPr="0086544C">
        <w:t>Academic Training</w:t>
      </w:r>
    </w:p>
    <w:p w14:paraId="5B8C0C37" w14:textId="77777777" w:rsidR="00CE1CF1" w:rsidRPr="0086544C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86544C">
        <w:rPr>
          <w:b w:val="0"/>
          <w:bCs w:val="0"/>
        </w:rPr>
        <w:t xml:space="preserve">2003-2008      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="001723FC" w:rsidRPr="0086544C">
        <w:rPr>
          <w:b w:val="0"/>
          <w:bCs w:val="0"/>
        </w:rPr>
        <w:tab/>
      </w:r>
      <w:r w:rsidRPr="0086544C">
        <w:rPr>
          <w:b w:val="0"/>
          <w:bCs w:val="0"/>
        </w:rPr>
        <w:t>Ph.D., Department of Chemistry, Johns Hopkins University, USA</w:t>
      </w:r>
    </w:p>
    <w:p w14:paraId="26BD77CB" w14:textId="77777777" w:rsidR="00CE1CF1" w:rsidRPr="0086544C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86544C">
        <w:rPr>
          <w:b w:val="0"/>
          <w:bCs w:val="0"/>
        </w:rPr>
        <w:t>2001-2003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="001723FC" w:rsidRPr="0086544C">
        <w:rPr>
          <w:b w:val="0"/>
          <w:bCs w:val="0"/>
        </w:rPr>
        <w:tab/>
      </w:r>
      <w:r w:rsidRPr="0086544C">
        <w:rPr>
          <w:b w:val="0"/>
          <w:bCs w:val="0"/>
        </w:rPr>
        <w:t>M.Sc., Silver Medalist, IIT Bombay, India</w:t>
      </w:r>
    </w:p>
    <w:p w14:paraId="4DA96A1B" w14:textId="359618E8" w:rsidR="00CE1CF1" w:rsidRPr="0086544C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86544C">
        <w:rPr>
          <w:b w:val="0"/>
          <w:bCs w:val="0"/>
        </w:rPr>
        <w:t>1998-2001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="001723FC" w:rsidRPr="0086544C">
        <w:rPr>
          <w:b w:val="0"/>
          <w:bCs w:val="0"/>
        </w:rPr>
        <w:tab/>
      </w:r>
      <w:r w:rsidRPr="0086544C">
        <w:rPr>
          <w:b w:val="0"/>
          <w:bCs w:val="0"/>
        </w:rPr>
        <w:t>B.Sc</w:t>
      </w:r>
      <w:r w:rsidR="00926E66" w:rsidRPr="0086544C">
        <w:rPr>
          <w:b w:val="0"/>
          <w:bCs w:val="0"/>
        </w:rPr>
        <w:t>.</w:t>
      </w:r>
      <w:r w:rsidRPr="0086544C">
        <w:rPr>
          <w:b w:val="0"/>
          <w:bCs w:val="0"/>
        </w:rPr>
        <w:t xml:space="preserve"> in Chemistry (Hons), University of Calcutta, India</w:t>
      </w:r>
    </w:p>
    <w:p w14:paraId="469424DB" w14:textId="034D8A64" w:rsidR="00B577F8" w:rsidRDefault="00245315" w:rsidP="004E145A">
      <w:pPr>
        <w:pStyle w:val="Heading1"/>
        <w:spacing w:before="120"/>
        <w:ind w:left="0"/>
        <w:jc w:val="both"/>
      </w:pPr>
      <w:r w:rsidRPr="0086544C">
        <w:t>Awards</w:t>
      </w:r>
      <w:r w:rsidR="00BD0AB7">
        <w:t>/</w:t>
      </w:r>
      <w:proofErr w:type="spellStart"/>
      <w:r w:rsidR="00BD0AB7">
        <w:t>recongnitions</w:t>
      </w:r>
      <w:proofErr w:type="spellEnd"/>
    </w:p>
    <w:p w14:paraId="2A4653CC" w14:textId="5B6BA529" w:rsidR="00137597" w:rsidRDefault="003250C2" w:rsidP="00137597">
      <w:pPr>
        <w:pStyle w:val="Heading1"/>
        <w:ind w:left="0" w:firstLine="323"/>
        <w:jc w:val="both"/>
        <w:rPr>
          <w:b w:val="0"/>
        </w:rPr>
      </w:pPr>
      <w:r w:rsidRPr="005B1363">
        <w:rPr>
          <w:b w:val="0"/>
        </w:rPr>
        <w:t>202</w:t>
      </w:r>
      <w:r>
        <w:rPr>
          <w:b w:val="0"/>
        </w:rPr>
        <w:t>2</w:t>
      </w:r>
      <w:r w:rsidRPr="005B1363">
        <w:rPr>
          <w:b w:val="0"/>
        </w:rPr>
        <w:t xml:space="preserve">  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proofErr w:type="spellStart"/>
      <w:r w:rsidR="00137597" w:rsidRPr="00137597">
        <w:rPr>
          <w:b w:val="0"/>
        </w:rPr>
        <w:t>FASc</w:t>
      </w:r>
      <w:proofErr w:type="spellEnd"/>
      <w:r w:rsidR="00137597" w:rsidRPr="00137597">
        <w:rPr>
          <w:b w:val="0"/>
        </w:rPr>
        <w:t>, Fellow of Academy of Sciences</w:t>
      </w:r>
    </w:p>
    <w:p w14:paraId="4BAC0B15" w14:textId="04FD2264" w:rsidR="00CF0242" w:rsidRDefault="00CF0242" w:rsidP="00CF0242">
      <w:pPr>
        <w:pStyle w:val="Heading1"/>
        <w:ind w:left="0" w:firstLine="323"/>
        <w:jc w:val="both"/>
        <w:rPr>
          <w:b w:val="0"/>
        </w:rPr>
      </w:pPr>
      <w:r w:rsidRPr="005B1363">
        <w:rPr>
          <w:b w:val="0"/>
        </w:rPr>
        <w:t>202</w:t>
      </w:r>
      <w:r>
        <w:rPr>
          <w:b w:val="0"/>
        </w:rPr>
        <w:t>2</w:t>
      </w:r>
      <w:r w:rsidRPr="005B1363">
        <w:rPr>
          <w:b w:val="0"/>
        </w:rPr>
        <w:t xml:space="preserve">  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>IIT Bombay-Prof. SC Bhattacharya Award for Excellence in Pure Science</w:t>
      </w:r>
    </w:p>
    <w:p w14:paraId="0C9BD1AF" w14:textId="02C86306" w:rsidR="00137597" w:rsidRDefault="00137597" w:rsidP="00137597">
      <w:pPr>
        <w:pStyle w:val="Heading1"/>
        <w:ind w:left="3603" w:hanging="3280"/>
        <w:jc w:val="both"/>
        <w:rPr>
          <w:b w:val="0"/>
        </w:rPr>
      </w:pPr>
      <w:r>
        <w:rPr>
          <w:b w:val="0"/>
        </w:rPr>
        <w:t>2022</w:t>
      </w:r>
      <w:r>
        <w:rPr>
          <w:b w:val="0"/>
        </w:rPr>
        <w:tab/>
      </w:r>
      <w:r w:rsidRPr="00137597">
        <w:rPr>
          <w:b w:val="0"/>
        </w:rPr>
        <w:t>Adjunct Professor, University Centre for Research and Development</w:t>
      </w:r>
      <w:r>
        <w:rPr>
          <w:b w:val="0"/>
        </w:rPr>
        <w:t xml:space="preserve"> </w:t>
      </w:r>
      <w:r w:rsidRPr="00137597">
        <w:rPr>
          <w:b w:val="0"/>
        </w:rPr>
        <w:t>(UCRD)</w:t>
      </w:r>
      <w:r>
        <w:rPr>
          <w:b w:val="0"/>
        </w:rPr>
        <w:t xml:space="preserve">, </w:t>
      </w:r>
      <w:r w:rsidRPr="00137597">
        <w:rPr>
          <w:b w:val="0"/>
        </w:rPr>
        <w:t>Chandigarh University, Chandigarh, India</w:t>
      </w:r>
    </w:p>
    <w:p w14:paraId="2B308D43" w14:textId="479A7740" w:rsidR="00137597" w:rsidRDefault="00137597" w:rsidP="00137597">
      <w:pPr>
        <w:pStyle w:val="Heading1"/>
        <w:ind w:left="0" w:firstLine="323"/>
        <w:jc w:val="both"/>
        <w:rPr>
          <w:b w:val="0"/>
        </w:rPr>
      </w:pPr>
      <w:r w:rsidRPr="005B1363">
        <w:rPr>
          <w:b w:val="0"/>
        </w:rPr>
        <w:t>202</w:t>
      </w:r>
      <w:r>
        <w:rPr>
          <w:b w:val="0"/>
        </w:rPr>
        <w:t>2</w:t>
      </w:r>
      <w:r w:rsidRPr="005B1363">
        <w:rPr>
          <w:b w:val="0"/>
        </w:rPr>
        <w:t xml:space="preserve">  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Pr="005B1363">
        <w:rPr>
          <w:b w:val="0"/>
        </w:rPr>
        <w:t>CRSI Bronze Medal</w:t>
      </w:r>
    </w:p>
    <w:p w14:paraId="780A26E9" w14:textId="46BBC812" w:rsidR="00804B9C" w:rsidRDefault="00804B9C" w:rsidP="00804B9C">
      <w:pPr>
        <w:pStyle w:val="Heading1"/>
        <w:ind w:left="0" w:firstLine="323"/>
        <w:jc w:val="both"/>
        <w:rPr>
          <w:b w:val="0"/>
        </w:rPr>
      </w:pPr>
      <w:r w:rsidRPr="005B1363">
        <w:rPr>
          <w:b w:val="0"/>
        </w:rPr>
        <w:t>202</w:t>
      </w:r>
      <w:r>
        <w:rPr>
          <w:b w:val="0"/>
        </w:rPr>
        <w:t>2</w:t>
      </w:r>
      <w:r w:rsidRPr="005B1363">
        <w:rPr>
          <w:b w:val="0"/>
        </w:rPr>
        <w:t xml:space="preserve">  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Pr="00804B9C">
        <w:rPr>
          <w:b w:val="0"/>
        </w:rPr>
        <w:t>Adjunct Professor, Vellore Institute of Technology (VIT), India</w:t>
      </w:r>
    </w:p>
    <w:p w14:paraId="2CF740D1" w14:textId="14B440DD" w:rsidR="00FA0344" w:rsidRDefault="00FA0344" w:rsidP="00804B9C">
      <w:pPr>
        <w:pStyle w:val="Heading1"/>
        <w:ind w:left="0" w:firstLine="323"/>
        <w:jc w:val="both"/>
        <w:rPr>
          <w:b w:val="0"/>
        </w:rPr>
      </w:pPr>
      <w:r>
        <w:rPr>
          <w:b w:val="0"/>
        </w:rPr>
        <w:t>2022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Pr="00FA0344">
        <w:rPr>
          <w:b w:val="0"/>
        </w:rPr>
        <w:t>IIT Bombay-IRCC Impactful Research Award</w:t>
      </w:r>
    </w:p>
    <w:p w14:paraId="62292949" w14:textId="124E3E7B" w:rsidR="00FA0344" w:rsidRDefault="00FA0344" w:rsidP="00804B9C">
      <w:pPr>
        <w:pStyle w:val="Heading1"/>
        <w:ind w:left="0" w:firstLine="323"/>
        <w:jc w:val="both"/>
        <w:rPr>
          <w:b w:val="0"/>
        </w:rPr>
      </w:pPr>
      <w:r>
        <w:rPr>
          <w:b w:val="0"/>
        </w:rPr>
        <w:t>2022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Pr="00FA0344">
        <w:rPr>
          <w:b w:val="0"/>
        </w:rPr>
        <w:t>IIT Bombay-IRCC Research Dissemination Award</w:t>
      </w:r>
    </w:p>
    <w:p w14:paraId="7512E883" w14:textId="47B29AFE" w:rsidR="002A5F7F" w:rsidRDefault="002A5F7F" w:rsidP="002A5F7F">
      <w:pPr>
        <w:pStyle w:val="Heading1"/>
        <w:ind w:left="0" w:firstLine="323"/>
        <w:jc w:val="both"/>
        <w:rPr>
          <w:b w:val="0"/>
        </w:rPr>
      </w:pPr>
      <w:r w:rsidRPr="005B1363">
        <w:rPr>
          <w:b w:val="0"/>
        </w:rPr>
        <w:t>202</w:t>
      </w:r>
      <w:r>
        <w:rPr>
          <w:b w:val="0"/>
        </w:rPr>
        <w:t>1</w:t>
      </w:r>
      <w:r w:rsidRPr="005B1363">
        <w:rPr>
          <w:b w:val="0"/>
        </w:rPr>
        <w:t xml:space="preserve">  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  <w:t>Sun Pharma Science Foundation Research Award</w:t>
      </w:r>
    </w:p>
    <w:p w14:paraId="3D8DBA65" w14:textId="77777777" w:rsidR="004E145A" w:rsidRDefault="004E145A" w:rsidP="004E145A">
      <w:pPr>
        <w:pStyle w:val="Heading1"/>
        <w:ind w:left="0" w:firstLine="323"/>
        <w:jc w:val="both"/>
        <w:rPr>
          <w:b w:val="0"/>
        </w:rPr>
      </w:pPr>
      <w:r w:rsidRPr="004E145A">
        <w:rPr>
          <w:b w:val="0"/>
        </w:rPr>
        <w:t xml:space="preserve">2021 </w:t>
      </w:r>
      <w:r w:rsidRPr="004E145A">
        <w:rPr>
          <w:b w:val="0"/>
        </w:rPr>
        <w:tab/>
      </w:r>
      <w:r w:rsidRPr="004E145A">
        <w:rPr>
          <w:b w:val="0"/>
        </w:rPr>
        <w:tab/>
      </w:r>
      <w:r w:rsidRPr="004E145A">
        <w:rPr>
          <w:b w:val="0"/>
        </w:rPr>
        <w:tab/>
      </w:r>
      <w:r w:rsidRPr="004E145A">
        <w:rPr>
          <w:b w:val="0"/>
        </w:rPr>
        <w:tab/>
        <w:t>Professor P K Bose Memorial Award</w:t>
      </w:r>
    </w:p>
    <w:p w14:paraId="1731BF85" w14:textId="753BBAD8" w:rsidR="004E145A" w:rsidRPr="004E145A" w:rsidRDefault="004E145A" w:rsidP="004E145A">
      <w:pPr>
        <w:pStyle w:val="Heading1"/>
        <w:jc w:val="both"/>
        <w:rPr>
          <w:b w:val="0"/>
        </w:rPr>
      </w:pPr>
      <w:r w:rsidRPr="004E145A">
        <w:rPr>
          <w:b w:val="0"/>
        </w:rPr>
        <w:t xml:space="preserve">2021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="00303045">
        <w:rPr>
          <w:b w:val="0"/>
        </w:rPr>
        <w:t>The (Late) Shri</w:t>
      </w:r>
      <w:r w:rsidRPr="004E145A">
        <w:rPr>
          <w:b w:val="0"/>
        </w:rPr>
        <w:t xml:space="preserve"> G.D. Gokhale Lectureship Endowment</w:t>
      </w:r>
    </w:p>
    <w:p w14:paraId="70C9B5EE" w14:textId="77777777" w:rsidR="00FA0344" w:rsidRDefault="00433E10" w:rsidP="00FA0344">
      <w:pPr>
        <w:pStyle w:val="BodyText"/>
        <w:spacing w:before="0"/>
        <w:ind w:left="323"/>
      </w:pPr>
      <w:r w:rsidRPr="0086544C">
        <w:t>2021</w:t>
      </w:r>
      <w:r w:rsidRPr="0086544C">
        <w:tab/>
      </w:r>
      <w:r w:rsidRPr="0086544C">
        <w:tab/>
      </w:r>
      <w:r w:rsidRPr="0086544C">
        <w:tab/>
      </w:r>
      <w:r w:rsidRPr="0086544C">
        <w:tab/>
      </w:r>
      <w:r w:rsidRPr="0086544C">
        <w:rPr>
          <w:color w:val="000000"/>
        </w:rPr>
        <w:t xml:space="preserve">Distinguished Adjunct Faculty, King </w:t>
      </w:r>
      <w:proofErr w:type="spellStart"/>
      <w:r w:rsidRPr="0086544C">
        <w:rPr>
          <w:color w:val="000000"/>
        </w:rPr>
        <w:t>Abdulaziz</w:t>
      </w:r>
      <w:proofErr w:type="spellEnd"/>
      <w:r w:rsidRPr="0086544C">
        <w:rPr>
          <w:color w:val="000000"/>
        </w:rPr>
        <w:t xml:space="preserve"> University</w:t>
      </w:r>
    </w:p>
    <w:p w14:paraId="5C64F1FA" w14:textId="7C51FFA7" w:rsidR="00535C42" w:rsidRPr="0086544C" w:rsidRDefault="00535C42" w:rsidP="00FA0344">
      <w:pPr>
        <w:pStyle w:val="BodyText"/>
        <w:spacing w:before="0"/>
        <w:ind w:left="323"/>
      </w:pPr>
      <w:r w:rsidRPr="0086544C">
        <w:t>2020</w:t>
      </w:r>
      <w:r w:rsidRPr="0086544C">
        <w:tab/>
      </w:r>
      <w:r w:rsidRPr="0086544C">
        <w:tab/>
      </w:r>
      <w:r w:rsidRPr="0086544C">
        <w:tab/>
      </w:r>
      <w:r w:rsidRPr="0086544C">
        <w:tab/>
      </w:r>
      <w:r w:rsidRPr="0086544C">
        <w:rPr>
          <w:color w:val="000000"/>
        </w:rPr>
        <w:t>Humboldt Research Fellowship for Experienced Researchers</w:t>
      </w:r>
      <w:r w:rsidRPr="0086544C">
        <w:rPr>
          <w:rFonts w:ascii="Arial" w:hAnsi="Arial" w:cs="Arial"/>
          <w:color w:val="000000"/>
          <w:sz w:val="33"/>
          <w:szCs w:val="33"/>
        </w:rPr>
        <w:t> </w:t>
      </w:r>
    </w:p>
    <w:p w14:paraId="150C7D1D" w14:textId="0F4F0295" w:rsidR="00535C42" w:rsidRPr="0086544C" w:rsidRDefault="006E184F" w:rsidP="004E145A">
      <w:pPr>
        <w:pStyle w:val="BodyText"/>
        <w:spacing w:before="0"/>
        <w:ind w:left="323"/>
      </w:pPr>
      <w:r w:rsidRPr="0086544C">
        <w:t>2019</w:t>
      </w:r>
      <w:r w:rsidRPr="0086544C">
        <w:tab/>
      </w:r>
      <w:r w:rsidRPr="0086544C">
        <w:tab/>
      </w:r>
      <w:r w:rsidRPr="0086544C">
        <w:tab/>
      </w:r>
      <w:r w:rsidRPr="0086544C">
        <w:tab/>
        <w:t xml:space="preserve">FRSC, Fellow </w:t>
      </w:r>
      <w:r w:rsidR="00535C42" w:rsidRPr="0086544C">
        <w:t>of the Royal Society of Chemistry</w:t>
      </w:r>
    </w:p>
    <w:p w14:paraId="1F07D667" w14:textId="4BE9FCF1" w:rsidR="00535C42" w:rsidRPr="0086544C" w:rsidRDefault="00535C42" w:rsidP="00F93596">
      <w:pPr>
        <w:pStyle w:val="BodyText"/>
        <w:spacing w:before="0"/>
        <w:ind w:left="3600" w:hanging="3274"/>
      </w:pPr>
      <w:r w:rsidRPr="0086544C">
        <w:t>2019</w:t>
      </w:r>
      <w:r w:rsidRPr="0086544C">
        <w:tab/>
        <w:t>NASI Scopus Young Scientist Award- Innovation in Engineering and Physical Sciences</w:t>
      </w:r>
    </w:p>
    <w:p w14:paraId="54C1B87B" w14:textId="5D850B86" w:rsidR="002D0C9E" w:rsidRPr="0086544C" w:rsidRDefault="002D0C9E" w:rsidP="002D0C9E">
      <w:pPr>
        <w:pStyle w:val="Heading1"/>
        <w:ind w:left="0"/>
        <w:jc w:val="both"/>
        <w:rPr>
          <w:rFonts w:eastAsiaTheme="minorHAnsi"/>
          <w:b w:val="0"/>
          <w:lang w:bidi="ar-SA"/>
        </w:rPr>
      </w:pPr>
      <w:r w:rsidRPr="0086544C">
        <w:rPr>
          <w:b w:val="0"/>
        </w:rPr>
        <w:t xml:space="preserve">      </w:t>
      </w:r>
      <w:r w:rsidRPr="0086544C">
        <w:rPr>
          <w:b w:val="0"/>
          <w:bCs w:val="0"/>
        </w:rPr>
        <w:t>2020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rFonts w:eastAsiaTheme="minorHAnsi"/>
          <w:b w:val="0"/>
          <w:lang w:bidi="ar-SA"/>
        </w:rPr>
        <w:t>Visiting Faculty, WRHI, Tokyo Institute of Technology, Japan</w:t>
      </w:r>
    </w:p>
    <w:p w14:paraId="2C8ACACA" w14:textId="23913AA0" w:rsidR="002D0C9E" w:rsidRPr="0086544C" w:rsidRDefault="002D0C9E" w:rsidP="002D0C9E">
      <w:pPr>
        <w:pStyle w:val="Heading1"/>
        <w:ind w:left="0"/>
        <w:jc w:val="both"/>
        <w:rPr>
          <w:b w:val="0"/>
          <w:bCs w:val="0"/>
        </w:rPr>
      </w:pPr>
      <w:r w:rsidRPr="0086544C">
        <w:rPr>
          <w:b w:val="0"/>
        </w:rPr>
        <w:t xml:space="preserve">      </w:t>
      </w:r>
      <w:r w:rsidRPr="0086544C">
        <w:rPr>
          <w:b w:val="0"/>
          <w:bCs w:val="0"/>
        </w:rPr>
        <w:t>2020</w:t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b w:val="0"/>
          <w:bCs w:val="0"/>
        </w:rPr>
        <w:tab/>
      </w:r>
      <w:r w:rsidRPr="0086544C">
        <w:rPr>
          <w:rFonts w:eastAsiaTheme="minorHAnsi"/>
          <w:b w:val="0"/>
          <w:lang w:bidi="ar-SA"/>
        </w:rPr>
        <w:t>Visiting Faculty, CAPES, Federal University of Minas Gerais, Brazil</w:t>
      </w:r>
    </w:p>
    <w:p w14:paraId="5C8F59A3" w14:textId="6CFCA577" w:rsidR="002D0C9E" w:rsidRPr="0086544C" w:rsidRDefault="002D0C9E" w:rsidP="002D0C9E">
      <w:pPr>
        <w:pStyle w:val="BodyText"/>
        <w:spacing w:before="0"/>
        <w:ind w:left="3600" w:hanging="3274"/>
      </w:pPr>
      <w:r w:rsidRPr="0086544C">
        <w:rPr>
          <w:rFonts w:eastAsiaTheme="minorHAnsi"/>
          <w:lang w:bidi="ar-SA"/>
        </w:rPr>
        <w:t>2017</w:t>
      </w:r>
      <w:r w:rsidRPr="0086544C">
        <w:rPr>
          <w:rFonts w:eastAsiaTheme="minorHAnsi"/>
          <w:lang w:bidi="ar-SA"/>
        </w:rPr>
        <w:tab/>
        <w:t>Visiting Faculty, University of Pavia, Italy     </w:t>
      </w:r>
    </w:p>
    <w:p w14:paraId="173F2973" w14:textId="7EBFCC26" w:rsidR="00E85036" w:rsidRPr="0086544C" w:rsidRDefault="00E85036" w:rsidP="00F93596">
      <w:pPr>
        <w:pStyle w:val="BodyText"/>
        <w:spacing w:before="0"/>
      </w:pPr>
      <w:r w:rsidRPr="0086544C">
        <w:t>2017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OPPI - Young Scientist Award</w:t>
      </w:r>
    </w:p>
    <w:p w14:paraId="6D25F1C6" w14:textId="03062156" w:rsidR="00E85036" w:rsidRPr="0086544C" w:rsidRDefault="00E85036" w:rsidP="00F93596">
      <w:pPr>
        <w:pStyle w:val="BodyText"/>
        <w:spacing w:before="0"/>
      </w:pPr>
      <w:r w:rsidRPr="0086544C">
        <w:t>2015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Alkyl Amines - Young Scientist Award</w:t>
      </w:r>
    </w:p>
    <w:p w14:paraId="63B92054" w14:textId="1D3988EE" w:rsidR="00E85036" w:rsidRPr="0086544C" w:rsidRDefault="001723FC" w:rsidP="00F93596">
      <w:pPr>
        <w:pStyle w:val="BodyText"/>
        <w:spacing w:before="0"/>
      </w:pPr>
      <w:r w:rsidRPr="0086544C">
        <w:t>2014</w:t>
      </w:r>
      <w:r w:rsidRPr="0086544C">
        <w:tab/>
      </w:r>
      <w:r w:rsidRPr="0086544C">
        <w:tab/>
      </w:r>
      <w:r w:rsidRPr="0086544C">
        <w:tab/>
      </w:r>
      <w:r w:rsidRPr="0086544C">
        <w:tab/>
      </w:r>
      <w:r w:rsidR="00E85036" w:rsidRPr="0086544C">
        <w:t>INSA - Young Scientist Award</w:t>
      </w:r>
    </w:p>
    <w:p w14:paraId="501A29D4" w14:textId="4346DE24" w:rsidR="00E85036" w:rsidRPr="0086544C" w:rsidRDefault="00E85036" w:rsidP="00F93596">
      <w:pPr>
        <w:pStyle w:val="BodyText"/>
        <w:spacing w:before="0"/>
      </w:pPr>
      <w:r w:rsidRPr="0086544C">
        <w:t>2014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ISCB - Young Scientist Award</w:t>
      </w:r>
    </w:p>
    <w:p w14:paraId="16C398C3" w14:textId="10C4E718" w:rsidR="00E85036" w:rsidRPr="0086544C" w:rsidRDefault="00E85036" w:rsidP="00F93596">
      <w:pPr>
        <w:pStyle w:val="BodyText"/>
        <w:spacing w:before="0"/>
      </w:pPr>
      <w:r w:rsidRPr="0086544C">
        <w:t>2014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AVRA - Young Scientist Award</w:t>
      </w:r>
    </w:p>
    <w:p w14:paraId="68C83625" w14:textId="6CE2394A" w:rsidR="00E85036" w:rsidRPr="0086544C" w:rsidRDefault="00E85036" w:rsidP="00F93596">
      <w:pPr>
        <w:pStyle w:val="BodyText"/>
        <w:spacing w:before="0"/>
      </w:pPr>
      <w:r w:rsidRPr="0086544C">
        <w:t>2014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CRSI Young Scientist Award</w:t>
      </w:r>
    </w:p>
    <w:p w14:paraId="63D22A51" w14:textId="3DBCC737" w:rsidR="00E85036" w:rsidRPr="0086544C" w:rsidRDefault="00E85036" w:rsidP="00F93596">
      <w:pPr>
        <w:pStyle w:val="BodyText"/>
        <w:spacing w:before="0"/>
      </w:pPr>
      <w:r w:rsidRPr="0086544C">
        <w:t>2013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proofErr w:type="spellStart"/>
      <w:r w:rsidRPr="0086544C">
        <w:t>Thieme</w:t>
      </w:r>
      <w:proofErr w:type="spellEnd"/>
      <w:r w:rsidRPr="0086544C">
        <w:t xml:space="preserve"> Chemistry Journal Award</w:t>
      </w:r>
    </w:p>
    <w:p w14:paraId="10AE4F74" w14:textId="0E336239" w:rsidR="00E85036" w:rsidRPr="0086544C" w:rsidRDefault="00E85036" w:rsidP="00F93596">
      <w:pPr>
        <w:pStyle w:val="BodyText"/>
        <w:spacing w:before="0"/>
      </w:pPr>
      <w:r w:rsidRPr="0086544C">
        <w:t>2013</w:t>
      </w:r>
      <w:r w:rsidRPr="0086544C">
        <w:tab/>
      </w:r>
      <w:r w:rsidRPr="0086544C">
        <w:tab/>
      </w:r>
      <w:r w:rsidRPr="0086544C">
        <w:tab/>
        <w:t xml:space="preserve"> </w:t>
      </w:r>
      <w:r w:rsidR="001723FC" w:rsidRPr="0086544C">
        <w:tab/>
      </w:r>
      <w:r w:rsidRPr="0086544C">
        <w:t>IIT Bombay-IRCC Young Scientist Award</w:t>
      </w:r>
    </w:p>
    <w:p w14:paraId="0A2AC972" w14:textId="644BE4FE" w:rsidR="00E85036" w:rsidRPr="0086544C" w:rsidRDefault="00E85036" w:rsidP="00F93596">
      <w:pPr>
        <w:pStyle w:val="BodyText"/>
        <w:spacing w:before="0"/>
      </w:pPr>
      <w:r w:rsidRPr="0086544C">
        <w:t>2013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IAS-Young Associate</w:t>
      </w:r>
    </w:p>
    <w:p w14:paraId="267EC5A6" w14:textId="4E9CDEA1" w:rsidR="00C0797A" w:rsidRPr="0086544C" w:rsidRDefault="00E85036" w:rsidP="00F93596">
      <w:pPr>
        <w:pStyle w:val="BodyText"/>
        <w:spacing w:before="0"/>
        <w:ind w:left="0"/>
      </w:pPr>
      <w:r w:rsidRPr="0086544C">
        <w:t xml:space="preserve">      2013</w:t>
      </w:r>
      <w:r w:rsidRPr="0086544C">
        <w:tab/>
      </w:r>
      <w:r w:rsidRPr="0086544C">
        <w:tab/>
      </w:r>
      <w:r w:rsidRPr="0086544C">
        <w:tab/>
      </w:r>
      <w:r w:rsidR="001723FC" w:rsidRPr="0086544C">
        <w:tab/>
      </w:r>
      <w:r w:rsidRPr="0086544C">
        <w:t>NASI- Young Scientist Platinum Jubilee Award</w:t>
      </w:r>
    </w:p>
    <w:p w14:paraId="4389F774" w14:textId="746C66AD" w:rsidR="00C0797A" w:rsidRPr="0086544C" w:rsidRDefault="00C0797A">
      <w:pPr>
        <w:pStyle w:val="BodyText"/>
        <w:spacing w:before="5"/>
        <w:ind w:left="0"/>
      </w:pPr>
    </w:p>
    <w:p w14:paraId="1EE6E48D" w14:textId="77777777" w:rsidR="00C0797A" w:rsidRPr="0086544C" w:rsidRDefault="00245315" w:rsidP="000C0B42">
      <w:pPr>
        <w:pStyle w:val="Heading1"/>
        <w:ind w:left="0"/>
      </w:pPr>
      <w:r w:rsidRPr="0086544C">
        <w:lastRenderedPageBreak/>
        <w:t>Editorial Appointments</w:t>
      </w:r>
    </w:p>
    <w:p w14:paraId="1ADAACAC" w14:textId="29A35A9D" w:rsidR="00AA61D4" w:rsidRPr="0086544C" w:rsidRDefault="008D73DE" w:rsidP="008D73DE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86544C">
        <w:rPr>
          <w:b/>
          <w:bCs/>
        </w:rPr>
        <w:t xml:space="preserve">      </w:t>
      </w:r>
      <w:r w:rsidR="00AA61D4" w:rsidRPr="0086544C">
        <w:t xml:space="preserve">2017-Present </w:t>
      </w:r>
      <w:r w:rsidR="00AA61D4" w:rsidRPr="0086544C">
        <w:tab/>
      </w:r>
      <w:r w:rsidR="00AA61D4" w:rsidRPr="0086544C">
        <w:tab/>
      </w:r>
      <w:r w:rsidR="00E1054A" w:rsidRPr="0086544C">
        <w:tab/>
      </w:r>
      <w:r w:rsidR="00AA61D4" w:rsidRPr="0086544C">
        <w:rPr>
          <w:lang w:eastAsia="zh-CN"/>
        </w:rPr>
        <w:t>Associate Edito</w:t>
      </w:r>
      <w:r w:rsidR="00332AA4" w:rsidRPr="0086544C">
        <w:rPr>
          <w:lang w:eastAsia="zh-CN"/>
        </w:rPr>
        <w:t>r</w:t>
      </w:r>
      <w:r w:rsidR="00E1054A" w:rsidRPr="0086544C">
        <w:rPr>
          <w:lang w:eastAsia="zh-CN"/>
        </w:rPr>
        <w:t>,</w:t>
      </w:r>
      <w:r w:rsidR="00A56F93" w:rsidRPr="0086544C">
        <w:rPr>
          <w:lang w:eastAsia="zh-CN"/>
        </w:rPr>
        <w:t xml:space="preserve"> </w:t>
      </w:r>
      <w:r w:rsidR="00AA61D4" w:rsidRPr="0086544C">
        <w:rPr>
          <w:i/>
          <w:lang w:eastAsia="zh-CN"/>
        </w:rPr>
        <w:t>The Journal of Organic Chemistry</w:t>
      </w:r>
    </w:p>
    <w:p w14:paraId="5B4E15D5" w14:textId="52BBB58C" w:rsidR="00627E86" w:rsidRDefault="00627E86" w:rsidP="008D73DE">
      <w:pPr>
        <w:tabs>
          <w:tab w:val="left" w:pos="1418"/>
        </w:tabs>
        <w:adjustRightInd w:val="0"/>
        <w:ind w:right="-23"/>
        <w:rPr>
          <w:i/>
          <w:iCs/>
          <w:lang w:eastAsia="zh-CN"/>
        </w:rPr>
      </w:pPr>
      <w:r w:rsidRPr="0086544C">
        <w:rPr>
          <w:iCs/>
          <w:lang w:eastAsia="zh-CN"/>
        </w:rPr>
        <w:t xml:space="preserve">      </w:t>
      </w:r>
      <w:r w:rsidR="00EE71EE" w:rsidRPr="0086544C">
        <w:rPr>
          <w:iCs/>
          <w:lang w:eastAsia="zh-CN"/>
        </w:rPr>
        <w:t>2019</w:t>
      </w:r>
      <w:r w:rsidRPr="0086544C">
        <w:rPr>
          <w:iCs/>
          <w:lang w:eastAsia="zh-CN"/>
        </w:rPr>
        <w:t>-Present</w:t>
      </w:r>
      <w:r w:rsidRPr="0086544C">
        <w:rPr>
          <w:iCs/>
          <w:lang w:eastAsia="zh-CN"/>
        </w:rPr>
        <w:tab/>
      </w:r>
      <w:r w:rsidRPr="0086544C">
        <w:rPr>
          <w:iCs/>
          <w:lang w:eastAsia="zh-CN"/>
        </w:rPr>
        <w:tab/>
      </w:r>
      <w:r w:rsidRPr="0086544C">
        <w:rPr>
          <w:iCs/>
          <w:lang w:eastAsia="zh-CN"/>
        </w:rPr>
        <w:tab/>
      </w:r>
      <w:r w:rsidRPr="0086544C">
        <w:rPr>
          <w:lang w:eastAsia="zh-CN"/>
        </w:rPr>
        <w:t xml:space="preserve">Editorial Board Member- Chemistry – </w:t>
      </w:r>
      <w:r w:rsidRPr="0086544C">
        <w:rPr>
          <w:i/>
          <w:iCs/>
          <w:lang w:eastAsia="zh-CN"/>
        </w:rPr>
        <w:t>A European Journal</w:t>
      </w:r>
    </w:p>
    <w:p w14:paraId="0C0DDB8E" w14:textId="45DE7692" w:rsidR="008A07B6" w:rsidRPr="006E527D" w:rsidRDefault="008A07B6" w:rsidP="008D73DE">
      <w:pPr>
        <w:tabs>
          <w:tab w:val="left" w:pos="1418"/>
        </w:tabs>
        <w:adjustRightInd w:val="0"/>
        <w:ind w:right="-23"/>
        <w:rPr>
          <w:iCs/>
          <w:lang w:eastAsia="zh-CN"/>
        </w:rPr>
      </w:pPr>
      <w:r>
        <w:rPr>
          <w:i/>
          <w:iCs/>
          <w:lang w:eastAsia="zh-CN"/>
        </w:rPr>
        <w:t xml:space="preserve">      </w:t>
      </w:r>
      <w:r w:rsidRPr="006E527D">
        <w:rPr>
          <w:iCs/>
          <w:lang w:eastAsia="zh-CN"/>
        </w:rPr>
        <w:t>2021-Present</w:t>
      </w:r>
      <w:r w:rsidRPr="006E527D">
        <w:rPr>
          <w:iCs/>
          <w:lang w:eastAsia="zh-CN"/>
        </w:rPr>
        <w:tab/>
      </w:r>
      <w:r w:rsidRPr="006E527D">
        <w:rPr>
          <w:iCs/>
          <w:lang w:eastAsia="zh-CN"/>
        </w:rPr>
        <w:tab/>
      </w:r>
      <w:r w:rsidRPr="006E527D">
        <w:rPr>
          <w:iCs/>
          <w:lang w:eastAsia="zh-CN"/>
        </w:rPr>
        <w:tab/>
        <w:t xml:space="preserve">Academic Advisory Board, </w:t>
      </w:r>
      <w:r w:rsidRPr="006E527D">
        <w:rPr>
          <w:i/>
          <w:iCs/>
          <w:lang w:eastAsia="zh-CN"/>
        </w:rPr>
        <w:t>Advanced Synthesis and Catalysis</w:t>
      </w:r>
    </w:p>
    <w:p w14:paraId="16899ECC" w14:textId="378115F8" w:rsidR="008A07B6" w:rsidRPr="0086544C" w:rsidRDefault="008A07B6" w:rsidP="008D73DE">
      <w:pPr>
        <w:tabs>
          <w:tab w:val="left" w:pos="1418"/>
        </w:tabs>
        <w:adjustRightInd w:val="0"/>
        <w:ind w:right="-23"/>
        <w:rPr>
          <w:i/>
          <w:iCs/>
          <w:lang w:eastAsia="zh-CN"/>
        </w:rPr>
      </w:pPr>
      <w:r w:rsidRPr="006E527D">
        <w:rPr>
          <w:iCs/>
          <w:lang w:eastAsia="zh-CN"/>
        </w:rPr>
        <w:t xml:space="preserve">      2021-Present</w:t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ab/>
      </w:r>
      <w:r>
        <w:rPr>
          <w:i/>
          <w:iCs/>
          <w:lang w:eastAsia="zh-CN"/>
        </w:rPr>
        <w:tab/>
        <w:t>Editorial</w:t>
      </w:r>
      <w:r w:rsidRPr="008A07B6">
        <w:rPr>
          <w:i/>
          <w:iCs/>
          <w:lang w:eastAsia="zh-CN"/>
        </w:rPr>
        <w:t xml:space="preserve"> Board, </w:t>
      </w:r>
      <w:r>
        <w:rPr>
          <w:i/>
          <w:iCs/>
          <w:lang w:eastAsia="zh-CN"/>
        </w:rPr>
        <w:t>Tetrahedron-Chem</w:t>
      </w:r>
    </w:p>
    <w:p w14:paraId="521F05D8" w14:textId="17C6422F" w:rsidR="00152287" w:rsidRPr="0086544C" w:rsidRDefault="002E4F33" w:rsidP="008D73DE">
      <w:pPr>
        <w:tabs>
          <w:tab w:val="left" w:pos="1418"/>
        </w:tabs>
        <w:adjustRightInd w:val="0"/>
        <w:ind w:right="-23"/>
        <w:rPr>
          <w:lang w:eastAsia="zh-CN"/>
        </w:rPr>
      </w:pPr>
      <w:r w:rsidRPr="0086544C">
        <w:rPr>
          <w:lang w:eastAsia="zh-CN"/>
        </w:rPr>
        <w:t xml:space="preserve">     </w:t>
      </w:r>
      <w:r w:rsidR="0077409B" w:rsidRPr="0086544C">
        <w:rPr>
          <w:lang w:eastAsia="zh-CN"/>
        </w:rPr>
        <w:t xml:space="preserve"> </w:t>
      </w:r>
      <w:r w:rsidR="00152287" w:rsidRPr="0086544C">
        <w:rPr>
          <w:lang w:eastAsia="zh-CN"/>
        </w:rPr>
        <w:t>2018-Present</w:t>
      </w:r>
      <w:r w:rsidR="00152287" w:rsidRPr="0086544C">
        <w:rPr>
          <w:lang w:eastAsia="zh-CN"/>
        </w:rPr>
        <w:tab/>
      </w:r>
      <w:r w:rsidR="00152287" w:rsidRPr="0086544C">
        <w:rPr>
          <w:lang w:eastAsia="zh-CN"/>
        </w:rPr>
        <w:tab/>
      </w:r>
      <w:r w:rsidR="00152287" w:rsidRPr="0086544C">
        <w:rPr>
          <w:lang w:eastAsia="zh-CN"/>
        </w:rPr>
        <w:tab/>
        <w:t xml:space="preserve">Editorial Advisory Board, </w:t>
      </w:r>
      <w:r w:rsidR="00152287" w:rsidRPr="0086544C">
        <w:rPr>
          <w:i/>
          <w:lang w:eastAsia="zh-CN"/>
        </w:rPr>
        <w:t>Organometallics</w:t>
      </w:r>
    </w:p>
    <w:p w14:paraId="0B3014A0" w14:textId="334C92C6" w:rsidR="00152287" w:rsidRPr="0086544C" w:rsidRDefault="00152287" w:rsidP="008D73DE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86544C">
        <w:rPr>
          <w:lang w:eastAsia="zh-CN"/>
        </w:rPr>
        <w:t xml:space="preserve">     2018-Present</w:t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="009F633E">
        <w:rPr>
          <w:lang w:eastAsia="zh-CN"/>
        </w:rPr>
        <w:tab/>
      </w:r>
      <w:r w:rsidRPr="0086544C">
        <w:rPr>
          <w:lang w:eastAsia="zh-CN"/>
        </w:rPr>
        <w:t xml:space="preserve">International Advisory Board, </w:t>
      </w:r>
      <w:r w:rsidRPr="0086544C">
        <w:rPr>
          <w:i/>
          <w:lang w:eastAsia="zh-CN"/>
        </w:rPr>
        <w:t>Chemistry-An Asian Journal</w:t>
      </w:r>
    </w:p>
    <w:p w14:paraId="5C351A7E" w14:textId="2BC16F57" w:rsidR="0077409B" w:rsidRDefault="0077409B" w:rsidP="0077409B">
      <w:pPr>
        <w:rPr>
          <w:i/>
          <w:iCs/>
          <w:color w:val="000000"/>
          <w:lang w:bidi="ar-SA"/>
        </w:rPr>
      </w:pPr>
      <w:r w:rsidRPr="0086544C">
        <w:rPr>
          <w:lang w:eastAsia="zh-CN"/>
        </w:rPr>
        <w:t xml:space="preserve">     2021-Present</w:t>
      </w:r>
      <w:r w:rsidR="009437DB" w:rsidRPr="0086544C">
        <w:rPr>
          <w:lang w:eastAsia="zh-CN"/>
        </w:rPr>
        <w:tab/>
      </w:r>
      <w:r w:rsidR="009437DB" w:rsidRPr="0086544C">
        <w:rPr>
          <w:lang w:eastAsia="zh-CN"/>
        </w:rPr>
        <w:tab/>
      </w:r>
      <w:r w:rsidR="009437DB" w:rsidRPr="0086544C">
        <w:rPr>
          <w:lang w:eastAsia="zh-CN"/>
        </w:rPr>
        <w:tab/>
      </w:r>
      <w:r w:rsidR="00AF141B">
        <w:rPr>
          <w:lang w:eastAsia="zh-CN"/>
        </w:rPr>
        <w:tab/>
      </w:r>
      <w:r w:rsidR="009437DB" w:rsidRPr="0086544C">
        <w:rPr>
          <w:lang w:eastAsia="zh-CN"/>
        </w:rPr>
        <w:t>International Advisory Board</w:t>
      </w:r>
      <w:r w:rsidRPr="0086544C">
        <w:rPr>
          <w:i/>
          <w:iCs/>
          <w:color w:val="000000"/>
          <w:lang w:bidi="ar-SA"/>
        </w:rPr>
        <w:t>, Asian Journal of Organic Chemistry</w:t>
      </w:r>
    </w:p>
    <w:p w14:paraId="173FB748" w14:textId="435A50A7" w:rsidR="00AF141B" w:rsidRDefault="00AF141B" w:rsidP="0077409B">
      <w:pPr>
        <w:rPr>
          <w:i/>
          <w:iCs/>
          <w:color w:val="000000"/>
          <w:lang w:bidi="ar-SA"/>
        </w:rPr>
      </w:pPr>
      <w:r>
        <w:rPr>
          <w:lang w:eastAsia="zh-CN"/>
        </w:rPr>
        <w:t xml:space="preserve">     </w:t>
      </w:r>
      <w:r w:rsidRPr="0086544C">
        <w:rPr>
          <w:lang w:eastAsia="zh-CN"/>
        </w:rPr>
        <w:t>202</w:t>
      </w:r>
      <w:r>
        <w:rPr>
          <w:lang w:eastAsia="zh-CN"/>
        </w:rPr>
        <w:t>2</w:t>
      </w:r>
      <w:r w:rsidRPr="0086544C">
        <w:rPr>
          <w:lang w:eastAsia="zh-CN"/>
        </w:rPr>
        <w:t>-Present</w:t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>
        <w:rPr>
          <w:lang w:eastAsia="zh-CN"/>
        </w:rPr>
        <w:tab/>
      </w:r>
      <w:r w:rsidRPr="0086544C">
        <w:rPr>
          <w:lang w:eastAsia="zh-CN"/>
        </w:rPr>
        <w:t>International Advisory Board</w:t>
      </w:r>
      <w:r w:rsidRPr="0086544C">
        <w:rPr>
          <w:i/>
          <w:iCs/>
          <w:color w:val="000000"/>
          <w:lang w:bidi="ar-SA"/>
        </w:rPr>
        <w:t xml:space="preserve">, </w:t>
      </w:r>
      <w:r w:rsidRPr="00AF141B">
        <w:rPr>
          <w:i/>
          <w:iCs/>
          <w:color w:val="000000"/>
          <w:lang w:bidi="ar-SA"/>
        </w:rPr>
        <w:t>Helvetica</w:t>
      </w:r>
    </w:p>
    <w:p w14:paraId="14EE1592" w14:textId="0AF94103" w:rsidR="006B478C" w:rsidRPr="0086544C" w:rsidRDefault="006B478C" w:rsidP="0077409B">
      <w:pPr>
        <w:rPr>
          <w:lang w:bidi="ar-SA"/>
        </w:rPr>
      </w:pPr>
      <w:r>
        <w:rPr>
          <w:lang w:eastAsia="zh-CN"/>
        </w:rPr>
        <w:t xml:space="preserve">     </w:t>
      </w:r>
      <w:r w:rsidRPr="0086544C">
        <w:rPr>
          <w:lang w:eastAsia="zh-CN"/>
        </w:rPr>
        <w:t>2021-Present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            </w:t>
      </w:r>
      <w:r w:rsidR="00AF141B">
        <w:rPr>
          <w:lang w:eastAsia="zh-CN"/>
        </w:rPr>
        <w:t xml:space="preserve"> </w:t>
      </w:r>
      <w:r w:rsidRPr="0086544C">
        <w:rPr>
          <w:lang w:eastAsia="zh-CN"/>
        </w:rPr>
        <w:t>Advisory Board</w:t>
      </w:r>
      <w:r w:rsidRPr="0086544C">
        <w:rPr>
          <w:i/>
          <w:iCs/>
          <w:color w:val="000000"/>
          <w:lang w:bidi="ar-SA"/>
        </w:rPr>
        <w:t xml:space="preserve">, </w:t>
      </w:r>
      <w:r w:rsidRPr="006B478C">
        <w:rPr>
          <w:i/>
          <w:iCs/>
          <w:color w:val="000000"/>
          <w:lang w:bidi="ar-SA"/>
        </w:rPr>
        <w:t>Catalysis Science &amp; Technology</w:t>
      </w:r>
    </w:p>
    <w:p w14:paraId="4E93F9D8" w14:textId="64797F7F" w:rsidR="00C100C6" w:rsidRPr="0086544C" w:rsidRDefault="0077409B" w:rsidP="0077409B">
      <w:pPr>
        <w:rPr>
          <w:i/>
        </w:rPr>
      </w:pPr>
      <w:r w:rsidRPr="0086544C">
        <w:rPr>
          <w:lang w:eastAsia="zh-CN"/>
        </w:rPr>
        <w:t xml:space="preserve">     </w:t>
      </w:r>
      <w:r w:rsidR="005F008F" w:rsidRPr="0086544C">
        <w:rPr>
          <w:lang w:eastAsia="zh-CN"/>
        </w:rPr>
        <w:t>2018-Present</w:t>
      </w:r>
      <w:r w:rsidR="00C100C6" w:rsidRPr="0086544C">
        <w:tab/>
      </w:r>
      <w:r w:rsidR="00C100C6" w:rsidRPr="0086544C">
        <w:tab/>
      </w:r>
      <w:r w:rsidR="00C100C6" w:rsidRPr="0086544C">
        <w:tab/>
      </w:r>
      <w:r w:rsidRPr="0086544C">
        <w:tab/>
      </w:r>
      <w:r w:rsidR="00C100C6" w:rsidRPr="0086544C">
        <w:t xml:space="preserve">Early Career Board Member, </w:t>
      </w:r>
      <w:proofErr w:type="spellStart"/>
      <w:r w:rsidR="00C100C6" w:rsidRPr="0086544C">
        <w:rPr>
          <w:i/>
        </w:rPr>
        <w:t>Inorganica</w:t>
      </w:r>
      <w:proofErr w:type="spellEnd"/>
      <w:r w:rsidR="00C100C6" w:rsidRPr="0086544C">
        <w:rPr>
          <w:i/>
        </w:rPr>
        <w:t xml:space="preserve"> </w:t>
      </w:r>
      <w:proofErr w:type="spellStart"/>
      <w:r w:rsidR="00C100C6" w:rsidRPr="0086544C">
        <w:rPr>
          <w:i/>
        </w:rPr>
        <w:t>Chimica</w:t>
      </w:r>
      <w:proofErr w:type="spellEnd"/>
      <w:r w:rsidR="00C100C6" w:rsidRPr="0086544C">
        <w:rPr>
          <w:i/>
        </w:rPr>
        <w:t xml:space="preserve"> Acta</w:t>
      </w:r>
    </w:p>
    <w:p w14:paraId="09FB497C" w14:textId="69F36B6E" w:rsidR="0077409B" w:rsidRPr="0086544C" w:rsidRDefault="0077409B" w:rsidP="0077409B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86544C">
        <w:rPr>
          <w:lang w:eastAsia="zh-CN"/>
        </w:rPr>
        <w:t xml:space="preserve">     2021-Present</w:t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r w:rsidRPr="0086544C">
        <w:rPr>
          <w:lang w:eastAsia="zh-CN"/>
        </w:rPr>
        <w:tab/>
      </w:r>
      <w:hyperlink r:id="rId11" w:tgtFrame="_blank" w:history="1">
        <w:r w:rsidRPr="0086544C">
          <w:rPr>
            <w:rStyle w:val="Hyperlink"/>
            <w:color w:val="000000"/>
            <w:u w:val="none"/>
            <w:bdr w:val="none" w:sz="0" w:space="0" w:color="auto" w:frame="1"/>
          </w:rPr>
          <w:t>Editorial Board Member of</w:t>
        </w:r>
        <w:r w:rsidRPr="0086544C">
          <w:rPr>
            <w:rStyle w:val="apple-converted-space"/>
            <w:color w:val="000000"/>
            <w:bdr w:val="none" w:sz="0" w:space="0" w:color="auto" w:frame="1"/>
          </w:rPr>
          <w:t> </w:t>
        </w:r>
      </w:hyperlink>
      <w:hyperlink r:id="rId12" w:tgtFrame="_blank" w:history="1">
        <w:r w:rsidRPr="0086544C">
          <w:rPr>
            <w:rStyle w:val="Hyperlink"/>
            <w:i/>
            <w:iCs/>
            <w:color w:val="000000"/>
            <w:u w:val="none"/>
            <w:bdr w:val="none" w:sz="0" w:space="0" w:color="auto" w:frame="1"/>
          </w:rPr>
          <w:t>J. Het. Chem.</w:t>
        </w:r>
      </w:hyperlink>
    </w:p>
    <w:p w14:paraId="5AB9AF24" w14:textId="229895BB" w:rsidR="002E4F33" w:rsidRPr="0086544C" w:rsidRDefault="0077409B" w:rsidP="002E4F33">
      <w:pPr>
        <w:tabs>
          <w:tab w:val="left" w:pos="1418"/>
        </w:tabs>
        <w:adjustRightInd w:val="0"/>
        <w:ind w:right="-23"/>
        <w:rPr>
          <w:lang w:eastAsia="zh-CN"/>
        </w:rPr>
      </w:pPr>
      <w:r w:rsidRPr="0086544C">
        <w:rPr>
          <w:i/>
        </w:rPr>
        <w:t xml:space="preserve">     </w:t>
      </w:r>
      <w:r w:rsidR="002E4F33" w:rsidRPr="0086544C">
        <w:rPr>
          <w:iCs/>
          <w:lang w:eastAsia="zh-CN"/>
        </w:rPr>
        <w:t>2019</w:t>
      </w:r>
      <w:r w:rsidR="002E4F33" w:rsidRPr="0086544C">
        <w:rPr>
          <w:i/>
          <w:iCs/>
          <w:lang w:eastAsia="zh-CN"/>
        </w:rPr>
        <w:t>-</w:t>
      </w:r>
      <w:r w:rsidR="002E4F33" w:rsidRPr="0086544C">
        <w:rPr>
          <w:lang w:eastAsia="zh-CN"/>
        </w:rPr>
        <w:t>Present</w:t>
      </w:r>
      <w:r w:rsidR="002E4F33" w:rsidRPr="0086544C">
        <w:rPr>
          <w:i/>
          <w:iCs/>
          <w:lang w:eastAsia="zh-CN"/>
        </w:rPr>
        <w:tab/>
      </w:r>
      <w:r w:rsidR="002E4F33" w:rsidRPr="0086544C">
        <w:rPr>
          <w:i/>
          <w:iCs/>
          <w:lang w:eastAsia="zh-CN"/>
        </w:rPr>
        <w:tab/>
      </w:r>
      <w:r w:rsidR="002E4F33" w:rsidRPr="0086544C">
        <w:rPr>
          <w:i/>
          <w:iCs/>
          <w:lang w:eastAsia="zh-CN"/>
        </w:rPr>
        <w:tab/>
      </w:r>
      <w:r w:rsidRPr="0086544C">
        <w:rPr>
          <w:i/>
          <w:iCs/>
          <w:lang w:eastAsia="zh-CN"/>
        </w:rPr>
        <w:tab/>
      </w:r>
      <w:r w:rsidR="002E4F33" w:rsidRPr="0086544C">
        <w:rPr>
          <w:lang w:eastAsia="zh-CN"/>
        </w:rPr>
        <w:t xml:space="preserve">Editorial Board Member- </w:t>
      </w:r>
      <w:r w:rsidR="002E4F33" w:rsidRPr="0086544C">
        <w:rPr>
          <w:i/>
          <w:iCs/>
          <w:lang w:eastAsia="zh-CN"/>
        </w:rPr>
        <w:t>Frontier in Chemistry</w:t>
      </w:r>
    </w:p>
    <w:p w14:paraId="11C327AB" w14:textId="11FB71CF" w:rsidR="00DA7E10" w:rsidRDefault="0077409B" w:rsidP="00DA7E10">
      <w:pPr>
        <w:rPr>
          <w:i/>
        </w:rPr>
      </w:pPr>
      <w:r w:rsidRPr="0086544C">
        <w:rPr>
          <w:lang w:eastAsia="zh-CN"/>
        </w:rPr>
        <w:t xml:space="preserve">     </w:t>
      </w:r>
      <w:r w:rsidR="005F008F" w:rsidRPr="0086544C">
        <w:rPr>
          <w:lang w:eastAsia="zh-CN"/>
        </w:rPr>
        <w:t>2018-Present</w:t>
      </w:r>
      <w:r w:rsidR="00C100C6" w:rsidRPr="0086544C">
        <w:tab/>
      </w:r>
      <w:r w:rsidR="00C100C6" w:rsidRPr="0086544C">
        <w:tab/>
      </w:r>
      <w:r w:rsidR="00C100C6" w:rsidRPr="0086544C">
        <w:tab/>
      </w:r>
      <w:r w:rsidRPr="0086544C">
        <w:tab/>
      </w:r>
      <w:r w:rsidR="00690687" w:rsidRPr="0086544C">
        <w:t xml:space="preserve">Editorial Board Member, </w:t>
      </w:r>
      <w:r w:rsidR="00C100C6" w:rsidRPr="0086544C">
        <w:rPr>
          <w:i/>
        </w:rPr>
        <w:t xml:space="preserve">Current </w:t>
      </w:r>
      <w:proofErr w:type="spellStart"/>
      <w:r w:rsidR="00C100C6" w:rsidRPr="0086544C">
        <w:rPr>
          <w:i/>
        </w:rPr>
        <w:t>Organocatalysis</w:t>
      </w:r>
      <w:proofErr w:type="spellEnd"/>
    </w:p>
    <w:p w14:paraId="7649BC3B" w14:textId="77777777" w:rsidR="003B5624" w:rsidRDefault="003B5624" w:rsidP="00DA7E10">
      <w:pPr>
        <w:rPr>
          <w:i/>
        </w:rPr>
      </w:pPr>
    </w:p>
    <w:p w14:paraId="00972232" w14:textId="06D588DE" w:rsidR="007F7CD9" w:rsidRPr="00DA7E10" w:rsidRDefault="007F7CD9" w:rsidP="00DA7E10">
      <w:pPr>
        <w:rPr>
          <w:i/>
        </w:rPr>
      </w:pPr>
      <w:r w:rsidRPr="0086544C">
        <w:rPr>
          <w:b/>
        </w:rPr>
        <w:t>Patent Details</w:t>
      </w:r>
    </w:p>
    <w:p w14:paraId="41078798" w14:textId="77777777" w:rsidR="007F7CD9" w:rsidRPr="0086544C" w:rsidRDefault="007F7CD9" w:rsidP="007F7CD9">
      <w:pPr>
        <w:ind w:right="870"/>
        <w:jc w:val="both"/>
      </w:pPr>
      <w:r w:rsidRPr="0086544C">
        <w:t xml:space="preserve">   </w:t>
      </w:r>
    </w:p>
    <w:tbl>
      <w:tblPr>
        <w:tblStyle w:val="PlainTable42"/>
        <w:tblW w:w="0" w:type="auto"/>
        <w:tblLayout w:type="fixed"/>
        <w:tblLook w:val="04A0" w:firstRow="1" w:lastRow="0" w:firstColumn="1" w:lastColumn="0" w:noHBand="0" w:noVBand="1"/>
      </w:tblPr>
      <w:tblGrid>
        <w:gridCol w:w="1859"/>
        <w:gridCol w:w="3533"/>
        <w:gridCol w:w="2018"/>
        <w:gridCol w:w="289"/>
        <w:gridCol w:w="2597"/>
      </w:tblGrid>
      <w:tr w:rsidR="007F7CD9" w:rsidRPr="0086544C" w14:paraId="0975C0B3" w14:textId="77777777" w:rsidTr="002F42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58E9AB3C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1</w:t>
            </w:r>
          </w:p>
        </w:tc>
        <w:tc>
          <w:tcPr>
            <w:tcW w:w="3533" w:type="dxa"/>
          </w:tcPr>
          <w:p w14:paraId="175AFA03" w14:textId="77777777" w:rsidR="007F7CD9" w:rsidRPr="0086544C" w:rsidRDefault="007F7CD9" w:rsidP="002F4267">
            <w:p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86544C">
              <w:rPr>
                <w:b w:val="0"/>
                <w:bCs w:val="0"/>
              </w:rPr>
              <w:t>Decarbonylation</w:t>
            </w:r>
            <w:proofErr w:type="spellEnd"/>
            <w:r w:rsidRPr="0086544C">
              <w:rPr>
                <w:b w:val="0"/>
                <w:bCs w:val="0"/>
              </w:rPr>
              <w:t xml:space="preserve"> of aldehydes</w:t>
            </w:r>
          </w:p>
        </w:tc>
        <w:tc>
          <w:tcPr>
            <w:tcW w:w="2018" w:type="dxa"/>
          </w:tcPr>
          <w:p w14:paraId="1835F712" w14:textId="77777777" w:rsidR="007F7CD9" w:rsidRPr="0086544C" w:rsidRDefault="007F7CD9" w:rsidP="002F4267">
            <w:pPr>
              <w:pStyle w:val="TableParagraph"/>
              <w:spacing w:before="53"/>
              <w:ind w:left="0" w:right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 w:val="0"/>
                <w:lang w:bidi="ar-SA"/>
              </w:rPr>
            </w:pPr>
            <w:r w:rsidRPr="0086544C">
              <w:rPr>
                <w:rFonts w:eastAsiaTheme="minorHAnsi"/>
                <w:b w:val="0"/>
                <w:lang w:bidi="ar-SA"/>
              </w:rPr>
              <w:t xml:space="preserve"> Patent no. 287461</w:t>
            </w:r>
          </w:p>
          <w:p w14:paraId="695426EF" w14:textId="77777777" w:rsidR="007F7CD9" w:rsidRPr="0086544C" w:rsidRDefault="007F7CD9" w:rsidP="002F4267">
            <w:pPr>
              <w:ind w:left="-57" w:right="-5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289" w:type="dxa"/>
          </w:tcPr>
          <w:p w14:paraId="5C667DE8" w14:textId="77777777" w:rsidR="007F7CD9" w:rsidRPr="0086544C" w:rsidRDefault="007F7CD9" w:rsidP="002F4267">
            <w:pPr>
              <w:ind w:right="87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62F91A60" w14:textId="77777777" w:rsidR="007F7CD9" w:rsidRPr="0086544C" w:rsidRDefault="007F7CD9" w:rsidP="002F4267">
            <w:pPr>
              <w:ind w:right="56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86544C">
              <w:rPr>
                <w:b w:val="0"/>
                <w:bCs w:val="0"/>
              </w:rPr>
              <w:t>3280/MUM/2011</w:t>
            </w:r>
          </w:p>
        </w:tc>
      </w:tr>
      <w:tr w:rsidR="007F7CD9" w:rsidRPr="0086544C" w14:paraId="32CCED30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56E551E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2</w:t>
            </w:r>
          </w:p>
        </w:tc>
        <w:tc>
          <w:tcPr>
            <w:tcW w:w="3533" w:type="dxa"/>
          </w:tcPr>
          <w:p w14:paraId="74C41B50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Stereospecific synthesis of nitroolefins</w:t>
            </w:r>
          </w:p>
        </w:tc>
        <w:tc>
          <w:tcPr>
            <w:tcW w:w="2018" w:type="dxa"/>
          </w:tcPr>
          <w:p w14:paraId="2258CDD7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   </w:t>
            </w:r>
            <w:r w:rsidRPr="0086544C">
              <w:rPr>
                <w:rFonts w:eastAsiaTheme="minorHAnsi"/>
                <w:lang w:bidi="ar-SA"/>
              </w:rPr>
              <w:t>Patent no 289568</w:t>
            </w:r>
          </w:p>
        </w:tc>
        <w:tc>
          <w:tcPr>
            <w:tcW w:w="289" w:type="dxa"/>
          </w:tcPr>
          <w:p w14:paraId="43DD7BA9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22DDD1F8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3052/Mum/2012</w:t>
            </w:r>
          </w:p>
        </w:tc>
      </w:tr>
      <w:tr w:rsidR="007F7CD9" w:rsidRPr="0086544C" w14:paraId="5F2AC339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AB418F6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3</w:t>
            </w:r>
          </w:p>
        </w:tc>
        <w:tc>
          <w:tcPr>
            <w:tcW w:w="3533" w:type="dxa"/>
          </w:tcPr>
          <w:p w14:paraId="6A2E7CFE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A process for the synthesis of Trifluoromethyl Ketones by trifluoromethylation of olefins</w:t>
            </w:r>
          </w:p>
        </w:tc>
        <w:tc>
          <w:tcPr>
            <w:tcW w:w="2018" w:type="dxa"/>
          </w:tcPr>
          <w:p w14:paraId="147DFE35" w14:textId="77777777" w:rsidR="007F7CD9" w:rsidRPr="0086544C" w:rsidRDefault="007F7CD9" w:rsidP="002F4267">
            <w:pPr>
              <w:pStyle w:val="TableParagraph"/>
              <w:spacing w:before="53"/>
              <w:ind w:left="15" w:right="15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</w:t>
            </w:r>
            <w:r w:rsidRPr="0086544C">
              <w:rPr>
                <w:rFonts w:eastAsiaTheme="minorHAnsi"/>
                <w:lang w:bidi="ar-SA"/>
              </w:rPr>
              <w:t>Patent no 301846</w:t>
            </w:r>
          </w:p>
          <w:p w14:paraId="408DFA3D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21C5DED6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F028811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1193/Mum/2013</w:t>
            </w:r>
          </w:p>
        </w:tc>
      </w:tr>
      <w:tr w:rsidR="007F7CD9" w:rsidRPr="0086544C" w14:paraId="3ACC508B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69053C0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3</w:t>
            </w:r>
          </w:p>
        </w:tc>
        <w:tc>
          <w:tcPr>
            <w:tcW w:w="3533" w:type="dxa"/>
          </w:tcPr>
          <w:p w14:paraId="69E9B1C2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Palladium Catalyzed Synthesis of Benzofurans and Coumarins from Phenols and Olefins</w:t>
            </w:r>
          </w:p>
        </w:tc>
        <w:tc>
          <w:tcPr>
            <w:tcW w:w="2018" w:type="dxa"/>
          </w:tcPr>
          <w:p w14:paraId="4555447B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   </w:t>
            </w:r>
            <w:r w:rsidRPr="0086544C">
              <w:rPr>
                <w:rFonts w:eastAsiaTheme="minorHAnsi"/>
                <w:lang w:bidi="ar-SA"/>
              </w:rPr>
              <w:t>Patent no 299110</w:t>
            </w:r>
          </w:p>
        </w:tc>
        <w:tc>
          <w:tcPr>
            <w:tcW w:w="289" w:type="dxa"/>
          </w:tcPr>
          <w:p w14:paraId="7330F6D3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879FC2E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val="en-IN" w:bidi="ar-SA"/>
              </w:rPr>
              <w:t>2012/Mum/2013</w:t>
            </w:r>
          </w:p>
        </w:tc>
      </w:tr>
      <w:tr w:rsidR="007F7CD9" w:rsidRPr="0086544C" w14:paraId="7415EC5E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4B3ACA8C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4</w:t>
            </w:r>
          </w:p>
        </w:tc>
        <w:tc>
          <w:tcPr>
            <w:tcW w:w="3533" w:type="dxa"/>
          </w:tcPr>
          <w:p w14:paraId="297945D6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Synthesis of heterocyclic compounds by cooper catalyzed Carbon-heteroatom bond formation.</w:t>
            </w:r>
          </w:p>
        </w:tc>
        <w:tc>
          <w:tcPr>
            <w:tcW w:w="2018" w:type="dxa"/>
          </w:tcPr>
          <w:p w14:paraId="2C78E894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  </w:t>
            </w:r>
            <w:r w:rsidRPr="0086544C">
              <w:rPr>
                <w:rFonts w:eastAsiaTheme="minorHAnsi"/>
                <w:lang w:bidi="ar-SA"/>
              </w:rPr>
              <w:t>Patent no 333989</w:t>
            </w:r>
          </w:p>
        </w:tc>
        <w:tc>
          <w:tcPr>
            <w:tcW w:w="289" w:type="dxa"/>
          </w:tcPr>
          <w:p w14:paraId="357F3455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6C076E0D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1468/Mum/2014</w:t>
            </w:r>
          </w:p>
        </w:tc>
      </w:tr>
      <w:tr w:rsidR="007F7CD9" w:rsidRPr="0086544C" w14:paraId="4E698172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819D7E6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5</w:t>
            </w:r>
          </w:p>
        </w:tc>
        <w:tc>
          <w:tcPr>
            <w:tcW w:w="3533" w:type="dxa"/>
          </w:tcPr>
          <w:p w14:paraId="627C4EDF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Template assembly.</w:t>
            </w:r>
          </w:p>
        </w:tc>
        <w:tc>
          <w:tcPr>
            <w:tcW w:w="2018" w:type="dxa"/>
          </w:tcPr>
          <w:p w14:paraId="55EAA351" w14:textId="77777777" w:rsidR="007F7CD9" w:rsidRPr="0086544C" w:rsidRDefault="007F7CD9" w:rsidP="002F4267">
            <w:pPr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 w:rsidRPr="0086544C">
              <w:t xml:space="preserve">  </w:t>
            </w:r>
            <w:r w:rsidRPr="0086544C">
              <w:rPr>
                <w:rFonts w:eastAsiaTheme="minorHAnsi"/>
                <w:lang w:bidi="ar-SA"/>
              </w:rPr>
              <w:t>Patent no 351380</w:t>
            </w:r>
          </w:p>
          <w:p w14:paraId="25884041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7715D1AE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B19F8C6" w14:textId="77777777" w:rsidR="007F7CD9" w:rsidRPr="0086544C" w:rsidRDefault="007F7CD9" w:rsidP="002F4267">
            <w:pPr>
              <w:ind w:left="-57"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2421/MUM/2015</w:t>
            </w:r>
          </w:p>
        </w:tc>
      </w:tr>
      <w:tr w:rsidR="007F7CD9" w:rsidRPr="0086544C" w14:paraId="5B08C619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4097D120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5</w:t>
            </w:r>
          </w:p>
        </w:tc>
        <w:tc>
          <w:tcPr>
            <w:tcW w:w="3533" w:type="dxa"/>
          </w:tcPr>
          <w:p w14:paraId="1B3E82E2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Template-</w:t>
            </w:r>
            <w:proofErr w:type="spellStart"/>
            <w:r w:rsidRPr="0086544C">
              <w:t>Assited</w:t>
            </w:r>
            <w:proofErr w:type="spellEnd"/>
            <w:r w:rsidRPr="0086544C">
              <w:t xml:space="preserve"> method of selective functionalization of remotely located </w:t>
            </w:r>
            <w:r w:rsidRPr="0086544C">
              <w:rPr>
                <w:i/>
              </w:rPr>
              <w:t>para</w:t>
            </w:r>
            <w:r w:rsidRPr="0086544C">
              <w:t>-C</w:t>
            </w:r>
            <w:r w:rsidRPr="0086544C">
              <w:rPr>
                <w:rFonts w:ascii="Symbol" w:hAnsi="Symbol"/>
              </w:rPr>
              <w:t></w:t>
            </w:r>
            <w:r w:rsidRPr="0086544C">
              <w:t>H bond comprised on arene</w:t>
            </w:r>
          </w:p>
        </w:tc>
        <w:tc>
          <w:tcPr>
            <w:tcW w:w="2018" w:type="dxa"/>
          </w:tcPr>
          <w:p w14:paraId="482FCBCD" w14:textId="1DC5C53B" w:rsidR="007F7CD9" w:rsidRPr="0086544C" w:rsidRDefault="00F85AEE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  </w:t>
            </w:r>
            <w:r w:rsidR="007F7CD9" w:rsidRPr="0086544C">
              <w:rPr>
                <w:rFonts w:eastAsiaTheme="minorHAnsi"/>
                <w:lang w:bidi="ar-SA"/>
              </w:rPr>
              <w:t xml:space="preserve">Patent No. </w:t>
            </w:r>
            <w:r w:rsidR="007F7CD9" w:rsidRPr="0086544C">
              <w:rPr>
                <w:rFonts w:eastAsiaTheme="minorHAnsi"/>
                <w:bCs/>
                <w:lang w:bidi="ar-SA"/>
              </w:rPr>
              <w:t>348282</w:t>
            </w:r>
          </w:p>
        </w:tc>
        <w:tc>
          <w:tcPr>
            <w:tcW w:w="289" w:type="dxa"/>
          </w:tcPr>
          <w:p w14:paraId="6CAA5E0C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5EE6E5BF" w14:textId="77777777" w:rsidR="007F7CD9" w:rsidRPr="0086544C" w:rsidRDefault="007F7CD9" w:rsidP="002F4267">
            <w:pPr>
              <w:ind w:left="-57"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2422/MUM/2015</w:t>
            </w:r>
          </w:p>
        </w:tc>
      </w:tr>
      <w:tr w:rsidR="007F7CD9" w:rsidRPr="0086544C" w14:paraId="1F905193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AA494A1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6</w:t>
            </w:r>
          </w:p>
        </w:tc>
        <w:tc>
          <w:tcPr>
            <w:tcW w:w="3533" w:type="dxa"/>
          </w:tcPr>
          <w:p w14:paraId="16E6E5BE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Template for Remote </w:t>
            </w:r>
            <w:r w:rsidRPr="0086544C">
              <w:rPr>
                <w:i/>
              </w:rPr>
              <w:t>meta</w:t>
            </w:r>
            <w:r w:rsidRPr="0086544C">
              <w:t>-C</w:t>
            </w:r>
            <w:r w:rsidRPr="0086544C">
              <w:rPr>
                <w:rFonts w:ascii="Symbol" w:hAnsi="Symbol"/>
              </w:rPr>
              <w:t></w:t>
            </w:r>
            <w:r w:rsidRPr="0086544C">
              <w:t>H Functionalization</w:t>
            </w:r>
          </w:p>
        </w:tc>
        <w:tc>
          <w:tcPr>
            <w:tcW w:w="2018" w:type="dxa"/>
          </w:tcPr>
          <w:p w14:paraId="33086A3D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64E0732F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1AFC7CA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 xml:space="preserve">Application </w:t>
            </w:r>
            <w:proofErr w:type="gramStart"/>
            <w:r w:rsidRPr="0086544C">
              <w:rPr>
                <w:rFonts w:eastAsiaTheme="minorHAnsi"/>
                <w:lang w:bidi="ar-SA"/>
              </w:rPr>
              <w:t xml:space="preserve">no  </w:t>
            </w:r>
            <w:r w:rsidRPr="0086544C">
              <w:rPr>
                <w:rFonts w:eastAsiaTheme="minorHAnsi"/>
                <w:sz w:val="24"/>
                <w:szCs w:val="24"/>
                <w:lang w:bidi="ar-SA"/>
              </w:rPr>
              <w:t>201621029854</w:t>
            </w:r>
            <w:proofErr w:type="gramEnd"/>
          </w:p>
        </w:tc>
      </w:tr>
      <w:tr w:rsidR="007F7CD9" w:rsidRPr="0086544C" w14:paraId="47EB3F61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E9628EC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7</w:t>
            </w:r>
          </w:p>
        </w:tc>
        <w:tc>
          <w:tcPr>
            <w:tcW w:w="3533" w:type="dxa"/>
          </w:tcPr>
          <w:p w14:paraId="61ACF299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Electron rich 2-cyanophenole derivatives as effective directing template for diverse remote meta-selective C</w:t>
            </w:r>
            <w:r w:rsidRPr="0086544C">
              <w:rPr>
                <w:rFonts w:ascii="Symbol" w:hAnsi="Symbol"/>
              </w:rPr>
              <w:t></w:t>
            </w:r>
            <w:r w:rsidRPr="0086544C">
              <w:t xml:space="preserve">H bond functionalization: a) palladium catalyzed </w:t>
            </w:r>
            <w:r w:rsidRPr="0086544C">
              <w:rPr>
                <w:i/>
              </w:rPr>
              <w:t>meta</w:t>
            </w:r>
            <w:r w:rsidRPr="0086544C">
              <w:t xml:space="preserve">-selective </w:t>
            </w:r>
            <w:proofErr w:type="spellStart"/>
            <w:r w:rsidRPr="0086544C">
              <w:t>silylation</w:t>
            </w:r>
            <w:proofErr w:type="spellEnd"/>
            <w:r w:rsidRPr="0086544C">
              <w:t xml:space="preserve"> and </w:t>
            </w:r>
            <w:proofErr w:type="spellStart"/>
            <w:r w:rsidRPr="0086544C">
              <w:t>germanylation</w:t>
            </w:r>
            <w:proofErr w:type="spellEnd"/>
            <w:r w:rsidRPr="0086544C">
              <w:t xml:space="preserve"> b) rhodium catalyzed meta-selective olefination</w:t>
            </w:r>
          </w:p>
        </w:tc>
        <w:tc>
          <w:tcPr>
            <w:tcW w:w="2018" w:type="dxa"/>
          </w:tcPr>
          <w:p w14:paraId="42E3C401" w14:textId="02DE43D2" w:rsidR="007F7CD9" w:rsidRPr="0086544C" w:rsidRDefault="00F85AEE" w:rsidP="002F4267">
            <w:pPr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 w:rsidRPr="0086544C">
              <w:t xml:space="preserve">   </w:t>
            </w:r>
            <w:r w:rsidR="007F7CD9" w:rsidRPr="0086544C">
              <w:rPr>
                <w:rFonts w:eastAsiaTheme="minorHAnsi"/>
                <w:lang w:bidi="ar-SA"/>
              </w:rPr>
              <w:t>Patent no 351159</w:t>
            </w:r>
          </w:p>
          <w:p w14:paraId="36E32DD6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44622B8E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52DC500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 xml:space="preserve">Application </w:t>
            </w:r>
            <w:proofErr w:type="gramStart"/>
            <w:r w:rsidRPr="0086544C">
              <w:rPr>
                <w:rFonts w:eastAsiaTheme="minorHAnsi"/>
                <w:lang w:bidi="ar-SA"/>
              </w:rPr>
              <w:t>no  201721010400</w:t>
            </w:r>
            <w:proofErr w:type="gramEnd"/>
          </w:p>
        </w:tc>
      </w:tr>
      <w:tr w:rsidR="007F7CD9" w:rsidRPr="0086544C" w14:paraId="313A4263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26EB56CA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7</w:t>
            </w:r>
          </w:p>
        </w:tc>
        <w:tc>
          <w:tcPr>
            <w:tcW w:w="3533" w:type="dxa"/>
          </w:tcPr>
          <w:p w14:paraId="2D6D4219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Pyrimidine-Based Template for </w:t>
            </w:r>
            <w:r w:rsidRPr="0086544C">
              <w:rPr>
                <w:i/>
              </w:rPr>
              <w:t>meta</w:t>
            </w:r>
            <w:r w:rsidRPr="0086544C">
              <w:t>-C</w:t>
            </w:r>
            <w:r w:rsidRPr="0086544C">
              <w:rPr>
                <w:rFonts w:ascii="Symbol" w:hAnsi="Symbol"/>
              </w:rPr>
              <w:t></w:t>
            </w:r>
            <w:r w:rsidRPr="0086544C">
              <w:t xml:space="preserve">H </w:t>
            </w:r>
            <w:proofErr w:type="spellStart"/>
            <w:r w:rsidRPr="0086544C">
              <w:t>Cyanation</w:t>
            </w:r>
            <w:proofErr w:type="spellEnd"/>
            <w:r w:rsidRPr="0086544C">
              <w:t xml:space="preserve"> of Arenes</w:t>
            </w:r>
          </w:p>
        </w:tc>
        <w:tc>
          <w:tcPr>
            <w:tcW w:w="2018" w:type="dxa"/>
          </w:tcPr>
          <w:p w14:paraId="538D9432" w14:textId="77777777" w:rsidR="007F7CD9" w:rsidRPr="0086544C" w:rsidRDefault="007F7CD9" w:rsidP="002F4267">
            <w:pPr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 w:rsidRPr="0086544C">
              <w:t xml:space="preserve">  </w:t>
            </w:r>
            <w:r w:rsidRPr="0086544C">
              <w:rPr>
                <w:rFonts w:eastAsiaTheme="minorHAnsi"/>
                <w:lang w:bidi="ar-SA"/>
              </w:rPr>
              <w:t>Patent No  351843</w:t>
            </w:r>
          </w:p>
          <w:p w14:paraId="797B1734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02362C51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734ECDCE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>Application no 201721027324</w:t>
            </w:r>
          </w:p>
        </w:tc>
      </w:tr>
      <w:tr w:rsidR="007F7CD9" w:rsidRPr="0086544C" w14:paraId="2E21BDA9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2311A5C3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7</w:t>
            </w:r>
          </w:p>
        </w:tc>
        <w:tc>
          <w:tcPr>
            <w:tcW w:w="3533" w:type="dxa"/>
          </w:tcPr>
          <w:p w14:paraId="7710DC7D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Directing group templates for para-selective C-H bond functionalization, their use and process for preparation thereof</w:t>
            </w:r>
          </w:p>
        </w:tc>
        <w:tc>
          <w:tcPr>
            <w:tcW w:w="2018" w:type="dxa"/>
          </w:tcPr>
          <w:p w14:paraId="5CE79F85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   </w:t>
            </w:r>
            <w:r w:rsidRPr="0086544C">
              <w:rPr>
                <w:rFonts w:eastAsiaTheme="minorHAnsi"/>
                <w:lang w:bidi="ar-SA"/>
              </w:rPr>
              <w:t>Patent No  359851</w:t>
            </w:r>
          </w:p>
        </w:tc>
        <w:tc>
          <w:tcPr>
            <w:tcW w:w="289" w:type="dxa"/>
          </w:tcPr>
          <w:p w14:paraId="3CDF91C0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67E743D2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>Application no 201821005972</w:t>
            </w:r>
          </w:p>
        </w:tc>
      </w:tr>
      <w:tr w:rsidR="007F7CD9" w:rsidRPr="0086544C" w14:paraId="6CE21DCA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5F75C539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8</w:t>
            </w:r>
          </w:p>
        </w:tc>
        <w:tc>
          <w:tcPr>
            <w:tcW w:w="3533" w:type="dxa"/>
          </w:tcPr>
          <w:p w14:paraId="441C0AD3" w14:textId="77777777" w:rsidR="007F7CD9" w:rsidRPr="0086544C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>Development of Bifunctional Templates for Distal C</w:t>
            </w:r>
            <w:r w:rsidRPr="0086544C">
              <w:rPr>
                <w:rFonts w:ascii="Symbol" w:hAnsi="Symbol"/>
              </w:rPr>
              <w:t></w:t>
            </w:r>
            <w:r w:rsidRPr="0086544C">
              <w:t>H Functionalization of Heterocycles</w:t>
            </w:r>
          </w:p>
        </w:tc>
        <w:tc>
          <w:tcPr>
            <w:tcW w:w="2018" w:type="dxa"/>
          </w:tcPr>
          <w:p w14:paraId="02D828CF" w14:textId="77777777" w:rsidR="007F7CD9" w:rsidRPr="0086544C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t xml:space="preserve">       </w:t>
            </w:r>
          </w:p>
        </w:tc>
        <w:tc>
          <w:tcPr>
            <w:tcW w:w="289" w:type="dxa"/>
          </w:tcPr>
          <w:p w14:paraId="39A22CBF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D9B60ED" w14:textId="77777777" w:rsidR="007F7CD9" w:rsidRPr="0086544C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44C">
              <w:rPr>
                <w:rFonts w:eastAsiaTheme="minorHAnsi"/>
                <w:lang w:bidi="ar-SA"/>
              </w:rPr>
              <w:t>Application no 201821019668</w:t>
            </w:r>
          </w:p>
        </w:tc>
      </w:tr>
      <w:tr w:rsidR="007F7CD9" w:rsidRPr="0086544C" w14:paraId="6F0436E0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399DC957" w14:textId="77777777" w:rsidR="007F7CD9" w:rsidRPr="0086544C" w:rsidRDefault="007F7CD9" w:rsidP="002F4267">
            <w:pPr>
              <w:ind w:right="870"/>
              <w:jc w:val="both"/>
            </w:pPr>
            <w:r w:rsidRPr="0086544C">
              <w:t xml:space="preserve">      2019</w:t>
            </w:r>
          </w:p>
        </w:tc>
        <w:tc>
          <w:tcPr>
            <w:tcW w:w="3533" w:type="dxa"/>
          </w:tcPr>
          <w:p w14:paraId="7541EB4A" w14:textId="77777777" w:rsidR="007F7CD9" w:rsidRPr="0086544C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>A Process for Distal C-H Functionalization</w:t>
            </w:r>
          </w:p>
        </w:tc>
        <w:tc>
          <w:tcPr>
            <w:tcW w:w="2018" w:type="dxa"/>
          </w:tcPr>
          <w:p w14:paraId="7CEC6A2B" w14:textId="77777777" w:rsidR="007F7CD9" w:rsidRPr="0086544C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44C">
              <w:t xml:space="preserve">  </w:t>
            </w:r>
          </w:p>
        </w:tc>
        <w:tc>
          <w:tcPr>
            <w:tcW w:w="289" w:type="dxa"/>
          </w:tcPr>
          <w:p w14:paraId="14B1F03B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959BD9C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 w:rsidRPr="0086544C">
              <w:rPr>
                <w:rFonts w:eastAsiaTheme="minorHAnsi"/>
                <w:lang w:bidi="ar-SA"/>
              </w:rPr>
              <w:t>Application no 201921053680</w:t>
            </w:r>
          </w:p>
          <w:p w14:paraId="52CBC9A9" w14:textId="77777777" w:rsidR="007F7CD9" w:rsidRPr="0086544C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hd w:val="clear" w:color="auto" w:fill="F7F3DD"/>
              </w:rPr>
            </w:pPr>
          </w:p>
        </w:tc>
      </w:tr>
      <w:tr w:rsidR="000962CB" w:rsidRPr="0086544C" w14:paraId="02F4200E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6B7EE532" w14:textId="0BDCE9C4" w:rsidR="000962CB" w:rsidRPr="0086544C" w:rsidRDefault="000962CB" w:rsidP="000962CB">
            <w:pPr>
              <w:ind w:right="870"/>
              <w:jc w:val="center"/>
            </w:pPr>
            <w:r>
              <w:lastRenderedPageBreak/>
              <w:t xml:space="preserve">     2022</w:t>
            </w:r>
          </w:p>
        </w:tc>
        <w:tc>
          <w:tcPr>
            <w:tcW w:w="3533" w:type="dxa"/>
          </w:tcPr>
          <w:p w14:paraId="5D1A7057" w14:textId="77777777" w:rsidR="000962CB" w:rsidRDefault="000962CB" w:rsidP="000962CB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ynthesis of CTA and DNAN using </w:t>
            </w:r>
          </w:p>
          <w:p w14:paraId="7E2BA972" w14:textId="79952EFD" w:rsidR="000962CB" w:rsidRPr="0086544C" w:rsidRDefault="000962CB" w:rsidP="000962CB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inuous flow chemistry</w:t>
            </w:r>
          </w:p>
        </w:tc>
        <w:tc>
          <w:tcPr>
            <w:tcW w:w="2018" w:type="dxa"/>
          </w:tcPr>
          <w:p w14:paraId="6C106509" w14:textId="77777777" w:rsidR="000962CB" w:rsidRPr="0086544C" w:rsidRDefault="000962CB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4C00F664" w14:textId="77777777" w:rsidR="000962CB" w:rsidRPr="0086544C" w:rsidRDefault="000962CB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5BF9385D" w14:textId="48C72220" w:rsidR="000962CB" w:rsidRPr="0086544C" w:rsidRDefault="000962CB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>
              <w:t>Application no 202221048448</w:t>
            </w:r>
          </w:p>
        </w:tc>
      </w:tr>
      <w:tr w:rsidR="000962CB" w:rsidRPr="0086544C" w14:paraId="5AA416E7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2DA6DE1F" w14:textId="42D6B584" w:rsidR="000962CB" w:rsidRDefault="000962CB" w:rsidP="000962CB">
            <w:pPr>
              <w:ind w:right="870"/>
              <w:jc w:val="center"/>
            </w:pPr>
            <w:r>
              <w:t xml:space="preserve">    2022</w:t>
            </w:r>
          </w:p>
        </w:tc>
        <w:tc>
          <w:tcPr>
            <w:tcW w:w="3533" w:type="dxa"/>
          </w:tcPr>
          <w:p w14:paraId="75A42240" w14:textId="2D2B75CB" w:rsidR="000962CB" w:rsidRDefault="000962CB" w:rsidP="000962CB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fer and scalable synthesis of 2,4,6- </w:t>
            </w:r>
            <w:proofErr w:type="spellStart"/>
            <w:proofErr w:type="gramStart"/>
            <w:r>
              <w:t>trinitroanisole</w:t>
            </w:r>
            <w:proofErr w:type="spellEnd"/>
            <w:r>
              <w:t>(</w:t>
            </w:r>
            <w:proofErr w:type="gramEnd"/>
            <w:r>
              <w:t>TNAN) and picramide using continuous flow chemistry</w:t>
            </w:r>
          </w:p>
        </w:tc>
        <w:tc>
          <w:tcPr>
            <w:tcW w:w="2018" w:type="dxa"/>
          </w:tcPr>
          <w:p w14:paraId="34C2ED08" w14:textId="77777777" w:rsidR="000962CB" w:rsidRPr="0086544C" w:rsidRDefault="000962CB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350C2872" w14:textId="77777777" w:rsidR="000962CB" w:rsidRPr="0086544C" w:rsidRDefault="000962CB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2E785D67" w14:textId="67A82F28" w:rsidR="000962CB" w:rsidRDefault="000962CB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 no 202221053460</w:t>
            </w:r>
          </w:p>
        </w:tc>
      </w:tr>
      <w:tr w:rsidR="000962CB" w:rsidRPr="0086544C" w14:paraId="07016CBC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62B239FD" w14:textId="2A2897E5" w:rsidR="000962CB" w:rsidRDefault="000962CB" w:rsidP="000962CB">
            <w:pPr>
              <w:ind w:right="870"/>
              <w:jc w:val="center"/>
            </w:pPr>
            <w:r>
              <w:t xml:space="preserve">    2022</w:t>
            </w:r>
          </w:p>
        </w:tc>
        <w:tc>
          <w:tcPr>
            <w:tcW w:w="3533" w:type="dxa"/>
          </w:tcPr>
          <w:p w14:paraId="6A677B72" w14:textId="47E680C5" w:rsidR="000962CB" w:rsidRDefault="000962CB" w:rsidP="000962CB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versible CO2 /CO Conversion </w:t>
            </w:r>
            <w:proofErr w:type="gramStart"/>
            <w:r>
              <w:t>By</w:t>
            </w:r>
            <w:proofErr w:type="gramEnd"/>
            <w:r>
              <w:t xml:space="preserve"> A Homogeneous Copper-Based Molecular Catalyst</w:t>
            </w:r>
          </w:p>
        </w:tc>
        <w:tc>
          <w:tcPr>
            <w:tcW w:w="2018" w:type="dxa"/>
          </w:tcPr>
          <w:p w14:paraId="1EF7AAC5" w14:textId="77777777" w:rsidR="000962CB" w:rsidRPr="0086544C" w:rsidRDefault="000962CB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1E5EFFB1" w14:textId="77777777" w:rsidR="000962CB" w:rsidRPr="0086544C" w:rsidRDefault="000962CB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D83DEA6" w14:textId="016DEE45" w:rsidR="000962CB" w:rsidRDefault="000962CB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pplication No. 202221011195</w:t>
            </w:r>
          </w:p>
        </w:tc>
      </w:tr>
      <w:tr w:rsidR="000962CB" w:rsidRPr="0086544C" w14:paraId="1BCAD048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1C1E0D79" w14:textId="4B7B03C8" w:rsidR="000962CB" w:rsidRDefault="000962CB" w:rsidP="000962CB">
            <w:pPr>
              <w:ind w:right="870"/>
              <w:jc w:val="center"/>
            </w:pPr>
            <w:r>
              <w:t xml:space="preserve">    2022</w:t>
            </w:r>
          </w:p>
        </w:tc>
        <w:tc>
          <w:tcPr>
            <w:tcW w:w="3533" w:type="dxa"/>
          </w:tcPr>
          <w:p w14:paraId="47F79208" w14:textId="7792540B" w:rsidR="000962CB" w:rsidRDefault="000962CB" w:rsidP="000962CB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recting Ligand Enabled Palladium Catalyzed Meta-Functionalization Through Non-Covalent Interaction</w:t>
            </w:r>
          </w:p>
        </w:tc>
        <w:tc>
          <w:tcPr>
            <w:tcW w:w="2018" w:type="dxa"/>
          </w:tcPr>
          <w:p w14:paraId="7FAA1ACA" w14:textId="77777777" w:rsidR="000962CB" w:rsidRPr="0086544C" w:rsidRDefault="000962CB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3BD2A813" w14:textId="77777777" w:rsidR="000962CB" w:rsidRPr="0086544C" w:rsidRDefault="000962CB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B86C1F0" w14:textId="0E5640F0" w:rsidR="000962CB" w:rsidRDefault="000962CB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 no 202221043008</w:t>
            </w:r>
          </w:p>
        </w:tc>
      </w:tr>
    </w:tbl>
    <w:p w14:paraId="0A043DA7" w14:textId="77777777" w:rsidR="008D6B1D" w:rsidRDefault="008D6B1D" w:rsidP="0019229C">
      <w:pPr>
        <w:spacing w:after="60"/>
        <w:rPr>
          <w:b/>
          <w:bCs/>
        </w:rPr>
      </w:pPr>
    </w:p>
    <w:p w14:paraId="5FBDF307" w14:textId="77777777" w:rsidR="008D6B1D" w:rsidRDefault="008D6B1D" w:rsidP="0019229C">
      <w:pPr>
        <w:spacing w:after="60"/>
        <w:rPr>
          <w:b/>
          <w:bCs/>
        </w:rPr>
      </w:pPr>
    </w:p>
    <w:p w14:paraId="524FBE42" w14:textId="5C6AAF46" w:rsidR="002A613F" w:rsidRDefault="001D03DA" w:rsidP="0019229C">
      <w:pPr>
        <w:spacing w:after="60"/>
        <w:rPr>
          <w:b/>
          <w:bCs/>
        </w:rPr>
      </w:pPr>
      <w:r w:rsidRPr="0086544C">
        <w:rPr>
          <w:b/>
          <w:bCs/>
        </w:rPr>
        <w:t>Publications</w:t>
      </w:r>
      <w:r w:rsidR="00D74C5D" w:rsidRPr="0086544C">
        <w:rPr>
          <w:b/>
          <w:bCs/>
        </w:rPr>
        <w:t>:</w:t>
      </w:r>
    </w:p>
    <w:p w14:paraId="03D2E8B3" w14:textId="77777777" w:rsidR="007529D8" w:rsidRDefault="007529D8" w:rsidP="0019229C">
      <w:pPr>
        <w:spacing w:after="60"/>
        <w:rPr>
          <w:b/>
          <w:bCs/>
        </w:rPr>
      </w:pPr>
    </w:p>
    <w:p w14:paraId="60B57C96" w14:textId="77777777" w:rsidR="00317049" w:rsidRPr="00317049" w:rsidRDefault="007529D8" w:rsidP="00317049">
      <w:pPr>
        <w:spacing w:after="60"/>
        <w:rPr>
          <w:b/>
          <w:bCs/>
          <w:lang w:val="en-GB"/>
        </w:rPr>
      </w:pPr>
      <w:r>
        <w:rPr>
          <w:b/>
          <w:bCs/>
        </w:rPr>
        <w:t>2</w:t>
      </w:r>
      <w:r w:rsidR="00337A7F">
        <w:rPr>
          <w:b/>
          <w:bCs/>
        </w:rPr>
        <w:t>2</w:t>
      </w:r>
      <w:r w:rsidR="00696DC5">
        <w:rPr>
          <w:b/>
          <w:bCs/>
        </w:rPr>
        <w:t>4</w:t>
      </w:r>
      <w:r>
        <w:rPr>
          <w:b/>
          <w:bCs/>
        </w:rPr>
        <w:t>)</w:t>
      </w:r>
      <w:r w:rsidR="00F52026">
        <w:rPr>
          <w:b/>
          <w:bCs/>
        </w:rPr>
        <w:t xml:space="preserve"> </w:t>
      </w:r>
      <w:r w:rsidR="00317049" w:rsidRPr="00317049">
        <w:rPr>
          <w:b/>
          <w:bCs/>
          <w:lang w:val="en-GB"/>
        </w:rPr>
        <w:t xml:space="preserve">Transition metal </w:t>
      </w:r>
      <w:proofErr w:type="spellStart"/>
      <w:r w:rsidR="00317049" w:rsidRPr="00317049">
        <w:rPr>
          <w:b/>
          <w:bCs/>
          <w:lang w:val="en-GB"/>
        </w:rPr>
        <w:t>catalyzed</w:t>
      </w:r>
      <w:proofErr w:type="spellEnd"/>
      <w:r w:rsidR="00317049" w:rsidRPr="00317049">
        <w:rPr>
          <w:b/>
          <w:bCs/>
          <w:lang w:val="en-GB"/>
        </w:rPr>
        <w:t xml:space="preserve"> C–H functionalization through electrocatalysis</w:t>
      </w:r>
    </w:p>
    <w:p w14:paraId="57B65E37" w14:textId="6AEF3811" w:rsidR="00696DC5" w:rsidRPr="00317049" w:rsidRDefault="00317049" w:rsidP="00317049">
      <w:pPr>
        <w:spacing w:after="60"/>
        <w:rPr>
          <w:b/>
          <w:bCs/>
          <w:lang w:val="en-GB"/>
        </w:rPr>
      </w:pPr>
      <w:proofErr w:type="spellStart"/>
      <w:r w:rsidRPr="00317049">
        <w:rPr>
          <w:lang w:val="en-GB"/>
        </w:rPr>
        <w:t>Baroliya</w:t>
      </w:r>
      <w:proofErr w:type="spellEnd"/>
      <w:r w:rsidRPr="00317049">
        <w:rPr>
          <w:lang w:val="en-GB"/>
        </w:rPr>
        <w:t>,</w:t>
      </w:r>
      <w:r w:rsidRPr="00317049">
        <w:rPr>
          <w:lang w:val="en-GB"/>
        </w:rPr>
        <w:t xml:space="preserve"> P. K.; </w:t>
      </w:r>
      <w:proofErr w:type="spellStart"/>
      <w:r w:rsidRPr="00317049">
        <w:rPr>
          <w:lang w:val="en-GB"/>
        </w:rPr>
        <w:t>Dhaker</w:t>
      </w:r>
      <w:proofErr w:type="spellEnd"/>
      <w:r w:rsidRPr="00317049">
        <w:rPr>
          <w:lang w:val="en-GB"/>
        </w:rPr>
        <w:t>,</w:t>
      </w:r>
      <w:r w:rsidRPr="00317049">
        <w:rPr>
          <w:lang w:val="en-GB"/>
        </w:rPr>
        <w:t xml:space="preserve"> M.;</w:t>
      </w:r>
      <w:r w:rsidRPr="00317049">
        <w:rPr>
          <w:vertAlign w:val="superscript"/>
          <w:lang w:val="en-GB"/>
        </w:rPr>
        <w:t xml:space="preserve"> </w:t>
      </w:r>
      <w:proofErr w:type="spellStart"/>
      <w:r w:rsidRPr="00317049">
        <w:rPr>
          <w:lang w:val="en-GB"/>
        </w:rPr>
        <w:t>Panja</w:t>
      </w:r>
      <w:proofErr w:type="spellEnd"/>
      <w:r w:rsidRPr="00317049">
        <w:rPr>
          <w:lang w:val="en-GB"/>
        </w:rPr>
        <w:t>,</w:t>
      </w:r>
      <w:r w:rsidRPr="00317049">
        <w:rPr>
          <w:lang w:val="en-GB"/>
        </w:rPr>
        <w:t xml:space="preserve"> S.;</w:t>
      </w:r>
      <w:r w:rsidRPr="00317049">
        <w:rPr>
          <w:vertAlign w:val="superscript"/>
          <w:lang w:val="en-GB"/>
        </w:rPr>
        <w:t xml:space="preserve"> </w:t>
      </w:r>
      <w:r w:rsidRPr="00317049">
        <w:rPr>
          <w:lang w:val="en-GB"/>
        </w:rPr>
        <w:t>Al-</w:t>
      </w:r>
      <w:proofErr w:type="spellStart"/>
      <w:r w:rsidRPr="00317049">
        <w:rPr>
          <w:lang w:val="en-GB"/>
        </w:rPr>
        <w:t>Thabaiti</w:t>
      </w:r>
      <w:proofErr w:type="spellEnd"/>
      <w:r w:rsidRPr="00317049">
        <w:rPr>
          <w:lang w:val="en-GB"/>
        </w:rPr>
        <w:t>,</w:t>
      </w:r>
      <w:r w:rsidRPr="00317049">
        <w:rPr>
          <w:lang w:val="en-GB"/>
        </w:rPr>
        <w:t xml:space="preserve"> S. A.;</w:t>
      </w:r>
      <w:bookmarkStart w:id="0" w:name="_Hlk128746859"/>
      <w:r w:rsidRPr="00317049">
        <w:rPr>
          <w:vertAlign w:val="superscript"/>
          <w:lang w:val="en-GB"/>
        </w:rPr>
        <w:t xml:space="preserve"> </w:t>
      </w:r>
      <w:r w:rsidRPr="00317049">
        <w:rPr>
          <w:lang w:val="de-DE"/>
        </w:rPr>
        <w:t>Albukhari,</w:t>
      </w:r>
      <w:r w:rsidRPr="00317049">
        <w:rPr>
          <w:lang w:val="de-DE"/>
        </w:rPr>
        <w:t xml:space="preserve"> S. M.;</w:t>
      </w:r>
      <w:r w:rsidRPr="00317049">
        <w:rPr>
          <w:vertAlign w:val="superscript"/>
          <w:lang w:val="de-DE"/>
        </w:rPr>
        <w:t xml:space="preserve"> </w:t>
      </w:r>
      <w:r w:rsidRPr="00317049">
        <w:rPr>
          <w:lang w:val="de-DE"/>
        </w:rPr>
        <w:t>Alsulami,</w:t>
      </w:r>
      <w:r w:rsidRPr="00317049">
        <w:rPr>
          <w:lang w:val="de-DE"/>
        </w:rPr>
        <w:t xml:space="preserve"> Q. A.;</w:t>
      </w:r>
      <w:bookmarkEnd w:id="0"/>
      <w:r w:rsidRPr="00317049">
        <w:rPr>
          <w:vertAlign w:val="superscript"/>
          <w:lang w:val="de-DE"/>
        </w:rPr>
        <w:t xml:space="preserve"> </w:t>
      </w:r>
      <w:r w:rsidRPr="00317049">
        <w:rPr>
          <w:lang w:val="de-DE"/>
        </w:rPr>
        <w:t>Dutta,</w:t>
      </w:r>
      <w:r w:rsidRPr="00317049">
        <w:rPr>
          <w:lang w:val="de-DE"/>
        </w:rPr>
        <w:t xml:space="preserve"> A.;</w:t>
      </w:r>
      <w:r>
        <w:rPr>
          <w:b/>
          <w:bCs/>
          <w:lang w:val="de-DE"/>
        </w:rPr>
        <w:t xml:space="preserve"> </w:t>
      </w:r>
      <w:r w:rsidRPr="00317049">
        <w:rPr>
          <w:b/>
          <w:bCs/>
          <w:lang w:val="de-DE"/>
        </w:rPr>
        <w:t>Maiti</w:t>
      </w:r>
      <w:r>
        <w:rPr>
          <w:b/>
          <w:bCs/>
          <w:lang w:val="de-DE"/>
        </w:rPr>
        <w:t xml:space="preserve">, D. </w:t>
      </w:r>
      <w:r w:rsidRPr="00317049">
        <w:rPr>
          <w:i/>
          <w:iCs/>
          <w:lang w:val="de-DE"/>
        </w:rPr>
        <w:t>ChemSusChem,</w:t>
      </w:r>
      <w:r>
        <w:rPr>
          <w:b/>
          <w:bCs/>
          <w:lang w:val="de-DE"/>
        </w:rPr>
        <w:t xml:space="preserve"> 2023 (ASAP)</w:t>
      </w:r>
    </w:p>
    <w:p w14:paraId="368AB653" w14:textId="77777777" w:rsidR="00696DC5" w:rsidRDefault="00696DC5" w:rsidP="00696DC5">
      <w:pPr>
        <w:spacing w:after="60"/>
        <w:rPr>
          <w:b/>
          <w:bCs/>
        </w:rPr>
      </w:pPr>
    </w:p>
    <w:p w14:paraId="74BBC68E" w14:textId="28A5A609" w:rsidR="00696DC5" w:rsidRPr="00696DC5" w:rsidRDefault="00696DC5" w:rsidP="00696DC5">
      <w:pPr>
        <w:spacing w:after="60"/>
        <w:rPr>
          <w:b/>
          <w:bCs/>
        </w:rPr>
      </w:pPr>
      <w:r>
        <w:rPr>
          <w:b/>
          <w:bCs/>
        </w:rPr>
        <w:t xml:space="preserve">223) </w:t>
      </w:r>
      <w:r w:rsidRPr="00696DC5">
        <w:rPr>
          <w:b/>
          <w:bCs/>
        </w:rPr>
        <w:t>Mechanism and Origins of Site-Selectivity of Template-Directed C-H Insertion of Quinolines</w:t>
      </w:r>
    </w:p>
    <w:p w14:paraId="73E5F414" w14:textId="370A43FB" w:rsidR="00646947" w:rsidRDefault="00696DC5" w:rsidP="00696DC5">
      <w:pPr>
        <w:spacing w:after="60"/>
        <w:rPr>
          <w:b/>
          <w:bCs/>
        </w:rPr>
      </w:pPr>
      <w:r w:rsidRPr="00696DC5">
        <w:t>Fernandez, G. E.;</w:t>
      </w:r>
      <w:r w:rsidRPr="00696DC5">
        <w:rPr>
          <w:b/>
          <w:bCs/>
        </w:rPr>
        <w:t xml:space="preserve"> </w:t>
      </w:r>
      <w:proofErr w:type="spellStart"/>
      <w:r w:rsidRPr="00696DC5">
        <w:rPr>
          <w:b/>
          <w:bCs/>
        </w:rPr>
        <w:t>Maiti</w:t>
      </w:r>
      <w:proofErr w:type="spellEnd"/>
      <w:r w:rsidRPr="00696DC5">
        <w:rPr>
          <w:b/>
          <w:bCs/>
        </w:rPr>
        <w:t>, D.</w:t>
      </w:r>
      <w:r w:rsidRPr="00696DC5">
        <w:t xml:space="preserve">; </w:t>
      </w:r>
      <w:proofErr w:type="spellStart"/>
      <w:r w:rsidRPr="00696DC5">
        <w:t>Tantillo</w:t>
      </w:r>
      <w:proofErr w:type="spellEnd"/>
      <w:r w:rsidRPr="00696DC5">
        <w:t>, D. J.</w:t>
      </w:r>
      <w:r w:rsidRPr="00696DC5">
        <w:t xml:space="preserve"> </w:t>
      </w:r>
      <w:r w:rsidRPr="00696DC5">
        <w:rPr>
          <w:i/>
          <w:iCs/>
        </w:rPr>
        <w:t>Chem. Eur. J.</w:t>
      </w:r>
      <w:r w:rsidRPr="00696DC5">
        <w:t>,</w:t>
      </w:r>
      <w:r w:rsidRPr="00696DC5">
        <w:rPr>
          <w:b/>
          <w:bCs/>
        </w:rPr>
        <w:t xml:space="preserve"> 2023 (ASAP)</w:t>
      </w:r>
    </w:p>
    <w:p w14:paraId="1E5C9CA8" w14:textId="77777777" w:rsidR="00646947" w:rsidRDefault="00646947" w:rsidP="00D3116A">
      <w:pPr>
        <w:spacing w:after="60"/>
        <w:rPr>
          <w:b/>
          <w:bCs/>
        </w:rPr>
      </w:pPr>
    </w:p>
    <w:p w14:paraId="4AEB67CF" w14:textId="069EA4D6" w:rsidR="00646947" w:rsidRDefault="00646947" w:rsidP="00D3116A">
      <w:pPr>
        <w:spacing w:after="60"/>
        <w:rPr>
          <w:b/>
          <w:bCs/>
          <w:lang w:val="en-IN"/>
        </w:rPr>
      </w:pPr>
      <w:r>
        <w:rPr>
          <w:b/>
          <w:bCs/>
        </w:rPr>
        <w:t xml:space="preserve">222) </w:t>
      </w:r>
      <w:r w:rsidRPr="00646947">
        <w:rPr>
          <w:b/>
          <w:bCs/>
          <w:lang w:val="en-IN"/>
        </w:rPr>
        <w:t>Enroute Sustainability: Metal Free C-H bond Functionalisation</w:t>
      </w:r>
    </w:p>
    <w:p w14:paraId="641E0241" w14:textId="4564E67F" w:rsidR="00D3116A" w:rsidRPr="00646947" w:rsidRDefault="00646947" w:rsidP="00D3116A">
      <w:pPr>
        <w:spacing w:after="60"/>
        <w:rPr>
          <w:b/>
          <w:bCs/>
          <w:lang w:val="en-IN"/>
        </w:rPr>
      </w:pPr>
      <w:r w:rsidRPr="00646947">
        <w:rPr>
          <w:lang w:val="en-IN"/>
        </w:rPr>
        <w:t xml:space="preserve">Roy, S.; </w:t>
      </w:r>
      <w:proofErr w:type="spellStart"/>
      <w:r w:rsidRPr="00646947">
        <w:rPr>
          <w:lang w:val="en-IN"/>
        </w:rPr>
        <w:t>Panja</w:t>
      </w:r>
      <w:proofErr w:type="spellEnd"/>
      <w:r w:rsidRPr="00646947">
        <w:rPr>
          <w:lang w:val="en-IN"/>
        </w:rPr>
        <w:t>, S.; Sahoo, S. R.; Chatterjee, S.;</w:t>
      </w:r>
      <w:r w:rsidRPr="00646947">
        <w:rPr>
          <w:b/>
          <w:bCs/>
          <w:lang w:val="en-IN"/>
        </w:rPr>
        <w:t xml:space="preserve"> </w:t>
      </w:r>
      <w:proofErr w:type="spellStart"/>
      <w:r w:rsidRPr="00646947">
        <w:rPr>
          <w:b/>
          <w:bCs/>
          <w:lang w:val="en-IN"/>
        </w:rPr>
        <w:t>Maiti</w:t>
      </w:r>
      <w:proofErr w:type="spellEnd"/>
      <w:r w:rsidRPr="00646947">
        <w:rPr>
          <w:b/>
          <w:bCs/>
          <w:lang w:val="en-IN"/>
        </w:rPr>
        <w:t>, D.</w:t>
      </w:r>
      <w:r>
        <w:rPr>
          <w:b/>
          <w:bCs/>
          <w:lang w:val="en-IN"/>
        </w:rPr>
        <w:t xml:space="preserve"> </w:t>
      </w:r>
      <w:r w:rsidRPr="00646947">
        <w:rPr>
          <w:i/>
          <w:iCs/>
          <w:lang w:val="en-IN"/>
        </w:rPr>
        <w:t>Chem. Soc. Rev.,</w:t>
      </w:r>
      <w:r w:rsidRPr="00646947">
        <w:rPr>
          <w:b/>
          <w:bCs/>
          <w:lang w:val="en-IN"/>
        </w:rPr>
        <w:t> 2023 (ASAP)</w:t>
      </w:r>
    </w:p>
    <w:p w14:paraId="0E285C6B" w14:textId="77777777" w:rsidR="00D3116A" w:rsidRDefault="00D3116A" w:rsidP="00D3116A">
      <w:pPr>
        <w:spacing w:after="60"/>
        <w:rPr>
          <w:b/>
          <w:bCs/>
        </w:rPr>
      </w:pPr>
    </w:p>
    <w:p w14:paraId="08232980" w14:textId="1D2FC1D4" w:rsidR="00D3116A" w:rsidRDefault="00D3116A" w:rsidP="00D3116A">
      <w:pPr>
        <w:spacing w:after="60"/>
        <w:rPr>
          <w:b/>
          <w:bCs/>
          <w:lang w:val="en-IN"/>
        </w:rPr>
      </w:pPr>
      <w:r>
        <w:rPr>
          <w:b/>
          <w:bCs/>
        </w:rPr>
        <w:t xml:space="preserve">221) </w:t>
      </w:r>
      <w:r w:rsidRPr="00D3116A">
        <w:rPr>
          <w:b/>
          <w:bCs/>
          <w:lang w:val="en-IN"/>
        </w:rPr>
        <w:t xml:space="preserve">Enantioselective Annulation Reactions Through C(sp2)-H Activation with Chiral </w:t>
      </w:r>
      <w:proofErr w:type="spellStart"/>
      <w:proofErr w:type="gramStart"/>
      <w:r w:rsidRPr="00D3116A">
        <w:rPr>
          <w:b/>
          <w:bCs/>
          <w:lang w:val="en-IN"/>
        </w:rPr>
        <w:t>CpxM</w:t>
      </w:r>
      <w:proofErr w:type="spellEnd"/>
      <w:r w:rsidRPr="00D3116A">
        <w:rPr>
          <w:b/>
          <w:bCs/>
          <w:lang w:val="en-IN"/>
        </w:rPr>
        <w:t>(</w:t>
      </w:r>
      <w:proofErr w:type="gramEnd"/>
      <w:r w:rsidRPr="00D3116A">
        <w:rPr>
          <w:b/>
          <w:bCs/>
          <w:lang w:val="en-IN"/>
        </w:rPr>
        <w:t>III) Catalysts</w:t>
      </w:r>
    </w:p>
    <w:p w14:paraId="4698DA7D" w14:textId="4D475723" w:rsidR="00337A7F" w:rsidRPr="00D3116A" w:rsidRDefault="00D3116A" w:rsidP="00337A7F">
      <w:pPr>
        <w:spacing w:after="60"/>
        <w:rPr>
          <w:b/>
          <w:bCs/>
          <w:lang w:val="en-IN"/>
        </w:rPr>
      </w:pPr>
      <w:r w:rsidRPr="00D3116A">
        <w:rPr>
          <w:lang w:val="en-IN"/>
        </w:rPr>
        <w:t>Achar, T. K.; Al-</w:t>
      </w:r>
      <w:proofErr w:type="spellStart"/>
      <w:r w:rsidRPr="00D3116A">
        <w:rPr>
          <w:lang w:val="en-IN"/>
        </w:rPr>
        <w:t>Thabaiti</w:t>
      </w:r>
      <w:proofErr w:type="spellEnd"/>
      <w:r w:rsidRPr="00D3116A">
        <w:rPr>
          <w:lang w:val="en-IN"/>
        </w:rPr>
        <w:t>, S. A.; Mokhtar, M.;</w:t>
      </w:r>
      <w:r w:rsidRPr="00D3116A">
        <w:rPr>
          <w:b/>
          <w:bCs/>
          <w:lang w:val="en-IN"/>
        </w:rPr>
        <w:t xml:space="preserve"> </w:t>
      </w:r>
      <w:proofErr w:type="spellStart"/>
      <w:r w:rsidRPr="00D3116A">
        <w:rPr>
          <w:b/>
          <w:bCs/>
          <w:lang w:val="en-IN"/>
        </w:rPr>
        <w:t>Maiti</w:t>
      </w:r>
      <w:proofErr w:type="spellEnd"/>
      <w:r w:rsidRPr="00D3116A">
        <w:rPr>
          <w:b/>
          <w:bCs/>
          <w:lang w:val="en-IN"/>
        </w:rPr>
        <w:t>, D.</w:t>
      </w:r>
      <w:r>
        <w:rPr>
          <w:b/>
          <w:bCs/>
          <w:lang w:val="en-IN"/>
        </w:rPr>
        <w:t xml:space="preserve"> </w:t>
      </w:r>
      <w:r w:rsidRPr="00D3116A">
        <w:rPr>
          <w:i/>
          <w:iCs/>
          <w:lang w:val="en-IN"/>
        </w:rPr>
        <w:t xml:space="preserve">Chem </w:t>
      </w:r>
      <w:proofErr w:type="spellStart"/>
      <w:r w:rsidRPr="00D3116A">
        <w:rPr>
          <w:i/>
          <w:iCs/>
          <w:lang w:val="en-IN"/>
        </w:rPr>
        <w:t>Catal</w:t>
      </w:r>
      <w:proofErr w:type="spellEnd"/>
      <w:r w:rsidRPr="00D3116A">
        <w:rPr>
          <w:i/>
          <w:iCs/>
          <w:lang w:val="en-IN"/>
        </w:rPr>
        <w:t>.,</w:t>
      </w:r>
      <w:r w:rsidRPr="00D3116A">
        <w:rPr>
          <w:b/>
          <w:bCs/>
          <w:lang w:val="en-IN"/>
        </w:rPr>
        <w:t> 2023 (ASAP)</w:t>
      </w:r>
    </w:p>
    <w:p w14:paraId="122FB919" w14:textId="77777777" w:rsidR="00337A7F" w:rsidRDefault="00337A7F" w:rsidP="00337A7F">
      <w:pPr>
        <w:spacing w:after="60"/>
        <w:rPr>
          <w:b/>
          <w:bCs/>
        </w:rPr>
      </w:pPr>
    </w:p>
    <w:p w14:paraId="579FD38A" w14:textId="0919FC47" w:rsidR="00337A7F" w:rsidRDefault="00337A7F" w:rsidP="00337A7F">
      <w:pPr>
        <w:spacing w:after="60"/>
        <w:rPr>
          <w:b/>
          <w:bCs/>
        </w:rPr>
      </w:pPr>
      <w:r>
        <w:rPr>
          <w:b/>
          <w:bCs/>
        </w:rPr>
        <w:t xml:space="preserve">220) </w:t>
      </w:r>
      <w:r w:rsidRPr="00337A7F">
        <w:rPr>
          <w:b/>
          <w:bCs/>
        </w:rPr>
        <w:t>Benzylic Alcohol Oxidation using Copper Oxide/</w:t>
      </w:r>
      <w:proofErr w:type="spellStart"/>
      <w:r w:rsidRPr="00337A7F">
        <w:rPr>
          <w:b/>
          <w:bCs/>
        </w:rPr>
        <w:t>ZincOxide</w:t>
      </w:r>
      <w:proofErr w:type="spellEnd"/>
      <w:r w:rsidRPr="00337A7F">
        <w:rPr>
          <w:b/>
          <w:bCs/>
        </w:rPr>
        <w:t>/Zirconia Nanocomposite Catalysts</w:t>
      </w:r>
    </w:p>
    <w:p w14:paraId="37BC6237" w14:textId="25FFF752" w:rsidR="00337A7F" w:rsidRDefault="00337A7F" w:rsidP="00337A7F">
      <w:pPr>
        <w:spacing w:after="60"/>
        <w:rPr>
          <w:b/>
          <w:bCs/>
        </w:rPr>
      </w:pPr>
      <w:r w:rsidRPr="00337A7F">
        <w:t xml:space="preserve">Mokhtar, </w:t>
      </w:r>
      <w:proofErr w:type="gramStart"/>
      <w:r w:rsidRPr="00337A7F">
        <w:t>M.;†</w:t>
      </w:r>
      <w:proofErr w:type="gramEnd"/>
      <w:r w:rsidRPr="00337A7F">
        <w:t xml:space="preserve"> </w:t>
      </w:r>
      <w:proofErr w:type="spellStart"/>
      <w:r w:rsidRPr="00337A7F">
        <w:t>Panja</w:t>
      </w:r>
      <w:proofErr w:type="spellEnd"/>
      <w:r w:rsidRPr="00337A7F">
        <w:t xml:space="preserve">, S.;† </w:t>
      </w:r>
      <w:proofErr w:type="spellStart"/>
      <w:r w:rsidRPr="00337A7F">
        <w:t>Alshehri</w:t>
      </w:r>
      <w:proofErr w:type="spellEnd"/>
      <w:r w:rsidRPr="00337A7F">
        <w:t xml:space="preserve">, A.; </w:t>
      </w:r>
      <w:proofErr w:type="spellStart"/>
      <w:r w:rsidRPr="00337A7F">
        <w:t>Halawani,W</w:t>
      </w:r>
      <w:proofErr w:type="spellEnd"/>
      <w:r w:rsidRPr="00337A7F">
        <w:t>.;</w:t>
      </w:r>
      <w:r w:rsidRPr="00337A7F">
        <w:rPr>
          <w:b/>
          <w:bCs/>
        </w:rPr>
        <w:t xml:space="preserve"> </w:t>
      </w:r>
      <w:proofErr w:type="spellStart"/>
      <w:r w:rsidRPr="00337A7F">
        <w:rPr>
          <w:b/>
          <w:bCs/>
        </w:rPr>
        <w:t>Maiti</w:t>
      </w:r>
      <w:proofErr w:type="spellEnd"/>
      <w:r w:rsidRPr="00337A7F">
        <w:rPr>
          <w:b/>
          <w:bCs/>
        </w:rPr>
        <w:t>, D.</w:t>
      </w:r>
      <w:r>
        <w:rPr>
          <w:b/>
          <w:bCs/>
        </w:rPr>
        <w:t xml:space="preserve"> </w:t>
      </w:r>
      <w:r w:rsidRPr="00337A7F">
        <w:rPr>
          <w:i/>
          <w:iCs/>
        </w:rPr>
        <w:t>Chem Asian J.,</w:t>
      </w:r>
      <w:r w:rsidRPr="00337A7F">
        <w:rPr>
          <w:b/>
          <w:bCs/>
        </w:rPr>
        <w:t xml:space="preserve"> 2023 (ASAP)</w:t>
      </w:r>
    </w:p>
    <w:p w14:paraId="08C793DC" w14:textId="77777777" w:rsidR="00337A7F" w:rsidRDefault="00337A7F" w:rsidP="004C09B1">
      <w:pPr>
        <w:spacing w:after="60"/>
        <w:rPr>
          <w:b/>
          <w:bCs/>
        </w:rPr>
      </w:pPr>
    </w:p>
    <w:p w14:paraId="7D4E89EC" w14:textId="6AFB099C" w:rsidR="004C09B1" w:rsidRDefault="00337A7F" w:rsidP="004C09B1">
      <w:pPr>
        <w:spacing w:after="60"/>
        <w:rPr>
          <w:b/>
          <w:bCs/>
        </w:rPr>
      </w:pPr>
      <w:r>
        <w:rPr>
          <w:b/>
          <w:bCs/>
        </w:rPr>
        <w:t xml:space="preserve">219) </w:t>
      </w:r>
      <w:r w:rsidR="004C09B1" w:rsidRPr="004C09B1">
        <w:rPr>
          <w:b/>
          <w:bCs/>
        </w:rPr>
        <w:t>Distal meta-alkenylation of formal amines enabled by catalytic use of hydrogen-bonding anionic ligands</w:t>
      </w:r>
    </w:p>
    <w:p w14:paraId="3D17C56C" w14:textId="52C10CC9" w:rsidR="004C09B1" w:rsidRDefault="004C09B1" w:rsidP="004C09B1">
      <w:pPr>
        <w:spacing w:after="60"/>
        <w:rPr>
          <w:b/>
          <w:bCs/>
        </w:rPr>
      </w:pPr>
      <w:r w:rsidRPr="004C09B1">
        <w:t xml:space="preserve">Goswami, </w:t>
      </w:r>
      <w:proofErr w:type="gramStart"/>
      <w:r w:rsidRPr="004C09B1">
        <w:t>N.;†</w:t>
      </w:r>
      <w:proofErr w:type="gramEnd"/>
      <w:r w:rsidRPr="004C09B1">
        <w:t xml:space="preserve"> Sinha, S. K.;† Mondal, P.; </w:t>
      </w:r>
      <w:proofErr w:type="spellStart"/>
      <w:r w:rsidRPr="004C09B1">
        <w:t>Adhya</w:t>
      </w:r>
      <w:proofErr w:type="spellEnd"/>
      <w:r w:rsidRPr="004C09B1">
        <w:t>, S.; Datta, A.;</w:t>
      </w:r>
      <w:r w:rsidRPr="004C09B1">
        <w:rPr>
          <w:b/>
          <w:bCs/>
        </w:rPr>
        <w:t xml:space="preserve"> </w:t>
      </w:r>
      <w:proofErr w:type="spellStart"/>
      <w:r w:rsidRPr="004C09B1">
        <w:rPr>
          <w:b/>
          <w:bCs/>
        </w:rPr>
        <w:t>Maiti</w:t>
      </w:r>
      <w:proofErr w:type="spellEnd"/>
      <w:r w:rsidRPr="004C09B1">
        <w:rPr>
          <w:b/>
          <w:bCs/>
        </w:rPr>
        <w:t>, D.</w:t>
      </w:r>
      <w:r>
        <w:rPr>
          <w:b/>
          <w:bCs/>
        </w:rPr>
        <w:t xml:space="preserve"> </w:t>
      </w:r>
      <w:r w:rsidRPr="004C09B1">
        <w:rPr>
          <w:i/>
          <w:iCs/>
        </w:rPr>
        <w:t>Chem,</w:t>
      </w:r>
      <w:r w:rsidRPr="004C09B1">
        <w:rPr>
          <w:b/>
          <w:bCs/>
        </w:rPr>
        <w:t xml:space="preserve"> 2023 (ASAP)</w:t>
      </w:r>
    </w:p>
    <w:p w14:paraId="437417EB" w14:textId="77777777" w:rsidR="004C09B1" w:rsidRDefault="004C09B1" w:rsidP="0009079F">
      <w:pPr>
        <w:spacing w:after="60"/>
        <w:rPr>
          <w:b/>
          <w:bCs/>
        </w:rPr>
      </w:pPr>
    </w:p>
    <w:p w14:paraId="687E4D89" w14:textId="6B936988" w:rsidR="0009079F" w:rsidRDefault="004C09B1" w:rsidP="0009079F">
      <w:pPr>
        <w:spacing w:after="60"/>
        <w:rPr>
          <w:b/>
          <w:bCs/>
        </w:rPr>
      </w:pPr>
      <w:r>
        <w:rPr>
          <w:b/>
          <w:bCs/>
        </w:rPr>
        <w:t xml:space="preserve">218) </w:t>
      </w:r>
      <w:r w:rsidR="0009079F" w:rsidRPr="0009079F">
        <w:rPr>
          <w:b/>
          <w:bCs/>
        </w:rPr>
        <w:t>Transition Metal Catalyzed Remote C-H Activation: A New Direction Towards Site-Selective Chemical</w:t>
      </w:r>
      <w:r w:rsidR="0009079F">
        <w:rPr>
          <w:b/>
          <w:bCs/>
        </w:rPr>
        <w:t xml:space="preserve"> </w:t>
      </w:r>
      <w:r w:rsidR="0009079F" w:rsidRPr="0009079F">
        <w:rPr>
          <w:b/>
          <w:bCs/>
        </w:rPr>
        <w:t>Reactions</w:t>
      </w:r>
    </w:p>
    <w:p w14:paraId="27E1BEBE" w14:textId="2245D7E8" w:rsidR="0009079F" w:rsidRDefault="0009079F" w:rsidP="0009079F">
      <w:pPr>
        <w:spacing w:after="60"/>
        <w:rPr>
          <w:b/>
          <w:bCs/>
        </w:rPr>
      </w:pPr>
      <w:r w:rsidRPr="0009079F">
        <w:t>Das, J.;</w:t>
      </w:r>
      <w:r w:rsidRPr="0009079F">
        <w:rPr>
          <w:b/>
          <w:bCs/>
        </w:rPr>
        <w:t xml:space="preserve"> </w:t>
      </w:r>
      <w:proofErr w:type="spellStart"/>
      <w:r w:rsidRPr="0009079F">
        <w:rPr>
          <w:b/>
          <w:bCs/>
        </w:rPr>
        <w:t>Maiti</w:t>
      </w:r>
      <w:proofErr w:type="spellEnd"/>
      <w:r w:rsidRPr="0009079F">
        <w:rPr>
          <w:b/>
          <w:bCs/>
        </w:rPr>
        <w:t>, D.</w:t>
      </w:r>
      <w:r>
        <w:rPr>
          <w:b/>
          <w:bCs/>
        </w:rPr>
        <w:t xml:space="preserve"> </w:t>
      </w:r>
      <w:proofErr w:type="spellStart"/>
      <w:r w:rsidRPr="0009079F">
        <w:rPr>
          <w:i/>
          <w:iCs/>
        </w:rPr>
        <w:t>AsiaChem</w:t>
      </w:r>
      <w:proofErr w:type="spellEnd"/>
      <w:r w:rsidRPr="0009079F">
        <w:rPr>
          <w:i/>
          <w:iCs/>
        </w:rPr>
        <w:t>,</w:t>
      </w:r>
      <w:r w:rsidRPr="0009079F">
        <w:rPr>
          <w:b/>
          <w:bCs/>
        </w:rPr>
        <w:t xml:space="preserve"> 2022 (ASAP)</w:t>
      </w:r>
    </w:p>
    <w:p w14:paraId="546FB416" w14:textId="77777777" w:rsidR="0009079F" w:rsidRDefault="0009079F" w:rsidP="0009079F">
      <w:pPr>
        <w:spacing w:after="60"/>
        <w:rPr>
          <w:b/>
          <w:bCs/>
        </w:rPr>
      </w:pPr>
    </w:p>
    <w:p w14:paraId="55E6F1CE" w14:textId="2A5FDC22" w:rsidR="0009079F" w:rsidRPr="0009079F" w:rsidRDefault="0009079F" w:rsidP="0009079F">
      <w:pPr>
        <w:spacing w:after="60"/>
        <w:rPr>
          <w:b/>
          <w:bCs/>
        </w:rPr>
      </w:pPr>
      <w:r>
        <w:rPr>
          <w:b/>
          <w:bCs/>
        </w:rPr>
        <w:t>217) S</w:t>
      </w:r>
      <w:r w:rsidRPr="0009079F">
        <w:rPr>
          <w:b/>
          <w:bCs/>
        </w:rPr>
        <w:t>ynthesis of picramide using nitration and ammonolysis in continuous flow</w:t>
      </w:r>
    </w:p>
    <w:p w14:paraId="20005188" w14:textId="71F4D6BD" w:rsidR="0009079F" w:rsidRDefault="0009079F" w:rsidP="0009079F">
      <w:pPr>
        <w:spacing w:after="60"/>
        <w:rPr>
          <w:b/>
          <w:bCs/>
        </w:rPr>
      </w:pPr>
      <w:r w:rsidRPr="0009079F">
        <w:t xml:space="preserve">Mittal, A. </w:t>
      </w:r>
      <w:proofErr w:type="gramStart"/>
      <w:r w:rsidRPr="0009079F">
        <w:t>K.;†</w:t>
      </w:r>
      <w:proofErr w:type="gramEnd"/>
      <w:r w:rsidRPr="0009079F">
        <w:t xml:space="preserve"> Prakash, G.;† Pathak, P.;†</w:t>
      </w:r>
      <w:r w:rsidRPr="0009079F">
        <w:rPr>
          <w:b/>
          <w:bCs/>
        </w:rPr>
        <w:t xml:space="preserve"> </w:t>
      </w:r>
      <w:proofErr w:type="spellStart"/>
      <w:r w:rsidRPr="0009079F">
        <w:rPr>
          <w:b/>
          <w:bCs/>
        </w:rPr>
        <w:t>Maiti</w:t>
      </w:r>
      <w:proofErr w:type="spellEnd"/>
      <w:r w:rsidRPr="0009079F">
        <w:rPr>
          <w:b/>
          <w:bCs/>
        </w:rPr>
        <w:t>, D.</w:t>
      </w:r>
      <w:r>
        <w:rPr>
          <w:b/>
          <w:bCs/>
        </w:rPr>
        <w:t xml:space="preserve"> </w:t>
      </w:r>
      <w:r w:rsidRPr="0009079F">
        <w:rPr>
          <w:i/>
          <w:iCs/>
        </w:rPr>
        <w:t>Chem Asian J.,</w:t>
      </w:r>
      <w:r w:rsidRPr="0009079F">
        <w:rPr>
          <w:b/>
          <w:bCs/>
        </w:rPr>
        <w:t xml:space="preserve"> 2022 (ASAP)</w:t>
      </w:r>
    </w:p>
    <w:p w14:paraId="2BD85A06" w14:textId="77777777" w:rsidR="0009079F" w:rsidRDefault="0009079F" w:rsidP="0019229C">
      <w:pPr>
        <w:spacing w:after="60"/>
        <w:rPr>
          <w:b/>
          <w:bCs/>
        </w:rPr>
      </w:pPr>
    </w:p>
    <w:p w14:paraId="4C549EE0" w14:textId="14362DCA" w:rsidR="007529D8" w:rsidRDefault="0009079F" w:rsidP="0019229C">
      <w:pPr>
        <w:spacing w:after="60"/>
      </w:pPr>
      <w:r>
        <w:rPr>
          <w:b/>
          <w:bCs/>
        </w:rPr>
        <w:t xml:space="preserve">216) </w:t>
      </w:r>
      <w:r w:rsidR="007529D8" w:rsidRPr="007529D8">
        <w:rPr>
          <w:b/>
          <w:bCs/>
        </w:rPr>
        <w:t>Native Functional Group Directed Distal C(sp</w:t>
      </w:r>
      <w:r w:rsidR="007529D8" w:rsidRPr="007529D8">
        <w:rPr>
          <w:b/>
          <w:bCs/>
          <w:vertAlign w:val="superscript"/>
        </w:rPr>
        <w:t>3</w:t>
      </w:r>
      <w:r w:rsidR="007529D8" w:rsidRPr="007529D8">
        <w:rPr>
          <w:b/>
          <w:bCs/>
        </w:rPr>
        <w:t>)</w:t>
      </w:r>
      <w:r w:rsidR="007529D8" w:rsidRPr="007529D8">
        <w:rPr>
          <w:rFonts w:ascii="Symbol" w:hAnsi="Symbol"/>
          <w:b/>
          <w:bCs/>
        </w:rPr>
        <w:t>-</w:t>
      </w:r>
      <w:r w:rsidR="007529D8" w:rsidRPr="007529D8">
        <w:rPr>
          <w:b/>
          <w:bCs/>
        </w:rPr>
        <w:t>H Activation of Aliphatic Systems</w:t>
      </w:r>
      <w:r w:rsidR="007529D8">
        <w:t xml:space="preserve"> </w:t>
      </w:r>
    </w:p>
    <w:p w14:paraId="1427D1F7" w14:textId="06B0EBD9" w:rsidR="007529D8" w:rsidRDefault="007529D8" w:rsidP="0019229C">
      <w:pPr>
        <w:spacing w:after="60"/>
        <w:rPr>
          <w:b/>
          <w:bCs/>
        </w:rPr>
      </w:pPr>
      <w:proofErr w:type="spellStart"/>
      <w:r>
        <w:t>Saha</w:t>
      </w:r>
      <w:proofErr w:type="spellEnd"/>
      <w:r>
        <w:t>, S.; Das, J.; Al-</w:t>
      </w:r>
      <w:proofErr w:type="spellStart"/>
      <w:r>
        <w:t>Thabaiti</w:t>
      </w:r>
      <w:proofErr w:type="spellEnd"/>
      <w:r>
        <w:t xml:space="preserve">, S. A.; </w:t>
      </w:r>
      <w:proofErr w:type="spellStart"/>
      <w:r>
        <w:t>Albukhari</w:t>
      </w:r>
      <w:proofErr w:type="spellEnd"/>
      <w:r>
        <w:t xml:space="preserve">, S. M.; </w:t>
      </w:r>
      <w:proofErr w:type="spellStart"/>
      <w:r>
        <w:t>Alsulami</w:t>
      </w:r>
      <w:proofErr w:type="spellEnd"/>
      <w:r>
        <w:t xml:space="preserve">, Q. A.; </w:t>
      </w:r>
      <w:proofErr w:type="spellStart"/>
      <w:r w:rsidRPr="007529D8">
        <w:rPr>
          <w:b/>
          <w:bCs/>
        </w:rPr>
        <w:t>Maiti</w:t>
      </w:r>
      <w:proofErr w:type="spellEnd"/>
      <w:r w:rsidRPr="007529D8">
        <w:rPr>
          <w:b/>
          <w:bCs/>
        </w:rPr>
        <w:t>, D</w:t>
      </w:r>
      <w:r>
        <w:t xml:space="preserve">. </w:t>
      </w:r>
      <w:proofErr w:type="spellStart"/>
      <w:r w:rsidRPr="007529D8">
        <w:rPr>
          <w:i/>
          <w:iCs/>
        </w:rPr>
        <w:t>Catal</w:t>
      </w:r>
      <w:proofErr w:type="spellEnd"/>
      <w:r w:rsidRPr="007529D8">
        <w:rPr>
          <w:i/>
          <w:iCs/>
        </w:rPr>
        <w:t>. Sci. Technol.</w:t>
      </w:r>
      <w:r>
        <w:t xml:space="preserve"> </w:t>
      </w:r>
      <w:r w:rsidRPr="007529D8">
        <w:rPr>
          <w:b/>
          <w:bCs/>
        </w:rPr>
        <w:t>2022 (ASAP)</w:t>
      </w:r>
    </w:p>
    <w:p w14:paraId="036E677C" w14:textId="77777777" w:rsidR="007529D8" w:rsidRDefault="007529D8" w:rsidP="0019229C">
      <w:pPr>
        <w:spacing w:after="60"/>
        <w:rPr>
          <w:b/>
          <w:bCs/>
        </w:rPr>
      </w:pPr>
    </w:p>
    <w:p w14:paraId="69C7DADE" w14:textId="7BF3AF6A" w:rsidR="007529D8" w:rsidRDefault="007529D8" w:rsidP="0019229C">
      <w:pPr>
        <w:spacing w:after="60"/>
      </w:pPr>
      <w:r>
        <w:rPr>
          <w:b/>
          <w:bCs/>
        </w:rPr>
        <w:t xml:space="preserve">215) </w:t>
      </w:r>
      <w:r w:rsidRPr="007529D8">
        <w:rPr>
          <w:b/>
          <w:bCs/>
        </w:rPr>
        <w:t>Transition Metal Pincer Complexes: A Series of Potential Catalysts in C−H Activation Reactions</w:t>
      </w:r>
    </w:p>
    <w:p w14:paraId="6BC8B370" w14:textId="3DF48CBC" w:rsidR="00580094" w:rsidRDefault="007529D8" w:rsidP="0019229C">
      <w:pPr>
        <w:spacing w:after="60"/>
        <w:rPr>
          <w:b/>
          <w:bCs/>
        </w:rPr>
      </w:pPr>
      <w:proofErr w:type="spellStart"/>
      <w:r>
        <w:t>Kasera</w:t>
      </w:r>
      <w:proofErr w:type="spellEnd"/>
      <w:r>
        <w:t xml:space="preserve">, A.; Biswas, J. P.; </w:t>
      </w:r>
      <w:proofErr w:type="spellStart"/>
      <w:r>
        <w:t>Alshehri</w:t>
      </w:r>
      <w:proofErr w:type="spellEnd"/>
      <w:r>
        <w:t>, A. A.; Al-</w:t>
      </w:r>
      <w:proofErr w:type="spellStart"/>
      <w:r>
        <w:t>Thabaiti</w:t>
      </w:r>
      <w:proofErr w:type="spellEnd"/>
      <w:r>
        <w:t xml:space="preserve">, S. A.; Mokhtar, M.; </w:t>
      </w:r>
      <w:proofErr w:type="spellStart"/>
      <w:r w:rsidRPr="007529D8">
        <w:rPr>
          <w:b/>
          <w:bCs/>
        </w:rPr>
        <w:t>Maiti</w:t>
      </w:r>
      <w:proofErr w:type="spellEnd"/>
      <w:r w:rsidRPr="007529D8">
        <w:rPr>
          <w:b/>
          <w:bCs/>
        </w:rPr>
        <w:t>, D.</w:t>
      </w:r>
      <w:r>
        <w:t xml:space="preserve"> </w:t>
      </w:r>
      <w:r w:rsidRPr="007529D8">
        <w:rPr>
          <w:i/>
          <w:iCs/>
        </w:rPr>
        <w:t>Coord. Chem. Rev.</w:t>
      </w:r>
      <w:r>
        <w:t xml:space="preserve"> </w:t>
      </w:r>
      <w:r w:rsidRPr="007529D8">
        <w:rPr>
          <w:b/>
          <w:bCs/>
        </w:rPr>
        <w:t>2022</w:t>
      </w:r>
      <w:r>
        <w:t xml:space="preserve"> </w:t>
      </w:r>
      <w:r w:rsidRPr="007529D8">
        <w:rPr>
          <w:b/>
          <w:bCs/>
        </w:rPr>
        <w:t>(ASAP)</w:t>
      </w:r>
    </w:p>
    <w:p w14:paraId="5F048805" w14:textId="77777777" w:rsidR="007529D8" w:rsidRDefault="007529D8" w:rsidP="00392593">
      <w:pPr>
        <w:spacing w:after="60"/>
        <w:rPr>
          <w:b/>
          <w:bCs/>
        </w:rPr>
      </w:pPr>
    </w:p>
    <w:p w14:paraId="2D6560C8" w14:textId="6D0474DF" w:rsidR="00392593" w:rsidRDefault="00C721C2" w:rsidP="00392593">
      <w:pPr>
        <w:spacing w:after="60"/>
        <w:rPr>
          <w:b/>
          <w:bCs/>
        </w:rPr>
      </w:pPr>
      <w:r>
        <w:rPr>
          <w:b/>
          <w:bCs/>
        </w:rPr>
        <w:t>2</w:t>
      </w:r>
      <w:r w:rsidR="00714472">
        <w:rPr>
          <w:b/>
          <w:bCs/>
        </w:rPr>
        <w:t>1</w:t>
      </w:r>
      <w:r w:rsidR="008C7CCF">
        <w:rPr>
          <w:b/>
          <w:bCs/>
        </w:rPr>
        <w:t>4</w:t>
      </w:r>
      <w:r>
        <w:rPr>
          <w:b/>
          <w:bCs/>
        </w:rPr>
        <w:t xml:space="preserve">) </w:t>
      </w:r>
      <w:r w:rsidR="00392593" w:rsidRPr="00392593">
        <w:rPr>
          <w:b/>
          <w:bCs/>
        </w:rPr>
        <w:t>Synthesis of CTA and DNAN using flow chemistry</w:t>
      </w:r>
    </w:p>
    <w:p w14:paraId="69294F47" w14:textId="2C5A9BF1" w:rsidR="00392593" w:rsidRDefault="00392593" w:rsidP="00C44F1A">
      <w:pPr>
        <w:spacing w:after="60"/>
        <w:rPr>
          <w:b/>
          <w:bCs/>
        </w:rPr>
      </w:pPr>
      <w:r w:rsidRPr="00392593">
        <w:lastRenderedPageBreak/>
        <w:t xml:space="preserve">Mittal, A. </w:t>
      </w:r>
      <w:proofErr w:type="gramStart"/>
      <w:r w:rsidRPr="00392593">
        <w:t>K.;†</w:t>
      </w:r>
      <w:proofErr w:type="gramEnd"/>
      <w:r w:rsidRPr="00392593">
        <w:t xml:space="preserve"> Prakash, G.;† Pathak, P.;†</w:t>
      </w:r>
      <w:r w:rsidRPr="00392593">
        <w:rPr>
          <w:b/>
          <w:bCs/>
        </w:rPr>
        <w:t xml:space="preserve"> </w:t>
      </w:r>
      <w:proofErr w:type="spellStart"/>
      <w:r w:rsidRPr="00392593">
        <w:rPr>
          <w:b/>
          <w:bCs/>
        </w:rPr>
        <w:t>Maiti</w:t>
      </w:r>
      <w:proofErr w:type="spellEnd"/>
      <w:r w:rsidRPr="00392593">
        <w:rPr>
          <w:b/>
          <w:bCs/>
        </w:rPr>
        <w:t>, D.</w:t>
      </w:r>
      <w:r>
        <w:rPr>
          <w:b/>
          <w:bCs/>
        </w:rPr>
        <w:t xml:space="preserve"> </w:t>
      </w:r>
      <w:r w:rsidRPr="00392593">
        <w:rPr>
          <w:i/>
          <w:iCs/>
        </w:rPr>
        <w:t>Asian J. Org. Chem</w:t>
      </w:r>
      <w:r w:rsidRPr="00392593">
        <w:rPr>
          <w:b/>
          <w:bCs/>
        </w:rPr>
        <w:t>., 2022</w:t>
      </w:r>
      <w:r w:rsidRPr="00392593">
        <w:t>, e202200444</w:t>
      </w:r>
    </w:p>
    <w:p w14:paraId="2B1D3010" w14:textId="77777777" w:rsidR="00E90CA6" w:rsidRDefault="00E90CA6" w:rsidP="00C44F1A">
      <w:pPr>
        <w:spacing w:after="60"/>
        <w:rPr>
          <w:b/>
          <w:bCs/>
        </w:rPr>
      </w:pPr>
    </w:p>
    <w:p w14:paraId="335A12FA" w14:textId="15586B94" w:rsidR="00C44F1A" w:rsidRDefault="00392593" w:rsidP="00C44F1A">
      <w:pPr>
        <w:spacing w:after="60"/>
        <w:rPr>
          <w:b/>
          <w:bCs/>
        </w:rPr>
      </w:pPr>
      <w:r>
        <w:rPr>
          <w:b/>
          <w:bCs/>
        </w:rPr>
        <w:t xml:space="preserve">213) </w:t>
      </w:r>
      <w:r w:rsidR="00C44F1A" w:rsidRPr="00C44F1A">
        <w:rPr>
          <w:b/>
          <w:bCs/>
        </w:rPr>
        <w:t>Recent Advances in Transition-Metal Mediated Trifluoromethylation Reactions</w:t>
      </w:r>
    </w:p>
    <w:p w14:paraId="41B1BD6B" w14:textId="519A9BDB" w:rsidR="009F1DCC" w:rsidRDefault="00C44F1A" w:rsidP="00C44F1A">
      <w:pPr>
        <w:spacing w:after="60"/>
        <w:rPr>
          <w:b/>
          <w:bCs/>
        </w:rPr>
      </w:pPr>
      <w:r w:rsidRPr="00C44F1A">
        <w:t xml:space="preserve">Mandal, </w:t>
      </w:r>
      <w:proofErr w:type="gramStart"/>
      <w:r w:rsidRPr="00C44F1A">
        <w:t>D.;†</w:t>
      </w:r>
      <w:proofErr w:type="gramEnd"/>
      <w:r w:rsidRPr="00C44F1A">
        <w:t xml:space="preserve"> Maji, S.;† Pal, T.;† Sinha, S. K.;</w:t>
      </w:r>
      <w:r w:rsidRPr="00C44F1A">
        <w:rPr>
          <w:b/>
          <w:bCs/>
        </w:rPr>
        <w:t xml:space="preserve"> </w:t>
      </w:r>
      <w:proofErr w:type="spellStart"/>
      <w:r w:rsidRPr="00C44F1A">
        <w:rPr>
          <w:b/>
          <w:bCs/>
        </w:rPr>
        <w:t>Maiti</w:t>
      </w:r>
      <w:proofErr w:type="spellEnd"/>
      <w:r w:rsidRPr="00C44F1A">
        <w:rPr>
          <w:b/>
          <w:bCs/>
        </w:rPr>
        <w:t>, D.</w:t>
      </w:r>
      <w:r>
        <w:rPr>
          <w:b/>
          <w:bCs/>
        </w:rPr>
        <w:t xml:space="preserve"> </w:t>
      </w:r>
      <w:r w:rsidRPr="00C44F1A">
        <w:rPr>
          <w:i/>
          <w:iCs/>
        </w:rPr>
        <w:t xml:space="preserve">Chem. </w:t>
      </w:r>
      <w:proofErr w:type="spellStart"/>
      <w:r w:rsidRPr="00C44F1A">
        <w:rPr>
          <w:i/>
          <w:iCs/>
        </w:rPr>
        <w:t>Commun</w:t>
      </w:r>
      <w:proofErr w:type="spellEnd"/>
      <w:r>
        <w:rPr>
          <w:b/>
          <w:bCs/>
        </w:rPr>
        <w:t>.</w:t>
      </w:r>
      <w:r w:rsidRPr="00C44F1A">
        <w:rPr>
          <w:b/>
          <w:bCs/>
        </w:rPr>
        <w:t>, 2022 (ASAP)</w:t>
      </w:r>
    </w:p>
    <w:p w14:paraId="0E93536E" w14:textId="77777777" w:rsidR="009F1DCC" w:rsidRDefault="009F1DCC" w:rsidP="008C7CCF">
      <w:pPr>
        <w:spacing w:after="60"/>
        <w:rPr>
          <w:b/>
          <w:bCs/>
        </w:rPr>
      </w:pPr>
    </w:p>
    <w:p w14:paraId="5D1172EB" w14:textId="576CF0E8" w:rsidR="008C7CCF" w:rsidRDefault="009F1DCC" w:rsidP="008C7CCF">
      <w:pPr>
        <w:spacing w:after="60"/>
        <w:rPr>
          <w:b/>
          <w:bCs/>
        </w:rPr>
      </w:pPr>
      <w:r>
        <w:rPr>
          <w:b/>
          <w:bCs/>
        </w:rPr>
        <w:t xml:space="preserve">212) </w:t>
      </w:r>
      <w:r w:rsidR="008C7CCF" w:rsidRPr="008C7CCF">
        <w:rPr>
          <w:b/>
          <w:bCs/>
        </w:rPr>
        <w:t>Substrate-Rhodium Cooperativity in Photoinduced ortho-Alkynylation of Arenes</w:t>
      </w:r>
    </w:p>
    <w:p w14:paraId="4D01BB12" w14:textId="2E626293" w:rsidR="008C7CCF" w:rsidRDefault="008C7CCF" w:rsidP="008C7CCF">
      <w:pPr>
        <w:spacing w:after="60"/>
        <w:rPr>
          <w:b/>
          <w:bCs/>
        </w:rPr>
      </w:pPr>
      <w:proofErr w:type="spellStart"/>
      <w:r w:rsidRPr="008C7CCF">
        <w:t>Saha</w:t>
      </w:r>
      <w:proofErr w:type="spellEnd"/>
      <w:r w:rsidRPr="008C7CCF">
        <w:t xml:space="preserve">, A.; Ghosh, A.; </w:t>
      </w:r>
      <w:proofErr w:type="spellStart"/>
      <w:r w:rsidRPr="008C7CCF">
        <w:t>Guin</w:t>
      </w:r>
      <w:proofErr w:type="spellEnd"/>
      <w:r w:rsidRPr="008C7CCF">
        <w:t xml:space="preserve">, S.; Panda, S.; Mal, D. K.; Majumdar, A.; Akita, M.; </w:t>
      </w:r>
      <w:proofErr w:type="spellStart"/>
      <w:r w:rsidRPr="008C7CCF">
        <w:rPr>
          <w:b/>
          <w:bCs/>
        </w:rPr>
        <w:t>Maiti</w:t>
      </w:r>
      <w:proofErr w:type="spellEnd"/>
      <w:r w:rsidRPr="008C7CCF">
        <w:rPr>
          <w:b/>
          <w:bCs/>
        </w:rPr>
        <w:t>, D.</w:t>
      </w:r>
      <w:r>
        <w:rPr>
          <w:b/>
          <w:bCs/>
        </w:rPr>
        <w:t xml:space="preserve"> </w:t>
      </w:r>
      <w:proofErr w:type="spellStart"/>
      <w:r w:rsidRPr="008C7CCF">
        <w:rPr>
          <w:i/>
          <w:iCs/>
        </w:rPr>
        <w:t>Angew</w:t>
      </w:r>
      <w:proofErr w:type="spellEnd"/>
      <w:r w:rsidRPr="008C7CCF">
        <w:rPr>
          <w:i/>
          <w:iCs/>
        </w:rPr>
        <w:t>. Chem. Int. Ed.</w:t>
      </w:r>
      <w:r w:rsidRPr="008C7CCF">
        <w:rPr>
          <w:b/>
          <w:bCs/>
        </w:rPr>
        <w:t>, 2022 (ASAP)</w:t>
      </w:r>
    </w:p>
    <w:p w14:paraId="7F13FF81" w14:textId="77777777" w:rsidR="008C7CCF" w:rsidRDefault="008C7CCF" w:rsidP="008C7CCF">
      <w:pPr>
        <w:spacing w:after="60"/>
        <w:rPr>
          <w:b/>
          <w:bCs/>
        </w:rPr>
      </w:pPr>
    </w:p>
    <w:p w14:paraId="4BF2EBBE" w14:textId="676D61F8" w:rsidR="008C7CCF" w:rsidRDefault="008C7CCF" w:rsidP="008C7CCF">
      <w:pPr>
        <w:spacing w:after="60"/>
        <w:rPr>
          <w:b/>
          <w:bCs/>
        </w:rPr>
      </w:pPr>
      <w:r>
        <w:rPr>
          <w:b/>
          <w:bCs/>
        </w:rPr>
        <w:t>21</w:t>
      </w:r>
      <w:r w:rsidR="009F1DCC">
        <w:rPr>
          <w:b/>
          <w:bCs/>
        </w:rPr>
        <w:t>1</w:t>
      </w:r>
      <w:r>
        <w:rPr>
          <w:b/>
          <w:bCs/>
        </w:rPr>
        <w:t xml:space="preserve">) </w:t>
      </w:r>
      <w:r w:rsidRPr="008C7CCF">
        <w:rPr>
          <w:b/>
          <w:bCs/>
        </w:rPr>
        <w:t>Pd</w:t>
      </w:r>
      <w:r w:rsidR="00E90CA6">
        <w:rPr>
          <w:b/>
          <w:bCs/>
        </w:rPr>
        <w:t>-</w:t>
      </w:r>
      <w:r w:rsidRPr="008C7CCF">
        <w:rPr>
          <w:b/>
          <w:bCs/>
        </w:rPr>
        <w:t xml:space="preserve">Catalyzed Dual-γ-1,1-C(sp3)-H Activation of Free Aliphatic Acids </w:t>
      </w:r>
      <w:proofErr w:type="gramStart"/>
      <w:r w:rsidRPr="008C7CCF">
        <w:rPr>
          <w:b/>
          <w:bCs/>
        </w:rPr>
        <w:t>With</w:t>
      </w:r>
      <w:proofErr w:type="gramEnd"/>
      <w:r w:rsidRPr="008C7CCF">
        <w:rPr>
          <w:b/>
          <w:bCs/>
        </w:rPr>
        <w:t xml:space="preserve"> Allyl-O Moieties</w:t>
      </w:r>
    </w:p>
    <w:p w14:paraId="36C00CE0" w14:textId="68D9B4A4" w:rsidR="008C7CCF" w:rsidRDefault="008C7CCF" w:rsidP="008C7CCF">
      <w:pPr>
        <w:spacing w:after="60"/>
        <w:rPr>
          <w:b/>
          <w:bCs/>
        </w:rPr>
      </w:pPr>
      <w:r w:rsidRPr="00E90CA6">
        <w:t>Das, J.; Pal, T.; Ali, W.; Sahoo, S. R.;</w:t>
      </w:r>
      <w:r w:rsidRPr="008C7CCF">
        <w:rPr>
          <w:b/>
          <w:bCs/>
        </w:rPr>
        <w:t xml:space="preserve"> </w:t>
      </w:r>
      <w:proofErr w:type="spellStart"/>
      <w:r w:rsidRPr="008C7CCF">
        <w:rPr>
          <w:b/>
          <w:bCs/>
        </w:rPr>
        <w:t>Maiti</w:t>
      </w:r>
      <w:proofErr w:type="spellEnd"/>
      <w:r w:rsidRPr="008C7CCF">
        <w:rPr>
          <w:b/>
          <w:bCs/>
        </w:rPr>
        <w:t>, D.</w:t>
      </w:r>
      <w:r>
        <w:rPr>
          <w:b/>
          <w:bCs/>
        </w:rPr>
        <w:t xml:space="preserve"> </w:t>
      </w:r>
      <w:r w:rsidRPr="00E90CA6">
        <w:rPr>
          <w:i/>
          <w:iCs/>
        </w:rPr>
        <w:t xml:space="preserve">ACS </w:t>
      </w:r>
      <w:proofErr w:type="spellStart"/>
      <w:r w:rsidRPr="00E90CA6">
        <w:rPr>
          <w:i/>
          <w:iCs/>
        </w:rPr>
        <w:t>Catal</w:t>
      </w:r>
      <w:proofErr w:type="spellEnd"/>
      <w:r w:rsidRPr="00E90CA6">
        <w:rPr>
          <w:i/>
          <w:iCs/>
        </w:rPr>
        <w:t>.</w:t>
      </w:r>
      <w:r w:rsidRPr="00E90CA6">
        <w:t>,</w:t>
      </w:r>
      <w:r w:rsidRPr="008C7CCF">
        <w:rPr>
          <w:b/>
          <w:bCs/>
        </w:rPr>
        <w:t xml:space="preserve"> 2022</w:t>
      </w:r>
      <w:r w:rsidR="00E90CA6" w:rsidRPr="00E90CA6">
        <w:t xml:space="preserve">, </w:t>
      </w:r>
      <w:r w:rsidR="00E90CA6" w:rsidRPr="00E90CA6">
        <w:rPr>
          <w:i/>
          <w:iCs/>
        </w:rPr>
        <w:t>12</w:t>
      </w:r>
      <w:r w:rsidR="00E90CA6" w:rsidRPr="00E90CA6">
        <w:t>, 11169</w:t>
      </w:r>
    </w:p>
    <w:p w14:paraId="1676D1CE" w14:textId="77777777" w:rsidR="008C7CCF" w:rsidRDefault="008C7CCF" w:rsidP="00714472">
      <w:pPr>
        <w:spacing w:after="60"/>
        <w:rPr>
          <w:b/>
          <w:bCs/>
        </w:rPr>
      </w:pPr>
    </w:p>
    <w:p w14:paraId="356DF2BB" w14:textId="35631D0A" w:rsidR="00714472" w:rsidRDefault="008C7CCF" w:rsidP="00714472">
      <w:pPr>
        <w:spacing w:after="60"/>
        <w:rPr>
          <w:b/>
          <w:bCs/>
        </w:rPr>
      </w:pPr>
      <w:r>
        <w:rPr>
          <w:b/>
          <w:bCs/>
        </w:rPr>
        <w:t xml:space="preserve">210) </w:t>
      </w:r>
      <w:r w:rsidR="00714472" w:rsidRPr="00714472">
        <w:rPr>
          <w:b/>
          <w:bCs/>
        </w:rPr>
        <w:t xml:space="preserve">Photo-Excited Nickel-Catalyzed Silyl-Radical-Mediated Direct Activation of Carbamoyl Chlorides </w:t>
      </w:r>
      <w:proofErr w:type="gramStart"/>
      <w:r w:rsidR="00714472" w:rsidRPr="00714472">
        <w:rPr>
          <w:b/>
          <w:bCs/>
        </w:rPr>
        <w:t>To</w:t>
      </w:r>
      <w:proofErr w:type="gramEnd"/>
      <w:r w:rsidR="00714472">
        <w:rPr>
          <w:b/>
          <w:bCs/>
        </w:rPr>
        <w:t xml:space="preserve"> </w:t>
      </w:r>
      <w:r w:rsidR="00714472" w:rsidRPr="00714472">
        <w:rPr>
          <w:b/>
          <w:bCs/>
        </w:rPr>
        <w:t>Access</w:t>
      </w:r>
      <w:r w:rsidR="00714472">
        <w:rPr>
          <w:b/>
          <w:bCs/>
        </w:rPr>
        <w:t xml:space="preserve"> </w:t>
      </w:r>
      <w:r w:rsidR="00714472" w:rsidRPr="00714472">
        <w:rPr>
          <w:b/>
          <w:bCs/>
        </w:rPr>
        <w:t>(Hetero)aryl Carbamides</w:t>
      </w:r>
    </w:p>
    <w:p w14:paraId="3F5437A7" w14:textId="20EB10A5" w:rsidR="00714472" w:rsidRPr="00714472" w:rsidRDefault="00714472" w:rsidP="00714472">
      <w:pPr>
        <w:spacing w:after="60"/>
        <w:rPr>
          <w:b/>
          <w:bCs/>
        </w:rPr>
      </w:pPr>
      <w:proofErr w:type="spellStart"/>
      <w:r w:rsidRPr="00714472">
        <w:t>Maiti</w:t>
      </w:r>
      <w:proofErr w:type="spellEnd"/>
      <w:r w:rsidRPr="00714472">
        <w:t xml:space="preserve">, </w:t>
      </w:r>
      <w:proofErr w:type="gramStart"/>
      <w:r w:rsidRPr="00714472">
        <w:t>S.;†</w:t>
      </w:r>
      <w:proofErr w:type="gramEnd"/>
      <w:r w:rsidRPr="00714472">
        <w:t xml:space="preserve"> Roy, S.;† Ghosh, P.; </w:t>
      </w:r>
      <w:proofErr w:type="spellStart"/>
      <w:r w:rsidRPr="00714472">
        <w:t>Kasera</w:t>
      </w:r>
      <w:proofErr w:type="spellEnd"/>
      <w:r w:rsidRPr="00714472">
        <w:t xml:space="preserve">, A.; </w:t>
      </w:r>
      <w:proofErr w:type="spellStart"/>
      <w:r w:rsidRPr="00714472">
        <w:rPr>
          <w:b/>
          <w:bCs/>
        </w:rPr>
        <w:t>Maiti</w:t>
      </w:r>
      <w:proofErr w:type="spellEnd"/>
      <w:r w:rsidRPr="00714472">
        <w:rPr>
          <w:b/>
          <w:bCs/>
        </w:rPr>
        <w:t>, D.</w:t>
      </w:r>
      <w:r>
        <w:rPr>
          <w:b/>
          <w:bCs/>
        </w:rPr>
        <w:t xml:space="preserve"> </w:t>
      </w:r>
      <w:proofErr w:type="spellStart"/>
      <w:r w:rsidRPr="00714472">
        <w:rPr>
          <w:i/>
          <w:iCs/>
        </w:rPr>
        <w:t>Angew</w:t>
      </w:r>
      <w:proofErr w:type="spellEnd"/>
      <w:r w:rsidRPr="00714472">
        <w:rPr>
          <w:i/>
          <w:iCs/>
        </w:rPr>
        <w:t>. Chem. Int. Ed</w:t>
      </w:r>
      <w:r w:rsidRPr="00714472">
        <w:t xml:space="preserve">., </w:t>
      </w:r>
      <w:r w:rsidRPr="00714472">
        <w:rPr>
          <w:b/>
          <w:bCs/>
        </w:rPr>
        <w:t>2022 (ASAP)</w:t>
      </w:r>
    </w:p>
    <w:p w14:paraId="07F383D9" w14:textId="77777777" w:rsidR="00714472" w:rsidRDefault="00714472" w:rsidP="00C721C2">
      <w:pPr>
        <w:spacing w:after="60"/>
        <w:rPr>
          <w:b/>
          <w:bCs/>
        </w:rPr>
      </w:pPr>
    </w:p>
    <w:p w14:paraId="554A39F5" w14:textId="7071948A" w:rsidR="00C721C2" w:rsidRPr="00C721C2" w:rsidRDefault="00714472" w:rsidP="00C721C2">
      <w:pPr>
        <w:spacing w:after="60"/>
        <w:rPr>
          <w:b/>
          <w:bCs/>
        </w:rPr>
      </w:pPr>
      <w:r>
        <w:rPr>
          <w:b/>
          <w:bCs/>
        </w:rPr>
        <w:t xml:space="preserve">209) </w:t>
      </w:r>
      <w:r w:rsidR="00C721C2" w:rsidRPr="00C721C2">
        <w:rPr>
          <w:b/>
          <w:bCs/>
        </w:rPr>
        <w:t>Exploring cobalt-histidine complex for a wide-ranging colorimetric O2 detection</w:t>
      </w:r>
    </w:p>
    <w:p w14:paraId="0C06334B" w14:textId="18BEB568" w:rsidR="00C721C2" w:rsidRDefault="00C721C2" w:rsidP="00C721C2">
      <w:pPr>
        <w:spacing w:after="60"/>
        <w:rPr>
          <w:b/>
          <w:bCs/>
        </w:rPr>
      </w:pPr>
      <w:r w:rsidRPr="00C721C2">
        <w:t xml:space="preserve">Saini, A.; Rai, S.; </w:t>
      </w:r>
      <w:proofErr w:type="spellStart"/>
      <w:r w:rsidRPr="00C721C2">
        <w:rPr>
          <w:b/>
          <w:bCs/>
        </w:rPr>
        <w:t>Maiti</w:t>
      </w:r>
      <w:proofErr w:type="spellEnd"/>
      <w:r w:rsidRPr="00C721C2">
        <w:rPr>
          <w:b/>
          <w:bCs/>
        </w:rPr>
        <w:t>, D</w:t>
      </w:r>
      <w:r w:rsidRPr="00C721C2">
        <w:t>.; Dutta, A</w:t>
      </w:r>
      <w:r w:rsidRPr="00C728E3">
        <w:t>.</w:t>
      </w:r>
      <w:r>
        <w:rPr>
          <w:b/>
          <w:bCs/>
        </w:rPr>
        <w:t xml:space="preserve"> </w:t>
      </w:r>
      <w:r w:rsidRPr="00C721C2">
        <w:rPr>
          <w:i/>
          <w:iCs/>
        </w:rPr>
        <w:t>ACS Omega</w:t>
      </w:r>
      <w:r w:rsidRPr="00C721C2">
        <w:rPr>
          <w:b/>
          <w:bCs/>
        </w:rPr>
        <w:t>, 2022</w:t>
      </w:r>
      <w:r w:rsidR="00E11CCE" w:rsidRPr="00E11CCE">
        <w:t xml:space="preserve">, </w:t>
      </w:r>
      <w:r w:rsidR="00E11CCE" w:rsidRPr="00E11CCE">
        <w:rPr>
          <w:i/>
          <w:iCs/>
        </w:rPr>
        <w:t>7</w:t>
      </w:r>
      <w:r w:rsidR="00E11CCE" w:rsidRPr="00E11CCE">
        <w:t>, 27734</w:t>
      </w:r>
    </w:p>
    <w:p w14:paraId="108F9CF2" w14:textId="77777777" w:rsidR="00C721C2" w:rsidRDefault="00C721C2" w:rsidP="00FF78C1">
      <w:pPr>
        <w:spacing w:after="60"/>
        <w:rPr>
          <w:b/>
          <w:bCs/>
        </w:rPr>
      </w:pPr>
    </w:p>
    <w:p w14:paraId="280DEB77" w14:textId="64EA6E20" w:rsidR="00FF78C1" w:rsidRPr="00FF78C1" w:rsidRDefault="006B24D6" w:rsidP="00FF78C1">
      <w:pPr>
        <w:spacing w:after="60"/>
        <w:rPr>
          <w:b/>
          <w:bCs/>
        </w:rPr>
      </w:pPr>
      <w:r>
        <w:rPr>
          <w:b/>
          <w:bCs/>
        </w:rPr>
        <w:t>20</w:t>
      </w:r>
      <w:r w:rsidR="00FF78C1">
        <w:rPr>
          <w:b/>
          <w:bCs/>
        </w:rPr>
        <w:t>8</w:t>
      </w:r>
      <w:r>
        <w:rPr>
          <w:b/>
          <w:bCs/>
        </w:rPr>
        <w:t>)</w:t>
      </w:r>
      <w:r w:rsidR="00FF78C1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="00FF78C1" w:rsidRPr="00FF78C1">
        <w:rPr>
          <w:b/>
          <w:bCs/>
        </w:rPr>
        <w:t>Non-Directed Pd-</w:t>
      </w:r>
      <w:proofErr w:type="spellStart"/>
      <w:r w:rsidR="00FF78C1" w:rsidRPr="00FF78C1">
        <w:rPr>
          <w:b/>
          <w:bCs/>
        </w:rPr>
        <w:t>Catalysed</w:t>
      </w:r>
      <w:proofErr w:type="spellEnd"/>
      <w:r w:rsidR="00FF78C1" w:rsidRPr="00FF78C1">
        <w:rPr>
          <w:b/>
          <w:bCs/>
        </w:rPr>
        <w:t xml:space="preserve"> </w:t>
      </w:r>
      <w:proofErr w:type="spellStart"/>
      <w:r w:rsidR="00FF78C1" w:rsidRPr="00FF78C1">
        <w:rPr>
          <w:b/>
          <w:bCs/>
        </w:rPr>
        <w:t>Electrooxidative</w:t>
      </w:r>
      <w:proofErr w:type="spellEnd"/>
      <w:r w:rsidR="00FF78C1" w:rsidRPr="00FF78C1">
        <w:rPr>
          <w:b/>
          <w:bCs/>
        </w:rPr>
        <w:t xml:space="preserve"> Olefination of Arenes</w:t>
      </w:r>
    </w:p>
    <w:p w14:paraId="7EBB31F7" w14:textId="4EBFCC3B" w:rsidR="00FF78C1" w:rsidRPr="00C721C2" w:rsidRDefault="00FF78C1" w:rsidP="00FF78C1">
      <w:pPr>
        <w:spacing w:after="60"/>
      </w:pPr>
      <w:proofErr w:type="spellStart"/>
      <w:r w:rsidRPr="00C721C2">
        <w:t>Panja</w:t>
      </w:r>
      <w:proofErr w:type="spellEnd"/>
      <w:r w:rsidRPr="00C721C2">
        <w:t xml:space="preserve">, S.; Ahsan, S.; Pal, T.; Kolb, S.; Ali, W.; Sharma, S.; Das, C.; Grover, J.; Dutta, A.; </w:t>
      </w:r>
      <w:proofErr w:type="spellStart"/>
      <w:r w:rsidRPr="00C721C2">
        <w:t>Werz</w:t>
      </w:r>
      <w:proofErr w:type="spellEnd"/>
      <w:r w:rsidRPr="00C721C2">
        <w:t xml:space="preserve">, D. B.; Paul, A.; </w:t>
      </w:r>
      <w:proofErr w:type="spellStart"/>
      <w:r w:rsidRPr="00C721C2">
        <w:rPr>
          <w:b/>
          <w:bCs/>
        </w:rPr>
        <w:t>Maiti</w:t>
      </w:r>
      <w:proofErr w:type="spellEnd"/>
      <w:r w:rsidRPr="00C721C2">
        <w:rPr>
          <w:b/>
          <w:bCs/>
        </w:rPr>
        <w:t>, D.</w:t>
      </w:r>
      <w:r w:rsidR="00C721C2" w:rsidRPr="00C721C2">
        <w:t xml:space="preserve"> </w:t>
      </w:r>
      <w:r w:rsidRPr="00C721C2">
        <w:rPr>
          <w:i/>
          <w:iCs/>
        </w:rPr>
        <w:t>Chem. Sci</w:t>
      </w:r>
      <w:r w:rsidRPr="00C721C2">
        <w:t xml:space="preserve">., </w:t>
      </w:r>
      <w:r w:rsidRPr="00C721C2">
        <w:rPr>
          <w:b/>
          <w:bCs/>
        </w:rPr>
        <w:t>2022</w:t>
      </w:r>
      <w:r w:rsidR="00E11CCE" w:rsidRPr="00E11CCE">
        <w:t xml:space="preserve">, </w:t>
      </w:r>
      <w:r w:rsidR="00E11CCE" w:rsidRPr="00E11CCE">
        <w:rPr>
          <w:i/>
          <w:iCs/>
        </w:rPr>
        <w:t>13</w:t>
      </w:r>
      <w:r w:rsidR="00E11CCE" w:rsidRPr="00E11CCE">
        <w:t>, 9432</w:t>
      </w:r>
    </w:p>
    <w:p w14:paraId="2A3C666F" w14:textId="77777777" w:rsidR="00FF78C1" w:rsidRDefault="00FF78C1" w:rsidP="00FF78C1">
      <w:pPr>
        <w:spacing w:after="60"/>
        <w:rPr>
          <w:b/>
          <w:bCs/>
        </w:rPr>
      </w:pPr>
    </w:p>
    <w:p w14:paraId="208B6966" w14:textId="27932523" w:rsidR="00FF78C1" w:rsidRDefault="00FF78C1" w:rsidP="00FF78C1">
      <w:pPr>
        <w:spacing w:after="60"/>
        <w:rPr>
          <w:b/>
          <w:bCs/>
        </w:rPr>
      </w:pPr>
      <w:r>
        <w:rPr>
          <w:b/>
          <w:bCs/>
        </w:rPr>
        <w:t xml:space="preserve">207) </w:t>
      </w:r>
      <w:r w:rsidRPr="00FF78C1">
        <w:rPr>
          <w:b/>
          <w:bCs/>
        </w:rPr>
        <w:t>Transition-Metal-Catalyzed C−H Bond Alkylation Using Olefins: Recent Advances and Mechanistic Aspects</w:t>
      </w:r>
    </w:p>
    <w:p w14:paraId="589C5F28" w14:textId="120A4E6C" w:rsidR="00FF78C1" w:rsidRPr="00FF78C1" w:rsidRDefault="00FF78C1" w:rsidP="00FF78C1">
      <w:pPr>
        <w:spacing w:after="60"/>
      </w:pPr>
      <w:r w:rsidRPr="00FF78C1">
        <w:t xml:space="preserve">Mandal, D.; </w:t>
      </w:r>
      <w:proofErr w:type="spellStart"/>
      <w:r w:rsidRPr="00FF78C1">
        <w:t>Roychowdhury</w:t>
      </w:r>
      <w:proofErr w:type="spellEnd"/>
      <w:r w:rsidRPr="00FF78C1">
        <w:t xml:space="preserve">, S.; Biswas, J. P.; </w:t>
      </w:r>
      <w:proofErr w:type="spellStart"/>
      <w:r w:rsidRPr="00FF78C1">
        <w:t>Maiti</w:t>
      </w:r>
      <w:proofErr w:type="spellEnd"/>
      <w:r w:rsidRPr="00FF78C1">
        <w:t xml:space="preserve">, S.; </w:t>
      </w:r>
      <w:proofErr w:type="spellStart"/>
      <w:r w:rsidRPr="00FF78C1">
        <w:rPr>
          <w:b/>
          <w:bCs/>
        </w:rPr>
        <w:t>Maiti</w:t>
      </w:r>
      <w:proofErr w:type="spellEnd"/>
      <w:r w:rsidRPr="00FF78C1">
        <w:rPr>
          <w:b/>
          <w:bCs/>
        </w:rPr>
        <w:t>, D.</w:t>
      </w:r>
      <w:r w:rsidRPr="00FF78C1">
        <w:t xml:space="preserve"> </w:t>
      </w:r>
      <w:r w:rsidRPr="00FF78C1">
        <w:rPr>
          <w:i/>
          <w:iCs/>
        </w:rPr>
        <w:t>Chem. Soc. Rev.,</w:t>
      </w:r>
      <w:r w:rsidRPr="00FF78C1">
        <w:t xml:space="preserve"> </w:t>
      </w:r>
      <w:r w:rsidRPr="00FF78C1">
        <w:rPr>
          <w:b/>
          <w:bCs/>
        </w:rPr>
        <w:t>202</w:t>
      </w:r>
      <w:r w:rsidR="007D4F8D">
        <w:rPr>
          <w:b/>
          <w:bCs/>
        </w:rPr>
        <w:t>2</w:t>
      </w:r>
      <w:r w:rsidR="007D4F8D" w:rsidRPr="007D4F8D">
        <w:t xml:space="preserve">, </w:t>
      </w:r>
      <w:r w:rsidR="007D4F8D" w:rsidRPr="007D4F8D">
        <w:rPr>
          <w:i/>
          <w:iCs/>
        </w:rPr>
        <w:t>51</w:t>
      </w:r>
      <w:r w:rsidR="007D4F8D" w:rsidRPr="007D4F8D">
        <w:t>, 7358</w:t>
      </w:r>
    </w:p>
    <w:p w14:paraId="25EF7A87" w14:textId="77777777" w:rsidR="00FF78C1" w:rsidRDefault="00FF78C1" w:rsidP="00580094">
      <w:pPr>
        <w:spacing w:after="60"/>
        <w:rPr>
          <w:b/>
          <w:bCs/>
        </w:rPr>
      </w:pPr>
    </w:p>
    <w:p w14:paraId="687530EF" w14:textId="007DC5EF" w:rsidR="00580094" w:rsidRDefault="00FF78C1" w:rsidP="00580094">
      <w:pPr>
        <w:spacing w:after="60"/>
        <w:rPr>
          <w:b/>
          <w:bCs/>
        </w:rPr>
      </w:pPr>
      <w:r>
        <w:rPr>
          <w:b/>
          <w:bCs/>
        </w:rPr>
        <w:t xml:space="preserve">206) </w:t>
      </w:r>
      <w:r w:rsidR="00580094" w:rsidRPr="00580094">
        <w:rPr>
          <w:b/>
          <w:bCs/>
        </w:rPr>
        <w:t xml:space="preserve">Expanding chemical space by para-C-H arylation of arenes </w:t>
      </w:r>
    </w:p>
    <w:p w14:paraId="3BC51F9B" w14:textId="534B3CBF" w:rsidR="00F81B08" w:rsidRPr="00FF78C1" w:rsidRDefault="00580094" w:rsidP="00580094">
      <w:pPr>
        <w:spacing w:after="60"/>
      </w:pPr>
      <w:proofErr w:type="spellStart"/>
      <w:r w:rsidRPr="00580094">
        <w:t>Maiti</w:t>
      </w:r>
      <w:proofErr w:type="spellEnd"/>
      <w:r w:rsidRPr="00580094">
        <w:t xml:space="preserve">, S.; Li, Y.; </w:t>
      </w:r>
      <w:proofErr w:type="spellStart"/>
      <w:r w:rsidRPr="00580094">
        <w:t>Sasmal</w:t>
      </w:r>
      <w:proofErr w:type="spellEnd"/>
      <w:r w:rsidRPr="00580094">
        <w:t xml:space="preserve">, S.; </w:t>
      </w:r>
      <w:proofErr w:type="spellStart"/>
      <w:r w:rsidRPr="00580094">
        <w:t>Guin</w:t>
      </w:r>
      <w:proofErr w:type="spellEnd"/>
      <w:r w:rsidRPr="00580094">
        <w:t xml:space="preserve">, S.; Bhattacharya, T.; </w:t>
      </w:r>
      <w:proofErr w:type="spellStart"/>
      <w:r w:rsidRPr="00580094">
        <w:t>Lahiri</w:t>
      </w:r>
      <w:proofErr w:type="spellEnd"/>
      <w:r w:rsidRPr="00580094">
        <w:t>, G. K.; Paton, R. S.;</w:t>
      </w:r>
      <w:r w:rsidRPr="00580094">
        <w:rPr>
          <w:b/>
          <w:bCs/>
        </w:rPr>
        <w:t xml:space="preserve"> </w:t>
      </w:r>
      <w:proofErr w:type="spellStart"/>
      <w:r w:rsidRPr="00580094">
        <w:rPr>
          <w:b/>
          <w:bCs/>
        </w:rPr>
        <w:t>Maiti</w:t>
      </w:r>
      <w:proofErr w:type="spellEnd"/>
      <w:r w:rsidRPr="00580094">
        <w:rPr>
          <w:b/>
          <w:bCs/>
        </w:rPr>
        <w:t>, D.</w:t>
      </w:r>
      <w:r>
        <w:rPr>
          <w:b/>
          <w:bCs/>
        </w:rPr>
        <w:t xml:space="preserve"> </w:t>
      </w:r>
      <w:r w:rsidRPr="00580094">
        <w:rPr>
          <w:i/>
          <w:iCs/>
        </w:rPr>
        <w:t xml:space="preserve">Nat. </w:t>
      </w:r>
      <w:proofErr w:type="spellStart"/>
      <w:r w:rsidRPr="00580094">
        <w:rPr>
          <w:i/>
          <w:iCs/>
        </w:rPr>
        <w:t>Commun</w:t>
      </w:r>
      <w:proofErr w:type="spellEnd"/>
      <w:r w:rsidRPr="00580094">
        <w:rPr>
          <w:i/>
          <w:iCs/>
        </w:rPr>
        <w:t>.,</w:t>
      </w:r>
      <w:r w:rsidRPr="00580094">
        <w:rPr>
          <w:b/>
          <w:bCs/>
        </w:rPr>
        <w:t xml:space="preserve"> 2022</w:t>
      </w:r>
      <w:r w:rsidR="00FF78C1">
        <w:t xml:space="preserve">, </w:t>
      </w:r>
      <w:r w:rsidR="00FF78C1" w:rsidRPr="00FF78C1">
        <w:rPr>
          <w:i/>
          <w:iCs/>
        </w:rPr>
        <w:t>13</w:t>
      </w:r>
      <w:r w:rsidR="00FF78C1">
        <w:t>, 3963</w:t>
      </w:r>
    </w:p>
    <w:p w14:paraId="057EA7B8" w14:textId="77777777" w:rsidR="00F81B08" w:rsidRDefault="00F81B08" w:rsidP="00F81B08">
      <w:pPr>
        <w:spacing w:after="60"/>
        <w:rPr>
          <w:b/>
          <w:bCs/>
        </w:rPr>
      </w:pPr>
    </w:p>
    <w:p w14:paraId="1CB19F9F" w14:textId="13B413FA" w:rsidR="00F81B08" w:rsidRDefault="00F81B08" w:rsidP="00F81B08">
      <w:pPr>
        <w:spacing w:after="60"/>
        <w:rPr>
          <w:b/>
          <w:bCs/>
        </w:rPr>
      </w:pPr>
      <w:r>
        <w:rPr>
          <w:b/>
          <w:bCs/>
        </w:rPr>
        <w:t xml:space="preserve">205) </w:t>
      </w:r>
      <w:r w:rsidRPr="00F81B08">
        <w:rPr>
          <w:b/>
          <w:bCs/>
        </w:rPr>
        <w:t xml:space="preserve">An Unprecedented </w:t>
      </w:r>
      <w:proofErr w:type="spellStart"/>
      <w:r w:rsidRPr="00F81B08">
        <w:rPr>
          <w:b/>
          <w:bCs/>
        </w:rPr>
        <w:t>Valorisation</w:t>
      </w:r>
      <w:proofErr w:type="spellEnd"/>
      <w:r w:rsidRPr="00F81B08">
        <w:rPr>
          <w:b/>
          <w:bCs/>
        </w:rPr>
        <w:t xml:space="preserve"> of Marble Slurry Waste Material as Solid Support for Palladium</w:t>
      </w:r>
      <w:r>
        <w:rPr>
          <w:b/>
          <w:bCs/>
        </w:rPr>
        <w:t>-</w:t>
      </w:r>
      <w:proofErr w:type="spellStart"/>
      <w:r w:rsidRPr="00F81B08">
        <w:rPr>
          <w:b/>
          <w:bCs/>
        </w:rPr>
        <w:t>Catalysed</w:t>
      </w:r>
      <w:proofErr w:type="spellEnd"/>
      <w:r>
        <w:rPr>
          <w:b/>
          <w:bCs/>
        </w:rPr>
        <w:t xml:space="preserve"> </w:t>
      </w:r>
      <w:r w:rsidRPr="00F81B08">
        <w:rPr>
          <w:b/>
          <w:bCs/>
        </w:rPr>
        <w:t xml:space="preserve">Heck and Suzuki Reactions </w:t>
      </w:r>
    </w:p>
    <w:p w14:paraId="569ABC81" w14:textId="7D0F51FE" w:rsidR="00A25564" w:rsidRPr="00F81B08" w:rsidRDefault="00F81B08" w:rsidP="00F81B08">
      <w:pPr>
        <w:spacing w:after="60"/>
      </w:pPr>
      <w:r w:rsidRPr="00F81B08">
        <w:t xml:space="preserve">Chopra, J.; </w:t>
      </w:r>
      <w:proofErr w:type="spellStart"/>
      <w:r w:rsidRPr="00F81B08">
        <w:t>Dayma</w:t>
      </w:r>
      <w:proofErr w:type="spellEnd"/>
      <w:r w:rsidRPr="00F81B08">
        <w:t xml:space="preserve">, V.; Mandal, A.; </w:t>
      </w:r>
      <w:proofErr w:type="spellStart"/>
      <w:r w:rsidRPr="00F81B08">
        <w:t>Baroliya</w:t>
      </w:r>
      <w:proofErr w:type="spellEnd"/>
      <w:r w:rsidRPr="00F81B08">
        <w:t xml:space="preserve">, P. K.; </w:t>
      </w:r>
      <w:proofErr w:type="spellStart"/>
      <w:r w:rsidRPr="00F81B08">
        <w:rPr>
          <w:b/>
          <w:bCs/>
        </w:rPr>
        <w:t>Maiti</w:t>
      </w:r>
      <w:proofErr w:type="spellEnd"/>
      <w:r w:rsidRPr="00F81B08">
        <w:rPr>
          <w:b/>
          <w:bCs/>
        </w:rPr>
        <w:t>, D.</w:t>
      </w:r>
      <w:r>
        <w:rPr>
          <w:b/>
          <w:bCs/>
        </w:rPr>
        <w:t xml:space="preserve"> </w:t>
      </w:r>
      <w:proofErr w:type="spellStart"/>
      <w:r w:rsidRPr="00F81B08">
        <w:rPr>
          <w:i/>
          <w:iCs/>
        </w:rPr>
        <w:t>ChemistrySelect</w:t>
      </w:r>
      <w:proofErr w:type="spellEnd"/>
      <w:r w:rsidRPr="00F81B08">
        <w:rPr>
          <w:b/>
          <w:bCs/>
        </w:rPr>
        <w:t>, 2022</w:t>
      </w:r>
      <w:r w:rsidR="00FF78C1">
        <w:rPr>
          <w:b/>
          <w:bCs/>
        </w:rPr>
        <w:t>,</w:t>
      </w:r>
      <w:r w:rsidRPr="00F81B08">
        <w:rPr>
          <w:b/>
          <w:bCs/>
        </w:rPr>
        <w:t xml:space="preserve"> </w:t>
      </w:r>
      <w:r w:rsidR="00FF78C1" w:rsidRPr="00FF78C1">
        <w:rPr>
          <w:i/>
          <w:iCs/>
        </w:rPr>
        <w:t>7</w:t>
      </w:r>
      <w:r w:rsidR="00FF78C1" w:rsidRPr="00FF78C1">
        <w:t>, e20220092</w:t>
      </w:r>
    </w:p>
    <w:p w14:paraId="3F042565" w14:textId="77777777" w:rsidR="00A25564" w:rsidRDefault="00A25564" w:rsidP="0019229C">
      <w:pPr>
        <w:spacing w:after="60"/>
        <w:rPr>
          <w:b/>
          <w:bCs/>
        </w:rPr>
      </w:pPr>
    </w:p>
    <w:p w14:paraId="5C8D2C35" w14:textId="77777777" w:rsidR="000A3262" w:rsidRDefault="00A25564" w:rsidP="0019229C">
      <w:pPr>
        <w:spacing w:after="60"/>
        <w:rPr>
          <w:b/>
          <w:bCs/>
        </w:rPr>
      </w:pPr>
      <w:r>
        <w:rPr>
          <w:b/>
          <w:bCs/>
        </w:rPr>
        <w:t xml:space="preserve">204) </w:t>
      </w:r>
      <w:r w:rsidR="006B24D6" w:rsidRPr="006B24D6">
        <w:rPr>
          <w:b/>
          <w:bCs/>
        </w:rPr>
        <w:t xml:space="preserve">Dual Ligand Enabled Non-Directed C−H </w:t>
      </w:r>
      <w:proofErr w:type="spellStart"/>
      <w:r w:rsidR="006B24D6" w:rsidRPr="006B24D6">
        <w:rPr>
          <w:b/>
          <w:bCs/>
        </w:rPr>
        <w:t>Chalcogenation</w:t>
      </w:r>
      <w:proofErr w:type="spellEnd"/>
      <w:r w:rsidR="006B24D6" w:rsidRPr="006B24D6">
        <w:rPr>
          <w:b/>
          <w:bCs/>
        </w:rPr>
        <w:t xml:space="preserve"> of Arenes and Heteroarenes</w:t>
      </w:r>
      <w:r w:rsidR="006B24D6">
        <w:rPr>
          <w:b/>
          <w:bCs/>
        </w:rPr>
        <w:t xml:space="preserve">, </w:t>
      </w:r>
    </w:p>
    <w:p w14:paraId="5FEB999B" w14:textId="3A6FB000" w:rsidR="006B24D6" w:rsidRDefault="000A3262" w:rsidP="0019229C">
      <w:pPr>
        <w:spacing w:after="60"/>
        <w:rPr>
          <w:b/>
          <w:bCs/>
        </w:rPr>
      </w:pPr>
      <w:r w:rsidRPr="000A3262">
        <w:t xml:space="preserve">Sinha, S. </w:t>
      </w:r>
      <w:proofErr w:type="gramStart"/>
      <w:r w:rsidRPr="000A3262">
        <w:t>K.;†</w:t>
      </w:r>
      <w:proofErr w:type="gramEnd"/>
      <w:r w:rsidRPr="000A3262">
        <w:t xml:space="preserve"> </w:t>
      </w:r>
      <w:proofErr w:type="spellStart"/>
      <w:r w:rsidRPr="000A3262">
        <w:t>Panja</w:t>
      </w:r>
      <w:proofErr w:type="spellEnd"/>
      <w:r w:rsidRPr="000A3262">
        <w:t xml:space="preserve">, S.;† Grover, J.;† </w:t>
      </w:r>
      <w:proofErr w:type="spellStart"/>
      <w:r w:rsidRPr="000A3262">
        <w:t>Hazra</w:t>
      </w:r>
      <w:proofErr w:type="spellEnd"/>
      <w:r w:rsidRPr="000A3262">
        <w:t xml:space="preserve">, P. S.; Pandit, S.; </w:t>
      </w:r>
      <w:proofErr w:type="spellStart"/>
      <w:r w:rsidRPr="000A3262">
        <w:t>Bairagi</w:t>
      </w:r>
      <w:proofErr w:type="spellEnd"/>
      <w:r w:rsidRPr="000A3262">
        <w:t xml:space="preserve">, Y.; Zhang, X.; </w:t>
      </w:r>
      <w:proofErr w:type="spellStart"/>
      <w:r w:rsidRPr="000A3262">
        <w:rPr>
          <w:b/>
          <w:bCs/>
        </w:rPr>
        <w:t>Maiti</w:t>
      </w:r>
      <w:proofErr w:type="spellEnd"/>
      <w:r w:rsidRPr="000A3262">
        <w:rPr>
          <w:b/>
          <w:bCs/>
        </w:rPr>
        <w:t>, D.</w:t>
      </w:r>
      <w:r>
        <w:rPr>
          <w:i/>
          <w:iCs/>
        </w:rPr>
        <w:t xml:space="preserve"> </w:t>
      </w:r>
      <w:r w:rsidR="006B24D6" w:rsidRPr="00F5614F">
        <w:rPr>
          <w:i/>
          <w:iCs/>
        </w:rPr>
        <w:t>J. Am. Chem. Soc</w:t>
      </w:r>
      <w:r w:rsidR="006B24D6" w:rsidRPr="00F5614F">
        <w:t xml:space="preserve">., </w:t>
      </w:r>
      <w:r w:rsidR="006B24D6" w:rsidRPr="00F5614F">
        <w:rPr>
          <w:b/>
          <w:bCs/>
        </w:rPr>
        <w:t>2022</w:t>
      </w:r>
      <w:r w:rsidR="00FF78C1" w:rsidRPr="00FF78C1">
        <w:t xml:space="preserve">, </w:t>
      </w:r>
      <w:r w:rsidR="00FF78C1" w:rsidRPr="00FF78C1">
        <w:rPr>
          <w:i/>
          <w:iCs/>
        </w:rPr>
        <w:t>144</w:t>
      </w:r>
      <w:r w:rsidR="00FF78C1" w:rsidRPr="00FF78C1">
        <w:t>, 12032</w:t>
      </w:r>
    </w:p>
    <w:p w14:paraId="52F602A8" w14:textId="3E961190" w:rsidR="00F10888" w:rsidRDefault="00F10888" w:rsidP="0019229C">
      <w:pPr>
        <w:spacing w:after="60"/>
        <w:rPr>
          <w:b/>
          <w:bCs/>
        </w:rPr>
      </w:pPr>
    </w:p>
    <w:p w14:paraId="1AC6266F" w14:textId="77777777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  <w:r w:rsidRPr="00EE2751">
        <w:rPr>
          <w:b/>
          <w:bCs/>
        </w:rPr>
        <w:t>203) Recent developments in first-row transition metal complex-catalyzed CO2 hydrogenation</w:t>
      </w:r>
    </w:p>
    <w:p w14:paraId="256223DA" w14:textId="23DD0A7C" w:rsidR="009D4A37" w:rsidRDefault="00EE2751" w:rsidP="00EE2751">
      <w:pPr>
        <w:spacing w:after="60"/>
      </w:pPr>
      <w:r w:rsidRPr="00EE2751">
        <w:t xml:space="preserve">Das, C.; Grover, J.; T.; Das, A.; </w:t>
      </w:r>
      <w:proofErr w:type="spellStart"/>
      <w:r w:rsidRPr="00EE2751">
        <w:rPr>
          <w:b/>
          <w:bCs/>
        </w:rPr>
        <w:t>Maiti</w:t>
      </w:r>
      <w:proofErr w:type="spellEnd"/>
      <w:r w:rsidRPr="00EE2751">
        <w:rPr>
          <w:b/>
          <w:bCs/>
        </w:rPr>
        <w:t>, D</w:t>
      </w:r>
      <w:r w:rsidRPr="00EE2751">
        <w:t xml:space="preserve">.; Dutta, A.; </w:t>
      </w:r>
      <w:proofErr w:type="spellStart"/>
      <w:r w:rsidRPr="00EE2751">
        <w:t>Lahiri</w:t>
      </w:r>
      <w:proofErr w:type="spellEnd"/>
      <w:r w:rsidRPr="00EE2751">
        <w:t xml:space="preserve">, G. K. </w:t>
      </w:r>
      <w:r w:rsidR="00FF5FD8" w:rsidRPr="00FF5FD8">
        <w:rPr>
          <w:i/>
          <w:iCs/>
        </w:rPr>
        <w:t xml:space="preserve">Dalton Trans., </w:t>
      </w:r>
      <w:r w:rsidR="00FF5FD8" w:rsidRPr="00FF5FD8">
        <w:rPr>
          <w:b/>
          <w:bCs/>
        </w:rPr>
        <w:t>2022</w:t>
      </w:r>
      <w:r w:rsidR="00FF5FD8" w:rsidRPr="00FF5FD8">
        <w:rPr>
          <w:i/>
          <w:iCs/>
        </w:rPr>
        <w:t xml:space="preserve">,51, </w:t>
      </w:r>
      <w:r w:rsidR="00FF5FD8" w:rsidRPr="00FF5FD8">
        <w:t>8160</w:t>
      </w:r>
      <w:r w:rsidR="00FF5FD8">
        <w:t>.</w:t>
      </w:r>
    </w:p>
    <w:p w14:paraId="71E7FC94" w14:textId="77777777" w:rsidR="00FF5FD8" w:rsidRDefault="00FF5FD8" w:rsidP="00EE2751">
      <w:pPr>
        <w:spacing w:after="60"/>
        <w:rPr>
          <w:b/>
          <w:bCs/>
        </w:rPr>
      </w:pPr>
    </w:p>
    <w:p w14:paraId="57A9D7E5" w14:textId="008B6542" w:rsidR="00EE2751" w:rsidRPr="00EE2751" w:rsidRDefault="00EE2751" w:rsidP="00EE2751">
      <w:pPr>
        <w:spacing w:after="60"/>
        <w:rPr>
          <w:b/>
          <w:bCs/>
        </w:rPr>
      </w:pPr>
      <w:r w:rsidRPr="00EE2751">
        <w:rPr>
          <w:b/>
          <w:bCs/>
        </w:rPr>
        <w:t xml:space="preserve">202) </w:t>
      </w:r>
      <w:bookmarkStart w:id="1" w:name="_Hlk101923875"/>
      <w:r w:rsidRPr="00EE2751">
        <w:rPr>
          <w:b/>
          <w:bCs/>
        </w:rPr>
        <w:t xml:space="preserve">C-H methylation using sustainable approaches </w:t>
      </w:r>
    </w:p>
    <w:p w14:paraId="1E2C95AF" w14:textId="402F1877" w:rsidR="00EE2751" w:rsidRPr="00EE2751" w:rsidRDefault="00EE2751" w:rsidP="0019229C">
      <w:pPr>
        <w:spacing w:after="60"/>
        <w:rPr>
          <w:b/>
          <w:bCs/>
        </w:rPr>
      </w:pPr>
      <w:r w:rsidRPr="00EE2751">
        <w:t xml:space="preserve">Agrawal, </w:t>
      </w:r>
      <w:proofErr w:type="gramStart"/>
      <w:r w:rsidRPr="00EE2751">
        <w:t>I.;†</w:t>
      </w:r>
      <w:proofErr w:type="gramEnd"/>
      <w:r w:rsidRPr="00EE2751">
        <w:t xml:space="preserve"> Prakash, G.;† Al-</w:t>
      </w:r>
      <w:proofErr w:type="spellStart"/>
      <w:r w:rsidRPr="00EE2751">
        <w:t>Thabaiti</w:t>
      </w:r>
      <w:proofErr w:type="spellEnd"/>
      <w:r w:rsidRPr="00EE2751">
        <w:t xml:space="preserve">, S. A.; Mokhtar, M.; </w:t>
      </w:r>
      <w:proofErr w:type="spellStart"/>
      <w:r w:rsidRPr="00EE2751">
        <w:rPr>
          <w:b/>
          <w:bCs/>
        </w:rPr>
        <w:t>Maiti</w:t>
      </w:r>
      <w:proofErr w:type="spellEnd"/>
      <w:r w:rsidRPr="00EE2751">
        <w:rPr>
          <w:b/>
          <w:bCs/>
        </w:rPr>
        <w:t>, D</w:t>
      </w:r>
      <w:r w:rsidRPr="00EE2751">
        <w:t xml:space="preserve">. </w:t>
      </w:r>
      <w:r w:rsidRPr="00EE2751">
        <w:rPr>
          <w:i/>
          <w:iCs/>
        </w:rPr>
        <w:t>Catalysts</w:t>
      </w:r>
      <w:r w:rsidRPr="00EE2751">
        <w:t xml:space="preserve">., </w:t>
      </w:r>
      <w:r w:rsidRPr="00EE2751">
        <w:rPr>
          <w:b/>
          <w:bCs/>
        </w:rPr>
        <w:t>2022</w:t>
      </w:r>
      <w:bookmarkEnd w:id="1"/>
      <w:r w:rsidR="00A61A83">
        <w:t xml:space="preserve">, </w:t>
      </w:r>
      <w:r w:rsidR="00A61A83" w:rsidRPr="00A61A83">
        <w:rPr>
          <w:i/>
          <w:iCs/>
        </w:rPr>
        <w:t>12</w:t>
      </w:r>
      <w:r w:rsidR="00A61A83">
        <w:t>, 510</w:t>
      </w:r>
    </w:p>
    <w:p w14:paraId="729613DA" w14:textId="77777777" w:rsidR="00EE2751" w:rsidRDefault="00EE2751" w:rsidP="0019229C">
      <w:pPr>
        <w:spacing w:after="60"/>
        <w:rPr>
          <w:b/>
          <w:bCs/>
        </w:rPr>
      </w:pPr>
    </w:p>
    <w:p w14:paraId="0C3951A8" w14:textId="77777777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rFonts w:eastAsia="Calibri"/>
          <w:b/>
          <w:bCs/>
          <w:lang w:val="en-IN" w:bidi="ar-SA"/>
        </w:rPr>
      </w:pPr>
      <w:r w:rsidRPr="00EE2751">
        <w:rPr>
          <w:b/>
          <w:bCs/>
        </w:rPr>
        <w:t xml:space="preserve">201) </w:t>
      </w:r>
      <w:r w:rsidRPr="00EE2751">
        <w:rPr>
          <w:rFonts w:eastAsia="Calibri"/>
          <w:b/>
          <w:bCs/>
          <w:lang w:val="en-IN" w:bidi="ar-SA"/>
        </w:rPr>
        <w:t>Ligand-promoted palladium-</w:t>
      </w:r>
      <w:proofErr w:type="spellStart"/>
      <w:r w:rsidRPr="00EE2751">
        <w:rPr>
          <w:rFonts w:eastAsia="Calibri"/>
          <w:b/>
          <w:bCs/>
          <w:lang w:val="en-IN" w:bidi="ar-SA"/>
        </w:rPr>
        <w:t>catalyzed</w:t>
      </w:r>
      <w:proofErr w:type="spellEnd"/>
      <w:r w:rsidRPr="00EE2751">
        <w:rPr>
          <w:rFonts w:eastAsia="Calibri"/>
          <w:b/>
          <w:bCs/>
          <w:lang w:val="en-IN" w:bidi="ar-SA"/>
        </w:rPr>
        <w:t xml:space="preserve"> β-methylene C−H arylation of primary aldehydes</w:t>
      </w:r>
    </w:p>
    <w:p w14:paraId="08231EFE" w14:textId="4D563839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  <w:r w:rsidRPr="00EE2751">
        <w:rPr>
          <w:rFonts w:eastAsia="Calibri"/>
          <w:lang w:val="en-IN" w:bidi="ar-SA"/>
        </w:rPr>
        <w:t xml:space="preserve">Yang, K.; Li, Z.; Liu, C.; Li, Y.; Hu, Q.; </w:t>
      </w:r>
      <w:proofErr w:type="spellStart"/>
      <w:r w:rsidRPr="00EE2751">
        <w:rPr>
          <w:rFonts w:eastAsia="Calibri"/>
          <w:lang w:val="en-IN" w:bidi="ar-SA"/>
        </w:rPr>
        <w:t>Elsaid</w:t>
      </w:r>
      <w:proofErr w:type="spellEnd"/>
      <w:r w:rsidRPr="00EE2751">
        <w:rPr>
          <w:rFonts w:eastAsia="Calibri"/>
          <w:lang w:val="en-IN" w:bidi="ar-SA"/>
        </w:rPr>
        <w:t xml:space="preserve">, M.; Li, B.; Das, J.; Dang, Y.; </w:t>
      </w:r>
      <w:proofErr w:type="spellStart"/>
      <w:r w:rsidRPr="00EE2751">
        <w:rPr>
          <w:rFonts w:eastAsia="Calibri"/>
          <w:b/>
          <w:bCs/>
          <w:lang w:val="en-IN" w:bidi="ar-SA"/>
        </w:rPr>
        <w:t>Maiti</w:t>
      </w:r>
      <w:proofErr w:type="spellEnd"/>
      <w:r w:rsidRPr="00EE2751">
        <w:rPr>
          <w:rFonts w:eastAsia="Calibri"/>
          <w:b/>
          <w:bCs/>
          <w:lang w:val="en-IN" w:bidi="ar-SA"/>
        </w:rPr>
        <w:t>, D</w:t>
      </w:r>
      <w:r w:rsidRPr="00EE2751">
        <w:rPr>
          <w:rFonts w:eastAsia="Calibri"/>
          <w:lang w:val="en-IN" w:bidi="ar-SA"/>
        </w:rPr>
        <w:t xml:space="preserve">.; Ge, H. </w:t>
      </w:r>
      <w:r w:rsidRPr="00EE2751">
        <w:rPr>
          <w:rFonts w:eastAsia="Calibri"/>
          <w:i/>
          <w:iCs/>
          <w:lang w:val="en-IN" w:bidi="ar-SA"/>
        </w:rPr>
        <w:t>Chem. Sci</w:t>
      </w:r>
      <w:r w:rsidRPr="00EE2751">
        <w:rPr>
          <w:rFonts w:eastAsia="Calibri"/>
          <w:lang w:val="en-IN" w:bidi="ar-SA"/>
        </w:rPr>
        <w:t xml:space="preserve">., </w:t>
      </w:r>
      <w:r w:rsidRPr="00EE2751">
        <w:rPr>
          <w:rFonts w:eastAsia="Calibri"/>
          <w:b/>
          <w:bCs/>
          <w:lang w:val="en-IN" w:bidi="ar-SA"/>
        </w:rPr>
        <w:t>2022</w:t>
      </w:r>
      <w:r w:rsidR="002E1D7F">
        <w:rPr>
          <w:rFonts w:eastAsia="Calibri"/>
          <w:b/>
          <w:bCs/>
          <w:lang w:val="en-IN" w:bidi="ar-SA"/>
        </w:rPr>
        <w:t>,</w:t>
      </w:r>
      <w:r w:rsidRPr="00EE2751">
        <w:rPr>
          <w:rFonts w:eastAsia="Calibri"/>
          <w:lang w:val="en-IN" w:bidi="ar-SA"/>
        </w:rPr>
        <w:t xml:space="preserve"> </w:t>
      </w:r>
      <w:r w:rsidR="002E1D7F" w:rsidRPr="002E1D7F">
        <w:rPr>
          <w:rFonts w:eastAsia="Calibri"/>
          <w:i/>
          <w:iCs/>
          <w:lang w:val="en-IN" w:bidi="ar-SA"/>
        </w:rPr>
        <w:t>13</w:t>
      </w:r>
      <w:r w:rsidR="002E1D7F" w:rsidRPr="002E1D7F">
        <w:rPr>
          <w:rFonts w:eastAsia="Calibri"/>
          <w:lang w:val="en-IN" w:bidi="ar-SA"/>
        </w:rPr>
        <w:t>, 5938</w:t>
      </w:r>
      <w:r w:rsidR="002E1D7F">
        <w:rPr>
          <w:rFonts w:eastAsia="Calibri"/>
          <w:lang w:val="en-IN" w:bidi="ar-SA"/>
        </w:rPr>
        <w:t>.</w:t>
      </w:r>
    </w:p>
    <w:p w14:paraId="75C96FFB" w14:textId="77777777" w:rsid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</w:p>
    <w:p w14:paraId="20DC6328" w14:textId="329E90BB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  <w:r w:rsidRPr="00EE2751">
        <w:rPr>
          <w:b/>
          <w:bCs/>
        </w:rPr>
        <w:t>200</w:t>
      </w:r>
      <w:r w:rsidR="00FA2030" w:rsidRPr="00EE2751">
        <w:rPr>
          <w:b/>
          <w:bCs/>
        </w:rPr>
        <w:t>)</w:t>
      </w:r>
      <w:r w:rsidRPr="00EE2751">
        <w:rPr>
          <w:b/>
          <w:bCs/>
        </w:rPr>
        <w:t xml:space="preserve"> Directing Group Assisted Rhodium Catalyzed meta-C-H Alkynylation of Arenes</w:t>
      </w:r>
    </w:p>
    <w:p w14:paraId="41D4B765" w14:textId="6102070B" w:rsidR="00EE2751" w:rsidRPr="00EE2751" w:rsidRDefault="00EE2751" w:rsidP="00EE2751">
      <w:pPr>
        <w:spacing w:after="60"/>
      </w:pPr>
      <w:proofErr w:type="spellStart"/>
      <w:r w:rsidRPr="00EE2751">
        <w:t>Sasmal</w:t>
      </w:r>
      <w:proofErr w:type="spellEnd"/>
      <w:r w:rsidRPr="00EE2751">
        <w:t xml:space="preserve">, </w:t>
      </w:r>
      <w:proofErr w:type="gramStart"/>
      <w:r w:rsidRPr="00EE2751">
        <w:t>S.;†</w:t>
      </w:r>
      <w:proofErr w:type="gramEnd"/>
      <w:r w:rsidRPr="00EE2751">
        <w:t xml:space="preserve"> Prakash, G.;† Dutta, U.;† </w:t>
      </w:r>
      <w:proofErr w:type="spellStart"/>
      <w:r w:rsidRPr="00EE2751">
        <w:t>Laskar</w:t>
      </w:r>
      <w:proofErr w:type="spellEnd"/>
      <w:r w:rsidRPr="00EE2751">
        <w:t xml:space="preserve">, R.; </w:t>
      </w:r>
      <w:proofErr w:type="spellStart"/>
      <w:r w:rsidRPr="00EE2751">
        <w:t>Lahiri</w:t>
      </w:r>
      <w:proofErr w:type="spellEnd"/>
      <w:r w:rsidRPr="00EE2751">
        <w:t xml:space="preserve">, G. K.; </w:t>
      </w:r>
      <w:proofErr w:type="spellStart"/>
      <w:r w:rsidRPr="00EE2751">
        <w:rPr>
          <w:b/>
          <w:bCs/>
        </w:rPr>
        <w:t>Maiti</w:t>
      </w:r>
      <w:proofErr w:type="spellEnd"/>
      <w:r w:rsidRPr="00EE2751">
        <w:rPr>
          <w:b/>
          <w:bCs/>
        </w:rPr>
        <w:t>, D.</w:t>
      </w:r>
      <w:r w:rsidRPr="00EE2751">
        <w:t xml:space="preserve"> </w:t>
      </w:r>
      <w:r w:rsidRPr="00EE2751">
        <w:rPr>
          <w:i/>
          <w:iCs/>
        </w:rPr>
        <w:t>Chem. Sci</w:t>
      </w:r>
      <w:r w:rsidRPr="00EE2751">
        <w:t xml:space="preserve">., </w:t>
      </w:r>
      <w:r w:rsidRPr="00EE2751">
        <w:rPr>
          <w:b/>
          <w:bCs/>
        </w:rPr>
        <w:t>2022</w:t>
      </w:r>
      <w:r w:rsidR="00DB54CE">
        <w:t xml:space="preserve">, </w:t>
      </w:r>
      <w:r w:rsidR="00DB54CE" w:rsidRPr="00DB54CE">
        <w:rPr>
          <w:i/>
        </w:rPr>
        <w:t>13</w:t>
      </w:r>
      <w:r w:rsidR="00DB54CE">
        <w:t>, 5616</w:t>
      </w:r>
      <w:r w:rsidR="00DE12E7">
        <w:t>.</w:t>
      </w:r>
    </w:p>
    <w:p w14:paraId="103A48C2" w14:textId="77777777" w:rsid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</w:p>
    <w:p w14:paraId="4CB58D72" w14:textId="3F70693B" w:rsidR="00EE2751" w:rsidRPr="00EE2751" w:rsidRDefault="00EE2751" w:rsidP="00EE2751">
      <w:pPr>
        <w:widowControl/>
        <w:autoSpaceDE/>
        <w:autoSpaceDN/>
        <w:spacing w:after="60" w:line="259" w:lineRule="auto"/>
        <w:contextualSpacing/>
        <w:rPr>
          <w:b/>
          <w:bCs/>
        </w:rPr>
      </w:pPr>
      <w:r>
        <w:rPr>
          <w:b/>
          <w:bCs/>
        </w:rPr>
        <w:t xml:space="preserve">199) </w:t>
      </w:r>
      <w:r w:rsidRPr="00EE2751">
        <w:rPr>
          <w:b/>
          <w:bCs/>
        </w:rPr>
        <w:t xml:space="preserve">Modern Palladium-Catalyzed Transformations Involving C–H Activation and Subsequent Annulation </w:t>
      </w:r>
    </w:p>
    <w:p w14:paraId="6C001D63" w14:textId="77777777" w:rsidR="00EE2751" w:rsidRPr="00EE2751" w:rsidRDefault="00EE2751" w:rsidP="00EE2751">
      <w:pPr>
        <w:spacing w:after="60"/>
      </w:pPr>
      <w:proofErr w:type="spellStart"/>
      <w:r w:rsidRPr="00EE2751">
        <w:t>Thombal</w:t>
      </w:r>
      <w:proofErr w:type="spellEnd"/>
      <w:r w:rsidRPr="00EE2751">
        <w:t xml:space="preserve">, R. </w:t>
      </w:r>
      <w:proofErr w:type="gramStart"/>
      <w:r w:rsidRPr="00EE2751">
        <w:t>S.;†</w:t>
      </w:r>
      <w:proofErr w:type="gramEnd"/>
      <w:r w:rsidRPr="00EE2751">
        <w:t xml:space="preserve"> Rubio, P. Y. M.;† Lee, D.; </w:t>
      </w:r>
      <w:proofErr w:type="spellStart"/>
      <w:r w:rsidRPr="00EE2751">
        <w:rPr>
          <w:b/>
          <w:bCs/>
        </w:rPr>
        <w:t>Maiti</w:t>
      </w:r>
      <w:proofErr w:type="spellEnd"/>
      <w:r w:rsidRPr="00EE2751">
        <w:rPr>
          <w:b/>
          <w:bCs/>
        </w:rPr>
        <w:t>, D</w:t>
      </w:r>
      <w:r w:rsidRPr="00EE2751">
        <w:t xml:space="preserve">.; Lee, Y. R. </w:t>
      </w:r>
      <w:r w:rsidRPr="00EE2751">
        <w:rPr>
          <w:i/>
          <w:iCs/>
        </w:rPr>
        <w:t xml:space="preserve">ACS </w:t>
      </w:r>
      <w:proofErr w:type="spellStart"/>
      <w:r w:rsidRPr="00EE2751">
        <w:rPr>
          <w:i/>
          <w:iCs/>
        </w:rPr>
        <w:t>Catal</w:t>
      </w:r>
      <w:proofErr w:type="spellEnd"/>
      <w:r w:rsidRPr="00EE2751">
        <w:rPr>
          <w:i/>
          <w:iCs/>
        </w:rPr>
        <w:t>.,</w:t>
      </w:r>
      <w:r w:rsidRPr="00EE2751">
        <w:t xml:space="preserve"> </w:t>
      </w:r>
      <w:r w:rsidRPr="00EE2751">
        <w:rPr>
          <w:b/>
          <w:bCs/>
        </w:rPr>
        <w:t>2022</w:t>
      </w:r>
      <w:r w:rsidRPr="00EE2751">
        <w:t xml:space="preserve">, </w:t>
      </w:r>
      <w:r w:rsidRPr="00EE2751">
        <w:rPr>
          <w:i/>
          <w:iCs/>
        </w:rPr>
        <w:t>12</w:t>
      </w:r>
      <w:r w:rsidRPr="00EE2751">
        <w:t>, 5217.</w:t>
      </w:r>
    </w:p>
    <w:p w14:paraId="1278B5EC" w14:textId="77777777" w:rsidR="00EE2751" w:rsidRDefault="00EE2751" w:rsidP="00FA2030">
      <w:pPr>
        <w:spacing w:after="60"/>
        <w:rPr>
          <w:b/>
          <w:bCs/>
        </w:rPr>
      </w:pPr>
    </w:p>
    <w:p w14:paraId="5666833E" w14:textId="79F300AA" w:rsidR="00FA2030" w:rsidRPr="00FA2030" w:rsidRDefault="00EE2751" w:rsidP="00FA2030">
      <w:pPr>
        <w:spacing w:after="60"/>
        <w:rPr>
          <w:b/>
          <w:bCs/>
        </w:rPr>
      </w:pPr>
      <w:r>
        <w:rPr>
          <w:b/>
          <w:bCs/>
        </w:rPr>
        <w:t xml:space="preserve">198) </w:t>
      </w:r>
      <w:r w:rsidR="00FA2030" w:rsidRPr="00FA2030">
        <w:rPr>
          <w:b/>
          <w:bCs/>
        </w:rPr>
        <w:t xml:space="preserve">C-H deuteration of organic compounds and potential drug candidates </w:t>
      </w:r>
    </w:p>
    <w:p w14:paraId="45BB228E" w14:textId="25D52955" w:rsidR="00FA2030" w:rsidRPr="004D47BC" w:rsidRDefault="00FA2030" w:rsidP="00FA2030">
      <w:pPr>
        <w:spacing w:after="60"/>
        <w:rPr>
          <w:bCs/>
        </w:rPr>
      </w:pPr>
      <w:r w:rsidRPr="00FA2030">
        <w:t xml:space="preserve">Prakash, G.; Paul, N.; Oliver, G. A.; </w:t>
      </w:r>
      <w:proofErr w:type="spellStart"/>
      <w:r w:rsidRPr="00FA2030">
        <w:t>Werz</w:t>
      </w:r>
      <w:proofErr w:type="spellEnd"/>
      <w:r w:rsidRPr="00FA2030">
        <w:t>, D. B..;</w:t>
      </w:r>
      <w:r w:rsidRPr="00FA2030">
        <w:rPr>
          <w:b/>
          <w:bCs/>
        </w:rPr>
        <w:t xml:space="preserve"> </w:t>
      </w:r>
      <w:proofErr w:type="spellStart"/>
      <w:r w:rsidRPr="00FA2030">
        <w:rPr>
          <w:b/>
          <w:bCs/>
        </w:rPr>
        <w:t>Maiti</w:t>
      </w:r>
      <w:proofErr w:type="spellEnd"/>
      <w:r w:rsidRPr="00FA2030">
        <w:rPr>
          <w:b/>
          <w:bCs/>
        </w:rPr>
        <w:t>, D.</w:t>
      </w:r>
      <w:r>
        <w:rPr>
          <w:b/>
          <w:bCs/>
        </w:rPr>
        <w:t xml:space="preserve"> </w:t>
      </w:r>
      <w:r w:rsidRPr="00FA2030">
        <w:rPr>
          <w:i/>
          <w:iCs/>
        </w:rPr>
        <w:t>Chem. Soc. Rev.,</w:t>
      </w:r>
      <w:r w:rsidR="004D47BC">
        <w:rPr>
          <w:b/>
          <w:bCs/>
        </w:rPr>
        <w:t xml:space="preserve"> 2022</w:t>
      </w:r>
      <w:r w:rsidR="004D47BC" w:rsidRPr="004D47BC">
        <w:rPr>
          <w:bCs/>
        </w:rPr>
        <w:t xml:space="preserve">, </w:t>
      </w:r>
      <w:r w:rsidR="004D47BC" w:rsidRPr="004D47BC">
        <w:rPr>
          <w:bCs/>
          <w:i/>
        </w:rPr>
        <w:t>51</w:t>
      </w:r>
      <w:r w:rsidR="004D47BC" w:rsidRPr="004D47BC">
        <w:rPr>
          <w:bCs/>
        </w:rPr>
        <w:t>, 3123</w:t>
      </w:r>
      <w:r w:rsidR="00DE12E7">
        <w:rPr>
          <w:bCs/>
        </w:rPr>
        <w:t>.</w:t>
      </w:r>
    </w:p>
    <w:p w14:paraId="4D095AED" w14:textId="77777777" w:rsidR="00FA2030" w:rsidRDefault="00FA2030" w:rsidP="00762BD0">
      <w:pPr>
        <w:spacing w:after="60"/>
        <w:rPr>
          <w:b/>
          <w:bCs/>
        </w:rPr>
      </w:pPr>
    </w:p>
    <w:p w14:paraId="6A6FC4BC" w14:textId="372978BA" w:rsidR="00762BD0" w:rsidRPr="00762BD0" w:rsidRDefault="00762BD0" w:rsidP="00762BD0">
      <w:pPr>
        <w:spacing w:after="60"/>
        <w:rPr>
          <w:b/>
          <w:bCs/>
        </w:rPr>
      </w:pPr>
      <w:r>
        <w:rPr>
          <w:b/>
          <w:bCs/>
        </w:rPr>
        <w:t xml:space="preserve">197) </w:t>
      </w:r>
      <w:r w:rsidRPr="00762BD0">
        <w:rPr>
          <w:b/>
          <w:bCs/>
        </w:rPr>
        <w:t>C−H Activation: A Strategic Approach toward lactams using Transition metals</w:t>
      </w:r>
    </w:p>
    <w:p w14:paraId="6CA21ED5" w14:textId="717F2DA0" w:rsidR="00762BD0" w:rsidRPr="00F979AA" w:rsidRDefault="00762BD0" w:rsidP="00762BD0">
      <w:pPr>
        <w:spacing w:after="60"/>
      </w:pPr>
      <w:r w:rsidRPr="00762BD0">
        <w:t xml:space="preserve">Dutta, </w:t>
      </w:r>
      <w:proofErr w:type="gramStart"/>
      <w:r w:rsidRPr="00762BD0">
        <w:t>S.;†</w:t>
      </w:r>
      <w:proofErr w:type="gramEnd"/>
      <w:r w:rsidRPr="00762BD0">
        <w:t xml:space="preserve"> Chatterjee, S.;† Al-</w:t>
      </w:r>
      <w:proofErr w:type="spellStart"/>
      <w:r w:rsidRPr="00762BD0">
        <w:t>Thabaiti</w:t>
      </w:r>
      <w:proofErr w:type="spellEnd"/>
      <w:r w:rsidRPr="00762BD0">
        <w:t xml:space="preserve">, S. A.; </w:t>
      </w:r>
      <w:proofErr w:type="spellStart"/>
      <w:r w:rsidRPr="00762BD0">
        <w:t>Bawaked</w:t>
      </w:r>
      <w:proofErr w:type="spellEnd"/>
      <w:r w:rsidRPr="00762BD0">
        <w:t xml:space="preserve">, S.; Mokhtar, M.; </w:t>
      </w:r>
      <w:proofErr w:type="spellStart"/>
      <w:r w:rsidRPr="00FA2030">
        <w:rPr>
          <w:b/>
          <w:bCs/>
        </w:rPr>
        <w:t>Maiti</w:t>
      </w:r>
      <w:proofErr w:type="spellEnd"/>
      <w:r w:rsidRPr="00FA2030">
        <w:rPr>
          <w:b/>
          <w:bCs/>
        </w:rPr>
        <w:t>, D.</w:t>
      </w:r>
      <w:r>
        <w:t xml:space="preserve"> </w:t>
      </w:r>
      <w:r w:rsidRPr="00762BD0">
        <w:rPr>
          <w:i/>
          <w:iCs/>
        </w:rPr>
        <w:t xml:space="preserve">Chem. </w:t>
      </w:r>
      <w:proofErr w:type="spellStart"/>
      <w:r w:rsidRPr="00762BD0">
        <w:rPr>
          <w:i/>
          <w:iCs/>
        </w:rPr>
        <w:t>Catal</w:t>
      </w:r>
      <w:proofErr w:type="spellEnd"/>
      <w:r w:rsidRPr="00762BD0">
        <w:rPr>
          <w:i/>
          <w:iCs/>
        </w:rPr>
        <w:t>.,</w:t>
      </w:r>
      <w:r w:rsidRPr="00762BD0">
        <w:rPr>
          <w:b/>
          <w:bCs/>
        </w:rPr>
        <w:t xml:space="preserve"> 2022</w:t>
      </w:r>
      <w:r w:rsidR="00F979AA">
        <w:rPr>
          <w:b/>
          <w:bCs/>
        </w:rPr>
        <w:t xml:space="preserve">, </w:t>
      </w:r>
      <w:r w:rsidR="00F979AA" w:rsidRPr="00F979AA">
        <w:rPr>
          <w:bCs/>
          <w:i/>
        </w:rPr>
        <w:t>2</w:t>
      </w:r>
      <w:r w:rsidR="00F979AA" w:rsidRPr="00F979AA">
        <w:rPr>
          <w:bCs/>
        </w:rPr>
        <w:t>, 1046</w:t>
      </w:r>
    </w:p>
    <w:p w14:paraId="06FB21B0" w14:textId="77777777" w:rsidR="00762BD0" w:rsidRDefault="00762BD0" w:rsidP="008E02D1">
      <w:pPr>
        <w:spacing w:after="60"/>
        <w:rPr>
          <w:b/>
          <w:bCs/>
        </w:rPr>
      </w:pPr>
    </w:p>
    <w:p w14:paraId="1759EFA8" w14:textId="176A85F7" w:rsidR="008E02D1" w:rsidRPr="008E02D1" w:rsidRDefault="008E02D1" w:rsidP="008E02D1">
      <w:pPr>
        <w:spacing w:after="60"/>
        <w:rPr>
          <w:b/>
          <w:bCs/>
        </w:rPr>
      </w:pPr>
      <w:r>
        <w:rPr>
          <w:b/>
          <w:bCs/>
        </w:rPr>
        <w:t xml:space="preserve">196) </w:t>
      </w:r>
      <w:proofErr w:type="spellStart"/>
      <w:r w:rsidRPr="008E02D1">
        <w:rPr>
          <w:b/>
          <w:bCs/>
        </w:rPr>
        <w:t>Ene</w:t>
      </w:r>
      <w:proofErr w:type="spellEnd"/>
      <w:r w:rsidRPr="008E02D1">
        <w:rPr>
          <w:b/>
          <w:bCs/>
        </w:rPr>
        <w:t>-Reductase: A Multifaceted Biocatalyst in Organic Synthesis</w:t>
      </w:r>
    </w:p>
    <w:p w14:paraId="0D55CDD3" w14:textId="2B34B07C" w:rsidR="008E02D1" w:rsidRPr="00B57E2A" w:rsidRDefault="008E02D1" w:rsidP="008E02D1">
      <w:pPr>
        <w:spacing w:after="60"/>
        <w:rPr>
          <w:b/>
          <w:bCs/>
        </w:rPr>
      </w:pPr>
      <w:r w:rsidRPr="008E02D1">
        <w:t xml:space="preserve">Roy, T. K.; </w:t>
      </w:r>
      <w:proofErr w:type="spellStart"/>
      <w:r w:rsidRPr="008E02D1">
        <w:t>Sreedharan</w:t>
      </w:r>
      <w:proofErr w:type="spellEnd"/>
      <w:r w:rsidRPr="008E02D1">
        <w:t xml:space="preserve">, R.; Ghosh, P.; Gandhi, T.; </w:t>
      </w:r>
      <w:proofErr w:type="spellStart"/>
      <w:r w:rsidRPr="00B57E2A">
        <w:rPr>
          <w:b/>
          <w:bCs/>
        </w:rPr>
        <w:t>Maiti</w:t>
      </w:r>
      <w:proofErr w:type="spellEnd"/>
      <w:r w:rsidRPr="00B57E2A">
        <w:rPr>
          <w:b/>
          <w:bCs/>
        </w:rPr>
        <w:t>, D.</w:t>
      </w:r>
      <w:r w:rsidR="00B57E2A">
        <w:rPr>
          <w:b/>
          <w:bCs/>
        </w:rPr>
        <w:t xml:space="preserve"> </w:t>
      </w:r>
      <w:r w:rsidRPr="00B57E2A">
        <w:rPr>
          <w:i/>
          <w:iCs/>
        </w:rPr>
        <w:t xml:space="preserve">Chem. Eur. J., </w:t>
      </w:r>
      <w:r w:rsidR="000345AE">
        <w:rPr>
          <w:b/>
          <w:bCs/>
        </w:rPr>
        <w:t>2022</w:t>
      </w:r>
      <w:r w:rsidR="000345AE" w:rsidRPr="000345AE">
        <w:rPr>
          <w:bCs/>
        </w:rPr>
        <w:t xml:space="preserve">, </w:t>
      </w:r>
      <w:r w:rsidR="000345AE" w:rsidRPr="000345AE">
        <w:rPr>
          <w:bCs/>
          <w:i/>
        </w:rPr>
        <w:t>28</w:t>
      </w:r>
      <w:r w:rsidR="000345AE">
        <w:rPr>
          <w:bCs/>
        </w:rPr>
        <w:t xml:space="preserve">, </w:t>
      </w:r>
      <w:r w:rsidR="00F979AA" w:rsidRPr="00F979AA">
        <w:rPr>
          <w:bCs/>
        </w:rPr>
        <w:t>e202103949</w:t>
      </w:r>
    </w:p>
    <w:p w14:paraId="3FF2A992" w14:textId="77777777" w:rsidR="008E02D1" w:rsidRDefault="008E02D1" w:rsidP="00AF4F65">
      <w:pPr>
        <w:spacing w:after="60"/>
        <w:rPr>
          <w:b/>
          <w:bCs/>
        </w:rPr>
      </w:pPr>
    </w:p>
    <w:p w14:paraId="0BA2065D" w14:textId="401C00C1" w:rsidR="00AF4F65" w:rsidRDefault="00AF4F65" w:rsidP="00AF4F65">
      <w:pPr>
        <w:spacing w:after="60"/>
        <w:rPr>
          <w:b/>
          <w:bCs/>
        </w:rPr>
      </w:pPr>
      <w:r>
        <w:rPr>
          <w:b/>
          <w:bCs/>
        </w:rPr>
        <w:t xml:space="preserve">195) </w:t>
      </w:r>
      <w:r w:rsidRPr="00AF4F65">
        <w:rPr>
          <w:b/>
          <w:bCs/>
        </w:rPr>
        <w:t>Traditional and sustainable approaches for the construction of C-C bonds by harnessing C-H arylation</w:t>
      </w:r>
    </w:p>
    <w:p w14:paraId="79545BCA" w14:textId="75EF5BFA" w:rsidR="00AF4F65" w:rsidRDefault="00AF4F65" w:rsidP="00AF4F65">
      <w:pPr>
        <w:spacing w:after="60"/>
        <w:rPr>
          <w:b/>
          <w:bCs/>
        </w:rPr>
      </w:pPr>
      <w:r w:rsidRPr="00AF4F65">
        <w:t xml:space="preserve">Grover, </w:t>
      </w:r>
      <w:proofErr w:type="gramStart"/>
      <w:r w:rsidRPr="00AF4F65">
        <w:t>J.;†</w:t>
      </w:r>
      <w:proofErr w:type="gramEnd"/>
      <w:r w:rsidRPr="00AF4F65">
        <w:t xml:space="preserve"> Prakash, G.;† Goswami, N.;</w:t>
      </w:r>
      <w:r w:rsidRPr="00AF4F65">
        <w:rPr>
          <w:b/>
          <w:bCs/>
        </w:rPr>
        <w:t xml:space="preserve"> </w:t>
      </w:r>
      <w:proofErr w:type="spellStart"/>
      <w:r w:rsidRPr="00AF4F65">
        <w:rPr>
          <w:b/>
          <w:bCs/>
        </w:rPr>
        <w:t>Maiti</w:t>
      </w:r>
      <w:proofErr w:type="spellEnd"/>
      <w:r w:rsidRPr="00AF4F65">
        <w:rPr>
          <w:b/>
          <w:bCs/>
        </w:rPr>
        <w:t>, D.</w:t>
      </w:r>
      <w:r>
        <w:rPr>
          <w:b/>
          <w:bCs/>
        </w:rPr>
        <w:t xml:space="preserve"> </w:t>
      </w:r>
      <w:r w:rsidRPr="00AF4F65">
        <w:rPr>
          <w:i/>
          <w:iCs/>
        </w:rPr>
        <w:t xml:space="preserve">Nat. </w:t>
      </w:r>
      <w:proofErr w:type="spellStart"/>
      <w:r w:rsidRPr="00AF4F65">
        <w:rPr>
          <w:i/>
          <w:iCs/>
        </w:rPr>
        <w:t>Commun</w:t>
      </w:r>
      <w:proofErr w:type="spellEnd"/>
      <w:r w:rsidR="006C30ED">
        <w:rPr>
          <w:b/>
          <w:bCs/>
        </w:rPr>
        <w:t>., 2022</w:t>
      </w:r>
      <w:r w:rsidR="006C30ED" w:rsidRPr="006C30ED">
        <w:rPr>
          <w:bCs/>
        </w:rPr>
        <w:t xml:space="preserve">, </w:t>
      </w:r>
      <w:r w:rsidR="006C30ED" w:rsidRPr="00AF09E6">
        <w:rPr>
          <w:bCs/>
          <w:i/>
        </w:rPr>
        <w:t>13</w:t>
      </w:r>
      <w:r w:rsidR="006C30ED">
        <w:rPr>
          <w:bCs/>
        </w:rPr>
        <w:t>, 1085</w:t>
      </w:r>
    </w:p>
    <w:p w14:paraId="526A73EF" w14:textId="77777777" w:rsidR="00AF4F65" w:rsidRDefault="00AF4F65" w:rsidP="0019229C">
      <w:pPr>
        <w:spacing w:after="60"/>
        <w:rPr>
          <w:b/>
          <w:bCs/>
        </w:rPr>
      </w:pPr>
    </w:p>
    <w:p w14:paraId="422520FE" w14:textId="77777777" w:rsidR="00AF4F65" w:rsidRPr="00AF4F65" w:rsidRDefault="00AF4F65" w:rsidP="00AF4F65">
      <w:pPr>
        <w:spacing w:after="60"/>
        <w:rPr>
          <w:b/>
          <w:bCs/>
        </w:rPr>
      </w:pPr>
      <w:r>
        <w:rPr>
          <w:b/>
          <w:bCs/>
        </w:rPr>
        <w:t xml:space="preserve">194) </w:t>
      </w:r>
      <w:r w:rsidRPr="00AF4F65">
        <w:rPr>
          <w:b/>
          <w:bCs/>
        </w:rPr>
        <w:t xml:space="preserve">Sustainable C-H </w:t>
      </w:r>
      <w:proofErr w:type="spellStart"/>
      <w:r w:rsidRPr="00AF4F65">
        <w:rPr>
          <w:b/>
          <w:bCs/>
        </w:rPr>
        <w:t>functionalizations</w:t>
      </w:r>
      <w:proofErr w:type="spellEnd"/>
      <w:r w:rsidRPr="00AF4F65">
        <w:rPr>
          <w:b/>
          <w:bCs/>
        </w:rPr>
        <w:t xml:space="preserve"> under ball-milling, microwave-irradiation and aqueous media</w:t>
      </w:r>
    </w:p>
    <w:p w14:paraId="6C3C7EFA" w14:textId="4BA66E82" w:rsidR="00AF4F65" w:rsidRDefault="00AF4F65" w:rsidP="0019229C">
      <w:pPr>
        <w:spacing w:after="60"/>
        <w:rPr>
          <w:b/>
          <w:bCs/>
        </w:rPr>
      </w:pPr>
      <w:proofErr w:type="spellStart"/>
      <w:r w:rsidRPr="00AF4F65">
        <w:t>Laskar</w:t>
      </w:r>
      <w:proofErr w:type="spellEnd"/>
      <w:r w:rsidRPr="00AF4F65">
        <w:t xml:space="preserve">, </w:t>
      </w:r>
      <w:proofErr w:type="gramStart"/>
      <w:r w:rsidRPr="00AF4F65">
        <w:t>R.;†</w:t>
      </w:r>
      <w:proofErr w:type="gramEnd"/>
      <w:r w:rsidRPr="00AF4F65">
        <w:t xml:space="preserve"> Pal, T.;† Bhattacharya, T.; </w:t>
      </w:r>
      <w:proofErr w:type="spellStart"/>
      <w:r w:rsidRPr="00AF4F65">
        <w:t>Maiti</w:t>
      </w:r>
      <w:proofErr w:type="spellEnd"/>
      <w:r w:rsidRPr="00AF4F65">
        <w:t>, S.; Akita, M.;</w:t>
      </w:r>
      <w:r w:rsidRPr="00AF4F65">
        <w:rPr>
          <w:b/>
          <w:bCs/>
        </w:rPr>
        <w:t xml:space="preserve"> </w:t>
      </w:r>
      <w:proofErr w:type="spellStart"/>
      <w:r w:rsidRPr="00AF4F65">
        <w:rPr>
          <w:b/>
          <w:bCs/>
        </w:rPr>
        <w:t>Maiti</w:t>
      </w:r>
      <w:proofErr w:type="spellEnd"/>
      <w:r w:rsidRPr="00AF4F65">
        <w:rPr>
          <w:b/>
          <w:bCs/>
        </w:rPr>
        <w:t>, D.</w:t>
      </w:r>
      <w:r>
        <w:rPr>
          <w:b/>
          <w:bCs/>
        </w:rPr>
        <w:t xml:space="preserve"> </w:t>
      </w:r>
      <w:r w:rsidRPr="00AF4F65">
        <w:rPr>
          <w:i/>
          <w:iCs/>
        </w:rPr>
        <w:t>Green Chem.,</w:t>
      </w:r>
      <w:r w:rsidRPr="00AF4F65">
        <w:rPr>
          <w:b/>
          <w:bCs/>
        </w:rPr>
        <w:t xml:space="preserve"> 2022</w:t>
      </w:r>
      <w:r w:rsidR="00D92CE4" w:rsidRPr="00D92CE4">
        <w:rPr>
          <w:bCs/>
        </w:rPr>
        <w:t xml:space="preserve">, </w:t>
      </w:r>
      <w:r w:rsidR="00D92CE4" w:rsidRPr="00D92CE4">
        <w:rPr>
          <w:bCs/>
          <w:i/>
        </w:rPr>
        <w:t>24</w:t>
      </w:r>
      <w:r w:rsidR="00D92CE4" w:rsidRPr="00D92CE4">
        <w:rPr>
          <w:bCs/>
        </w:rPr>
        <w:t>, 2296</w:t>
      </w:r>
    </w:p>
    <w:p w14:paraId="4AEA61B2" w14:textId="77777777" w:rsidR="00D92CE4" w:rsidRDefault="00D92CE4" w:rsidP="0019229C">
      <w:pPr>
        <w:spacing w:after="60"/>
        <w:rPr>
          <w:b/>
          <w:bCs/>
        </w:rPr>
      </w:pPr>
    </w:p>
    <w:p w14:paraId="2E4C1A93" w14:textId="77777777" w:rsidR="00AF4F65" w:rsidRPr="00AF4F65" w:rsidRDefault="0084311E" w:rsidP="00AF4F65">
      <w:pPr>
        <w:spacing w:after="60"/>
        <w:rPr>
          <w:b/>
          <w:bCs/>
        </w:rPr>
      </w:pPr>
      <w:r>
        <w:rPr>
          <w:b/>
          <w:bCs/>
        </w:rPr>
        <w:t xml:space="preserve">193) </w:t>
      </w:r>
      <w:r w:rsidR="00AF4F65" w:rsidRPr="00AF4F65">
        <w:rPr>
          <w:b/>
          <w:bCs/>
        </w:rPr>
        <w:t>Pd-</w:t>
      </w:r>
      <w:proofErr w:type="spellStart"/>
      <w:r w:rsidR="00AF4F65" w:rsidRPr="00AF4F65">
        <w:rPr>
          <w:b/>
          <w:bCs/>
        </w:rPr>
        <w:t>catalysed</w:t>
      </w:r>
      <w:proofErr w:type="spellEnd"/>
      <w:r w:rsidR="00AF4F65" w:rsidRPr="00AF4F65">
        <w:rPr>
          <w:b/>
          <w:bCs/>
        </w:rPr>
        <w:t xml:space="preserve"> C-H </w:t>
      </w:r>
      <w:proofErr w:type="spellStart"/>
      <w:r w:rsidR="00AF4F65" w:rsidRPr="00AF4F65">
        <w:rPr>
          <w:b/>
          <w:bCs/>
        </w:rPr>
        <w:t>functionalisation</w:t>
      </w:r>
      <w:proofErr w:type="spellEnd"/>
      <w:r w:rsidR="00AF4F65" w:rsidRPr="00AF4F65">
        <w:rPr>
          <w:b/>
          <w:bCs/>
        </w:rPr>
        <w:t xml:space="preserve"> of free carboxylic acids</w:t>
      </w:r>
    </w:p>
    <w:p w14:paraId="40268E56" w14:textId="7C3BDF19" w:rsidR="00AF4F65" w:rsidRPr="00C55E77" w:rsidRDefault="00AF4F65" w:rsidP="00AF4F65">
      <w:pPr>
        <w:spacing w:after="60"/>
      </w:pPr>
      <w:r w:rsidRPr="00AF4F65">
        <w:t xml:space="preserve">Dutta, S.; Bhattacharya, T.; </w:t>
      </w:r>
      <w:proofErr w:type="spellStart"/>
      <w:r w:rsidRPr="00AF4F65">
        <w:t>Geffers</w:t>
      </w:r>
      <w:proofErr w:type="spellEnd"/>
      <w:r w:rsidRPr="00AF4F65">
        <w:t xml:space="preserve">, F. J.; W.; </w:t>
      </w:r>
      <w:proofErr w:type="spellStart"/>
      <w:r w:rsidRPr="00AF4F65">
        <w:t>Bürger</w:t>
      </w:r>
      <w:proofErr w:type="spellEnd"/>
      <w:r w:rsidRPr="00AF4F65">
        <w:t xml:space="preserve">, M.; </w:t>
      </w:r>
      <w:proofErr w:type="spellStart"/>
      <w:r w:rsidRPr="00AF4F65">
        <w:rPr>
          <w:b/>
          <w:bCs/>
        </w:rPr>
        <w:t>Maiti</w:t>
      </w:r>
      <w:proofErr w:type="spellEnd"/>
      <w:r w:rsidRPr="00AF4F65">
        <w:rPr>
          <w:b/>
          <w:bCs/>
        </w:rPr>
        <w:t>, D.;</w:t>
      </w:r>
      <w:r w:rsidRPr="00AF4F65">
        <w:t xml:space="preserve"> </w:t>
      </w:r>
      <w:proofErr w:type="spellStart"/>
      <w:r w:rsidRPr="00AF4F65">
        <w:t>Werz</w:t>
      </w:r>
      <w:proofErr w:type="spellEnd"/>
      <w:r w:rsidRPr="00AF4F65">
        <w:t xml:space="preserve">, D. B. </w:t>
      </w:r>
      <w:r w:rsidRPr="00AF4F65">
        <w:rPr>
          <w:i/>
          <w:iCs/>
        </w:rPr>
        <w:t>Chem. Sci.,</w:t>
      </w:r>
      <w:r w:rsidRPr="00AF4F65">
        <w:t xml:space="preserve"> </w:t>
      </w:r>
      <w:r w:rsidRPr="00AF4F65">
        <w:rPr>
          <w:b/>
          <w:bCs/>
        </w:rPr>
        <w:t>2022</w:t>
      </w:r>
      <w:r w:rsidR="00C55E77" w:rsidRPr="00C55E77">
        <w:rPr>
          <w:bCs/>
        </w:rPr>
        <w:t xml:space="preserve">, </w:t>
      </w:r>
      <w:r w:rsidR="00C55E77" w:rsidRPr="00C55E77">
        <w:rPr>
          <w:bCs/>
          <w:i/>
        </w:rPr>
        <w:t>13</w:t>
      </w:r>
      <w:r w:rsidR="00C55E77" w:rsidRPr="00C55E77">
        <w:rPr>
          <w:bCs/>
        </w:rPr>
        <w:t>, 2551</w:t>
      </w:r>
    </w:p>
    <w:p w14:paraId="77942829" w14:textId="187AFC81" w:rsidR="0084311E" w:rsidRDefault="0084311E" w:rsidP="00F5614F">
      <w:pPr>
        <w:spacing w:after="60"/>
        <w:rPr>
          <w:b/>
          <w:bCs/>
        </w:rPr>
      </w:pPr>
    </w:p>
    <w:p w14:paraId="4D8D1609" w14:textId="138F3295" w:rsidR="00F5614F" w:rsidRPr="00F5614F" w:rsidRDefault="00F5614F" w:rsidP="00F5614F">
      <w:pPr>
        <w:spacing w:after="60"/>
        <w:rPr>
          <w:b/>
          <w:bCs/>
        </w:rPr>
      </w:pPr>
      <w:r>
        <w:rPr>
          <w:b/>
          <w:bCs/>
        </w:rPr>
        <w:t xml:space="preserve">192) </w:t>
      </w:r>
      <w:r w:rsidRPr="00F5614F">
        <w:rPr>
          <w:b/>
          <w:bCs/>
        </w:rPr>
        <w:t>Photoinduced Regioselective Olefination of Arenes at Proximal and Distal Sites</w:t>
      </w:r>
    </w:p>
    <w:p w14:paraId="25E83EC3" w14:textId="7F103B2B" w:rsidR="00F5614F" w:rsidRPr="00F5614F" w:rsidRDefault="00F5614F" w:rsidP="00F5614F">
      <w:pPr>
        <w:spacing w:after="60"/>
      </w:pPr>
      <w:proofErr w:type="spellStart"/>
      <w:r w:rsidRPr="00F5614F">
        <w:t>Saha</w:t>
      </w:r>
      <w:proofErr w:type="spellEnd"/>
      <w:r w:rsidRPr="00F5614F">
        <w:t xml:space="preserve">, </w:t>
      </w:r>
      <w:proofErr w:type="gramStart"/>
      <w:r w:rsidRPr="00F5614F">
        <w:t>A.;†</w:t>
      </w:r>
      <w:proofErr w:type="gramEnd"/>
      <w:r w:rsidRPr="00F5614F">
        <w:t xml:space="preserve"> </w:t>
      </w:r>
      <w:proofErr w:type="spellStart"/>
      <w:r w:rsidRPr="00F5614F">
        <w:t>Guin</w:t>
      </w:r>
      <w:proofErr w:type="spellEnd"/>
      <w:r w:rsidRPr="00F5614F">
        <w:t xml:space="preserve">, S.;† Ali, W.; Bhattacharya, T.; </w:t>
      </w:r>
      <w:proofErr w:type="spellStart"/>
      <w:r w:rsidRPr="00F5614F">
        <w:t>Sasmal</w:t>
      </w:r>
      <w:proofErr w:type="spellEnd"/>
      <w:r w:rsidRPr="00F5614F">
        <w:t>, S.; Goswami, N.; Prakash, G.; Sinha, S. K.;</w:t>
      </w:r>
      <w:r w:rsidR="00374852">
        <w:t xml:space="preserve"> </w:t>
      </w:r>
      <w:r w:rsidRPr="00F5614F">
        <w:t xml:space="preserve">Chandrashekar, H. B.; Panda, S.; Anjana, S. S.; </w:t>
      </w:r>
      <w:proofErr w:type="spellStart"/>
      <w:r w:rsidRPr="00F5614F">
        <w:rPr>
          <w:b/>
          <w:bCs/>
        </w:rPr>
        <w:t>Maiti</w:t>
      </w:r>
      <w:proofErr w:type="spellEnd"/>
      <w:r w:rsidRPr="00F5614F">
        <w:rPr>
          <w:b/>
          <w:bCs/>
        </w:rPr>
        <w:t>, D.</w:t>
      </w:r>
      <w:r w:rsidRPr="00F5614F">
        <w:t xml:space="preserve"> </w:t>
      </w:r>
      <w:r w:rsidRPr="00F5614F">
        <w:rPr>
          <w:i/>
          <w:iCs/>
        </w:rPr>
        <w:t>J. Am. Chem. Soc</w:t>
      </w:r>
      <w:r w:rsidRPr="00F5614F">
        <w:t xml:space="preserve">., </w:t>
      </w:r>
      <w:r w:rsidR="00F30307">
        <w:rPr>
          <w:b/>
          <w:bCs/>
        </w:rPr>
        <w:t>2022</w:t>
      </w:r>
      <w:r w:rsidR="00F30307" w:rsidRPr="00F30307">
        <w:rPr>
          <w:bCs/>
        </w:rPr>
        <w:t xml:space="preserve">, </w:t>
      </w:r>
      <w:r w:rsidR="00F30307" w:rsidRPr="00F30307">
        <w:rPr>
          <w:bCs/>
          <w:i/>
        </w:rPr>
        <w:t>144</w:t>
      </w:r>
      <w:r w:rsidR="00F30307">
        <w:rPr>
          <w:bCs/>
        </w:rPr>
        <w:t>, 1929</w:t>
      </w:r>
    </w:p>
    <w:p w14:paraId="2F09ED1F" w14:textId="77777777" w:rsidR="00F5614F" w:rsidRDefault="00F5614F" w:rsidP="0019229C">
      <w:pPr>
        <w:spacing w:after="60"/>
        <w:rPr>
          <w:b/>
          <w:bCs/>
        </w:rPr>
      </w:pPr>
    </w:p>
    <w:p w14:paraId="5360CB1E" w14:textId="1216CB41" w:rsidR="00F5614F" w:rsidRPr="00F5614F" w:rsidRDefault="00D23549" w:rsidP="00F5614F">
      <w:pPr>
        <w:adjustRightInd w:val="0"/>
        <w:spacing w:after="60"/>
        <w:jc w:val="both"/>
        <w:rPr>
          <w:rFonts w:eastAsiaTheme="minorHAnsi"/>
          <w:b/>
          <w:lang w:bidi="ar-SA"/>
        </w:rPr>
      </w:pPr>
      <w:r>
        <w:rPr>
          <w:rFonts w:eastAsiaTheme="minorHAnsi"/>
          <w:b/>
          <w:lang w:bidi="ar-SA"/>
        </w:rPr>
        <w:t xml:space="preserve">191) </w:t>
      </w:r>
      <w:r w:rsidR="00F5614F" w:rsidRPr="00F5614F">
        <w:rPr>
          <w:rFonts w:eastAsiaTheme="minorHAnsi"/>
          <w:b/>
          <w:lang w:bidi="ar-SA"/>
        </w:rPr>
        <w:t>An Atom Economical Approach for Enantioselective Cross Dehydrogenative Coupling</w:t>
      </w:r>
    </w:p>
    <w:p w14:paraId="6DC682F7" w14:textId="72DC09CF" w:rsidR="00D23549" w:rsidRDefault="00F5614F" w:rsidP="00F5614F">
      <w:pPr>
        <w:adjustRightInd w:val="0"/>
        <w:spacing w:after="60"/>
        <w:jc w:val="both"/>
        <w:rPr>
          <w:rFonts w:eastAsiaTheme="minorHAnsi"/>
          <w:b/>
          <w:lang w:bidi="ar-SA"/>
        </w:rPr>
      </w:pPr>
      <w:r w:rsidRPr="00F5614F">
        <w:rPr>
          <w:rFonts w:eastAsiaTheme="minorHAnsi"/>
          <w:bCs/>
          <w:lang w:bidi="ar-SA"/>
        </w:rPr>
        <w:t>Das, J.;</w:t>
      </w:r>
      <w:r w:rsidRPr="00F5614F">
        <w:rPr>
          <w:rFonts w:eastAsiaTheme="minorHAnsi"/>
          <w:b/>
          <w:lang w:bidi="ar-SA"/>
        </w:rPr>
        <w:t xml:space="preserve"> </w:t>
      </w:r>
      <w:proofErr w:type="spellStart"/>
      <w:r w:rsidRPr="00F5614F">
        <w:rPr>
          <w:rFonts w:eastAsiaTheme="minorHAnsi"/>
          <w:b/>
          <w:lang w:bidi="ar-SA"/>
        </w:rPr>
        <w:t>Maiti</w:t>
      </w:r>
      <w:proofErr w:type="spellEnd"/>
      <w:r w:rsidRPr="00F5614F">
        <w:rPr>
          <w:rFonts w:eastAsiaTheme="minorHAnsi"/>
          <w:b/>
          <w:lang w:bidi="ar-SA"/>
        </w:rPr>
        <w:t>, D.</w:t>
      </w:r>
      <w:r>
        <w:rPr>
          <w:rFonts w:eastAsiaTheme="minorHAnsi"/>
          <w:b/>
          <w:lang w:bidi="ar-SA"/>
        </w:rPr>
        <w:t xml:space="preserve"> </w:t>
      </w:r>
      <w:r w:rsidRPr="00F5614F">
        <w:rPr>
          <w:rFonts w:eastAsiaTheme="minorHAnsi"/>
          <w:bCs/>
          <w:i/>
          <w:iCs/>
          <w:lang w:bidi="ar-SA"/>
        </w:rPr>
        <w:t xml:space="preserve">Chem. </w:t>
      </w:r>
      <w:proofErr w:type="spellStart"/>
      <w:r w:rsidRPr="00F5614F">
        <w:rPr>
          <w:rFonts w:eastAsiaTheme="minorHAnsi"/>
          <w:bCs/>
          <w:i/>
          <w:iCs/>
          <w:lang w:bidi="ar-SA"/>
        </w:rPr>
        <w:t>Catal</w:t>
      </w:r>
      <w:proofErr w:type="spellEnd"/>
      <w:r w:rsidRPr="00F5614F">
        <w:rPr>
          <w:rFonts w:eastAsiaTheme="minorHAnsi"/>
          <w:bCs/>
          <w:i/>
          <w:iCs/>
          <w:lang w:bidi="ar-SA"/>
        </w:rPr>
        <w:t>.,</w:t>
      </w:r>
      <w:r w:rsidR="00F30307">
        <w:rPr>
          <w:rFonts w:eastAsiaTheme="minorHAnsi"/>
          <w:b/>
          <w:lang w:bidi="ar-SA"/>
        </w:rPr>
        <w:t xml:space="preserve"> 2022</w:t>
      </w:r>
      <w:r w:rsidR="00F30307" w:rsidRPr="00F30307">
        <w:rPr>
          <w:rFonts w:eastAsiaTheme="minorHAnsi"/>
          <w:lang w:bidi="ar-SA"/>
        </w:rPr>
        <w:t>,</w:t>
      </w:r>
      <w:r w:rsidR="00F30307">
        <w:rPr>
          <w:rFonts w:eastAsiaTheme="minorHAnsi"/>
          <w:b/>
          <w:lang w:bidi="ar-SA"/>
        </w:rPr>
        <w:t xml:space="preserve"> </w:t>
      </w:r>
      <w:r w:rsidR="00F30307" w:rsidRPr="00F30307">
        <w:rPr>
          <w:rFonts w:eastAsiaTheme="minorHAnsi"/>
          <w:i/>
          <w:lang w:bidi="ar-SA"/>
        </w:rPr>
        <w:t>2</w:t>
      </w:r>
      <w:r w:rsidR="00F30307" w:rsidRPr="00F30307">
        <w:rPr>
          <w:rFonts w:eastAsiaTheme="minorHAnsi"/>
          <w:lang w:bidi="ar-SA"/>
        </w:rPr>
        <w:t xml:space="preserve">, </w:t>
      </w:r>
      <w:r w:rsidR="00F011A2">
        <w:rPr>
          <w:rFonts w:eastAsiaTheme="minorHAnsi"/>
          <w:lang w:bidi="ar-SA"/>
        </w:rPr>
        <w:t>3</w:t>
      </w:r>
    </w:p>
    <w:p w14:paraId="4293E19B" w14:textId="77777777" w:rsidR="00F5614F" w:rsidRDefault="00F5614F" w:rsidP="00F5614F">
      <w:pPr>
        <w:adjustRightInd w:val="0"/>
        <w:spacing w:after="60"/>
        <w:jc w:val="both"/>
        <w:rPr>
          <w:rFonts w:eastAsiaTheme="minorHAnsi"/>
          <w:b/>
          <w:lang w:bidi="ar-SA"/>
        </w:rPr>
      </w:pPr>
    </w:p>
    <w:p w14:paraId="376E7526" w14:textId="3F384BF3" w:rsidR="00D23549" w:rsidRPr="00D23549" w:rsidRDefault="00D23549" w:rsidP="00D23549">
      <w:pPr>
        <w:adjustRightInd w:val="0"/>
        <w:spacing w:after="60"/>
        <w:jc w:val="both"/>
        <w:rPr>
          <w:rFonts w:eastAsiaTheme="minorHAnsi"/>
          <w:b/>
          <w:lang w:bidi="ar-SA"/>
        </w:rPr>
      </w:pPr>
      <w:r>
        <w:rPr>
          <w:rFonts w:eastAsiaTheme="minorHAnsi"/>
          <w:b/>
          <w:lang w:bidi="ar-SA"/>
        </w:rPr>
        <w:t xml:space="preserve">190) </w:t>
      </w:r>
      <w:r w:rsidRPr="00D23549">
        <w:rPr>
          <w:rFonts w:eastAsiaTheme="minorHAnsi"/>
          <w:b/>
          <w:lang w:bidi="ar-SA"/>
        </w:rPr>
        <w:t>Strategies to Transform Remote C(sp3)-H bonds of Amino Acid Derivatives</w:t>
      </w:r>
    </w:p>
    <w:p w14:paraId="248A5734" w14:textId="71A93DE5" w:rsidR="00D23549" w:rsidRPr="00D23549" w:rsidRDefault="00D23549" w:rsidP="00D23549">
      <w:pPr>
        <w:adjustRightInd w:val="0"/>
        <w:spacing w:after="60"/>
        <w:jc w:val="both"/>
        <w:rPr>
          <w:rFonts w:eastAsiaTheme="minorHAnsi"/>
          <w:bCs/>
          <w:lang w:bidi="ar-SA"/>
        </w:rPr>
      </w:pPr>
      <w:r w:rsidRPr="00D23549">
        <w:rPr>
          <w:rFonts w:eastAsiaTheme="minorHAnsi"/>
          <w:bCs/>
          <w:lang w:bidi="ar-SA"/>
        </w:rPr>
        <w:t xml:space="preserve">Sen, S.; Das, J.; </w:t>
      </w:r>
      <w:proofErr w:type="spellStart"/>
      <w:r w:rsidRPr="00D23549">
        <w:rPr>
          <w:rFonts w:eastAsiaTheme="minorHAnsi"/>
          <w:b/>
          <w:lang w:bidi="ar-SA"/>
        </w:rPr>
        <w:t>Maiti</w:t>
      </w:r>
      <w:proofErr w:type="spellEnd"/>
      <w:r w:rsidRPr="00D23549">
        <w:rPr>
          <w:rFonts w:eastAsiaTheme="minorHAnsi"/>
          <w:b/>
          <w:lang w:bidi="ar-SA"/>
        </w:rPr>
        <w:t>, D.</w:t>
      </w:r>
      <w:r>
        <w:rPr>
          <w:rFonts w:eastAsiaTheme="minorHAnsi"/>
          <w:bCs/>
          <w:lang w:bidi="ar-SA"/>
        </w:rPr>
        <w:t xml:space="preserve"> </w:t>
      </w:r>
      <w:r w:rsidRPr="00D23549">
        <w:rPr>
          <w:rFonts w:eastAsiaTheme="minorHAnsi"/>
          <w:bCs/>
          <w:i/>
          <w:iCs/>
          <w:lang w:bidi="ar-SA"/>
        </w:rPr>
        <w:t>Tet. Chem​.,</w:t>
      </w:r>
      <w:r w:rsidRPr="00D23549">
        <w:rPr>
          <w:rFonts w:eastAsiaTheme="minorHAnsi"/>
          <w:bCs/>
          <w:lang w:bidi="ar-SA"/>
        </w:rPr>
        <w:t xml:space="preserve"> </w:t>
      </w:r>
      <w:r w:rsidRPr="00D23549">
        <w:rPr>
          <w:rFonts w:eastAsiaTheme="minorHAnsi"/>
          <w:b/>
          <w:lang w:bidi="ar-SA"/>
        </w:rPr>
        <w:t>2022</w:t>
      </w:r>
      <w:r w:rsidRPr="00D23549">
        <w:rPr>
          <w:rFonts w:eastAsiaTheme="minorHAnsi"/>
          <w:bCs/>
          <w:lang w:bidi="ar-SA"/>
        </w:rPr>
        <w:t xml:space="preserve">, </w:t>
      </w:r>
      <w:r w:rsidRPr="00D23549">
        <w:rPr>
          <w:rFonts w:eastAsiaTheme="minorHAnsi"/>
          <w:bCs/>
          <w:i/>
          <w:iCs/>
          <w:lang w:bidi="ar-SA"/>
        </w:rPr>
        <w:t>1</w:t>
      </w:r>
      <w:r w:rsidRPr="00D23549">
        <w:rPr>
          <w:rFonts w:eastAsiaTheme="minorHAnsi"/>
          <w:bCs/>
          <w:lang w:bidi="ar-SA"/>
        </w:rPr>
        <w:t>, 100005</w:t>
      </w:r>
    </w:p>
    <w:p w14:paraId="380B9D78" w14:textId="77777777" w:rsidR="00D23549" w:rsidRDefault="00D23549" w:rsidP="00AF4059">
      <w:pPr>
        <w:adjustRightInd w:val="0"/>
        <w:spacing w:after="60"/>
        <w:jc w:val="both"/>
        <w:rPr>
          <w:rFonts w:eastAsiaTheme="minorHAnsi"/>
          <w:b/>
          <w:lang w:bidi="ar-SA"/>
        </w:rPr>
      </w:pPr>
    </w:p>
    <w:p w14:paraId="72588EB4" w14:textId="6A4018FD" w:rsidR="00AF4059" w:rsidRPr="00AF4059" w:rsidRDefault="00AF4059" w:rsidP="00AF4059">
      <w:pPr>
        <w:adjustRightInd w:val="0"/>
        <w:spacing w:after="60"/>
        <w:jc w:val="both"/>
        <w:rPr>
          <w:rFonts w:eastAsiaTheme="minorHAnsi"/>
          <w:b/>
          <w:lang w:bidi="ar-SA"/>
        </w:rPr>
      </w:pPr>
      <w:r>
        <w:rPr>
          <w:rFonts w:eastAsiaTheme="minorHAnsi"/>
          <w:b/>
          <w:lang w:bidi="ar-SA"/>
        </w:rPr>
        <w:t xml:space="preserve">189) </w:t>
      </w:r>
      <w:r w:rsidRPr="00AF4059">
        <w:rPr>
          <w:rFonts w:eastAsiaTheme="minorHAnsi"/>
          <w:b/>
          <w:lang w:bidi="ar-SA"/>
        </w:rPr>
        <w:t>Group 6 transition metal-based molecular catalysis for sustainable catalytic CO</w:t>
      </w:r>
      <w:r w:rsidRPr="00D23549">
        <w:rPr>
          <w:rFonts w:eastAsiaTheme="minorHAnsi"/>
          <w:b/>
          <w:vertAlign w:val="subscript"/>
          <w:lang w:bidi="ar-SA"/>
        </w:rPr>
        <w:t>2</w:t>
      </w:r>
      <w:r w:rsidRPr="00AF4059">
        <w:rPr>
          <w:rFonts w:eastAsiaTheme="minorHAnsi"/>
          <w:b/>
          <w:lang w:bidi="ar-SA"/>
        </w:rPr>
        <w:t xml:space="preserve"> reduction</w:t>
      </w:r>
    </w:p>
    <w:p w14:paraId="0B462E36" w14:textId="5C9EDE06" w:rsidR="00AF4059" w:rsidRPr="00D23549" w:rsidRDefault="00AF4059" w:rsidP="00AF4059">
      <w:pPr>
        <w:adjustRightInd w:val="0"/>
        <w:spacing w:after="60"/>
        <w:jc w:val="both"/>
        <w:rPr>
          <w:rFonts w:eastAsiaTheme="minorHAnsi"/>
          <w:bCs/>
          <w:lang w:bidi="ar-SA"/>
        </w:rPr>
      </w:pPr>
      <w:proofErr w:type="spellStart"/>
      <w:r w:rsidRPr="00D23549">
        <w:rPr>
          <w:rFonts w:eastAsiaTheme="minorHAnsi"/>
          <w:bCs/>
          <w:lang w:bidi="ar-SA"/>
        </w:rPr>
        <w:t>Rajeshwaree</w:t>
      </w:r>
      <w:proofErr w:type="spellEnd"/>
      <w:r w:rsidRPr="00D23549">
        <w:rPr>
          <w:rFonts w:eastAsiaTheme="minorHAnsi"/>
          <w:bCs/>
          <w:lang w:bidi="ar-SA"/>
        </w:rPr>
        <w:t xml:space="preserve">, B.; Ali, A.; Mir, A. Q.; Grover, J.; </w:t>
      </w:r>
      <w:proofErr w:type="spellStart"/>
      <w:r w:rsidRPr="00D23549">
        <w:rPr>
          <w:rFonts w:eastAsiaTheme="minorHAnsi"/>
          <w:bCs/>
          <w:lang w:bidi="ar-SA"/>
        </w:rPr>
        <w:t>Lahiri</w:t>
      </w:r>
      <w:proofErr w:type="spellEnd"/>
      <w:r w:rsidRPr="00D23549">
        <w:rPr>
          <w:rFonts w:eastAsiaTheme="minorHAnsi"/>
          <w:bCs/>
          <w:lang w:bidi="ar-SA"/>
        </w:rPr>
        <w:t xml:space="preserve">, G. K.; Dutta, A.; </w:t>
      </w:r>
      <w:proofErr w:type="spellStart"/>
      <w:r w:rsidRPr="00D23549">
        <w:rPr>
          <w:rFonts w:eastAsiaTheme="minorHAnsi"/>
          <w:b/>
          <w:lang w:bidi="ar-SA"/>
        </w:rPr>
        <w:t>Maiti</w:t>
      </w:r>
      <w:proofErr w:type="spellEnd"/>
      <w:r w:rsidRPr="00D23549">
        <w:rPr>
          <w:rFonts w:eastAsiaTheme="minorHAnsi"/>
          <w:b/>
          <w:lang w:bidi="ar-SA"/>
        </w:rPr>
        <w:t>, D.</w:t>
      </w:r>
      <w:r w:rsidR="00D23549" w:rsidRPr="00D23549">
        <w:rPr>
          <w:rFonts w:eastAsiaTheme="minorHAnsi"/>
          <w:bCs/>
          <w:lang w:bidi="ar-SA"/>
        </w:rPr>
        <w:t xml:space="preserve"> </w:t>
      </w:r>
      <w:proofErr w:type="spellStart"/>
      <w:r w:rsidRPr="00D23549">
        <w:rPr>
          <w:rFonts w:eastAsiaTheme="minorHAnsi"/>
          <w:bCs/>
          <w:i/>
          <w:iCs/>
          <w:lang w:bidi="ar-SA"/>
        </w:rPr>
        <w:t>Catal</w:t>
      </w:r>
      <w:proofErr w:type="spellEnd"/>
      <w:r w:rsidRPr="00D23549">
        <w:rPr>
          <w:rFonts w:eastAsiaTheme="minorHAnsi"/>
          <w:bCs/>
          <w:i/>
          <w:iCs/>
          <w:lang w:bidi="ar-SA"/>
        </w:rPr>
        <w:t>. Sci. Technol.,</w:t>
      </w:r>
      <w:r w:rsidRPr="00D23549">
        <w:rPr>
          <w:rFonts w:eastAsiaTheme="minorHAnsi"/>
          <w:bCs/>
          <w:lang w:bidi="ar-SA"/>
        </w:rPr>
        <w:t xml:space="preserve"> </w:t>
      </w:r>
      <w:r w:rsidRPr="00D23549">
        <w:rPr>
          <w:rFonts w:eastAsiaTheme="minorHAnsi"/>
          <w:b/>
          <w:lang w:bidi="ar-SA"/>
        </w:rPr>
        <w:t>202</w:t>
      </w:r>
      <w:r w:rsidR="00280747">
        <w:rPr>
          <w:rFonts w:eastAsiaTheme="minorHAnsi"/>
          <w:b/>
          <w:lang w:bidi="ar-SA"/>
        </w:rPr>
        <w:t>2</w:t>
      </w:r>
      <w:r w:rsidR="00280747" w:rsidRPr="00280747">
        <w:rPr>
          <w:rFonts w:eastAsiaTheme="minorHAnsi"/>
          <w:bCs/>
          <w:lang w:bidi="ar-SA"/>
        </w:rPr>
        <w:t xml:space="preserve">, </w:t>
      </w:r>
      <w:r w:rsidR="00280747" w:rsidRPr="00280747">
        <w:rPr>
          <w:rFonts w:eastAsiaTheme="minorHAnsi"/>
          <w:bCs/>
          <w:i/>
          <w:iCs/>
          <w:lang w:bidi="ar-SA"/>
        </w:rPr>
        <w:t>12</w:t>
      </w:r>
      <w:r w:rsidR="00280747" w:rsidRPr="00280747">
        <w:rPr>
          <w:rFonts w:eastAsiaTheme="minorHAnsi"/>
          <w:bCs/>
          <w:lang w:bidi="ar-SA"/>
        </w:rPr>
        <w:t>, 390</w:t>
      </w:r>
    </w:p>
    <w:p w14:paraId="0294159F" w14:textId="77777777" w:rsidR="00AF4059" w:rsidRDefault="00AF4059" w:rsidP="001639DA">
      <w:pPr>
        <w:adjustRightInd w:val="0"/>
        <w:spacing w:after="60"/>
        <w:jc w:val="both"/>
        <w:rPr>
          <w:rFonts w:eastAsiaTheme="minorHAnsi"/>
          <w:b/>
          <w:lang w:bidi="ar-SA"/>
        </w:rPr>
      </w:pPr>
    </w:p>
    <w:p w14:paraId="202041A4" w14:textId="1E6778DA" w:rsidR="001639DA" w:rsidRDefault="001639DA" w:rsidP="001639DA">
      <w:pPr>
        <w:adjustRightInd w:val="0"/>
        <w:spacing w:after="60"/>
        <w:jc w:val="both"/>
        <w:rPr>
          <w:rFonts w:eastAsiaTheme="minorHAnsi"/>
          <w:b/>
          <w:bCs/>
          <w:lang w:val="en-IN" w:bidi="ar-SA"/>
        </w:rPr>
      </w:pPr>
      <w:r w:rsidRPr="00F10888">
        <w:rPr>
          <w:rFonts w:eastAsiaTheme="minorHAnsi"/>
          <w:b/>
          <w:lang w:bidi="ar-SA"/>
        </w:rPr>
        <w:t>18</w:t>
      </w:r>
      <w:r>
        <w:rPr>
          <w:rFonts w:eastAsiaTheme="minorHAnsi"/>
          <w:b/>
          <w:lang w:bidi="ar-SA"/>
        </w:rPr>
        <w:t>8</w:t>
      </w:r>
      <w:r>
        <w:rPr>
          <w:rFonts w:eastAsiaTheme="minorHAnsi"/>
          <w:lang w:bidi="ar-SA"/>
        </w:rPr>
        <w:t xml:space="preserve">) </w:t>
      </w:r>
      <w:r w:rsidRPr="001639DA">
        <w:rPr>
          <w:rFonts w:eastAsiaTheme="minorHAnsi"/>
          <w:b/>
          <w:bCs/>
          <w:lang w:val="en-IN" w:bidi="ar-SA"/>
        </w:rPr>
        <w:t>Emergence of Pyrimidine as </w:t>
      </w:r>
      <w:r w:rsidRPr="001639DA">
        <w:rPr>
          <w:rFonts w:eastAsiaTheme="minorHAnsi"/>
          <w:b/>
          <w:bCs/>
          <w:i/>
          <w:iCs/>
          <w:lang w:val="en-IN" w:bidi="ar-SA"/>
        </w:rPr>
        <w:t>meta</w:t>
      </w:r>
      <w:r w:rsidRPr="001639DA">
        <w:rPr>
          <w:rFonts w:eastAsiaTheme="minorHAnsi"/>
          <w:b/>
          <w:bCs/>
          <w:lang w:val="en-IN" w:bidi="ar-SA"/>
        </w:rPr>
        <w:t>-Directing Group: Journey from Weak to Strong Coordinati</w:t>
      </w:r>
      <w:r>
        <w:rPr>
          <w:rFonts w:eastAsiaTheme="minorHAnsi"/>
          <w:b/>
          <w:bCs/>
          <w:lang w:val="en-IN" w:bidi="ar-SA"/>
        </w:rPr>
        <w:t xml:space="preserve">on in </w:t>
      </w:r>
      <w:r w:rsidRPr="001639DA">
        <w:rPr>
          <w:rFonts w:eastAsiaTheme="minorHAnsi"/>
          <w:b/>
          <w:bCs/>
          <w:lang w:val="en-IN" w:bidi="ar-SA"/>
        </w:rPr>
        <w:t>Diversifying </w:t>
      </w:r>
      <w:r w:rsidRPr="001639DA">
        <w:rPr>
          <w:rFonts w:eastAsiaTheme="minorHAnsi"/>
          <w:b/>
          <w:bCs/>
          <w:i/>
          <w:iCs/>
          <w:lang w:val="en-IN" w:bidi="ar-SA"/>
        </w:rPr>
        <w:t>meta</w:t>
      </w:r>
      <w:r w:rsidRPr="001639DA">
        <w:rPr>
          <w:rFonts w:eastAsiaTheme="minorHAnsi"/>
          <w:b/>
          <w:bCs/>
          <w:lang w:val="en-IN" w:bidi="ar-SA"/>
        </w:rPr>
        <w:t>-C−H Functionalization</w:t>
      </w:r>
    </w:p>
    <w:p w14:paraId="0C3539D6" w14:textId="23A26461" w:rsidR="001639DA" w:rsidRPr="001639DA" w:rsidRDefault="001639DA" w:rsidP="001639DA">
      <w:pPr>
        <w:adjustRightInd w:val="0"/>
        <w:spacing w:after="60"/>
        <w:jc w:val="both"/>
        <w:rPr>
          <w:rFonts w:eastAsiaTheme="minorHAnsi"/>
          <w:b/>
          <w:bCs/>
          <w:lang w:val="en-IN" w:bidi="ar-SA"/>
        </w:rPr>
      </w:pPr>
      <w:r w:rsidRPr="001639DA">
        <w:rPr>
          <w:rFonts w:eastAsiaTheme="minorHAnsi"/>
          <w:bCs/>
          <w:lang w:val="en-IN" w:bidi="ar-SA"/>
        </w:rPr>
        <w:t xml:space="preserve">Dutta, U.; </w:t>
      </w:r>
      <w:proofErr w:type="spellStart"/>
      <w:r w:rsidRPr="001639DA">
        <w:rPr>
          <w:rFonts w:eastAsiaTheme="minorHAnsi"/>
          <w:b/>
          <w:bCs/>
          <w:lang w:val="en-IN" w:bidi="ar-SA"/>
        </w:rPr>
        <w:t>Maiti</w:t>
      </w:r>
      <w:proofErr w:type="spellEnd"/>
      <w:r w:rsidRPr="001639DA">
        <w:rPr>
          <w:rFonts w:eastAsiaTheme="minorHAnsi"/>
          <w:b/>
          <w:bCs/>
          <w:lang w:val="en-IN" w:bidi="ar-SA"/>
        </w:rPr>
        <w:t>, D.</w:t>
      </w:r>
      <w:r w:rsidRPr="001639DA">
        <w:rPr>
          <w:rFonts w:eastAsiaTheme="minorHAnsi"/>
          <w:bCs/>
          <w:lang w:val="en-IN" w:bidi="ar-SA"/>
        </w:rPr>
        <w:t> </w:t>
      </w:r>
      <w:r>
        <w:rPr>
          <w:rFonts w:eastAsiaTheme="minorHAnsi"/>
          <w:bCs/>
          <w:i/>
          <w:iCs/>
          <w:lang w:val="en-IN" w:bidi="ar-SA"/>
        </w:rPr>
        <w:t xml:space="preserve">Acc. Chem. Res​., </w:t>
      </w:r>
      <w:r w:rsidRPr="001639DA">
        <w:rPr>
          <w:rFonts w:eastAsiaTheme="minorHAnsi"/>
          <w:b/>
          <w:bCs/>
          <w:lang w:val="en-IN" w:bidi="ar-SA"/>
        </w:rPr>
        <w:t>202</w:t>
      </w:r>
      <w:r w:rsidR="00280747">
        <w:rPr>
          <w:rFonts w:eastAsiaTheme="minorHAnsi"/>
          <w:b/>
          <w:bCs/>
          <w:lang w:val="en-IN" w:bidi="ar-SA"/>
        </w:rPr>
        <w:t>2</w:t>
      </w:r>
      <w:r w:rsidR="00280747" w:rsidRPr="00280747">
        <w:rPr>
          <w:rFonts w:eastAsiaTheme="minorHAnsi"/>
          <w:lang w:val="en-IN" w:bidi="ar-SA"/>
        </w:rPr>
        <w:t xml:space="preserve">, </w:t>
      </w:r>
      <w:r w:rsidR="00280747" w:rsidRPr="00280747">
        <w:rPr>
          <w:rFonts w:eastAsiaTheme="minorHAnsi"/>
          <w:i/>
          <w:iCs/>
          <w:lang w:val="en-IN" w:bidi="ar-SA"/>
        </w:rPr>
        <w:t>55</w:t>
      </w:r>
      <w:r w:rsidR="00280747" w:rsidRPr="00280747">
        <w:rPr>
          <w:rFonts w:eastAsiaTheme="minorHAnsi"/>
          <w:lang w:val="en-IN" w:bidi="ar-SA"/>
        </w:rPr>
        <w:t>, 354</w:t>
      </w:r>
    </w:p>
    <w:p w14:paraId="1EBD0C03" w14:textId="5AD7C030" w:rsidR="001639DA" w:rsidRDefault="001639DA" w:rsidP="001639DA">
      <w:pPr>
        <w:adjustRightInd w:val="0"/>
        <w:spacing w:after="60"/>
        <w:jc w:val="both"/>
        <w:rPr>
          <w:rFonts w:eastAsiaTheme="minorHAnsi"/>
          <w:b/>
          <w:lang w:bidi="ar-SA"/>
        </w:rPr>
      </w:pPr>
    </w:p>
    <w:p w14:paraId="7244F468" w14:textId="5572647C" w:rsidR="001639DA" w:rsidRDefault="00775607" w:rsidP="001639DA">
      <w:pPr>
        <w:adjustRightInd w:val="0"/>
        <w:spacing w:after="60"/>
        <w:jc w:val="both"/>
        <w:rPr>
          <w:rFonts w:eastAsiaTheme="minorHAnsi"/>
          <w:b/>
          <w:lang w:val="en-IN" w:bidi="ar-SA"/>
        </w:rPr>
      </w:pPr>
      <w:r w:rsidRPr="00F10888">
        <w:rPr>
          <w:rFonts w:eastAsiaTheme="minorHAnsi"/>
          <w:b/>
          <w:lang w:bidi="ar-SA"/>
        </w:rPr>
        <w:t>18</w:t>
      </w:r>
      <w:r w:rsidR="001639DA">
        <w:rPr>
          <w:rFonts w:eastAsiaTheme="minorHAnsi"/>
          <w:b/>
          <w:lang w:bidi="ar-SA"/>
        </w:rPr>
        <w:t>7</w:t>
      </w:r>
      <w:r>
        <w:rPr>
          <w:rFonts w:eastAsiaTheme="minorHAnsi"/>
          <w:lang w:bidi="ar-SA"/>
        </w:rPr>
        <w:t xml:space="preserve">) </w:t>
      </w:r>
      <w:r w:rsidR="001639DA" w:rsidRPr="001639DA">
        <w:rPr>
          <w:rFonts w:eastAsiaTheme="minorHAnsi"/>
          <w:b/>
          <w:bCs/>
          <w:lang w:val="en-IN" w:bidi="ar-SA"/>
        </w:rPr>
        <w:t>Catalytic C−H activation via four-membered metallacycle intermediate</w:t>
      </w:r>
    </w:p>
    <w:p w14:paraId="0EA30490" w14:textId="62954F9F" w:rsidR="00775607" w:rsidRDefault="001639DA" w:rsidP="001639DA">
      <w:pPr>
        <w:adjustRightInd w:val="0"/>
        <w:spacing w:after="60"/>
        <w:jc w:val="both"/>
        <w:rPr>
          <w:rFonts w:eastAsiaTheme="minorHAnsi"/>
          <w:b/>
          <w:lang w:val="en-IN" w:bidi="ar-SA"/>
        </w:rPr>
      </w:pPr>
      <w:r w:rsidRPr="001639DA">
        <w:rPr>
          <w:rFonts w:eastAsiaTheme="minorHAnsi"/>
          <w:lang w:val="en-IN" w:bidi="ar-SA"/>
        </w:rPr>
        <w:t xml:space="preserve">Bhagat, K. K.; Biswas, J. P.; Dutta, S.; </w:t>
      </w:r>
      <w:proofErr w:type="spellStart"/>
      <w:r w:rsidRPr="001639DA">
        <w:rPr>
          <w:rFonts w:eastAsiaTheme="minorHAnsi"/>
          <w:b/>
          <w:lang w:val="en-IN" w:bidi="ar-SA"/>
        </w:rPr>
        <w:t>Maiti</w:t>
      </w:r>
      <w:proofErr w:type="spellEnd"/>
      <w:r w:rsidRPr="001639DA">
        <w:rPr>
          <w:rFonts w:eastAsiaTheme="minorHAnsi"/>
          <w:b/>
          <w:lang w:val="en-IN" w:bidi="ar-SA"/>
        </w:rPr>
        <w:t>, D</w:t>
      </w:r>
      <w:r w:rsidRPr="001639DA">
        <w:rPr>
          <w:rFonts w:eastAsiaTheme="minorHAnsi"/>
          <w:lang w:val="en-IN" w:bidi="ar-SA"/>
        </w:rPr>
        <w:t>.</w:t>
      </w:r>
      <w:r>
        <w:rPr>
          <w:rFonts w:eastAsiaTheme="minorHAnsi"/>
          <w:lang w:val="en-IN" w:bidi="ar-SA"/>
        </w:rPr>
        <w:t xml:space="preserve"> </w:t>
      </w:r>
      <w:hyperlink r:id="rId13" w:tgtFrame="_blank" w:history="1">
        <w:proofErr w:type="spellStart"/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>Helv</w:t>
        </w:r>
        <w:proofErr w:type="spellEnd"/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 xml:space="preserve">. </w:t>
        </w:r>
        <w:proofErr w:type="spellStart"/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>Chim</w:t>
        </w:r>
        <w:proofErr w:type="spellEnd"/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>. Acta​</w:t>
        </w:r>
        <w:r w:rsidRPr="001639DA">
          <w:rPr>
            <w:rStyle w:val="Hyperlink"/>
            <w:rFonts w:eastAsiaTheme="minorHAnsi"/>
            <w:color w:val="auto"/>
            <w:u w:val="none"/>
            <w:lang w:val="en-IN" w:bidi="ar-SA"/>
          </w:rPr>
          <w:t>.</w:t>
        </w:r>
        <w:r w:rsidRPr="001639DA">
          <w:rPr>
            <w:rStyle w:val="Hyperlink"/>
            <w:rFonts w:eastAsiaTheme="minorHAnsi"/>
            <w:i/>
            <w:iCs/>
            <w:color w:val="auto"/>
            <w:u w:val="none"/>
            <w:lang w:val="en-IN" w:bidi="ar-SA"/>
          </w:rPr>
          <w:t>,</w:t>
        </w:r>
        <w:r w:rsidRPr="001639DA">
          <w:rPr>
            <w:rStyle w:val="Hyperlink"/>
            <w:rFonts w:eastAsiaTheme="minorHAnsi"/>
            <w:bCs/>
            <w:color w:val="auto"/>
            <w:u w:val="none"/>
            <w:lang w:val="en-IN" w:bidi="ar-SA"/>
          </w:rPr>
          <w:t> </w:t>
        </w:r>
        <w:r w:rsidRPr="001639DA">
          <w:rPr>
            <w:rStyle w:val="Hyperlink"/>
            <w:rFonts w:eastAsiaTheme="minorHAnsi"/>
            <w:b/>
            <w:bCs/>
            <w:color w:val="auto"/>
            <w:u w:val="none"/>
            <w:lang w:val="en-IN" w:bidi="ar-SA"/>
          </w:rPr>
          <w:t>202</w:t>
        </w:r>
        <w:r w:rsidR="00253E59">
          <w:rPr>
            <w:rStyle w:val="Hyperlink"/>
            <w:rFonts w:eastAsiaTheme="minorHAnsi"/>
            <w:b/>
            <w:bCs/>
            <w:color w:val="auto"/>
            <w:u w:val="none"/>
            <w:lang w:val="en-IN" w:bidi="ar-SA"/>
          </w:rPr>
          <w:t>2</w:t>
        </w:r>
        <w:r w:rsidR="00253E59" w:rsidRPr="00253E59">
          <w:rPr>
            <w:rStyle w:val="Hyperlink"/>
            <w:rFonts w:eastAsiaTheme="minorHAnsi"/>
            <w:color w:val="auto"/>
            <w:u w:val="none"/>
            <w:lang w:val="en-IN" w:bidi="ar-SA"/>
          </w:rPr>
          <w:t>,</w:t>
        </w:r>
        <w:r w:rsidRPr="00253E59">
          <w:rPr>
            <w:rStyle w:val="Hyperlink"/>
            <w:rFonts w:eastAsiaTheme="minorHAnsi"/>
            <w:color w:val="auto"/>
            <w:u w:val="none"/>
            <w:lang w:val="en-IN" w:bidi="ar-SA"/>
          </w:rPr>
          <w:t> </w:t>
        </w:r>
        <w:r w:rsidR="00253E59" w:rsidRPr="00253E59">
          <w:rPr>
            <w:rStyle w:val="Hyperlink"/>
            <w:rFonts w:eastAsiaTheme="minorHAnsi"/>
            <w:i/>
            <w:color w:val="auto"/>
            <w:u w:val="none"/>
            <w:lang w:val="en-IN" w:bidi="ar-SA"/>
          </w:rPr>
          <w:t>105</w:t>
        </w:r>
        <w:r w:rsidR="00253E59" w:rsidRPr="00253E59">
          <w:rPr>
            <w:rStyle w:val="Hyperlink"/>
            <w:rFonts w:eastAsiaTheme="minorHAnsi"/>
            <w:iCs/>
            <w:color w:val="auto"/>
            <w:u w:val="none"/>
            <w:lang w:val="en-IN" w:bidi="ar-SA"/>
          </w:rPr>
          <w:t>, e202100192</w:t>
        </w:r>
      </w:hyperlink>
    </w:p>
    <w:p w14:paraId="45E01828" w14:textId="77777777" w:rsidR="001639DA" w:rsidRPr="001639DA" w:rsidRDefault="001639DA" w:rsidP="001639DA">
      <w:pPr>
        <w:adjustRightInd w:val="0"/>
        <w:spacing w:after="60"/>
        <w:jc w:val="both"/>
        <w:rPr>
          <w:rFonts w:eastAsiaTheme="minorHAnsi"/>
          <w:b/>
          <w:lang w:val="en-IN" w:bidi="ar-SA"/>
        </w:rPr>
      </w:pPr>
    </w:p>
    <w:p w14:paraId="17BB8685" w14:textId="22DF18BC" w:rsidR="00F10888" w:rsidRPr="00F10888" w:rsidRDefault="00F10888" w:rsidP="00493D15">
      <w:pPr>
        <w:adjustRightInd w:val="0"/>
        <w:spacing w:after="60"/>
        <w:jc w:val="both"/>
        <w:rPr>
          <w:rFonts w:eastAsiaTheme="minorHAnsi"/>
          <w:lang w:bidi="ar-SA"/>
        </w:rPr>
      </w:pPr>
      <w:r w:rsidRPr="00F10888">
        <w:rPr>
          <w:rFonts w:eastAsiaTheme="minorHAnsi"/>
          <w:b/>
          <w:lang w:bidi="ar-SA"/>
        </w:rPr>
        <w:t>18</w:t>
      </w:r>
      <w:r w:rsidR="00A919F3">
        <w:rPr>
          <w:rFonts w:eastAsiaTheme="minorHAnsi"/>
          <w:b/>
          <w:lang w:bidi="ar-SA"/>
        </w:rPr>
        <w:t>6</w:t>
      </w:r>
      <w:r w:rsidR="00A919F3">
        <w:rPr>
          <w:rFonts w:eastAsiaTheme="minorHAnsi"/>
          <w:lang w:bidi="ar-SA"/>
        </w:rPr>
        <w:t xml:space="preserve">) </w:t>
      </w:r>
      <w:r w:rsidRPr="00F10888">
        <w:rPr>
          <w:rFonts w:eastAsiaTheme="minorHAnsi"/>
          <w:b/>
          <w:lang w:bidi="ar-SA"/>
        </w:rPr>
        <w:t>Recent Advances in the Incorporation of CO2 for C-H and C-C bond Functionalization  </w:t>
      </w:r>
      <w:r w:rsidRPr="00F10888">
        <w:rPr>
          <w:rFonts w:eastAsiaTheme="minorHAnsi"/>
          <w:lang w:bidi="ar-SA"/>
        </w:rPr>
        <w:t xml:space="preserve">        </w:t>
      </w:r>
    </w:p>
    <w:p w14:paraId="54856650" w14:textId="3B9F13AF" w:rsidR="00F10888" w:rsidRDefault="00F10888" w:rsidP="00493D15">
      <w:pPr>
        <w:adjustRightInd w:val="0"/>
        <w:spacing w:after="60"/>
        <w:jc w:val="both"/>
        <w:rPr>
          <w:rFonts w:eastAsiaTheme="minorHAnsi"/>
          <w:lang w:bidi="ar-SA"/>
        </w:rPr>
      </w:pPr>
      <w:proofErr w:type="spellStart"/>
      <w:proofErr w:type="gramStart"/>
      <w:r w:rsidRPr="00F10888">
        <w:rPr>
          <w:rFonts w:eastAsiaTheme="minorHAnsi"/>
          <w:lang w:bidi="ar-SA"/>
        </w:rPr>
        <w:t>Pimparkar,S</w:t>
      </w:r>
      <w:proofErr w:type="spellEnd"/>
      <w:r w:rsidRPr="00F10888">
        <w:rPr>
          <w:rFonts w:eastAsiaTheme="minorHAnsi"/>
          <w:lang w:bidi="ar-SA"/>
        </w:rPr>
        <w:t>.</w:t>
      </w:r>
      <w:proofErr w:type="gramEnd"/>
      <w:r w:rsidRPr="00F10888">
        <w:rPr>
          <w:rFonts w:eastAsiaTheme="minorHAnsi"/>
          <w:lang w:bidi="ar-SA"/>
        </w:rPr>
        <w:t xml:space="preserve">; Dalvi, A. K.; </w:t>
      </w:r>
      <w:proofErr w:type="spellStart"/>
      <w:r w:rsidRPr="00F10888">
        <w:rPr>
          <w:rFonts w:eastAsiaTheme="minorHAnsi"/>
          <w:lang w:bidi="ar-SA"/>
        </w:rPr>
        <w:t>Koodan</w:t>
      </w:r>
      <w:proofErr w:type="spellEnd"/>
      <w:r w:rsidRPr="00F10888">
        <w:rPr>
          <w:rFonts w:eastAsiaTheme="minorHAnsi"/>
          <w:lang w:bidi="ar-SA"/>
        </w:rPr>
        <w:t xml:space="preserve">, A.; </w:t>
      </w:r>
      <w:proofErr w:type="spellStart"/>
      <w:r w:rsidRPr="00F10888">
        <w:rPr>
          <w:rFonts w:eastAsiaTheme="minorHAnsi"/>
          <w:lang w:bidi="ar-SA"/>
        </w:rPr>
        <w:t>Maiti</w:t>
      </w:r>
      <w:proofErr w:type="spellEnd"/>
      <w:r w:rsidRPr="00F10888">
        <w:rPr>
          <w:rFonts w:eastAsiaTheme="minorHAnsi"/>
          <w:lang w:bidi="ar-SA"/>
        </w:rPr>
        <w:t>, S.; Al-</w:t>
      </w:r>
      <w:proofErr w:type="spellStart"/>
      <w:r w:rsidRPr="00F10888">
        <w:rPr>
          <w:rFonts w:eastAsiaTheme="minorHAnsi"/>
          <w:lang w:bidi="ar-SA"/>
        </w:rPr>
        <w:t>Thabaiti</w:t>
      </w:r>
      <w:proofErr w:type="spellEnd"/>
      <w:r w:rsidRPr="00F10888">
        <w:rPr>
          <w:rFonts w:eastAsiaTheme="minorHAnsi"/>
          <w:lang w:bidi="ar-SA"/>
        </w:rPr>
        <w:t>, S. A.; Mokhtar, M.; Dutta,</w:t>
      </w:r>
      <w:r>
        <w:rPr>
          <w:rFonts w:eastAsiaTheme="minorHAnsi"/>
          <w:lang w:bidi="ar-SA"/>
        </w:rPr>
        <w:t xml:space="preserve"> A.; Lee, Y. R.; </w:t>
      </w:r>
      <w:proofErr w:type="spellStart"/>
      <w:r w:rsidRPr="0015744D">
        <w:rPr>
          <w:rFonts w:eastAsiaTheme="minorHAnsi"/>
          <w:b/>
          <w:lang w:bidi="ar-SA"/>
        </w:rPr>
        <w:t>Maiti</w:t>
      </w:r>
      <w:proofErr w:type="spellEnd"/>
      <w:r w:rsidRPr="0015744D">
        <w:rPr>
          <w:rFonts w:eastAsiaTheme="minorHAnsi"/>
          <w:b/>
          <w:lang w:bidi="ar-SA"/>
        </w:rPr>
        <w:t>, D.</w:t>
      </w:r>
      <w:r>
        <w:rPr>
          <w:rFonts w:eastAsiaTheme="minorHAnsi"/>
          <w:lang w:bidi="ar-SA"/>
        </w:rPr>
        <w:t xml:space="preserve">  </w:t>
      </w:r>
      <w:r w:rsidRPr="00F10888">
        <w:rPr>
          <w:rFonts w:eastAsiaTheme="minorHAnsi"/>
          <w:i/>
          <w:lang w:bidi="ar-SA"/>
        </w:rPr>
        <w:t>Green Chem.</w:t>
      </w:r>
      <w:r w:rsidRPr="00F10888">
        <w:rPr>
          <w:rFonts w:eastAsiaTheme="minorHAnsi"/>
          <w:lang w:bidi="ar-SA"/>
        </w:rPr>
        <w:t xml:space="preserve">, </w:t>
      </w:r>
      <w:r w:rsidR="00A36E97">
        <w:rPr>
          <w:rFonts w:eastAsiaTheme="minorHAnsi"/>
          <w:b/>
          <w:lang w:bidi="ar-SA"/>
        </w:rPr>
        <w:t xml:space="preserve">2021, </w:t>
      </w:r>
      <w:r w:rsidR="00A36E97" w:rsidRPr="00A36E97">
        <w:rPr>
          <w:rFonts w:eastAsiaTheme="minorHAnsi"/>
          <w:i/>
          <w:lang w:bidi="ar-SA"/>
        </w:rPr>
        <w:t>23</w:t>
      </w:r>
      <w:r w:rsidR="00A36E97" w:rsidRPr="00A36E97">
        <w:rPr>
          <w:rFonts w:eastAsiaTheme="minorHAnsi"/>
          <w:lang w:bidi="ar-SA"/>
        </w:rPr>
        <w:t>, 9283</w:t>
      </w:r>
    </w:p>
    <w:p w14:paraId="38D657B3" w14:textId="77777777" w:rsidR="00A919F3" w:rsidRDefault="00A919F3" w:rsidP="00493D15">
      <w:pPr>
        <w:adjustRightInd w:val="0"/>
        <w:spacing w:after="60"/>
        <w:jc w:val="both"/>
        <w:rPr>
          <w:rFonts w:eastAsiaTheme="minorHAnsi"/>
          <w:lang w:bidi="ar-SA"/>
        </w:rPr>
      </w:pPr>
    </w:p>
    <w:p w14:paraId="09E755C8" w14:textId="0C9143F8" w:rsidR="00A919F3" w:rsidRPr="00F10888" w:rsidRDefault="00A919F3" w:rsidP="00A919F3">
      <w:pPr>
        <w:adjustRightInd w:val="0"/>
        <w:spacing w:after="60"/>
        <w:jc w:val="both"/>
        <w:rPr>
          <w:rFonts w:eastAsiaTheme="minorHAnsi"/>
          <w:lang w:bidi="ar-SA"/>
        </w:rPr>
      </w:pPr>
      <w:r w:rsidRPr="00F10888">
        <w:rPr>
          <w:rFonts w:eastAsiaTheme="minorHAnsi"/>
          <w:b/>
          <w:lang w:bidi="ar-SA"/>
        </w:rPr>
        <w:t>18</w:t>
      </w:r>
      <w:r>
        <w:rPr>
          <w:rFonts w:eastAsiaTheme="minorHAnsi"/>
          <w:b/>
          <w:lang w:bidi="ar-SA"/>
        </w:rPr>
        <w:t>5</w:t>
      </w:r>
      <w:r>
        <w:rPr>
          <w:rFonts w:eastAsiaTheme="minorHAnsi"/>
          <w:lang w:bidi="ar-SA"/>
        </w:rPr>
        <w:t xml:space="preserve">) </w:t>
      </w:r>
      <w:r w:rsidRPr="00A919F3">
        <w:rPr>
          <w:rFonts w:eastAsiaTheme="minorHAnsi"/>
          <w:b/>
          <w:lang w:bidi="ar-SA"/>
        </w:rPr>
        <w:t xml:space="preserve">Recent developments in </w:t>
      </w:r>
      <w:proofErr w:type="spellStart"/>
      <w:r w:rsidRPr="00A919F3">
        <w:rPr>
          <w:rFonts w:eastAsiaTheme="minorHAnsi"/>
          <w:b/>
          <w:lang w:bidi="ar-SA"/>
        </w:rPr>
        <w:t>hydrodecyanation</w:t>
      </w:r>
      <w:proofErr w:type="spellEnd"/>
      <w:r w:rsidRPr="00A919F3">
        <w:rPr>
          <w:rFonts w:eastAsiaTheme="minorHAnsi"/>
          <w:b/>
          <w:lang w:bidi="ar-SA"/>
        </w:rPr>
        <w:t xml:space="preserve"> and </w:t>
      </w:r>
      <w:proofErr w:type="spellStart"/>
      <w:r w:rsidRPr="00A919F3">
        <w:rPr>
          <w:rFonts w:eastAsiaTheme="minorHAnsi"/>
          <w:b/>
          <w:lang w:bidi="ar-SA"/>
        </w:rPr>
        <w:t>decyanative</w:t>
      </w:r>
      <w:proofErr w:type="spellEnd"/>
      <w:r w:rsidRPr="00A919F3">
        <w:rPr>
          <w:rFonts w:eastAsiaTheme="minorHAnsi"/>
          <w:b/>
          <w:lang w:bidi="ar-SA"/>
        </w:rPr>
        <w:t xml:space="preserve"> functionalization reactions</w:t>
      </w:r>
      <w:r w:rsidRPr="00F10888">
        <w:rPr>
          <w:rFonts w:eastAsiaTheme="minorHAnsi"/>
          <w:b/>
          <w:lang w:bidi="ar-SA"/>
        </w:rPr>
        <w:t xml:space="preserve">         </w:t>
      </w:r>
    </w:p>
    <w:p w14:paraId="11EF3237" w14:textId="202262C4" w:rsidR="00A919F3" w:rsidRDefault="00A919F3" w:rsidP="00493D15">
      <w:pPr>
        <w:adjustRightInd w:val="0"/>
        <w:spacing w:after="60"/>
        <w:jc w:val="both"/>
        <w:rPr>
          <w:rFonts w:eastAsiaTheme="minorHAnsi"/>
          <w:lang w:bidi="ar-SA"/>
        </w:rPr>
      </w:pPr>
      <w:r>
        <w:rPr>
          <w:rFonts w:eastAsiaTheme="minorHAnsi"/>
          <w:lang w:bidi="ar-SA"/>
        </w:rPr>
        <w:t xml:space="preserve">Paul, N.; Patra, T.; </w:t>
      </w:r>
      <w:proofErr w:type="spellStart"/>
      <w:r w:rsidRPr="0015744D">
        <w:rPr>
          <w:rFonts w:eastAsiaTheme="minorHAnsi"/>
          <w:b/>
          <w:lang w:bidi="ar-SA"/>
        </w:rPr>
        <w:t>Maiti</w:t>
      </w:r>
      <w:proofErr w:type="spellEnd"/>
      <w:r w:rsidRPr="0015744D">
        <w:rPr>
          <w:rFonts w:eastAsiaTheme="minorHAnsi"/>
          <w:b/>
          <w:lang w:bidi="ar-SA"/>
        </w:rPr>
        <w:t>, D.</w:t>
      </w:r>
      <w:r>
        <w:rPr>
          <w:rFonts w:eastAsiaTheme="minorHAnsi"/>
          <w:lang w:bidi="ar-SA"/>
        </w:rPr>
        <w:t xml:space="preserve"> </w:t>
      </w:r>
      <w:r w:rsidRPr="00A919F3">
        <w:rPr>
          <w:rFonts w:eastAsiaTheme="minorHAnsi"/>
          <w:i/>
          <w:lang w:bidi="ar-SA"/>
        </w:rPr>
        <w:t>Asian J. Org. Chem</w:t>
      </w:r>
      <w:r w:rsidRPr="007B0C4E">
        <w:rPr>
          <w:rFonts w:eastAsiaTheme="minorHAnsi"/>
          <w:i/>
          <w:lang w:bidi="ar-SA"/>
        </w:rPr>
        <w:t>.,</w:t>
      </w:r>
      <w:r w:rsidRPr="00F10888">
        <w:rPr>
          <w:rFonts w:eastAsiaTheme="minorHAnsi"/>
          <w:lang w:bidi="ar-SA"/>
        </w:rPr>
        <w:t xml:space="preserve"> </w:t>
      </w:r>
      <w:r w:rsidRPr="007B0C4E">
        <w:rPr>
          <w:rFonts w:eastAsiaTheme="minorHAnsi"/>
          <w:b/>
          <w:lang w:bidi="ar-SA"/>
        </w:rPr>
        <w:t>2021</w:t>
      </w:r>
      <w:r w:rsidR="00253E59" w:rsidRPr="00253E59">
        <w:rPr>
          <w:rFonts w:eastAsiaTheme="minorHAnsi"/>
          <w:bCs/>
          <w:lang w:bidi="ar-SA"/>
        </w:rPr>
        <w:t xml:space="preserve">, </w:t>
      </w:r>
      <w:r w:rsidR="00253E59" w:rsidRPr="00253E59">
        <w:rPr>
          <w:rFonts w:eastAsiaTheme="minorHAnsi"/>
          <w:bCs/>
          <w:i/>
          <w:iCs/>
          <w:lang w:bidi="ar-SA"/>
        </w:rPr>
        <w:t>10</w:t>
      </w:r>
      <w:r w:rsidR="00253E59" w:rsidRPr="00253E59">
        <w:rPr>
          <w:rFonts w:eastAsiaTheme="minorHAnsi"/>
          <w:bCs/>
          <w:lang w:bidi="ar-SA"/>
        </w:rPr>
        <w:t>, 1</w:t>
      </w:r>
    </w:p>
    <w:p w14:paraId="206626B3" w14:textId="77777777" w:rsidR="00A919F3" w:rsidRDefault="00A919F3" w:rsidP="00493D15">
      <w:pPr>
        <w:adjustRightInd w:val="0"/>
        <w:spacing w:after="60"/>
        <w:jc w:val="both"/>
        <w:rPr>
          <w:rFonts w:eastAsiaTheme="minorHAnsi"/>
          <w:lang w:bidi="ar-SA"/>
        </w:rPr>
      </w:pPr>
    </w:p>
    <w:p w14:paraId="4ADEB30E" w14:textId="7B8A9B24" w:rsidR="00A919F3" w:rsidRPr="00F10888" w:rsidRDefault="00A919F3" w:rsidP="00A919F3">
      <w:pPr>
        <w:adjustRightInd w:val="0"/>
        <w:spacing w:after="60"/>
        <w:jc w:val="both"/>
        <w:rPr>
          <w:rFonts w:eastAsiaTheme="minorHAnsi"/>
          <w:lang w:bidi="ar-SA"/>
        </w:rPr>
      </w:pPr>
      <w:r w:rsidRPr="00F10888">
        <w:rPr>
          <w:rFonts w:eastAsiaTheme="minorHAnsi"/>
          <w:b/>
          <w:lang w:bidi="ar-SA"/>
        </w:rPr>
        <w:t>18</w:t>
      </w:r>
      <w:r>
        <w:rPr>
          <w:rFonts w:eastAsiaTheme="minorHAnsi"/>
          <w:b/>
          <w:lang w:bidi="ar-SA"/>
        </w:rPr>
        <w:t>4</w:t>
      </w:r>
      <w:r>
        <w:rPr>
          <w:rFonts w:eastAsiaTheme="minorHAnsi"/>
          <w:lang w:bidi="ar-SA"/>
        </w:rPr>
        <w:t xml:space="preserve">) </w:t>
      </w:r>
      <w:r w:rsidRPr="00F10888">
        <w:rPr>
          <w:rFonts w:eastAsiaTheme="minorHAnsi"/>
          <w:b/>
          <w:lang w:bidi="ar-SA"/>
        </w:rPr>
        <w:t xml:space="preserve">Editing the Skeletal Structure of Arenes via Transition Metal Catalyzed </w:t>
      </w:r>
      <w:proofErr w:type="spellStart"/>
      <w:r w:rsidRPr="00F10888">
        <w:rPr>
          <w:rFonts w:eastAsiaTheme="minorHAnsi"/>
          <w:b/>
          <w:lang w:bidi="ar-SA"/>
        </w:rPr>
        <w:t>Decarbonylation</w:t>
      </w:r>
      <w:proofErr w:type="spellEnd"/>
      <w:r w:rsidRPr="00F10888">
        <w:rPr>
          <w:rFonts w:eastAsiaTheme="minorHAnsi"/>
          <w:b/>
          <w:lang w:bidi="ar-SA"/>
        </w:rPr>
        <w:t xml:space="preserve"> Methodology         </w:t>
      </w:r>
    </w:p>
    <w:p w14:paraId="6DD97808" w14:textId="729F79D6" w:rsidR="00A919F3" w:rsidRDefault="00A919F3" w:rsidP="00493D15">
      <w:pPr>
        <w:adjustRightInd w:val="0"/>
        <w:spacing w:after="60"/>
        <w:jc w:val="both"/>
        <w:rPr>
          <w:rFonts w:eastAsiaTheme="minorHAnsi"/>
          <w:lang w:bidi="ar-SA"/>
        </w:rPr>
      </w:pPr>
      <w:r w:rsidRPr="00F10888">
        <w:rPr>
          <w:rFonts w:eastAsiaTheme="minorHAnsi"/>
          <w:lang w:bidi="ar-SA"/>
        </w:rPr>
        <w:t xml:space="preserve">Sinha, S. K.; Roy, </w:t>
      </w:r>
      <w:r>
        <w:rPr>
          <w:rFonts w:eastAsiaTheme="minorHAnsi"/>
          <w:lang w:bidi="ar-SA"/>
        </w:rPr>
        <w:t xml:space="preserve">T. K.; </w:t>
      </w:r>
      <w:proofErr w:type="spellStart"/>
      <w:r>
        <w:rPr>
          <w:rFonts w:eastAsiaTheme="minorHAnsi"/>
          <w:lang w:bidi="ar-SA"/>
        </w:rPr>
        <w:t>Modak</w:t>
      </w:r>
      <w:proofErr w:type="spellEnd"/>
      <w:r>
        <w:rPr>
          <w:rFonts w:eastAsiaTheme="minorHAnsi"/>
          <w:lang w:bidi="ar-SA"/>
        </w:rPr>
        <w:t xml:space="preserve">, A.; </w:t>
      </w:r>
      <w:proofErr w:type="spellStart"/>
      <w:r w:rsidRPr="0015744D">
        <w:rPr>
          <w:rFonts w:eastAsiaTheme="minorHAnsi"/>
          <w:b/>
          <w:lang w:bidi="ar-SA"/>
        </w:rPr>
        <w:t>Maiti</w:t>
      </w:r>
      <w:proofErr w:type="spellEnd"/>
      <w:r w:rsidRPr="0015744D">
        <w:rPr>
          <w:rFonts w:eastAsiaTheme="minorHAnsi"/>
          <w:b/>
          <w:lang w:bidi="ar-SA"/>
        </w:rPr>
        <w:t>, D.</w:t>
      </w:r>
      <w:r>
        <w:rPr>
          <w:rFonts w:eastAsiaTheme="minorHAnsi"/>
          <w:lang w:bidi="ar-SA"/>
        </w:rPr>
        <w:t xml:space="preserve"> </w:t>
      </w:r>
      <w:r w:rsidRPr="007B0C4E">
        <w:rPr>
          <w:rFonts w:eastAsiaTheme="minorHAnsi"/>
          <w:i/>
          <w:lang w:bidi="ar-SA"/>
        </w:rPr>
        <w:t>Chem. Rec.,</w:t>
      </w:r>
      <w:r w:rsidRPr="00F10888">
        <w:rPr>
          <w:rFonts w:eastAsiaTheme="minorHAnsi"/>
          <w:lang w:bidi="ar-SA"/>
        </w:rPr>
        <w:t xml:space="preserve"> </w:t>
      </w:r>
      <w:r w:rsidRPr="007B0C4E">
        <w:rPr>
          <w:rFonts w:eastAsiaTheme="minorHAnsi"/>
          <w:b/>
          <w:lang w:bidi="ar-SA"/>
        </w:rPr>
        <w:t>2021</w:t>
      </w:r>
      <w:r w:rsidR="00253E59" w:rsidRPr="00253E59">
        <w:rPr>
          <w:rFonts w:eastAsiaTheme="minorHAnsi"/>
          <w:bCs/>
          <w:lang w:bidi="ar-SA"/>
        </w:rPr>
        <w:t xml:space="preserve">, </w:t>
      </w:r>
      <w:r w:rsidR="00253E59" w:rsidRPr="00253E59">
        <w:rPr>
          <w:rFonts w:eastAsiaTheme="minorHAnsi"/>
          <w:bCs/>
          <w:i/>
          <w:iCs/>
          <w:lang w:bidi="ar-SA"/>
        </w:rPr>
        <w:t>21</w:t>
      </w:r>
      <w:r w:rsidR="00253E59" w:rsidRPr="00253E59">
        <w:rPr>
          <w:rFonts w:eastAsiaTheme="minorHAnsi"/>
          <w:bCs/>
          <w:lang w:bidi="ar-SA"/>
        </w:rPr>
        <w:t>, 1</w:t>
      </w:r>
    </w:p>
    <w:p w14:paraId="3D0DB705" w14:textId="77777777" w:rsidR="00493D15" w:rsidRDefault="00493D15" w:rsidP="00493D15">
      <w:pPr>
        <w:adjustRightInd w:val="0"/>
        <w:spacing w:after="60"/>
        <w:rPr>
          <w:rFonts w:eastAsiaTheme="minorHAnsi"/>
          <w:b/>
          <w:lang w:bidi="ar-SA"/>
        </w:rPr>
      </w:pPr>
    </w:p>
    <w:p w14:paraId="1C904918" w14:textId="0A761330" w:rsidR="00493D15" w:rsidRPr="007D685E" w:rsidRDefault="00493D15" w:rsidP="00493D15">
      <w:pPr>
        <w:adjustRightInd w:val="0"/>
        <w:spacing w:after="60"/>
        <w:rPr>
          <w:rFonts w:eastAsiaTheme="minorHAnsi"/>
          <w:b/>
          <w:lang w:bidi="ar-SA"/>
        </w:rPr>
      </w:pPr>
      <w:r w:rsidRPr="007D685E">
        <w:rPr>
          <w:rFonts w:eastAsiaTheme="minorHAnsi"/>
          <w:b/>
          <w:lang w:bidi="ar-SA"/>
        </w:rPr>
        <w:t>18</w:t>
      </w:r>
      <w:r>
        <w:rPr>
          <w:rFonts w:eastAsiaTheme="minorHAnsi"/>
          <w:b/>
          <w:lang w:bidi="ar-SA"/>
        </w:rPr>
        <w:t>3</w:t>
      </w:r>
      <w:r w:rsidRPr="007D685E">
        <w:rPr>
          <w:rFonts w:eastAsiaTheme="minorHAnsi"/>
          <w:b/>
          <w:lang w:bidi="ar-SA"/>
        </w:rPr>
        <w:t>) Ligand-redox assisted nickel catalysis toward stereoselective synthesis of (n+1)-membered cycloalkanes from 1,n-diols with methyl ketones </w:t>
      </w:r>
    </w:p>
    <w:p w14:paraId="3F03D68B" w14:textId="1CEECF3D" w:rsidR="00BD24C8" w:rsidRDefault="00493D15" w:rsidP="00493D15">
      <w:pPr>
        <w:adjustRightInd w:val="0"/>
        <w:spacing w:after="60"/>
        <w:rPr>
          <w:rFonts w:eastAsiaTheme="minorHAnsi"/>
          <w:lang w:bidi="ar-SA"/>
        </w:rPr>
      </w:pPr>
      <w:r w:rsidRPr="00F10888">
        <w:rPr>
          <w:rFonts w:eastAsiaTheme="minorHAnsi"/>
          <w:lang w:bidi="ar-SA"/>
        </w:rPr>
        <w:t>Bains, A. K.; Kun</w:t>
      </w:r>
      <w:r>
        <w:rPr>
          <w:rFonts w:eastAsiaTheme="minorHAnsi"/>
          <w:lang w:bidi="ar-SA"/>
        </w:rPr>
        <w:t xml:space="preserve">du, A.; </w:t>
      </w:r>
      <w:proofErr w:type="spellStart"/>
      <w:r w:rsidRPr="0015744D">
        <w:rPr>
          <w:rFonts w:eastAsiaTheme="minorHAnsi"/>
          <w:b/>
          <w:lang w:bidi="ar-SA"/>
        </w:rPr>
        <w:t>Maiti</w:t>
      </w:r>
      <w:proofErr w:type="spellEnd"/>
      <w:r w:rsidRPr="0015744D">
        <w:rPr>
          <w:rFonts w:eastAsiaTheme="minorHAnsi"/>
          <w:b/>
          <w:lang w:bidi="ar-SA"/>
        </w:rPr>
        <w:t>, D</w:t>
      </w:r>
      <w:r>
        <w:rPr>
          <w:rFonts w:eastAsiaTheme="minorHAnsi"/>
          <w:lang w:bidi="ar-SA"/>
        </w:rPr>
        <w:t xml:space="preserve">.; Adhikari, D. </w:t>
      </w:r>
      <w:r w:rsidRPr="00493D15">
        <w:rPr>
          <w:rFonts w:eastAsiaTheme="minorHAnsi"/>
          <w:i/>
          <w:lang w:bidi="ar-SA"/>
        </w:rPr>
        <w:t>Chem. Sci.</w:t>
      </w:r>
      <w:r w:rsidRPr="00F10888">
        <w:rPr>
          <w:rFonts w:eastAsiaTheme="minorHAnsi"/>
          <w:lang w:bidi="ar-SA"/>
        </w:rPr>
        <w:t xml:space="preserve">, </w:t>
      </w:r>
      <w:r w:rsidRPr="00602EFF">
        <w:rPr>
          <w:rFonts w:eastAsiaTheme="minorHAnsi"/>
          <w:b/>
          <w:lang w:bidi="ar-SA"/>
        </w:rPr>
        <w:t>2021</w:t>
      </w:r>
      <w:r w:rsidR="00602EFF">
        <w:rPr>
          <w:rFonts w:eastAsiaTheme="minorHAnsi"/>
          <w:lang w:bidi="ar-SA"/>
        </w:rPr>
        <w:t xml:space="preserve">, </w:t>
      </w:r>
      <w:r w:rsidR="00602EFF" w:rsidRPr="00602EFF">
        <w:rPr>
          <w:rFonts w:eastAsiaTheme="minorHAnsi"/>
          <w:i/>
          <w:lang w:bidi="ar-SA"/>
        </w:rPr>
        <w:t>12</w:t>
      </w:r>
      <w:r w:rsidR="00602EFF">
        <w:rPr>
          <w:rFonts w:eastAsiaTheme="minorHAnsi"/>
          <w:lang w:bidi="ar-SA"/>
        </w:rPr>
        <w:t>, 14217</w:t>
      </w:r>
    </w:p>
    <w:p w14:paraId="57E4B01B" w14:textId="77777777" w:rsidR="00493D15" w:rsidRPr="00493D15" w:rsidRDefault="00493D15" w:rsidP="00493D15">
      <w:pPr>
        <w:adjustRightInd w:val="0"/>
        <w:spacing w:after="60"/>
        <w:rPr>
          <w:rFonts w:eastAsiaTheme="minorHAnsi"/>
          <w:lang w:bidi="ar-SA"/>
        </w:rPr>
      </w:pPr>
    </w:p>
    <w:p w14:paraId="03C349FB" w14:textId="77777777" w:rsidR="000D5640" w:rsidRDefault="000D5640" w:rsidP="00493D15">
      <w:pPr>
        <w:spacing w:after="60"/>
        <w:rPr>
          <w:b/>
          <w:bCs/>
        </w:rPr>
      </w:pPr>
      <w:r>
        <w:rPr>
          <w:b/>
          <w:bCs/>
        </w:rPr>
        <w:t xml:space="preserve">182) </w:t>
      </w:r>
      <w:r w:rsidRPr="000D5640">
        <w:rPr>
          <w:b/>
          <w:bCs/>
        </w:rPr>
        <w:t xml:space="preserve">Transition Metal Catalyzed C–H Bond Activation by </w:t>
      </w:r>
      <w:proofErr w:type="spellStart"/>
      <w:r>
        <w:rPr>
          <w:b/>
          <w:bCs/>
        </w:rPr>
        <w:t>exo</w:t>
      </w:r>
      <w:proofErr w:type="spellEnd"/>
      <w:r>
        <w:rPr>
          <w:b/>
          <w:bCs/>
        </w:rPr>
        <w:t>-metallacycle Intermediates</w:t>
      </w:r>
    </w:p>
    <w:p w14:paraId="0ABB5187" w14:textId="78A62BAC" w:rsidR="000D5640" w:rsidRPr="000D5640" w:rsidRDefault="000D5640" w:rsidP="00493D15">
      <w:pPr>
        <w:spacing w:after="60"/>
        <w:jc w:val="both"/>
        <w:rPr>
          <w:bCs/>
        </w:rPr>
      </w:pPr>
      <w:r w:rsidRPr="000D5640">
        <w:rPr>
          <w:bCs/>
        </w:rPr>
        <w:t>Sahoo, S. R.; Dutta, S.; Al-</w:t>
      </w:r>
      <w:proofErr w:type="spellStart"/>
      <w:r w:rsidRPr="000D5640">
        <w:rPr>
          <w:bCs/>
        </w:rPr>
        <w:t>Thabaiti</w:t>
      </w:r>
      <w:proofErr w:type="spellEnd"/>
      <w:r w:rsidRPr="000D5640">
        <w:rPr>
          <w:bCs/>
        </w:rPr>
        <w:t>, S.</w:t>
      </w:r>
      <w:r>
        <w:rPr>
          <w:bCs/>
        </w:rPr>
        <w:t xml:space="preserve"> A.; Mokhtar, M.; </w:t>
      </w:r>
      <w:proofErr w:type="spellStart"/>
      <w:r w:rsidRPr="0015744D">
        <w:rPr>
          <w:b/>
          <w:bCs/>
        </w:rPr>
        <w:t>Maiti</w:t>
      </w:r>
      <w:proofErr w:type="spellEnd"/>
      <w:r w:rsidRPr="0015744D">
        <w:rPr>
          <w:b/>
          <w:bCs/>
        </w:rPr>
        <w:t>, D</w:t>
      </w:r>
      <w:r w:rsidRPr="000D5640">
        <w:rPr>
          <w:bCs/>
          <w:i/>
        </w:rPr>
        <w:t xml:space="preserve">. Chem. </w:t>
      </w:r>
      <w:proofErr w:type="spellStart"/>
      <w:r w:rsidRPr="000D5640">
        <w:rPr>
          <w:bCs/>
          <w:i/>
        </w:rPr>
        <w:t>Commun</w:t>
      </w:r>
      <w:proofErr w:type="spellEnd"/>
      <w:r w:rsidR="00B24079">
        <w:rPr>
          <w:bCs/>
          <w:i/>
        </w:rPr>
        <w:t>.</w:t>
      </w:r>
      <w:r w:rsidRPr="000D5640">
        <w:rPr>
          <w:bCs/>
          <w:i/>
        </w:rPr>
        <w:t>,</w:t>
      </w:r>
      <w:r w:rsidR="00A70CCB">
        <w:rPr>
          <w:bCs/>
          <w:i/>
        </w:rPr>
        <w:t xml:space="preserve"> </w:t>
      </w:r>
      <w:r w:rsidRPr="000D5640">
        <w:rPr>
          <w:b/>
          <w:bCs/>
        </w:rPr>
        <w:t>2021</w:t>
      </w:r>
      <w:r w:rsidR="00602EFF">
        <w:rPr>
          <w:bCs/>
        </w:rPr>
        <w:t xml:space="preserve">, </w:t>
      </w:r>
      <w:r w:rsidR="00602EFF" w:rsidRPr="00602EFF">
        <w:rPr>
          <w:bCs/>
          <w:i/>
        </w:rPr>
        <w:t>57</w:t>
      </w:r>
      <w:r w:rsidR="00602EFF">
        <w:rPr>
          <w:bCs/>
        </w:rPr>
        <w:t>, 11885</w:t>
      </w:r>
    </w:p>
    <w:p w14:paraId="1837490F" w14:textId="77777777" w:rsidR="000D5640" w:rsidRDefault="000D5640" w:rsidP="00493D15">
      <w:pPr>
        <w:spacing w:after="60"/>
        <w:rPr>
          <w:b/>
          <w:bCs/>
        </w:rPr>
      </w:pPr>
    </w:p>
    <w:p w14:paraId="526129F4" w14:textId="77777777" w:rsidR="00BD24C8" w:rsidRDefault="00BD24C8" w:rsidP="00493D15">
      <w:pPr>
        <w:spacing w:after="60"/>
        <w:rPr>
          <w:b/>
          <w:bCs/>
        </w:rPr>
      </w:pPr>
      <w:r>
        <w:rPr>
          <w:b/>
          <w:bCs/>
        </w:rPr>
        <w:t xml:space="preserve">181) </w:t>
      </w:r>
      <w:r w:rsidRPr="00BD24C8">
        <w:rPr>
          <w:b/>
          <w:bCs/>
        </w:rPr>
        <w:t xml:space="preserve">Toolbox for Distal C-H Bond </w:t>
      </w:r>
      <w:proofErr w:type="spellStart"/>
      <w:r w:rsidRPr="00BD24C8">
        <w:rPr>
          <w:b/>
          <w:bCs/>
        </w:rPr>
        <w:t>Functiona</w:t>
      </w:r>
      <w:r>
        <w:rPr>
          <w:b/>
          <w:bCs/>
        </w:rPr>
        <w:t>lizations</w:t>
      </w:r>
      <w:proofErr w:type="spellEnd"/>
      <w:r>
        <w:rPr>
          <w:b/>
          <w:bCs/>
        </w:rPr>
        <w:t xml:space="preserve"> in Organic Molecules</w:t>
      </w:r>
    </w:p>
    <w:p w14:paraId="114A637F" w14:textId="12FD5AED" w:rsidR="00BD24C8" w:rsidRPr="00121183" w:rsidRDefault="00BD24C8" w:rsidP="00493D15">
      <w:pPr>
        <w:spacing w:after="60"/>
      </w:pPr>
      <w:r w:rsidRPr="00BD24C8">
        <w:rPr>
          <w:bCs/>
        </w:rPr>
        <w:t xml:space="preserve">Sinha, S.; </w:t>
      </w:r>
      <w:proofErr w:type="spellStart"/>
      <w:r w:rsidRPr="00BD24C8">
        <w:rPr>
          <w:bCs/>
        </w:rPr>
        <w:t>Guin</w:t>
      </w:r>
      <w:proofErr w:type="spellEnd"/>
      <w:r w:rsidRPr="00BD24C8">
        <w:rPr>
          <w:bCs/>
        </w:rPr>
        <w:t xml:space="preserve">, S.; </w:t>
      </w:r>
      <w:proofErr w:type="spellStart"/>
      <w:r w:rsidRPr="00BD24C8">
        <w:rPr>
          <w:bCs/>
        </w:rPr>
        <w:t>Maiti</w:t>
      </w:r>
      <w:proofErr w:type="spellEnd"/>
      <w:r w:rsidRPr="00BD24C8">
        <w:rPr>
          <w:bCs/>
        </w:rPr>
        <w:t xml:space="preserve">, S.; Biswas, J. P.; </w:t>
      </w:r>
      <w:proofErr w:type="spellStart"/>
      <w:r w:rsidRPr="00BD24C8">
        <w:rPr>
          <w:bCs/>
        </w:rPr>
        <w:t>Porey</w:t>
      </w:r>
      <w:proofErr w:type="spellEnd"/>
      <w:r w:rsidRPr="00BD24C8">
        <w:rPr>
          <w:bCs/>
        </w:rPr>
        <w:t xml:space="preserve">, S.; </w:t>
      </w:r>
      <w:proofErr w:type="spellStart"/>
      <w:r w:rsidRPr="00BD24C8">
        <w:rPr>
          <w:b/>
          <w:bCs/>
        </w:rPr>
        <w:t>Maiti</w:t>
      </w:r>
      <w:proofErr w:type="spellEnd"/>
      <w:r w:rsidRPr="00BD24C8">
        <w:rPr>
          <w:b/>
          <w:bCs/>
        </w:rPr>
        <w:t xml:space="preserve">, D. </w:t>
      </w:r>
      <w:r w:rsidRPr="00B60C2D">
        <w:rPr>
          <w:bCs/>
          <w:i/>
        </w:rPr>
        <w:t>Chem. Rev.</w:t>
      </w:r>
      <w:r w:rsidRPr="00B60C2D">
        <w:rPr>
          <w:bCs/>
        </w:rPr>
        <w:t>,</w:t>
      </w:r>
      <w:r w:rsidRPr="00BD24C8">
        <w:rPr>
          <w:b/>
          <w:bCs/>
        </w:rPr>
        <w:t xml:space="preserve"> 202</w:t>
      </w:r>
      <w:r w:rsidR="00121183">
        <w:rPr>
          <w:b/>
          <w:bCs/>
        </w:rPr>
        <w:t>2,</w:t>
      </w:r>
      <w:r w:rsidR="00775607">
        <w:rPr>
          <w:bCs/>
        </w:rPr>
        <w:t xml:space="preserve"> </w:t>
      </w:r>
      <w:r w:rsidR="00121183" w:rsidRPr="00121183">
        <w:rPr>
          <w:i/>
          <w:iCs/>
        </w:rPr>
        <w:t>122</w:t>
      </w:r>
      <w:r w:rsidR="00121183" w:rsidRPr="00121183">
        <w:t>, 5682</w:t>
      </w:r>
    </w:p>
    <w:p w14:paraId="58B69A5F" w14:textId="77777777" w:rsidR="00BD24C8" w:rsidRDefault="00BD24C8" w:rsidP="0019229C">
      <w:pPr>
        <w:spacing w:after="60"/>
        <w:rPr>
          <w:b/>
          <w:bCs/>
        </w:rPr>
      </w:pPr>
    </w:p>
    <w:p w14:paraId="5B257C6E" w14:textId="3E02645B" w:rsidR="006E527D" w:rsidRDefault="006E527D" w:rsidP="0019229C">
      <w:pPr>
        <w:spacing w:after="60"/>
        <w:rPr>
          <w:b/>
          <w:bCs/>
        </w:rPr>
      </w:pPr>
      <w:r>
        <w:rPr>
          <w:b/>
          <w:bCs/>
        </w:rPr>
        <w:t xml:space="preserve">180) </w:t>
      </w:r>
      <w:r w:rsidR="001945AE" w:rsidRPr="001945AE">
        <w:rPr>
          <w:b/>
          <w:bCs/>
        </w:rPr>
        <w:t>Transition-Metal-Catalyzed Selective Alkynylation of C-H Bonds</w:t>
      </w:r>
    </w:p>
    <w:p w14:paraId="7CD0DE15" w14:textId="7BCDD461" w:rsidR="001945AE" w:rsidRPr="001945AE" w:rsidRDefault="001945AE" w:rsidP="0019229C">
      <w:pPr>
        <w:spacing w:after="60"/>
        <w:rPr>
          <w:bCs/>
        </w:rPr>
      </w:pPr>
      <w:r w:rsidRPr="001945AE">
        <w:rPr>
          <w:bCs/>
        </w:rPr>
        <w:t xml:space="preserve">Anjana, S. S.; </w:t>
      </w:r>
      <w:proofErr w:type="spellStart"/>
      <w:r w:rsidRPr="001945AE">
        <w:rPr>
          <w:bCs/>
        </w:rPr>
        <w:t>Bhowmick</w:t>
      </w:r>
      <w:proofErr w:type="spellEnd"/>
      <w:r w:rsidRPr="001945AE">
        <w:rPr>
          <w:bCs/>
        </w:rPr>
        <w:t>, S.; Carvalho, R. L.; Al-</w:t>
      </w:r>
      <w:proofErr w:type="spellStart"/>
      <w:r w:rsidRPr="001945AE">
        <w:rPr>
          <w:bCs/>
        </w:rPr>
        <w:t>Thabaiti</w:t>
      </w:r>
      <w:proofErr w:type="spellEnd"/>
      <w:r w:rsidRPr="001945AE">
        <w:rPr>
          <w:bCs/>
        </w:rPr>
        <w:t xml:space="preserve">, S. A.; Mokhtar, M.; Júnior, E. N. S.; </w:t>
      </w:r>
      <w:proofErr w:type="spellStart"/>
      <w:r w:rsidRPr="001945AE">
        <w:rPr>
          <w:b/>
          <w:bCs/>
        </w:rPr>
        <w:t>Maiti</w:t>
      </w:r>
      <w:proofErr w:type="spellEnd"/>
      <w:r w:rsidRPr="001945AE">
        <w:rPr>
          <w:b/>
          <w:bCs/>
        </w:rPr>
        <w:t>, D.</w:t>
      </w:r>
      <w:r>
        <w:rPr>
          <w:bCs/>
        </w:rPr>
        <w:t xml:space="preserve"> </w:t>
      </w:r>
      <w:r w:rsidRPr="001945AE">
        <w:rPr>
          <w:bCs/>
          <w:i/>
        </w:rPr>
        <w:t xml:space="preserve">Adv. Synth. </w:t>
      </w:r>
      <w:proofErr w:type="spellStart"/>
      <w:r w:rsidRPr="001945AE">
        <w:rPr>
          <w:bCs/>
          <w:i/>
        </w:rPr>
        <w:t>Catal</w:t>
      </w:r>
      <w:proofErr w:type="spellEnd"/>
      <w:r w:rsidRPr="001945AE">
        <w:rPr>
          <w:bCs/>
          <w:i/>
        </w:rPr>
        <w:t>.</w:t>
      </w:r>
      <w:r w:rsidRPr="001945AE">
        <w:rPr>
          <w:bCs/>
        </w:rPr>
        <w:t xml:space="preserve"> </w:t>
      </w:r>
      <w:r w:rsidRPr="001945AE">
        <w:rPr>
          <w:b/>
          <w:bCs/>
        </w:rPr>
        <w:t>2021</w:t>
      </w:r>
      <w:r w:rsidR="00602EFF">
        <w:rPr>
          <w:bCs/>
        </w:rPr>
        <w:t xml:space="preserve">, </w:t>
      </w:r>
      <w:r w:rsidR="00602EFF" w:rsidRPr="00602EFF">
        <w:rPr>
          <w:bCs/>
          <w:i/>
        </w:rPr>
        <w:t>363</w:t>
      </w:r>
      <w:r w:rsidR="00602EFF">
        <w:rPr>
          <w:bCs/>
        </w:rPr>
        <w:t>, 4994</w:t>
      </w:r>
    </w:p>
    <w:p w14:paraId="48237C53" w14:textId="77777777" w:rsidR="006E527D" w:rsidRDefault="006E527D" w:rsidP="0019229C">
      <w:pPr>
        <w:spacing w:after="60"/>
        <w:rPr>
          <w:b/>
          <w:bCs/>
        </w:rPr>
      </w:pPr>
    </w:p>
    <w:p w14:paraId="3B4C5827" w14:textId="342E4FB0" w:rsidR="00CA5DD2" w:rsidRDefault="00CA5DD2" w:rsidP="00CA5DD2">
      <w:pPr>
        <w:spacing w:after="60"/>
        <w:rPr>
          <w:b/>
          <w:bCs/>
        </w:rPr>
      </w:pPr>
      <w:r>
        <w:rPr>
          <w:b/>
          <w:bCs/>
        </w:rPr>
        <w:t xml:space="preserve">179. </w:t>
      </w:r>
      <w:r w:rsidRPr="00CA5DD2">
        <w:rPr>
          <w:b/>
          <w:bCs/>
        </w:rPr>
        <w:t>Recent Advan</w:t>
      </w:r>
      <w:r>
        <w:rPr>
          <w:b/>
          <w:bCs/>
        </w:rPr>
        <w:t>ces in the Nitration of Olefins</w:t>
      </w:r>
      <w:r w:rsidRPr="00CA5DD2">
        <w:rPr>
          <w:b/>
          <w:bCs/>
        </w:rPr>
        <w:t xml:space="preserve"> </w:t>
      </w:r>
    </w:p>
    <w:p w14:paraId="01CB3985" w14:textId="638F2D9D" w:rsidR="00CA5DD2" w:rsidRDefault="00CA5DD2" w:rsidP="00CA5DD2">
      <w:pPr>
        <w:spacing w:after="60"/>
        <w:rPr>
          <w:b/>
          <w:bCs/>
        </w:rPr>
      </w:pPr>
      <w:r w:rsidRPr="00CA5DD2">
        <w:rPr>
          <w:bCs/>
        </w:rPr>
        <w:t xml:space="preserve">Paul, N.; </w:t>
      </w:r>
      <w:proofErr w:type="spellStart"/>
      <w:r w:rsidRPr="00CA5DD2">
        <w:rPr>
          <w:bCs/>
        </w:rPr>
        <w:t>Maity</w:t>
      </w:r>
      <w:proofErr w:type="spellEnd"/>
      <w:r w:rsidRPr="00CA5DD2">
        <w:rPr>
          <w:bCs/>
        </w:rPr>
        <w:t xml:space="preserve">, S.; </w:t>
      </w:r>
      <w:proofErr w:type="spellStart"/>
      <w:r w:rsidRPr="00CA5DD2">
        <w:rPr>
          <w:bCs/>
        </w:rPr>
        <w:t>Panja</w:t>
      </w:r>
      <w:proofErr w:type="spellEnd"/>
      <w:r w:rsidRPr="00CA5DD2">
        <w:rPr>
          <w:bCs/>
        </w:rPr>
        <w:t>, S</w:t>
      </w:r>
      <w:r w:rsidRPr="00CA5DD2">
        <w:rPr>
          <w:b/>
          <w:bCs/>
        </w:rPr>
        <w:t xml:space="preserve">.; </w:t>
      </w:r>
      <w:proofErr w:type="spellStart"/>
      <w:r w:rsidRPr="00CA5DD2">
        <w:rPr>
          <w:b/>
          <w:bCs/>
        </w:rPr>
        <w:t>Maiti</w:t>
      </w:r>
      <w:proofErr w:type="spellEnd"/>
      <w:r w:rsidRPr="00CA5DD2">
        <w:rPr>
          <w:b/>
          <w:bCs/>
        </w:rPr>
        <w:t>, D.</w:t>
      </w:r>
      <w:r>
        <w:rPr>
          <w:b/>
          <w:bCs/>
        </w:rPr>
        <w:t xml:space="preserve"> </w:t>
      </w:r>
      <w:r w:rsidRPr="00CA5DD2">
        <w:rPr>
          <w:bCs/>
          <w:i/>
        </w:rPr>
        <w:t>The Chemical Record</w:t>
      </w:r>
      <w:r w:rsidRPr="00CA5DD2">
        <w:rPr>
          <w:b/>
          <w:bCs/>
        </w:rPr>
        <w:t>, 2021</w:t>
      </w:r>
      <w:r w:rsidR="00602EFF">
        <w:rPr>
          <w:b/>
          <w:bCs/>
        </w:rPr>
        <w:t>,</w:t>
      </w:r>
      <w:r w:rsidRPr="00CA5DD2">
        <w:rPr>
          <w:b/>
          <w:bCs/>
        </w:rPr>
        <w:t xml:space="preserve"> </w:t>
      </w:r>
      <w:r w:rsidR="00602EFF" w:rsidRPr="00602EFF">
        <w:rPr>
          <w:bCs/>
          <w:i/>
        </w:rPr>
        <w:t>21</w:t>
      </w:r>
      <w:r w:rsidR="00602EFF" w:rsidRPr="00602EFF">
        <w:rPr>
          <w:bCs/>
        </w:rPr>
        <w:t>, 2896</w:t>
      </w:r>
    </w:p>
    <w:p w14:paraId="6C6A41CF" w14:textId="77777777" w:rsidR="00CA5DD2" w:rsidRPr="0086544C" w:rsidRDefault="00CA5DD2" w:rsidP="0019229C">
      <w:pPr>
        <w:spacing w:after="60"/>
        <w:rPr>
          <w:b/>
          <w:bCs/>
        </w:rPr>
      </w:pPr>
    </w:p>
    <w:p w14:paraId="2DFAE6DA" w14:textId="77777777" w:rsidR="00253E59" w:rsidRDefault="002E4EEC" w:rsidP="006D5A13">
      <w:pPr>
        <w:spacing w:after="60"/>
        <w:rPr>
          <w:b/>
          <w:bCs/>
        </w:rPr>
      </w:pPr>
      <w:r w:rsidRPr="0086544C">
        <w:rPr>
          <w:b/>
          <w:bCs/>
        </w:rPr>
        <w:t xml:space="preserve">178) </w:t>
      </w:r>
      <w:r w:rsidR="006D5A13" w:rsidRPr="0086544C">
        <w:rPr>
          <w:b/>
          <w:bCs/>
        </w:rPr>
        <w:t>Supported metal nanoparticles assisted catalysis: A broad concept in functionalization of ubiquitous C−H bonds</w:t>
      </w:r>
      <w:r w:rsidR="00C96E7A">
        <w:rPr>
          <w:b/>
          <w:bCs/>
        </w:rPr>
        <w:t xml:space="preserve"> </w:t>
      </w:r>
    </w:p>
    <w:p w14:paraId="0428D245" w14:textId="2528EC38" w:rsidR="006D5A13" w:rsidRPr="00C96E7A" w:rsidRDefault="006D5A13" w:rsidP="006D5A13">
      <w:pPr>
        <w:spacing w:after="60"/>
        <w:rPr>
          <w:b/>
          <w:bCs/>
        </w:rPr>
      </w:pPr>
      <w:proofErr w:type="spellStart"/>
      <w:r w:rsidRPr="0086544C">
        <w:rPr>
          <w:bCs/>
        </w:rPr>
        <w:t>Baroliya</w:t>
      </w:r>
      <w:proofErr w:type="spellEnd"/>
      <w:r w:rsidRPr="0086544C">
        <w:rPr>
          <w:bCs/>
        </w:rPr>
        <w:t xml:space="preserve">, P.K.; Chopra. J.; Pal, T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>, S.; Al-</w:t>
      </w:r>
      <w:proofErr w:type="spellStart"/>
      <w:r w:rsidRPr="0086544C">
        <w:rPr>
          <w:bCs/>
        </w:rPr>
        <w:t>Thabaiti</w:t>
      </w:r>
      <w:proofErr w:type="spellEnd"/>
      <w:r w:rsidRPr="0086544C">
        <w:rPr>
          <w:bCs/>
        </w:rPr>
        <w:t xml:space="preserve">, S.A.; Mokhtar, M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, D. </w:t>
      </w:r>
      <w:r w:rsidRPr="0086544C">
        <w:rPr>
          <w:bCs/>
          <w:i/>
        </w:rPr>
        <w:t>Chem. Cat. Chem</w:t>
      </w:r>
      <w:r w:rsidRPr="0086544C">
        <w:rPr>
          <w:bCs/>
        </w:rPr>
        <w:t xml:space="preserve"> </w:t>
      </w:r>
      <w:r w:rsidRPr="0086544C">
        <w:rPr>
          <w:b/>
          <w:bCs/>
        </w:rPr>
        <w:t>2021</w:t>
      </w:r>
      <w:r w:rsidR="00775607">
        <w:rPr>
          <w:b/>
          <w:bCs/>
        </w:rPr>
        <w:t xml:space="preserve">, </w:t>
      </w:r>
      <w:hyperlink r:id="rId14" w:tgtFrame="_blank" w:history="1">
        <w:r w:rsidR="00775607" w:rsidRPr="00775607">
          <w:rPr>
            <w:rStyle w:val="Hyperlink"/>
            <w:bCs/>
            <w:i/>
            <w:iCs/>
            <w:color w:val="auto"/>
            <w:u w:val="none"/>
          </w:rPr>
          <w:t>13</w:t>
        </w:r>
        <w:r w:rsidR="00775607" w:rsidRPr="00775607">
          <w:rPr>
            <w:rStyle w:val="Hyperlink"/>
            <w:bCs/>
            <w:color w:val="auto"/>
            <w:u w:val="none"/>
          </w:rPr>
          <w:t>, 4655</w:t>
        </w:r>
      </w:hyperlink>
    </w:p>
    <w:p w14:paraId="6381E54A" w14:textId="77777777" w:rsidR="002E4EEC" w:rsidRPr="0086544C" w:rsidRDefault="002E4EEC" w:rsidP="0019229C">
      <w:pPr>
        <w:spacing w:after="60"/>
        <w:rPr>
          <w:b/>
          <w:bCs/>
        </w:rPr>
      </w:pPr>
    </w:p>
    <w:p w14:paraId="71CDDE5F" w14:textId="48491C39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>177) Deciphering the role of silver in Pd catalyzed C-H functionalization</w:t>
      </w:r>
    </w:p>
    <w:p w14:paraId="37CC85FB" w14:textId="6DA6C4CC" w:rsidR="00864C0F" w:rsidRPr="0086544C" w:rsidRDefault="002E4EEC" w:rsidP="0019229C">
      <w:pPr>
        <w:spacing w:after="60"/>
        <w:rPr>
          <w:bCs/>
        </w:rPr>
      </w:pPr>
      <w:r w:rsidRPr="0086544C">
        <w:rPr>
          <w:bCs/>
        </w:rPr>
        <w:t xml:space="preserve">Bhattacharya, T.; Dutta, S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, D. </w:t>
      </w:r>
      <w:r w:rsidRPr="0086544C">
        <w:rPr>
          <w:bCs/>
          <w:i/>
        </w:rPr>
        <w:t xml:space="preserve">ACS </w:t>
      </w:r>
      <w:proofErr w:type="spellStart"/>
      <w:r w:rsidRPr="0086544C">
        <w:rPr>
          <w:bCs/>
          <w:i/>
        </w:rPr>
        <w:t>Catal</w:t>
      </w:r>
      <w:proofErr w:type="spellEnd"/>
      <w:r w:rsidRPr="0086544C">
        <w:rPr>
          <w:bCs/>
        </w:rPr>
        <w:t xml:space="preserve">.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11</w:t>
      </w:r>
      <w:r w:rsidRPr="0086544C">
        <w:rPr>
          <w:bCs/>
        </w:rPr>
        <w:t>, 9702</w:t>
      </w:r>
    </w:p>
    <w:p w14:paraId="01D8E651" w14:textId="77777777" w:rsidR="00864C0F" w:rsidRPr="0086544C" w:rsidRDefault="00864C0F" w:rsidP="0019229C">
      <w:pPr>
        <w:spacing w:after="60"/>
        <w:rPr>
          <w:b/>
          <w:bCs/>
        </w:rPr>
      </w:pPr>
    </w:p>
    <w:p w14:paraId="159DD0A9" w14:textId="5B44F24F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 xml:space="preserve">176) Noncovalent interactions in </w:t>
      </w:r>
      <w:proofErr w:type="spellStart"/>
      <w:r w:rsidRPr="0086544C">
        <w:rPr>
          <w:b/>
          <w:bCs/>
        </w:rPr>
        <w:t>Ir</w:t>
      </w:r>
      <w:proofErr w:type="spellEnd"/>
      <w:r w:rsidRPr="0086544C">
        <w:rPr>
          <w:b/>
          <w:bCs/>
        </w:rPr>
        <w:t>-catalyzed remote C-H borylation: A recent update</w:t>
      </w:r>
    </w:p>
    <w:p w14:paraId="7F10B5BC" w14:textId="7C9B6DBD" w:rsidR="00864C0F" w:rsidRPr="0086544C" w:rsidRDefault="00864C0F" w:rsidP="0019229C">
      <w:pPr>
        <w:spacing w:after="60"/>
        <w:rPr>
          <w:bCs/>
        </w:rPr>
      </w:pPr>
      <w:r w:rsidRPr="0086544C">
        <w:rPr>
          <w:bCs/>
        </w:rPr>
        <w:t xml:space="preserve">Pandit, S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, S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>. D.</w:t>
      </w:r>
      <w:r w:rsidRPr="0086544C">
        <w:t xml:space="preserve"> </w:t>
      </w:r>
      <w:r w:rsidRPr="0086544C">
        <w:rPr>
          <w:bCs/>
          <w:i/>
        </w:rPr>
        <w:t>Org. Chem. Front</w:t>
      </w:r>
      <w:r w:rsidRPr="0086544C">
        <w:rPr>
          <w:bCs/>
        </w:rPr>
        <w:t xml:space="preserve">. ,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8</w:t>
      </w:r>
      <w:r w:rsidRPr="0086544C">
        <w:rPr>
          <w:bCs/>
        </w:rPr>
        <w:t>, 4349</w:t>
      </w:r>
    </w:p>
    <w:p w14:paraId="625A92E6" w14:textId="77777777" w:rsidR="00864C0F" w:rsidRPr="0086544C" w:rsidRDefault="00864C0F" w:rsidP="0019229C">
      <w:pPr>
        <w:spacing w:after="60"/>
        <w:rPr>
          <w:b/>
          <w:bCs/>
        </w:rPr>
      </w:pPr>
    </w:p>
    <w:p w14:paraId="7A2A0848" w14:textId="19BE2EE5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>175) Ligand Enabled delta-C(sp3)-H Borylation of Aliphatic Amines</w:t>
      </w:r>
    </w:p>
    <w:p w14:paraId="3019CFE0" w14:textId="53AC574C" w:rsidR="00864C0F" w:rsidRPr="0086544C" w:rsidRDefault="00864C0F" w:rsidP="0019229C">
      <w:pPr>
        <w:spacing w:after="60"/>
        <w:rPr>
          <w:bCs/>
        </w:rPr>
      </w:pPr>
      <w:r w:rsidRPr="0086544C">
        <w:rPr>
          <w:bCs/>
        </w:rPr>
        <w:t xml:space="preserve">H. B. Chandrashekar, </w:t>
      </w:r>
      <w:proofErr w:type="spellStart"/>
      <w:r w:rsidRPr="0086544C">
        <w:rPr>
          <w:bCs/>
        </w:rPr>
        <w:t>Dolui</w:t>
      </w:r>
      <w:proofErr w:type="spellEnd"/>
      <w:r w:rsidRPr="0086544C">
        <w:rPr>
          <w:bCs/>
        </w:rPr>
        <w:t xml:space="preserve">. P.; Li, B.; Mandal, A.; Liu, H; </w:t>
      </w:r>
      <w:proofErr w:type="spellStart"/>
      <w:r w:rsidRPr="0086544C">
        <w:rPr>
          <w:bCs/>
        </w:rPr>
        <w:t>Guin</w:t>
      </w:r>
      <w:proofErr w:type="spellEnd"/>
      <w:r w:rsidRPr="0086544C">
        <w:rPr>
          <w:bCs/>
        </w:rPr>
        <w:t xml:space="preserve">, S; Ge, H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>, D</w:t>
      </w:r>
      <w:r w:rsidRPr="0086544C">
        <w:rPr>
          <w:bCs/>
          <w:i/>
        </w:rPr>
        <w:t xml:space="preserve">. </w:t>
      </w:r>
      <w:proofErr w:type="spellStart"/>
      <w:r w:rsidRPr="0086544C">
        <w:rPr>
          <w:bCs/>
          <w:i/>
        </w:rPr>
        <w:t>Angew</w:t>
      </w:r>
      <w:proofErr w:type="spellEnd"/>
      <w:r w:rsidRPr="0086544C">
        <w:rPr>
          <w:bCs/>
          <w:i/>
        </w:rPr>
        <w:t>. Chem. Int. Ed.</w:t>
      </w:r>
      <w:r w:rsidRPr="0086544C">
        <w:rPr>
          <w:bCs/>
        </w:rPr>
        <w:t> 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60</w:t>
      </w:r>
      <w:r w:rsidRPr="0086544C">
        <w:rPr>
          <w:bCs/>
        </w:rPr>
        <w:t>, 18194</w:t>
      </w:r>
    </w:p>
    <w:p w14:paraId="398CB608" w14:textId="77777777" w:rsidR="00864C0F" w:rsidRPr="0086544C" w:rsidRDefault="00864C0F" w:rsidP="0019229C">
      <w:pPr>
        <w:spacing w:after="60"/>
        <w:rPr>
          <w:b/>
          <w:bCs/>
        </w:rPr>
      </w:pPr>
    </w:p>
    <w:p w14:paraId="1B4ED7C7" w14:textId="199036FF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>174) Transient directing ligands for selective metal-catalyzed C-H activation</w:t>
      </w:r>
    </w:p>
    <w:p w14:paraId="4C9A93CD" w14:textId="341A9099" w:rsidR="00864C0F" w:rsidRPr="0086544C" w:rsidRDefault="00864C0F" w:rsidP="0019229C">
      <w:pPr>
        <w:spacing w:after="60"/>
        <w:rPr>
          <w:bCs/>
        </w:rPr>
      </w:pPr>
      <w:r w:rsidRPr="0086544C">
        <w:rPr>
          <w:bCs/>
        </w:rPr>
        <w:t xml:space="preserve">Goswami, N.; Bhattacharya, T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. D. </w:t>
      </w:r>
      <w:r w:rsidRPr="0086544C">
        <w:rPr>
          <w:bCs/>
          <w:i/>
        </w:rPr>
        <w:t>Nat. Rev. Chem</w:t>
      </w:r>
      <w:r w:rsidRPr="0086544C">
        <w:rPr>
          <w:bCs/>
        </w:rPr>
        <w:t xml:space="preserve">.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5</w:t>
      </w:r>
      <w:r w:rsidRPr="0086544C">
        <w:rPr>
          <w:bCs/>
        </w:rPr>
        <w:t>, 646</w:t>
      </w:r>
    </w:p>
    <w:p w14:paraId="3AB8AEC8" w14:textId="77777777" w:rsidR="00864C0F" w:rsidRPr="0086544C" w:rsidRDefault="00864C0F" w:rsidP="0019229C">
      <w:pPr>
        <w:spacing w:after="60"/>
        <w:rPr>
          <w:b/>
          <w:bCs/>
        </w:rPr>
      </w:pPr>
    </w:p>
    <w:p w14:paraId="3DBEB7FA" w14:textId="710D4658" w:rsidR="00864C0F" w:rsidRPr="0086544C" w:rsidRDefault="00864C0F" w:rsidP="0019229C">
      <w:pPr>
        <w:spacing w:after="60"/>
        <w:rPr>
          <w:b/>
          <w:bCs/>
        </w:rPr>
      </w:pPr>
      <w:r w:rsidRPr="0086544C">
        <w:rPr>
          <w:b/>
          <w:bCs/>
        </w:rPr>
        <w:t xml:space="preserve">173) Accessing C2-Functionalized 1,3-(Benz)azoles through Transition Metal-Catalyzed C-H Activation </w:t>
      </w:r>
    </w:p>
    <w:p w14:paraId="116BD669" w14:textId="0BECED0E" w:rsidR="00864C0F" w:rsidRPr="0086544C" w:rsidRDefault="00864C0F" w:rsidP="0019229C">
      <w:pPr>
        <w:spacing w:after="60"/>
        <w:rPr>
          <w:bCs/>
        </w:rPr>
      </w:pPr>
      <w:proofErr w:type="spellStart"/>
      <w:r w:rsidRPr="0086544C">
        <w:rPr>
          <w:bCs/>
        </w:rPr>
        <w:t>Basak</w:t>
      </w:r>
      <w:proofErr w:type="spellEnd"/>
      <w:r w:rsidRPr="0086544C">
        <w:rPr>
          <w:bCs/>
        </w:rPr>
        <w:t xml:space="preserve">, S.; Dutta, S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 xml:space="preserve">. D. </w:t>
      </w:r>
      <w:r w:rsidRPr="0086544C">
        <w:rPr>
          <w:bCs/>
          <w:i/>
        </w:rPr>
        <w:t>Chem. Eur. J</w:t>
      </w:r>
      <w:r w:rsidRPr="0086544C">
        <w:rPr>
          <w:bCs/>
        </w:rPr>
        <w:t xml:space="preserve">.,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27</w:t>
      </w:r>
      <w:r w:rsidRPr="0086544C">
        <w:rPr>
          <w:bCs/>
        </w:rPr>
        <w:t>, 10533</w:t>
      </w:r>
    </w:p>
    <w:p w14:paraId="58A4C9DC" w14:textId="77777777" w:rsidR="00864C0F" w:rsidRPr="0086544C" w:rsidRDefault="00864C0F" w:rsidP="0019229C">
      <w:pPr>
        <w:spacing w:after="60"/>
        <w:rPr>
          <w:b/>
          <w:bCs/>
        </w:rPr>
      </w:pPr>
    </w:p>
    <w:p w14:paraId="0F6DFBD4" w14:textId="57A2C945" w:rsidR="00B63B49" w:rsidRPr="0086544C" w:rsidRDefault="00B63B49" w:rsidP="0019229C">
      <w:pPr>
        <w:spacing w:after="60"/>
        <w:rPr>
          <w:b/>
          <w:bCs/>
        </w:rPr>
      </w:pPr>
      <w:r w:rsidRPr="0086544C">
        <w:rPr>
          <w:b/>
          <w:bCs/>
        </w:rPr>
        <w:t xml:space="preserve">172. </w:t>
      </w:r>
      <w:r w:rsidR="00864C0F" w:rsidRPr="0086544C">
        <w:rPr>
          <w:b/>
          <w:bCs/>
        </w:rPr>
        <w:t xml:space="preserve">Copper mediated chemo-and stereoselective </w:t>
      </w:r>
      <w:proofErr w:type="spellStart"/>
      <w:r w:rsidR="00864C0F" w:rsidRPr="0086544C">
        <w:rPr>
          <w:b/>
          <w:bCs/>
        </w:rPr>
        <w:t>cyanation</w:t>
      </w:r>
      <w:proofErr w:type="spellEnd"/>
      <w:r w:rsidR="00864C0F" w:rsidRPr="0086544C">
        <w:rPr>
          <w:b/>
          <w:bCs/>
        </w:rPr>
        <w:t xml:space="preserve"> reactions</w:t>
      </w:r>
    </w:p>
    <w:p w14:paraId="1B10311D" w14:textId="03ADCDD9" w:rsidR="00864C0F" w:rsidRPr="0086544C" w:rsidRDefault="00864C0F" w:rsidP="0019229C">
      <w:pPr>
        <w:spacing w:after="60"/>
        <w:rPr>
          <w:bCs/>
        </w:rPr>
      </w:pPr>
      <w:r w:rsidRPr="0086544C">
        <w:rPr>
          <w:bCs/>
        </w:rPr>
        <w:t xml:space="preserve">Chandra, P.; Choudhary, N.; </w:t>
      </w:r>
      <w:proofErr w:type="spellStart"/>
      <w:r w:rsidRPr="0086544C">
        <w:rPr>
          <w:bCs/>
        </w:rPr>
        <w:t>Lahiri</w:t>
      </w:r>
      <w:proofErr w:type="spellEnd"/>
      <w:r w:rsidRPr="0086544C">
        <w:rPr>
          <w:bCs/>
        </w:rPr>
        <w:t xml:space="preserve">, G. K.; </w:t>
      </w:r>
      <w:proofErr w:type="spellStart"/>
      <w:r w:rsidRPr="00D3116A">
        <w:rPr>
          <w:b/>
        </w:rPr>
        <w:t>Maiti</w:t>
      </w:r>
      <w:proofErr w:type="spellEnd"/>
      <w:r w:rsidRPr="00D3116A">
        <w:rPr>
          <w:b/>
        </w:rPr>
        <w:t>, D.;</w:t>
      </w:r>
      <w:r w:rsidRPr="0086544C">
        <w:rPr>
          <w:bCs/>
        </w:rPr>
        <w:t xml:space="preserve"> </w:t>
      </w:r>
      <w:proofErr w:type="spellStart"/>
      <w:r w:rsidRPr="0086544C">
        <w:rPr>
          <w:bCs/>
        </w:rPr>
        <w:t>Mobin</w:t>
      </w:r>
      <w:proofErr w:type="spellEnd"/>
      <w:r w:rsidRPr="0086544C">
        <w:rPr>
          <w:bCs/>
        </w:rPr>
        <w:t xml:space="preserve">, S. M. </w:t>
      </w:r>
      <w:r w:rsidRPr="0086544C">
        <w:rPr>
          <w:bCs/>
          <w:i/>
        </w:rPr>
        <w:t>Asian. J. Org. Chem</w:t>
      </w:r>
      <w:r w:rsidRPr="0086544C">
        <w:rPr>
          <w:bCs/>
        </w:rPr>
        <w:t xml:space="preserve">.,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10</w:t>
      </w:r>
      <w:r w:rsidRPr="0086544C">
        <w:rPr>
          <w:bCs/>
        </w:rPr>
        <w:t>, 1987</w:t>
      </w:r>
    </w:p>
    <w:p w14:paraId="28C3A6EC" w14:textId="77777777" w:rsidR="00B63B49" w:rsidRPr="0086544C" w:rsidRDefault="00B63B49" w:rsidP="0019229C">
      <w:pPr>
        <w:spacing w:after="60"/>
        <w:rPr>
          <w:b/>
          <w:bCs/>
        </w:rPr>
      </w:pPr>
    </w:p>
    <w:p w14:paraId="533F2243" w14:textId="2ED26A39" w:rsidR="00B63B49" w:rsidRPr="0086544C" w:rsidRDefault="00B63B49" w:rsidP="0019229C">
      <w:pPr>
        <w:spacing w:after="60"/>
        <w:rPr>
          <w:b/>
          <w:bCs/>
        </w:rPr>
      </w:pPr>
      <w:r w:rsidRPr="0086544C">
        <w:rPr>
          <w:b/>
          <w:bCs/>
        </w:rPr>
        <w:t>171) Decoding directing groups and their pivotal role in C–H activation</w:t>
      </w:r>
    </w:p>
    <w:p w14:paraId="5941DA1B" w14:textId="36DAC486" w:rsidR="00B63B49" w:rsidRPr="0086544C" w:rsidRDefault="00B63B49" w:rsidP="0019229C">
      <w:pPr>
        <w:spacing w:after="60"/>
        <w:rPr>
          <w:bCs/>
        </w:rPr>
      </w:pPr>
      <w:r w:rsidRPr="0086544C">
        <w:rPr>
          <w:bCs/>
        </w:rPr>
        <w:t xml:space="preserve">Murali, K.; Machado, L. A.; Carvalho, R. L.; Pedrosa, L. F.; Mukherjee, R.; da Silva </w:t>
      </w:r>
      <w:proofErr w:type="gramStart"/>
      <w:r w:rsidRPr="0086544C">
        <w:rPr>
          <w:bCs/>
        </w:rPr>
        <w:t>Junior ,</w:t>
      </w:r>
      <w:proofErr w:type="gramEnd"/>
      <w:r w:rsidRPr="0086544C">
        <w:rPr>
          <w:bCs/>
        </w:rPr>
        <w:t xml:space="preserve"> E. N.; </w:t>
      </w:r>
      <w:proofErr w:type="spellStart"/>
      <w:r w:rsidRPr="00D3116A">
        <w:rPr>
          <w:b/>
        </w:rPr>
        <w:t>Maiti</w:t>
      </w:r>
      <w:proofErr w:type="spellEnd"/>
      <w:r w:rsidRPr="00D3116A">
        <w:rPr>
          <w:b/>
        </w:rPr>
        <w:t>. D.</w:t>
      </w:r>
      <w:r w:rsidRPr="0086544C">
        <w:rPr>
          <w:bCs/>
        </w:rPr>
        <w:t xml:space="preserve"> </w:t>
      </w:r>
      <w:r w:rsidRPr="0086544C">
        <w:rPr>
          <w:bCs/>
          <w:i/>
        </w:rPr>
        <w:t>Chem. Eur. J.,</w:t>
      </w:r>
      <w:r w:rsidRPr="0086544C">
        <w:rPr>
          <w:bCs/>
        </w:rPr>
        <w:t xml:space="preserve">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27</w:t>
      </w:r>
      <w:r w:rsidRPr="0086544C">
        <w:rPr>
          <w:bCs/>
        </w:rPr>
        <w:t>, 12453</w:t>
      </w:r>
    </w:p>
    <w:p w14:paraId="38125841" w14:textId="77777777" w:rsidR="00B63B49" w:rsidRPr="0086544C" w:rsidRDefault="00B63B49" w:rsidP="0019229C">
      <w:pPr>
        <w:spacing w:after="60"/>
        <w:rPr>
          <w:b/>
          <w:bCs/>
        </w:rPr>
      </w:pPr>
    </w:p>
    <w:p w14:paraId="0962BFEC" w14:textId="4B49EF85" w:rsidR="00B63B49" w:rsidRPr="0086544C" w:rsidRDefault="00B63B49" w:rsidP="0019229C">
      <w:pPr>
        <w:spacing w:after="60"/>
        <w:rPr>
          <w:b/>
          <w:bCs/>
        </w:rPr>
      </w:pPr>
      <w:r w:rsidRPr="0086544C">
        <w:rPr>
          <w:b/>
          <w:bCs/>
        </w:rPr>
        <w:lastRenderedPageBreak/>
        <w:t>170) Transition Metal Catalyzed C-H Arylation Using Organoboron Reagents</w:t>
      </w:r>
    </w:p>
    <w:p w14:paraId="6E768FFD" w14:textId="401825D7" w:rsidR="00B63B49" w:rsidRPr="0086544C" w:rsidRDefault="00B63B49" w:rsidP="0019229C">
      <w:pPr>
        <w:spacing w:after="60"/>
        <w:rPr>
          <w:bCs/>
        </w:rPr>
      </w:pPr>
      <w:proofErr w:type="spellStart"/>
      <w:r w:rsidRPr="0086544C">
        <w:rPr>
          <w:bCs/>
        </w:rPr>
        <w:t>Basak</w:t>
      </w:r>
      <w:proofErr w:type="spellEnd"/>
      <w:r w:rsidRPr="0086544C">
        <w:rPr>
          <w:bCs/>
        </w:rPr>
        <w:t xml:space="preserve">, S; Biswas, J. P.; </w:t>
      </w:r>
      <w:proofErr w:type="spellStart"/>
      <w:r w:rsidRPr="00D3116A">
        <w:rPr>
          <w:b/>
        </w:rPr>
        <w:t>Maiti</w:t>
      </w:r>
      <w:proofErr w:type="spellEnd"/>
      <w:r w:rsidRPr="00D3116A">
        <w:rPr>
          <w:b/>
        </w:rPr>
        <w:t>, D.</w:t>
      </w:r>
      <w:r w:rsidRPr="0086544C">
        <w:rPr>
          <w:bCs/>
        </w:rPr>
        <w:t xml:space="preserve"> Synthesis </w:t>
      </w:r>
      <w:r w:rsidRPr="0086544C">
        <w:rPr>
          <w:b/>
          <w:bCs/>
        </w:rPr>
        <w:t>2021</w:t>
      </w:r>
      <w:r w:rsidRPr="0086544C">
        <w:rPr>
          <w:bCs/>
        </w:rPr>
        <w:t xml:space="preserve">, </w:t>
      </w:r>
      <w:r w:rsidRPr="0086544C">
        <w:rPr>
          <w:bCs/>
          <w:i/>
        </w:rPr>
        <w:t>53</w:t>
      </w:r>
      <w:r w:rsidRPr="0086544C">
        <w:rPr>
          <w:bCs/>
        </w:rPr>
        <w:t>, 3151</w:t>
      </w:r>
    </w:p>
    <w:p w14:paraId="2C697449" w14:textId="77777777" w:rsidR="00B63B49" w:rsidRPr="0086544C" w:rsidRDefault="00B63B49" w:rsidP="0019229C">
      <w:pPr>
        <w:spacing w:after="60"/>
        <w:rPr>
          <w:b/>
          <w:bCs/>
        </w:rPr>
      </w:pPr>
    </w:p>
    <w:p w14:paraId="6288527D" w14:textId="45A3D174" w:rsidR="00844BD9" w:rsidRPr="0086544C" w:rsidRDefault="00844BD9" w:rsidP="00844BD9">
      <w:pPr>
        <w:spacing w:after="60"/>
        <w:rPr>
          <w:bCs/>
        </w:rPr>
      </w:pPr>
      <w:r w:rsidRPr="0086544C">
        <w:rPr>
          <w:b/>
          <w:bCs/>
        </w:rPr>
        <w:t xml:space="preserve">169) </w:t>
      </w:r>
      <w:r w:rsidRPr="0086544C">
        <w:rPr>
          <w:bCs/>
        </w:rPr>
        <w:t xml:space="preserve">Diversity in molecular decoration techniques </w:t>
      </w:r>
      <w:r w:rsidRPr="0086544C">
        <w:rPr>
          <w:bCs/>
          <w:i/>
        </w:rPr>
        <w:t>via</w:t>
      </w:r>
      <w:r w:rsidRPr="0086544C">
        <w:rPr>
          <w:bCs/>
        </w:rPr>
        <w:t xml:space="preserve"> distal C(</w:t>
      </w:r>
      <w:r w:rsidRPr="0086544C">
        <w:rPr>
          <w:bCs/>
          <w:i/>
        </w:rPr>
        <w:t>sp</w:t>
      </w:r>
      <w:r w:rsidRPr="0086544C">
        <w:rPr>
          <w:bCs/>
          <w:i/>
          <w:vertAlign w:val="superscript"/>
        </w:rPr>
        <w:t>2</w:t>
      </w:r>
      <w:r w:rsidRPr="0086544C">
        <w:rPr>
          <w:bCs/>
        </w:rPr>
        <w:t>)</w:t>
      </w:r>
      <w:r w:rsidRPr="0086544C">
        <w:rPr>
          <w:rFonts w:ascii="Symbol" w:hAnsi="Symbol"/>
          <w:bCs/>
        </w:rPr>
        <w:t></w:t>
      </w:r>
      <w:r w:rsidRPr="0086544C">
        <w:rPr>
          <w:bCs/>
        </w:rPr>
        <w:t>H functionalization</w:t>
      </w:r>
    </w:p>
    <w:p w14:paraId="22D17A73" w14:textId="6AE28750" w:rsidR="00844BD9" w:rsidRPr="0086544C" w:rsidRDefault="00844BD9" w:rsidP="00844BD9">
      <w:pPr>
        <w:spacing w:after="60"/>
        <w:rPr>
          <w:bCs/>
        </w:rPr>
      </w:pPr>
      <w:r w:rsidRPr="0086544C">
        <w:rPr>
          <w:bCs/>
        </w:rPr>
        <w:t xml:space="preserve">Dutta, U.; </w:t>
      </w:r>
      <w:proofErr w:type="spellStart"/>
      <w:r w:rsidRPr="0086544C">
        <w:rPr>
          <w:bCs/>
        </w:rPr>
        <w:t>Maiti</w:t>
      </w:r>
      <w:proofErr w:type="spellEnd"/>
      <w:r w:rsidRPr="0086544C">
        <w:rPr>
          <w:bCs/>
        </w:rPr>
        <w:t>, S.; Bhattacharya, T.;</w:t>
      </w:r>
      <w:r w:rsidRPr="0086544C">
        <w:rPr>
          <w:b/>
          <w:bCs/>
        </w:rPr>
        <w:t xml:space="preserve">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 xml:space="preserve">, D. </w:t>
      </w:r>
      <w:r w:rsidRPr="0086544C">
        <w:rPr>
          <w:bCs/>
          <w:i/>
        </w:rPr>
        <w:t>Science</w:t>
      </w:r>
      <w:r w:rsidRPr="0086544C">
        <w:rPr>
          <w:b/>
          <w:bCs/>
        </w:rPr>
        <w:t xml:space="preserve"> 2021</w:t>
      </w:r>
      <w:r w:rsidR="00B63B49" w:rsidRPr="0086544C">
        <w:rPr>
          <w:b/>
          <w:bCs/>
        </w:rPr>
        <w:t xml:space="preserve">, </w:t>
      </w:r>
      <w:r w:rsidR="00B63B49" w:rsidRPr="0086544C">
        <w:rPr>
          <w:bCs/>
          <w:i/>
        </w:rPr>
        <w:t>372</w:t>
      </w:r>
      <w:r w:rsidR="00B63B49" w:rsidRPr="0086544C">
        <w:rPr>
          <w:bCs/>
        </w:rPr>
        <w:t>, 701</w:t>
      </w:r>
    </w:p>
    <w:p w14:paraId="6B337E95" w14:textId="318BFD7C" w:rsidR="00844BD9" w:rsidRPr="0086544C" w:rsidRDefault="00844BD9" w:rsidP="0019229C">
      <w:pPr>
        <w:spacing w:after="60"/>
        <w:rPr>
          <w:b/>
          <w:bCs/>
        </w:rPr>
      </w:pPr>
    </w:p>
    <w:p w14:paraId="1D39239F" w14:textId="723C868F" w:rsidR="003761E5" w:rsidRPr="0086544C" w:rsidRDefault="003761E5" w:rsidP="0019229C">
      <w:pPr>
        <w:spacing w:after="60"/>
        <w:rPr>
          <w:bCs/>
        </w:rPr>
      </w:pPr>
      <w:r w:rsidRPr="0086544C">
        <w:rPr>
          <w:b/>
          <w:bCs/>
        </w:rPr>
        <w:t xml:space="preserve">168) </w:t>
      </w:r>
      <w:r w:rsidRPr="0086544C">
        <w:rPr>
          <w:bCs/>
        </w:rPr>
        <w:t xml:space="preserve">Effect of ligand backbone on the reactivity and mechanistic paradigm of non-heme </w:t>
      </w:r>
      <w:proofErr w:type="gramStart"/>
      <w:r w:rsidRPr="0086544C">
        <w:rPr>
          <w:bCs/>
        </w:rPr>
        <w:t>iron(</w:t>
      </w:r>
      <w:proofErr w:type="gramEnd"/>
      <w:r w:rsidRPr="0086544C">
        <w:rPr>
          <w:bCs/>
        </w:rPr>
        <w:t>IV)-oxo during olefin epoxidation</w:t>
      </w:r>
    </w:p>
    <w:p w14:paraId="693FB6A7" w14:textId="0F89F20A" w:rsidR="003761E5" w:rsidRPr="0086544C" w:rsidRDefault="003761E5" w:rsidP="003761E5">
      <w:pPr>
        <w:spacing w:after="60"/>
        <w:rPr>
          <w:b/>
          <w:bCs/>
        </w:rPr>
      </w:pPr>
      <w:r w:rsidRPr="0086544C">
        <w:rPr>
          <w:bCs/>
        </w:rPr>
        <w:t xml:space="preserve">Biswas, J. P.; Ansari, M.; Paik, A.; </w:t>
      </w:r>
      <w:proofErr w:type="spellStart"/>
      <w:r w:rsidRPr="0086544C">
        <w:rPr>
          <w:bCs/>
        </w:rPr>
        <w:t>Sasmal</w:t>
      </w:r>
      <w:proofErr w:type="spellEnd"/>
      <w:r w:rsidRPr="0086544C">
        <w:rPr>
          <w:bCs/>
        </w:rPr>
        <w:t>, S.; Paul, S.; Rana, S.; Rajaraman, G.;</w:t>
      </w:r>
      <w:r w:rsidRPr="0086544C">
        <w:rPr>
          <w:b/>
          <w:bCs/>
        </w:rPr>
        <w:t xml:space="preserve">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 xml:space="preserve">, D. </w:t>
      </w:r>
      <w:proofErr w:type="spellStart"/>
      <w:r w:rsidRPr="0086544C">
        <w:rPr>
          <w:i/>
          <w:iCs/>
          <w:bdr w:val="none" w:sz="0" w:space="0" w:color="auto" w:frame="1"/>
          <w:lang w:val="en-IN" w:eastAsia="en-IN" w:bidi="ar-SA"/>
        </w:rPr>
        <w:t>Angew</w:t>
      </w:r>
      <w:proofErr w:type="spellEnd"/>
      <w:r w:rsidRPr="0086544C">
        <w:rPr>
          <w:i/>
          <w:iCs/>
          <w:bdr w:val="none" w:sz="0" w:space="0" w:color="auto" w:frame="1"/>
          <w:lang w:val="en-IN" w:eastAsia="en-IN" w:bidi="ar-SA"/>
        </w:rPr>
        <w:t>. Chem. Int. Ed. </w:t>
      </w:r>
      <w:r w:rsidRPr="0086544C">
        <w:rPr>
          <w:b/>
          <w:bCs/>
          <w:bdr w:val="none" w:sz="0" w:space="0" w:color="auto" w:frame="1"/>
          <w:lang w:val="en-IN" w:eastAsia="en-IN" w:bidi="ar-SA"/>
        </w:rPr>
        <w:t xml:space="preserve">2021, </w:t>
      </w:r>
      <w:r w:rsidR="00DB236D" w:rsidRPr="00DB236D">
        <w:rPr>
          <w:bCs/>
          <w:i/>
          <w:iCs/>
          <w:bdr w:val="none" w:sz="0" w:space="0" w:color="auto" w:frame="1"/>
          <w:lang w:val="en-IN" w:eastAsia="en-IN" w:bidi="ar-SA"/>
        </w:rPr>
        <w:t>60</w:t>
      </w:r>
      <w:r w:rsidR="00DB236D">
        <w:rPr>
          <w:bCs/>
          <w:bdr w:val="none" w:sz="0" w:space="0" w:color="auto" w:frame="1"/>
          <w:lang w:val="en-IN" w:eastAsia="en-IN" w:bidi="ar-SA"/>
        </w:rPr>
        <w:t>, 14030</w:t>
      </w:r>
    </w:p>
    <w:p w14:paraId="34183DB7" w14:textId="77777777" w:rsidR="003761E5" w:rsidRPr="0086544C" w:rsidRDefault="003761E5" w:rsidP="0019229C">
      <w:pPr>
        <w:spacing w:after="60"/>
        <w:rPr>
          <w:b/>
          <w:bCs/>
        </w:rPr>
      </w:pPr>
    </w:p>
    <w:p w14:paraId="23076313" w14:textId="760DEF2D" w:rsidR="00CC20DD" w:rsidRPr="0086544C" w:rsidRDefault="00CC20DD" w:rsidP="0019229C">
      <w:pPr>
        <w:spacing w:after="60"/>
        <w:rPr>
          <w:bCs/>
        </w:rPr>
      </w:pPr>
      <w:r w:rsidRPr="0086544C">
        <w:rPr>
          <w:b/>
          <w:bCs/>
        </w:rPr>
        <w:t xml:space="preserve">167) </w:t>
      </w:r>
      <w:r w:rsidRPr="0086544C">
        <w:rPr>
          <w:bCs/>
        </w:rPr>
        <w:t>Construction of Highly Functionalized Xanthones via Rh-Catalyzed Cascade C-H Activation/O-Annulation.</w:t>
      </w:r>
    </w:p>
    <w:p w14:paraId="38C4EEE7" w14:textId="792A4404" w:rsidR="00CC20DD" w:rsidRPr="0086544C" w:rsidRDefault="00CC20DD" w:rsidP="0019229C">
      <w:pPr>
        <w:spacing w:after="60"/>
        <w:rPr>
          <w:bCs/>
        </w:rPr>
      </w:pPr>
      <w:proofErr w:type="spellStart"/>
      <w:r w:rsidRPr="0086544C">
        <w:rPr>
          <w:bCs/>
        </w:rPr>
        <w:t>Nale</w:t>
      </w:r>
      <w:proofErr w:type="spellEnd"/>
      <w:r w:rsidRPr="0086544C">
        <w:rPr>
          <w:bCs/>
        </w:rPr>
        <w:t>, S.;</w:t>
      </w:r>
      <w:r w:rsidRPr="0086544C">
        <w:rPr>
          <w:b/>
          <w:bCs/>
        </w:rPr>
        <w:t xml:space="preserve">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 xml:space="preserve">, D.; </w:t>
      </w:r>
      <w:r w:rsidRPr="0086544C">
        <w:rPr>
          <w:bCs/>
        </w:rPr>
        <w:t xml:space="preserve">Lee Y. R. </w:t>
      </w:r>
      <w:r w:rsidRPr="0086544C">
        <w:rPr>
          <w:bCs/>
          <w:i/>
        </w:rPr>
        <w:t>Org. Lett</w:t>
      </w:r>
      <w:r w:rsidRPr="0086544C">
        <w:rPr>
          <w:bCs/>
        </w:rPr>
        <w:t xml:space="preserve">. </w:t>
      </w:r>
      <w:r w:rsidR="00433E10" w:rsidRPr="0086544C">
        <w:rPr>
          <w:b/>
          <w:bCs/>
        </w:rPr>
        <w:t xml:space="preserve">2021, </w:t>
      </w:r>
      <w:r w:rsidR="00433E10" w:rsidRPr="0086544C">
        <w:rPr>
          <w:bCs/>
          <w:i/>
        </w:rPr>
        <w:t>23</w:t>
      </w:r>
      <w:r w:rsidR="00433E10" w:rsidRPr="0086544C">
        <w:rPr>
          <w:bCs/>
        </w:rPr>
        <w:t>, 2465.</w:t>
      </w:r>
    </w:p>
    <w:p w14:paraId="6D708B2B" w14:textId="77777777" w:rsidR="00CC20DD" w:rsidRPr="0086544C" w:rsidRDefault="00CC20DD" w:rsidP="0019229C">
      <w:pPr>
        <w:spacing w:after="60"/>
        <w:rPr>
          <w:b/>
          <w:bCs/>
        </w:rPr>
      </w:pPr>
    </w:p>
    <w:p w14:paraId="37F62131" w14:textId="6AFDBB4D" w:rsidR="00CC20DD" w:rsidRPr="0086544C" w:rsidRDefault="00CC20DD" w:rsidP="0019229C">
      <w:pPr>
        <w:spacing w:after="60"/>
        <w:rPr>
          <w:bCs/>
        </w:rPr>
      </w:pPr>
      <w:r w:rsidRPr="0086544C">
        <w:rPr>
          <w:b/>
          <w:bCs/>
        </w:rPr>
        <w:t xml:space="preserve">166) </w:t>
      </w:r>
      <w:r w:rsidRPr="0086544C">
        <w:rPr>
          <w:bCs/>
        </w:rPr>
        <w:t>Recent Advances in External Directing Group Free C</w:t>
      </w:r>
      <w:r w:rsidRPr="0086544C">
        <w:rPr>
          <w:rFonts w:ascii="Symbol" w:hAnsi="Symbol"/>
          <w:bCs/>
        </w:rPr>
        <w:t></w:t>
      </w:r>
      <w:r w:rsidRPr="0086544C">
        <w:rPr>
          <w:bCs/>
        </w:rPr>
        <w:t>H Functionalization of Carboxylic Acids without Decarboxylation.</w:t>
      </w:r>
    </w:p>
    <w:p w14:paraId="73B04EA3" w14:textId="45FAD064" w:rsidR="00CC20DD" w:rsidRPr="0086544C" w:rsidRDefault="00CC20DD" w:rsidP="0019229C">
      <w:pPr>
        <w:spacing w:after="60"/>
        <w:rPr>
          <w:bCs/>
        </w:rPr>
      </w:pPr>
      <w:r w:rsidRPr="0086544C">
        <w:rPr>
          <w:bCs/>
        </w:rPr>
        <w:t xml:space="preserve">Das, J.; Mal, D. K.; Maji, S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Cs/>
        </w:rPr>
        <w:t xml:space="preserve">. </w:t>
      </w:r>
      <w:r w:rsidRPr="0086544C">
        <w:rPr>
          <w:bCs/>
          <w:i/>
        </w:rPr>
        <w:t xml:space="preserve">ACS </w:t>
      </w:r>
      <w:proofErr w:type="spellStart"/>
      <w:r w:rsidRPr="0086544C">
        <w:rPr>
          <w:bCs/>
          <w:i/>
        </w:rPr>
        <w:t>Catal</w:t>
      </w:r>
      <w:proofErr w:type="spellEnd"/>
      <w:r w:rsidRPr="0086544C">
        <w:rPr>
          <w:bCs/>
        </w:rPr>
        <w:t xml:space="preserve">. </w:t>
      </w:r>
      <w:r w:rsidRPr="0086544C">
        <w:rPr>
          <w:b/>
          <w:bCs/>
        </w:rPr>
        <w:t>2021</w:t>
      </w:r>
      <w:r w:rsidR="00433E10" w:rsidRPr="0086544C">
        <w:rPr>
          <w:bCs/>
        </w:rPr>
        <w:t xml:space="preserve">, </w:t>
      </w:r>
      <w:r w:rsidR="00433E10" w:rsidRPr="0086544C">
        <w:rPr>
          <w:bCs/>
          <w:i/>
        </w:rPr>
        <w:t>11</w:t>
      </w:r>
      <w:r w:rsidR="00433E10" w:rsidRPr="0086544C">
        <w:rPr>
          <w:bCs/>
        </w:rPr>
        <w:t>, 4205.</w:t>
      </w:r>
    </w:p>
    <w:p w14:paraId="7864232C" w14:textId="77777777" w:rsidR="00CC20DD" w:rsidRPr="0086544C" w:rsidRDefault="00CC20DD" w:rsidP="0019229C">
      <w:pPr>
        <w:spacing w:after="60"/>
        <w:rPr>
          <w:b/>
          <w:bCs/>
        </w:rPr>
      </w:pPr>
    </w:p>
    <w:p w14:paraId="3A769032" w14:textId="48490361" w:rsidR="00F06BB1" w:rsidRPr="0086544C" w:rsidRDefault="00F06BB1" w:rsidP="00F06BB1">
      <w:pPr>
        <w:spacing w:after="60"/>
        <w:rPr>
          <w:bCs/>
        </w:rPr>
      </w:pPr>
      <w:r w:rsidRPr="0086544C">
        <w:rPr>
          <w:b/>
          <w:bCs/>
        </w:rPr>
        <w:t xml:space="preserve">165) </w:t>
      </w:r>
      <w:r w:rsidRPr="0086544C">
        <w:rPr>
          <w:bCs/>
        </w:rPr>
        <w:t xml:space="preserve">Synergistic effect of </w:t>
      </w:r>
      <w:proofErr w:type="spellStart"/>
      <w:r w:rsidRPr="0086544C">
        <w:rPr>
          <w:bCs/>
        </w:rPr>
        <w:t>NiLDH@YZ</w:t>
      </w:r>
      <w:proofErr w:type="spellEnd"/>
      <w:r w:rsidRPr="0086544C">
        <w:rPr>
          <w:bCs/>
        </w:rPr>
        <w:t xml:space="preserve"> hybrid and mechanochemical agitation on Glaser homocoupling reaction.</w:t>
      </w:r>
    </w:p>
    <w:p w14:paraId="683159A5" w14:textId="5FA83404" w:rsidR="00F06BB1" w:rsidRPr="0086544C" w:rsidRDefault="00F06BB1" w:rsidP="00F06BB1">
      <w:pPr>
        <w:spacing w:after="60"/>
        <w:rPr>
          <w:b/>
          <w:bCs/>
        </w:rPr>
      </w:pPr>
      <w:r w:rsidRPr="0086544C">
        <w:rPr>
          <w:bCs/>
        </w:rPr>
        <w:t xml:space="preserve">Mokhtar, M.; </w:t>
      </w:r>
      <w:proofErr w:type="spellStart"/>
      <w:r w:rsidRPr="0086544C">
        <w:rPr>
          <w:bCs/>
        </w:rPr>
        <w:t>Alzhrani</w:t>
      </w:r>
      <w:proofErr w:type="spellEnd"/>
      <w:r w:rsidRPr="0086544C">
        <w:rPr>
          <w:bCs/>
        </w:rPr>
        <w:t xml:space="preserve">, G.; </w:t>
      </w:r>
      <w:proofErr w:type="spellStart"/>
      <w:r w:rsidRPr="0086544C">
        <w:rPr>
          <w:bCs/>
        </w:rPr>
        <w:t>Aazam</w:t>
      </w:r>
      <w:proofErr w:type="spellEnd"/>
      <w:r w:rsidRPr="0086544C">
        <w:rPr>
          <w:bCs/>
        </w:rPr>
        <w:t>, S.; Saleh, T. S.; Al-</w:t>
      </w:r>
      <w:proofErr w:type="spellStart"/>
      <w:r w:rsidRPr="0086544C">
        <w:rPr>
          <w:bCs/>
        </w:rPr>
        <w:t>faifi</w:t>
      </w:r>
      <w:proofErr w:type="spellEnd"/>
      <w:r w:rsidRPr="0086544C">
        <w:rPr>
          <w:bCs/>
        </w:rPr>
        <w:t xml:space="preserve">, S.; </w:t>
      </w:r>
      <w:proofErr w:type="spellStart"/>
      <w:r w:rsidRPr="0086544C">
        <w:rPr>
          <w:bCs/>
        </w:rPr>
        <w:t>Panja</w:t>
      </w:r>
      <w:proofErr w:type="spellEnd"/>
      <w:r w:rsidRPr="0086544C">
        <w:rPr>
          <w:bCs/>
        </w:rPr>
        <w:t xml:space="preserve">, S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 xml:space="preserve">. D. </w:t>
      </w:r>
      <w:r w:rsidRPr="0086544C">
        <w:rPr>
          <w:bCs/>
          <w:i/>
        </w:rPr>
        <w:t>Chem. Eur. J.,</w:t>
      </w:r>
      <w:r w:rsidRPr="0086544C">
        <w:rPr>
          <w:b/>
          <w:bCs/>
        </w:rPr>
        <w:t xml:space="preserve"> 2021</w:t>
      </w:r>
      <w:r w:rsidR="00617D32">
        <w:rPr>
          <w:b/>
          <w:bCs/>
        </w:rPr>
        <w:t>,</w:t>
      </w:r>
      <w:r w:rsidRPr="0086544C">
        <w:rPr>
          <w:b/>
          <w:bCs/>
        </w:rPr>
        <w:t xml:space="preserve"> </w:t>
      </w:r>
      <w:r w:rsidR="00617D32" w:rsidRPr="00617D32">
        <w:rPr>
          <w:i/>
        </w:rPr>
        <w:t>27</w:t>
      </w:r>
      <w:r w:rsidR="00617D32" w:rsidRPr="00617D32">
        <w:rPr>
          <w:iCs/>
        </w:rPr>
        <w:t>, 8875</w:t>
      </w:r>
    </w:p>
    <w:p w14:paraId="483BF2B1" w14:textId="77777777" w:rsidR="00F06BB1" w:rsidRPr="0086544C" w:rsidRDefault="00F06BB1" w:rsidP="00F06BB1">
      <w:pPr>
        <w:spacing w:after="60"/>
        <w:rPr>
          <w:bCs/>
        </w:rPr>
      </w:pPr>
    </w:p>
    <w:p w14:paraId="7893D83A" w14:textId="34F9F388" w:rsidR="006808BB" w:rsidRPr="0086544C" w:rsidRDefault="006808BB" w:rsidP="006808BB">
      <w:pPr>
        <w:pStyle w:val="Heading2"/>
        <w:spacing w:before="0"/>
        <w:jc w:val="both"/>
        <w:textAlignment w:val="baseline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6544C">
        <w:rPr>
          <w:rFonts w:ascii="Times New Roman" w:hAnsi="Times New Roman" w:cs="Times New Roman"/>
          <w:color w:val="000000" w:themeColor="text1"/>
          <w:sz w:val="22"/>
          <w:szCs w:val="22"/>
        </w:rPr>
        <w:t>164)</w:t>
      </w:r>
      <w:r w:rsidRPr="0086544C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</w:rPr>
        <w:t xml:space="preserve"> </w:t>
      </w:r>
      <w:r w:rsidRPr="0086544C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 xml:space="preserve">Imine as a linchpin approach for </w:t>
      </w:r>
      <w:r w:rsidRPr="0086544C">
        <w:rPr>
          <w:rFonts w:ascii="Times New Roman" w:hAnsi="Times New Roman" w:cs="Times New Roman"/>
          <w:b w:val="0"/>
          <w:bCs w:val="0"/>
          <w:i/>
          <w:iCs/>
          <w:color w:val="000000" w:themeColor="text1"/>
          <w:sz w:val="22"/>
          <w:szCs w:val="22"/>
          <w:bdr w:val="none" w:sz="0" w:space="0" w:color="auto" w:frame="1"/>
        </w:rPr>
        <w:t>meta</w:t>
      </w:r>
      <w:r w:rsidRPr="0086544C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>-C–H functionalization.</w:t>
      </w:r>
    </w:p>
    <w:p w14:paraId="5ADB1651" w14:textId="40247801" w:rsidR="006808BB" w:rsidRPr="0086544C" w:rsidRDefault="006808BB" w:rsidP="00B03164">
      <w:pPr>
        <w:rPr>
          <w:rFonts w:ascii="Arial" w:hAnsi="Arial" w:cs="Arial"/>
          <w:bCs/>
          <w:i/>
          <w:iCs/>
          <w:sz w:val="20"/>
          <w:lang w:eastAsia="en-IN"/>
        </w:rPr>
      </w:pPr>
      <w:r w:rsidRPr="0086544C">
        <w:rPr>
          <w:color w:val="000000" w:themeColor="text1"/>
          <w:bdr w:val="none" w:sz="0" w:space="0" w:color="auto" w:frame="1"/>
        </w:rPr>
        <w:t xml:space="preserve">Bag, S.; Jana, S.; Pradhan, S.; </w:t>
      </w:r>
      <w:proofErr w:type="spellStart"/>
      <w:r w:rsidRPr="0086544C">
        <w:rPr>
          <w:color w:val="000000" w:themeColor="text1"/>
          <w:bdr w:val="none" w:sz="0" w:space="0" w:color="auto" w:frame="1"/>
        </w:rPr>
        <w:t>Bhowmick</w:t>
      </w:r>
      <w:proofErr w:type="spellEnd"/>
      <w:r w:rsidRPr="0086544C">
        <w:rPr>
          <w:color w:val="000000" w:themeColor="text1"/>
          <w:bdr w:val="none" w:sz="0" w:space="0" w:color="auto" w:frame="1"/>
        </w:rPr>
        <w:t xml:space="preserve">, S.; Goswami, N.; Sinha, S. K.; </w:t>
      </w:r>
      <w:proofErr w:type="spellStart"/>
      <w:r w:rsidRPr="0086544C">
        <w:rPr>
          <w:color w:val="000000" w:themeColor="text1"/>
          <w:bdr w:val="none" w:sz="0" w:space="0" w:color="auto" w:frame="1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</w:rPr>
        <w:t>, D. </w:t>
      </w:r>
      <w:r w:rsidRPr="0086544C">
        <w:rPr>
          <w:i/>
          <w:iCs/>
          <w:color w:val="000000" w:themeColor="text1"/>
          <w:bdr w:val="none" w:sz="0" w:space="0" w:color="auto" w:frame="1"/>
        </w:rPr>
        <w:t xml:space="preserve">Nat. </w:t>
      </w:r>
      <w:proofErr w:type="spellStart"/>
      <w:r w:rsidRPr="0086544C">
        <w:rPr>
          <w:i/>
          <w:iCs/>
          <w:color w:val="000000" w:themeColor="text1"/>
          <w:bdr w:val="none" w:sz="0" w:space="0" w:color="auto" w:frame="1"/>
        </w:rPr>
        <w:t>Commun</w:t>
      </w:r>
      <w:proofErr w:type="spellEnd"/>
      <w:r w:rsidRPr="0086544C">
        <w:rPr>
          <w:i/>
          <w:iCs/>
          <w:color w:val="000000" w:themeColor="text1"/>
          <w:bdr w:val="none" w:sz="0" w:space="0" w:color="auto" w:frame="1"/>
        </w:rPr>
        <w:t>.,</w:t>
      </w:r>
      <w:r w:rsidR="00B03164" w:rsidRPr="0086544C">
        <w:rPr>
          <w:color w:val="000000" w:themeColor="text1"/>
          <w:bdr w:val="none" w:sz="0" w:space="0" w:color="auto" w:frame="1"/>
        </w:rPr>
        <w:t> </w:t>
      </w:r>
      <w:r w:rsidR="00B03164" w:rsidRPr="0086544C">
        <w:rPr>
          <w:b/>
          <w:color w:val="000000" w:themeColor="text1"/>
          <w:bdr w:val="none" w:sz="0" w:space="0" w:color="auto" w:frame="1"/>
        </w:rPr>
        <w:t>2021</w:t>
      </w:r>
      <w:r w:rsidR="00B03164" w:rsidRPr="0086544C">
        <w:rPr>
          <w:color w:val="000000" w:themeColor="text1"/>
          <w:bdr w:val="none" w:sz="0" w:space="0" w:color="auto" w:frame="1"/>
        </w:rPr>
        <w:t xml:space="preserve">, </w:t>
      </w:r>
      <w:r w:rsidR="00B03164" w:rsidRPr="0086544C">
        <w:rPr>
          <w:bCs/>
          <w:i/>
          <w:iCs/>
          <w:lang w:eastAsia="en-IN"/>
        </w:rPr>
        <w:t>12</w:t>
      </w:r>
      <w:r w:rsidR="00B03164" w:rsidRPr="0086544C">
        <w:rPr>
          <w:rFonts w:ascii="Arial" w:hAnsi="Arial" w:cs="Arial"/>
          <w:bCs/>
          <w:iCs/>
          <w:lang w:eastAsia="en-IN"/>
        </w:rPr>
        <w:t xml:space="preserve">, </w:t>
      </w:r>
      <w:r w:rsidR="00B03164" w:rsidRPr="0086544C">
        <w:rPr>
          <w:bCs/>
          <w:iCs/>
          <w:lang w:eastAsia="en-IN"/>
        </w:rPr>
        <w:t>1393</w:t>
      </w:r>
      <w:r w:rsidR="00B03164" w:rsidRPr="0086544C">
        <w:rPr>
          <w:bCs/>
          <w:i/>
          <w:iCs/>
          <w:lang w:eastAsia="en-IN"/>
        </w:rPr>
        <w:t>.</w:t>
      </w:r>
      <w:r w:rsidR="00B03164" w:rsidRPr="0086544C">
        <w:rPr>
          <w:color w:val="000000" w:themeColor="text1"/>
        </w:rPr>
        <w:t xml:space="preserve"> </w:t>
      </w:r>
    </w:p>
    <w:p w14:paraId="21F3F4F9" w14:textId="77777777" w:rsidR="006808BB" w:rsidRPr="0086544C" w:rsidRDefault="006808BB" w:rsidP="006808BB">
      <w:pPr>
        <w:spacing w:after="60"/>
        <w:jc w:val="both"/>
        <w:rPr>
          <w:b/>
          <w:bCs/>
          <w:color w:val="000000" w:themeColor="text1"/>
        </w:rPr>
      </w:pPr>
    </w:p>
    <w:p w14:paraId="2709BC3D" w14:textId="1190B37A" w:rsidR="006808BB" w:rsidRPr="0086544C" w:rsidRDefault="006808BB" w:rsidP="006808BB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  <w:lang w:val="en-IN" w:bidi="bn-BD"/>
        </w:rPr>
      </w:pPr>
      <w:r w:rsidRPr="0086544C">
        <w:rPr>
          <w:b/>
          <w:bCs/>
          <w:color w:val="000000" w:themeColor="text1"/>
          <w:sz w:val="22"/>
          <w:szCs w:val="22"/>
        </w:rPr>
        <w:t xml:space="preserve">163) 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C–CN Bond Formation: An Overview of Diverse Strategies.</w:t>
      </w:r>
    </w:p>
    <w:p w14:paraId="3B874A73" w14:textId="1B1D17A9" w:rsidR="006808BB" w:rsidRPr="0086544C" w:rsidRDefault="006808BB" w:rsidP="006808BB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Pimparkar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S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Koodan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A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S.; Ahmed N. S.; Mostafa, M. M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color w:val="000000" w:themeColor="text1"/>
          <w:sz w:val="22"/>
          <w:szCs w:val="22"/>
        </w:rPr>
        <w:t xml:space="preserve"> </w:t>
      </w:r>
      <w:r w:rsidRPr="0086544C">
        <w:rPr>
          <w:i/>
          <w:iCs/>
          <w:sz w:val="22"/>
          <w:szCs w:val="22"/>
          <w:bdr w:val="none" w:sz="0" w:space="0" w:color="auto" w:frame="1"/>
        </w:rPr>
        <w:t xml:space="preserve">Chem. </w:t>
      </w:r>
      <w:proofErr w:type="spellStart"/>
      <w:r w:rsidRPr="0086544C">
        <w:rPr>
          <w:i/>
          <w:iCs/>
          <w:sz w:val="22"/>
          <w:szCs w:val="22"/>
          <w:bdr w:val="none" w:sz="0" w:space="0" w:color="auto" w:frame="1"/>
        </w:rPr>
        <w:t>Commun</w:t>
      </w:r>
      <w:proofErr w:type="spellEnd"/>
      <w:r w:rsidRPr="0086544C">
        <w:rPr>
          <w:i/>
          <w:iCs/>
          <w:sz w:val="22"/>
          <w:szCs w:val="22"/>
          <w:bdr w:val="none" w:sz="0" w:space="0" w:color="auto" w:frame="1"/>
        </w:rPr>
        <w:t>., </w:t>
      </w:r>
      <w:proofErr w:type="gramStart"/>
      <w:r w:rsidRPr="0086544C">
        <w:rPr>
          <w:b/>
          <w:bCs/>
          <w:sz w:val="22"/>
          <w:szCs w:val="22"/>
          <w:bdr w:val="none" w:sz="0" w:space="0" w:color="auto" w:frame="1"/>
        </w:rPr>
        <w:t>2021</w:t>
      </w:r>
      <w:r w:rsidR="00B03164" w:rsidRPr="0086544C">
        <w:rPr>
          <w:b/>
          <w:bCs/>
          <w:sz w:val="22"/>
          <w:szCs w:val="22"/>
          <w:bdr w:val="none" w:sz="0" w:space="0" w:color="auto" w:frame="1"/>
        </w:rPr>
        <w:t xml:space="preserve">, </w:t>
      </w:r>
      <w:r w:rsidRPr="0086544C">
        <w:rPr>
          <w:b/>
          <w:bCs/>
          <w:sz w:val="22"/>
          <w:szCs w:val="22"/>
          <w:bdr w:val="none" w:sz="0" w:space="0" w:color="auto" w:frame="1"/>
        </w:rPr>
        <w:t> </w:t>
      </w:r>
      <w:r w:rsidR="00B03164" w:rsidRPr="0086544C">
        <w:rPr>
          <w:bCs/>
          <w:i/>
          <w:sz w:val="22"/>
          <w:szCs w:val="22"/>
          <w:bdr w:val="none" w:sz="0" w:space="0" w:color="auto" w:frame="1"/>
        </w:rPr>
        <w:t>57</w:t>
      </w:r>
      <w:proofErr w:type="gramEnd"/>
      <w:r w:rsidR="00B03164" w:rsidRPr="0086544C">
        <w:rPr>
          <w:b/>
          <w:bCs/>
          <w:sz w:val="22"/>
          <w:szCs w:val="22"/>
          <w:bdr w:val="none" w:sz="0" w:space="0" w:color="auto" w:frame="1"/>
        </w:rPr>
        <w:t xml:space="preserve">, </w:t>
      </w:r>
      <w:r w:rsidR="00B03164" w:rsidRPr="0086544C">
        <w:rPr>
          <w:bCs/>
          <w:sz w:val="22"/>
          <w:szCs w:val="22"/>
          <w:bdr w:val="none" w:sz="0" w:space="0" w:color="auto" w:frame="1"/>
        </w:rPr>
        <w:t>2210.</w:t>
      </w:r>
    </w:p>
    <w:p w14:paraId="17D190EC" w14:textId="77777777" w:rsidR="006808BB" w:rsidRPr="0086544C" w:rsidRDefault="006808BB" w:rsidP="0019229C">
      <w:pPr>
        <w:spacing w:after="60"/>
        <w:rPr>
          <w:b/>
          <w:bCs/>
        </w:rPr>
      </w:pPr>
    </w:p>
    <w:p w14:paraId="48EFFDF5" w14:textId="677AE072" w:rsidR="0019229C" w:rsidRPr="0086544C" w:rsidRDefault="0019229C" w:rsidP="0019229C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62)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Hexafluoroisopropanol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: The Magical Solvent for Pd-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Catalyzed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 xml:space="preserve"> C-H Activation.</w:t>
      </w:r>
    </w:p>
    <w:p w14:paraId="2F245002" w14:textId="501EAEFD" w:rsidR="0019229C" w:rsidRPr="0086544C" w:rsidRDefault="0019229C" w:rsidP="0019229C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Bhattacharya, T.; Ghosh, A.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, D.</w:t>
      </w:r>
      <w:r w:rsidRPr="0086544C">
        <w:rPr>
          <w:color w:val="000000" w:themeColor="text1"/>
          <w:lang w:val="en-IN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hem. Sci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., </w:t>
      </w:r>
      <w:r w:rsidR="00015D46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2021, </w:t>
      </w:r>
      <w:r w:rsidR="00015D46" w:rsidRPr="0086544C">
        <w:rPr>
          <w:bCs/>
          <w:i/>
          <w:color w:val="000000" w:themeColor="text1"/>
          <w:bdr w:val="none" w:sz="0" w:space="0" w:color="auto" w:frame="1"/>
          <w:lang w:val="en-IN" w:eastAsia="en-IN" w:bidi="bn-BD"/>
        </w:rPr>
        <w:t>12</w:t>
      </w:r>
      <w:r w:rsidR="00015D46" w:rsidRPr="0086544C">
        <w:rPr>
          <w:bCs/>
          <w:color w:val="000000" w:themeColor="text1"/>
          <w:bdr w:val="none" w:sz="0" w:space="0" w:color="auto" w:frame="1"/>
          <w:lang w:val="en-IN" w:eastAsia="en-IN" w:bidi="bn-BD"/>
        </w:rPr>
        <w:t>, 3857.</w:t>
      </w:r>
    </w:p>
    <w:p w14:paraId="1340F7DB" w14:textId="09F61278" w:rsidR="002A613F" w:rsidRPr="0086544C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5F7DE0F7" w14:textId="2B1B4115" w:rsidR="0019229C" w:rsidRPr="0086544C" w:rsidRDefault="0019229C" w:rsidP="009437DB">
      <w:pPr>
        <w:widowControl/>
        <w:autoSpaceDE/>
        <w:autoSpaceDN/>
        <w:textAlignment w:val="baseline"/>
        <w:rPr>
          <w:lang w:val="en-IN" w:eastAsia="en-IN" w:bidi="bn-BD"/>
        </w:rPr>
      </w:pPr>
      <w:r w:rsidRPr="0086544C">
        <w:rPr>
          <w:b/>
          <w:bCs/>
          <w:bdr w:val="none" w:sz="0" w:space="0" w:color="auto" w:frame="1"/>
          <w:lang w:val="en-IN" w:eastAsia="en-IN" w:bidi="bn-BD"/>
        </w:rPr>
        <w:t xml:space="preserve">161) </w:t>
      </w:r>
      <w:r w:rsidRPr="0086544C">
        <w:rPr>
          <w:bdr w:val="none" w:sz="0" w:space="0" w:color="auto" w:frame="1"/>
          <w:lang w:val="en-IN" w:eastAsia="en-IN" w:bidi="bn-BD"/>
        </w:rPr>
        <w:t>A Catalysis Guide Focusing on C–H Activation Processes.</w:t>
      </w:r>
    </w:p>
    <w:p w14:paraId="41AF4719" w14:textId="4632E506" w:rsidR="002A613F" w:rsidRPr="0086544C" w:rsidRDefault="0019229C" w:rsidP="009437DB">
      <w:pPr>
        <w:rPr>
          <w:lang w:val="en-IN" w:eastAsia="en-IN" w:bidi="bn-BD"/>
        </w:rPr>
      </w:pPr>
      <w:r w:rsidRPr="0086544C">
        <w:rPr>
          <w:bdr w:val="none" w:sz="0" w:space="0" w:color="auto" w:frame="1"/>
          <w:lang w:val="en-IN" w:eastAsia="en-IN" w:bidi="bn-BD"/>
        </w:rPr>
        <w:t xml:space="preserve">Carvalho, R. L.; </w:t>
      </w:r>
      <w:proofErr w:type="spellStart"/>
      <w:r w:rsidRPr="0086544C">
        <w:rPr>
          <w:bdr w:val="none" w:sz="0" w:space="0" w:color="auto" w:frame="1"/>
          <w:lang w:val="en-IN" w:eastAsia="en-IN" w:bidi="bn-BD"/>
        </w:rPr>
        <w:t>Gleiston</w:t>
      </w:r>
      <w:proofErr w:type="spellEnd"/>
      <w:r w:rsidRPr="0086544C">
        <w:rPr>
          <w:bdr w:val="none" w:sz="0" w:space="0" w:color="auto" w:frame="1"/>
          <w:lang w:val="en-IN" w:eastAsia="en-IN" w:bidi="bn-BD"/>
        </w:rPr>
        <w:t xml:space="preserve">, G. D.; Pereira, C. L. M; Ghosh. P.; </w:t>
      </w:r>
      <w:proofErr w:type="spellStart"/>
      <w:r w:rsidRPr="0086544C">
        <w:rPr>
          <w:b/>
          <w:bCs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bdr w:val="none" w:sz="0" w:space="0" w:color="auto" w:frame="1"/>
          <w:lang w:val="en-IN" w:eastAsia="en-IN" w:bidi="bn-BD"/>
        </w:rPr>
        <w:t>, D.;</w:t>
      </w:r>
      <w:r w:rsidRPr="0086544C">
        <w:rPr>
          <w:bdr w:val="none" w:sz="0" w:space="0" w:color="auto" w:frame="1"/>
          <w:lang w:val="en-IN" w:eastAsia="en-IN" w:bidi="bn-BD"/>
        </w:rPr>
        <w:t xml:space="preserve"> da Silva Júnior, E. N.</w:t>
      </w:r>
      <w:r w:rsidR="009437DB" w:rsidRPr="0086544C">
        <w:rPr>
          <w:lang w:val="en-IN" w:eastAsia="en-IN" w:bidi="bn-BD"/>
        </w:rPr>
        <w:t xml:space="preserve"> </w:t>
      </w:r>
      <w:r w:rsidR="00015D46" w:rsidRPr="0086544C">
        <w:rPr>
          <w:i/>
          <w:iCs/>
          <w:bdr w:val="none" w:sz="0" w:space="0" w:color="auto" w:frame="1"/>
          <w:lang w:val="en-IN" w:eastAsia="en-IN" w:bidi="bn-BD"/>
        </w:rPr>
        <w:t xml:space="preserve">J. Braz. Chem. Soc. </w:t>
      </w:r>
      <w:r w:rsidR="00015D46" w:rsidRPr="0086544C">
        <w:rPr>
          <w:b/>
          <w:iCs/>
          <w:bdr w:val="none" w:sz="0" w:space="0" w:color="auto" w:frame="1"/>
          <w:lang w:val="en-IN" w:eastAsia="en-IN" w:bidi="bn-BD"/>
        </w:rPr>
        <w:t>2021</w:t>
      </w:r>
      <w:r w:rsidR="00015D46" w:rsidRPr="0086544C">
        <w:rPr>
          <w:i/>
          <w:iCs/>
          <w:bdr w:val="none" w:sz="0" w:space="0" w:color="auto" w:frame="1"/>
          <w:lang w:val="en-IN" w:eastAsia="en-IN" w:bidi="bn-BD"/>
        </w:rPr>
        <w:t xml:space="preserve">, 32, </w:t>
      </w:r>
      <w:r w:rsidR="00015D46" w:rsidRPr="0086544C">
        <w:rPr>
          <w:iCs/>
          <w:bdr w:val="none" w:sz="0" w:space="0" w:color="auto" w:frame="1"/>
          <w:lang w:val="en-IN" w:eastAsia="en-IN" w:bidi="bn-BD"/>
        </w:rPr>
        <w:t>917.</w:t>
      </w:r>
    </w:p>
    <w:p w14:paraId="775C5C27" w14:textId="77777777" w:rsidR="0019229C" w:rsidRPr="0086544C" w:rsidRDefault="0019229C" w:rsidP="00917666">
      <w:pPr>
        <w:widowControl/>
        <w:autoSpaceDE/>
        <w:autoSpaceDN/>
        <w:textAlignment w:val="baseline"/>
        <w:rPr>
          <w:lang w:val="en-IN" w:eastAsia="en-IN" w:bidi="bn-BD"/>
        </w:rPr>
      </w:pPr>
    </w:p>
    <w:p w14:paraId="59AAAA1D" w14:textId="19BF2DE4" w:rsidR="0019229C" w:rsidRPr="0086544C" w:rsidRDefault="008D7309" w:rsidP="0019229C">
      <w:pPr>
        <w:pStyle w:val="font8"/>
        <w:spacing w:before="0" w:beforeAutospacing="0" w:after="0" w:afterAutospacing="0"/>
        <w:textAlignment w:val="baseline"/>
        <w:rPr>
          <w:sz w:val="22"/>
          <w:szCs w:val="22"/>
          <w:lang w:val="en-IN" w:eastAsia="en-IN" w:bidi="bn-BD"/>
        </w:rPr>
      </w:pP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 xml:space="preserve">160) </w:t>
      </w:r>
      <w:r w:rsidR="0019229C" w:rsidRPr="0086544C">
        <w:rPr>
          <w:sz w:val="22"/>
          <w:szCs w:val="22"/>
          <w:bdr w:val="none" w:sz="0" w:space="0" w:color="auto" w:frame="1"/>
          <w:lang w:val="en-IN" w:eastAsia="en-IN" w:bidi="bn-BD"/>
        </w:rPr>
        <w:t>Recent development in transition metal-</w:t>
      </w:r>
      <w:proofErr w:type="spellStart"/>
      <w:r w:rsidR="0019229C" w:rsidRPr="0086544C">
        <w:rPr>
          <w:sz w:val="22"/>
          <w:szCs w:val="22"/>
          <w:bdr w:val="none" w:sz="0" w:space="0" w:color="auto" w:frame="1"/>
          <w:lang w:val="en-IN" w:eastAsia="en-IN" w:bidi="bn-BD"/>
        </w:rPr>
        <w:t>catalyzed</w:t>
      </w:r>
      <w:proofErr w:type="spellEnd"/>
      <w:r w:rsidR="0019229C" w:rsidRPr="0086544C">
        <w:rPr>
          <w:sz w:val="22"/>
          <w:szCs w:val="22"/>
          <w:bdr w:val="none" w:sz="0" w:space="0" w:color="auto" w:frame="1"/>
          <w:lang w:val="en-IN" w:eastAsia="en-IN" w:bidi="bn-BD"/>
        </w:rPr>
        <w:t xml:space="preserve"> C-H olefination.</w:t>
      </w:r>
    </w:p>
    <w:p w14:paraId="00C0A6FB" w14:textId="66B3A66A" w:rsidR="0019229C" w:rsidRPr="0086544C" w:rsidRDefault="0019229C" w:rsidP="0019229C">
      <w:pPr>
        <w:widowControl/>
        <w:autoSpaceDE/>
        <w:autoSpaceDN/>
        <w:textAlignment w:val="baseline"/>
        <w:rPr>
          <w:lang w:val="en-IN" w:eastAsia="en-IN" w:bidi="bn-BD"/>
        </w:rPr>
      </w:pPr>
      <w:r w:rsidRPr="0086544C">
        <w:rPr>
          <w:bdr w:val="none" w:sz="0" w:space="0" w:color="auto" w:frame="1"/>
          <w:lang w:val="en-IN" w:eastAsia="en-IN" w:bidi="bn-BD"/>
        </w:rPr>
        <w:t xml:space="preserve">Ali, W.; Prakash, G.; </w:t>
      </w:r>
      <w:proofErr w:type="spellStart"/>
      <w:r w:rsidRPr="0086544C">
        <w:rPr>
          <w:b/>
          <w:bCs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bdr w:val="none" w:sz="0" w:space="0" w:color="auto" w:frame="1"/>
          <w:lang w:val="en-IN" w:eastAsia="en-IN" w:bidi="bn-BD"/>
        </w:rPr>
        <w:t>, D.</w:t>
      </w:r>
      <w:r w:rsidRPr="0086544C">
        <w:rPr>
          <w:lang w:val="en-IN" w:eastAsia="en-IN" w:bidi="bn-BD"/>
        </w:rPr>
        <w:t xml:space="preserve"> </w:t>
      </w:r>
      <w:r w:rsidRPr="0086544C">
        <w:rPr>
          <w:i/>
          <w:iCs/>
          <w:bdr w:val="none" w:sz="0" w:space="0" w:color="auto" w:frame="1"/>
          <w:lang w:val="en-IN" w:eastAsia="en-IN" w:bidi="bn-BD"/>
        </w:rPr>
        <w:t>Chem. Sci</w:t>
      </w:r>
      <w:r w:rsidRPr="0086544C">
        <w:rPr>
          <w:bdr w:val="none" w:sz="0" w:space="0" w:color="auto" w:frame="1"/>
          <w:lang w:val="en-IN" w:eastAsia="en-IN" w:bidi="bn-BD"/>
        </w:rPr>
        <w:t>., </w:t>
      </w:r>
      <w:r w:rsidR="00B03164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2021, </w:t>
      </w:r>
      <w:r w:rsidR="00B03164" w:rsidRPr="0086544C">
        <w:rPr>
          <w:bCs/>
          <w:i/>
          <w:color w:val="000000" w:themeColor="text1"/>
          <w:bdr w:val="none" w:sz="0" w:space="0" w:color="auto" w:frame="1"/>
          <w:lang w:val="en-IN" w:eastAsia="en-IN" w:bidi="bn-BD"/>
        </w:rPr>
        <w:t>12</w:t>
      </w:r>
      <w:r w:rsidR="00B03164" w:rsidRPr="0086544C">
        <w:rPr>
          <w:bCs/>
          <w:color w:val="000000" w:themeColor="text1"/>
          <w:bdr w:val="none" w:sz="0" w:space="0" w:color="auto" w:frame="1"/>
          <w:lang w:val="en-IN" w:eastAsia="en-IN" w:bidi="bn-BD"/>
        </w:rPr>
        <w:t>, 2735.</w:t>
      </w:r>
    </w:p>
    <w:p w14:paraId="789E7E9D" w14:textId="5847CB1E" w:rsidR="002A613F" w:rsidRPr="0086544C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4B7C98B2" w14:textId="101DCB88" w:rsidR="002A613F" w:rsidRPr="0086544C" w:rsidRDefault="008D7309" w:rsidP="008D7309">
      <w:pPr>
        <w:widowControl/>
        <w:autoSpaceDE/>
        <w:autoSpaceDN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9) </w:t>
      </w:r>
      <w:r w:rsidRPr="0086544C">
        <w:rPr>
          <w:color w:val="000000" w:themeColor="text1"/>
        </w:rPr>
        <w:t>Removal and modification of directing groups used in metal-catalyzed C–H functionalization: The magical step of conversion into ‘conventional’ functional groups.</w:t>
      </w:r>
    </w:p>
    <w:p w14:paraId="691018A6" w14:textId="118C5380" w:rsidR="002A613F" w:rsidRPr="0086544C" w:rsidRDefault="008D7309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Carvalho. R. L.; Almeida, R. NG.; Karunanidhi. M.; Machado, L. A.; Pedrosa. L. F.; Dolui. P.; </w:t>
      </w:r>
      <w:r w:rsidRPr="0086544C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>Maiti. D.;</w:t>
      </w:r>
      <w:r w:rsidRPr="0086544C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 Da Silva Jr. E. N.</w:t>
      </w:r>
      <w:r w:rsidRPr="0086544C">
        <w:rPr>
          <w:color w:val="000000" w:themeColor="text1"/>
          <w:lang w:val="uz-Cyrl-UZ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uz-Cyrl-UZ" w:eastAsia="en-IN" w:bidi="bn-BD"/>
        </w:rPr>
        <w:t xml:space="preserve">Org. </w:t>
      </w:r>
      <w:proofErr w:type="spellStart"/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Biomol</w:t>
      </w:r>
      <w:proofErr w:type="spellEnd"/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. Chem. </w:t>
      </w:r>
      <w:r w:rsidR="00300265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2020, </w:t>
      </w:r>
      <w:r w:rsidR="00300265" w:rsidRPr="0086544C">
        <w:rPr>
          <w:bCs/>
          <w:i/>
          <w:color w:val="000000" w:themeColor="text1"/>
          <w:bdr w:val="none" w:sz="0" w:space="0" w:color="auto" w:frame="1"/>
          <w:lang w:val="en-IN" w:eastAsia="en-IN" w:bidi="bn-BD"/>
        </w:rPr>
        <w:t>19</w:t>
      </w:r>
      <w:r w:rsidR="00300265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, </w:t>
      </w:r>
      <w:r w:rsidR="00300265" w:rsidRPr="0086544C">
        <w:rPr>
          <w:bCs/>
          <w:color w:val="000000" w:themeColor="text1"/>
          <w:bdr w:val="none" w:sz="0" w:space="0" w:color="auto" w:frame="1"/>
          <w:lang w:val="en-IN" w:eastAsia="en-IN" w:bidi="bn-BD"/>
        </w:rPr>
        <w:t>525.</w:t>
      </w:r>
    </w:p>
    <w:p w14:paraId="467EB346" w14:textId="77777777" w:rsidR="002A613F" w:rsidRPr="0086544C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6DE5AF92" w14:textId="2C47205B" w:rsidR="002A613F" w:rsidRPr="0086544C" w:rsidRDefault="008D7309" w:rsidP="00917666">
      <w:pPr>
        <w:widowControl/>
        <w:autoSpaceDE/>
        <w:autoSpaceDN/>
        <w:textAlignment w:val="baseline"/>
        <w:rPr>
          <w:color w:val="000000" w:themeColor="text1"/>
        </w:rPr>
      </w:pPr>
      <w:r w:rsidRPr="0086544C">
        <w:rPr>
          <w:b/>
          <w:bCs/>
          <w:color w:val="000000" w:themeColor="text1"/>
        </w:rPr>
        <w:t>158</w:t>
      </w:r>
      <w:r w:rsidRPr="0086544C">
        <w:rPr>
          <w:color w:val="000000" w:themeColor="text1"/>
        </w:rPr>
        <w:t>) Organopalladium Intermediates in Coordination Directed C(</w:t>
      </w:r>
      <w:r w:rsidRPr="0086544C">
        <w:rPr>
          <w:i/>
          <w:color w:val="000000" w:themeColor="text1"/>
        </w:rPr>
        <w:t>sp</w:t>
      </w:r>
      <w:r w:rsidRPr="0086544C">
        <w:rPr>
          <w:i/>
          <w:color w:val="000000" w:themeColor="text1"/>
          <w:vertAlign w:val="superscript"/>
        </w:rPr>
        <w:t>3</w:t>
      </w:r>
      <w:r w:rsidRPr="0086544C">
        <w:rPr>
          <w:color w:val="000000" w:themeColor="text1"/>
        </w:rPr>
        <w:t xml:space="preserve">) -H </w:t>
      </w:r>
      <w:proofErr w:type="spellStart"/>
      <w:r w:rsidRPr="0086544C">
        <w:rPr>
          <w:color w:val="000000" w:themeColor="text1"/>
        </w:rPr>
        <w:t>Functionalizations</w:t>
      </w:r>
      <w:proofErr w:type="spellEnd"/>
    </w:p>
    <w:p w14:paraId="1EEF8A0B" w14:textId="24EFB32F" w:rsidR="008D7309" w:rsidRPr="0086544C" w:rsidRDefault="008D7309" w:rsidP="00917666">
      <w:pPr>
        <w:widowControl/>
        <w:autoSpaceDE/>
        <w:autoSpaceDN/>
        <w:textAlignment w:val="baseline"/>
        <w:rPr>
          <w:color w:val="000000" w:themeColor="text1"/>
        </w:rPr>
      </w:pPr>
      <w:r w:rsidRPr="0086544C">
        <w:rPr>
          <w:color w:val="000000" w:themeColor="text1"/>
          <w:lang w:val="uz-Cyrl-UZ"/>
        </w:rPr>
        <w:t xml:space="preserve">S. S. Anjana.; Dutta, A.; Lahiri. </w:t>
      </w:r>
      <w:r w:rsidRPr="0086544C">
        <w:rPr>
          <w:color w:val="000000" w:themeColor="text1"/>
        </w:rPr>
        <w:t>G. K.; </w:t>
      </w:r>
      <w:proofErr w:type="spellStart"/>
      <w:r w:rsidRPr="0086544C">
        <w:rPr>
          <w:b/>
          <w:bCs/>
          <w:color w:val="000000" w:themeColor="text1"/>
        </w:rPr>
        <w:t>Maiti</w:t>
      </w:r>
      <w:proofErr w:type="spellEnd"/>
      <w:r w:rsidRPr="0086544C">
        <w:rPr>
          <w:b/>
          <w:bCs/>
          <w:color w:val="000000" w:themeColor="text1"/>
        </w:rPr>
        <w:t>, D.</w:t>
      </w:r>
      <w:r w:rsidRPr="0086544C">
        <w:rPr>
          <w:color w:val="000000" w:themeColor="text1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</w:rPr>
        <w:t>Trends Chem. </w:t>
      </w:r>
      <w:r w:rsidRPr="0086544C">
        <w:rPr>
          <w:b/>
          <w:bCs/>
          <w:color w:val="000000" w:themeColor="text1"/>
          <w:bdr w:val="none" w:sz="0" w:space="0" w:color="auto" w:frame="1"/>
        </w:rPr>
        <w:t>2020</w:t>
      </w:r>
      <w:r w:rsidR="003A41AC">
        <w:rPr>
          <w:color w:val="000000" w:themeColor="text1"/>
          <w:bdr w:val="none" w:sz="0" w:space="0" w:color="auto" w:frame="1"/>
        </w:rPr>
        <w:t xml:space="preserve">, </w:t>
      </w:r>
      <w:r w:rsidR="003A41AC" w:rsidRPr="003A41AC">
        <w:rPr>
          <w:i/>
          <w:iCs/>
          <w:color w:val="000000" w:themeColor="text1"/>
          <w:bdr w:val="none" w:sz="0" w:space="0" w:color="auto" w:frame="1"/>
        </w:rPr>
        <w:t>3</w:t>
      </w:r>
      <w:r w:rsidR="003A41AC">
        <w:rPr>
          <w:color w:val="000000" w:themeColor="text1"/>
          <w:bdr w:val="none" w:sz="0" w:space="0" w:color="auto" w:frame="1"/>
        </w:rPr>
        <w:t>, 188</w:t>
      </w:r>
    </w:p>
    <w:p w14:paraId="60884921" w14:textId="77777777" w:rsidR="002A613F" w:rsidRPr="0086544C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36DE2823" w14:textId="485ADACA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7) 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Transition Metal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Catalyzed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Enantioselective C(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sp</w:t>
      </w:r>
      <w:r w:rsidRPr="0086544C">
        <w:rPr>
          <w:i/>
          <w:iCs/>
          <w:color w:val="000000" w:themeColor="text1"/>
          <w:bdr w:val="none" w:sz="0" w:space="0" w:color="auto" w:frame="1"/>
          <w:vertAlign w:val="superscript"/>
          <w:lang w:val="en-IN" w:eastAsia="en-IN" w:bidi="bn-BD"/>
        </w:rPr>
        <w:t>2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)–H Bond Functionalization</w:t>
      </w:r>
    </w:p>
    <w:p w14:paraId="53B006B4" w14:textId="4E932EB7" w:rsidR="00917666" w:rsidRPr="0086544C" w:rsidRDefault="00917666" w:rsidP="00DA46F6">
      <w:pPr>
        <w:widowControl/>
        <w:autoSpaceDE/>
        <w:autoSpaceDN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Achar, T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, S.; Jana, S.; 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D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ACS Catalysis 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</w:t>
      </w:r>
      <w:r w:rsidR="00B03164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 </w:t>
      </w:r>
      <w:r w:rsidR="00B03164" w:rsidRPr="0086544C">
        <w:rPr>
          <w:bCs/>
          <w:i/>
          <w:iCs/>
          <w:color w:val="000000" w:themeColor="text1"/>
        </w:rPr>
        <w:t xml:space="preserve">10, </w:t>
      </w:r>
      <w:r w:rsidR="00B03164" w:rsidRPr="0086544C">
        <w:rPr>
          <w:bCs/>
          <w:iCs/>
          <w:color w:val="000000" w:themeColor="text1"/>
        </w:rPr>
        <w:t>13748</w:t>
      </w:r>
      <w:r w:rsidR="00B03164" w:rsidRPr="0086544C">
        <w:rPr>
          <w:color w:val="000000" w:themeColor="text1"/>
          <w:bdr w:val="none" w:sz="0" w:space="0" w:color="auto" w:frame="1"/>
          <w:lang w:val="en-IN" w:eastAsia="en-IN" w:bidi="bn-BD"/>
        </w:rPr>
        <w:t>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 </w:t>
      </w:r>
    </w:p>
    <w:p w14:paraId="572F7C72" w14:textId="77777777" w:rsidR="006210A6" w:rsidRPr="0086544C" w:rsidRDefault="006210A6" w:rsidP="00DA46F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</w:p>
    <w:p w14:paraId="2DAA8403" w14:textId="24024574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156) 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Evolution of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Strept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(avidin) based artificial metalloenzymes in organometallic catalysis</w:t>
      </w:r>
    </w:p>
    <w:p w14:paraId="4C5A7DEE" w14:textId="77777777" w:rsidR="00B03164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b/>
          <w:bCs/>
          <w:i/>
          <w:iCs/>
          <w:color w:val="000000" w:themeColor="text1"/>
          <w:sz w:val="22"/>
          <w:szCs w:val="22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Mukherjee, P.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 xml:space="preserve">Chem. </w:t>
      </w:r>
      <w:proofErr w:type="spellStart"/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Commun</w:t>
      </w:r>
      <w:proofErr w:type="spellEnd"/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. </w:t>
      </w: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2020</w:t>
      </w:r>
      <w:r w:rsidR="00B03164"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, </w:t>
      </w:r>
      <w:r w:rsidR="00B03164" w:rsidRPr="0086544C">
        <w:rPr>
          <w:bCs/>
          <w:i/>
          <w:iCs/>
          <w:color w:val="000000" w:themeColor="text1"/>
          <w:sz w:val="22"/>
          <w:szCs w:val="22"/>
        </w:rPr>
        <w:t>56,</w:t>
      </w:r>
      <w:r w:rsidR="00B03164" w:rsidRPr="0086544C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="00B03164" w:rsidRPr="0086544C">
        <w:rPr>
          <w:bCs/>
          <w:iCs/>
          <w:color w:val="000000" w:themeColor="text1"/>
          <w:sz w:val="22"/>
          <w:szCs w:val="22"/>
        </w:rPr>
        <w:t>14519</w:t>
      </w:r>
      <w:r w:rsidR="00B03164" w:rsidRPr="0086544C">
        <w:rPr>
          <w:b/>
          <w:bCs/>
          <w:i/>
          <w:iCs/>
          <w:color w:val="000000" w:themeColor="text1"/>
          <w:sz w:val="22"/>
          <w:szCs w:val="22"/>
        </w:rPr>
        <w:t>.</w:t>
      </w:r>
    </w:p>
    <w:p w14:paraId="472043CA" w14:textId="469DE834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          </w:t>
      </w:r>
    </w:p>
    <w:p w14:paraId="54581155" w14:textId="48DE866C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5) 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Transition Metal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Catalyzed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C-H Allylation Reactions</w:t>
      </w:r>
    </w:p>
    <w:p w14:paraId="2E0DE8A3" w14:textId="0FE506D0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S.; Bhattacharya, T.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Werz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, D. B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D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hem, 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</w:t>
      </w:r>
      <w:r w:rsidR="00B03164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</w:t>
      </w:r>
      <w:r w:rsidR="009C213A"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="00B03164" w:rsidRPr="0086544C">
        <w:rPr>
          <w:bCs/>
          <w:i/>
          <w:iCs/>
          <w:color w:val="000000" w:themeColor="text1"/>
        </w:rPr>
        <w:t>7</w:t>
      </w:r>
      <w:r w:rsidR="00B03164" w:rsidRPr="0086544C">
        <w:rPr>
          <w:b/>
          <w:bCs/>
          <w:i/>
          <w:iCs/>
          <w:color w:val="000000" w:themeColor="text1"/>
        </w:rPr>
        <w:t xml:space="preserve">, </w:t>
      </w:r>
      <w:r w:rsidR="00B03164" w:rsidRPr="0086544C">
        <w:rPr>
          <w:bCs/>
          <w:iCs/>
          <w:color w:val="000000" w:themeColor="text1"/>
        </w:rPr>
        <w:t>555</w:t>
      </w:r>
      <w:r w:rsidR="00B03164" w:rsidRPr="0086544C">
        <w:rPr>
          <w:bCs/>
          <w:i/>
          <w:iCs/>
          <w:color w:val="000000" w:themeColor="text1"/>
        </w:rPr>
        <w:t>.</w:t>
      </w:r>
    </w:p>
    <w:p w14:paraId="7B174B63" w14:textId="030B08A9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lastRenderedPageBreak/>
        <w:t xml:space="preserve">    </w:t>
      </w:r>
    </w:p>
    <w:p w14:paraId="3ABC9BAE" w14:textId="6DBFA0BE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4) 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Organic synthesis with the most abundant transition metal- Iron: From rust to multitasking catalysts</w:t>
      </w:r>
    </w:p>
    <w:p w14:paraId="70AD3DEC" w14:textId="0F380A52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Rana, S.; Biswas, J. P.; Paul, S.; Paik, A.; 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D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. </w:t>
      </w:r>
      <w:r w:rsidR="00B03164" w:rsidRPr="0086544C">
        <w:rPr>
          <w:bCs/>
          <w:i/>
          <w:iCs/>
          <w:color w:val="000000" w:themeColor="text1"/>
          <w:bdr w:val="none" w:sz="0" w:space="0" w:color="auto" w:frame="1"/>
          <w:lang w:val="en-IN" w:eastAsia="en-IN"/>
        </w:rPr>
        <w:t xml:space="preserve">Chem. Soc. Rev., </w:t>
      </w:r>
      <w:r w:rsidR="00B03164" w:rsidRPr="0086544C">
        <w:rPr>
          <w:b/>
          <w:bCs/>
          <w:iCs/>
          <w:color w:val="000000" w:themeColor="text1"/>
          <w:bdr w:val="none" w:sz="0" w:space="0" w:color="auto" w:frame="1"/>
          <w:lang w:val="en-IN" w:eastAsia="en-IN"/>
        </w:rPr>
        <w:t>2020</w:t>
      </w:r>
      <w:r w:rsidR="00B03164" w:rsidRPr="0086544C">
        <w:rPr>
          <w:bCs/>
          <w:i/>
          <w:iCs/>
          <w:color w:val="000000" w:themeColor="text1"/>
          <w:bdr w:val="none" w:sz="0" w:space="0" w:color="auto" w:frame="1"/>
          <w:lang w:val="en-IN" w:eastAsia="en-IN"/>
        </w:rPr>
        <w:t xml:space="preserve">, 50, </w:t>
      </w:r>
      <w:r w:rsidR="00B03164" w:rsidRPr="0086544C">
        <w:rPr>
          <w:bCs/>
          <w:iCs/>
          <w:color w:val="000000" w:themeColor="text1"/>
          <w:bdr w:val="none" w:sz="0" w:space="0" w:color="auto" w:frame="1"/>
          <w:lang w:val="en-IN" w:eastAsia="en-IN"/>
        </w:rPr>
        <w:t>243</w:t>
      </w:r>
      <w:r w:rsidR="00B03164" w:rsidRPr="0086544C">
        <w:rPr>
          <w:bCs/>
          <w:i/>
          <w:iCs/>
          <w:color w:val="000000" w:themeColor="text1"/>
          <w:bdr w:val="none" w:sz="0" w:space="0" w:color="auto" w:frame="1"/>
          <w:lang w:val="en-IN" w:eastAsia="en-IN"/>
        </w:rPr>
        <w:t>.</w:t>
      </w:r>
    </w:p>
    <w:p w14:paraId="60803EE9" w14:textId="543789F6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    </w:t>
      </w:r>
    </w:p>
    <w:p w14:paraId="5B6CEB0D" w14:textId="2B2722D5" w:rsidR="00917666" w:rsidRPr="0086544C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3) 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iverse Strategies for Transition Metal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Catalyzed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Distal C(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sp</w:t>
      </w:r>
      <w:r w:rsidRPr="0086544C">
        <w:rPr>
          <w:i/>
          <w:iCs/>
          <w:color w:val="000000" w:themeColor="text1"/>
          <w:bdr w:val="none" w:sz="0" w:space="0" w:color="auto" w:frame="1"/>
          <w:vertAlign w:val="superscript"/>
          <w:lang w:val="en-IN" w:eastAsia="en-IN" w:bidi="bn-BD"/>
        </w:rPr>
        <w:t>3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)-H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Functionalizations</w:t>
      </w:r>
      <w:proofErr w:type="spellEnd"/>
    </w:p>
    <w:p w14:paraId="78DB2D31" w14:textId="45BA165A" w:rsidR="009C213A" w:rsidRPr="0086544C" w:rsidRDefault="00917666" w:rsidP="00DC37E4">
      <w:pPr>
        <w:shd w:val="clear" w:color="auto" w:fill="FFFFFF"/>
        <w:textAlignment w:val="top"/>
        <w:rPr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as, J.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Guin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, S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D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.</w:t>
      </w:r>
      <w:r w:rsidRPr="0086544C">
        <w:rPr>
          <w:color w:val="000000" w:themeColor="text1"/>
          <w:lang w:val="en-IN" w:eastAsia="en-IN" w:bidi="bn-BD"/>
        </w:rPr>
        <w:t xml:space="preserve"> </w:t>
      </w:r>
      <w:r w:rsidR="009C213A" w:rsidRPr="0086544C">
        <w:rPr>
          <w:i/>
          <w:iCs/>
          <w:lang w:val="en-IN" w:eastAsia="en-IN" w:bidi="bn-BD"/>
        </w:rPr>
        <w:t>Chem. Sci.</w:t>
      </w:r>
      <w:r w:rsidR="009C213A" w:rsidRPr="0086544C">
        <w:rPr>
          <w:lang w:val="en-IN" w:eastAsia="en-IN" w:bidi="bn-BD"/>
        </w:rPr>
        <w:t xml:space="preserve">, </w:t>
      </w:r>
      <w:r w:rsidR="009C213A" w:rsidRPr="0086544C">
        <w:rPr>
          <w:b/>
          <w:bCs/>
          <w:lang w:val="en-IN" w:eastAsia="en-IN" w:bidi="bn-BD"/>
        </w:rPr>
        <w:t>2020</w:t>
      </w:r>
      <w:r w:rsidR="009C213A" w:rsidRPr="0086544C">
        <w:rPr>
          <w:lang w:val="en-IN" w:eastAsia="en-IN" w:bidi="bn-BD"/>
        </w:rPr>
        <w:t xml:space="preserve">, </w:t>
      </w:r>
      <w:r w:rsidR="009C213A" w:rsidRPr="0086544C">
        <w:rPr>
          <w:i/>
          <w:iCs/>
          <w:lang w:val="en-IN" w:eastAsia="en-IN" w:bidi="bn-BD"/>
        </w:rPr>
        <w:t>11</w:t>
      </w:r>
      <w:r w:rsidR="009C213A" w:rsidRPr="0086544C">
        <w:rPr>
          <w:lang w:val="en-IN" w:eastAsia="en-IN" w:bidi="bn-BD"/>
        </w:rPr>
        <w:t xml:space="preserve">, </w:t>
      </w:r>
      <w:r w:rsidR="00C306D2" w:rsidRPr="0086544C">
        <w:rPr>
          <w:lang w:val="en-IN" w:eastAsia="en-IN" w:bidi="bn-BD"/>
        </w:rPr>
        <w:t>10887</w:t>
      </w:r>
      <w:r w:rsidR="00DC37E4" w:rsidRPr="0086544C">
        <w:rPr>
          <w:lang w:val="en-IN" w:eastAsia="en-IN" w:bidi="bn-BD"/>
        </w:rPr>
        <w:t>.</w:t>
      </w:r>
    </w:p>
    <w:p w14:paraId="3478A47D" w14:textId="51CACADB" w:rsidR="00917666" w:rsidRPr="0086544C" w:rsidRDefault="00917666" w:rsidP="001D03DA">
      <w:pPr>
        <w:spacing w:after="60"/>
        <w:rPr>
          <w:b/>
          <w:bCs/>
          <w:color w:val="000000" w:themeColor="text1"/>
        </w:rPr>
      </w:pPr>
    </w:p>
    <w:p w14:paraId="47F37645" w14:textId="1CE60E0E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</w:rPr>
        <w:t xml:space="preserve">152) </w:t>
      </w: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 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Transition Metals and Transition Metals/Lewis Acid Cooperative Catalysis for Directing Group Assisted 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para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-C−H Functionalization</w:t>
      </w:r>
      <w:r w:rsidR="009437DB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11299F1E" w14:textId="09522A87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Sasmal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S.; Dutta, U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Lahir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hyperlink r:id="rId15" w:tgtFrame="_blank" w:history="1"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Chem. Lett., </w:t>
        </w:r>
        <w:r w:rsidRPr="0086544C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</w:t>
        </w:r>
      </w:hyperlink>
      <w:r w:rsidR="00C306D2"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</w:t>
      </w:r>
      <w:r w:rsidR="00C306D2" w:rsidRPr="0086544C">
        <w:rPr>
          <w:i/>
          <w:color w:val="000000" w:themeColor="text1"/>
          <w:sz w:val="22"/>
          <w:szCs w:val="22"/>
          <w:bdr w:val="none" w:sz="0" w:space="0" w:color="auto" w:frame="1"/>
        </w:rPr>
        <w:t>49</w:t>
      </w:r>
      <w:r w:rsidR="00C306D2" w:rsidRPr="0086544C">
        <w:rPr>
          <w:color w:val="000000" w:themeColor="text1"/>
          <w:sz w:val="22"/>
          <w:szCs w:val="22"/>
          <w:bdr w:val="none" w:sz="0" w:space="0" w:color="auto" w:frame="1"/>
        </w:rPr>
        <w:t>, 1406.</w:t>
      </w:r>
    </w:p>
    <w:p w14:paraId="3F48D6AD" w14:textId="7AB91D1C" w:rsidR="005A3BCC" w:rsidRPr="0086544C" w:rsidRDefault="005A3BCC" w:rsidP="001D03DA">
      <w:pPr>
        <w:spacing w:after="60"/>
        <w:rPr>
          <w:b/>
          <w:bCs/>
          <w:color w:val="000000" w:themeColor="text1"/>
        </w:rPr>
      </w:pPr>
    </w:p>
    <w:p w14:paraId="5D6E41D7" w14:textId="0D72B986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</w:rPr>
        <w:t xml:space="preserve">151) 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A Direct Route to Six and Seven Membered Lactones via γ-C(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sp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  <w:vertAlign w:val="superscript"/>
        </w:rPr>
        <w:t>3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)-H Activation: A Simple Protocol to Build Molecular Complexity.</w:t>
      </w:r>
    </w:p>
    <w:p w14:paraId="6E760D53" w14:textId="277AAC50" w:rsidR="00917666" w:rsidRPr="0086544C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Das, J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Dolu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P.; Ali, W.; Biswas, J. P.; Chandrashekar, H. B.; Prakash, G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9C213A" w:rsidRPr="0086544C">
        <w:rPr>
          <w:rStyle w:val="Strong"/>
          <w:b w:val="0"/>
          <w:bCs w:val="0"/>
          <w:i/>
          <w:iCs/>
          <w:sz w:val="22"/>
          <w:szCs w:val="22"/>
          <w:shd w:val="clear" w:color="auto" w:fill="FFFFFF"/>
        </w:rPr>
        <w:t>Chem. Sci.</w:t>
      </w:r>
      <w:r w:rsidR="009C213A" w:rsidRPr="0086544C">
        <w:rPr>
          <w:sz w:val="22"/>
          <w:szCs w:val="22"/>
          <w:shd w:val="clear" w:color="auto" w:fill="FFFFFF"/>
        </w:rPr>
        <w:t xml:space="preserve">, </w:t>
      </w:r>
      <w:r w:rsidR="009C213A" w:rsidRPr="0086544C">
        <w:rPr>
          <w:b/>
          <w:bCs/>
          <w:sz w:val="22"/>
          <w:szCs w:val="22"/>
          <w:shd w:val="clear" w:color="auto" w:fill="FFFFFF"/>
        </w:rPr>
        <w:t>2020</w:t>
      </w:r>
      <w:r w:rsidR="009C213A" w:rsidRPr="0086544C">
        <w:rPr>
          <w:sz w:val="22"/>
          <w:szCs w:val="22"/>
          <w:shd w:val="clear" w:color="auto" w:fill="FFFFFF"/>
        </w:rPr>
        <w:t xml:space="preserve">, </w:t>
      </w:r>
      <w:r w:rsidR="009C213A" w:rsidRPr="0086544C">
        <w:rPr>
          <w:rStyle w:val="Strong"/>
          <w:b w:val="0"/>
          <w:bCs w:val="0"/>
          <w:i/>
          <w:iCs/>
          <w:sz w:val="22"/>
          <w:szCs w:val="22"/>
          <w:shd w:val="clear" w:color="auto" w:fill="FFFFFF"/>
        </w:rPr>
        <w:t>11</w:t>
      </w:r>
      <w:r w:rsidR="00C306D2" w:rsidRPr="0086544C">
        <w:rPr>
          <w:sz w:val="22"/>
          <w:szCs w:val="22"/>
          <w:shd w:val="clear" w:color="auto" w:fill="FFFFFF"/>
        </w:rPr>
        <w:t>, 9697</w:t>
      </w:r>
      <w:r w:rsidR="009C213A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721AF31E" w14:textId="0E53479C" w:rsidR="005A3BCC" w:rsidRPr="0086544C" w:rsidRDefault="005A3BCC" w:rsidP="001D03DA">
      <w:pPr>
        <w:spacing w:after="60"/>
        <w:rPr>
          <w:b/>
          <w:bCs/>
        </w:rPr>
      </w:pPr>
    </w:p>
    <w:p w14:paraId="1D7F6B7F" w14:textId="21F41478" w:rsidR="00074EF3" w:rsidRPr="0086544C" w:rsidRDefault="007C264F" w:rsidP="00074EF3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</w:rPr>
        <w:t>150)</w:t>
      </w:r>
      <w:r w:rsidR="00074EF3" w:rsidRPr="0086544C">
        <w:rPr>
          <w:b/>
          <w:bCs/>
          <w:color w:val="000000" w:themeColor="text1"/>
          <w:sz w:val="22"/>
          <w:szCs w:val="22"/>
        </w:rPr>
        <w:t xml:space="preserve"> </w:t>
      </w:r>
      <w:r w:rsidR="00074EF3" w:rsidRPr="0086544C">
        <w:rPr>
          <w:color w:val="000000" w:themeColor="text1"/>
          <w:sz w:val="22"/>
          <w:szCs w:val="22"/>
          <w:bdr w:val="none" w:sz="0" w:space="0" w:color="auto" w:frame="1"/>
        </w:rPr>
        <w:t>Fe-catalyzed aziridination is governed by the electron affinity of the active imido-iron species</w:t>
      </w:r>
      <w:r w:rsidR="009437DB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25A35AE5" w14:textId="20BC2BD9" w:rsidR="005A3BCC" w:rsidRPr="0086544C" w:rsidRDefault="00074EF3" w:rsidP="00917666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>Coin, G; Patra, R.; Rana, S; Biswas, J.</w:t>
      </w:r>
      <w:r w:rsidR="00F348C4"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P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Dubourdeaux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, P; 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Clémancey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, M.; de Visser, S. P.; 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; 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Maldiv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; Latour, J-M. 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7C1F7B" w:rsidRPr="0086544C">
        <w:rPr>
          <w:rStyle w:val="cit-title"/>
          <w:i/>
          <w:iCs/>
          <w:color w:val="000000"/>
          <w:sz w:val="22"/>
          <w:szCs w:val="22"/>
          <w:shd w:val="clear" w:color="auto" w:fill="FFFFFF"/>
        </w:rPr>
        <w:t xml:space="preserve">ACS </w:t>
      </w:r>
      <w:proofErr w:type="spellStart"/>
      <w:r w:rsidR="007C1F7B" w:rsidRPr="0086544C">
        <w:rPr>
          <w:rStyle w:val="cit-title"/>
          <w:i/>
          <w:iCs/>
          <w:color w:val="000000"/>
          <w:sz w:val="22"/>
          <w:szCs w:val="22"/>
          <w:shd w:val="clear" w:color="auto" w:fill="FFFFFF"/>
        </w:rPr>
        <w:t>Catal</w:t>
      </w:r>
      <w:proofErr w:type="spellEnd"/>
      <w:r w:rsidR="007C1F7B" w:rsidRPr="0086544C">
        <w:rPr>
          <w:rStyle w:val="cit-title"/>
          <w:i/>
          <w:iCs/>
          <w:color w:val="000000"/>
          <w:sz w:val="22"/>
          <w:szCs w:val="22"/>
          <w:shd w:val="clear" w:color="auto" w:fill="FFFFFF"/>
        </w:rPr>
        <w:t>.</w:t>
      </w:r>
      <w:r w:rsidR="007C1F7B" w:rsidRPr="0086544C">
        <w:rPr>
          <w:color w:val="000000"/>
          <w:sz w:val="22"/>
          <w:szCs w:val="22"/>
          <w:shd w:val="clear" w:color="auto" w:fill="FFFFFF"/>
        </w:rPr>
        <w:t> </w:t>
      </w:r>
      <w:r w:rsidR="007C1F7B" w:rsidRPr="0086544C">
        <w:rPr>
          <w:rStyle w:val="cit-year-info"/>
          <w:b/>
          <w:bCs/>
          <w:color w:val="000000"/>
          <w:sz w:val="22"/>
          <w:szCs w:val="22"/>
          <w:shd w:val="clear" w:color="auto" w:fill="FFFFFF"/>
        </w:rPr>
        <w:t>2020</w:t>
      </w:r>
      <w:r w:rsidR="007C1F7B" w:rsidRPr="0086544C">
        <w:rPr>
          <w:rStyle w:val="cit-volume"/>
          <w:color w:val="000000"/>
          <w:sz w:val="22"/>
          <w:szCs w:val="22"/>
          <w:shd w:val="clear" w:color="auto" w:fill="FFFFFF"/>
        </w:rPr>
        <w:t xml:space="preserve">, </w:t>
      </w:r>
      <w:r w:rsidR="007C1F7B" w:rsidRPr="0086544C">
        <w:rPr>
          <w:rStyle w:val="cit-volume"/>
          <w:i/>
          <w:iCs/>
          <w:color w:val="000000"/>
          <w:sz w:val="22"/>
          <w:szCs w:val="22"/>
          <w:shd w:val="clear" w:color="auto" w:fill="FFFFFF"/>
        </w:rPr>
        <w:t>10</w:t>
      </w:r>
      <w:r w:rsidR="007C1F7B" w:rsidRPr="0086544C">
        <w:rPr>
          <w:rStyle w:val="cit-issue"/>
          <w:color w:val="000000"/>
          <w:sz w:val="22"/>
          <w:szCs w:val="22"/>
          <w:shd w:val="clear" w:color="auto" w:fill="FFFFFF"/>
        </w:rPr>
        <w:t xml:space="preserve">, </w:t>
      </w:r>
      <w:r w:rsidR="008F6A6B" w:rsidRPr="0086544C">
        <w:rPr>
          <w:rStyle w:val="cit-pagerange"/>
          <w:color w:val="000000"/>
          <w:sz w:val="22"/>
          <w:szCs w:val="22"/>
          <w:shd w:val="clear" w:color="auto" w:fill="FFFFFF"/>
        </w:rPr>
        <w:t>10010</w:t>
      </w:r>
      <w:r w:rsidR="009C213A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5C4B4310" w14:textId="77777777" w:rsidR="007C264F" w:rsidRPr="0086544C" w:rsidRDefault="007C264F" w:rsidP="007C264F">
      <w:pPr>
        <w:spacing w:after="60"/>
        <w:rPr>
          <w:b/>
          <w:bCs/>
        </w:rPr>
      </w:pPr>
    </w:p>
    <w:p w14:paraId="4E58A3C3" w14:textId="77777777" w:rsidR="007C264F" w:rsidRPr="0086544C" w:rsidRDefault="007C264F" w:rsidP="007C264F">
      <w:pPr>
        <w:spacing w:after="60"/>
        <w:rPr>
          <w:color w:val="000000" w:themeColor="text1"/>
        </w:rPr>
      </w:pPr>
      <w:r w:rsidRPr="0086544C">
        <w:rPr>
          <w:b/>
          <w:bCs/>
          <w:color w:val="000000" w:themeColor="text1"/>
        </w:rPr>
        <w:t>149)</w:t>
      </w:r>
      <w:r w:rsidRPr="0086544C">
        <w:rPr>
          <w:color w:val="000000" w:themeColor="text1"/>
        </w:rPr>
        <w:t xml:space="preserve"> Copper in Efficient Synthesis of Aromatic </w:t>
      </w:r>
      <w:proofErr w:type="spellStart"/>
      <w:r w:rsidRPr="0086544C">
        <w:rPr>
          <w:color w:val="000000" w:themeColor="text1"/>
        </w:rPr>
        <w:t>Heterocycleswith</w:t>
      </w:r>
      <w:proofErr w:type="spellEnd"/>
      <w:r w:rsidRPr="0086544C">
        <w:rPr>
          <w:color w:val="000000" w:themeColor="text1"/>
        </w:rPr>
        <w:t xml:space="preserve"> Single Heteroatom</w:t>
      </w:r>
    </w:p>
    <w:p w14:paraId="607261D0" w14:textId="1AD3EA59" w:rsidR="005A3BCC" w:rsidRPr="0086544C" w:rsidRDefault="007C264F" w:rsidP="001D03DA">
      <w:pPr>
        <w:spacing w:after="60"/>
        <w:rPr>
          <w:color w:val="000000" w:themeColor="text1"/>
        </w:rPr>
      </w:pPr>
      <w:r w:rsidRPr="0086544C">
        <w:rPr>
          <w:color w:val="000000" w:themeColor="text1"/>
          <w:bdr w:val="none" w:sz="0" w:space="0" w:color="auto" w:frame="1"/>
        </w:rPr>
        <w:t xml:space="preserve">Pal, T.; </w:t>
      </w:r>
      <w:proofErr w:type="spellStart"/>
      <w:r w:rsidRPr="0086544C">
        <w:rPr>
          <w:color w:val="000000" w:themeColor="text1"/>
          <w:bdr w:val="none" w:sz="0" w:space="0" w:color="auto" w:frame="1"/>
        </w:rPr>
        <w:t>Lahiri</w:t>
      </w:r>
      <w:proofErr w:type="spellEnd"/>
      <w:r w:rsidRPr="0086544C">
        <w:rPr>
          <w:color w:val="000000" w:themeColor="text1"/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</w:rPr>
        <w:t>. D.</w:t>
      </w:r>
      <w:r w:rsidRPr="0086544C">
        <w:rPr>
          <w:color w:val="000000" w:themeColor="text1"/>
          <w:bdr w:val="none" w:sz="0" w:space="0" w:color="auto" w:frame="1"/>
        </w:rPr>
        <w:t xml:space="preserve"> </w:t>
      </w:r>
      <w:hyperlink r:id="rId16" w:tgtFrame="_blank" w:history="1">
        <w:r w:rsidRPr="0086544C">
          <w:rPr>
            <w:rStyle w:val="Hyperlink"/>
            <w:i/>
            <w:iCs/>
            <w:color w:val="000000" w:themeColor="text1"/>
            <w:u w:val="none"/>
            <w:bdr w:val="none" w:sz="0" w:space="0" w:color="auto" w:frame="1"/>
          </w:rPr>
          <w:t>Eur. J. Org. Chem</w:t>
        </w:r>
      </w:hyperlink>
      <w:r w:rsidRPr="0086544C">
        <w:rPr>
          <w:i/>
          <w:iCs/>
          <w:color w:val="000000" w:themeColor="text1"/>
          <w:bdr w:val="none" w:sz="0" w:space="0" w:color="auto" w:frame="1"/>
        </w:rPr>
        <w:t> </w:t>
      </w:r>
      <w:r w:rsidR="00C306D2" w:rsidRPr="0086544C">
        <w:rPr>
          <w:b/>
          <w:bCs/>
          <w:color w:val="000000" w:themeColor="text1"/>
          <w:bdr w:val="none" w:sz="0" w:space="0" w:color="auto" w:frame="1"/>
        </w:rPr>
        <w:t xml:space="preserve">2020, </w:t>
      </w:r>
      <w:r w:rsidR="00C306D2" w:rsidRPr="0086544C">
        <w:rPr>
          <w:bCs/>
          <w:i/>
          <w:color w:val="000000" w:themeColor="text1"/>
          <w:bdr w:val="none" w:sz="0" w:space="0" w:color="auto" w:frame="1"/>
        </w:rPr>
        <w:t>2020</w:t>
      </w:r>
      <w:r w:rsidR="00C306D2" w:rsidRPr="0086544C">
        <w:rPr>
          <w:bCs/>
          <w:color w:val="000000" w:themeColor="text1"/>
          <w:bdr w:val="none" w:sz="0" w:space="0" w:color="auto" w:frame="1"/>
        </w:rPr>
        <w:t>, 6859.</w:t>
      </w:r>
    </w:p>
    <w:p w14:paraId="22D6598F" w14:textId="2FAE8C6D" w:rsidR="008A4D04" w:rsidRPr="0086544C" w:rsidRDefault="008A4D04" w:rsidP="001D03DA">
      <w:pPr>
        <w:spacing w:after="60"/>
        <w:rPr>
          <w:b/>
          <w:bCs/>
        </w:rPr>
      </w:pPr>
    </w:p>
    <w:p w14:paraId="7668B5B7" w14:textId="77777777" w:rsidR="008A4D04" w:rsidRPr="0086544C" w:rsidRDefault="008A4D04" w:rsidP="008A4D04">
      <w:pPr>
        <w:spacing w:after="60"/>
        <w:rPr>
          <w:color w:val="000000" w:themeColor="text1"/>
        </w:rPr>
      </w:pPr>
      <w:r w:rsidRPr="0086544C">
        <w:rPr>
          <w:b/>
          <w:bCs/>
          <w:color w:val="000000" w:themeColor="text1"/>
        </w:rPr>
        <w:t>148)</w:t>
      </w:r>
      <w:r w:rsidRPr="0086544C">
        <w:rPr>
          <w:color w:val="000000" w:themeColor="text1"/>
        </w:rPr>
        <w:t xml:space="preserve"> </w:t>
      </w:r>
      <w:hyperlink r:id="rId17" w:tgtFrame="_blank" w:history="1">
        <w:r w:rsidRPr="0086544C">
          <w:rPr>
            <w:rStyle w:val="Hyperlink"/>
            <w:color w:val="000000" w:themeColor="text1"/>
            <w:u w:val="none"/>
            <w:bdr w:val="none" w:sz="0" w:space="0" w:color="auto" w:frame="1"/>
          </w:rPr>
          <w:t>Transition Metal Promoted Cascade Heterocycles Synthesis via C–H Functionalization</w:t>
        </w:r>
      </w:hyperlink>
    </w:p>
    <w:p w14:paraId="564DF7CE" w14:textId="2E248CE4" w:rsidR="008A4D04" w:rsidRPr="0086544C" w:rsidRDefault="008A4D04" w:rsidP="008A4D04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Baccalin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A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Faita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G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Zanon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, G.; 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. D</w:t>
      </w:r>
      <w:r w:rsidRPr="0086544C">
        <w:rPr>
          <w:b/>
          <w:bCs/>
          <w:i/>
          <w:iCs/>
          <w:color w:val="000000" w:themeColor="text1"/>
          <w:sz w:val="22"/>
          <w:szCs w:val="22"/>
          <w:bdr w:val="none" w:sz="0" w:space="0" w:color="auto" w:frame="1"/>
        </w:rPr>
        <w:t>.</w:t>
      </w:r>
      <w:hyperlink r:id="rId18" w:tgtFrame="_blank" w:history="1">
        <w:r w:rsidR="00580094">
          <w:rPr>
            <w:rStyle w:val="Hyperlink"/>
            <w:sz w:val="22"/>
            <w:szCs w:val="22"/>
            <w:lang w:bidi="en-US"/>
          </w:rPr>
          <w:t>https://chemistry-europe.onlinelibrary.wiley.com/doi/full/10.1002/chem.202001832</w:t>
        </w:r>
      </w:hyperlink>
      <w:hyperlink r:id="rId19" w:tgtFrame="_blank" w:history="1">
        <w:r w:rsidR="00074EF3"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 Chem. Eur. J., </w:t>
        </w:r>
        <w:r w:rsidR="00074EF3" w:rsidRPr="0086544C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</w:t>
        </w:r>
        <w:r w:rsidR="00074EF3" w:rsidRPr="0086544C">
          <w:rPr>
            <w:rStyle w:val="Hyperlink"/>
            <w:b/>
            <w:bCs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, </w:t>
        </w:r>
        <w:r w:rsidR="00074EF3"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 xml:space="preserve">26, </w:t>
        </w:r>
        <w:r w:rsidR="00074EF3" w:rsidRPr="0086544C">
          <w:rPr>
            <w:rStyle w:val="Hyperlink"/>
            <w:color w:val="000000" w:themeColor="text1"/>
            <w:sz w:val="22"/>
            <w:szCs w:val="22"/>
            <w:u w:val="none"/>
            <w:bdr w:val="none" w:sz="0" w:space="0" w:color="auto" w:frame="1"/>
          </w:rPr>
          <w:t>9749</w:t>
        </w:r>
      </w:hyperlink>
      <w:r w:rsidR="00917666" w:rsidRPr="0086544C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77BB0C22" w14:textId="21468DE7" w:rsidR="005A3BCC" w:rsidRPr="0086544C" w:rsidRDefault="005A3BCC" w:rsidP="001D03DA">
      <w:pPr>
        <w:spacing w:after="60"/>
        <w:rPr>
          <w:b/>
          <w:bCs/>
        </w:rPr>
      </w:pPr>
    </w:p>
    <w:p w14:paraId="6A0169B9" w14:textId="3AB0E240" w:rsidR="005A3BCC" w:rsidRPr="0086544C" w:rsidRDefault="00B54893" w:rsidP="00EB19DC">
      <w:pPr>
        <w:jc w:val="both"/>
      </w:pPr>
      <w:r w:rsidRPr="0086544C">
        <w:rPr>
          <w:b/>
          <w:bCs/>
        </w:rPr>
        <w:t>1</w:t>
      </w:r>
      <w:r w:rsidR="005A3BCC" w:rsidRPr="0086544C">
        <w:rPr>
          <w:b/>
          <w:bCs/>
        </w:rPr>
        <w:t>47</w:t>
      </w:r>
      <w:r w:rsidR="001D03DA" w:rsidRPr="0086544C">
        <w:rPr>
          <w:b/>
          <w:bCs/>
        </w:rPr>
        <w:t>)</w:t>
      </w:r>
      <w:r w:rsidRPr="0086544C">
        <w:rPr>
          <w:b/>
          <w:bCs/>
        </w:rPr>
        <w:t xml:space="preserve"> </w:t>
      </w:r>
      <w:r w:rsidR="001D03DA" w:rsidRPr="0086544C">
        <w:t xml:space="preserve">Para-Selective Arylation of Arenes: A Direct Route to </w:t>
      </w:r>
      <w:proofErr w:type="spellStart"/>
      <w:r w:rsidR="001D03DA" w:rsidRPr="0086544C">
        <w:t>Biaryls</w:t>
      </w:r>
      <w:proofErr w:type="spellEnd"/>
      <w:r w:rsidR="001D03DA" w:rsidRPr="0086544C">
        <w:t xml:space="preserve"> </w:t>
      </w:r>
      <w:r w:rsidR="00EB19DC" w:rsidRPr="0086544C">
        <w:t xml:space="preserve">by Norbornene Relay Palladation. </w:t>
      </w:r>
    </w:p>
    <w:p w14:paraId="70E3841F" w14:textId="3DB30B9C" w:rsidR="001D03DA" w:rsidRPr="0086544C" w:rsidRDefault="001D03DA" w:rsidP="00EB19DC">
      <w:pPr>
        <w:jc w:val="both"/>
      </w:pPr>
      <w:r w:rsidRPr="0086544C">
        <w:rPr>
          <w:bdr w:val="none" w:sz="0" w:space="0" w:color="auto" w:frame="1"/>
          <w:lang w:val="en-IN" w:eastAsia="en-IN" w:bidi="ar-SA"/>
        </w:rPr>
        <w:t xml:space="preserve">Dutta, U.; </w:t>
      </w:r>
      <w:proofErr w:type="spellStart"/>
      <w:r w:rsidRPr="0086544C">
        <w:rPr>
          <w:bdr w:val="none" w:sz="0" w:space="0" w:color="auto" w:frame="1"/>
          <w:lang w:val="en-IN" w:eastAsia="en-IN" w:bidi="ar-SA"/>
        </w:rPr>
        <w:t>Porey</w:t>
      </w:r>
      <w:proofErr w:type="spellEnd"/>
      <w:r w:rsidRPr="0086544C">
        <w:rPr>
          <w:bdr w:val="none" w:sz="0" w:space="0" w:color="auto" w:frame="1"/>
          <w:lang w:val="en-IN" w:eastAsia="en-IN" w:bidi="ar-SA"/>
        </w:rPr>
        <w:t xml:space="preserve">, S.; </w:t>
      </w:r>
      <w:proofErr w:type="spellStart"/>
      <w:r w:rsidRPr="0086544C">
        <w:rPr>
          <w:bdr w:val="none" w:sz="0" w:space="0" w:color="auto" w:frame="1"/>
          <w:lang w:val="en-IN" w:eastAsia="en-IN" w:bidi="ar-SA"/>
        </w:rPr>
        <w:t>Pimparkar</w:t>
      </w:r>
      <w:proofErr w:type="spellEnd"/>
      <w:r w:rsidRPr="0086544C">
        <w:rPr>
          <w:bdr w:val="none" w:sz="0" w:space="0" w:color="auto" w:frame="1"/>
          <w:lang w:val="en-IN" w:eastAsia="en-IN" w:bidi="ar-SA"/>
        </w:rPr>
        <w:t xml:space="preserve">, S.; Mandal, A; Grover, J; </w:t>
      </w:r>
      <w:proofErr w:type="spellStart"/>
      <w:r w:rsidRPr="0086544C">
        <w:rPr>
          <w:bdr w:val="none" w:sz="0" w:space="0" w:color="auto" w:frame="1"/>
          <w:lang w:val="en-IN" w:eastAsia="en-IN" w:bidi="ar-SA"/>
        </w:rPr>
        <w:t>Koodan</w:t>
      </w:r>
      <w:proofErr w:type="spellEnd"/>
      <w:r w:rsidRPr="0086544C">
        <w:rPr>
          <w:bdr w:val="none" w:sz="0" w:space="0" w:color="auto" w:frame="1"/>
          <w:lang w:val="en-IN" w:eastAsia="en-IN" w:bidi="ar-SA"/>
        </w:rPr>
        <w:t xml:space="preserve">, A; </w:t>
      </w:r>
      <w:proofErr w:type="spellStart"/>
      <w:r w:rsidRPr="0086544C">
        <w:rPr>
          <w:b/>
          <w:bCs/>
          <w:bdr w:val="none" w:sz="0" w:space="0" w:color="auto" w:frame="1"/>
          <w:lang w:val="en-IN" w:eastAsia="en-IN" w:bidi="ar-SA"/>
        </w:rPr>
        <w:t>Maiti</w:t>
      </w:r>
      <w:proofErr w:type="spellEnd"/>
      <w:r w:rsidRPr="0086544C">
        <w:rPr>
          <w:b/>
          <w:bCs/>
          <w:bdr w:val="none" w:sz="0" w:space="0" w:color="auto" w:frame="1"/>
          <w:lang w:val="en-IN" w:eastAsia="en-IN" w:bidi="ar-SA"/>
        </w:rPr>
        <w:t>, D</w:t>
      </w:r>
      <w:r w:rsidRPr="0086544C">
        <w:rPr>
          <w:bdr w:val="none" w:sz="0" w:space="0" w:color="auto" w:frame="1"/>
          <w:lang w:val="en-IN" w:eastAsia="en-IN" w:bidi="ar-SA"/>
        </w:rPr>
        <w:t xml:space="preserve">. </w:t>
      </w:r>
      <w:proofErr w:type="spellStart"/>
      <w:r w:rsidRPr="0086544C">
        <w:rPr>
          <w:i/>
          <w:iCs/>
          <w:bdr w:val="none" w:sz="0" w:space="0" w:color="auto" w:frame="1"/>
          <w:lang w:val="en-IN" w:eastAsia="en-IN" w:bidi="ar-SA"/>
        </w:rPr>
        <w:t>Angew</w:t>
      </w:r>
      <w:proofErr w:type="spellEnd"/>
      <w:r w:rsidRPr="0086544C">
        <w:rPr>
          <w:i/>
          <w:iCs/>
          <w:bdr w:val="none" w:sz="0" w:space="0" w:color="auto" w:frame="1"/>
          <w:lang w:val="en-IN" w:eastAsia="en-IN" w:bidi="ar-SA"/>
        </w:rPr>
        <w:t>. Chem. Int. Ed. </w:t>
      </w:r>
      <w:r w:rsidRPr="0086544C">
        <w:rPr>
          <w:b/>
          <w:bCs/>
          <w:bdr w:val="none" w:sz="0" w:space="0" w:color="auto" w:frame="1"/>
          <w:lang w:val="en-IN" w:eastAsia="en-IN" w:bidi="ar-SA"/>
        </w:rPr>
        <w:t xml:space="preserve">2020, </w:t>
      </w:r>
      <w:r w:rsidR="00C306D2" w:rsidRPr="0086544C">
        <w:rPr>
          <w:i/>
          <w:bdr w:val="none" w:sz="0" w:space="0" w:color="auto" w:frame="1"/>
        </w:rPr>
        <w:t>59</w:t>
      </w:r>
      <w:r w:rsidR="00C306D2" w:rsidRPr="0086544C">
        <w:rPr>
          <w:bdr w:val="none" w:sz="0" w:space="0" w:color="auto" w:frame="1"/>
        </w:rPr>
        <w:t>, 20831.</w:t>
      </w:r>
    </w:p>
    <w:p w14:paraId="7130EAFD" w14:textId="792BC6C5" w:rsidR="005A3BCC" w:rsidRPr="0086544C" w:rsidRDefault="005A3BCC" w:rsidP="00B54893">
      <w:pPr>
        <w:spacing w:after="40"/>
        <w:jc w:val="both"/>
        <w:rPr>
          <w:color w:val="000000"/>
        </w:rPr>
      </w:pPr>
    </w:p>
    <w:p w14:paraId="222CABB1" w14:textId="7E259063" w:rsidR="005A3BCC" w:rsidRPr="0086544C" w:rsidRDefault="005A3BCC" w:rsidP="00B54893">
      <w:pPr>
        <w:spacing w:after="40"/>
        <w:jc w:val="both"/>
        <w:rPr>
          <w:bdr w:val="none" w:sz="0" w:space="0" w:color="auto" w:frame="1"/>
        </w:rPr>
      </w:pPr>
      <w:r w:rsidRPr="0086544C">
        <w:rPr>
          <w:b/>
          <w:bCs/>
        </w:rPr>
        <w:t>146</w:t>
      </w:r>
      <w:r w:rsidR="001D03DA" w:rsidRPr="0086544C">
        <w:rPr>
          <w:b/>
          <w:bCs/>
        </w:rPr>
        <w:t xml:space="preserve">) </w:t>
      </w:r>
      <w:r w:rsidR="001D03DA" w:rsidRPr="0086544C">
        <w:rPr>
          <w:bdr w:val="none" w:sz="0" w:space="0" w:color="auto" w:frame="1"/>
        </w:rPr>
        <w:t xml:space="preserve">Palladium-catalyzed </w:t>
      </w:r>
      <w:r w:rsidR="001D03DA" w:rsidRPr="0086544C">
        <w:rPr>
          <w:i/>
          <w:iCs/>
          <w:bdr w:val="none" w:sz="0" w:space="0" w:color="auto" w:frame="1"/>
        </w:rPr>
        <w:t>meta</w:t>
      </w:r>
      <w:r w:rsidR="001D03DA" w:rsidRPr="0086544C">
        <w:rPr>
          <w:bdr w:val="none" w:sz="0" w:space="0" w:color="auto" w:frame="1"/>
        </w:rPr>
        <w:t xml:space="preserve">-C–H allylation of arenes: A unique combination of pyrimidine-based template and </w:t>
      </w:r>
      <w:proofErr w:type="spellStart"/>
      <w:r w:rsidR="001D03DA" w:rsidRPr="0086544C">
        <w:rPr>
          <w:bdr w:val="none" w:sz="0" w:space="0" w:color="auto" w:frame="1"/>
        </w:rPr>
        <w:t>hexafluoroisopropanol</w:t>
      </w:r>
      <w:proofErr w:type="spellEnd"/>
      <w:r w:rsidR="00B54893" w:rsidRPr="0086544C">
        <w:rPr>
          <w:bdr w:val="none" w:sz="0" w:space="0" w:color="auto" w:frame="1"/>
        </w:rPr>
        <w:t xml:space="preserve">. </w:t>
      </w:r>
    </w:p>
    <w:p w14:paraId="1470FB77" w14:textId="5D5F0AC2" w:rsidR="00B54893" w:rsidRPr="0086544C" w:rsidRDefault="001D03DA" w:rsidP="00B54893">
      <w:pPr>
        <w:spacing w:after="40"/>
        <w:jc w:val="both"/>
        <w:rPr>
          <w:rStyle w:val="cit-pagerange"/>
          <w:color w:val="000000"/>
          <w:shd w:val="clear" w:color="auto" w:fill="FFFFFF"/>
        </w:rPr>
      </w:pPr>
      <w:r w:rsidRPr="0086544C">
        <w:rPr>
          <w:bdr w:val="none" w:sz="0" w:space="0" w:color="auto" w:frame="1"/>
        </w:rPr>
        <w:t xml:space="preserve">Bag, S.; K, S.; Mondal, A.; </w:t>
      </w:r>
      <w:proofErr w:type="spellStart"/>
      <w:r w:rsidRPr="0086544C">
        <w:rPr>
          <w:bdr w:val="none" w:sz="0" w:space="0" w:color="auto" w:frame="1"/>
        </w:rPr>
        <w:t>Jayarajan</w:t>
      </w:r>
      <w:proofErr w:type="spellEnd"/>
      <w:r w:rsidRPr="0086544C">
        <w:rPr>
          <w:bdr w:val="none" w:sz="0" w:space="0" w:color="auto" w:frame="1"/>
        </w:rPr>
        <w:t xml:space="preserve">, R.; Dutta, U.; </w:t>
      </w:r>
      <w:proofErr w:type="spellStart"/>
      <w:r w:rsidRPr="0086544C">
        <w:rPr>
          <w:bdr w:val="none" w:sz="0" w:space="0" w:color="auto" w:frame="1"/>
        </w:rPr>
        <w:t>Porey</w:t>
      </w:r>
      <w:proofErr w:type="spellEnd"/>
      <w:r w:rsidRPr="0086544C">
        <w:rPr>
          <w:bdr w:val="none" w:sz="0" w:space="0" w:color="auto" w:frame="1"/>
        </w:rPr>
        <w:t xml:space="preserve">, S.; </w:t>
      </w:r>
      <w:proofErr w:type="spellStart"/>
      <w:r w:rsidRPr="0086544C">
        <w:rPr>
          <w:bdr w:val="none" w:sz="0" w:space="0" w:color="auto" w:frame="1"/>
        </w:rPr>
        <w:t>Sunoj</w:t>
      </w:r>
      <w:proofErr w:type="spellEnd"/>
      <w:r w:rsidRPr="0086544C">
        <w:rPr>
          <w:bdr w:val="none" w:sz="0" w:space="0" w:color="auto" w:frame="1"/>
        </w:rPr>
        <w:t xml:space="preserve">, R. B.; </w:t>
      </w:r>
      <w:proofErr w:type="spellStart"/>
      <w:r w:rsidRPr="0086544C">
        <w:rPr>
          <w:b/>
          <w:bCs/>
          <w:bdr w:val="none" w:sz="0" w:space="0" w:color="auto" w:frame="1"/>
        </w:rPr>
        <w:t>Maiti</w:t>
      </w:r>
      <w:proofErr w:type="spellEnd"/>
      <w:r w:rsidRPr="0086544C">
        <w:rPr>
          <w:b/>
          <w:bCs/>
          <w:bdr w:val="none" w:sz="0" w:space="0" w:color="auto" w:frame="1"/>
        </w:rPr>
        <w:t>. D.</w:t>
      </w:r>
      <w:r w:rsidRPr="0086544C">
        <w:rPr>
          <w:bdr w:val="none" w:sz="0" w:space="0" w:color="auto" w:frame="1"/>
        </w:rPr>
        <w:t xml:space="preserve"> </w:t>
      </w:r>
      <w:r w:rsidRPr="0086544C">
        <w:rPr>
          <w:rStyle w:val="cit-title"/>
          <w:i/>
          <w:iCs/>
          <w:color w:val="000000"/>
          <w:shd w:val="clear" w:color="auto" w:fill="FFFFFF"/>
        </w:rPr>
        <w:t>J. Am. Chem. Soc.</w:t>
      </w:r>
      <w:r w:rsidRPr="0086544C">
        <w:rPr>
          <w:color w:val="000000"/>
          <w:shd w:val="clear" w:color="auto" w:fill="FFFFFF"/>
        </w:rPr>
        <w:t> </w:t>
      </w:r>
      <w:r w:rsidRPr="0086544C">
        <w:rPr>
          <w:rStyle w:val="cit-year-info"/>
          <w:b/>
          <w:bCs/>
          <w:color w:val="000000"/>
          <w:shd w:val="clear" w:color="auto" w:fill="FFFFFF"/>
        </w:rPr>
        <w:t>2020</w:t>
      </w:r>
      <w:r w:rsidRPr="0086544C">
        <w:rPr>
          <w:rStyle w:val="cit-volume"/>
          <w:color w:val="000000"/>
          <w:shd w:val="clear" w:color="auto" w:fill="FFFFFF"/>
        </w:rPr>
        <w:t xml:space="preserve">, </w:t>
      </w:r>
      <w:r w:rsidRPr="0086544C">
        <w:rPr>
          <w:rStyle w:val="cit-volume"/>
          <w:i/>
          <w:iCs/>
          <w:color w:val="000000"/>
          <w:shd w:val="clear" w:color="auto" w:fill="FFFFFF"/>
        </w:rPr>
        <w:t>142</w:t>
      </w:r>
      <w:r w:rsidRPr="0086544C">
        <w:rPr>
          <w:rStyle w:val="cit-issue"/>
          <w:color w:val="000000"/>
          <w:shd w:val="clear" w:color="auto" w:fill="FFFFFF"/>
        </w:rPr>
        <w:t xml:space="preserve">, </w:t>
      </w:r>
      <w:r w:rsidRPr="0086544C">
        <w:rPr>
          <w:rStyle w:val="cit-pagerange"/>
          <w:color w:val="000000"/>
          <w:shd w:val="clear" w:color="auto" w:fill="FFFFFF"/>
        </w:rPr>
        <w:t>12453</w:t>
      </w:r>
      <w:r w:rsidR="00B54893" w:rsidRPr="0086544C">
        <w:rPr>
          <w:rStyle w:val="cit-pagerange"/>
          <w:color w:val="000000"/>
          <w:shd w:val="clear" w:color="auto" w:fill="FFFFFF"/>
        </w:rPr>
        <w:t>.</w:t>
      </w:r>
    </w:p>
    <w:p w14:paraId="13D620E8" w14:textId="15E1BDDB" w:rsidR="00B66C70" w:rsidRPr="0086544C" w:rsidRDefault="00B66C70" w:rsidP="00B66C70">
      <w:pPr>
        <w:spacing w:after="40"/>
        <w:jc w:val="both"/>
        <w:rPr>
          <w:color w:val="000000"/>
        </w:rPr>
      </w:pPr>
    </w:p>
    <w:p w14:paraId="36986BDE" w14:textId="07F85C15" w:rsidR="00B66C70" w:rsidRPr="0086544C" w:rsidRDefault="005A3BCC" w:rsidP="00B66C70">
      <w:pPr>
        <w:spacing w:after="40"/>
        <w:jc w:val="both"/>
        <w:rPr>
          <w:color w:val="000000" w:themeColor="text1"/>
        </w:rPr>
      </w:pPr>
      <w:r w:rsidRPr="0086544C">
        <w:rPr>
          <w:b/>
          <w:bCs/>
          <w:color w:val="000000" w:themeColor="text1"/>
          <w:bdr w:val="none" w:sz="0" w:space="0" w:color="auto" w:frame="1"/>
        </w:rPr>
        <w:t>145</w:t>
      </w:r>
      <w:r w:rsidR="00B01E0F" w:rsidRPr="0086544C">
        <w:rPr>
          <w:b/>
          <w:bCs/>
          <w:color w:val="000000" w:themeColor="text1"/>
          <w:bdr w:val="none" w:sz="0" w:space="0" w:color="auto" w:frame="1"/>
        </w:rPr>
        <w:t xml:space="preserve">) </w:t>
      </w:r>
      <w:r w:rsidR="00D15BF5" w:rsidRPr="0086544C">
        <w:rPr>
          <w:color w:val="000000" w:themeColor="text1"/>
        </w:rPr>
        <w:t>Overriding Ortho Selectivity by Template Assisted Meta-C–H Activation of Benzophenone</w:t>
      </w:r>
    </w:p>
    <w:p w14:paraId="35238CFA" w14:textId="3FB03483" w:rsidR="00B01E0F" w:rsidRPr="0086544C" w:rsidRDefault="00B01E0F" w:rsidP="00B01E0F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Casali, E.; Kalra, P.; Brochetta, M.; Borsari, T.; Gandini, A.; Patra, T.; Zanoni, G.; </w:t>
      </w:r>
      <w:r w:rsidRPr="0086544C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>Maiti, D.</w:t>
      </w:r>
      <w:r w:rsidRPr="0086544C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 </w:t>
      </w:r>
      <w:hyperlink r:id="rId20" w:anchor="!divAbstract" w:tgtFrame="_blank" w:history="1">
        <w:r w:rsidRPr="0086544C">
          <w:rPr>
            <w:i/>
            <w:iCs/>
            <w:color w:val="000000" w:themeColor="text1"/>
            <w:bdr w:val="none" w:sz="0" w:space="0" w:color="auto" w:frame="1"/>
            <w:lang w:val="en-IN" w:eastAsia="en-IN" w:bidi="bn-BD"/>
          </w:rPr>
          <w:t xml:space="preserve">Chem. </w:t>
        </w:r>
        <w:proofErr w:type="spellStart"/>
        <w:r w:rsidRPr="0086544C">
          <w:rPr>
            <w:i/>
            <w:iCs/>
            <w:color w:val="000000" w:themeColor="text1"/>
            <w:bdr w:val="none" w:sz="0" w:space="0" w:color="auto" w:frame="1"/>
            <w:lang w:val="en-IN" w:eastAsia="en-IN" w:bidi="bn-BD"/>
          </w:rPr>
          <w:t>Commun</w:t>
        </w:r>
        <w:proofErr w:type="spellEnd"/>
        <w:r w:rsidRPr="0086544C">
          <w:rPr>
            <w:i/>
            <w:iCs/>
            <w:color w:val="000000" w:themeColor="text1"/>
            <w:bdr w:val="none" w:sz="0" w:space="0" w:color="auto" w:frame="1"/>
            <w:lang w:val="en-IN" w:eastAsia="en-IN" w:bidi="bn-BD"/>
          </w:rPr>
          <w:t>. </w:t>
        </w:r>
        <w:r w:rsidRPr="0086544C">
          <w:rPr>
            <w:b/>
            <w:bCs/>
            <w:color w:val="000000" w:themeColor="text1"/>
            <w:bdr w:val="none" w:sz="0" w:space="0" w:color="auto" w:frame="1"/>
            <w:lang w:val="en-IN" w:eastAsia="en-IN" w:bidi="bn-BD"/>
          </w:rPr>
          <w:t>2020, </w:t>
        </w:r>
        <w:r w:rsidRPr="0086544C">
          <w:rPr>
            <w:i/>
            <w:iCs/>
            <w:color w:val="000000" w:themeColor="text1"/>
            <w:bdr w:val="none" w:sz="0" w:space="0" w:color="auto" w:frame="1"/>
            <w:lang w:val="en-IN" w:eastAsia="en-IN" w:bidi="bn-BD"/>
          </w:rPr>
          <w:t>56</w:t>
        </w:r>
        <w:r w:rsidRPr="0086544C">
          <w:rPr>
            <w:color w:val="000000" w:themeColor="text1"/>
            <w:bdr w:val="none" w:sz="0" w:space="0" w:color="auto" w:frame="1"/>
            <w:lang w:val="en-IN" w:eastAsia="en-IN" w:bidi="bn-BD"/>
          </w:rPr>
          <w:t>, 7281</w:t>
        </w:r>
      </w:hyperlink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.</w:t>
      </w:r>
    </w:p>
    <w:p w14:paraId="7723F548" w14:textId="644BD511" w:rsidR="00A63E90" w:rsidRPr="0086544C" w:rsidRDefault="00A63E90" w:rsidP="00A16712">
      <w:pPr>
        <w:spacing w:after="40"/>
        <w:jc w:val="both"/>
        <w:rPr>
          <w:b/>
          <w:bCs/>
          <w:color w:val="000000" w:themeColor="text1"/>
          <w:bdr w:val="none" w:sz="0" w:space="0" w:color="auto" w:frame="1"/>
        </w:rPr>
      </w:pPr>
    </w:p>
    <w:p w14:paraId="63C95B26" w14:textId="55C163F1" w:rsidR="00A16712" w:rsidRPr="0086544C" w:rsidRDefault="00A16712" w:rsidP="00A16712">
      <w:pPr>
        <w:spacing w:after="40"/>
        <w:jc w:val="both"/>
        <w:rPr>
          <w:b/>
          <w:bCs/>
          <w:color w:val="000000" w:themeColor="text1"/>
        </w:rPr>
      </w:pPr>
      <w:r w:rsidRPr="0086544C">
        <w:rPr>
          <w:b/>
          <w:bCs/>
          <w:color w:val="000000" w:themeColor="text1"/>
          <w:bdr w:val="none" w:sz="0" w:space="0" w:color="auto" w:frame="1"/>
        </w:rPr>
        <w:t xml:space="preserve">144) </w:t>
      </w:r>
      <w:r w:rsidRPr="0086544C">
        <w:rPr>
          <w:color w:val="000000" w:themeColor="text1"/>
        </w:rPr>
        <w:t>A directing group assisted ruthenium catalyzed approach to access meta-nitrated phenol</w:t>
      </w:r>
    </w:p>
    <w:p w14:paraId="39CAF85C" w14:textId="1999C7D1" w:rsidR="00A16712" w:rsidRPr="0086544C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Sasmal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S.; Sinha, S. K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Lahir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hyperlink r:id="rId21" w:anchor="!divAbstract" w:tgtFrame="_blank" w:history="1"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 xml:space="preserve">Chem. </w:t>
        </w:r>
        <w:proofErr w:type="spellStart"/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Commun</w:t>
        </w:r>
        <w:proofErr w:type="spellEnd"/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. </w:t>
        </w:r>
        <w:r w:rsidRPr="0086544C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, </w:t>
        </w:r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56</w:t>
        </w:r>
        <w:r w:rsidRPr="0086544C">
          <w:rPr>
            <w:rStyle w:val="Hyperlink"/>
            <w:color w:val="000000" w:themeColor="text1"/>
            <w:sz w:val="22"/>
            <w:szCs w:val="22"/>
            <w:u w:val="none"/>
            <w:bdr w:val="none" w:sz="0" w:space="0" w:color="auto" w:frame="1"/>
          </w:rPr>
          <w:t>, 7100</w:t>
        </w:r>
      </w:hyperlink>
      <w:r w:rsidR="008F6A6B"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1846F08E" w14:textId="26CFD57F" w:rsidR="00A16712" w:rsidRPr="0086544C" w:rsidRDefault="00A16712" w:rsidP="00B54893">
      <w:pPr>
        <w:spacing w:after="40"/>
        <w:jc w:val="both"/>
        <w:rPr>
          <w:rStyle w:val="cit-pagerange"/>
          <w:color w:val="000000"/>
          <w:shd w:val="clear" w:color="auto" w:fill="FFFFFF"/>
        </w:rPr>
      </w:pPr>
    </w:p>
    <w:p w14:paraId="3B2E3F72" w14:textId="77777777" w:rsidR="00A16712" w:rsidRPr="0086544C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143) </w:t>
      </w:r>
      <w:r w:rsidRPr="0086544C">
        <w:rPr>
          <w:color w:val="000000" w:themeColor="text1"/>
          <w:sz w:val="22"/>
          <w:szCs w:val="22"/>
          <w:bdr w:val="none" w:sz="0" w:space="0" w:color="auto" w:frame="1"/>
        </w:rPr>
        <w:t>Diverse meta-C–H Functionalization of Amides</w:t>
      </w:r>
    </w:p>
    <w:p w14:paraId="353D03D7" w14:textId="6DEAD941" w:rsidR="00D15BF5" w:rsidRPr="0086544C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bdr w:val="none" w:sz="0" w:space="0" w:color="auto" w:frame="1"/>
        </w:rPr>
      </w:pPr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 Gholap, A.; Bag, S.; Pradhan, S.; </w:t>
      </w:r>
      <w:proofErr w:type="spellStart"/>
      <w:r w:rsidRPr="0086544C">
        <w:rPr>
          <w:color w:val="000000" w:themeColor="text1"/>
          <w:sz w:val="22"/>
          <w:szCs w:val="22"/>
          <w:bdr w:val="none" w:sz="0" w:space="0" w:color="auto" w:frame="1"/>
        </w:rPr>
        <w:t>Kapdi</w:t>
      </w:r>
      <w:proofErr w:type="spellEnd"/>
      <w:r w:rsidRPr="0086544C">
        <w:rPr>
          <w:color w:val="000000" w:themeColor="text1"/>
          <w:sz w:val="22"/>
          <w:szCs w:val="22"/>
          <w:bdr w:val="none" w:sz="0" w:space="0" w:color="auto" w:frame="1"/>
        </w:rPr>
        <w:t xml:space="preserve">, A. R.; </w:t>
      </w:r>
      <w:proofErr w:type="spellStart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, D.</w:t>
      </w:r>
      <w:r w:rsidRPr="0086544C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hyperlink r:id="rId22" w:tgtFrame="_blank" w:history="1"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ACS Catalysis </w:t>
        </w:r>
        <w:r w:rsidRPr="0086544C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, </w:t>
        </w:r>
        <w:r w:rsidRPr="0086544C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10</w:t>
        </w:r>
        <w:r w:rsidRPr="0086544C">
          <w:rPr>
            <w:rStyle w:val="Hyperlink"/>
            <w:color w:val="000000" w:themeColor="text1"/>
            <w:sz w:val="22"/>
            <w:szCs w:val="22"/>
            <w:u w:val="none"/>
            <w:bdr w:val="none" w:sz="0" w:space="0" w:color="auto" w:frame="1"/>
          </w:rPr>
          <w:t>, 5347</w:t>
        </w:r>
      </w:hyperlink>
      <w:r w:rsidR="008F6A6B" w:rsidRPr="0086544C">
        <w:rPr>
          <w:rStyle w:val="Hyperlink"/>
          <w:color w:val="000000" w:themeColor="text1"/>
          <w:sz w:val="22"/>
          <w:szCs w:val="22"/>
          <w:u w:val="none"/>
          <w:bdr w:val="none" w:sz="0" w:space="0" w:color="auto" w:frame="1"/>
        </w:rPr>
        <w:t>.</w:t>
      </w:r>
    </w:p>
    <w:p w14:paraId="1EDECED0" w14:textId="77777777" w:rsidR="00D15BF5" w:rsidRPr="0086544C" w:rsidRDefault="00D15BF5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bdr w:val="none" w:sz="0" w:space="0" w:color="auto" w:frame="1"/>
        </w:rPr>
      </w:pPr>
    </w:p>
    <w:p w14:paraId="62228422" w14:textId="7C2420E4" w:rsidR="00D15BF5" w:rsidRPr="0086544C" w:rsidRDefault="00D15BF5" w:rsidP="00D15BF5">
      <w:pPr>
        <w:pStyle w:val="font8"/>
        <w:spacing w:before="0" w:beforeAutospacing="0" w:after="0" w:afterAutospacing="0"/>
        <w:textAlignment w:val="baseline"/>
        <w:rPr>
          <w:sz w:val="22"/>
          <w:szCs w:val="22"/>
          <w:shd w:val="clear" w:color="auto" w:fill="FFFFFF"/>
        </w:rPr>
      </w:pPr>
      <w:r w:rsidRPr="0086544C">
        <w:rPr>
          <w:b/>
          <w:bCs/>
          <w:sz w:val="22"/>
          <w:szCs w:val="22"/>
          <w:bdr w:val="none" w:sz="0" w:space="0" w:color="auto" w:frame="1"/>
        </w:rPr>
        <w:t xml:space="preserve">142)   </w:t>
      </w:r>
      <w:r w:rsidRPr="0086544C">
        <w:rPr>
          <w:sz w:val="22"/>
          <w:szCs w:val="22"/>
          <w:shd w:val="clear" w:color="auto" w:fill="FFFFFF"/>
        </w:rPr>
        <w:t>Ultrasound-facilitated direct meta-C-H functionalization of arene: A time economical strategy under ambient temperature with improved yield and selectivity</w:t>
      </w:r>
    </w:p>
    <w:p w14:paraId="6133EAAF" w14:textId="73D64D6A" w:rsidR="00D15BF5" w:rsidRPr="0086544C" w:rsidRDefault="00D15BF5" w:rsidP="00D15BF5">
      <w:pPr>
        <w:widowControl/>
        <w:autoSpaceDE/>
        <w:autoSpaceDN/>
        <w:textAlignment w:val="baseline"/>
        <w:rPr>
          <w:bdr w:val="none" w:sz="0" w:space="0" w:color="auto" w:frame="1"/>
          <w:lang w:val="en-IN" w:eastAsia="en-IN" w:bidi="ar-SA"/>
        </w:rPr>
      </w:pPr>
      <w:proofErr w:type="spellStart"/>
      <w:r w:rsidRPr="0086544C">
        <w:rPr>
          <w:bdr w:val="none" w:sz="0" w:space="0" w:color="auto" w:frame="1"/>
          <w:lang w:val="en-IN" w:eastAsia="en-IN" w:bidi="ar-SA"/>
        </w:rPr>
        <w:t>Jayarajan</w:t>
      </w:r>
      <w:proofErr w:type="spellEnd"/>
      <w:r w:rsidRPr="0086544C">
        <w:rPr>
          <w:bdr w:val="none" w:sz="0" w:space="0" w:color="auto" w:frame="1"/>
          <w:lang w:val="en-IN" w:eastAsia="en-IN" w:bidi="ar-SA"/>
        </w:rPr>
        <w:t xml:space="preserve">, R.; Chandrashekar, H. B.; Dalvi, A. K.; </w:t>
      </w:r>
      <w:proofErr w:type="spellStart"/>
      <w:r w:rsidRPr="0086544C">
        <w:rPr>
          <w:b/>
          <w:bCs/>
          <w:bdr w:val="none" w:sz="0" w:space="0" w:color="auto" w:frame="1"/>
          <w:lang w:val="en-IN" w:eastAsia="en-IN" w:bidi="ar-SA"/>
        </w:rPr>
        <w:t>Maiti</w:t>
      </w:r>
      <w:proofErr w:type="spellEnd"/>
      <w:r w:rsidRPr="0086544C">
        <w:rPr>
          <w:b/>
          <w:bCs/>
          <w:bdr w:val="none" w:sz="0" w:space="0" w:color="auto" w:frame="1"/>
          <w:lang w:val="en-IN" w:eastAsia="en-IN" w:bidi="ar-SA"/>
        </w:rPr>
        <w:t>, D.</w:t>
      </w:r>
      <w:r w:rsidRPr="0086544C">
        <w:rPr>
          <w:lang w:val="en-IN" w:eastAsia="en-IN" w:bidi="ar-SA"/>
        </w:rPr>
        <w:t xml:space="preserve"> </w:t>
      </w:r>
      <w:r w:rsidRPr="0086544C">
        <w:rPr>
          <w:i/>
          <w:iCs/>
          <w:bdr w:val="none" w:sz="0" w:space="0" w:color="auto" w:frame="1"/>
          <w:lang w:val="en-IN" w:eastAsia="en-IN" w:bidi="ar-SA"/>
        </w:rPr>
        <w:t xml:space="preserve">Chem. Eur. J, </w:t>
      </w:r>
      <w:r w:rsidRPr="0086544C">
        <w:rPr>
          <w:b/>
          <w:bCs/>
          <w:bdr w:val="none" w:sz="0" w:space="0" w:color="auto" w:frame="1"/>
          <w:lang w:val="en-IN" w:eastAsia="en-IN" w:bidi="ar-SA"/>
        </w:rPr>
        <w:t>2020</w:t>
      </w:r>
      <w:r w:rsidRPr="0086544C">
        <w:rPr>
          <w:i/>
          <w:iCs/>
          <w:bdr w:val="none" w:sz="0" w:space="0" w:color="auto" w:frame="1"/>
          <w:lang w:val="en-IN" w:eastAsia="en-IN" w:bidi="ar-SA"/>
        </w:rPr>
        <w:t>, 26,</w:t>
      </w:r>
      <w:r w:rsidR="008F6A6B" w:rsidRPr="0086544C">
        <w:rPr>
          <w:bdr w:val="none" w:sz="0" w:space="0" w:color="auto" w:frame="1"/>
          <w:lang w:val="en-IN" w:eastAsia="en-IN" w:bidi="ar-SA"/>
        </w:rPr>
        <w:t xml:space="preserve"> 11426</w:t>
      </w:r>
      <w:r w:rsidRPr="0086544C">
        <w:rPr>
          <w:bdr w:val="none" w:sz="0" w:space="0" w:color="auto" w:frame="1"/>
          <w:lang w:val="en-IN" w:eastAsia="en-IN" w:bidi="ar-SA"/>
        </w:rPr>
        <w:t>.</w:t>
      </w:r>
    </w:p>
    <w:p w14:paraId="6F085B76" w14:textId="3D5154A7" w:rsidR="00D15BF5" w:rsidRPr="0086544C" w:rsidRDefault="00D15BF5" w:rsidP="00D15BF5">
      <w:pPr>
        <w:widowControl/>
        <w:autoSpaceDE/>
        <w:autoSpaceDN/>
        <w:textAlignment w:val="baseline"/>
        <w:rPr>
          <w:bdr w:val="none" w:sz="0" w:space="0" w:color="auto" w:frame="1"/>
          <w:lang w:val="en-IN" w:eastAsia="en-IN" w:bidi="ar-SA"/>
        </w:rPr>
      </w:pPr>
    </w:p>
    <w:p w14:paraId="2955C209" w14:textId="77777777" w:rsidR="00D15BF5" w:rsidRPr="0086544C" w:rsidRDefault="00D15BF5" w:rsidP="00D15BF5">
      <w:pPr>
        <w:spacing w:after="60"/>
        <w:rPr>
          <w:b/>
          <w:bCs/>
          <w:shd w:val="clear" w:color="auto" w:fill="FFFFFF"/>
        </w:rPr>
      </w:pPr>
      <w:r w:rsidRPr="0086544C">
        <w:rPr>
          <w:b/>
          <w:bCs/>
        </w:rPr>
        <w:t xml:space="preserve">141)   </w:t>
      </w:r>
      <w:r w:rsidRPr="0086544C">
        <w:rPr>
          <w:shd w:val="clear" w:color="auto" w:fill="FFFFFF"/>
        </w:rPr>
        <w:t>An update on distal C(</w:t>
      </w:r>
      <w:r w:rsidRPr="0086544C">
        <w:rPr>
          <w:i/>
          <w:iCs/>
          <w:shd w:val="clear" w:color="auto" w:fill="FFFFFF"/>
        </w:rPr>
        <w:t>sp</w:t>
      </w:r>
      <w:proofErr w:type="gramStart"/>
      <w:r w:rsidRPr="0086544C">
        <w:rPr>
          <w:i/>
          <w:iCs/>
          <w:shd w:val="clear" w:color="auto" w:fill="FFFFFF"/>
          <w:vertAlign w:val="superscript"/>
        </w:rPr>
        <w:t>3</w:t>
      </w:r>
      <w:r w:rsidRPr="0086544C">
        <w:rPr>
          <w:shd w:val="clear" w:color="auto" w:fill="FFFFFF"/>
        </w:rPr>
        <w:t>)−</w:t>
      </w:r>
      <w:proofErr w:type="gramEnd"/>
      <w:r w:rsidRPr="0086544C">
        <w:rPr>
          <w:shd w:val="clear" w:color="auto" w:fill="FFFFFF"/>
        </w:rPr>
        <w:t>H functionalization involving 1,5-HAT emerging from nitrogen radicals</w:t>
      </w:r>
    </w:p>
    <w:p w14:paraId="5A01A278" w14:textId="4A854A2F" w:rsidR="00D15BF5" w:rsidRPr="0086544C" w:rsidRDefault="00D15BF5" w:rsidP="00D15BF5">
      <w:pPr>
        <w:spacing w:after="60"/>
        <w:rPr>
          <w:sz w:val="20"/>
          <w:szCs w:val="20"/>
        </w:rPr>
      </w:pPr>
      <w:r w:rsidRPr="0086544C">
        <w:rPr>
          <w:bdr w:val="none" w:sz="0" w:space="0" w:color="auto" w:frame="1"/>
          <w:lang w:val="uz-Cyrl-UZ"/>
        </w:rPr>
        <w:t xml:space="preserve">Goswami, N.; </w:t>
      </w:r>
      <w:r w:rsidRPr="0086544C">
        <w:rPr>
          <w:b/>
          <w:bCs/>
          <w:bdr w:val="none" w:sz="0" w:space="0" w:color="auto" w:frame="1"/>
          <w:lang w:val="uz-Cyrl-UZ"/>
        </w:rPr>
        <w:t>Maiti. D.</w:t>
      </w:r>
      <w:r w:rsidRPr="0086544C">
        <w:rPr>
          <w:bdr w:val="none" w:sz="0" w:space="0" w:color="auto" w:frame="1"/>
          <w:lang w:val="uz-Cyrl-UZ"/>
        </w:rPr>
        <w:t xml:space="preserve"> </w:t>
      </w:r>
      <w:r w:rsidRPr="0086544C">
        <w:rPr>
          <w:i/>
          <w:iCs/>
          <w:bdr w:val="none" w:sz="0" w:space="0" w:color="auto" w:frame="1"/>
          <w:lang w:val="uz-Cyrl-UZ"/>
        </w:rPr>
        <w:t xml:space="preserve">Israel. </w:t>
      </w:r>
      <w:r w:rsidRPr="0086544C">
        <w:rPr>
          <w:i/>
          <w:iCs/>
          <w:bdr w:val="none" w:sz="0" w:space="0" w:color="auto" w:frame="1"/>
        </w:rPr>
        <w:t xml:space="preserve">J. Chem, </w:t>
      </w:r>
      <w:r w:rsidRPr="0086544C">
        <w:rPr>
          <w:b/>
          <w:bCs/>
          <w:bdr w:val="none" w:sz="0" w:space="0" w:color="auto" w:frame="1"/>
        </w:rPr>
        <w:t>2020</w:t>
      </w:r>
      <w:r w:rsidR="008F6A6B" w:rsidRPr="0086544C">
        <w:rPr>
          <w:b/>
          <w:bCs/>
          <w:bdr w:val="none" w:sz="0" w:space="0" w:color="auto" w:frame="1"/>
        </w:rPr>
        <w:t xml:space="preserve">, </w:t>
      </w:r>
      <w:r w:rsidR="008F6A6B" w:rsidRPr="0086544C">
        <w:rPr>
          <w:bCs/>
          <w:i/>
          <w:bdr w:val="none" w:sz="0" w:space="0" w:color="auto" w:frame="1"/>
        </w:rPr>
        <w:t>60</w:t>
      </w:r>
      <w:r w:rsidR="008F6A6B" w:rsidRPr="0086544C">
        <w:rPr>
          <w:bCs/>
          <w:bdr w:val="none" w:sz="0" w:space="0" w:color="auto" w:frame="1"/>
        </w:rPr>
        <w:t>, 303.</w:t>
      </w:r>
    </w:p>
    <w:p w14:paraId="0BC2AF36" w14:textId="77777777" w:rsidR="00D15BF5" w:rsidRPr="0086544C" w:rsidRDefault="00D15BF5" w:rsidP="00D15BF5">
      <w:pPr>
        <w:jc w:val="both"/>
        <w:rPr>
          <w:b/>
          <w:bCs/>
          <w:noProof/>
        </w:rPr>
      </w:pPr>
    </w:p>
    <w:p w14:paraId="46C86762" w14:textId="77777777" w:rsidR="00D15BF5" w:rsidRPr="0086544C" w:rsidRDefault="00D15BF5" w:rsidP="00D15BF5">
      <w:pPr>
        <w:jc w:val="both"/>
        <w:rPr>
          <w:noProof/>
        </w:rPr>
      </w:pPr>
      <w:r w:rsidRPr="0086544C">
        <w:rPr>
          <w:b/>
          <w:bCs/>
          <w:noProof/>
        </w:rPr>
        <w:t xml:space="preserve">140)   </w:t>
      </w:r>
      <w:r w:rsidRPr="0086544C">
        <w:rPr>
          <w:noProof/>
        </w:rPr>
        <w:t xml:space="preserve">Para-Selective Cyanation of Arenes by H-Bonded Template. </w:t>
      </w:r>
    </w:p>
    <w:p w14:paraId="1133005B" w14:textId="2527BFAC" w:rsidR="00D15BF5" w:rsidRPr="0086544C" w:rsidRDefault="00D15BF5" w:rsidP="00D15BF5">
      <w:pPr>
        <w:jc w:val="both"/>
        <w:rPr>
          <w:b/>
          <w:bCs/>
          <w:noProof/>
        </w:rPr>
      </w:pPr>
      <w:r w:rsidRPr="0086544C">
        <w:rPr>
          <w:noProof/>
        </w:rPr>
        <w:t xml:space="preserve">Pimparkar, S.; Bhattacharya, T.; Maji, A.; Saha, A.; Jayarajan, R.; Dutta, U.; Lu, G.; Lupton, D. W.; </w:t>
      </w:r>
      <w:r w:rsidRPr="0086544C">
        <w:rPr>
          <w:b/>
          <w:bCs/>
          <w:noProof/>
        </w:rPr>
        <w:t>Maiti, D.</w:t>
      </w:r>
      <w:r w:rsidRPr="0086544C">
        <w:rPr>
          <w:noProof/>
        </w:rPr>
        <w:t xml:space="preserve"> </w:t>
      </w:r>
      <w:r w:rsidRPr="0086544C">
        <w:rPr>
          <w:i/>
          <w:noProof/>
        </w:rPr>
        <w:t>Chem. Eur. J.</w:t>
      </w:r>
      <w:r w:rsidRPr="0086544C">
        <w:t xml:space="preserve"> </w:t>
      </w:r>
      <w:r w:rsidRPr="0086544C">
        <w:rPr>
          <w:b/>
          <w:bCs/>
        </w:rPr>
        <w:t>2020</w:t>
      </w:r>
      <w:r w:rsidRPr="0086544C">
        <w:t xml:space="preserve">, </w:t>
      </w:r>
      <w:r w:rsidR="00266DF0" w:rsidRPr="0086544C">
        <w:rPr>
          <w:i/>
          <w:iCs/>
        </w:rPr>
        <w:t xml:space="preserve">26, </w:t>
      </w:r>
      <w:r w:rsidR="00325625" w:rsidRPr="0086544C">
        <w:t>11558</w:t>
      </w:r>
      <w:r w:rsidR="00266DF0" w:rsidRPr="0086544C">
        <w:t>.</w:t>
      </w:r>
    </w:p>
    <w:p w14:paraId="6CA17028" w14:textId="77777777" w:rsidR="00D15BF5" w:rsidRPr="0086544C" w:rsidRDefault="00D15BF5" w:rsidP="00D15BF5">
      <w:pPr>
        <w:jc w:val="both"/>
        <w:rPr>
          <w:b/>
          <w:bCs/>
          <w:noProof/>
        </w:rPr>
      </w:pPr>
    </w:p>
    <w:p w14:paraId="0858AB37" w14:textId="77777777" w:rsidR="00D15BF5" w:rsidRPr="0086544C" w:rsidRDefault="00D15BF5" w:rsidP="00D15BF5">
      <w:pPr>
        <w:jc w:val="both"/>
        <w:rPr>
          <w:noProof/>
        </w:rPr>
      </w:pPr>
      <w:r w:rsidRPr="0086544C">
        <w:rPr>
          <w:b/>
          <w:bCs/>
          <w:noProof/>
        </w:rPr>
        <w:lastRenderedPageBreak/>
        <w:t>139)</w:t>
      </w:r>
      <w:r w:rsidRPr="0086544C">
        <w:rPr>
          <w:noProof/>
        </w:rPr>
        <w:t xml:space="preserve">   Highvalent 3d metal-oxo mediated C–H halogenation: Biomimetic approaches</w:t>
      </w:r>
    </w:p>
    <w:p w14:paraId="4CAD1A0C" w14:textId="5794A475" w:rsidR="00D15BF5" w:rsidRPr="0086544C" w:rsidRDefault="00D15BF5" w:rsidP="00D15BF5">
      <w:pPr>
        <w:jc w:val="both"/>
        <w:rPr>
          <w:noProof/>
        </w:rPr>
      </w:pPr>
      <w:r w:rsidRPr="0086544C">
        <w:rPr>
          <w:noProof/>
        </w:rPr>
        <w:t xml:space="preserve">Biswas, J. P.; Guin, S.; </w:t>
      </w:r>
      <w:r w:rsidRPr="0086544C">
        <w:rPr>
          <w:b/>
          <w:bCs/>
          <w:noProof/>
        </w:rPr>
        <w:t>Maiti, D.</w:t>
      </w:r>
      <w:r w:rsidRPr="0086544C">
        <w:rPr>
          <w:noProof/>
        </w:rPr>
        <w:t xml:space="preserve"> </w:t>
      </w:r>
      <w:r w:rsidRPr="0086544C">
        <w:rPr>
          <w:i/>
          <w:noProof/>
        </w:rPr>
        <w:t xml:space="preserve">Coord. Chem. Rev. </w:t>
      </w:r>
      <w:r w:rsidRPr="0086544C">
        <w:rPr>
          <w:b/>
          <w:noProof/>
        </w:rPr>
        <w:t>2020,</w:t>
      </w:r>
      <w:r w:rsidRPr="0086544C">
        <w:rPr>
          <w:noProof/>
        </w:rPr>
        <w:t xml:space="preserve"> </w:t>
      </w:r>
      <w:r w:rsidRPr="0086544C">
        <w:rPr>
          <w:i/>
          <w:noProof/>
        </w:rPr>
        <w:t>408</w:t>
      </w:r>
      <w:r w:rsidRPr="0086544C">
        <w:rPr>
          <w:noProof/>
        </w:rPr>
        <w:t>, 213174.</w:t>
      </w:r>
    </w:p>
    <w:p w14:paraId="7C761150" w14:textId="2ABDBA72" w:rsidR="00D15BF5" w:rsidRPr="0086544C" w:rsidRDefault="00D15BF5" w:rsidP="00D15BF5">
      <w:pPr>
        <w:jc w:val="both"/>
        <w:rPr>
          <w:noProof/>
        </w:rPr>
      </w:pPr>
    </w:p>
    <w:p w14:paraId="4F6955DA" w14:textId="478735C8" w:rsidR="00D15BF5" w:rsidRPr="0086544C" w:rsidRDefault="00D15BF5" w:rsidP="00D15BF5">
      <w:pPr>
        <w:jc w:val="both"/>
        <w:rPr>
          <w:color w:val="000000"/>
        </w:rPr>
      </w:pPr>
      <w:r w:rsidRPr="0086544C">
        <w:rPr>
          <w:b/>
          <w:bCs/>
          <w:color w:val="000000"/>
        </w:rPr>
        <w:t>138)</w:t>
      </w:r>
      <w:r w:rsidRPr="0086544C">
        <w:rPr>
          <w:color w:val="000000"/>
        </w:rPr>
        <w:t xml:space="preserve">   An Alkyne Linchpin Strategy for Drug:</w:t>
      </w:r>
      <w:r w:rsidR="005A3BCC" w:rsidRPr="0086544C">
        <w:rPr>
          <w:color w:val="000000"/>
        </w:rPr>
        <w:t xml:space="preserve"> </w:t>
      </w:r>
      <w:r w:rsidRPr="0086544C">
        <w:rPr>
          <w:color w:val="000000"/>
        </w:rPr>
        <w:t xml:space="preserve">Pharmacophore Conjugation: Experimental and Computational Realization of a meta-selective Inverse </w:t>
      </w:r>
      <w:proofErr w:type="spellStart"/>
      <w:r w:rsidRPr="0086544C">
        <w:rPr>
          <w:color w:val="000000"/>
        </w:rPr>
        <w:t>Sonogashira</w:t>
      </w:r>
      <w:proofErr w:type="spellEnd"/>
      <w:r w:rsidRPr="0086544C">
        <w:rPr>
          <w:color w:val="000000"/>
        </w:rPr>
        <w:t xml:space="preserve"> Coupling</w:t>
      </w:r>
      <w:r w:rsidR="005A3BCC" w:rsidRPr="0086544C">
        <w:rPr>
          <w:color w:val="000000"/>
        </w:rPr>
        <w:t>.</w:t>
      </w:r>
    </w:p>
    <w:p w14:paraId="170F6510" w14:textId="384A6223" w:rsidR="00D15BF5" w:rsidRPr="0086544C" w:rsidRDefault="00D15BF5" w:rsidP="00D15BF5">
      <w:pPr>
        <w:jc w:val="both"/>
        <w:rPr>
          <w:i/>
          <w:iCs/>
          <w:color w:val="000000"/>
        </w:rPr>
      </w:pPr>
      <w:proofErr w:type="spellStart"/>
      <w:r w:rsidRPr="0086544C">
        <w:rPr>
          <w:color w:val="000000"/>
        </w:rPr>
        <w:t>Porey</w:t>
      </w:r>
      <w:proofErr w:type="spellEnd"/>
      <w:r w:rsidRPr="0086544C">
        <w:rPr>
          <w:color w:val="000000"/>
        </w:rPr>
        <w:t xml:space="preserve">, S.; Zhang, X.; </w:t>
      </w:r>
      <w:proofErr w:type="spellStart"/>
      <w:r w:rsidRPr="0086544C">
        <w:rPr>
          <w:color w:val="000000"/>
        </w:rPr>
        <w:t>Bhowmick</w:t>
      </w:r>
      <w:proofErr w:type="spellEnd"/>
      <w:r w:rsidRPr="0086544C">
        <w:rPr>
          <w:color w:val="000000"/>
        </w:rPr>
        <w:t xml:space="preserve">, S.; Singh, V. K.; </w:t>
      </w:r>
      <w:proofErr w:type="spellStart"/>
      <w:r w:rsidRPr="0086544C">
        <w:rPr>
          <w:color w:val="000000"/>
        </w:rPr>
        <w:t>Guin</w:t>
      </w:r>
      <w:proofErr w:type="spellEnd"/>
      <w:r w:rsidRPr="0086544C">
        <w:rPr>
          <w:color w:val="000000"/>
        </w:rPr>
        <w:t xml:space="preserve">, S.; Paton, R. S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>. D.</w:t>
      </w:r>
      <w:r w:rsidRPr="0086544C">
        <w:rPr>
          <w:color w:val="000000"/>
        </w:rPr>
        <w:t xml:space="preserve"> </w:t>
      </w:r>
      <w:r w:rsidRPr="0086544C">
        <w:rPr>
          <w:i/>
          <w:iCs/>
          <w:color w:val="000000"/>
        </w:rPr>
        <w:t xml:space="preserve">J. Am. Chem. Soc, </w:t>
      </w:r>
      <w:r w:rsidRPr="0086544C">
        <w:rPr>
          <w:b/>
          <w:bCs/>
          <w:color w:val="000000"/>
        </w:rPr>
        <w:t>2020</w:t>
      </w:r>
      <w:r w:rsidRPr="0086544C">
        <w:rPr>
          <w:i/>
          <w:iCs/>
          <w:color w:val="000000"/>
        </w:rPr>
        <w:t xml:space="preserve">, 142, </w:t>
      </w:r>
      <w:r w:rsidR="00325625" w:rsidRPr="0086544C">
        <w:rPr>
          <w:color w:val="000000"/>
        </w:rPr>
        <w:t>3672</w:t>
      </w:r>
      <w:r w:rsidRPr="0086544C">
        <w:rPr>
          <w:color w:val="000000"/>
        </w:rPr>
        <w:t>.</w:t>
      </w:r>
      <w:r w:rsidRPr="0086544C">
        <w:rPr>
          <w:i/>
          <w:iCs/>
          <w:color w:val="000000"/>
        </w:rPr>
        <w:t xml:space="preserve"> </w:t>
      </w:r>
    </w:p>
    <w:p w14:paraId="44A4DA9F" w14:textId="77777777" w:rsidR="00D15BF5" w:rsidRPr="0086544C" w:rsidRDefault="00D15BF5" w:rsidP="00D15BF5">
      <w:pPr>
        <w:jc w:val="both"/>
        <w:rPr>
          <w:b/>
          <w:bCs/>
          <w:color w:val="000000"/>
        </w:rPr>
      </w:pPr>
    </w:p>
    <w:p w14:paraId="0363EE5E" w14:textId="77777777" w:rsidR="00D15BF5" w:rsidRPr="0086544C" w:rsidRDefault="00D15BF5" w:rsidP="00D15BF5">
      <w:pPr>
        <w:jc w:val="both"/>
        <w:rPr>
          <w:color w:val="000000"/>
        </w:rPr>
      </w:pPr>
      <w:r w:rsidRPr="0086544C">
        <w:rPr>
          <w:b/>
          <w:bCs/>
          <w:color w:val="000000"/>
        </w:rPr>
        <w:t>137)</w:t>
      </w:r>
      <w:r w:rsidRPr="0086544C">
        <w:rPr>
          <w:color w:val="000000"/>
        </w:rPr>
        <w:t xml:space="preserve">   Recent Advances in Cobalt-</w:t>
      </w:r>
      <w:proofErr w:type="spellStart"/>
      <w:r w:rsidRPr="0086544C">
        <w:rPr>
          <w:color w:val="000000"/>
        </w:rPr>
        <w:t>Catalysed</w:t>
      </w:r>
      <w:proofErr w:type="spellEnd"/>
      <w:r w:rsidRPr="0086544C">
        <w:rPr>
          <w:color w:val="000000"/>
        </w:rPr>
        <w:t xml:space="preserve"> C–H </w:t>
      </w:r>
      <w:proofErr w:type="spellStart"/>
      <w:r w:rsidRPr="0086544C">
        <w:rPr>
          <w:color w:val="000000"/>
        </w:rPr>
        <w:t>Functionalizations</w:t>
      </w:r>
      <w:proofErr w:type="spellEnd"/>
    </w:p>
    <w:p w14:paraId="2BBC2F24" w14:textId="596DA116" w:rsidR="00D15BF5" w:rsidRPr="0086544C" w:rsidRDefault="00D15BF5" w:rsidP="00D15BF5">
      <w:pPr>
        <w:jc w:val="both"/>
        <w:rPr>
          <w:i/>
          <w:iCs/>
          <w:color w:val="000000"/>
        </w:rPr>
      </w:pPr>
      <w:r w:rsidRPr="0086544C">
        <w:rPr>
          <w:color w:val="000000"/>
          <w:lang w:val="uz-Cyrl-UZ"/>
        </w:rPr>
        <w:t xml:space="preserve">Baccalini, A.; Vergura, S.; Dolui, P.; Zanoni, G.; </w:t>
      </w:r>
      <w:r w:rsidRPr="0086544C">
        <w:rPr>
          <w:b/>
          <w:bCs/>
          <w:color w:val="000000"/>
          <w:lang w:val="uz-Cyrl-UZ"/>
        </w:rPr>
        <w:t xml:space="preserve">Maiti. </w:t>
      </w:r>
      <w:r w:rsidRPr="0086544C">
        <w:rPr>
          <w:b/>
          <w:bCs/>
          <w:color w:val="000000"/>
        </w:rPr>
        <w:t>D.</w:t>
      </w:r>
      <w:r w:rsidRPr="0086544C">
        <w:rPr>
          <w:color w:val="000000"/>
        </w:rPr>
        <w:t xml:space="preserve">; </w:t>
      </w:r>
      <w:r w:rsidRPr="0086544C">
        <w:rPr>
          <w:i/>
          <w:iCs/>
          <w:color w:val="000000"/>
        </w:rPr>
        <w:t xml:space="preserve">Org. </w:t>
      </w:r>
      <w:proofErr w:type="spellStart"/>
      <w:r w:rsidRPr="0086544C">
        <w:rPr>
          <w:i/>
          <w:iCs/>
          <w:color w:val="000000"/>
        </w:rPr>
        <w:t>Biomol</w:t>
      </w:r>
      <w:proofErr w:type="spellEnd"/>
      <w:r w:rsidRPr="0086544C">
        <w:rPr>
          <w:i/>
          <w:iCs/>
          <w:color w:val="000000"/>
        </w:rPr>
        <w:t xml:space="preserve">. Chem. </w:t>
      </w:r>
      <w:r w:rsidRPr="0086544C">
        <w:rPr>
          <w:b/>
          <w:bCs/>
          <w:color w:val="000000"/>
        </w:rPr>
        <w:t xml:space="preserve">2019, </w:t>
      </w:r>
      <w:r w:rsidRPr="0086544C">
        <w:rPr>
          <w:i/>
          <w:iCs/>
          <w:color w:val="000000"/>
        </w:rPr>
        <w:t xml:space="preserve">17, </w:t>
      </w:r>
      <w:r w:rsidR="00325625" w:rsidRPr="0086544C">
        <w:rPr>
          <w:color w:val="000000"/>
        </w:rPr>
        <w:t>10119.</w:t>
      </w:r>
      <w:r w:rsidRPr="0086544C">
        <w:rPr>
          <w:b/>
          <w:bCs/>
          <w:color w:val="000000"/>
        </w:rPr>
        <w:t xml:space="preserve"> </w:t>
      </w:r>
    </w:p>
    <w:p w14:paraId="6D694B3F" w14:textId="77777777" w:rsidR="00D15BF5" w:rsidRPr="0086544C" w:rsidRDefault="00D15BF5" w:rsidP="00D15BF5">
      <w:pPr>
        <w:jc w:val="both"/>
        <w:rPr>
          <w:b/>
          <w:bCs/>
          <w:color w:val="000000"/>
        </w:rPr>
      </w:pPr>
    </w:p>
    <w:p w14:paraId="7B78A18D" w14:textId="77777777" w:rsidR="00D15BF5" w:rsidRPr="0086544C" w:rsidRDefault="00D15BF5" w:rsidP="00D15BF5">
      <w:pPr>
        <w:jc w:val="both"/>
        <w:rPr>
          <w:color w:val="000000"/>
        </w:rPr>
      </w:pPr>
      <w:r w:rsidRPr="0086544C">
        <w:rPr>
          <w:b/>
          <w:bCs/>
          <w:color w:val="000000"/>
        </w:rPr>
        <w:t xml:space="preserve">136)  </w:t>
      </w:r>
      <w:r w:rsidRPr="0086544C">
        <w:rPr>
          <w:color w:val="000000"/>
        </w:rPr>
        <w:t xml:space="preserve"> Cobalt-Catalyzed C(</w:t>
      </w:r>
      <w:r w:rsidRPr="0086544C">
        <w:rPr>
          <w:i/>
          <w:iCs/>
          <w:color w:val="000000"/>
        </w:rPr>
        <w:t>sp</w:t>
      </w:r>
      <w:r w:rsidRPr="0086544C">
        <w:rPr>
          <w:color w:val="000000"/>
          <w:vertAlign w:val="superscript"/>
        </w:rPr>
        <w:t>2</w:t>
      </w:r>
      <w:r w:rsidRPr="0086544C">
        <w:rPr>
          <w:color w:val="000000"/>
        </w:rPr>
        <w:t xml:space="preserve">)–H Allylation of Biphenyl Amines with Unbiased Terminal Olefins </w:t>
      </w:r>
    </w:p>
    <w:p w14:paraId="5DDA8D31" w14:textId="1BA974DB" w:rsidR="00D15BF5" w:rsidRPr="0086544C" w:rsidRDefault="00D15BF5" w:rsidP="00D15BF5">
      <w:pPr>
        <w:jc w:val="both"/>
        <w:rPr>
          <w:color w:val="000000"/>
        </w:rPr>
      </w:pPr>
      <w:proofErr w:type="spellStart"/>
      <w:r w:rsidRPr="0086544C">
        <w:rPr>
          <w:color w:val="000000"/>
        </w:rPr>
        <w:t>Baccalini</w:t>
      </w:r>
      <w:proofErr w:type="spellEnd"/>
      <w:r w:rsidRPr="0086544C">
        <w:rPr>
          <w:color w:val="000000"/>
        </w:rPr>
        <w:t xml:space="preserve">, A.; </w:t>
      </w:r>
      <w:proofErr w:type="spellStart"/>
      <w:r w:rsidRPr="0086544C">
        <w:rPr>
          <w:color w:val="000000"/>
        </w:rPr>
        <w:t>Vergura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Dolui</w:t>
      </w:r>
      <w:proofErr w:type="spellEnd"/>
      <w:r w:rsidRPr="0086544C">
        <w:rPr>
          <w:color w:val="000000"/>
        </w:rPr>
        <w:t xml:space="preserve">, P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, S.; Dutta, S.; </w:t>
      </w:r>
      <w:proofErr w:type="spellStart"/>
      <w:r w:rsidRPr="0086544C">
        <w:rPr>
          <w:color w:val="000000"/>
        </w:rPr>
        <w:t>Maity</w:t>
      </w:r>
      <w:proofErr w:type="spellEnd"/>
      <w:r w:rsidRPr="0086544C">
        <w:rPr>
          <w:color w:val="000000"/>
        </w:rPr>
        <w:t xml:space="preserve">, S.; Khan, F. F.; </w:t>
      </w:r>
      <w:proofErr w:type="spellStart"/>
      <w:r w:rsidRPr="0086544C">
        <w:rPr>
          <w:color w:val="000000"/>
        </w:rPr>
        <w:t>Lahiri</w:t>
      </w:r>
      <w:proofErr w:type="spellEnd"/>
      <w:r w:rsidRPr="0086544C">
        <w:rPr>
          <w:color w:val="000000"/>
        </w:rPr>
        <w:t xml:space="preserve">, G. K.; </w:t>
      </w:r>
      <w:proofErr w:type="spellStart"/>
      <w:r w:rsidRPr="0086544C">
        <w:rPr>
          <w:color w:val="000000"/>
        </w:rPr>
        <w:t>Zanoni</w:t>
      </w:r>
      <w:proofErr w:type="spellEnd"/>
      <w:r w:rsidRPr="0086544C">
        <w:rPr>
          <w:color w:val="000000"/>
        </w:rPr>
        <w:t xml:space="preserve">, G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 xml:space="preserve">. D. </w:t>
      </w:r>
      <w:r w:rsidRPr="0086544C">
        <w:rPr>
          <w:i/>
          <w:iCs/>
          <w:color w:val="000000"/>
        </w:rPr>
        <w:t>Org. Lett.,</w:t>
      </w:r>
      <w:r w:rsidRPr="0086544C">
        <w:rPr>
          <w:color w:val="000000"/>
        </w:rPr>
        <w:t xml:space="preserve">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 xml:space="preserve">, </w:t>
      </w:r>
      <w:r w:rsidRPr="0086544C">
        <w:rPr>
          <w:i/>
          <w:iCs/>
          <w:color w:val="000000"/>
        </w:rPr>
        <w:t>21</w:t>
      </w:r>
      <w:r w:rsidR="00325625" w:rsidRPr="0086544C">
        <w:rPr>
          <w:color w:val="000000"/>
        </w:rPr>
        <w:t>, 8842</w:t>
      </w:r>
      <w:r w:rsidRPr="0086544C">
        <w:rPr>
          <w:color w:val="000000"/>
        </w:rPr>
        <w:t>.</w:t>
      </w:r>
    </w:p>
    <w:p w14:paraId="24676B17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2E84267A" w14:textId="77777777" w:rsidR="00D15BF5" w:rsidRPr="0086544C" w:rsidRDefault="00D15BF5" w:rsidP="00D15BF5">
      <w:pPr>
        <w:jc w:val="both"/>
        <w:rPr>
          <w:color w:val="000000"/>
        </w:rPr>
      </w:pPr>
      <w:r w:rsidRPr="0086544C">
        <w:rPr>
          <w:rFonts w:eastAsia="MS ??"/>
          <w:b/>
          <w:bCs/>
        </w:rPr>
        <w:t xml:space="preserve">135)   </w:t>
      </w:r>
      <w:r w:rsidRPr="0086544C">
        <w:rPr>
          <w:color w:val="000000"/>
        </w:rPr>
        <w:t xml:space="preserve">Orthogonal Selectivity in C-H Olefination: Synthesis of Branched Vinyl arene with </w:t>
      </w:r>
      <w:proofErr w:type="spellStart"/>
      <w:r w:rsidRPr="0086544C">
        <w:rPr>
          <w:color w:val="000000"/>
        </w:rPr>
        <w:t>Unactivated</w:t>
      </w:r>
      <w:proofErr w:type="spellEnd"/>
      <w:r w:rsidRPr="0086544C">
        <w:rPr>
          <w:color w:val="000000"/>
        </w:rPr>
        <w:t xml:space="preserve"> Aliphatic Substitution </w:t>
      </w:r>
    </w:p>
    <w:p w14:paraId="1EC4D6FC" w14:textId="4EF4AF41" w:rsidR="00D15BF5" w:rsidRPr="0086544C" w:rsidRDefault="00D15BF5" w:rsidP="00D15BF5">
      <w:pPr>
        <w:jc w:val="both"/>
        <w:rPr>
          <w:color w:val="000000"/>
        </w:rPr>
      </w:pPr>
      <w:proofErr w:type="spellStart"/>
      <w:r w:rsidRPr="0086544C">
        <w:rPr>
          <w:color w:val="000000"/>
        </w:rPr>
        <w:t>Agasti</w:t>
      </w:r>
      <w:proofErr w:type="spellEnd"/>
      <w:r w:rsidRPr="0086544C">
        <w:rPr>
          <w:color w:val="000000"/>
        </w:rPr>
        <w:t xml:space="preserve">, S.; Mondal, B.; Achar, T. K.; Sinha, S. K.; S. S. Anjana.; Szabo, K. J.; </w:t>
      </w:r>
      <w:proofErr w:type="spellStart"/>
      <w:r w:rsidRPr="0086544C">
        <w:rPr>
          <w:color w:val="000000"/>
        </w:rPr>
        <w:t>Schoenebeck</w:t>
      </w:r>
      <w:proofErr w:type="spellEnd"/>
      <w:r w:rsidRPr="0086544C">
        <w:rPr>
          <w:color w:val="000000"/>
        </w:rPr>
        <w:t xml:space="preserve">, F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>, D</w:t>
      </w:r>
      <w:r w:rsidRPr="0086544C">
        <w:rPr>
          <w:color w:val="000000"/>
        </w:rPr>
        <w:t xml:space="preserve">. </w:t>
      </w:r>
      <w:r w:rsidRPr="0086544C">
        <w:rPr>
          <w:i/>
          <w:iCs/>
          <w:color w:val="000000"/>
        </w:rPr>
        <w:t xml:space="preserve">ACS </w:t>
      </w:r>
      <w:proofErr w:type="spellStart"/>
      <w:r w:rsidRPr="0086544C">
        <w:rPr>
          <w:i/>
          <w:iCs/>
          <w:color w:val="000000"/>
        </w:rPr>
        <w:t>Catal</w:t>
      </w:r>
      <w:proofErr w:type="spellEnd"/>
      <w:r w:rsidRPr="0086544C">
        <w:rPr>
          <w:i/>
          <w:iCs/>
          <w:color w:val="000000"/>
        </w:rPr>
        <w:t>.</w:t>
      </w:r>
      <w:r w:rsidRPr="0086544C">
        <w:rPr>
          <w:color w:val="000000"/>
        </w:rPr>
        <w:t xml:space="preserve">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 xml:space="preserve">, </w:t>
      </w:r>
      <w:r w:rsidRPr="0086544C">
        <w:rPr>
          <w:i/>
          <w:iCs/>
          <w:color w:val="000000"/>
        </w:rPr>
        <w:t>9</w:t>
      </w:r>
      <w:r w:rsidRPr="0086544C">
        <w:rPr>
          <w:color w:val="000000"/>
        </w:rPr>
        <w:t>, 9606</w:t>
      </w:r>
      <w:r w:rsidR="00325625" w:rsidRPr="0086544C">
        <w:rPr>
          <w:color w:val="000000"/>
        </w:rPr>
        <w:t>.</w:t>
      </w:r>
    </w:p>
    <w:p w14:paraId="72E0D4DF" w14:textId="7073A0AC" w:rsidR="00D15BF5" w:rsidRPr="0086544C" w:rsidRDefault="00D15BF5" w:rsidP="00D15BF5">
      <w:pPr>
        <w:jc w:val="both"/>
        <w:rPr>
          <w:color w:val="000000"/>
        </w:rPr>
      </w:pPr>
    </w:p>
    <w:p w14:paraId="3C82D9E7" w14:textId="77777777" w:rsidR="00D15BF5" w:rsidRPr="0086544C" w:rsidRDefault="00D15BF5" w:rsidP="00D15BF5">
      <w:pPr>
        <w:jc w:val="both"/>
        <w:rPr>
          <w:color w:val="000000"/>
        </w:rPr>
      </w:pPr>
      <w:r w:rsidRPr="0086544C">
        <w:rPr>
          <w:rFonts w:eastAsia="MS ??"/>
          <w:b/>
          <w:bCs/>
        </w:rPr>
        <w:t xml:space="preserve">134)   </w:t>
      </w:r>
      <w:r w:rsidRPr="0086544C">
        <w:rPr>
          <w:color w:val="000000"/>
        </w:rPr>
        <w:t>Access to Multi-Functionalized Benzofurans through Aryl-</w:t>
      </w:r>
      <w:proofErr w:type="spellStart"/>
      <w:r w:rsidRPr="0086544C">
        <w:rPr>
          <w:color w:val="000000"/>
        </w:rPr>
        <w:t>Nickelation</w:t>
      </w:r>
      <w:proofErr w:type="spellEnd"/>
      <w:r w:rsidRPr="0086544C">
        <w:rPr>
          <w:color w:val="000000"/>
        </w:rPr>
        <w:t xml:space="preserve"> of Alkynes: Efficient Synthesis of Anti-Arrhythmic Drug Amiodarone</w:t>
      </w:r>
    </w:p>
    <w:p w14:paraId="02EE4079" w14:textId="23FA0861" w:rsidR="00D15BF5" w:rsidRPr="0086544C" w:rsidRDefault="00D15BF5" w:rsidP="00D15BF5">
      <w:pPr>
        <w:jc w:val="both"/>
        <w:rPr>
          <w:i/>
          <w:iCs/>
          <w:color w:val="000000"/>
        </w:rPr>
      </w:pPr>
      <w:r w:rsidRPr="0086544C">
        <w:rPr>
          <w:color w:val="000000"/>
        </w:rPr>
        <w:t xml:space="preserve">Iqbal, N.; Iqbal, N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>, D.</w:t>
      </w:r>
      <w:r w:rsidRPr="0086544C">
        <w:rPr>
          <w:color w:val="000000"/>
        </w:rPr>
        <w:t xml:space="preserve">; Cho, E. J. </w:t>
      </w:r>
      <w:proofErr w:type="spellStart"/>
      <w:r w:rsidRPr="0086544C">
        <w:rPr>
          <w:i/>
          <w:iCs/>
          <w:color w:val="000000"/>
        </w:rPr>
        <w:t>Angew</w:t>
      </w:r>
      <w:proofErr w:type="spellEnd"/>
      <w:r w:rsidRPr="0086544C">
        <w:rPr>
          <w:i/>
          <w:iCs/>
          <w:color w:val="000000"/>
        </w:rPr>
        <w:t xml:space="preserve">. Chem. Int. Ed.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>,</w:t>
      </w:r>
      <w:r w:rsidRPr="0086544C">
        <w:rPr>
          <w:b/>
          <w:bCs/>
          <w:color w:val="000000"/>
        </w:rPr>
        <w:t xml:space="preserve"> </w:t>
      </w:r>
      <w:r w:rsidRPr="0086544C">
        <w:rPr>
          <w:i/>
          <w:iCs/>
          <w:color w:val="000000"/>
        </w:rPr>
        <w:t>131</w:t>
      </w:r>
      <w:r w:rsidR="00325625" w:rsidRPr="0086544C">
        <w:rPr>
          <w:color w:val="000000"/>
        </w:rPr>
        <w:t>, 15955.</w:t>
      </w:r>
      <w:r w:rsidRPr="0086544C">
        <w:rPr>
          <w:color w:val="000000"/>
        </w:rPr>
        <w:t xml:space="preserve"> </w:t>
      </w:r>
    </w:p>
    <w:p w14:paraId="092C155D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7B3C3520" w14:textId="77777777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33)   </w:t>
      </w:r>
      <w:r w:rsidRPr="0086544C">
        <w:rPr>
          <w:color w:val="000000"/>
        </w:rPr>
        <w:t xml:space="preserve">Ligand-Enabled </w:t>
      </w:r>
      <w:proofErr w:type="gramStart"/>
      <w:r w:rsidRPr="0086544C">
        <w:rPr>
          <w:color w:val="000000"/>
        </w:rPr>
        <w:t>Pd(</w:t>
      </w:r>
      <w:proofErr w:type="gramEnd"/>
      <w:r w:rsidRPr="0086544C">
        <w:rPr>
          <w:color w:val="000000"/>
        </w:rPr>
        <w:t>II)-Catalyzed Iterative γ-C(sp3)-H Arylation of Free Aliphatic Acid</w:t>
      </w:r>
    </w:p>
    <w:p w14:paraId="4FCF0121" w14:textId="77777777" w:rsidR="00D15BF5" w:rsidRPr="0086544C" w:rsidRDefault="00D15BF5" w:rsidP="00D15BF5">
      <w:pPr>
        <w:jc w:val="both"/>
        <w:rPr>
          <w:i/>
          <w:iCs/>
          <w:color w:val="000000"/>
        </w:rPr>
      </w:pPr>
      <w:proofErr w:type="spellStart"/>
      <w:r w:rsidRPr="0086544C">
        <w:rPr>
          <w:color w:val="000000"/>
        </w:rPr>
        <w:t>Dolui</w:t>
      </w:r>
      <w:proofErr w:type="spellEnd"/>
      <w:r w:rsidRPr="0086544C">
        <w:rPr>
          <w:color w:val="000000"/>
        </w:rPr>
        <w:t xml:space="preserve">, P.; Das, J.; Chandrashekar, H. B.; Anjana, S. S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 xml:space="preserve">, D. </w:t>
      </w:r>
      <w:proofErr w:type="spellStart"/>
      <w:r w:rsidRPr="0086544C">
        <w:rPr>
          <w:i/>
          <w:iCs/>
          <w:color w:val="000000"/>
        </w:rPr>
        <w:t>Angew</w:t>
      </w:r>
      <w:proofErr w:type="spellEnd"/>
      <w:r w:rsidRPr="0086544C">
        <w:rPr>
          <w:i/>
          <w:iCs/>
          <w:color w:val="000000"/>
        </w:rPr>
        <w:t xml:space="preserve">. Chem. Int. Ed.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>,</w:t>
      </w:r>
      <w:r w:rsidRPr="0086544C">
        <w:rPr>
          <w:b/>
          <w:bCs/>
          <w:color w:val="000000"/>
        </w:rPr>
        <w:t xml:space="preserve"> </w:t>
      </w:r>
      <w:r w:rsidRPr="0086544C">
        <w:rPr>
          <w:i/>
          <w:iCs/>
          <w:color w:val="000000"/>
        </w:rPr>
        <w:t>58</w:t>
      </w:r>
      <w:r w:rsidRPr="0086544C">
        <w:rPr>
          <w:color w:val="000000"/>
        </w:rPr>
        <w:t>, 13773.</w:t>
      </w:r>
    </w:p>
    <w:p w14:paraId="536B2AED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515A9B11" w14:textId="77777777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32)   </w:t>
      </w:r>
      <w:r w:rsidRPr="0086544C">
        <w:rPr>
          <w:color w:val="000000"/>
        </w:rPr>
        <w:t>Co‐ordination assisted distal C−H alkylation of fused heterocycles</w:t>
      </w:r>
    </w:p>
    <w:p w14:paraId="1BFBB445" w14:textId="507A97A4" w:rsidR="00D15BF5" w:rsidRPr="0086544C" w:rsidRDefault="00D15BF5" w:rsidP="00D15BF5">
      <w:pPr>
        <w:jc w:val="both"/>
        <w:rPr>
          <w:i/>
          <w:iCs/>
          <w:color w:val="000000"/>
        </w:rPr>
      </w:pPr>
      <w:proofErr w:type="spellStart"/>
      <w:r w:rsidRPr="0086544C">
        <w:rPr>
          <w:color w:val="000000"/>
        </w:rPr>
        <w:t>Kankanala</w:t>
      </w:r>
      <w:proofErr w:type="spellEnd"/>
      <w:r w:rsidRPr="0086544C">
        <w:rPr>
          <w:color w:val="000000"/>
        </w:rPr>
        <w:t xml:space="preserve">, R.; Biswas, J. P.; Jana, S.; Achar, T. K.; </w:t>
      </w:r>
      <w:proofErr w:type="spellStart"/>
      <w:r w:rsidRPr="0086544C">
        <w:rPr>
          <w:color w:val="000000"/>
        </w:rPr>
        <w:t>Porey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 xml:space="preserve">, D. </w:t>
      </w:r>
      <w:proofErr w:type="spellStart"/>
      <w:r w:rsidRPr="0086544C">
        <w:rPr>
          <w:i/>
          <w:iCs/>
          <w:color w:val="000000"/>
        </w:rPr>
        <w:t>Angew</w:t>
      </w:r>
      <w:proofErr w:type="spellEnd"/>
      <w:r w:rsidRPr="0086544C">
        <w:rPr>
          <w:i/>
          <w:iCs/>
          <w:color w:val="000000"/>
        </w:rPr>
        <w:t xml:space="preserve">. Chem. Int. Ed.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>,</w:t>
      </w:r>
      <w:r w:rsidRPr="0086544C">
        <w:rPr>
          <w:b/>
          <w:bCs/>
          <w:color w:val="000000"/>
        </w:rPr>
        <w:t xml:space="preserve"> </w:t>
      </w:r>
      <w:r w:rsidRPr="0086544C">
        <w:rPr>
          <w:i/>
          <w:iCs/>
          <w:color w:val="000000"/>
        </w:rPr>
        <w:t>58</w:t>
      </w:r>
      <w:r w:rsidR="00325625" w:rsidRPr="0086544C">
        <w:rPr>
          <w:color w:val="000000"/>
        </w:rPr>
        <w:t>, 13946.</w:t>
      </w:r>
    </w:p>
    <w:p w14:paraId="223F6D6C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76557E1B" w14:textId="77777777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31)   </w:t>
      </w:r>
      <w:r w:rsidRPr="0086544C">
        <w:rPr>
          <w:color w:val="000000"/>
        </w:rPr>
        <w:t xml:space="preserve">Direct </w:t>
      </w:r>
      <w:r w:rsidRPr="0086544C">
        <w:rPr>
          <w:i/>
          <w:iCs/>
          <w:color w:val="000000"/>
        </w:rPr>
        <w:t>meta</w:t>
      </w:r>
      <w:r w:rsidRPr="0086544C">
        <w:rPr>
          <w:color w:val="000000"/>
        </w:rPr>
        <w:t xml:space="preserve">-C-H </w:t>
      </w:r>
      <w:proofErr w:type="spellStart"/>
      <w:r w:rsidRPr="0086544C">
        <w:rPr>
          <w:color w:val="000000"/>
        </w:rPr>
        <w:t>Perfluoroalkenylation</w:t>
      </w:r>
      <w:proofErr w:type="spellEnd"/>
      <w:r w:rsidRPr="0086544C">
        <w:rPr>
          <w:color w:val="000000"/>
        </w:rPr>
        <w:t xml:space="preserve"> of Arenes Enabled by a Cleavable Pyrimidine-Based Template</w:t>
      </w:r>
    </w:p>
    <w:p w14:paraId="48D3C2A7" w14:textId="0A184726" w:rsidR="00D15BF5" w:rsidRPr="0086544C" w:rsidRDefault="00D15BF5" w:rsidP="00D15BF5">
      <w:pPr>
        <w:jc w:val="both"/>
        <w:rPr>
          <w:color w:val="000000"/>
        </w:rPr>
      </w:pPr>
      <w:proofErr w:type="spellStart"/>
      <w:r w:rsidRPr="0086544C">
        <w:rPr>
          <w:color w:val="000000"/>
        </w:rPr>
        <w:t>Brochetta</w:t>
      </w:r>
      <w:proofErr w:type="spellEnd"/>
      <w:r w:rsidRPr="0086544C">
        <w:rPr>
          <w:color w:val="000000"/>
        </w:rPr>
        <w:t xml:space="preserve">, M.; </w:t>
      </w:r>
      <w:proofErr w:type="spellStart"/>
      <w:r w:rsidRPr="0086544C">
        <w:rPr>
          <w:color w:val="000000"/>
        </w:rPr>
        <w:t>Borsari</w:t>
      </w:r>
      <w:proofErr w:type="spellEnd"/>
      <w:r w:rsidRPr="0086544C">
        <w:rPr>
          <w:color w:val="000000"/>
        </w:rPr>
        <w:t xml:space="preserve">, T.; Bag, S.; Jana, S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, S.; Porta, A.; </w:t>
      </w:r>
      <w:proofErr w:type="spellStart"/>
      <w:r w:rsidRPr="0086544C">
        <w:rPr>
          <w:color w:val="000000"/>
        </w:rPr>
        <w:t>Werz</w:t>
      </w:r>
      <w:proofErr w:type="spellEnd"/>
      <w:r w:rsidRPr="0086544C">
        <w:rPr>
          <w:color w:val="000000"/>
        </w:rPr>
        <w:t xml:space="preserve">, D.; </w:t>
      </w:r>
      <w:proofErr w:type="spellStart"/>
      <w:r w:rsidRPr="0086544C">
        <w:rPr>
          <w:color w:val="000000"/>
        </w:rPr>
        <w:t>Zanoni</w:t>
      </w:r>
      <w:proofErr w:type="spellEnd"/>
      <w:r w:rsidRPr="0086544C">
        <w:rPr>
          <w:color w:val="000000"/>
        </w:rPr>
        <w:t xml:space="preserve">, G.; </w:t>
      </w:r>
      <w:proofErr w:type="spellStart"/>
      <w:r w:rsidRPr="0086544C">
        <w:rPr>
          <w:b/>
          <w:bCs/>
          <w:color w:val="000000"/>
        </w:rPr>
        <w:t>Maiti</w:t>
      </w:r>
      <w:proofErr w:type="spellEnd"/>
      <w:r w:rsidRPr="0086544C">
        <w:rPr>
          <w:b/>
          <w:bCs/>
          <w:color w:val="000000"/>
        </w:rPr>
        <w:t>, D.</w:t>
      </w:r>
      <w:r w:rsidRPr="0086544C">
        <w:rPr>
          <w:color w:val="000000"/>
        </w:rPr>
        <w:t xml:space="preserve"> </w:t>
      </w:r>
      <w:r w:rsidRPr="0086544C">
        <w:rPr>
          <w:i/>
          <w:iCs/>
          <w:color w:val="000000"/>
        </w:rPr>
        <w:t xml:space="preserve">Chem. Eur. J., </w:t>
      </w:r>
      <w:r w:rsidRPr="0086544C">
        <w:rPr>
          <w:b/>
          <w:bCs/>
          <w:color w:val="000000"/>
        </w:rPr>
        <w:t xml:space="preserve">2019, </w:t>
      </w:r>
      <w:r w:rsidRPr="0086544C">
        <w:rPr>
          <w:i/>
          <w:iCs/>
          <w:color w:val="000000"/>
        </w:rPr>
        <w:t>44</w:t>
      </w:r>
      <w:r w:rsidRPr="0086544C">
        <w:rPr>
          <w:color w:val="000000"/>
        </w:rPr>
        <w:t>, 10323</w:t>
      </w:r>
      <w:r w:rsidR="00325625" w:rsidRPr="0086544C">
        <w:rPr>
          <w:color w:val="000000"/>
        </w:rPr>
        <w:t>.</w:t>
      </w:r>
    </w:p>
    <w:p w14:paraId="53C5F5C8" w14:textId="77777777" w:rsidR="006210A6" w:rsidRPr="0086544C" w:rsidRDefault="006210A6" w:rsidP="00D15BF5">
      <w:pPr>
        <w:jc w:val="both"/>
        <w:rPr>
          <w:color w:val="000000"/>
        </w:rPr>
      </w:pPr>
    </w:p>
    <w:p w14:paraId="396E796D" w14:textId="596C4A5E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30)   </w:t>
      </w:r>
      <w:r w:rsidRPr="0086544C">
        <w:rPr>
          <w:color w:val="000000"/>
        </w:rPr>
        <w:t>Rhodium Catalyzed Template-Assisted Distal para-C</w:t>
      </w:r>
      <w:r w:rsidRPr="0086544C">
        <w:rPr>
          <w:color w:val="000000"/>
        </w:rPr>
        <w:sym w:font="Symbol" w:char="F02D"/>
      </w:r>
      <w:r w:rsidRPr="0086544C">
        <w:rPr>
          <w:color w:val="000000"/>
        </w:rPr>
        <w:t>H Olefination</w:t>
      </w:r>
    </w:p>
    <w:p w14:paraId="5E352615" w14:textId="606E24BD" w:rsidR="00D15BF5" w:rsidRPr="0086544C" w:rsidRDefault="00D15BF5" w:rsidP="00D15BF5">
      <w:pPr>
        <w:jc w:val="both"/>
        <w:rPr>
          <w:color w:val="000000"/>
        </w:rPr>
      </w:pPr>
      <w:r w:rsidRPr="0086544C">
        <w:rPr>
          <w:color w:val="000000"/>
        </w:rPr>
        <w:t xml:space="preserve">Dutta, U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Pimparkar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, S.; Gahan, L. R.; </w:t>
      </w:r>
      <w:proofErr w:type="spellStart"/>
      <w:r w:rsidRPr="0086544C">
        <w:rPr>
          <w:color w:val="000000"/>
        </w:rPr>
        <w:t>Krenske</w:t>
      </w:r>
      <w:proofErr w:type="spellEnd"/>
      <w:r w:rsidRPr="0086544C">
        <w:rPr>
          <w:color w:val="000000"/>
        </w:rPr>
        <w:t xml:space="preserve">, E. H.; Lupton, D. W.; </w:t>
      </w:r>
      <w:proofErr w:type="spellStart"/>
      <w:r w:rsidRPr="0086544C">
        <w:rPr>
          <w:b/>
          <w:color w:val="000000"/>
        </w:rPr>
        <w:t>Maiti</w:t>
      </w:r>
      <w:proofErr w:type="spellEnd"/>
      <w:r w:rsidRPr="0086544C">
        <w:rPr>
          <w:b/>
          <w:color w:val="000000"/>
        </w:rPr>
        <w:t xml:space="preserve">, D. </w:t>
      </w:r>
      <w:r w:rsidRPr="0086544C">
        <w:rPr>
          <w:i/>
          <w:iCs/>
          <w:color w:val="000000"/>
        </w:rPr>
        <w:t xml:space="preserve">Chem. Sci., </w:t>
      </w:r>
      <w:r w:rsidRPr="0086544C">
        <w:rPr>
          <w:b/>
          <w:bCs/>
          <w:color w:val="000000"/>
        </w:rPr>
        <w:t>2019</w:t>
      </w:r>
      <w:r w:rsidRPr="0086544C">
        <w:rPr>
          <w:color w:val="000000"/>
        </w:rPr>
        <w:t xml:space="preserve">, </w:t>
      </w:r>
      <w:r w:rsidRPr="0086544C">
        <w:rPr>
          <w:i/>
          <w:iCs/>
          <w:color w:val="000000"/>
        </w:rPr>
        <w:t>10</w:t>
      </w:r>
      <w:r w:rsidRPr="0086544C">
        <w:rPr>
          <w:color w:val="000000"/>
        </w:rPr>
        <w:t>, 7426</w:t>
      </w:r>
      <w:r w:rsidR="00325625" w:rsidRPr="0086544C">
        <w:rPr>
          <w:color w:val="000000"/>
        </w:rPr>
        <w:t>.</w:t>
      </w:r>
      <w:r w:rsidRPr="0086544C">
        <w:rPr>
          <w:i/>
          <w:iCs/>
          <w:color w:val="000000"/>
        </w:rPr>
        <w:t> </w:t>
      </w:r>
    </w:p>
    <w:p w14:paraId="3802EB84" w14:textId="77777777" w:rsidR="00D15BF5" w:rsidRPr="0086544C" w:rsidRDefault="00D15BF5" w:rsidP="00D15BF5">
      <w:pPr>
        <w:jc w:val="both"/>
        <w:rPr>
          <w:rFonts w:eastAsia="MS ??"/>
          <w:b/>
          <w:bCs/>
        </w:rPr>
      </w:pPr>
    </w:p>
    <w:p w14:paraId="6311F267" w14:textId="77777777" w:rsidR="00D15BF5" w:rsidRPr="0086544C" w:rsidRDefault="00D15BF5" w:rsidP="00D15BF5">
      <w:pPr>
        <w:jc w:val="both"/>
      </w:pPr>
      <w:r w:rsidRPr="0086544C">
        <w:rPr>
          <w:rFonts w:eastAsia="MS ??"/>
          <w:b/>
          <w:bCs/>
        </w:rPr>
        <w:t xml:space="preserve">129)   </w:t>
      </w:r>
      <w:r w:rsidRPr="0086544C">
        <w:t xml:space="preserve">Regioselective Synthesis of Fused Furans via Decarboxylative Annulation of </w:t>
      </w:r>
      <w:proofErr w:type="gramStart"/>
      <w:r w:rsidRPr="0086544C">
        <w:rPr>
          <w:i/>
          <w:iCs/>
        </w:rPr>
        <w:t>α,β</w:t>
      </w:r>
      <w:proofErr w:type="gramEnd"/>
      <w:r w:rsidRPr="0086544C">
        <w:t>-Alkenyl Carboxylic Acid with Cyclic Ketone: Synthesis of Bi-heteroaryl Derivatives</w:t>
      </w:r>
    </w:p>
    <w:p w14:paraId="428D5640" w14:textId="7A19F568" w:rsidR="00D15BF5" w:rsidRPr="0086544C" w:rsidRDefault="00D15BF5" w:rsidP="00D15BF5">
      <w:pPr>
        <w:jc w:val="both"/>
        <w:rPr>
          <w:iCs/>
          <w:bdr w:val="none" w:sz="0" w:space="0" w:color="auto" w:frame="1"/>
        </w:rPr>
      </w:pPr>
      <w:proofErr w:type="spellStart"/>
      <w:r w:rsidRPr="0086544C">
        <w:rPr>
          <w:rFonts w:eastAsia="MS ??"/>
          <w:bCs/>
        </w:rPr>
        <w:t>Agasti</w:t>
      </w:r>
      <w:proofErr w:type="spellEnd"/>
      <w:r w:rsidRPr="0086544C">
        <w:rPr>
          <w:rFonts w:eastAsia="MS ??"/>
          <w:bCs/>
        </w:rPr>
        <w:t xml:space="preserve">, S.; </w:t>
      </w:r>
      <w:r w:rsidRPr="0086544C">
        <w:rPr>
          <w:bdr w:val="none" w:sz="0" w:space="0" w:color="auto" w:frame="1"/>
        </w:rPr>
        <w:t xml:space="preserve">Pal, T.; Achar, T. K.; </w:t>
      </w:r>
      <w:proofErr w:type="spellStart"/>
      <w:r w:rsidRPr="0086544C">
        <w:rPr>
          <w:bdr w:val="none" w:sz="0" w:space="0" w:color="auto" w:frame="1"/>
        </w:rPr>
        <w:t>Maiti</w:t>
      </w:r>
      <w:proofErr w:type="spellEnd"/>
      <w:r w:rsidRPr="0086544C">
        <w:rPr>
          <w:bdr w:val="none" w:sz="0" w:space="0" w:color="auto" w:frame="1"/>
        </w:rPr>
        <w:t xml:space="preserve">, S.; Pal, D.; Mandal, S.; Daud, K.; </w:t>
      </w:r>
      <w:proofErr w:type="spellStart"/>
      <w:r w:rsidRPr="0086544C">
        <w:rPr>
          <w:bdr w:val="none" w:sz="0" w:space="0" w:color="auto" w:frame="1"/>
        </w:rPr>
        <w:t>Lahiri</w:t>
      </w:r>
      <w:proofErr w:type="spellEnd"/>
      <w:r w:rsidRPr="0086544C">
        <w:rPr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bdr w:val="none" w:sz="0" w:space="0" w:color="auto" w:frame="1"/>
        </w:rPr>
        <w:t>Maiti</w:t>
      </w:r>
      <w:proofErr w:type="spellEnd"/>
      <w:r w:rsidRPr="0086544C">
        <w:rPr>
          <w:b/>
          <w:bdr w:val="none" w:sz="0" w:space="0" w:color="auto" w:frame="1"/>
        </w:rPr>
        <w:t>, D.</w:t>
      </w:r>
      <w:r w:rsidRPr="0086544C">
        <w:rPr>
          <w:rFonts w:eastAsia="MS ??"/>
          <w:b/>
          <w:bCs/>
        </w:rPr>
        <w:t xml:space="preserve"> </w:t>
      </w:r>
      <w:proofErr w:type="spellStart"/>
      <w:r w:rsidRPr="0086544C">
        <w:rPr>
          <w:i/>
          <w:iCs/>
          <w:bdr w:val="none" w:sz="0" w:space="0" w:color="auto" w:frame="1"/>
        </w:rPr>
        <w:t>Angew</w:t>
      </w:r>
      <w:proofErr w:type="spellEnd"/>
      <w:r w:rsidRPr="0086544C">
        <w:rPr>
          <w:i/>
          <w:iCs/>
          <w:bdr w:val="none" w:sz="0" w:space="0" w:color="auto" w:frame="1"/>
        </w:rPr>
        <w:t xml:space="preserve">. Chem. Int. Ed., </w:t>
      </w:r>
      <w:r w:rsidRPr="0086544C">
        <w:rPr>
          <w:b/>
          <w:iCs/>
          <w:bdr w:val="none" w:sz="0" w:space="0" w:color="auto" w:frame="1"/>
        </w:rPr>
        <w:t>2019</w:t>
      </w:r>
      <w:r w:rsidRPr="0086544C">
        <w:rPr>
          <w:iCs/>
          <w:bdr w:val="none" w:sz="0" w:space="0" w:color="auto" w:frame="1"/>
        </w:rPr>
        <w:t xml:space="preserve">, </w:t>
      </w:r>
      <w:r w:rsidRPr="0086544C">
        <w:rPr>
          <w:i/>
          <w:bdr w:val="none" w:sz="0" w:space="0" w:color="auto" w:frame="1"/>
        </w:rPr>
        <w:t>58</w:t>
      </w:r>
      <w:r w:rsidRPr="0086544C">
        <w:rPr>
          <w:iCs/>
          <w:bdr w:val="none" w:sz="0" w:space="0" w:color="auto" w:frame="1"/>
        </w:rPr>
        <w:t>, 11039</w:t>
      </w:r>
      <w:r w:rsidR="00B63E5E" w:rsidRPr="0086544C">
        <w:rPr>
          <w:iCs/>
          <w:bdr w:val="none" w:sz="0" w:space="0" w:color="auto" w:frame="1"/>
        </w:rPr>
        <w:t>.</w:t>
      </w:r>
    </w:p>
    <w:p w14:paraId="50E87D82" w14:textId="466F5002" w:rsidR="00B63E5E" w:rsidRPr="0086544C" w:rsidRDefault="00B63E5E" w:rsidP="00D15BF5">
      <w:pPr>
        <w:jc w:val="both"/>
        <w:rPr>
          <w:iCs/>
          <w:bdr w:val="none" w:sz="0" w:space="0" w:color="auto" w:frame="1"/>
        </w:rPr>
      </w:pPr>
    </w:p>
    <w:p w14:paraId="13BE06C1" w14:textId="77777777" w:rsidR="00B63E5E" w:rsidRPr="0086544C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bCs/>
          <w:sz w:val="22"/>
          <w:szCs w:val="22"/>
          <w:bdr w:val="none" w:sz="0" w:space="0" w:color="auto" w:frame="1"/>
        </w:rPr>
      </w:pPr>
      <w:r w:rsidRPr="0086544C">
        <w:rPr>
          <w:b/>
          <w:bCs/>
          <w:sz w:val="22"/>
          <w:szCs w:val="22"/>
          <w:bdr w:val="none" w:sz="0" w:space="0" w:color="auto" w:frame="1"/>
        </w:rPr>
        <w:t xml:space="preserve">128)   </w:t>
      </w:r>
      <w:r w:rsidRPr="0086544C">
        <w:rPr>
          <w:bCs/>
          <w:sz w:val="22"/>
          <w:szCs w:val="22"/>
          <w:bdr w:val="none" w:sz="0" w:space="0" w:color="auto" w:frame="1"/>
        </w:rPr>
        <w:t xml:space="preserve">Palladium-Catalyzed Directed </w:t>
      </w:r>
      <w:r w:rsidRPr="0086544C">
        <w:rPr>
          <w:bCs/>
          <w:i/>
          <w:iCs/>
          <w:sz w:val="22"/>
          <w:szCs w:val="22"/>
          <w:bdr w:val="none" w:sz="0" w:space="0" w:color="auto" w:frame="1"/>
        </w:rPr>
        <w:t>meta</w:t>
      </w:r>
      <w:r w:rsidRPr="0086544C">
        <w:rPr>
          <w:bCs/>
          <w:sz w:val="22"/>
          <w:szCs w:val="22"/>
          <w:bdr w:val="none" w:sz="0" w:space="0" w:color="auto" w:frame="1"/>
        </w:rPr>
        <w:t xml:space="preserve">-Selective C–H Allylation of Arenes: </w:t>
      </w:r>
      <w:proofErr w:type="spellStart"/>
      <w:r w:rsidRPr="0086544C">
        <w:rPr>
          <w:bCs/>
          <w:sz w:val="22"/>
          <w:szCs w:val="22"/>
          <w:bdr w:val="none" w:sz="0" w:space="0" w:color="auto" w:frame="1"/>
        </w:rPr>
        <w:t>Unactivated</w:t>
      </w:r>
      <w:proofErr w:type="spellEnd"/>
      <w:r w:rsidRPr="0086544C">
        <w:rPr>
          <w:bCs/>
          <w:sz w:val="22"/>
          <w:szCs w:val="22"/>
          <w:bdr w:val="none" w:sz="0" w:space="0" w:color="auto" w:frame="1"/>
        </w:rPr>
        <w:t xml:space="preserve"> Internal Olefins as Allyl Surrogates</w:t>
      </w:r>
    </w:p>
    <w:p w14:paraId="7C15D4EE" w14:textId="77777777" w:rsidR="00B63E5E" w:rsidRPr="0086544C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86544C">
        <w:rPr>
          <w:sz w:val="22"/>
          <w:szCs w:val="22"/>
          <w:bdr w:val="none" w:sz="0" w:space="0" w:color="auto" w:frame="1"/>
        </w:rPr>
        <w:t xml:space="preserve">Achar, T. K.; Zhang, S.; Mondal, R.; </w:t>
      </w:r>
      <w:proofErr w:type="spellStart"/>
      <w:r w:rsidRPr="0086544C">
        <w:rPr>
          <w:sz w:val="22"/>
          <w:szCs w:val="22"/>
          <w:bdr w:val="none" w:sz="0" w:space="0" w:color="auto" w:frame="1"/>
        </w:rPr>
        <w:t>Shanavas</w:t>
      </w:r>
      <w:proofErr w:type="spellEnd"/>
      <w:r w:rsidRPr="0086544C">
        <w:rPr>
          <w:sz w:val="22"/>
          <w:szCs w:val="22"/>
          <w:bdr w:val="none" w:sz="0" w:space="0" w:color="auto" w:frame="1"/>
        </w:rPr>
        <w:t xml:space="preserve">, M. S.; </w:t>
      </w:r>
      <w:proofErr w:type="spellStart"/>
      <w:r w:rsidRPr="0086544C">
        <w:rPr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sz w:val="22"/>
          <w:szCs w:val="22"/>
          <w:bdr w:val="none" w:sz="0" w:space="0" w:color="auto" w:frame="1"/>
        </w:rPr>
        <w:t xml:space="preserve">, S.; </w:t>
      </w:r>
      <w:proofErr w:type="spellStart"/>
      <w:r w:rsidRPr="0086544C">
        <w:rPr>
          <w:sz w:val="22"/>
          <w:szCs w:val="22"/>
          <w:bdr w:val="none" w:sz="0" w:space="0" w:color="auto" w:frame="1"/>
        </w:rPr>
        <w:t>Maity</w:t>
      </w:r>
      <w:proofErr w:type="spellEnd"/>
      <w:r w:rsidRPr="0086544C">
        <w:rPr>
          <w:sz w:val="22"/>
          <w:szCs w:val="22"/>
          <w:bdr w:val="none" w:sz="0" w:space="0" w:color="auto" w:frame="1"/>
        </w:rPr>
        <w:t xml:space="preserve">, S.; Pal, N.; Paton, R. S.; </w:t>
      </w:r>
      <w:proofErr w:type="spellStart"/>
      <w:r w:rsidRPr="0086544C">
        <w:rPr>
          <w:b/>
          <w:sz w:val="22"/>
          <w:szCs w:val="22"/>
          <w:bdr w:val="none" w:sz="0" w:space="0" w:color="auto" w:frame="1"/>
        </w:rPr>
        <w:t>Maiti</w:t>
      </w:r>
      <w:proofErr w:type="spellEnd"/>
      <w:r w:rsidRPr="0086544C">
        <w:rPr>
          <w:b/>
          <w:sz w:val="22"/>
          <w:szCs w:val="22"/>
          <w:bdr w:val="none" w:sz="0" w:space="0" w:color="auto" w:frame="1"/>
        </w:rPr>
        <w:t>, D.</w:t>
      </w:r>
      <w:r w:rsidRPr="0086544C">
        <w:rPr>
          <w:sz w:val="22"/>
          <w:szCs w:val="22"/>
          <w:bdr w:val="none" w:sz="0" w:space="0" w:color="auto" w:frame="1"/>
        </w:rPr>
        <w:t xml:space="preserve"> </w:t>
      </w:r>
      <w:proofErr w:type="spellStart"/>
      <w:r w:rsidRPr="0086544C">
        <w:rPr>
          <w:i/>
          <w:iCs/>
          <w:sz w:val="22"/>
          <w:szCs w:val="22"/>
          <w:bdr w:val="none" w:sz="0" w:space="0" w:color="auto" w:frame="1"/>
        </w:rPr>
        <w:t>Angew</w:t>
      </w:r>
      <w:proofErr w:type="spellEnd"/>
      <w:r w:rsidRPr="0086544C">
        <w:rPr>
          <w:i/>
          <w:iCs/>
          <w:sz w:val="22"/>
          <w:szCs w:val="22"/>
          <w:bdr w:val="none" w:sz="0" w:space="0" w:color="auto" w:frame="1"/>
        </w:rPr>
        <w:t xml:space="preserve">. Chem. Int. Ed., </w:t>
      </w:r>
      <w:r w:rsidRPr="0086544C">
        <w:rPr>
          <w:b/>
          <w:iCs/>
          <w:sz w:val="22"/>
          <w:szCs w:val="22"/>
          <w:bdr w:val="none" w:sz="0" w:space="0" w:color="auto" w:frame="1"/>
        </w:rPr>
        <w:t>2019</w:t>
      </w:r>
      <w:r w:rsidRPr="0086544C">
        <w:rPr>
          <w:iCs/>
          <w:sz w:val="22"/>
          <w:szCs w:val="22"/>
          <w:bdr w:val="none" w:sz="0" w:space="0" w:color="auto" w:frame="1"/>
        </w:rPr>
        <w:t xml:space="preserve">, </w:t>
      </w:r>
      <w:r w:rsidRPr="0086544C">
        <w:rPr>
          <w:i/>
          <w:sz w:val="22"/>
          <w:szCs w:val="22"/>
          <w:bdr w:val="none" w:sz="0" w:space="0" w:color="auto" w:frame="1"/>
        </w:rPr>
        <w:t>58</w:t>
      </w:r>
      <w:r w:rsidRPr="0086544C">
        <w:rPr>
          <w:iCs/>
          <w:sz w:val="22"/>
          <w:szCs w:val="22"/>
          <w:bdr w:val="none" w:sz="0" w:space="0" w:color="auto" w:frame="1"/>
        </w:rPr>
        <w:t xml:space="preserve">, 10353 </w:t>
      </w:r>
    </w:p>
    <w:p w14:paraId="6C969EDA" w14:textId="77777777" w:rsidR="00B63E5E" w:rsidRPr="0086544C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rFonts w:eastAsia="MS ??"/>
          <w:b/>
          <w:bCs/>
          <w:sz w:val="22"/>
          <w:szCs w:val="22"/>
        </w:rPr>
      </w:pPr>
    </w:p>
    <w:p w14:paraId="6958FCB7" w14:textId="77777777" w:rsidR="00B63E5E" w:rsidRPr="0086544C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86544C">
        <w:rPr>
          <w:rFonts w:eastAsia="MS ??"/>
          <w:b/>
          <w:bCs/>
          <w:sz w:val="22"/>
          <w:szCs w:val="22"/>
        </w:rPr>
        <w:t>127)</w:t>
      </w:r>
      <w:r w:rsidRPr="0086544C">
        <w:rPr>
          <w:b/>
          <w:bCs/>
          <w:sz w:val="22"/>
          <w:szCs w:val="22"/>
          <w:bdr w:val="none" w:sz="0" w:space="0" w:color="auto" w:frame="1"/>
        </w:rPr>
        <w:t xml:space="preserve">   </w:t>
      </w:r>
      <w:r w:rsidRPr="0086544C">
        <w:rPr>
          <w:bCs/>
          <w:sz w:val="22"/>
          <w:szCs w:val="22"/>
          <w:bdr w:val="none" w:sz="0" w:space="0" w:color="auto" w:frame="1"/>
        </w:rPr>
        <w:t>Palladium catalyzed template directed C-5 selective olefination of thiazoles</w:t>
      </w:r>
      <w:r w:rsidRPr="0086544C">
        <w:rPr>
          <w:sz w:val="22"/>
          <w:szCs w:val="22"/>
        </w:rPr>
        <w:t xml:space="preserve"> </w:t>
      </w:r>
    </w:p>
    <w:p w14:paraId="15E3EB80" w14:textId="77777777" w:rsidR="00B63E5E" w:rsidRPr="0086544C" w:rsidRDefault="00B63E5E" w:rsidP="00B63E5E">
      <w:pPr>
        <w:jc w:val="both"/>
      </w:pPr>
      <w:r w:rsidRPr="0086544C">
        <w:rPr>
          <w:bdr w:val="none" w:sz="0" w:space="0" w:color="auto" w:frame="1"/>
        </w:rPr>
        <w:t xml:space="preserve">Achar, T. K.; Biswas, J.; </w:t>
      </w:r>
      <w:proofErr w:type="spellStart"/>
      <w:r w:rsidRPr="0086544C">
        <w:rPr>
          <w:bdr w:val="none" w:sz="0" w:space="0" w:color="auto" w:frame="1"/>
        </w:rPr>
        <w:t>Porey</w:t>
      </w:r>
      <w:proofErr w:type="spellEnd"/>
      <w:r w:rsidRPr="0086544C">
        <w:rPr>
          <w:bdr w:val="none" w:sz="0" w:space="0" w:color="auto" w:frame="1"/>
        </w:rPr>
        <w:t xml:space="preserve">, S.; Pal, T.; Ramakrishna, K.; </w:t>
      </w:r>
      <w:proofErr w:type="spellStart"/>
      <w:r w:rsidRPr="0086544C">
        <w:rPr>
          <w:bdr w:val="none" w:sz="0" w:space="0" w:color="auto" w:frame="1"/>
        </w:rPr>
        <w:t>Maiti</w:t>
      </w:r>
      <w:proofErr w:type="spellEnd"/>
      <w:r w:rsidRPr="0086544C">
        <w:rPr>
          <w:bdr w:val="none" w:sz="0" w:space="0" w:color="auto" w:frame="1"/>
        </w:rPr>
        <w:t xml:space="preserve">, S.; </w:t>
      </w:r>
      <w:proofErr w:type="spellStart"/>
      <w:r w:rsidRPr="0086544C">
        <w:rPr>
          <w:b/>
          <w:bdr w:val="none" w:sz="0" w:space="0" w:color="auto" w:frame="1"/>
        </w:rPr>
        <w:t>Maiti</w:t>
      </w:r>
      <w:proofErr w:type="spellEnd"/>
      <w:r w:rsidRPr="0086544C">
        <w:rPr>
          <w:b/>
          <w:bdr w:val="none" w:sz="0" w:space="0" w:color="auto" w:frame="1"/>
        </w:rPr>
        <w:t>, D.</w:t>
      </w:r>
      <w:r w:rsidRPr="0086544C">
        <w:rPr>
          <w:bdr w:val="none" w:sz="0" w:space="0" w:color="auto" w:frame="1"/>
        </w:rPr>
        <w:t xml:space="preserve"> </w:t>
      </w:r>
      <w:r w:rsidRPr="0086544C">
        <w:rPr>
          <w:i/>
          <w:iCs/>
          <w:bdr w:val="none" w:sz="0" w:space="0" w:color="auto" w:frame="1"/>
        </w:rPr>
        <w:t xml:space="preserve">J. Org. Chem., </w:t>
      </w:r>
      <w:r w:rsidRPr="0086544C">
        <w:rPr>
          <w:b/>
          <w:iCs/>
          <w:bdr w:val="none" w:sz="0" w:space="0" w:color="auto" w:frame="1"/>
        </w:rPr>
        <w:t>2019</w:t>
      </w:r>
      <w:r w:rsidRPr="0086544C">
        <w:rPr>
          <w:bdr w:val="none" w:sz="0" w:space="0" w:color="auto" w:frame="1"/>
        </w:rPr>
        <w:t xml:space="preserve">, </w:t>
      </w:r>
      <w:r w:rsidRPr="0086544C">
        <w:rPr>
          <w:i/>
          <w:iCs/>
          <w:bdr w:val="none" w:sz="0" w:space="0" w:color="auto" w:frame="1"/>
        </w:rPr>
        <w:t>84</w:t>
      </w:r>
      <w:r w:rsidRPr="0086544C">
        <w:rPr>
          <w:bdr w:val="none" w:sz="0" w:space="0" w:color="auto" w:frame="1"/>
        </w:rPr>
        <w:t>, 8315</w:t>
      </w:r>
      <w:r w:rsidRPr="0086544C">
        <w:t xml:space="preserve"> </w:t>
      </w:r>
    </w:p>
    <w:p w14:paraId="63CE3A01" w14:textId="77777777" w:rsidR="00B63E5E" w:rsidRPr="0086544C" w:rsidRDefault="00B63E5E" w:rsidP="00B63E5E">
      <w:pPr>
        <w:jc w:val="both"/>
        <w:rPr>
          <w:b/>
          <w:bCs/>
        </w:rPr>
      </w:pPr>
    </w:p>
    <w:p w14:paraId="79943484" w14:textId="77777777" w:rsidR="00B63E5E" w:rsidRPr="0086544C" w:rsidRDefault="00B63E5E" w:rsidP="00B63E5E">
      <w:pPr>
        <w:jc w:val="both"/>
        <w:rPr>
          <w:bCs/>
        </w:rPr>
      </w:pPr>
      <w:r w:rsidRPr="0086544C">
        <w:rPr>
          <w:b/>
          <w:bCs/>
        </w:rPr>
        <w:t xml:space="preserve">126)   </w:t>
      </w:r>
      <w:r w:rsidRPr="0086544C">
        <w:rPr>
          <w:bCs/>
        </w:rPr>
        <w:t>Photocatalyzed Borylation Using Water Soluble Quantum Dots</w:t>
      </w:r>
    </w:p>
    <w:p w14:paraId="45AFAB55" w14:textId="77777777" w:rsidR="00B63E5E" w:rsidRPr="0086544C" w:rsidRDefault="00B63E5E" w:rsidP="00B63E5E">
      <w:pPr>
        <w:jc w:val="both"/>
      </w:pPr>
      <w:r w:rsidRPr="0086544C">
        <w:t xml:space="preserve">Chandrasekhar, H. B.; Maji, A.; Halder, G.; Banerjee, S.; Bhattacharyya, S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rPr>
          <w:b/>
          <w:bdr w:val="none" w:sz="0" w:space="0" w:color="auto" w:frame="1"/>
        </w:rPr>
        <w:t>.</w:t>
      </w:r>
      <w:r w:rsidRPr="0086544C">
        <w:t xml:space="preserve"> </w:t>
      </w:r>
      <w:r w:rsidRPr="0086544C">
        <w:rPr>
          <w:i/>
          <w:iCs/>
        </w:rPr>
        <w:t xml:space="preserve">Chem. </w:t>
      </w:r>
      <w:proofErr w:type="spellStart"/>
      <w:r w:rsidRPr="0086544C">
        <w:rPr>
          <w:i/>
          <w:iCs/>
        </w:rPr>
        <w:t>Commun</w:t>
      </w:r>
      <w:proofErr w:type="spellEnd"/>
      <w:r w:rsidRPr="0086544C">
        <w:t xml:space="preserve">., </w:t>
      </w:r>
      <w:r w:rsidRPr="0086544C">
        <w:rPr>
          <w:b/>
          <w:bCs/>
        </w:rPr>
        <w:t>2019</w:t>
      </w:r>
      <w:r w:rsidRPr="0086544C">
        <w:t xml:space="preserve">, </w:t>
      </w:r>
      <w:r w:rsidRPr="0086544C">
        <w:rPr>
          <w:i/>
        </w:rPr>
        <w:t>55</w:t>
      </w:r>
      <w:r w:rsidRPr="0086544C">
        <w:t>, 6201</w:t>
      </w:r>
    </w:p>
    <w:p w14:paraId="7F4CAD9F" w14:textId="77777777" w:rsidR="00B63E5E" w:rsidRPr="0086544C" w:rsidRDefault="00B63E5E" w:rsidP="00B63E5E">
      <w:pPr>
        <w:jc w:val="both"/>
        <w:rPr>
          <w:b/>
          <w:bCs/>
        </w:rPr>
      </w:pPr>
    </w:p>
    <w:p w14:paraId="3BADB37C" w14:textId="77777777" w:rsidR="00B63E5E" w:rsidRPr="0086544C" w:rsidRDefault="00B63E5E" w:rsidP="00B63E5E">
      <w:pPr>
        <w:jc w:val="both"/>
      </w:pPr>
      <w:r w:rsidRPr="0086544C">
        <w:rPr>
          <w:b/>
          <w:bCs/>
        </w:rPr>
        <w:t xml:space="preserve">125)   </w:t>
      </w:r>
      <w:r w:rsidRPr="0086544C">
        <w:t xml:space="preserve">Palladium Catalyzed Selective </w:t>
      </w:r>
      <w:proofErr w:type="gramStart"/>
      <w:r w:rsidRPr="0086544C">
        <w:rPr>
          <w:i/>
          <w:iCs/>
        </w:rPr>
        <w:t>meta</w:t>
      </w:r>
      <w:r w:rsidRPr="0086544C">
        <w:t>-</w:t>
      </w:r>
      <w:proofErr w:type="gramEnd"/>
      <w:r w:rsidRPr="0086544C">
        <w:t xml:space="preserve">C−H Deuteration of Arenes: Reaction Design and </w:t>
      </w:r>
    </w:p>
    <w:p w14:paraId="11CB664E" w14:textId="77777777" w:rsidR="00B63E5E" w:rsidRPr="0086544C" w:rsidRDefault="00B63E5E" w:rsidP="00B63E5E">
      <w:pPr>
        <w:jc w:val="both"/>
      </w:pPr>
      <w:r w:rsidRPr="0086544C">
        <w:t>Applications</w:t>
      </w:r>
    </w:p>
    <w:p w14:paraId="43207209" w14:textId="77777777" w:rsidR="00B63E5E" w:rsidRPr="0086544C" w:rsidRDefault="00B63E5E" w:rsidP="00B63E5E">
      <w:pPr>
        <w:jc w:val="both"/>
      </w:pPr>
      <w:r w:rsidRPr="0086544C">
        <w:t xml:space="preserve">Bag, S.; </w:t>
      </w:r>
      <w:proofErr w:type="spellStart"/>
      <w:r w:rsidRPr="0086544C">
        <w:t>Petzold</w:t>
      </w:r>
      <w:proofErr w:type="spellEnd"/>
      <w:r w:rsidRPr="0086544C">
        <w:t xml:space="preserve">, M.; Sur, A.; </w:t>
      </w:r>
      <w:proofErr w:type="spellStart"/>
      <w:r w:rsidRPr="0086544C">
        <w:t>Bhowmick</w:t>
      </w:r>
      <w:proofErr w:type="spellEnd"/>
      <w:r w:rsidRPr="0086544C">
        <w:t xml:space="preserve">, S.; </w:t>
      </w:r>
      <w:proofErr w:type="spellStart"/>
      <w:r w:rsidRPr="0086544C">
        <w:t>Werz</w:t>
      </w:r>
      <w:proofErr w:type="spellEnd"/>
      <w:r w:rsidRPr="0086544C">
        <w:t xml:space="preserve">, D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/>
          <w:bdr w:val="none" w:sz="0" w:space="0" w:color="auto" w:frame="1"/>
        </w:rPr>
        <w:t>.</w:t>
      </w:r>
      <w:r w:rsidRPr="0086544C">
        <w:t xml:space="preserve"> </w:t>
      </w:r>
      <w:r w:rsidRPr="0086544C">
        <w:rPr>
          <w:i/>
          <w:iCs/>
        </w:rPr>
        <w:t>Chem. Eur. J</w:t>
      </w:r>
      <w:r w:rsidRPr="0086544C">
        <w:t xml:space="preserve">., </w:t>
      </w:r>
      <w:r w:rsidRPr="0086544C">
        <w:rPr>
          <w:b/>
          <w:bCs/>
        </w:rPr>
        <w:t>2019</w:t>
      </w:r>
      <w:r w:rsidRPr="0086544C">
        <w:t xml:space="preserve">, </w:t>
      </w:r>
      <w:r w:rsidRPr="0086544C">
        <w:rPr>
          <w:i/>
          <w:iCs/>
        </w:rPr>
        <w:t>25</w:t>
      </w:r>
      <w:r w:rsidRPr="0086544C">
        <w:t>, 9433</w:t>
      </w:r>
    </w:p>
    <w:p w14:paraId="4EC3A9D9" w14:textId="77777777" w:rsidR="00B63E5E" w:rsidRPr="0086544C" w:rsidRDefault="00B63E5E" w:rsidP="00B63E5E">
      <w:pPr>
        <w:jc w:val="both"/>
        <w:rPr>
          <w:b/>
          <w:bCs/>
        </w:rPr>
      </w:pPr>
    </w:p>
    <w:p w14:paraId="4357B6DC" w14:textId="77777777" w:rsidR="00B63E5E" w:rsidRPr="0086544C" w:rsidRDefault="00B63E5E" w:rsidP="00B63E5E">
      <w:pPr>
        <w:jc w:val="both"/>
        <w:rPr>
          <w:b/>
          <w:bCs/>
        </w:rPr>
      </w:pPr>
      <w:r w:rsidRPr="0086544C">
        <w:rPr>
          <w:b/>
          <w:bCs/>
        </w:rPr>
        <w:t xml:space="preserve">124)   </w:t>
      </w:r>
      <w:r w:rsidRPr="0086544C">
        <w:t>Bismuth Nitrate as a Source of Nitro Radical in Ipso-Nitration of Carboxylic Acids</w:t>
      </w:r>
    </w:p>
    <w:p w14:paraId="170EE546" w14:textId="2507512E" w:rsidR="00B63E5E" w:rsidRPr="0086544C" w:rsidRDefault="00B63E5E" w:rsidP="00B63E5E">
      <w:pPr>
        <w:jc w:val="both"/>
      </w:pPr>
      <w:proofErr w:type="spellStart"/>
      <w:r w:rsidRPr="0086544C">
        <w:lastRenderedPageBreak/>
        <w:t>Agasti</w:t>
      </w:r>
      <w:proofErr w:type="spellEnd"/>
      <w:r w:rsidRPr="0086544C">
        <w:t xml:space="preserve">, S.; </w:t>
      </w:r>
      <w:proofErr w:type="spellStart"/>
      <w:r w:rsidRPr="0086544C">
        <w:t>Maiti</w:t>
      </w:r>
      <w:proofErr w:type="spellEnd"/>
      <w:r w:rsidRPr="0086544C">
        <w:t xml:space="preserve">, S.; </w:t>
      </w:r>
      <w:proofErr w:type="spellStart"/>
      <w:r w:rsidRPr="0086544C">
        <w:t>Maity</w:t>
      </w:r>
      <w:proofErr w:type="spellEnd"/>
      <w:r w:rsidRPr="0086544C">
        <w:t xml:space="preserve">, S.; </w:t>
      </w:r>
      <w:proofErr w:type="spellStart"/>
      <w:r w:rsidRPr="0086544C">
        <w:t>Anniyappan</w:t>
      </w:r>
      <w:proofErr w:type="spellEnd"/>
      <w:r w:rsidRPr="0086544C">
        <w:t xml:space="preserve">, M.; </w:t>
      </w:r>
      <w:proofErr w:type="spellStart"/>
      <w:r w:rsidRPr="0086544C">
        <w:t>Talawar</w:t>
      </w:r>
      <w:proofErr w:type="spellEnd"/>
      <w:r w:rsidRPr="0086544C">
        <w:t xml:space="preserve">, M. B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/>
          <w:bdr w:val="none" w:sz="0" w:space="0" w:color="auto" w:frame="1"/>
        </w:rPr>
        <w:t>.</w:t>
      </w:r>
      <w:r w:rsidRPr="0086544C">
        <w:t xml:space="preserve"> </w:t>
      </w:r>
      <w:r w:rsidRPr="0086544C">
        <w:rPr>
          <w:i/>
          <w:iCs/>
        </w:rPr>
        <w:t>Polyhedron</w:t>
      </w:r>
      <w:r w:rsidRPr="0086544C">
        <w:t xml:space="preserve">, </w:t>
      </w:r>
      <w:r w:rsidRPr="0086544C">
        <w:rPr>
          <w:b/>
          <w:bCs/>
        </w:rPr>
        <w:t>2019</w:t>
      </w:r>
      <w:r w:rsidRPr="0086544C">
        <w:t xml:space="preserve">, </w:t>
      </w:r>
      <w:r w:rsidR="008028AC" w:rsidRPr="0086544C">
        <w:rPr>
          <w:i/>
        </w:rPr>
        <w:t>172</w:t>
      </w:r>
      <w:r w:rsidR="008028AC" w:rsidRPr="0086544C">
        <w:t>, 120.</w:t>
      </w:r>
    </w:p>
    <w:p w14:paraId="317E6F9E" w14:textId="77777777" w:rsidR="00B63E5E" w:rsidRPr="0086544C" w:rsidRDefault="00B63E5E" w:rsidP="00B63E5E">
      <w:pPr>
        <w:jc w:val="both"/>
        <w:rPr>
          <w:b/>
          <w:bCs/>
        </w:rPr>
      </w:pPr>
    </w:p>
    <w:p w14:paraId="5A8CDB49" w14:textId="00883AA2" w:rsidR="00B63E5E" w:rsidRPr="0086544C" w:rsidRDefault="00B63E5E" w:rsidP="00447468">
      <w:pPr>
        <w:jc w:val="both"/>
        <w:rPr>
          <w:b/>
          <w:bCs/>
        </w:rPr>
      </w:pPr>
      <w:r w:rsidRPr="0086544C">
        <w:rPr>
          <w:b/>
          <w:bCs/>
        </w:rPr>
        <w:t xml:space="preserve">123)   </w:t>
      </w:r>
      <w:r w:rsidRPr="0086544C">
        <w:t xml:space="preserve">Iterative Arylation of Amino Acids and Aliphatic Amines </w:t>
      </w:r>
      <w:r w:rsidRPr="0086544C">
        <w:rPr>
          <w:i/>
          <w:iCs/>
        </w:rPr>
        <w:t>via</w:t>
      </w:r>
      <w:r w:rsidRPr="0086544C">
        <w:t>-C(sp</w:t>
      </w:r>
      <w:r w:rsidRPr="0086544C">
        <w:rPr>
          <w:vertAlign w:val="superscript"/>
        </w:rPr>
        <w:t>3</w:t>
      </w:r>
      <w:r w:rsidRPr="0086544C">
        <w:t>)–H Activation: Experimental and Computational Exploration.</w:t>
      </w:r>
    </w:p>
    <w:p w14:paraId="68C56605" w14:textId="77777777" w:rsidR="00B63E5E" w:rsidRPr="0086544C" w:rsidRDefault="00B63E5E" w:rsidP="00447468">
      <w:pPr>
        <w:jc w:val="both"/>
      </w:pPr>
      <w:proofErr w:type="spellStart"/>
      <w:r w:rsidRPr="0086544C">
        <w:t>Guin</w:t>
      </w:r>
      <w:proofErr w:type="spellEnd"/>
      <w:r w:rsidRPr="0086544C">
        <w:t xml:space="preserve">, S.; </w:t>
      </w:r>
      <w:proofErr w:type="spellStart"/>
      <w:r w:rsidRPr="0086544C">
        <w:t>Dolui</w:t>
      </w:r>
      <w:proofErr w:type="spellEnd"/>
      <w:r w:rsidRPr="0086544C">
        <w:t xml:space="preserve">, P.; Zhang, X.; Paul, S.; Singh, V. K; Pradhan, S.; Chandrashekar, H. B.; S. S. Anjana.; Paton, R. S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/>
          <w:bdr w:val="none" w:sz="0" w:space="0" w:color="auto" w:frame="1"/>
        </w:rPr>
        <w:t>.</w:t>
      </w:r>
      <w:r w:rsidRPr="0086544C">
        <w:t xml:space="preserve"> </w:t>
      </w:r>
      <w:proofErr w:type="spellStart"/>
      <w:r w:rsidRPr="0086544C">
        <w:rPr>
          <w:i/>
          <w:iCs/>
        </w:rPr>
        <w:t>Angew</w:t>
      </w:r>
      <w:proofErr w:type="spellEnd"/>
      <w:r w:rsidRPr="0086544C">
        <w:rPr>
          <w:i/>
          <w:iCs/>
        </w:rPr>
        <w:t xml:space="preserve">. Chem. Int. Ed., </w:t>
      </w:r>
      <w:r w:rsidRPr="0086544C">
        <w:rPr>
          <w:b/>
          <w:bCs/>
        </w:rPr>
        <w:t>2019</w:t>
      </w:r>
      <w:r w:rsidRPr="0086544C">
        <w:t xml:space="preserve">, </w:t>
      </w:r>
      <w:r w:rsidRPr="0086544C">
        <w:rPr>
          <w:i/>
          <w:iCs/>
        </w:rPr>
        <w:t>58</w:t>
      </w:r>
      <w:r w:rsidRPr="0086544C">
        <w:t>, 5633.</w:t>
      </w:r>
    </w:p>
    <w:p w14:paraId="77E7BA3C" w14:textId="77777777" w:rsidR="00B63E5E" w:rsidRPr="0086544C" w:rsidRDefault="00B63E5E" w:rsidP="00447468">
      <w:pPr>
        <w:jc w:val="both"/>
        <w:rPr>
          <w:b/>
          <w:bCs/>
        </w:rPr>
      </w:pPr>
    </w:p>
    <w:p w14:paraId="0FE089A2" w14:textId="77777777" w:rsidR="00B63E5E" w:rsidRPr="0086544C" w:rsidRDefault="00B63E5E" w:rsidP="00447468">
      <w:pPr>
        <w:jc w:val="both"/>
        <w:rPr>
          <w:b/>
          <w:bCs/>
        </w:rPr>
      </w:pPr>
      <w:r w:rsidRPr="0086544C">
        <w:rPr>
          <w:b/>
          <w:bCs/>
        </w:rPr>
        <w:t xml:space="preserve">122)   </w:t>
      </w:r>
      <w:r w:rsidRPr="0086544C">
        <w:t>Fabrication of Amyloid Fibril-Palladium Nanocomposite: A Sustainable Catalyst for C</w:t>
      </w:r>
      <w:r w:rsidRPr="0086544C">
        <w:rPr>
          <w:rFonts w:ascii="Symbol" w:hAnsi="Symbol"/>
        </w:rPr>
        <w:t></w:t>
      </w:r>
      <w:r w:rsidRPr="0086544C">
        <w:t xml:space="preserve">H </w:t>
      </w:r>
    </w:p>
    <w:p w14:paraId="340CCCD1" w14:textId="77777777" w:rsidR="00B63E5E" w:rsidRPr="0086544C" w:rsidRDefault="00B63E5E" w:rsidP="00447468">
      <w:pPr>
        <w:widowControl/>
        <w:suppressAutoHyphens/>
        <w:autoSpaceDE/>
        <w:autoSpaceDN/>
        <w:jc w:val="both"/>
      </w:pPr>
      <w:r w:rsidRPr="0086544C">
        <w:t>Activation and Electrooxidation of Ethanol</w:t>
      </w:r>
    </w:p>
    <w:p w14:paraId="6A1A33E8" w14:textId="4430BE62" w:rsidR="00B63E5E" w:rsidRPr="0086544C" w:rsidRDefault="00B63E5E" w:rsidP="00447468">
      <w:pPr>
        <w:jc w:val="both"/>
        <w:rPr>
          <w:rFonts w:ascii="Arial" w:hAnsi="Arial" w:cs="Arial"/>
          <w:color w:val="222222"/>
          <w:shd w:val="clear" w:color="auto" w:fill="FFFFFF"/>
        </w:rPr>
      </w:pPr>
      <w:proofErr w:type="spellStart"/>
      <w:r w:rsidRPr="0086544C">
        <w:t>Jayarajan</w:t>
      </w:r>
      <w:proofErr w:type="spellEnd"/>
      <w:r w:rsidRPr="0086544C">
        <w:t xml:space="preserve">, R.; Kumar, R.; Gupta, J.; Dev, G.; Kadu, P.; </w:t>
      </w:r>
      <w:proofErr w:type="spellStart"/>
      <w:r w:rsidRPr="0086544C">
        <w:t>Chaterjee</w:t>
      </w:r>
      <w:proofErr w:type="spellEnd"/>
      <w:r w:rsidRPr="0086544C">
        <w:t xml:space="preserve">, D.; Bahadur, D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t>.; Maji, S. K.</w:t>
      </w:r>
      <w:r w:rsidRPr="0086544C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6544C">
        <w:rPr>
          <w:i/>
          <w:iCs/>
        </w:rPr>
        <w:t>J. Mater. Chem. A</w:t>
      </w:r>
      <w:hyperlink r:id="rId23" w:tgtFrame="_blank" w:history="1">
        <w:r w:rsidRPr="0086544C">
          <w:rPr>
            <w:color w:val="000000"/>
            <w:bdr w:val="none" w:sz="0" w:space="0" w:color="auto" w:frame="1"/>
          </w:rPr>
          <w:t xml:space="preserve">, </w:t>
        </w:r>
        <w:r w:rsidRPr="0086544C">
          <w:rPr>
            <w:b/>
            <w:bCs/>
            <w:color w:val="000000"/>
            <w:bdr w:val="none" w:sz="0" w:space="0" w:color="auto" w:frame="1"/>
          </w:rPr>
          <w:t>2019</w:t>
        </w:r>
        <w:r w:rsidRPr="0086544C">
          <w:rPr>
            <w:color w:val="000000"/>
            <w:bdr w:val="none" w:sz="0" w:space="0" w:color="auto" w:frame="1"/>
          </w:rPr>
          <w:t>, 7,</w:t>
        </w:r>
      </w:hyperlink>
      <w:r w:rsidR="008028AC" w:rsidRPr="0086544C">
        <w:rPr>
          <w:color w:val="000000"/>
          <w:bdr w:val="none" w:sz="0" w:space="0" w:color="auto" w:frame="1"/>
        </w:rPr>
        <w:t xml:space="preserve"> 4486</w:t>
      </w:r>
      <w:r w:rsidRPr="0086544C">
        <w:rPr>
          <w:color w:val="000000"/>
          <w:bdr w:val="none" w:sz="0" w:space="0" w:color="auto" w:frame="1"/>
        </w:rPr>
        <w:t>.</w:t>
      </w:r>
    </w:p>
    <w:p w14:paraId="0A463E26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b/>
          <w:bCs/>
          <w:iCs/>
        </w:rPr>
      </w:pPr>
    </w:p>
    <w:p w14:paraId="43CAFCBD" w14:textId="71C21E70" w:rsidR="00B63E5E" w:rsidRPr="0086544C" w:rsidRDefault="00B63E5E" w:rsidP="00447468">
      <w:pPr>
        <w:widowControl/>
        <w:suppressAutoHyphens/>
        <w:autoSpaceDE/>
        <w:autoSpaceDN/>
        <w:jc w:val="both"/>
        <w:rPr>
          <w:bCs/>
          <w:iCs/>
        </w:rPr>
      </w:pPr>
      <w:r w:rsidRPr="0086544C">
        <w:rPr>
          <w:b/>
          <w:bCs/>
          <w:iCs/>
        </w:rPr>
        <w:t xml:space="preserve">121)   </w:t>
      </w:r>
      <w:r w:rsidRPr="0086544C">
        <w:rPr>
          <w:bCs/>
          <w:iCs/>
        </w:rPr>
        <w:t xml:space="preserve">Game of Directors: Accessing Remote </w:t>
      </w:r>
      <w:r w:rsidRPr="0086544C">
        <w:rPr>
          <w:bCs/>
          <w:i/>
        </w:rPr>
        <w:t>meta</w:t>
      </w:r>
      <w:r w:rsidRPr="0086544C">
        <w:rPr>
          <w:bCs/>
          <w:iCs/>
        </w:rPr>
        <w:t xml:space="preserve">- and </w:t>
      </w:r>
      <w:r w:rsidRPr="0086544C">
        <w:rPr>
          <w:bCs/>
          <w:i/>
        </w:rPr>
        <w:t>para</w:t>
      </w:r>
      <w:r w:rsidRPr="0086544C">
        <w:rPr>
          <w:bCs/>
          <w:iCs/>
        </w:rPr>
        <w:t>-C</w:t>
      </w:r>
      <w:r w:rsidRPr="0086544C">
        <w:rPr>
          <w:rFonts w:ascii="Symbol" w:hAnsi="Symbol"/>
          <w:bCs/>
          <w:iCs/>
        </w:rPr>
        <w:t></w:t>
      </w:r>
      <w:r w:rsidRPr="0086544C">
        <w:rPr>
          <w:bCs/>
          <w:iCs/>
        </w:rPr>
        <w:t xml:space="preserve">H Bonds </w:t>
      </w:r>
      <w:proofErr w:type="gramStart"/>
      <w:r w:rsidRPr="0086544C">
        <w:rPr>
          <w:bCs/>
          <w:iCs/>
        </w:rPr>
        <w:t>With</w:t>
      </w:r>
      <w:proofErr w:type="gramEnd"/>
      <w:r w:rsidRPr="0086544C">
        <w:rPr>
          <w:bCs/>
          <w:iCs/>
        </w:rPr>
        <w:t xml:space="preserve"> Covalently Attached Directing</w:t>
      </w:r>
    </w:p>
    <w:p w14:paraId="5D4EBCB2" w14:textId="6B23AE36" w:rsidR="00B63E5E" w:rsidRPr="0086544C" w:rsidRDefault="00B63E5E" w:rsidP="00447468">
      <w:pPr>
        <w:widowControl/>
        <w:suppressAutoHyphens/>
        <w:autoSpaceDE/>
        <w:autoSpaceDN/>
        <w:jc w:val="both"/>
      </w:pPr>
      <w:r w:rsidRPr="0086544C">
        <w:rPr>
          <w:bCs/>
          <w:iCs/>
        </w:rPr>
        <w:t>Groups</w:t>
      </w:r>
      <w:r w:rsidRPr="0086544C">
        <w:rPr>
          <w:b/>
          <w:bCs/>
        </w:rPr>
        <w:t xml:space="preserve"> </w:t>
      </w:r>
    </w:p>
    <w:p w14:paraId="30A9D0EE" w14:textId="52A9779A" w:rsidR="00B63E5E" w:rsidRPr="0086544C" w:rsidRDefault="00B63E5E" w:rsidP="00447468">
      <w:pPr>
        <w:jc w:val="both"/>
        <w:rPr>
          <w:color w:val="00305B"/>
        </w:rPr>
      </w:pPr>
      <w:r w:rsidRPr="0086544C">
        <w:t>Dey, A.; Sinha, S. K.; Achar, T. K.; 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</w:t>
      </w:r>
      <w:r w:rsidRPr="0086544C">
        <w:rPr>
          <w:color w:val="00305B"/>
        </w:rPr>
        <w:t xml:space="preserve"> </w:t>
      </w:r>
      <w:proofErr w:type="spellStart"/>
      <w:r w:rsidRPr="0086544C">
        <w:rPr>
          <w:i/>
          <w:iCs/>
          <w:bdr w:val="none" w:sz="0" w:space="0" w:color="auto" w:frame="1"/>
        </w:rPr>
        <w:t>Angew</w:t>
      </w:r>
      <w:proofErr w:type="spellEnd"/>
      <w:r w:rsidRPr="0086544C">
        <w:rPr>
          <w:i/>
          <w:iCs/>
          <w:bdr w:val="none" w:sz="0" w:space="0" w:color="auto" w:frame="1"/>
        </w:rPr>
        <w:t xml:space="preserve">. Chem. Int. Ed. </w:t>
      </w:r>
      <w:r w:rsidRPr="0086544C">
        <w:rPr>
          <w:b/>
          <w:bCs/>
          <w:bdr w:val="none" w:sz="0" w:space="0" w:color="auto" w:frame="1"/>
        </w:rPr>
        <w:t>2018</w:t>
      </w:r>
      <w:r w:rsidRPr="0086544C">
        <w:rPr>
          <w:bdr w:val="none" w:sz="0" w:space="0" w:color="auto" w:frame="1"/>
        </w:rPr>
        <w:t>,</w:t>
      </w:r>
      <w:r w:rsidRPr="0086544C">
        <w:rPr>
          <w:i/>
          <w:iCs/>
          <w:bdr w:val="none" w:sz="0" w:space="0" w:color="auto" w:frame="1"/>
        </w:rPr>
        <w:t xml:space="preserve"> </w:t>
      </w:r>
      <w:r w:rsidR="008028AC" w:rsidRPr="0086544C">
        <w:rPr>
          <w:bdr w:val="none" w:sz="0" w:space="0" w:color="auto" w:frame="1"/>
        </w:rPr>
        <w:t>58, 10820</w:t>
      </w:r>
      <w:r w:rsidRPr="0086544C">
        <w:rPr>
          <w:bdr w:val="none" w:sz="0" w:space="0" w:color="auto" w:frame="1"/>
        </w:rPr>
        <w:t>.</w:t>
      </w:r>
    </w:p>
    <w:p w14:paraId="7DC1133F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30C6174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b/>
          <w:bCs/>
          <w:iCs/>
        </w:rPr>
      </w:pPr>
      <w:r w:rsidRPr="0086544C">
        <w:rPr>
          <w:b/>
          <w:iCs/>
          <w:lang w:val="en-IN"/>
        </w:rPr>
        <w:t xml:space="preserve">120)   </w:t>
      </w:r>
      <w:r w:rsidRPr="0086544C">
        <w:rPr>
          <w:bCs/>
          <w:iCs/>
        </w:rPr>
        <w:t xml:space="preserve">Palladium Catalyzed Regioselective C4-Arylation and Olefination of Indoles and Azaindoles </w:t>
      </w:r>
    </w:p>
    <w:p w14:paraId="3D038BDD" w14:textId="1A85EABA" w:rsidR="00B63E5E" w:rsidRPr="0086544C" w:rsidRDefault="00B63E5E" w:rsidP="00447468">
      <w:pPr>
        <w:jc w:val="both"/>
        <w:rPr>
          <w:bCs/>
        </w:rPr>
      </w:pPr>
      <w:proofErr w:type="spellStart"/>
      <w:r w:rsidRPr="0086544C">
        <w:rPr>
          <w:bCs/>
        </w:rPr>
        <w:t>Thrimurtulu</w:t>
      </w:r>
      <w:proofErr w:type="spellEnd"/>
      <w:r w:rsidRPr="0086544C">
        <w:rPr>
          <w:bCs/>
        </w:rPr>
        <w:t xml:space="preserve">, N.; Dey, A.; Singh, A.; Pal, K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Cs/>
        </w:rPr>
        <w:t xml:space="preserve">.; </w:t>
      </w:r>
      <w:proofErr w:type="spellStart"/>
      <w:r w:rsidRPr="0086544C">
        <w:rPr>
          <w:bCs/>
        </w:rPr>
        <w:t>Volla</w:t>
      </w:r>
      <w:proofErr w:type="spellEnd"/>
      <w:r w:rsidRPr="0086544C">
        <w:rPr>
          <w:bCs/>
        </w:rPr>
        <w:t xml:space="preserve">, C. M. R. </w:t>
      </w:r>
      <w:r w:rsidRPr="0086544C">
        <w:rPr>
          <w:bCs/>
          <w:i/>
          <w:iCs/>
        </w:rPr>
        <w:t xml:space="preserve">Adv. Synth. </w:t>
      </w:r>
      <w:proofErr w:type="spellStart"/>
      <w:r w:rsidRPr="0086544C">
        <w:rPr>
          <w:bCs/>
          <w:i/>
          <w:iCs/>
        </w:rPr>
        <w:t>Catal</w:t>
      </w:r>
      <w:proofErr w:type="spellEnd"/>
      <w:r w:rsidRPr="0086544C">
        <w:rPr>
          <w:bCs/>
          <w:i/>
          <w:iCs/>
        </w:rPr>
        <w:t>.</w:t>
      </w:r>
      <w:r w:rsidRPr="0086544C">
        <w:rPr>
          <w:b/>
          <w:bCs/>
        </w:rPr>
        <w:t xml:space="preserve"> </w:t>
      </w:r>
      <w:r w:rsidRPr="0086544C">
        <w:rPr>
          <w:b/>
          <w:bCs/>
          <w:i/>
        </w:rPr>
        <w:t xml:space="preserve">2018, </w:t>
      </w:r>
      <w:r w:rsidRPr="0086544C">
        <w:rPr>
          <w:i/>
          <w:iCs/>
        </w:rPr>
        <w:t>361</w:t>
      </w:r>
      <w:r w:rsidR="008028AC" w:rsidRPr="0086544C">
        <w:t>, 1441</w:t>
      </w:r>
      <w:r w:rsidRPr="0086544C">
        <w:t>.</w:t>
      </w:r>
    </w:p>
    <w:p w14:paraId="4C196657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577F545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19)   </w:t>
      </w:r>
      <w:r w:rsidRPr="0086544C">
        <w:rPr>
          <w:iCs/>
        </w:rPr>
        <w:t xml:space="preserve">Trifluoromethylation of Allenes: An Expedient Access to </w:t>
      </w:r>
      <w:r w:rsidRPr="0086544C">
        <w:rPr>
          <w:i/>
        </w:rPr>
        <w:t>α</w:t>
      </w:r>
      <w:r w:rsidRPr="0086544C">
        <w:rPr>
          <w:iCs/>
        </w:rPr>
        <w:t>-</w:t>
      </w:r>
      <w:proofErr w:type="spellStart"/>
      <w:r w:rsidRPr="0086544C">
        <w:rPr>
          <w:iCs/>
        </w:rPr>
        <w:t>Trifluoromethylated</w:t>
      </w:r>
      <w:proofErr w:type="spellEnd"/>
      <w:r w:rsidRPr="0086544C">
        <w:rPr>
          <w:iCs/>
        </w:rPr>
        <w:t xml:space="preserve"> </w:t>
      </w:r>
      <w:proofErr w:type="spellStart"/>
      <w:r w:rsidRPr="0086544C">
        <w:rPr>
          <w:iCs/>
        </w:rPr>
        <w:t>Enones</w:t>
      </w:r>
      <w:proofErr w:type="spellEnd"/>
      <w:r w:rsidRPr="0086544C">
        <w:rPr>
          <w:iCs/>
        </w:rPr>
        <w:t xml:space="preserve"> at </w:t>
      </w:r>
    </w:p>
    <w:p w14:paraId="66090D7D" w14:textId="77777777" w:rsidR="00B63E5E" w:rsidRPr="0086544C" w:rsidRDefault="00B63E5E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iCs/>
        </w:rPr>
        <w:t xml:space="preserve">Room Temperature </w:t>
      </w:r>
    </w:p>
    <w:p w14:paraId="045761CF" w14:textId="47BDE56D" w:rsidR="00B63E5E" w:rsidRPr="0086544C" w:rsidRDefault="00B63E5E" w:rsidP="00447468">
      <w:pPr>
        <w:jc w:val="both"/>
        <w:rPr>
          <w:bCs/>
        </w:rPr>
      </w:pPr>
      <w:proofErr w:type="spellStart"/>
      <w:r w:rsidRPr="0086544C">
        <w:t>Brochetta</w:t>
      </w:r>
      <w:proofErr w:type="spellEnd"/>
      <w:r w:rsidRPr="0086544C">
        <w:t xml:space="preserve">, M.; </w:t>
      </w:r>
      <w:proofErr w:type="spellStart"/>
      <w:r w:rsidRPr="0086544C">
        <w:t>Borasari</w:t>
      </w:r>
      <w:proofErr w:type="spellEnd"/>
      <w:r w:rsidRPr="0086544C">
        <w:t xml:space="preserve">, T.; Gandini, A.; </w:t>
      </w:r>
      <w:proofErr w:type="spellStart"/>
      <w:r w:rsidRPr="0086544C">
        <w:t>Porey</w:t>
      </w:r>
      <w:proofErr w:type="spellEnd"/>
      <w:r w:rsidRPr="0086544C">
        <w:t xml:space="preserve">, S.; Deb, A.; </w:t>
      </w:r>
      <w:proofErr w:type="spellStart"/>
      <w:r w:rsidRPr="0086544C">
        <w:t>Casali</w:t>
      </w:r>
      <w:proofErr w:type="spellEnd"/>
      <w:r w:rsidRPr="0086544C">
        <w:t xml:space="preserve">, E.; Chakraborty, A.; </w:t>
      </w:r>
      <w:proofErr w:type="spellStart"/>
      <w:r w:rsidRPr="0086544C">
        <w:t>Zanoni</w:t>
      </w:r>
      <w:proofErr w:type="spellEnd"/>
      <w:r w:rsidRPr="0086544C">
        <w:t xml:space="preserve">, G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Chem. Eur. J</w:t>
      </w:r>
      <w:r w:rsidRPr="0086544C">
        <w:t xml:space="preserve">. </w:t>
      </w:r>
      <w:r w:rsidRPr="0086544C">
        <w:rPr>
          <w:b/>
        </w:rPr>
        <w:t>2018</w:t>
      </w:r>
      <w:r w:rsidRPr="0086544C">
        <w:rPr>
          <w:bCs/>
        </w:rPr>
        <w:t>,</w:t>
      </w:r>
      <w:r w:rsidRPr="0086544C">
        <w:rPr>
          <w:b/>
        </w:rPr>
        <w:t xml:space="preserve"> </w:t>
      </w:r>
      <w:r w:rsidRPr="0086544C">
        <w:rPr>
          <w:bCs/>
          <w:i/>
          <w:iCs/>
        </w:rPr>
        <w:t>25</w:t>
      </w:r>
      <w:r w:rsidR="008028AC" w:rsidRPr="0086544C">
        <w:rPr>
          <w:bCs/>
        </w:rPr>
        <w:t>, 750</w:t>
      </w:r>
      <w:r w:rsidR="00900C89" w:rsidRPr="0086544C">
        <w:rPr>
          <w:bCs/>
        </w:rPr>
        <w:t>.</w:t>
      </w:r>
    </w:p>
    <w:p w14:paraId="5288DC7B" w14:textId="77777777" w:rsidR="00900C89" w:rsidRPr="0086544C" w:rsidRDefault="00900C89" w:rsidP="00447468">
      <w:pPr>
        <w:jc w:val="both"/>
        <w:rPr>
          <w:bCs/>
        </w:rPr>
      </w:pPr>
    </w:p>
    <w:p w14:paraId="3EE873B2" w14:textId="77777777" w:rsidR="00900C89" w:rsidRPr="0086544C" w:rsidRDefault="00900C89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18)   </w:t>
      </w:r>
      <w:r w:rsidRPr="0086544C">
        <w:rPr>
          <w:iCs/>
        </w:rPr>
        <w:t xml:space="preserve">Role of </w:t>
      </w:r>
      <w:proofErr w:type="spellStart"/>
      <w:r w:rsidRPr="0086544C">
        <w:rPr>
          <w:iCs/>
        </w:rPr>
        <w:t>Hexafluoroisopropanol</w:t>
      </w:r>
      <w:proofErr w:type="spellEnd"/>
      <w:r w:rsidRPr="0086544C">
        <w:rPr>
          <w:iCs/>
        </w:rPr>
        <w:t xml:space="preserve"> in C‒H Activation </w:t>
      </w:r>
    </w:p>
    <w:p w14:paraId="76AB4F4C" w14:textId="293D8CFC" w:rsidR="00900C89" w:rsidRPr="0086544C" w:rsidRDefault="00900C89" w:rsidP="00447468">
      <w:pPr>
        <w:jc w:val="both"/>
      </w:pPr>
      <w:r w:rsidRPr="0086544C">
        <w:t xml:space="preserve">Sinha, S. K.; Bhattacharya, T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="00B36CE1" w:rsidRPr="0086544C">
        <w:t xml:space="preserve">.  </w:t>
      </w:r>
      <w:r w:rsidRPr="0086544C">
        <w:rPr>
          <w:i/>
        </w:rPr>
        <w:t>React. Chem. Eng</w:t>
      </w:r>
      <w:r w:rsidRPr="0086544C">
        <w:t xml:space="preserve">., </w:t>
      </w:r>
      <w:r w:rsidRPr="0086544C">
        <w:rPr>
          <w:b/>
        </w:rPr>
        <w:t>2018</w:t>
      </w:r>
      <w:r w:rsidRPr="0086544C">
        <w:rPr>
          <w:bCs/>
        </w:rPr>
        <w:t>,</w:t>
      </w:r>
      <w:r w:rsidRPr="0086544C">
        <w:rPr>
          <w:b/>
        </w:rPr>
        <w:t xml:space="preserve"> </w:t>
      </w:r>
      <w:r w:rsidR="008028AC" w:rsidRPr="0086544C">
        <w:rPr>
          <w:bCs/>
        </w:rPr>
        <w:t>4, 244</w:t>
      </w:r>
      <w:r w:rsidRPr="0086544C">
        <w:rPr>
          <w:bCs/>
        </w:rPr>
        <w:t>.</w:t>
      </w:r>
    </w:p>
    <w:p w14:paraId="4C144C1B" w14:textId="77777777" w:rsidR="006808BB" w:rsidRPr="0086544C" w:rsidRDefault="006808BB" w:rsidP="00447468">
      <w:pPr>
        <w:jc w:val="both"/>
        <w:rPr>
          <w:color w:val="000000"/>
          <w:shd w:val="clear" w:color="auto" w:fill="FFFFFF"/>
        </w:rPr>
      </w:pPr>
    </w:p>
    <w:p w14:paraId="41B893A1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17)   </w:t>
      </w:r>
      <w:r w:rsidRPr="0086544C">
        <w:rPr>
          <w:iCs/>
        </w:rPr>
        <w:t>Regiocontrolled Remote 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>H Olefination of Small Heterocycles</w:t>
      </w:r>
    </w:p>
    <w:p w14:paraId="61046FF0" w14:textId="425C8097" w:rsidR="006808BB" w:rsidRPr="0086544C" w:rsidRDefault="006808BB" w:rsidP="00447468">
      <w:pPr>
        <w:jc w:val="both"/>
      </w:pPr>
      <w:r w:rsidRPr="0086544C">
        <w:t xml:space="preserve">Achar, T. K.; Ramakrishna, K.; Pal, T.; </w:t>
      </w:r>
      <w:proofErr w:type="spellStart"/>
      <w:r w:rsidRPr="0086544C">
        <w:t>Porey</w:t>
      </w:r>
      <w:proofErr w:type="spellEnd"/>
      <w:r w:rsidRPr="0086544C">
        <w:t xml:space="preserve">, S.; </w:t>
      </w:r>
      <w:proofErr w:type="spellStart"/>
      <w:r w:rsidRPr="0086544C">
        <w:t>Dolui</w:t>
      </w:r>
      <w:proofErr w:type="spellEnd"/>
      <w:r w:rsidRPr="0086544C">
        <w:t xml:space="preserve">, P.; Biswas, J. P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Chem. Eur. J</w:t>
      </w:r>
      <w:r w:rsidRPr="0086544C">
        <w:rPr>
          <w:iCs/>
        </w:rPr>
        <w:t xml:space="preserve">., </w:t>
      </w:r>
      <w:r w:rsidRPr="0086544C">
        <w:rPr>
          <w:b/>
          <w:bCs/>
          <w:iCs/>
        </w:rPr>
        <w:t>2018</w:t>
      </w:r>
      <w:r w:rsidRPr="0086544C">
        <w:t xml:space="preserve">, </w:t>
      </w:r>
      <w:r w:rsidR="008028AC" w:rsidRPr="0086544C">
        <w:t>24, 17906</w:t>
      </w:r>
      <w:r w:rsidRPr="0086544C">
        <w:t>.</w:t>
      </w:r>
    </w:p>
    <w:p w14:paraId="02472BF9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</w:p>
    <w:p w14:paraId="7F6EA481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16)   </w:t>
      </w:r>
      <w:r w:rsidRPr="0086544C">
        <w:rPr>
          <w:iCs/>
        </w:rPr>
        <w:t xml:space="preserve">Mechanistic Insights on Orthogonal Selectivity in Heterocycle Synthesis </w:t>
      </w:r>
    </w:p>
    <w:p w14:paraId="52A9D9C8" w14:textId="71BDF4FF" w:rsidR="006808BB" w:rsidRPr="0086544C" w:rsidRDefault="006808BB" w:rsidP="00447468">
      <w:pPr>
        <w:jc w:val="both"/>
      </w:pPr>
      <w:r w:rsidRPr="0086544C">
        <w:t xml:space="preserve">Maji, A.; </w:t>
      </w:r>
      <w:proofErr w:type="spellStart"/>
      <w:r w:rsidRPr="0086544C">
        <w:t>Yernaidu</w:t>
      </w:r>
      <w:proofErr w:type="spellEnd"/>
      <w:r w:rsidRPr="0086544C">
        <w:t xml:space="preserve">, R.; </w:t>
      </w:r>
      <w:proofErr w:type="spellStart"/>
      <w:r w:rsidRPr="0086544C">
        <w:t>Sunoj</w:t>
      </w:r>
      <w:proofErr w:type="spellEnd"/>
      <w:r w:rsidRPr="0086544C">
        <w:t xml:space="preserve">, R. B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ACS </w:t>
      </w:r>
      <w:proofErr w:type="spellStart"/>
      <w:r w:rsidRPr="0086544C">
        <w:rPr>
          <w:i/>
        </w:rPr>
        <w:t>Catal</w:t>
      </w:r>
      <w:proofErr w:type="spellEnd"/>
      <w:r w:rsidRPr="0086544C">
        <w:t xml:space="preserve">. </w:t>
      </w:r>
      <w:r w:rsidRPr="0086544C">
        <w:rPr>
          <w:b/>
        </w:rPr>
        <w:t>2018</w:t>
      </w:r>
      <w:r w:rsidRPr="0086544C">
        <w:t>, 8, 10111</w:t>
      </w:r>
      <w:r w:rsidR="008028AC" w:rsidRPr="0086544C">
        <w:t>.</w:t>
      </w:r>
    </w:p>
    <w:p w14:paraId="5914B43B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A532ED4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15)   </w:t>
      </w:r>
      <w:r w:rsidRPr="0086544C">
        <w:rPr>
          <w:iCs/>
        </w:rPr>
        <w:t xml:space="preserve">Template assisted </w:t>
      </w:r>
      <w:r w:rsidRPr="0086544C">
        <w:rPr>
          <w:i/>
        </w:rPr>
        <w:t>para</w:t>
      </w:r>
      <w:r w:rsidRPr="0086544C">
        <w:rPr>
          <w:iCs/>
        </w:rPr>
        <w:t>-C‒H activation Template assisted para C‒H activation</w:t>
      </w:r>
    </w:p>
    <w:p w14:paraId="34382401" w14:textId="77777777" w:rsidR="006808BB" w:rsidRPr="0086544C" w:rsidRDefault="006808BB" w:rsidP="00447468">
      <w:pPr>
        <w:jc w:val="both"/>
      </w:pPr>
      <w:r w:rsidRPr="0086544C">
        <w:t xml:space="preserve">Sinha, S.K.; </w:t>
      </w:r>
      <w:proofErr w:type="spellStart"/>
      <w:r w:rsidRPr="0086544C">
        <w:t>Sasmal</w:t>
      </w:r>
      <w:proofErr w:type="spellEnd"/>
      <w:r w:rsidRPr="0086544C">
        <w:t xml:space="preserve">, S; </w:t>
      </w:r>
      <w:proofErr w:type="spellStart"/>
      <w:r w:rsidRPr="0086544C">
        <w:t>Lahiri</w:t>
      </w:r>
      <w:proofErr w:type="spellEnd"/>
      <w:r w:rsidRPr="0086544C">
        <w:t xml:space="preserve">, G. K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J. Indian. Chem. Soc</w:t>
      </w:r>
      <w:r w:rsidRPr="0086544C">
        <w:t xml:space="preserve"> </w:t>
      </w:r>
      <w:r w:rsidRPr="0086544C">
        <w:rPr>
          <w:b/>
        </w:rPr>
        <w:t>2018</w:t>
      </w:r>
      <w:r w:rsidRPr="0086544C">
        <w:t xml:space="preserve">, </w:t>
      </w:r>
      <w:r w:rsidRPr="0086544C">
        <w:rPr>
          <w:i/>
        </w:rPr>
        <w:t>9</w:t>
      </w:r>
      <w:r w:rsidRPr="0086544C">
        <w:t>, 7843</w:t>
      </w:r>
    </w:p>
    <w:p w14:paraId="68C9FB8C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7C42B1D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14)   </w:t>
      </w:r>
      <w:r w:rsidRPr="0086544C">
        <w:rPr>
          <w:iCs/>
        </w:rPr>
        <w:t>Selective 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 xml:space="preserve">H Halogenation over Hydroxylation by Non-heme Iron(IV)-oxo </w:t>
      </w:r>
    </w:p>
    <w:p w14:paraId="2BB6B7AD" w14:textId="1F6CDA2B" w:rsidR="006808BB" w:rsidRPr="0086544C" w:rsidRDefault="006808BB" w:rsidP="00447468">
      <w:pPr>
        <w:jc w:val="both"/>
      </w:pPr>
      <w:r w:rsidRPr="0086544C">
        <w:t xml:space="preserve">Rana, S.; Biswas, J. P; Sen, A.; Clemency, M.; </w:t>
      </w:r>
      <w:proofErr w:type="spellStart"/>
      <w:r w:rsidRPr="0086544C">
        <w:t>Blondin</w:t>
      </w:r>
      <w:proofErr w:type="spellEnd"/>
      <w:r w:rsidRPr="0086544C">
        <w:t xml:space="preserve">, G.; Latour, J-M.; Rajaraman, G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Chem. Sci</w:t>
      </w:r>
      <w:r w:rsidRPr="0086544C">
        <w:t xml:space="preserve">. </w:t>
      </w:r>
      <w:r w:rsidRPr="0086544C">
        <w:rPr>
          <w:b/>
        </w:rPr>
        <w:t>2018</w:t>
      </w:r>
      <w:r w:rsidRPr="0086544C">
        <w:t xml:space="preserve">, </w:t>
      </w:r>
      <w:r w:rsidRPr="0086544C">
        <w:rPr>
          <w:i/>
        </w:rPr>
        <w:t>9</w:t>
      </w:r>
      <w:r w:rsidRPr="0086544C">
        <w:t>, 7843</w:t>
      </w:r>
      <w:r w:rsidR="008028AC" w:rsidRPr="0086544C">
        <w:t>.</w:t>
      </w:r>
    </w:p>
    <w:p w14:paraId="39A5CA43" w14:textId="77777777" w:rsidR="006808BB" w:rsidRPr="0086544C" w:rsidRDefault="006808BB" w:rsidP="00447468">
      <w:pPr>
        <w:jc w:val="both"/>
        <w:rPr>
          <w:color w:val="000000"/>
          <w:shd w:val="clear" w:color="auto" w:fill="FFFFFF"/>
        </w:rPr>
      </w:pPr>
    </w:p>
    <w:p w14:paraId="284D2F54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13)   </w:t>
      </w:r>
      <w:r w:rsidRPr="0086544C">
        <w:rPr>
          <w:iCs/>
        </w:rPr>
        <w:t xml:space="preserve">H-Bonded Template Assisted </w:t>
      </w:r>
      <w:r w:rsidRPr="0086544C">
        <w:rPr>
          <w:i/>
        </w:rPr>
        <w:t>para</w:t>
      </w:r>
      <w:r w:rsidRPr="0086544C">
        <w:rPr>
          <w:iCs/>
        </w:rPr>
        <w:t xml:space="preserve"> Selective </w:t>
      </w:r>
      <w:proofErr w:type="spellStart"/>
      <w:r w:rsidRPr="0086544C">
        <w:rPr>
          <w:iCs/>
        </w:rPr>
        <w:t>Carboalkylation</w:t>
      </w:r>
      <w:proofErr w:type="spellEnd"/>
      <w:r w:rsidRPr="0086544C">
        <w:rPr>
          <w:iCs/>
        </w:rPr>
        <w:t xml:space="preserve"> Using Soft Electrophilic Vinyl Ether </w:t>
      </w:r>
    </w:p>
    <w:p w14:paraId="341D6BD4" w14:textId="78D22168" w:rsidR="006808BB" w:rsidRPr="0086544C" w:rsidRDefault="006808BB" w:rsidP="00447468">
      <w:pPr>
        <w:jc w:val="both"/>
      </w:pPr>
      <w:r w:rsidRPr="0086544C">
        <w:t xml:space="preserve">Maji, A.; Dahiya, A.; Lu, G.; Bhattacharya, T.; Liu, P.; </w:t>
      </w:r>
      <w:proofErr w:type="spellStart"/>
      <w:r w:rsidRPr="0086544C">
        <w:t>Zanoni</w:t>
      </w:r>
      <w:proofErr w:type="spellEnd"/>
      <w:r w:rsidRPr="0086544C">
        <w:t xml:space="preserve">, G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Nat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>,</w:t>
      </w:r>
      <w:r w:rsidRPr="0086544C">
        <w:t xml:space="preserve"> </w:t>
      </w:r>
      <w:r w:rsidRPr="0086544C">
        <w:rPr>
          <w:b/>
        </w:rPr>
        <w:t>2018</w:t>
      </w:r>
      <w:r w:rsidRPr="0086544C">
        <w:t xml:space="preserve">, </w:t>
      </w:r>
      <w:r w:rsidR="008028AC" w:rsidRPr="0086544C">
        <w:t>9, 1</w:t>
      </w:r>
      <w:r w:rsidRPr="0086544C">
        <w:t>.</w:t>
      </w:r>
    </w:p>
    <w:p w14:paraId="67BE7456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081FCA8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  <w:color w:val="000000"/>
          <w:bdr w:val="none" w:sz="0" w:space="0" w:color="auto" w:frame="1"/>
        </w:rPr>
      </w:pPr>
      <w:r w:rsidRPr="0086544C">
        <w:rPr>
          <w:b/>
          <w:iCs/>
          <w:lang w:val="en-IN"/>
        </w:rPr>
        <w:t xml:space="preserve">112)   </w:t>
      </w:r>
      <w:proofErr w:type="spellStart"/>
      <w:r w:rsidRPr="0086544C">
        <w:rPr>
          <w:iCs/>
          <w:color w:val="000000"/>
          <w:bdr w:val="none" w:sz="0" w:space="0" w:color="auto" w:frame="1"/>
        </w:rPr>
        <w:t>Stille</w:t>
      </w:r>
      <w:proofErr w:type="spellEnd"/>
      <w:r w:rsidRPr="0086544C">
        <w:rPr>
          <w:iCs/>
          <w:color w:val="000000"/>
          <w:bdr w:val="none" w:sz="0" w:space="0" w:color="auto" w:frame="1"/>
        </w:rPr>
        <w:t xml:space="preserve"> Cross-Coupling Reaction: Early Years to, the Current State of the Art</w:t>
      </w:r>
    </w:p>
    <w:p w14:paraId="65C684B5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iCs/>
        </w:rPr>
      </w:pPr>
      <w:proofErr w:type="spellStart"/>
      <w:r w:rsidRPr="0086544C">
        <w:rPr>
          <w:iCs/>
        </w:rPr>
        <w:t>Ardhapure</w:t>
      </w:r>
      <w:proofErr w:type="spellEnd"/>
      <w:r w:rsidRPr="0086544C">
        <w:rPr>
          <w:iCs/>
        </w:rPr>
        <w:t xml:space="preserve">, V. A.; Gholap, A.; </w:t>
      </w:r>
      <w:proofErr w:type="spellStart"/>
      <w:r w:rsidRPr="0086544C">
        <w:rPr>
          <w:iCs/>
        </w:rPr>
        <w:t>Schulzke</w:t>
      </w:r>
      <w:proofErr w:type="spellEnd"/>
      <w:r w:rsidRPr="0086544C">
        <w:rPr>
          <w:iCs/>
        </w:rPr>
        <w:t xml:space="preserve">, C.; </w:t>
      </w:r>
      <w:proofErr w:type="spellStart"/>
      <w:r w:rsidRPr="0086544C">
        <w:rPr>
          <w:iCs/>
        </w:rPr>
        <w:t>Kapdi</w:t>
      </w:r>
      <w:proofErr w:type="spellEnd"/>
      <w:r w:rsidRPr="0086544C">
        <w:rPr>
          <w:iCs/>
        </w:rPr>
        <w:t xml:space="preserve">, A.; </w:t>
      </w:r>
      <w:proofErr w:type="spellStart"/>
      <w:r w:rsidRPr="0086544C">
        <w:rPr>
          <w:iCs/>
        </w:rPr>
        <w:t>Maiti</w:t>
      </w:r>
      <w:proofErr w:type="spellEnd"/>
      <w:r w:rsidRPr="0086544C">
        <w:rPr>
          <w:iCs/>
        </w:rPr>
        <w:t>, D. (Invited Contribution)</w:t>
      </w:r>
    </w:p>
    <w:p w14:paraId="0BDDFF21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E9153A0" w14:textId="77777777" w:rsidR="006808BB" w:rsidRPr="0086544C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11)   </w:t>
      </w:r>
      <w:r w:rsidRPr="0086544C">
        <w:rPr>
          <w:iCs/>
          <w:color w:val="000000"/>
          <w:bdr w:val="none" w:sz="0" w:space="0" w:color="auto" w:frame="1"/>
        </w:rPr>
        <w:t>Manganese-</w:t>
      </w:r>
      <w:proofErr w:type="spellStart"/>
      <w:r w:rsidRPr="0086544C">
        <w:rPr>
          <w:iCs/>
          <w:color w:val="000000"/>
          <w:bdr w:val="none" w:sz="0" w:space="0" w:color="auto" w:frame="1"/>
        </w:rPr>
        <w:t>salen</w:t>
      </w:r>
      <w:proofErr w:type="spellEnd"/>
      <w:r w:rsidRPr="0086544C">
        <w:rPr>
          <w:iCs/>
          <w:color w:val="000000"/>
          <w:bdr w:val="none" w:sz="0" w:space="0" w:color="auto" w:frame="1"/>
        </w:rPr>
        <w:t xml:space="preserve"> Catalyzed Oxidative Benzylic Chlorination </w:t>
      </w:r>
    </w:p>
    <w:p w14:paraId="08421BA3" w14:textId="77777777" w:rsidR="006808BB" w:rsidRPr="0086544C" w:rsidRDefault="006808BB" w:rsidP="00447468">
      <w:pPr>
        <w:jc w:val="both"/>
        <w:rPr>
          <w:color w:val="081699"/>
          <w:bdr w:val="none" w:sz="0" w:space="0" w:color="auto" w:frame="1"/>
        </w:rPr>
      </w:pPr>
      <w:proofErr w:type="spellStart"/>
      <w:r w:rsidRPr="0086544C">
        <w:rPr>
          <w:color w:val="000000"/>
          <w:bdr w:val="none" w:sz="0" w:space="0" w:color="auto" w:frame="1"/>
        </w:rPr>
        <w:t>Sasmal</w:t>
      </w:r>
      <w:proofErr w:type="spellEnd"/>
      <w:r w:rsidRPr="0086544C">
        <w:rPr>
          <w:color w:val="000000"/>
          <w:bdr w:val="none" w:sz="0" w:space="0" w:color="auto" w:frame="1"/>
        </w:rPr>
        <w:t xml:space="preserve">, S.; Rana, S.; </w:t>
      </w:r>
      <w:proofErr w:type="spellStart"/>
      <w:r w:rsidRPr="0086544C">
        <w:rPr>
          <w:color w:val="000000"/>
          <w:bdr w:val="none" w:sz="0" w:space="0" w:color="auto" w:frame="1"/>
        </w:rPr>
        <w:t>Lahiri</w:t>
      </w:r>
      <w:proofErr w:type="spellEnd"/>
      <w:r w:rsidRPr="0086544C">
        <w:rPr>
          <w:color w:val="000000"/>
          <w:bdr w:val="none" w:sz="0" w:space="0" w:color="auto" w:frame="1"/>
        </w:rPr>
        <w:t xml:space="preserve">, G. K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>. (</w:t>
      </w:r>
      <w:r w:rsidRPr="0086544C">
        <w:rPr>
          <w:bdr w:val="none" w:sz="0" w:space="0" w:color="auto" w:frame="1"/>
        </w:rPr>
        <w:t>Invited Contribution</w:t>
      </w:r>
      <w:r w:rsidRPr="0086544C">
        <w:rPr>
          <w:color w:val="000000"/>
          <w:bdr w:val="none" w:sz="0" w:space="0" w:color="auto" w:frame="1"/>
        </w:rPr>
        <w:t>)</w:t>
      </w:r>
      <w:r w:rsidRPr="0086544C">
        <w:rPr>
          <w:color w:val="081699"/>
          <w:bdr w:val="none" w:sz="0" w:space="0" w:color="auto" w:frame="1"/>
        </w:rPr>
        <w:t xml:space="preserve"> </w:t>
      </w:r>
      <w:r w:rsidRPr="0086544C">
        <w:rPr>
          <w:i/>
          <w:iCs/>
          <w:color w:val="000000"/>
          <w:bdr w:val="none" w:sz="0" w:space="0" w:color="auto" w:frame="1"/>
        </w:rPr>
        <w:t xml:space="preserve">J. Chem. Sci., </w:t>
      </w:r>
      <w:r w:rsidRPr="0086544C">
        <w:rPr>
          <w:b/>
          <w:iCs/>
          <w:color w:val="000000"/>
          <w:bdr w:val="none" w:sz="0" w:space="0" w:color="auto" w:frame="1"/>
        </w:rPr>
        <w:t>2018</w:t>
      </w:r>
      <w:r w:rsidRPr="0086544C">
        <w:rPr>
          <w:i/>
          <w:iCs/>
          <w:color w:val="000000"/>
          <w:bdr w:val="none" w:sz="0" w:space="0" w:color="auto" w:frame="1"/>
        </w:rPr>
        <w:t xml:space="preserve">, 95, </w:t>
      </w:r>
      <w:r w:rsidRPr="0086544C">
        <w:rPr>
          <w:iCs/>
          <w:color w:val="000000"/>
          <w:bdr w:val="none" w:sz="0" w:space="0" w:color="auto" w:frame="1"/>
        </w:rPr>
        <w:t>743.</w:t>
      </w:r>
    </w:p>
    <w:p w14:paraId="4B9F56A9" w14:textId="77777777" w:rsidR="006808BB" w:rsidRPr="0086544C" w:rsidRDefault="006808BB" w:rsidP="00D15BF5">
      <w:pPr>
        <w:spacing w:after="40"/>
        <w:jc w:val="both"/>
        <w:rPr>
          <w:color w:val="000000"/>
          <w:shd w:val="clear" w:color="auto" w:fill="FFFFFF"/>
        </w:rPr>
      </w:pPr>
    </w:p>
    <w:p w14:paraId="3ACC6457" w14:textId="77777777" w:rsidR="006808BB" w:rsidRPr="0086544C" w:rsidRDefault="006808BB" w:rsidP="000C32C3">
      <w:pPr>
        <w:keepNext/>
        <w:widowControl/>
        <w:suppressAutoHyphens/>
        <w:autoSpaceDE/>
        <w:autoSpaceDN/>
        <w:jc w:val="both"/>
        <w:textAlignment w:val="baseline"/>
        <w:outlineLvl w:val="1"/>
        <w:rPr>
          <w:bCs/>
          <w:color w:val="00305B"/>
        </w:rPr>
      </w:pPr>
      <w:r w:rsidRPr="0086544C">
        <w:rPr>
          <w:b/>
          <w:bCs/>
          <w:iCs/>
          <w:lang w:val="en-IN"/>
        </w:rPr>
        <w:t>110)</w:t>
      </w:r>
      <w:r w:rsidRPr="0086544C">
        <w:rPr>
          <w:rFonts w:ascii="Calibri Light" w:hAnsi="Calibri Light"/>
          <w:bCs/>
          <w:iCs/>
          <w:color w:val="5B9BD5"/>
          <w:sz w:val="26"/>
          <w:szCs w:val="26"/>
          <w:lang w:val="en-IN"/>
        </w:rPr>
        <w:t xml:space="preserve">   </w:t>
      </w:r>
      <w:r w:rsidRPr="0086544C">
        <w:rPr>
          <w:bCs/>
          <w:iCs/>
          <w:color w:val="000000"/>
          <w:bdr w:val="none" w:sz="0" w:space="0" w:color="auto" w:frame="1"/>
        </w:rPr>
        <w:t>Combining transition metals and transient directing groups for C</w:t>
      </w:r>
      <w:r w:rsidRPr="0086544C">
        <w:rPr>
          <w:rFonts w:ascii="Symbol" w:hAnsi="Symbol"/>
          <w:bCs/>
          <w:iCs/>
          <w:color w:val="000000"/>
          <w:bdr w:val="none" w:sz="0" w:space="0" w:color="auto" w:frame="1"/>
        </w:rPr>
        <w:t></w:t>
      </w:r>
      <w:r w:rsidRPr="0086544C">
        <w:rPr>
          <w:bCs/>
          <w:iCs/>
          <w:color w:val="000000"/>
          <w:bdr w:val="none" w:sz="0" w:space="0" w:color="auto" w:frame="1"/>
        </w:rPr>
        <w:t xml:space="preserve">H </w:t>
      </w:r>
      <w:proofErr w:type="spellStart"/>
      <w:r w:rsidRPr="0086544C">
        <w:rPr>
          <w:bCs/>
          <w:iCs/>
          <w:color w:val="000000"/>
          <w:bdr w:val="none" w:sz="0" w:space="0" w:color="auto" w:frame="1"/>
        </w:rPr>
        <w:t>functionalizations</w:t>
      </w:r>
      <w:proofErr w:type="spellEnd"/>
    </w:p>
    <w:p w14:paraId="4E323A5E" w14:textId="30587BC2" w:rsidR="006808BB" w:rsidRPr="0086544C" w:rsidRDefault="006808BB" w:rsidP="000C32C3">
      <w:pPr>
        <w:keepNext/>
        <w:keepLines/>
        <w:jc w:val="both"/>
        <w:textAlignment w:val="baseline"/>
        <w:outlineLvl w:val="1"/>
        <w:rPr>
          <w:bCs/>
          <w:i/>
          <w:color w:val="081699"/>
          <w:sz w:val="24"/>
          <w:szCs w:val="24"/>
          <w:bdr w:val="none" w:sz="0" w:space="0" w:color="auto" w:frame="1"/>
        </w:rPr>
      </w:pPr>
      <w:r w:rsidRPr="0086544C">
        <w:rPr>
          <w:bCs/>
          <w:color w:val="000000"/>
          <w:bdr w:val="none" w:sz="0" w:space="0" w:color="auto" w:frame="1"/>
        </w:rPr>
        <w:t xml:space="preserve">Bhattacharya, T.; </w:t>
      </w:r>
      <w:proofErr w:type="spellStart"/>
      <w:r w:rsidRPr="0086544C">
        <w:rPr>
          <w:bCs/>
          <w:color w:val="000000"/>
          <w:bdr w:val="none" w:sz="0" w:space="0" w:color="auto" w:frame="1"/>
        </w:rPr>
        <w:t>Pimparkar</w:t>
      </w:r>
      <w:proofErr w:type="spellEnd"/>
      <w:r w:rsidRPr="0086544C">
        <w:rPr>
          <w:bCs/>
          <w:color w:val="000000"/>
          <w:bdr w:val="none" w:sz="0" w:space="0" w:color="auto" w:frame="1"/>
        </w:rPr>
        <w:t>, S</w:t>
      </w:r>
      <w:r w:rsidRPr="0086544C">
        <w:rPr>
          <w:bCs/>
          <w:i/>
          <w:color w:val="000000"/>
          <w:bdr w:val="none" w:sz="0" w:space="0" w:color="auto" w:frame="1"/>
        </w:rPr>
        <w:t xml:space="preserve">.; </w:t>
      </w:r>
      <w:proofErr w:type="spellStart"/>
      <w:r w:rsidRPr="0086544C">
        <w:rPr>
          <w:b/>
          <w:bCs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bCs/>
          <w:color w:val="000000"/>
          <w:bdr w:val="none" w:sz="0" w:space="0" w:color="auto" w:frame="1"/>
        </w:rPr>
        <w:t>, D</w:t>
      </w:r>
      <w:r w:rsidRPr="0086544C">
        <w:rPr>
          <w:bCs/>
          <w:color w:val="000000"/>
          <w:bdr w:val="none" w:sz="0" w:space="0" w:color="auto" w:frame="1"/>
        </w:rPr>
        <w:t>.</w:t>
      </w:r>
      <w:r w:rsidRPr="0086544C">
        <w:rPr>
          <w:b/>
          <w:bCs/>
          <w:color w:val="000000"/>
          <w:bdr w:val="none" w:sz="0" w:space="0" w:color="auto" w:frame="1"/>
        </w:rPr>
        <w:t xml:space="preserve"> </w:t>
      </w:r>
      <w:r w:rsidRPr="0086544C">
        <w:rPr>
          <w:bCs/>
          <w:i/>
          <w:color w:val="000000"/>
          <w:bdr w:val="none" w:sz="0" w:space="0" w:color="auto" w:frame="1"/>
        </w:rPr>
        <w:t>(</w:t>
      </w:r>
      <w:r w:rsidRPr="0086544C">
        <w:rPr>
          <w:bCs/>
          <w:bdr w:val="none" w:sz="0" w:space="0" w:color="auto" w:frame="1"/>
        </w:rPr>
        <w:t>Invited Contribution</w:t>
      </w:r>
      <w:r w:rsidRPr="0086544C">
        <w:rPr>
          <w:bCs/>
          <w:i/>
          <w:color w:val="000000"/>
          <w:bdr w:val="none" w:sz="0" w:space="0" w:color="auto" w:frame="1"/>
        </w:rPr>
        <w:t>)</w:t>
      </w:r>
      <w:r w:rsidRPr="0086544C">
        <w:rPr>
          <w:bCs/>
          <w:i/>
          <w:color w:val="081699"/>
          <w:bdr w:val="none" w:sz="0" w:space="0" w:color="auto" w:frame="1"/>
        </w:rPr>
        <w:t xml:space="preserve"> </w:t>
      </w:r>
      <w:r w:rsidRPr="0086544C">
        <w:rPr>
          <w:bCs/>
          <w:i/>
          <w:iCs/>
          <w:color w:val="000000"/>
          <w:bdr w:val="none" w:sz="0" w:space="0" w:color="auto" w:frame="1"/>
        </w:rPr>
        <w:t>RSC Adv</w:t>
      </w:r>
      <w:r w:rsidRPr="0086544C">
        <w:rPr>
          <w:bCs/>
          <w:color w:val="000000"/>
          <w:bdr w:val="none" w:sz="0" w:space="0" w:color="auto" w:frame="1"/>
        </w:rPr>
        <w:t xml:space="preserve">., </w:t>
      </w:r>
      <w:r w:rsidRPr="0086544C">
        <w:rPr>
          <w:b/>
          <w:bCs/>
          <w:color w:val="000000"/>
          <w:bdr w:val="none" w:sz="0" w:space="0" w:color="auto" w:frame="1"/>
        </w:rPr>
        <w:t>2018</w:t>
      </w:r>
      <w:r w:rsidRPr="0086544C">
        <w:rPr>
          <w:bCs/>
          <w:i/>
          <w:color w:val="000000"/>
          <w:bdr w:val="none" w:sz="0" w:space="0" w:color="auto" w:frame="1"/>
        </w:rPr>
        <w:t xml:space="preserve">, 8, </w:t>
      </w:r>
      <w:r w:rsidRPr="0086544C">
        <w:rPr>
          <w:bCs/>
          <w:color w:val="000000"/>
          <w:bdr w:val="none" w:sz="0" w:space="0" w:color="auto" w:frame="1"/>
        </w:rPr>
        <w:t>19456</w:t>
      </w:r>
      <w:r w:rsidR="008028AC" w:rsidRPr="0086544C">
        <w:rPr>
          <w:bCs/>
          <w:color w:val="000000"/>
          <w:bdr w:val="none" w:sz="0" w:space="0" w:color="auto" w:frame="1"/>
        </w:rPr>
        <w:t>.</w:t>
      </w:r>
    </w:p>
    <w:p w14:paraId="77F5FD0A" w14:textId="77777777" w:rsidR="006808BB" w:rsidRPr="0086544C" w:rsidRDefault="006808B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32F9611E" w14:textId="77777777" w:rsidR="006808BB" w:rsidRPr="0086544C" w:rsidRDefault="006808BB" w:rsidP="000C32C3">
      <w:pPr>
        <w:widowControl/>
        <w:suppressAutoHyphens/>
        <w:autoSpaceDE/>
        <w:autoSpaceDN/>
        <w:jc w:val="both"/>
        <w:rPr>
          <w:bCs/>
          <w:iCs/>
        </w:rPr>
      </w:pPr>
      <w:r w:rsidRPr="0086544C">
        <w:rPr>
          <w:b/>
          <w:iCs/>
          <w:lang w:val="en-IN"/>
        </w:rPr>
        <w:t xml:space="preserve">109)   </w:t>
      </w:r>
      <w:r w:rsidRPr="0086544C">
        <w:rPr>
          <w:iCs/>
        </w:rPr>
        <w:t>Recent Advances in Natural Product Synthesis by C‒H activation</w:t>
      </w:r>
      <w:r w:rsidRPr="0086544C">
        <w:rPr>
          <w:b/>
          <w:iCs/>
        </w:rPr>
        <w:t xml:space="preserve"> </w:t>
      </w:r>
    </w:p>
    <w:p w14:paraId="295ADC7C" w14:textId="0080FC98" w:rsidR="006808BB" w:rsidRPr="0086544C" w:rsidRDefault="006808BB" w:rsidP="000C32C3">
      <w:pPr>
        <w:jc w:val="both"/>
        <w:rPr>
          <w:bCs/>
        </w:rPr>
      </w:pPr>
      <w:r w:rsidRPr="0086544C">
        <w:rPr>
          <w:bCs/>
        </w:rPr>
        <w:t xml:space="preserve">Sinha, S. K.; </w:t>
      </w:r>
      <w:proofErr w:type="spellStart"/>
      <w:r w:rsidRPr="0086544C">
        <w:rPr>
          <w:bCs/>
        </w:rPr>
        <w:t>Zanoni</w:t>
      </w:r>
      <w:proofErr w:type="spellEnd"/>
      <w:r w:rsidRPr="0086544C">
        <w:rPr>
          <w:bCs/>
        </w:rPr>
        <w:t xml:space="preserve">, G.; </w:t>
      </w:r>
      <w:proofErr w:type="spellStart"/>
      <w:r w:rsidRPr="0086544C">
        <w:rPr>
          <w:b/>
          <w:bCs/>
        </w:rPr>
        <w:t>Maiti</w:t>
      </w:r>
      <w:proofErr w:type="spellEnd"/>
      <w:r w:rsidRPr="0086544C">
        <w:rPr>
          <w:b/>
          <w:bCs/>
        </w:rPr>
        <w:t>, D</w:t>
      </w:r>
      <w:r w:rsidRPr="0086544C">
        <w:rPr>
          <w:bCs/>
        </w:rPr>
        <w:t xml:space="preserve">. </w:t>
      </w:r>
      <w:r w:rsidRPr="0086544C">
        <w:rPr>
          <w:bCs/>
          <w:i/>
        </w:rPr>
        <w:t>Asian J. Org. Chem.</w:t>
      </w:r>
      <w:r w:rsidRPr="0086544C">
        <w:rPr>
          <w:b/>
          <w:bCs/>
        </w:rPr>
        <w:t xml:space="preserve"> 2018</w:t>
      </w:r>
      <w:r w:rsidRPr="0086544C">
        <w:rPr>
          <w:bCs/>
        </w:rPr>
        <w:t xml:space="preserve">, </w:t>
      </w:r>
      <w:r w:rsidRPr="0086544C">
        <w:rPr>
          <w:bCs/>
          <w:i/>
        </w:rPr>
        <w:t>7</w:t>
      </w:r>
      <w:r w:rsidRPr="0086544C">
        <w:rPr>
          <w:bCs/>
        </w:rPr>
        <w:t>, 1178</w:t>
      </w:r>
      <w:r w:rsidR="009437DB" w:rsidRPr="0086544C">
        <w:rPr>
          <w:bCs/>
        </w:rPr>
        <w:t>.</w:t>
      </w:r>
    </w:p>
    <w:p w14:paraId="277AAA20" w14:textId="34A2507D" w:rsidR="009437DB" w:rsidRPr="0086544C" w:rsidRDefault="009437DB" w:rsidP="000C32C3">
      <w:pPr>
        <w:jc w:val="both"/>
        <w:rPr>
          <w:bCs/>
        </w:rPr>
      </w:pPr>
    </w:p>
    <w:p w14:paraId="047907C7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08)   </w:t>
      </w:r>
      <w:r w:rsidRPr="0086544C">
        <w:rPr>
          <w:iCs/>
          <w:color w:val="000000"/>
          <w:bdr w:val="none" w:sz="0" w:space="0" w:color="auto" w:frame="1"/>
        </w:rPr>
        <w:t xml:space="preserve">Ruthenium Mediated Distal C‒H Activation </w:t>
      </w:r>
    </w:p>
    <w:p w14:paraId="322C1A49" w14:textId="77777777" w:rsidR="009437DB" w:rsidRPr="0086544C" w:rsidRDefault="009437DB" w:rsidP="000C32C3">
      <w:pPr>
        <w:jc w:val="both"/>
        <w:rPr>
          <w:color w:val="000000"/>
          <w:bdr w:val="none" w:sz="0" w:space="0" w:color="auto" w:frame="1"/>
        </w:rPr>
      </w:pPr>
      <w:r w:rsidRPr="0086544C">
        <w:rPr>
          <w:color w:val="000000"/>
          <w:bdr w:val="none" w:sz="0" w:space="0" w:color="auto" w:frame="1"/>
        </w:rPr>
        <w:t xml:space="preserve">Khan, F. F; Sinha, S. K.; </w:t>
      </w:r>
      <w:proofErr w:type="spellStart"/>
      <w:r w:rsidRPr="0086544C">
        <w:rPr>
          <w:color w:val="000000"/>
          <w:bdr w:val="none" w:sz="0" w:space="0" w:color="auto" w:frame="1"/>
        </w:rPr>
        <w:t>Lahiri</w:t>
      </w:r>
      <w:proofErr w:type="spellEnd"/>
      <w:r w:rsidRPr="0086544C">
        <w:rPr>
          <w:color w:val="000000"/>
          <w:bdr w:val="none" w:sz="0" w:space="0" w:color="auto" w:frame="1"/>
        </w:rPr>
        <w:t xml:space="preserve">, G.K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>. (</w:t>
      </w:r>
      <w:r w:rsidRPr="0086544C">
        <w:rPr>
          <w:bdr w:val="none" w:sz="0" w:space="0" w:color="auto" w:frame="1"/>
        </w:rPr>
        <w:t>Invited Contribution</w:t>
      </w:r>
      <w:r w:rsidRPr="0086544C">
        <w:rPr>
          <w:color w:val="000000"/>
          <w:bdr w:val="none" w:sz="0" w:space="0" w:color="auto" w:frame="1"/>
        </w:rPr>
        <w:t xml:space="preserve">) </w:t>
      </w:r>
      <w:r w:rsidRPr="0086544C">
        <w:rPr>
          <w:i/>
          <w:color w:val="000000"/>
          <w:bdr w:val="none" w:sz="0" w:space="0" w:color="auto" w:frame="1"/>
        </w:rPr>
        <w:t>Chem. Asian J</w:t>
      </w:r>
      <w:r w:rsidRPr="0086544C">
        <w:rPr>
          <w:color w:val="000000"/>
          <w:bdr w:val="none" w:sz="0" w:space="0" w:color="auto" w:frame="1"/>
        </w:rPr>
        <w:t xml:space="preserve">, </w:t>
      </w:r>
      <w:r w:rsidRPr="0086544C">
        <w:rPr>
          <w:b/>
          <w:bCs/>
          <w:color w:val="000000"/>
          <w:bdr w:val="none" w:sz="0" w:space="0" w:color="auto" w:frame="1"/>
        </w:rPr>
        <w:t>2018</w:t>
      </w:r>
      <w:r w:rsidRPr="0086544C">
        <w:rPr>
          <w:color w:val="000000"/>
          <w:bdr w:val="none" w:sz="0" w:space="0" w:color="auto" w:frame="1"/>
        </w:rPr>
        <w:t xml:space="preserve">, </w:t>
      </w:r>
      <w:r w:rsidRPr="0086544C">
        <w:rPr>
          <w:i/>
          <w:color w:val="000000"/>
          <w:bdr w:val="none" w:sz="0" w:space="0" w:color="auto" w:frame="1"/>
        </w:rPr>
        <w:t>13</w:t>
      </w:r>
      <w:r w:rsidRPr="0086544C">
        <w:rPr>
          <w:color w:val="000000"/>
          <w:bdr w:val="none" w:sz="0" w:space="0" w:color="auto" w:frame="1"/>
        </w:rPr>
        <w:t xml:space="preserve">, 2243 </w:t>
      </w:r>
    </w:p>
    <w:p w14:paraId="4D908762" w14:textId="77777777" w:rsidR="008028AC" w:rsidRPr="0086544C" w:rsidRDefault="008028AC" w:rsidP="000C32C3">
      <w:pPr>
        <w:jc w:val="both"/>
        <w:rPr>
          <w:color w:val="000000"/>
          <w:bdr w:val="none" w:sz="0" w:space="0" w:color="auto" w:frame="1"/>
        </w:rPr>
      </w:pPr>
    </w:p>
    <w:p w14:paraId="53B8B0AA" w14:textId="1A2EE8F4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07)   </w:t>
      </w:r>
      <w:r w:rsidRPr="0086544C">
        <w:rPr>
          <w:iCs/>
          <w:color w:val="000000"/>
          <w:bdr w:val="none" w:sz="0" w:space="0" w:color="auto" w:frame="1"/>
        </w:rPr>
        <w:t xml:space="preserve">Diverse </w:t>
      </w:r>
      <w:r w:rsidRPr="0086544C">
        <w:rPr>
          <w:i/>
          <w:color w:val="000000"/>
          <w:bdr w:val="none" w:sz="0" w:space="0" w:color="auto" w:frame="1"/>
        </w:rPr>
        <w:t>meta</w:t>
      </w:r>
      <w:r w:rsidRPr="0086544C">
        <w:rPr>
          <w:iCs/>
          <w:color w:val="000000"/>
          <w:bdr w:val="none" w:sz="0" w:space="0" w:color="auto" w:frame="1"/>
        </w:rPr>
        <w:t>-C</w:t>
      </w:r>
      <w:r w:rsidRPr="0086544C">
        <w:rPr>
          <w:rFonts w:ascii="Symbol" w:hAnsi="Symbol"/>
          <w:iCs/>
          <w:color w:val="000000"/>
          <w:bdr w:val="none" w:sz="0" w:space="0" w:color="auto" w:frame="1"/>
        </w:rPr>
        <w:t></w:t>
      </w:r>
      <w:r w:rsidRPr="0086544C">
        <w:rPr>
          <w:iCs/>
          <w:color w:val="000000"/>
          <w:bdr w:val="none" w:sz="0" w:space="0" w:color="auto" w:frame="1"/>
        </w:rPr>
        <w:t>H Functionalization of Arenes Across Different Linker Lengths</w:t>
      </w:r>
    </w:p>
    <w:p w14:paraId="6F5E4132" w14:textId="77777777" w:rsidR="009437DB" w:rsidRPr="0086544C" w:rsidRDefault="009437DB" w:rsidP="000C32C3">
      <w:pPr>
        <w:jc w:val="both"/>
        <w:rPr>
          <w:color w:val="000000"/>
          <w:bdr w:val="none" w:sz="0" w:space="0" w:color="auto" w:frame="1"/>
        </w:rPr>
      </w:pPr>
      <w:proofErr w:type="spellStart"/>
      <w:r w:rsidRPr="0086544C">
        <w:rPr>
          <w:color w:val="000000"/>
          <w:bdr w:val="none" w:sz="0" w:space="0" w:color="auto" w:frame="1"/>
        </w:rPr>
        <w:lastRenderedPageBreak/>
        <w:t>Jayarajan</w:t>
      </w:r>
      <w:proofErr w:type="spellEnd"/>
      <w:r w:rsidRPr="0086544C">
        <w:rPr>
          <w:color w:val="000000"/>
          <w:bdr w:val="none" w:sz="0" w:space="0" w:color="auto" w:frame="1"/>
        </w:rPr>
        <w:t xml:space="preserve">, R.; Das, J.; Bag, S.; Choudhury, R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 xml:space="preserve">. </w:t>
      </w:r>
      <w:proofErr w:type="spellStart"/>
      <w:r w:rsidRPr="0086544C">
        <w:rPr>
          <w:i/>
          <w:iCs/>
          <w:color w:val="000000"/>
          <w:bdr w:val="none" w:sz="0" w:space="0" w:color="auto" w:frame="1"/>
        </w:rPr>
        <w:t>Angew</w:t>
      </w:r>
      <w:proofErr w:type="spellEnd"/>
      <w:r w:rsidRPr="0086544C">
        <w:rPr>
          <w:i/>
          <w:iCs/>
          <w:color w:val="000000"/>
          <w:bdr w:val="none" w:sz="0" w:space="0" w:color="auto" w:frame="1"/>
        </w:rPr>
        <w:t xml:space="preserve">. Chem. Int. Ed. </w:t>
      </w:r>
      <w:r w:rsidRPr="0086544C">
        <w:rPr>
          <w:b/>
          <w:bdr w:val="none" w:sz="0" w:space="0" w:color="auto" w:frame="1"/>
        </w:rPr>
        <w:t>2018</w:t>
      </w:r>
      <w:r w:rsidRPr="0086544C">
        <w:rPr>
          <w:bdr w:val="none" w:sz="0" w:space="0" w:color="auto" w:frame="1"/>
        </w:rPr>
        <w:t xml:space="preserve">, </w:t>
      </w:r>
      <w:r w:rsidRPr="0086544C">
        <w:rPr>
          <w:i/>
          <w:iCs/>
          <w:bdr w:val="none" w:sz="0" w:space="0" w:color="auto" w:frame="1"/>
        </w:rPr>
        <w:t>57</w:t>
      </w:r>
      <w:r w:rsidRPr="0086544C">
        <w:rPr>
          <w:bdr w:val="none" w:sz="0" w:space="0" w:color="auto" w:frame="1"/>
        </w:rPr>
        <w:t>, 7659.</w:t>
      </w:r>
    </w:p>
    <w:p w14:paraId="0DF81A65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21958A8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u w:val="single"/>
          <w:bdr w:val="none" w:sz="0" w:space="0" w:color="auto" w:frame="1"/>
        </w:rPr>
      </w:pPr>
      <w:r w:rsidRPr="0086544C">
        <w:rPr>
          <w:b/>
          <w:iCs/>
          <w:lang w:val="en-IN"/>
        </w:rPr>
        <w:t xml:space="preserve">106)   </w:t>
      </w:r>
      <w:r w:rsidRPr="0086544C">
        <w:rPr>
          <w:iCs/>
        </w:rPr>
        <w:t>Ruthenium-Catalyzed Aerobic Oxidation of Amines</w:t>
      </w:r>
    </w:p>
    <w:p w14:paraId="216ACED8" w14:textId="77777777" w:rsidR="009437DB" w:rsidRPr="0086544C" w:rsidRDefault="009437DB" w:rsidP="000C32C3">
      <w:pPr>
        <w:jc w:val="both"/>
        <w:rPr>
          <w:i/>
        </w:rPr>
      </w:pPr>
      <w:r w:rsidRPr="0086544C">
        <w:rPr>
          <w:i/>
        </w:rPr>
        <w:t xml:space="preserve">Ray, </w:t>
      </w:r>
      <w:r w:rsidRPr="0086544C">
        <w:t xml:space="preserve">R.; </w:t>
      </w:r>
      <w:proofErr w:type="spellStart"/>
      <w:r w:rsidRPr="0086544C">
        <w:t>Hazari</w:t>
      </w:r>
      <w:proofErr w:type="spellEnd"/>
      <w:r w:rsidRPr="0086544C">
        <w:t xml:space="preserve">, A. S.; </w:t>
      </w:r>
      <w:proofErr w:type="spellStart"/>
      <w:r w:rsidRPr="0086544C">
        <w:t>Lahiri</w:t>
      </w:r>
      <w:proofErr w:type="spellEnd"/>
      <w:r w:rsidRPr="0086544C">
        <w:t xml:space="preserve">, G. K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color w:val="000000"/>
          <w:bdr w:val="none" w:sz="0" w:space="0" w:color="auto" w:frame="1"/>
        </w:rPr>
        <w:t>(</w:t>
      </w:r>
      <w:r w:rsidRPr="0086544C">
        <w:rPr>
          <w:bdr w:val="none" w:sz="0" w:space="0" w:color="auto" w:frame="1"/>
        </w:rPr>
        <w:t>Invited contribution</w:t>
      </w:r>
      <w:r w:rsidRPr="0086544C">
        <w:rPr>
          <w:color w:val="000000"/>
          <w:u w:val="single"/>
          <w:bdr w:val="none" w:sz="0" w:space="0" w:color="auto" w:frame="1"/>
        </w:rPr>
        <w:t>)</w:t>
      </w:r>
      <w:r w:rsidRPr="0086544C">
        <w:rPr>
          <w:i/>
        </w:rPr>
        <w:t xml:space="preserve"> Chem. Asian J.</w:t>
      </w:r>
      <w:r w:rsidRPr="0086544C">
        <w:t xml:space="preserve"> </w:t>
      </w:r>
      <w:r w:rsidRPr="0086544C">
        <w:rPr>
          <w:b/>
        </w:rPr>
        <w:t>2018</w:t>
      </w:r>
      <w:r w:rsidRPr="0086544C">
        <w:t xml:space="preserve">, </w:t>
      </w:r>
      <w:r w:rsidRPr="0086544C">
        <w:rPr>
          <w:i/>
        </w:rPr>
        <w:t>13</w:t>
      </w:r>
      <w:r w:rsidRPr="0086544C">
        <w:t xml:space="preserve">, 2138 </w:t>
      </w:r>
    </w:p>
    <w:p w14:paraId="198DF596" w14:textId="77777777" w:rsidR="009437DB" w:rsidRPr="0086544C" w:rsidRDefault="009437DB" w:rsidP="000C32C3">
      <w:pPr>
        <w:widowControl/>
        <w:suppressAutoHyphens/>
        <w:autoSpaceDE/>
        <w:autoSpaceDN/>
        <w:jc w:val="both"/>
        <w:textAlignment w:val="baseline"/>
        <w:rPr>
          <w:b/>
          <w:iCs/>
          <w:lang w:val="en-IN"/>
        </w:rPr>
      </w:pPr>
    </w:p>
    <w:p w14:paraId="7613400C" w14:textId="77777777" w:rsidR="009437DB" w:rsidRPr="0086544C" w:rsidRDefault="009437DB" w:rsidP="000C32C3">
      <w:pPr>
        <w:widowControl/>
        <w:suppressAutoHyphens/>
        <w:autoSpaceDE/>
        <w:autoSpaceDN/>
        <w:jc w:val="both"/>
        <w:textAlignment w:val="baseline"/>
        <w:rPr>
          <w:rFonts w:ascii="Arial" w:hAnsi="Arial" w:cs="Arial"/>
          <w:iCs/>
          <w:color w:val="00305B"/>
          <w:sz w:val="30"/>
          <w:szCs w:val="30"/>
        </w:rPr>
      </w:pPr>
      <w:r w:rsidRPr="0086544C">
        <w:rPr>
          <w:b/>
          <w:iCs/>
          <w:lang w:val="en-IN"/>
        </w:rPr>
        <w:t xml:space="preserve">105)   </w:t>
      </w:r>
      <w:r w:rsidRPr="0086544C">
        <w:rPr>
          <w:iCs/>
          <w:color w:val="000000"/>
          <w:bdr w:val="none" w:sz="0" w:space="0" w:color="auto" w:frame="1"/>
        </w:rPr>
        <w:t xml:space="preserve">Promoting Highly Diastereoselective </w:t>
      </w:r>
      <w:r w:rsidRPr="0086544C">
        <w:rPr>
          <w:i/>
          <w:color w:val="000000"/>
          <w:bdr w:val="none" w:sz="0" w:space="0" w:color="auto" w:frame="1"/>
        </w:rPr>
        <w:t>γ</w:t>
      </w:r>
      <w:r w:rsidRPr="0086544C">
        <w:rPr>
          <w:iCs/>
          <w:color w:val="000000"/>
          <w:bdr w:val="none" w:sz="0" w:space="0" w:color="auto" w:frame="1"/>
        </w:rPr>
        <w:t xml:space="preserve">-C−H </w:t>
      </w:r>
      <w:proofErr w:type="spellStart"/>
      <w:r w:rsidRPr="0086544C">
        <w:rPr>
          <w:iCs/>
          <w:color w:val="000000"/>
          <w:bdr w:val="none" w:sz="0" w:space="0" w:color="auto" w:frame="1"/>
        </w:rPr>
        <w:t>Chalcogenation</w:t>
      </w:r>
      <w:proofErr w:type="spellEnd"/>
      <w:r w:rsidRPr="0086544C">
        <w:rPr>
          <w:iCs/>
          <w:color w:val="000000"/>
          <w:bdr w:val="none" w:sz="0" w:space="0" w:color="auto" w:frame="1"/>
        </w:rPr>
        <w:t xml:space="preserve"> of </w:t>
      </w:r>
      <w:r w:rsidRPr="0086544C">
        <w:rPr>
          <w:i/>
          <w:color w:val="000000"/>
          <w:bdr w:val="none" w:sz="0" w:space="0" w:color="auto" w:frame="1"/>
        </w:rPr>
        <w:t>α</w:t>
      </w:r>
      <w:r w:rsidRPr="0086544C">
        <w:rPr>
          <w:iCs/>
          <w:color w:val="000000"/>
          <w:bdr w:val="none" w:sz="0" w:space="0" w:color="auto" w:frame="1"/>
        </w:rPr>
        <w:t xml:space="preserve">-Amino Acids and Aliphatic Carboxylic Acids </w:t>
      </w:r>
    </w:p>
    <w:p w14:paraId="5B8D1447" w14:textId="77777777" w:rsidR="009437DB" w:rsidRPr="0086544C" w:rsidRDefault="009437DB" w:rsidP="000C32C3">
      <w:pPr>
        <w:jc w:val="both"/>
        <w:textAlignment w:val="baseline"/>
        <w:rPr>
          <w:color w:val="000000"/>
          <w:bdr w:val="none" w:sz="0" w:space="0" w:color="auto" w:frame="1"/>
        </w:rPr>
      </w:pPr>
      <w:proofErr w:type="spellStart"/>
      <w:r w:rsidRPr="0086544C">
        <w:rPr>
          <w:color w:val="000000"/>
          <w:bdr w:val="none" w:sz="0" w:space="0" w:color="auto" w:frame="1"/>
        </w:rPr>
        <w:t>Guin</w:t>
      </w:r>
      <w:proofErr w:type="spellEnd"/>
      <w:r w:rsidRPr="0086544C">
        <w:rPr>
          <w:color w:val="000000"/>
          <w:bdr w:val="none" w:sz="0" w:space="0" w:color="auto" w:frame="1"/>
        </w:rPr>
        <w:t xml:space="preserve">, S.; Deb, A.; </w:t>
      </w:r>
      <w:proofErr w:type="spellStart"/>
      <w:r w:rsidRPr="0086544C">
        <w:rPr>
          <w:color w:val="000000"/>
          <w:bdr w:val="none" w:sz="0" w:space="0" w:color="auto" w:frame="1"/>
        </w:rPr>
        <w:t>Dolui</w:t>
      </w:r>
      <w:proofErr w:type="spellEnd"/>
      <w:r w:rsidRPr="0086544C">
        <w:rPr>
          <w:color w:val="000000"/>
          <w:bdr w:val="none" w:sz="0" w:space="0" w:color="auto" w:frame="1"/>
        </w:rPr>
        <w:t xml:space="preserve">, P.; Chakraborty, S.; Singh, V.K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 xml:space="preserve">. </w:t>
      </w:r>
      <w:r w:rsidRPr="0086544C">
        <w:rPr>
          <w:i/>
          <w:iCs/>
          <w:color w:val="000000"/>
          <w:bdr w:val="none" w:sz="0" w:space="0" w:color="auto" w:frame="1"/>
        </w:rPr>
        <w:t>ACS Catal</w:t>
      </w:r>
      <w:r w:rsidRPr="0086544C">
        <w:rPr>
          <w:i/>
          <w:color w:val="000000"/>
          <w:bdr w:val="none" w:sz="0" w:space="0" w:color="auto" w:frame="1"/>
        </w:rPr>
        <w:t>.</w:t>
      </w:r>
      <w:r w:rsidRPr="0086544C">
        <w:rPr>
          <w:b/>
          <w:iCs/>
          <w:color w:val="000000"/>
          <w:bdr w:val="none" w:sz="0" w:space="0" w:color="auto" w:frame="1"/>
        </w:rPr>
        <w:t>2018</w:t>
      </w:r>
      <w:r w:rsidRPr="0086544C">
        <w:rPr>
          <w:i/>
          <w:color w:val="000000"/>
          <w:bdr w:val="none" w:sz="0" w:space="0" w:color="auto" w:frame="1"/>
        </w:rPr>
        <w:t xml:space="preserve">, </w:t>
      </w:r>
      <w:r w:rsidRPr="0086544C">
        <w:rPr>
          <w:i/>
          <w:iCs/>
          <w:color w:val="000000"/>
          <w:bdr w:val="none" w:sz="0" w:space="0" w:color="auto" w:frame="1"/>
        </w:rPr>
        <w:t>8</w:t>
      </w:r>
      <w:r w:rsidRPr="0086544C">
        <w:rPr>
          <w:i/>
          <w:color w:val="000000"/>
          <w:bdr w:val="none" w:sz="0" w:space="0" w:color="auto" w:frame="1"/>
        </w:rPr>
        <w:t xml:space="preserve">, </w:t>
      </w:r>
      <w:r w:rsidRPr="0086544C">
        <w:rPr>
          <w:color w:val="000000"/>
          <w:bdr w:val="none" w:sz="0" w:space="0" w:color="auto" w:frame="1"/>
        </w:rPr>
        <w:t>2664</w:t>
      </w:r>
    </w:p>
    <w:p w14:paraId="4E4FD4D0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7A4146A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bdr w:val="none" w:sz="0" w:space="0" w:color="auto" w:frame="1"/>
        </w:rPr>
      </w:pPr>
      <w:r w:rsidRPr="0086544C">
        <w:rPr>
          <w:b/>
          <w:iCs/>
          <w:lang w:val="en-IN"/>
        </w:rPr>
        <w:t xml:space="preserve">104)   </w:t>
      </w:r>
      <w:r w:rsidRPr="0086544C">
        <w:rPr>
          <w:iCs/>
          <w:color w:val="000000"/>
          <w:bdr w:val="none" w:sz="0" w:space="0" w:color="auto" w:frame="1"/>
        </w:rPr>
        <w:t xml:space="preserve">Highly Selective Ruthenium Catalyzed Direct Oxygenation of Amines to Amides </w:t>
      </w:r>
    </w:p>
    <w:p w14:paraId="1CB01315" w14:textId="77777777" w:rsidR="009437DB" w:rsidRPr="0086544C" w:rsidRDefault="009437DB" w:rsidP="000C32C3">
      <w:pPr>
        <w:jc w:val="both"/>
        <w:rPr>
          <w:color w:val="000000"/>
          <w:bdr w:val="none" w:sz="0" w:space="0" w:color="auto" w:frame="1"/>
        </w:rPr>
      </w:pPr>
      <w:r w:rsidRPr="0086544C">
        <w:rPr>
          <w:color w:val="000000"/>
          <w:bdr w:val="none" w:sz="0" w:space="0" w:color="auto" w:frame="1"/>
        </w:rPr>
        <w:t xml:space="preserve">Ray, R.; </w:t>
      </w:r>
      <w:proofErr w:type="spellStart"/>
      <w:r w:rsidRPr="0086544C">
        <w:rPr>
          <w:color w:val="000000"/>
          <w:bdr w:val="none" w:sz="0" w:space="0" w:color="auto" w:frame="1"/>
        </w:rPr>
        <w:t>Hazari</w:t>
      </w:r>
      <w:proofErr w:type="spellEnd"/>
      <w:r w:rsidRPr="0086544C">
        <w:rPr>
          <w:color w:val="000000"/>
          <w:bdr w:val="none" w:sz="0" w:space="0" w:color="auto" w:frame="1"/>
        </w:rPr>
        <w:t xml:space="preserve">, </w:t>
      </w:r>
      <w:proofErr w:type="spellStart"/>
      <w:proofErr w:type="gramStart"/>
      <w:r w:rsidRPr="0086544C">
        <w:rPr>
          <w:color w:val="000000"/>
          <w:bdr w:val="none" w:sz="0" w:space="0" w:color="auto" w:frame="1"/>
        </w:rPr>
        <w:t>A.S.;Chandra</w:t>
      </w:r>
      <w:proofErr w:type="spellEnd"/>
      <w:proofErr w:type="gramEnd"/>
      <w:r w:rsidRPr="0086544C">
        <w:rPr>
          <w:color w:val="000000"/>
          <w:bdr w:val="none" w:sz="0" w:space="0" w:color="auto" w:frame="1"/>
        </w:rPr>
        <w:t xml:space="preserve">, S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 xml:space="preserve">.; </w:t>
      </w:r>
      <w:proofErr w:type="spellStart"/>
      <w:r w:rsidRPr="0086544C">
        <w:rPr>
          <w:color w:val="000000"/>
          <w:bdr w:val="none" w:sz="0" w:space="0" w:color="auto" w:frame="1"/>
        </w:rPr>
        <w:t>Lahiri</w:t>
      </w:r>
      <w:proofErr w:type="spellEnd"/>
      <w:r w:rsidRPr="0086544C">
        <w:rPr>
          <w:color w:val="000000"/>
          <w:bdr w:val="none" w:sz="0" w:space="0" w:color="auto" w:frame="1"/>
        </w:rPr>
        <w:t xml:space="preserve">, G. K. </w:t>
      </w:r>
      <w:r w:rsidRPr="0086544C">
        <w:rPr>
          <w:i/>
          <w:color w:val="000000"/>
          <w:bdr w:val="none" w:sz="0" w:space="0" w:color="auto" w:frame="1"/>
        </w:rPr>
        <w:t>Chem. Eur. J</w:t>
      </w:r>
      <w:r w:rsidRPr="0086544C">
        <w:rPr>
          <w:color w:val="000000"/>
          <w:bdr w:val="none" w:sz="0" w:space="0" w:color="auto" w:frame="1"/>
        </w:rPr>
        <w:t xml:space="preserve">. </w:t>
      </w:r>
      <w:r w:rsidRPr="0086544C">
        <w:rPr>
          <w:b/>
          <w:color w:val="000000"/>
          <w:bdr w:val="none" w:sz="0" w:space="0" w:color="auto" w:frame="1"/>
        </w:rPr>
        <w:t>2017</w:t>
      </w:r>
      <w:r w:rsidRPr="0086544C">
        <w:rPr>
          <w:color w:val="000000"/>
          <w:bdr w:val="none" w:sz="0" w:space="0" w:color="auto" w:frame="1"/>
        </w:rPr>
        <w:t xml:space="preserve">, </w:t>
      </w:r>
      <w:r w:rsidRPr="0086544C">
        <w:rPr>
          <w:i/>
          <w:color w:val="000000"/>
          <w:bdr w:val="none" w:sz="0" w:space="0" w:color="auto" w:frame="1"/>
        </w:rPr>
        <w:t>24</w:t>
      </w:r>
      <w:r w:rsidRPr="0086544C">
        <w:rPr>
          <w:color w:val="000000"/>
          <w:bdr w:val="none" w:sz="0" w:space="0" w:color="auto" w:frame="1"/>
        </w:rPr>
        <w:t>, 1067</w:t>
      </w:r>
    </w:p>
    <w:p w14:paraId="29D8C7AD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C70F06A" w14:textId="77777777" w:rsidR="009437DB" w:rsidRPr="0086544C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u w:val="single"/>
          <w:bdr w:val="none" w:sz="0" w:space="0" w:color="auto" w:frame="1"/>
        </w:rPr>
      </w:pPr>
      <w:r w:rsidRPr="0086544C">
        <w:rPr>
          <w:b/>
          <w:iCs/>
          <w:lang w:val="en-IN"/>
        </w:rPr>
        <w:t xml:space="preserve">103)   </w:t>
      </w:r>
      <w:r w:rsidRPr="0086544C">
        <w:rPr>
          <w:iCs/>
          <w:color w:val="000000"/>
          <w:bdr w:val="none" w:sz="0" w:space="0" w:color="auto" w:frame="1"/>
        </w:rPr>
        <w:t xml:space="preserve">Fe-polyaniline Composite Nanofiber Catalyst for </w:t>
      </w:r>
      <w:proofErr w:type="spellStart"/>
      <w:r w:rsidRPr="0086544C">
        <w:rPr>
          <w:iCs/>
          <w:color w:val="000000"/>
          <w:bdr w:val="none" w:sz="0" w:space="0" w:color="auto" w:frame="1"/>
        </w:rPr>
        <w:t>Chemoselective</w:t>
      </w:r>
      <w:proofErr w:type="spellEnd"/>
      <w:r w:rsidRPr="0086544C">
        <w:rPr>
          <w:iCs/>
          <w:color w:val="000000"/>
          <w:bdr w:val="none" w:sz="0" w:space="0" w:color="auto" w:frame="1"/>
        </w:rPr>
        <w:t xml:space="preserve"> Hydrolysis of Oxime</w:t>
      </w:r>
    </w:p>
    <w:p w14:paraId="13C41808" w14:textId="77777777" w:rsidR="009437DB" w:rsidRPr="0086544C" w:rsidRDefault="009437DB" w:rsidP="000C32C3">
      <w:pPr>
        <w:jc w:val="both"/>
        <w:rPr>
          <w:color w:val="000000"/>
          <w:bdr w:val="none" w:sz="0" w:space="0" w:color="auto" w:frame="1"/>
        </w:rPr>
      </w:pPr>
      <w:proofErr w:type="spellStart"/>
      <w:r w:rsidRPr="0086544C">
        <w:rPr>
          <w:color w:val="000000"/>
          <w:bdr w:val="none" w:sz="0" w:space="0" w:color="auto" w:frame="1"/>
        </w:rPr>
        <w:t>Mahato</w:t>
      </w:r>
      <w:proofErr w:type="spellEnd"/>
      <w:r w:rsidRPr="0086544C">
        <w:rPr>
          <w:color w:val="000000"/>
          <w:bdr w:val="none" w:sz="0" w:space="0" w:color="auto" w:frame="1"/>
        </w:rPr>
        <w:t>, S. K.; </w:t>
      </w:r>
      <w:proofErr w:type="spellStart"/>
      <w:r w:rsidRPr="0086544C">
        <w:rPr>
          <w:color w:val="000000"/>
          <w:bdr w:val="none" w:sz="0" w:space="0" w:color="auto" w:frame="1"/>
        </w:rPr>
        <w:t>Bhaumik</w:t>
      </w:r>
      <w:proofErr w:type="spellEnd"/>
      <w:r w:rsidRPr="0086544C">
        <w:rPr>
          <w:color w:val="000000"/>
          <w:bdr w:val="none" w:sz="0" w:space="0" w:color="auto" w:frame="1"/>
        </w:rPr>
        <w:t xml:space="preserve">, M; Maji, A; Dutta, A.; </w:t>
      </w:r>
      <w:proofErr w:type="spellStart"/>
      <w:r w:rsidRPr="0086544C">
        <w:rPr>
          <w:b/>
          <w:color w:val="000000"/>
          <w:bdr w:val="none" w:sz="0" w:space="0" w:color="auto" w:frame="1"/>
        </w:rPr>
        <w:t>Maiti</w:t>
      </w:r>
      <w:proofErr w:type="spellEnd"/>
      <w:r w:rsidRPr="0086544C">
        <w:rPr>
          <w:b/>
          <w:color w:val="000000"/>
          <w:bdr w:val="none" w:sz="0" w:space="0" w:color="auto" w:frame="1"/>
        </w:rPr>
        <w:t>, D</w:t>
      </w:r>
      <w:r w:rsidRPr="0086544C">
        <w:rPr>
          <w:color w:val="000000"/>
          <w:bdr w:val="none" w:sz="0" w:space="0" w:color="auto" w:frame="1"/>
        </w:rPr>
        <w:t xml:space="preserve">.; </w:t>
      </w:r>
      <w:proofErr w:type="spellStart"/>
      <w:r w:rsidRPr="0086544C">
        <w:rPr>
          <w:color w:val="000000"/>
          <w:bdr w:val="none" w:sz="0" w:space="0" w:color="auto" w:frame="1"/>
        </w:rPr>
        <w:t>Maity</w:t>
      </w:r>
      <w:proofErr w:type="spellEnd"/>
      <w:r w:rsidRPr="0086544C">
        <w:rPr>
          <w:color w:val="000000"/>
          <w:bdr w:val="none" w:sz="0" w:space="0" w:color="auto" w:frame="1"/>
        </w:rPr>
        <w:t xml:space="preserve">, A. </w:t>
      </w:r>
      <w:r w:rsidRPr="0086544C">
        <w:rPr>
          <w:i/>
          <w:color w:val="000000"/>
          <w:bdr w:val="none" w:sz="0" w:space="0" w:color="auto" w:frame="1"/>
        </w:rPr>
        <w:t>J Colloid Interface Sci.</w:t>
      </w:r>
      <w:r w:rsidRPr="0086544C">
        <w:rPr>
          <w:color w:val="000000"/>
          <w:bdr w:val="none" w:sz="0" w:space="0" w:color="auto" w:frame="1"/>
        </w:rPr>
        <w:t xml:space="preserve"> </w:t>
      </w:r>
      <w:r w:rsidRPr="0086544C">
        <w:rPr>
          <w:b/>
          <w:color w:val="000000"/>
          <w:bdr w:val="none" w:sz="0" w:space="0" w:color="auto" w:frame="1"/>
        </w:rPr>
        <w:t>2018</w:t>
      </w:r>
      <w:r w:rsidRPr="0086544C">
        <w:rPr>
          <w:color w:val="000000"/>
          <w:bdr w:val="none" w:sz="0" w:space="0" w:color="auto" w:frame="1"/>
        </w:rPr>
        <w:t xml:space="preserve">, </w:t>
      </w:r>
      <w:r w:rsidRPr="0086544C">
        <w:rPr>
          <w:i/>
          <w:color w:val="000000"/>
          <w:bdr w:val="none" w:sz="0" w:space="0" w:color="auto" w:frame="1"/>
        </w:rPr>
        <w:t>513</w:t>
      </w:r>
      <w:r w:rsidRPr="0086544C">
        <w:rPr>
          <w:color w:val="000000"/>
          <w:bdr w:val="none" w:sz="0" w:space="0" w:color="auto" w:frame="1"/>
        </w:rPr>
        <w:t>, 592</w:t>
      </w:r>
    </w:p>
    <w:p w14:paraId="13680D7D" w14:textId="5EB4D559" w:rsidR="009437DB" w:rsidRPr="0086544C" w:rsidRDefault="009437DB" w:rsidP="009437DB">
      <w:pPr>
        <w:spacing w:after="60"/>
        <w:jc w:val="both"/>
        <w:rPr>
          <w:bCs/>
        </w:rPr>
      </w:pPr>
    </w:p>
    <w:p w14:paraId="44FBDE68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02)   </w:t>
      </w:r>
      <w:r w:rsidRPr="0086544C">
        <w:rPr>
          <w:iCs/>
        </w:rPr>
        <w:t xml:space="preserve">Phosphine </w:t>
      </w:r>
      <w:proofErr w:type="spellStart"/>
      <w:r w:rsidRPr="0086544C">
        <w:rPr>
          <w:iCs/>
        </w:rPr>
        <w:t>Catalysed</w:t>
      </w:r>
      <w:proofErr w:type="spellEnd"/>
      <w:r w:rsidRPr="0086544C">
        <w:rPr>
          <w:iCs/>
        </w:rPr>
        <w:t xml:space="preserve"> (5 +1) Annulation of </w:t>
      </w:r>
      <w:proofErr w:type="spellStart"/>
      <w:r w:rsidRPr="0086544C">
        <w:rPr>
          <w:iCs/>
        </w:rPr>
        <w:t>Ynone</w:t>
      </w:r>
      <w:proofErr w:type="spellEnd"/>
      <w:r w:rsidRPr="0086544C">
        <w:rPr>
          <w:iCs/>
        </w:rPr>
        <w:t>/cinnamates with Primary Amines</w:t>
      </w:r>
    </w:p>
    <w:p w14:paraId="0D900271" w14:textId="77777777" w:rsidR="000C32C3" w:rsidRPr="0086544C" w:rsidRDefault="000C32C3" w:rsidP="000C32C3">
      <w:pPr>
        <w:jc w:val="both"/>
      </w:pPr>
      <w:proofErr w:type="spellStart"/>
      <w:r w:rsidRPr="0086544C">
        <w:t>Ametovski</w:t>
      </w:r>
      <w:proofErr w:type="spellEnd"/>
      <w:r w:rsidRPr="0086544C">
        <w:t xml:space="preserve">, J.; Dutta, U.; Burchill, L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Lupton, D.W; Hooper, J. F. </w:t>
      </w:r>
      <w:r w:rsidRPr="0086544C">
        <w:rPr>
          <w:i/>
        </w:rPr>
        <w:t xml:space="preserve">Chem.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>.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3</w:t>
      </w:r>
      <w:r w:rsidRPr="0086544C">
        <w:t>, 13071</w:t>
      </w:r>
    </w:p>
    <w:p w14:paraId="68BA678A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22305B4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101)   </w:t>
      </w:r>
      <w:r w:rsidRPr="0086544C">
        <w:rPr>
          <w:iCs/>
        </w:rPr>
        <w:t xml:space="preserve">Experimental and Computational Studies on Remote </w:t>
      </w:r>
      <w:r w:rsidRPr="0086544C">
        <w:rPr>
          <w:i/>
        </w:rPr>
        <w:t>γ</w:t>
      </w:r>
      <w:r w:rsidRPr="0086544C">
        <w:rPr>
          <w:iCs/>
        </w:rPr>
        <w:t>-C(</w:t>
      </w:r>
      <w:r w:rsidRPr="0086544C">
        <w:rPr>
          <w:i/>
        </w:rPr>
        <w:t>sp</w:t>
      </w:r>
      <w:r w:rsidRPr="0086544C">
        <w:rPr>
          <w:iCs/>
          <w:vertAlign w:val="superscript"/>
        </w:rPr>
        <w:t>3</w:t>
      </w:r>
      <w:r w:rsidRPr="0086544C">
        <w:rPr>
          <w:iCs/>
        </w:rPr>
        <w:t xml:space="preserve">)−H </w:t>
      </w:r>
      <w:proofErr w:type="spellStart"/>
      <w:r w:rsidRPr="0086544C">
        <w:rPr>
          <w:iCs/>
        </w:rPr>
        <w:t>Silylation</w:t>
      </w:r>
      <w:proofErr w:type="spellEnd"/>
      <w:r w:rsidRPr="0086544C">
        <w:rPr>
          <w:iCs/>
        </w:rPr>
        <w:t xml:space="preserve"> and </w:t>
      </w:r>
    </w:p>
    <w:p w14:paraId="249EABCD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iCs/>
        </w:rPr>
      </w:pPr>
      <w:proofErr w:type="spellStart"/>
      <w:r w:rsidRPr="0086544C">
        <w:rPr>
          <w:iCs/>
        </w:rPr>
        <w:t>Germanylation</w:t>
      </w:r>
      <w:proofErr w:type="spellEnd"/>
      <w:r w:rsidRPr="0086544C">
        <w:rPr>
          <w:iCs/>
        </w:rPr>
        <w:t xml:space="preserve"> of Aliphatic Carboxamides </w:t>
      </w:r>
    </w:p>
    <w:p w14:paraId="7631900A" w14:textId="77777777" w:rsidR="000C32C3" w:rsidRPr="0086544C" w:rsidRDefault="000C32C3" w:rsidP="000C32C3">
      <w:pPr>
        <w:jc w:val="both"/>
      </w:pPr>
      <w:r w:rsidRPr="0086544C">
        <w:t xml:space="preserve">Deb, A.; Singh, S.; Seth, A.; </w:t>
      </w:r>
      <w:proofErr w:type="spellStart"/>
      <w:r w:rsidRPr="0086544C">
        <w:t>Pimparkar</w:t>
      </w:r>
      <w:proofErr w:type="spellEnd"/>
      <w:r w:rsidRPr="0086544C">
        <w:t xml:space="preserve">, S.; </w:t>
      </w:r>
      <w:proofErr w:type="spellStart"/>
      <w:r w:rsidRPr="0086544C">
        <w:t>Bhaskararao</w:t>
      </w:r>
      <w:proofErr w:type="spellEnd"/>
      <w:r w:rsidRPr="0086544C">
        <w:t xml:space="preserve">, B.; </w:t>
      </w:r>
      <w:proofErr w:type="spellStart"/>
      <w:r w:rsidRPr="0086544C">
        <w:t>Guin</w:t>
      </w:r>
      <w:proofErr w:type="spellEnd"/>
      <w:r w:rsidRPr="0086544C">
        <w:t xml:space="preserve">, S.; </w:t>
      </w:r>
      <w:proofErr w:type="spellStart"/>
      <w:r w:rsidRPr="0086544C">
        <w:t>Sunoj</w:t>
      </w:r>
      <w:proofErr w:type="spellEnd"/>
      <w:r w:rsidRPr="0086544C">
        <w:t xml:space="preserve">, R. B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 </w:t>
      </w:r>
      <w:r w:rsidRPr="0086544C">
        <w:rPr>
          <w:i/>
        </w:rPr>
        <w:t xml:space="preserve">ACS </w:t>
      </w:r>
      <w:proofErr w:type="spellStart"/>
      <w:r w:rsidRPr="0086544C">
        <w:rPr>
          <w:i/>
        </w:rPr>
        <w:t>Catal</w:t>
      </w:r>
      <w:proofErr w:type="spellEnd"/>
      <w:r w:rsidRPr="0086544C">
        <w:rPr>
          <w:i/>
        </w:rPr>
        <w:t>.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7</w:t>
      </w:r>
      <w:r w:rsidRPr="0086544C">
        <w:t>, 8171</w:t>
      </w:r>
    </w:p>
    <w:p w14:paraId="666FD527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B512D61" w14:textId="77777777" w:rsidR="000C32C3" w:rsidRPr="0086544C" w:rsidRDefault="000C32C3" w:rsidP="000C32C3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100)   </w:t>
      </w:r>
      <w:r w:rsidRPr="0086544C">
        <w:rPr>
          <w:iCs/>
        </w:rPr>
        <w:t xml:space="preserve">Experimental and Computational Exploration of </w:t>
      </w:r>
      <w:r w:rsidRPr="0086544C">
        <w:rPr>
          <w:i/>
        </w:rPr>
        <w:t>para</w:t>
      </w:r>
      <w:r w:rsidRPr="0086544C">
        <w:rPr>
          <w:iCs/>
        </w:rPr>
        <w:t xml:space="preserve">-Selective </w:t>
      </w:r>
      <w:proofErr w:type="spellStart"/>
      <w:r w:rsidRPr="0086544C">
        <w:rPr>
          <w:iCs/>
        </w:rPr>
        <w:t>Silylation</w:t>
      </w:r>
      <w:proofErr w:type="spellEnd"/>
      <w:r w:rsidRPr="0086544C">
        <w:rPr>
          <w:iCs/>
        </w:rPr>
        <w:t xml:space="preserve"> with a Hydrogen-Bonded Template </w:t>
      </w:r>
    </w:p>
    <w:p w14:paraId="4CD48D1B" w14:textId="0E967BA2" w:rsidR="000C32C3" w:rsidRDefault="000C32C3" w:rsidP="00D450CE">
      <w:pPr>
        <w:jc w:val="both"/>
      </w:pPr>
      <w:r w:rsidRPr="0086544C">
        <w:t xml:space="preserve">Maji, A.; </w:t>
      </w:r>
      <w:proofErr w:type="spellStart"/>
      <w:r w:rsidRPr="0086544C">
        <w:t>Guin</w:t>
      </w:r>
      <w:proofErr w:type="spellEnd"/>
      <w:r w:rsidRPr="0086544C">
        <w:t xml:space="preserve">, S.; Feng, S.; Dahiya, A.; Singh, V. K.; Liu, P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proofErr w:type="spellStart"/>
      <w:r w:rsidRPr="0086544C">
        <w:rPr>
          <w:i/>
        </w:rPr>
        <w:t>Angew</w:t>
      </w:r>
      <w:proofErr w:type="spellEnd"/>
      <w:r w:rsidRPr="0086544C">
        <w:rPr>
          <w:i/>
        </w:rPr>
        <w:t xml:space="preserve">. Chem. Int. Ed. </w:t>
      </w:r>
      <w:r w:rsidRPr="0086544C">
        <w:rPr>
          <w:b/>
        </w:rPr>
        <w:t>2017</w:t>
      </w:r>
      <w:r w:rsidRPr="0086544C">
        <w:t xml:space="preserve">, </w:t>
      </w:r>
      <w:r w:rsidR="00D450CE" w:rsidRPr="00D450CE">
        <w:rPr>
          <w:i/>
          <w:iCs/>
        </w:rPr>
        <w:t>56</w:t>
      </w:r>
      <w:r w:rsidR="00D450CE" w:rsidRPr="00D450CE">
        <w:t>,</w:t>
      </w:r>
      <w:r w:rsidR="00D450CE">
        <w:t xml:space="preserve"> </w:t>
      </w:r>
      <w:r w:rsidR="00D450CE" w:rsidRPr="00D450CE">
        <w:t>14903</w:t>
      </w:r>
    </w:p>
    <w:p w14:paraId="3F7F380F" w14:textId="77777777" w:rsidR="00D450CE" w:rsidRPr="00D450CE" w:rsidRDefault="00D450CE" w:rsidP="00D450CE">
      <w:pPr>
        <w:jc w:val="both"/>
      </w:pPr>
    </w:p>
    <w:p w14:paraId="113631C2" w14:textId="77777777" w:rsidR="000C32C3" w:rsidRPr="0086544C" w:rsidRDefault="000C32C3" w:rsidP="009A6472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b/>
          <w:iCs/>
          <w:lang w:val="en-IN"/>
        </w:rPr>
        <w:t xml:space="preserve">99)   </w:t>
      </w:r>
      <w:r w:rsidRPr="0086544C">
        <w:rPr>
          <w:iCs/>
        </w:rPr>
        <w:t xml:space="preserve">Incorporating Unbiased, </w:t>
      </w:r>
      <w:proofErr w:type="spellStart"/>
      <w:r w:rsidRPr="0086544C">
        <w:rPr>
          <w:iCs/>
        </w:rPr>
        <w:t>Unactivated</w:t>
      </w:r>
      <w:proofErr w:type="spellEnd"/>
      <w:r w:rsidRPr="0086544C">
        <w:rPr>
          <w:iCs/>
        </w:rPr>
        <w:t xml:space="preserve"> Aliphatic Alkenes in </w:t>
      </w:r>
      <w:proofErr w:type="gramStart"/>
      <w:r w:rsidRPr="0086544C">
        <w:rPr>
          <w:iCs/>
        </w:rPr>
        <w:t>Pd(</w:t>
      </w:r>
      <w:proofErr w:type="gramEnd"/>
      <w:r w:rsidRPr="0086544C">
        <w:rPr>
          <w:iCs/>
        </w:rPr>
        <w:t xml:space="preserve">II)-Catalyzed Olefination of </w:t>
      </w:r>
    </w:p>
    <w:p w14:paraId="671F96FF" w14:textId="77777777" w:rsidR="000C32C3" w:rsidRPr="0086544C" w:rsidRDefault="000C32C3" w:rsidP="009A6472">
      <w:pPr>
        <w:widowControl/>
        <w:suppressAutoHyphens/>
        <w:autoSpaceDE/>
        <w:autoSpaceDN/>
        <w:jc w:val="both"/>
        <w:rPr>
          <w:b/>
          <w:iCs/>
        </w:rPr>
      </w:pPr>
      <w:r w:rsidRPr="0086544C">
        <w:rPr>
          <w:iCs/>
        </w:rPr>
        <w:t xml:space="preserve">Benzyl </w:t>
      </w:r>
      <w:proofErr w:type="spellStart"/>
      <w:r w:rsidRPr="0086544C">
        <w:rPr>
          <w:iCs/>
        </w:rPr>
        <w:t>Phosphonamide</w:t>
      </w:r>
      <w:proofErr w:type="spellEnd"/>
      <w:r w:rsidRPr="0086544C">
        <w:rPr>
          <w:iCs/>
        </w:rPr>
        <w:t xml:space="preserve"> </w:t>
      </w:r>
    </w:p>
    <w:p w14:paraId="41F0A554" w14:textId="2FF4FBC8" w:rsidR="000C32C3" w:rsidRPr="0086544C" w:rsidRDefault="000C32C3" w:rsidP="009A6472">
      <w:pPr>
        <w:jc w:val="both"/>
      </w:pPr>
      <w:r w:rsidRPr="0086544C">
        <w:t xml:space="preserve">Seth, K.; </w:t>
      </w:r>
      <w:proofErr w:type="spellStart"/>
      <w:r w:rsidRPr="0086544C">
        <w:t>Bera</w:t>
      </w:r>
      <w:proofErr w:type="spellEnd"/>
      <w:r w:rsidRPr="0086544C">
        <w:t xml:space="preserve">, </w:t>
      </w:r>
      <w:r w:rsidR="009A6472" w:rsidRPr="0086544C">
        <w:t xml:space="preserve">M.; </w:t>
      </w:r>
      <w:proofErr w:type="spellStart"/>
      <w:r w:rsidR="009A6472" w:rsidRPr="0086544C">
        <w:t>Brochetta</w:t>
      </w:r>
      <w:proofErr w:type="spellEnd"/>
      <w:r w:rsidR="009A6472" w:rsidRPr="0086544C">
        <w:t xml:space="preserve">, M.; </w:t>
      </w:r>
      <w:proofErr w:type="spellStart"/>
      <w:r w:rsidR="009A6472" w:rsidRPr="0086544C">
        <w:t>Agasti</w:t>
      </w:r>
      <w:proofErr w:type="spellEnd"/>
      <w:r w:rsidR="009A6472" w:rsidRPr="0086544C">
        <w:t xml:space="preserve">, S.; </w:t>
      </w:r>
      <w:r w:rsidRPr="0086544C">
        <w:t xml:space="preserve">Das, A.; Gandini, A.; Porta, P.; </w:t>
      </w:r>
      <w:proofErr w:type="spellStart"/>
      <w:r w:rsidRPr="0086544C">
        <w:t>Zanoni</w:t>
      </w:r>
      <w:proofErr w:type="spellEnd"/>
      <w:r w:rsidRPr="0086544C">
        <w:t xml:space="preserve">, G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ACS </w:t>
      </w:r>
      <w:proofErr w:type="spellStart"/>
      <w:r w:rsidRPr="0086544C">
        <w:rPr>
          <w:i/>
        </w:rPr>
        <w:t>Catal</w:t>
      </w:r>
      <w:proofErr w:type="spellEnd"/>
      <w:r w:rsidRPr="0086544C">
        <w:t xml:space="preserve">.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7</w:t>
      </w:r>
      <w:r w:rsidRPr="0086544C">
        <w:t>, 7732</w:t>
      </w:r>
    </w:p>
    <w:p w14:paraId="5A69931F" w14:textId="310851EC" w:rsidR="000C32C3" w:rsidRPr="0086544C" w:rsidRDefault="000C32C3" w:rsidP="009A6472">
      <w:pPr>
        <w:jc w:val="both"/>
        <w:rPr>
          <w:bCs/>
        </w:rPr>
      </w:pPr>
    </w:p>
    <w:p w14:paraId="762FF95D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b/>
          <w:iCs/>
          <w:color w:val="0563C1"/>
          <w:u w:val="single"/>
        </w:rPr>
      </w:pPr>
      <w:r w:rsidRPr="0086544C">
        <w:rPr>
          <w:b/>
          <w:iCs/>
          <w:lang w:val="en-IN"/>
        </w:rPr>
        <w:t xml:space="preserve">98)   </w:t>
      </w:r>
      <w:r w:rsidRPr="0086544C">
        <w:rPr>
          <w:iCs/>
          <w:color w:val="000000"/>
          <w:spacing w:val="-5"/>
          <w:shd w:val="clear" w:color="auto" w:fill="FFFFFF"/>
        </w:rPr>
        <w:t>Palladium Catalyzed Direct Aliphatic C(</w:t>
      </w:r>
      <w:r w:rsidRPr="0086544C">
        <w:rPr>
          <w:i/>
          <w:color w:val="000000"/>
          <w:spacing w:val="-5"/>
          <w:shd w:val="clear" w:color="auto" w:fill="FFFFFF"/>
        </w:rPr>
        <w:t>sp</w:t>
      </w:r>
      <w:r w:rsidRPr="0086544C">
        <w:rPr>
          <w:iCs/>
          <w:color w:val="000000"/>
          <w:spacing w:val="-5"/>
          <w:shd w:val="clear" w:color="auto" w:fill="FFFFFF"/>
          <w:vertAlign w:val="superscript"/>
        </w:rPr>
        <w:t>3</w:t>
      </w:r>
      <w:r w:rsidRPr="0086544C">
        <w:rPr>
          <w:iCs/>
          <w:color w:val="000000"/>
          <w:spacing w:val="-5"/>
          <w:shd w:val="clear" w:color="auto" w:fill="FFFFFF"/>
        </w:rPr>
        <w:t>)–H Alkenylation with Alkenes and Alkenyl Iodides</w:t>
      </w:r>
      <w:r w:rsidRPr="0086544C">
        <w:rPr>
          <w:iCs/>
          <w:color w:val="000000"/>
          <w:spacing w:val="-5"/>
          <w:u w:val="single"/>
          <w:shd w:val="clear" w:color="auto" w:fill="FFFFFF"/>
        </w:rPr>
        <w:t xml:space="preserve"> </w:t>
      </w:r>
    </w:p>
    <w:p w14:paraId="297E51BC" w14:textId="77777777" w:rsidR="009A6472" w:rsidRPr="0086544C" w:rsidRDefault="001237B6" w:rsidP="009A6472">
      <w:pPr>
        <w:jc w:val="both"/>
        <w:rPr>
          <w:color w:val="000000"/>
          <w:spacing w:val="-5"/>
          <w:shd w:val="clear" w:color="auto" w:fill="FFFFFF"/>
        </w:rPr>
      </w:pPr>
      <w:hyperlink r:id="rId24" w:history="1">
        <w:proofErr w:type="spellStart"/>
        <w:r w:rsidR="009A6472" w:rsidRPr="0086544C">
          <w:rPr>
            <w:color w:val="000000"/>
            <w:spacing w:val="-5"/>
            <w:shd w:val="clear" w:color="auto" w:fill="FFFFFF"/>
          </w:rPr>
          <w:t>Thrimurtulu</w:t>
        </w:r>
        <w:proofErr w:type="spellEnd"/>
        <w:r w:rsidR="009A6472" w:rsidRPr="0086544C">
          <w:rPr>
            <w:color w:val="000000"/>
            <w:spacing w:val="-5"/>
            <w:shd w:val="clear" w:color="auto" w:fill="FFFFFF"/>
          </w:rPr>
          <w:t xml:space="preserve"> N</w:t>
        </w:r>
      </w:hyperlink>
      <w:r w:rsidR="009A6472" w:rsidRPr="0086544C">
        <w:rPr>
          <w:color w:val="000000"/>
          <w:spacing w:val="-5"/>
          <w:shd w:val="clear" w:color="auto" w:fill="FFFFFF"/>
        </w:rPr>
        <w:t xml:space="preserve">.; </w:t>
      </w:r>
      <w:hyperlink r:id="rId25" w:history="1">
        <w:proofErr w:type="spellStart"/>
        <w:r w:rsidR="009A6472" w:rsidRPr="0086544C">
          <w:rPr>
            <w:color w:val="000000"/>
            <w:spacing w:val="-5"/>
            <w:shd w:val="clear" w:color="auto" w:fill="FFFFFF"/>
          </w:rPr>
          <w:t>Volla</w:t>
        </w:r>
        <w:proofErr w:type="spellEnd"/>
      </w:hyperlink>
      <w:r w:rsidR="009A6472" w:rsidRPr="0086544C">
        <w:rPr>
          <w:color w:val="000000"/>
          <w:spacing w:val="-5"/>
          <w:shd w:val="clear" w:color="auto" w:fill="FFFFFF"/>
        </w:rPr>
        <w:t xml:space="preserve">, C. M. R; </w:t>
      </w:r>
      <w:hyperlink r:id="rId26" w:history="1">
        <w:proofErr w:type="spellStart"/>
        <w:r w:rsidR="009A6472" w:rsidRPr="0086544C">
          <w:rPr>
            <w:color w:val="000000"/>
            <w:spacing w:val="-5"/>
            <w:shd w:val="clear" w:color="auto" w:fill="FFFFFF"/>
          </w:rPr>
          <w:t>Maity</w:t>
        </w:r>
        <w:proofErr w:type="spellEnd"/>
      </w:hyperlink>
      <w:r w:rsidR="009A6472" w:rsidRPr="0086544C">
        <w:rPr>
          <w:color w:val="000000"/>
          <w:spacing w:val="-5"/>
          <w:shd w:val="clear" w:color="auto" w:fill="FFFFFF"/>
        </w:rPr>
        <w:t xml:space="preserve">, S.; Khan, S.; </w:t>
      </w:r>
      <w:hyperlink r:id="rId27" w:history="1">
        <w:proofErr w:type="spellStart"/>
        <w:r w:rsidR="009A6472" w:rsidRPr="0086544C">
          <w:rPr>
            <w:b/>
            <w:color w:val="000000"/>
            <w:spacing w:val="-5"/>
            <w:shd w:val="clear" w:color="auto" w:fill="FFFFFF"/>
          </w:rPr>
          <w:t>Maiti</w:t>
        </w:r>
        <w:proofErr w:type="spellEnd"/>
      </w:hyperlink>
      <w:r w:rsidR="009A6472" w:rsidRPr="0086544C">
        <w:rPr>
          <w:b/>
          <w:color w:val="000000"/>
          <w:spacing w:val="-5"/>
          <w:shd w:val="clear" w:color="auto" w:fill="FFFFFF"/>
        </w:rPr>
        <w:t>, D</w:t>
      </w:r>
      <w:r w:rsidR="009A6472" w:rsidRPr="0086544C">
        <w:rPr>
          <w:color w:val="000000"/>
          <w:spacing w:val="-5"/>
          <w:shd w:val="clear" w:color="auto" w:fill="FFFFFF"/>
        </w:rPr>
        <w:t xml:space="preserve">. </w:t>
      </w:r>
      <w:r w:rsidR="009A6472" w:rsidRPr="0086544C">
        <w:rPr>
          <w:i/>
          <w:color w:val="000000"/>
          <w:spacing w:val="-5"/>
          <w:shd w:val="clear" w:color="auto" w:fill="FFFFFF"/>
        </w:rPr>
        <w:t xml:space="preserve">Chem </w:t>
      </w:r>
      <w:proofErr w:type="spellStart"/>
      <w:r w:rsidR="009A6472" w:rsidRPr="0086544C">
        <w:rPr>
          <w:i/>
          <w:color w:val="000000"/>
          <w:spacing w:val="-5"/>
          <w:shd w:val="clear" w:color="auto" w:fill="FFFFFF"/>
        </w:rPr>
        <w:t>Commun</w:t>
      </w:r>
      <w:proofErr w:type="spellEnd"/>
      <w:r w:rsidR="009A6472" w:rsidRPr="0086544C">
        <w:rPr>
          <w:color w:val="000000"/>
          <w:spacing w:val="-5"/>
          <w:shd w:val="clear" w:color="auto" w:fill="FFFFFF"/>
        </w:rPr>
        <w:t xml:space="preserve">, </w:t>
      </w:r>
      <w:r w:rsidR="009A6472" w:rsidRPr="0086544C">
        <w:rPr>
          <w:b/>
          <w:color w:val="000000"/>
          <w:spacing w:val="-5"/>
          <w:shd w:val="clear" w:color="auto" w:fill="FFFFFF"/>
        </w:rPr>
        <w:t>2017</w:t>
      </w:r>
      <w:r w:rsidR="009A6472" w:rsidRPr="0086544C">
        <w:rPr>
          <w:color w:val="000000"/>
          <w:spacing w:val="-5"/>
          <w:shd w:val="clear" w:color="auto" w:fill="FFFFFF"/>
        </w:rPr>
        <w:t xml:space="preserve">, </w:t>
      </w:r>
      <w:r w:rsidR="009A6472" w:rsidRPr="0086544C">
        <w:rPr>
          <w:i/>
          <w:color w:val="000000"/>
          <w:spacing w:val="-5"/>
          <w:shd w:val="clear" w:color="auto" w:fill="FFFFFF"/>
        </w:rPr>
        <w:t>53</w:t>
      </w:r>
      <w:r w:rsidR="009A6472" w:rsidRPr="0086544C">
        <w:rPr>
          <w:color w:val="000000"/>
          <w:spacing w:val="-5"/>
          <w:shd w:val="clear" w:color="auto" w:fill="FFFFFF"/>
        </w:rPr>
        <w:t>, 12457</w:t>
      </w:r>
    </w:p>
    <w:p w14:paraId="6E1250F7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FB9125C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b/>
          <w:iCs/>
          <w:lang w:val="en-IN"/>
        </w:rPr>
        <w:t xml:space="preserve">97)   </w:t>
      </w:r>
      <w:r w:rsidRPr="0086544C">
        <w:rPr>
          <w:iCs/>
        </w:rPr>
        <w:t xml:space="preserve">Pd-Catalyzed C–H Arylation of Pyridazine Based Fused 1,2,4-triazoles: Overriding Selectivity </w:t>
      </w:r>
    </w:p>
    <w:p w14:paraId="0A022C5E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iCs/>
        </w:rPr>
        <w:t>at the Usual Position by Undermining of Preferred Chelate Formation</w:t>
      </w:r>
    </w:p>
    <w:p w14:paraId="106CB691" w14:textId="77777777" w:rsidR="009A6472" w:rsidRPr="0086544C" w:rsidRDefault="009A6472" w:rsidP="009A6472">
      <w:pPr>
        <w:jc w:val="both"/>
      </w:pPr>
      <w:r w:rsidRPr="0086544C">
        <w:rPr>
          <w:lang w:val="uz-Cyrl-UZ"/>
        </w:rPr>
        <w:t xml:space="preserve">Srinivasan, R.; Dey, A.; Nagarajan, N. S.; Kumaran, R. S.; Gandhi, T.; </w:t>
      </w:r>
      <w:r w:rsidRPr="0086544C">
        <w:rPr>
          <w:b/>
          <w:lang w:val="uz-Cyrl-UZ"/>
        </w:rPr>
        <w:t>Maiti, D</w:t>
      </w:r>
      <w:r w:rsidRPr="0086544C">
        <w:rPr>
          <w:lang w:val="uz-Cyrl-UZ"/>
        </w:rPr>
        <w:t xml:space="preserve">. </w:t>
      </w:r>
      <w:r w:rsidRPr="0086544C">
        <w:rPr>
          <w:i/>
          <w:lang w:val="uz-Cyrl-UZ"/>
        </w:rPr>
        <w:t xml:space="preserve">Chem.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>.,</w:t>
      </w:r>
      <w:r w:rsidRPr="0086544C">
        <w:rPr>
          <w:b/>
        </w:rPr>
        <w:t xml:space="preserve"> 2017</w:t>
      </w:r>
      <w:r w:rsidRPr="0086544C">
        <w:t xml:space="preserve">, </w:t>
      </w:r>
      <w:r w:rsidRPr="0086544C">
        <w:rPr>
          <w:i/>
        </w:rPr>
        <w:t>53</w:t>
      </w:r>
      <w:r w:rsidRPr="0086544C">
        <w:t>, 11709</w:t>
      </w:r>
    </w:p>
    <w:p w14:paraId="35A496CB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639B37B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96)   </w:t>
      </w:r>
      <w:r w:rsidRPr="0086544C">
        <w:rPr>
          <w:iCs/>
        </w:rPr>
        <w:t xml:space="preserve">Remote </w:t>
      </w:r>
      <w:r w:rsidRPr="0086544C">
        <w:rPr>
          <w:i/>
        </w:rPr>
        <w:t>meta</w:t>
      </w:r>
      <w:r w:rsidRPr="0086544C">
        <w:rPr>
          <w:iCs/>
        </w:rPr>
        <w:t xml:space="preserve">-C–H </w:t>
      </w:r>
      <w:proofErr w:type="spellStart"/>
      <w:r w:rsidRPr="0086544C">
        <w:rPr>
          <w:iCs/>
        </w:rPr>
        <w:t>Cyanation</w:t>
      </w:r>
      <w:proofErr w:type="spellEnd"/>
      <w:r w:rsidRPr="0086544C">
        <w:rPr>
          <w:iCs/>
        </w:rPr>
        <w:t xml:space="preserve"> of Arenes Enabled by Pyrimidine Based Auxiliary </w:t>
      </w:r>
    </w:p>
    <w:p w14:paraId="6EA71EF7" w14:textId="77777777" w:rsidR="009A6472" w:rsidRPr="0086544C" w:rsidRDefault="009A6472" w:rsidP="009A6472">
      <w:pPr>
        <w:jc w:val="both"/>
      </w:pPr>
      <w:r w:rsidRPr="0086544C">
        <w:t xml:space="preserve">Bag, S.; </w:t>
      </w:r>
      <w:proofErr w:type="spellStart"/>
      <w:r w:rsidRPr="0086544C">
        <w:t>Jayarajan</w:t>
      </w:r>
      <w:proofErr w:type="spellEnd"/>
      <w:r w:rsidRPr="0086544C">
        <w:t xml:space="preserve">, R.; Dutta, U.; Chowdhury, R.; Mondal, R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proofErr w:type="spellStart"/>
      <w:r w:rsidRPr="0086544C">
        <w:rPr>
          <w:i/>
        </w:rPr>
        <w:t>Angew</w:t>
      </w:r>
      <w:proofErr w:type="spellEnd"/>
      <w:r w:rsidRPr="0086544C">
        <w:rPr>
          <w:i/>
        </w:rPr>
        <w:t>. Chem. Int. Ed.</w:t>
      </w:r>
      <w:r w:rsidRPr="0086544C">
        <w:t xml:space="preserve"> 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6</w:t>
      </w:r>
      <w:r w:rsidRPr="0086544C">
        <w:t>, 12538</w:t>
      </w:r>
    </w:p>
    <w:p w14:paraId="1C5BED28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DA5E217" w14:textId="77777777" w:rsidR="009A6472" w:rsidRPr="0086544C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b/>
          <w:iCs/>
          <w:lang w:val="en-IN"/>
        </w:rPr>
        <w:t xml:space="preserve">95)  </w:t>
      </w:r>
      <w:r w:rsidRPr="0086544C">
        <w:rPr>
          <w:iCs/>
          <w:color w:val="000000"/>
        </w:rPr>
        <w:t>Synthesis of Cu-</w:t>
      </w:r>
      <w:proofErr w:type="spellStart"/>
      <w:r w:rsidRPr="0086544C">
        <w:rPr>
          <w:iCs/>
          <w:color w:val="000000"/>
        </w:rPr>
        <w:t>catalysed</w:t>
      </w:r>
      <w:proofErr w:type="spellEnd"/>
      <w:r w:rsidRPr="0086544C">
        <w:rPr>
          <w:iCs/>
          <w:color w:val="000000"/>
        </w:rPr>
        <w:t xml:space="preserve"> Quinazolinones Using a C(</w:t>
      </w:r>
      <w:r w:rsidRPr="0086544C">
        <w:rPr>
          <w:i/>
          <w:color w:val="000000"/>
        </w:rPr>
        <w:t>sp</w:t>
      </w:r>
      <w:r w:rsidRPr="0086544C">
        <w:rPr>
          <w:iCs/>
          <w:color w:val="000000"/>
          <w:vertAlign w:val="superscript"/>
        </w:rPr>
        <w:t>3</w:t>
      </w:r>
      <w:r w:rsidRPr="0086544C">
        <w:rPr>
          <w:iCs/>
          <w:color w:val="000000"/>
        </w:rPr>
        <w:t>)</w:t>
      </w:r>
      <w:r w:rsidRPr="0086544C">
        <w:rPr>
          <w:rFonts w:ascii="Symbol" w:hAnsi="Symbol"/>
          <w:iCs/>
          <w:color w:val="000000"/>
        </w:rPr>
        <w:t></w:t>
      </w:r>
      <w:r w:rsidRPr="0086544C">
        <w:rPr>
          <w:iCs/>
          <w:color w:val="000000"/>
        </w:rPr>
        <w:t xml:space="preserve">H </w:t>
      </w:r>
      <w:proofErr w:type="spellStart"/>
      <w:r w:rsidRPr="0086544C">
        <w:rPr>
          <w:iCs/>
          <w:color w:val="000000"/>
        </w:rPr>
        <w:t>Functionalisation</w:t>
      </w:r>
      <w:proofErr w:type="spellEnd"/>
      <w:r w:rsidRPr="0086544C">
        <w:rPr>
          <w:iCs/>
          <w:color w:val="000000"/>
        </w:rPr>
        <w:t xml:space="preserve">/ Cyclisation Strategy </w:t>
      </w:r>
    </w:p>
    <w:p w14:paraId="2FDF3591" w14:textId="77777777" w:rsidR="009A6472" w:rsidRPr="0086544C" w:rsidRDefault="009A6472" w:rsidP="009A6472">
      <w:pPr>
        <w:jc w:val="both"/>
        <w:rPr>
          <w:color w:val="000000"/>
        </w:rPr>
      </w:pPr>
      <w:r w:rsidRPr="0086544C">
        <w:rPr>
          <w:color w:val="000000"/>
        </w:rPr>
        <w:t xml:space="preserve">Gholap, A. V. A.; </w:t>
      </w:r>
      <w:proofErr w:type="spellStart"/>
      <w:r w:rsidRPr="0086544C">
        <w:rPr>
          <w:color w:val="000000"/>
        </w:rPr>
        <w:t>Maity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Schulzke</w:t>
      </w:r>
      <w:proofErr w:type="spellEnd"/>
      <w:r w:rsidRPr="0086544C">
        <w:rPr>
          <w:color w:val="000000"/>
        </w:rPr>
        <w:t xml:space="preserve">, C.; </w:t>
      </w:r>
      <w:proofErr w:type="spellStart"/>
      <w:r w:rsidRPr="0086544C">
        <w:rPr>
          <w:color w:val="000000"/>
        </w:rPr>
        <w:t>Maiti</w:t>
      </w:r>
      <w:proofErr w:type="spellEnd"/>
      <w:r w:rsidRPr="0086544C">
        <w:rPr>
          <w:color w:val="000000"/>
        </w:rPr>
        <w:t xml:space="preserve">. D.; </w:t>
      </w:r>
      <w:proofErr w:type="spellStart"/>
      <w:r w:rsidRPr="0086544C">
        <w:rPr>
          <w:color w:val="000000"/>
        </w:rPr>
        <w:t>Kapdi</w:t>
      </w:r>
      <w:proofErr w:type="spellEnd"/>
      <w:r w:rsidRPr="0086544C">
        <w:rPr>
          <w:color w:val="000000"/>
        </w:rPr>
        <w:t xml:space="preserve">, A. R. </w:t>
      </w:r>
      <w:r w:rsidRPr="0086544C">
        <w:rPr>
          <w:i/>
          <w:color w:val="000000"/>
        </w:rPr>
        <w:t xml:space="preserve">Org. </w:t>
      </w:r>
      <w:proofErr w:type="spellStart"/>
      <w:r w:rsidRPr="0086544C">
        <w:rPr>
          <w:i/>
          <w:color w:val="000000"/>
        </w:rPr>
        <w:t>Biomol</w:t>
      </w:r>
      <w:proofErr w:type="spellEnd"/>
      <w:r w:rsidRPr="0086544C">
        <w:rPr>
          <w:i/>
          <w:color w:val="000000"/>
        </w:rPr>
        <w:t>. Chem.</w:t>
      </w:r>
      <w:r w:rsidRPr="0086544C">
        <w:rPr>
          <w:color w:val="000000"/>
        </w:rPr>
        <w:t xml:space="preserve"> </w:t>
      </w:r>
      <w:r w:rsidRPr="0086544C">
        <w:rPr>
          <w:b/>
          <w:color w:val="000000"/>
        </w:rPr>
        <w:t>2017</w:t>
      </w:r>
      <w:r w:rsidRPr="0086544C">
        <w:rPr>
          <w:color w:val="000000"/>
        </w:rPr>
        <w:t xml:space="preserve">, </w:t>
      </w:r>
      <w:r w:rsidRPr="0086544C">
        <w:rPr>
          <w:i/>
          <w:color w:val="000000"/>
        </w:rPr>
        <w:t>15</w:t>
      </w:r>
      <w:r w:rsidRPr="0086544C">
        <w:rPr>
          <w:color w:val="000000"/>
        </w:rPr>
        <w:t>, 7140</w:t>
      </w:r>
    </w:p>
    <w:p w14:paraId="273B8BA0" w14:textId="5CD6EF59" w:rsidR="009A6472" w:rsidRPr="0086544C" w:rsidRDefault="009A6472" w:rsidP="009437DB">
      <w:pPr>
        <w:spacing w:after="60"/>
        <w:jc w:val="both"/>
        <w:rPr>
          <w:bCs/>
        </w:rPr>
      </w:pPr>
    </w:p>
    <w:p w14:paraId="06794ACB" w14:textId="73758E89" w:rsidR="0022332D" w:rsidRPr="0086544C" w:rsidRDefault="0022332D" w:rsidP="0022332D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b/>
          <w:iCs/>
          <w:lang w:val="en-IN"/>
        </w:rPr>
        <w:t xml:space="preserve">94)   </w:t>
      </w:r>
      <w:proofErr w:type="spellStart"/>
      <w:r w:rsidRPr="0086544C">
        <w:rPr>
          <w:iCs/>
          <w:color w:val="000000"/>
        </w:rPr>
        <w:t>Photoelectrocatalytic</w:t>
      </w:r>
      <w:proofErr w:type="spellEnd"/>
      <w:r w:rsidRPr="0086544C">
        <w:rPr>
          <w:iCs/>
          <w:color w:val="000000"/>
        </w:rPr>
        <w:t xml:space="preserve"> Reduction of CO</w:t>
      </w:r>
      <w:r w:rsidRPr="0086544C">
        <w:rPr>
          <w:iCs/>
          <w:color w:val="000000"/>
          <w:vertAlign w:val="subscript"/>
        </w:rPr>
        <w:t>2</w:t>
      </w:r>
      <w:r w:rsidR="00B64951" w:rsidRPr="0086544C">
        <w:rPr>
          <w:iCs/>
          <w:color w:val="000000"/>
        </w:rPr>
        <w:t xml:space="preserve"> into C1 Products by Using </w:t>
      </w:r>
      <w:r w:rsidRPr="0086544C">
        <w:rPr>
          <w:iCs/>
          <w:color w:val="000000"/>
        </w:rPr>
        <w:t xml:space="preserve">Modified-Semiconductor Based Catalyst Systems </w:t>
      </w:r>
    </w:p>
    <w:p w14:paraId="7636F9F3" w14:textId="77777777" w:rsidR="0022332D" w:rsidRPr="0086544C" w:rsidRDefault="0022332D" w:rsidP="0022332D">
      <w:pPr>
        <w:jc w:val="both"/>
        <w:rPr>
          <w:color w:val="000000"/>
        </w:rPr>
      </w:pPr>
      <w:r w:rsidRPr="0086544C">
        <w:rPr>
          <w:color w:val="000000"/>
        </w:rPr>
        <w:t xml:space="preserve">Dey, A.; </w:t>
      </w:r>
      <w:proofErr w:type="spellStart"/>
      <w:r w:rsidRPr="0086544C">
        <w:rPr>
          <w:b/>
          <w:color w:val="000000"/>
        </w:rPr>
        <w:t>Maiti</w:t>
      </w:r>
      <w:proofErr w:type="spellEnd"/>
      <w:r w:rsidRPr="0086544C">
        <w:rPr>
          <w:b/>
          <w:color w:val="000000"/>
        </w:rPr>
        <w:t>, D</w:t>
      </w:r>
      <w:r w:rsidRPr="0086544C">
        <w:rPr>
          <w:color w:val="000000"/>
        </w:rPr>
        <w:t xml:space="preserve">.; </w:t>
      </w:r>
      <w:proofErr w:type="spellStart"/>
      <w:r w:rsidRPr="0086544C">
        <w:rPr>
          <w:color w:val="000000"/>
        </w:rPr>
        <w:t>Lahiri</w:t>
      </w:r>
      <w:proofErr w:type="spellEnd"/>
      <w:r w:rsidRPr="0086544C">
        <w:rPr>
          <w:color w:val="000000"/>
        </w:rPr>
        <w:t xml:space="preserve">, G. K. </w:t>
      </w:r>
      <w:r w:rsidRPr="0086544C">
        <w:rPr>
          <w:i/>
          <w:color w:val="000000"/>
        </w:rPr>
        <w:t>Asian J. Org. Chem.</w:t>
      </w:r>
      <w:r w:rsidRPr="0086544C">
        <w:rPr>
          <w:color w:val="000000"/>
        </w:rPr>
        <w:t xml:space="preserve"> </w:t>
      </w:r>
      <w:r w:rsidRPr="0086544C">
        <w:rPr>
          <w:b/>
          <w:color w:val="000000"/>
        </w:rPr>
        <w:t>2017</w:t>
      </w:r>
      <w:r w:rsidRPr="0086544C">
        <w:rPr>
          <w:color w:val="000000"/>
        </w:rPr>
        <w:t>, 6, 1519-1530.</w:t>
      </w:r>
    </w:p>
    <w:p w14:paraId="361FE5ED" w14:textId="77777777" w:rsidR="0022332D" w:rsidRPr="0086544C" w:rsidRDefault="0022332D" w:rsidP="0022332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C47850" w14:textId="77777777" w:rsidR="0022332D" w:rsidRPr="0086544C" w:rsidRDefault="0022332D" w:rsidP="0022332D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93)   </w:t>
      </w:r>
      <w:r w:rsidRPr="0086544C">
        <w:rPr>
          <w:iCs/>
        </w:rPr>
        <w:t xml:space="preserve">Palladium Catalyzed Benzofuran and Indole Synthesis by Multiple C–H </w:t>
      </w:r>
      <w:proofErr w:type="spellStart"/>
      <w:r w:rsidRPr="0086544C">
        <w:rPr>
          <w:iCs/>
        </w:rPr>
        <w:t>Functionalizations</w:t>
      </w:r>
      <w:proofErr w:type="spellEnd"/>
      <w:r w:rsidRPr="0086544C">
        <w:rPr>
          <w:iCs/>
        </w:rPr>
        <w:t xml:space="preserve"> </w:t>
      </w:r>
    </w:p>
    <w:p w14:paraId="0C4845EB" w14:textId="77777777" w:rsidR="0022332D" w:rsidRPr="0086544C" w:rsidRDefault="0022332D" w:rsidP="0022332D">
      <w:pPr>
        <w:jc w:val="both"/>
      </w:pPr>
      <w:proofErr w:type="spellStart"/>
      <w:r w:rsidRPr="0086544C">
        <w:t>Agasti</w:t>
      </w:r>
      <w:proofErr w:type="spellEnd"/>
      <w:r w:rsidRPr="0086544C">
        <w:t xml:space="preserve">, S.; Dey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Chem.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 xml:space="preserve">., </w:t>
      </w:r>
      <w:r w:rsidRPr="0086544C">
        <w:rPr>
          <w:b/>
          <w:spacing w:val="-5"/>
          <w:szCs w:val="21"/>
          <w:shd w:val="clear" w:color="auto" w:fill="FFFFFF"/>
        </w:rPr>
        <w:t>2017</w:t>
      </w:r>
      <w:r w:rsidRPr="0086544C">
        <w:rPr>
          <w:spacing w:val="-5"/>
          <w:szCs w:val="21"/>
          <w:shd w:val="clear" w:color="auto" w:fill="FFFFFF"/>
        </w:rPr>
        <w:t xml:space="preserve">, </w:t>
      </w:r>
      <w:r w:rsidRPr="0086544C">
        <w:rPr>
          <w:bCs/>
          <w:i/>
          <w:spacing w:val="-5"/>
        </w:rPr>
        <w:t>53</w:t>
      </w:r>
      <w:r w:rsidRPr="0086544C">
        <w:rPr>
          <w:spacing w:val="-5"/>
          <w:szCs w:val="21"/>
          <w:shd w:val="clear" w:color="auto" w:fill="FFFFFF"/>
        </w:rPr>
        <w:t>, 6544</w:t>
      </w:r>
    </w:p>
    <w:p w14:paraId="4BAF0C55" w14:textId="77777777" w:rsidR="0022332D" w:rsidRPr="0086544C" w:rsidRDefault="0022332D" w:rsidP="0022332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578F48E" w14:textId="77777777" w:rsidR="0022332D" w:rsidRPr="0086544C" w:rsidRDefault="0022332D" w:rsidP="0022332D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92)   </w:t>
      </w:r>
      <w:r w:rsidRPr="0086544C">
        <w:rPr>
          <w:iCs/>
        </w:rPr>
        <w:t xml:space="preserve">Catalytic Arene </w:t>
      </w:r>
      <w:r w:rsidRPr="0086544C">
        <w:rPr>
          <w:i/>
        </w:rPr>
        <w:t>meta</w:t>
      </w:r>
      <w:r w:rsidRPr="0086544C">
        <w:rPr>
          <w:iCs/>
        </w:rPr>
        <w:t>-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>H Functionalization Exploiting a Quinoline Based Template</w:t>
      </w:r>
    </w:p>
    <w:p w14:paraId="5C4ABB4F" w14:textId="77777777" w:rsidR="0022332D" w:rsidRPr="0086544C" w:rsidRDefault="0022332D" w:rsidP="0022332D">
      <w:pPr>
        <w:jc w:val="both"/>
      </w:pPr>
      <w:r w:rsidRPr="0086544C">
        <w:t xml:space="preserve">Datta, U.; </w:t>
      </w:r>
      <w:proofErr w:type="spellStart"/>
      <w:r w:rsidRPr="0086544C">
        <w:t>Modak</w:t>
      </w:r>
      <w:proofErr w:type="spellEnd"/>
      <w:r w:rsidRPr="0086544C">
        <w:t xml:space="preserve">, A.; </w:t>
      </w:r>
      <w:proofErr w:type="spellStart"/>
      <w:r w:rsidRPr="0086544C">
        <w:t>Bhaskararao</w:t>
      </w:r>
      <w:proofErr w:type="spellEnd"/>
      <w:r w:rsidRPr="0086544C">
        <w:t xml:space="preserve">, B.; </w:t>
      </w:r>
      <w:proofErr w:type="spellStart"/>
      <w:r w:rsidRPr="0086544C">
        <w:t>Bera</w:t>
      </w:r>
      <w:proofErr w:type="spellEnd"/>
      <w:r w:rsidRPr="0086544C">
        <w:t xml:space="preserve">, M.; Bag, S.; Mondal, A.; Lupton, D. W.; </w:t>
      </w:r>
      <w:proofErr w:type="spellStart"/>
      <w:r w:rsidRPr="0086544C">
        <w:t>Sunoj</w:t>
      </w:r>
      <w:proofErr w:type="spellEnd"/>
      <w:r w:rsidRPr="0086544C">
        <w:t xml:space="preserve">, R. B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ACS </w:t>
      </w:r>
      <w:proofErr w:type="spellStart"/>
      <w:r w:rsidRPr="0086544C">
        <w:rPr>
          <w:i/>
        </w:rPr>
        <w:t>Catal</w:t>
      </w:r>
      <w:proofErr w:type="spellEnd"/>
      <w:r w:rsidRPr="0086544C">
        <w:rPr>
          <w:i/>
        </w:rPr>
        <w:t xml:space="preserve">., </w:t>
      </w:r>
      <w:r w:rsidRPr="0086544C">
        <w:rPr>
          <w:b/>
        </w:rPr>
        <w:t xml:space="preserve">2017, </w:t>
      </w:r>
      <w:r w:rsidRPr="0086544C">
        <w:rPr>
          <w:i/>
        </w:rPr>
        <w:t>7</w:t>
      </w:r>
      <w:r w:rsidRPr="0086544C">
        <w:rPr>
          <w:bCs/>
        </w:rPr>
        <w:t>,</w:t>
      </w:r>
      <w:r w:rsidRPr="0086544C">
        <w:rPr>
          <w:b/>
        </w:rPr>
        <w:t xml:space="preserve"> </w:t>
      </w:r>
      <w:r w:rsidRPr="0086544C">
        <w:t>3162</w:t>
      </w:r>
    </w:p>
    <w:p w14:paraId="3CA91D52" w14:textId="2CDC1633" w:rsidR="0022332D" w:rsidRPr="0086544C" w:rsidRDefault="0022332D" w:rsidP="00D1042B">
      <w:pPr>
        <w:jc w:val="both"/>
        <w:rPr>
          <w:bCs/>
        </w:rPr>
      </w:pPr>
    </w:p>
    <w:p w14:paraId="22BA4D1A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91)   </w:t>
      </w:r>
      <w:r w:rsidRPr="0086544C">
        <w:rPr>
          <w:iCs/>
        </w:rPr>
        <w:t xml:space="preserve">Palladium Catalyzed Remote </w:t>
      </w:r>
      <w:r w:rsidRPr="0086544C">
        <w:rPr>
          <w:i/>
        </w:rPr>
        <w:t>meta</w:t>
      </w:r>
      <w:r w:rsidRPr="0086544C">
        <w:rPr>
          <w:iCs/>
        </w:rPr>
        <w:t>-Selective 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 xml:space="preserve">H Bond </w:t>
      </w:r>
      <w:proofErr w:type="spellStart"/>
      <w:r w:rsidRPr="0086544C">
        <w:rPr>
          <w:iCs/>
        </w:rPr>
        <w:t>Silylation</w:t>
      </w:r>
      <w:proofErr w:type="spellEnd"/>
      <w:r w:rsidRPr="0086544C">
        <w:rPr>
          <w:iCs/>
        </w:rPr>
        <w:t xml:space="preserve"> and </w:t>
      </w:r>
      <w:proofErr w:type="spellStart"/>
      <w:r w:rsidRPr="0086544C">
        <w:rPr>
          <w:iCs/>
        </w:rPr>
        <w:t>Germanylation</w:t>
      </w:r>
      <w:proofErr w:type="spellEnd"/>
    </w:p>
    <w:p w14:paraId="602C98BD" w14:textId="77777777" w:rsidR="00D1042B" w:rsidRPr="0086544C" w:rsidRDefault="00D1042B" w:rsidP="00D1042B">
      <w:pPr>
        <w:jc w:val="both"/>
      </w:pPr>
      <w:proofErr w:type="spellStart"/>
      <w:r w:rsidRPr="0086544C">
        <w:t>Modak</w:t>
      </w:r>
      <w:proofErr w:type="spellEnd"/>
      <w:r w:rsidRPr="0086544C">
        <w:t xml:space="preserve">, A.; Patra, T.; Chowdhury, R.; Raul, S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rPr>
          <w:bCs/>
        </w:rPr>
        <w:t>.</w:t>
      </w:r>
      <w:r w:rsidRPr="0086544C">
        <w:t xml:space="preserve"> </w:t>
      </w:r>
      <w:r w:rsidRPr="0086544C">
        <w:rPr>
          <w:i/>
        </w:rPr>
        <w:t>Organometallics,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36</w:t>
      </w:r>
      <w:r w:rsidRPr="0086544C">
        <w:t>, 2418</w:t>
      </w:r>
    </w:p>
    <w:p w14:paraId="29EC70A4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EA9FF38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lastRenderedPageBreak/>
        <w:t xml:space="preserve">90) </w:t>
      </w:r>
      <w:r w:rsidRPr="0086544C">
        <w:rPr>
          <w:iCs/>
        </w:rPr>
        <w:t xml:space="preserve">Palladium Catalyzed </w:t>
      </w:r>
      <w:proofErr w:type="spellStart"/>
      <w:r w:rsidRPr="0086544C">
        <w:rPr>
          <w:iCs/>
        </w:rPr>
        <w:t>Deformylation</w:t>
      </w:r>
      <w:proofErr w:type="spellEnd"/>
      <w:r w:rsidRPr="0086544C">
        <w:rPr>
          <w:iCs/>
        </w:rPr>
        <w:t xml:space="preserve"> Reactions with Detailed Experimental and in Silico Mechanistic Studies </w:t>
      </w:r>
    </w:p>
    <w:p w14:paraId="0AB0F7AA" w14:textId="77777777" w:rsidR="00D1042B" w:rsidRPr="0086544C" w:rsidRDefault="00D1042B" w:rsidP="00D1042B">
      <w:pPr>
        <w:jc w:val="both"/>
      </w:pPr>
      <w:proofErr w:type="spellStart"/>
      <w:r w:rsidRPr="0086544C">
        <w:t>Modak</w:t>
      </w:r>
      <w:proofErr w:type="spellEnd"/>
      <w:r w:rsidRPr="0086544C">
        <w:t xml:space="preserve">, A.; Rana, S.; </w:t>
      </w:r>
      <w:proofErr w:type="spellStart"/>
      <w:r w:rsidRPr="0086544C">
        <w:t>Phukan</w:t>
      </w:r>
      <w:proofErr w:type="spellEnd"/>
      <w:r w:rsidRPr="0086544C">
        <w:t xml:space="preserve">, A. K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>Eur. J. Org. Chem</w:t>
      </w:r>
      <w:r w:rsidRPr="0086544C">
        <w:t xml:space="preserve">. </w:t>
      </w:r>
      <w:r w:rsidRPr="0086544C">
        <w:rPr>
          <w:b/>
        </w:rPr>
        <w:t>2017</w:t>
      </w:r>
      <w:r w:rsidRPr="0086544C">
        <w:t>, 4168</w:t>
      </w:r>
    </w:p>
    <w:p w14:paraId="4219F306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4FFC03D" w14:textId="590348FF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  <w:color w:val="000000"/>
        </w:rPr>
      </w:pPr>
      <w:r w:rsidRPr="0086544C">
        <w:rPr>
          <w:b/>
          <w:iCs/>
          <w:lang w:val="en-IN"/>
        </w:rPr>
        <w:t>89</w:t>
      </w:r>
      <w:r w:rsidR="002569CF" w:rsidRPr="0086544C">
        <w:rPr>
          <w:b/>
          <w:iCs/>
          <w:lang w:val="en-IN"/>
        </w:rPr>
        <w:t xml:space="preserve">) </w:t>
      </w:r>
      <w:r w:rsidRPr="0086544C">
        <w:rPr>
          <w:iCs/>
          <w:color w:val="000000"/>
        </w:rPr>
        <w:t xml:space="preserve">Introducing </w:t>
      </w:r>
      <w:proofErr w:type="spellStart"/>
      <w:r w:rsidRPr="0086544C">
        <w:rPr>
          <w:iCs/>
          <w:color w:val="000000"/>
        </w:rPr>
        <w:t>Unactivated</w:t>
      </w:r>
      <w:proofErr w:type="spellEnd"/>
      <w:r w:rsidRPr="0086544C">
        <w:rPr>
          <w:iCs/>
          <w:color w:val="000000"/>
        </w:rPr>
        <w:t xml:space="preserve"> Acyclic Internal Aliphat</w:t>
      </w:r>
      <w:r w:rsidR="00B64951" w:rsidRPr="0086544C">
        <w:rPr>
          <w:iCs/>
          <w:color w:val="000000"/>
        </w:rPr>
        <w:t xml:space="preserve">ic Olefins in Cobalt Catalyzed </w:t>
      </w:r>
      <w:r w:rsidRPr="0086544C">
        <w:rPr>
          <w:iCs/>
          <w:color w:val="000000"/>
        </w:rPr>
        <w:t xml:space="preserve">Allylic Selective Dehydrogenative Heck Reaction </w:t>
      </w:r>
    </w:p>
    <w:p w14:paraId="727EC20B" w14:textId="77777777" w:rsidR="00D1042B" w:rsidRPr="0086544C" w:rsidRDefault="00D1042B" w:rsidP="00D1042B">
      <w:pPr>
        <w:jc w:val="both"/>
        <w:rPr>
          <w:color w:val="000000"/>
        </w:rPr>
      </w:pPr>
      <w:proofErr w:type="spellStart"/>
      <w:r w:rsidRPr="0086544C">
        <w:rPr>
          <w:color w:val="000000"/>
        </w:rPr>
        <w:t>Maity</w:t>
      </w:r>
      <w:proofErr w:type="spellEnd"/>
      <w:r w:rsidRPr="0086544C">
        <w:rPr>
          <w:color w:val="000000"/>
        </w:rPr>
        <w:t xml:space="preserve">, S.; </w:t>
      </w:r>
      <w:proofErr w:type="spellStart"/>
      <w:r w:rsidRPr="0086544C">
        <w:rPr>
          <w:color w:val="000000"/>
        </w:rPr>
        <w:t>Dolui</w:t>
      </w:r>
      <w:proofErr w:type="spellEnd"/>
      <w:r w:rsidRPr="0086544C">
        <w:rPr>
          <w:color w:val="000000"/>
        </w:rPr>
        <w:t xml:space="preserve">, P; </w:t>
      </w:r>
      <w:proofErr w:type="spellStart"/>
      <w:r w:rsidRPr="0086544C">
        <w:rPr>
          <w:color w:val="000000"/>
        </w:rPr>
        <w:t>Kancherla</w:t>
      </w:r>
      <w:proofErr w:type="spellEnd"/>
      <w:r w:rsidRPr="0086544C">
        <w:rPr>
          <w:color w:val="000000"/>
        </w:rPr>
        <w:t xml:space="preserve">, R.; </w:t>
      </w:r>
      <w:proofErr w:type="spellStart"/>
      <w:r w:rsidRPr="0086544C">
        <w:rPr>
          <w:b/>
          <w:color w:val="000000"/>
        </w:rPr>
        <w:t>Maiti</w:t>
      </w:r>
      <w:proofErr w:type="spellEnd"/>
      <w:r w:rsidRPr="0086544C">
        <w:rPr>
          <w:b/>
          <w:color w:val="000000"/>
        </w:rPr>
        <w:t>, D</w:t>
      </w:r>
      <w:r w:rsidRPr="0086544C">
        <w:rPr>
          <w:color w:val="000000"/>
        </w:rPr>
        <w:t xml:space="preserve">. </w:t>
      </w:r>
      <w:r w:rsidRPr="0086544C">
        <w:rPr>
          <w:i/>
          <w:color w:val="000000"/>
        </w:rPr>
        <w:t>Chem. Sci</w:t>
      </w:r>
      <w:r w:rsidRPr="0086544C">
        <w:rPr>
          <w:color w:val="000000"/>
        </w:rPr>
        <w:t xml:space="preserve">. </w:t>
      </w:r>
      <w:r w:rsidRPr="0086544C">
        <w:rPr>
          <w:b/>
          <w:color w:val="000000"/>
        </w:rPr>
        <w:t>2017</w:t>
      </w:r>
      <w:r w:rsidRPr="0086544C">
        <w:rPr>
          <w:color w:val="000000"/>
        </w:rPr>
        <w:t xml:space="preserve">, </w:t>
      </w:r>
      <w:r w:rsidRPr="0086544C">
        <w:rPr>
          <w:i/>
          <w:color w:val="000000"/>
        </w:rPr>
        <w:t>8</w:t>
      </w:r>
      <w:r w:rsidRPr="0086544C">
        <w:rPr>
          <w:color w:val="000000"/>
        </w:rPr>
        <w:t>, 518</w:t>
      </w:r>
    </w:p>
    <w:p w14:paraId="03E710B1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27810F8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88)   </w:t>
      </w:r>
      <w:proofErr w:type="spellStart"/>
      <w:r w:rsidRPr="0086544C">
        <w:rPr>
          <w:iCs/>
        </w:rPr>
        <w:t>XPhos</w:t>
      </w:r>
      <w:proofErr w:type="spellEnd"/>
      <w:r w:rsidRPr="0086544C">
        <w:rPr>
          <w:iCs/>
        </w:rPr>
        <w:t xml:space="preserve"> Ligated Rhodium Catalyzed </w:t>
      </w:r>
      <w:r w:rsidRPr="0086544C">
        <w:rPr>
          <w:i/>
        </w:rPr>
        <w:t>meta</w:t>
      </w:r>
      <w:r w:rsidRPr="0086544C">
        <w:rPr>
          <w:iCs/>
        </w:rPr>
        <w:t>-C</w:t>
      </w:r>
      <w:r w:rsidRPr="0086544C">
        <w:rPr>
          <w:rFonts w:ascii="Symbol" w:hAnsi="Symbol"/>
          <w:iCs/>
        </w:rPr>
        <w:t></w:t>
      </w:r>
      <w:r w:rsidRPr="0086544C">
        <w:rPr>
          <w:iCs/>
        </w:rPr>
        <w:t xml:space="preserve">H Functionalization of Arenes </w:t>
      </w:r>
    </w:p>
    <w:p w14:paraId="632FDC8C" w14:textId="77777777" w:rsidR="00D1042B" w:rsidRPr="0086544C" w:rsidRDefault="00D1042B" w:rsidP="00D1042B">
      <w:pPr>
        <w:jc w:val="both"/>
      </w:pPr>
      <w:proofErr w:type="spellStart"/>
      <w:r w:rsidRPr="0086544C">
        <w:rPr>
          <w:iCs/>
        </w:rPr>
        <w:t>Bera</w:t>
      </w:r>
      <w:proofErr w:type="spellEnd"/>
      <w:r w:rsidRPr="0086544C">
        <w:rPr>
          <w:i/>
        </w:rPr>
        <w:t>,</w:t>
      </w:r>
      <w:r w:rsidRPr="0086544C">
        <w:t xml:space="preserve"> M.; </w:t>
      </w:r>
      <w:proofErr w:type="spellStart"/>
      <w:r w:rsidRPr="0086544C">
        <w:t>Agasti</w:t>
      </w:r>
      <w:proofErr w:type="spellEnd"/>
      <w:r w:rsidRPr="0086544C">
        <w:t xml:space="preserve">, S.; Chowdhury, R.; Mondal, R.; Pal, D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proofErr w:type="spellStart"/>
      <w:r w:rsidRPr="0086544C">
        <w:rPr>
          <w:i/>
        </w:rPr>
        <w:t>Angew</w:t>
      </w:r>
      <w:proofErr w:type="spellEnd"/>
      <w:r w:rsidRPr="0086544C">
        <w:rPr>
          <w:i/>
        </w:rPr>
        <w:t>. Chem. Int. Ed.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6</w:t>
      </w:r>
      <w:r w:rsidRPr="0086544C">
        <w:t>, 5272</w:t>
      </w:r>
    </w:p>
    <w:p w14:paraId="3E2CDAA0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9CBF7F4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87)   </w:t>
      </w:r>
      <w:r w:rsidRPr="0086544C">
        <w:rPr>
          <w:iCs/>
        </w:rPr>
        <w:t xml:space="preserve">Ligand Controlled Switchable Selectivity in Ruthenium Catalyzed Aerobic Oxidation of Primary Amines </w:t>
      </w:r>
    </w:p>
    <w:p w14:paraId="00F41E97" w14:textId="77777777" w:rsidR="00D1042B" w:rsidRPr="0086544C" w:rsidRDefault="00D1042B" w:rsidP="00D1042B">
      <w:pPr>
        <w:jc w:val="both"/>
      </w:pPr>
      <w:r w:rsidRPr="0086544C">
        <w:t xml:space="preserve">Ray, R.; Chandra, S.; Yadav, V.; Mondal, P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</w:t>
      </w:r>
      <w:proofErr w:type="spellStart"/>
      <w:r w:rsidRPr="0086544C">
        <w:t>Lahiri</w:t>
      </w:r>
      <w:proofErr w:type="spellEnd"/>
      <w:r w:rsidRPr="0086544C">
        <w:t xml:space="preserve">, G. K. </w:t>
      </w:r>
      <w:r w:rsidRPr="0086544C">
        <w:rPr>
          <w:i/>
        </w:rPr>
        <w:t xml:space="preserve">Chem. </w:t>
      </w:r>
      <w:proofErr w:type="spellStart"/>
      <w:r w:rsidRPr="0086544C">
        <w:rPr>
          <w:i/>
        </w:rPr>
        <w:t>Commun</w:t>
      </w:r>
      <w:proofErr w:type="spellEnd"/>
      <w:r w:rsidRPr="0086544C">
        <w:rPr>
          <w:i/>
        </w:rPr>
        <w:t>.</w:t>
      </w:r>
      <w:r w:rsidRPr="0086544C">
        <w:t xml:space="preserve">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3</w:t>
      </w:r>
      <w:r w:rsidRPr="0086544C">
        <w:t>, 4006</w:t>
      </w:r>
    </w:p>
    <w:p w14:paraId="30463D41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1A8BB83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86)   </w:t>
      </w:r>
      <w:r w:rsidRPr="0086544C">
        <w:rPr>
          <w:iCs/>
        </w:rPr>
        <w:t xml:space="preserve">Chelation Assisted Palladium Catalyzed Arylation of Aliphatic Carboxylic acid Derivatives </w:t>
      </w:r>
    </w:p>
    <w:p w14:paraId="112E47DA" w14:textId="77777777" w:rsidR="00D1042B" w:rsidRPr="0086544C" w:rsidRDefault="00D1042B" w:rsidP="00D1042B">
      <w:pPr>
        <w:jc w:val="both"/>
      </w:pPr>
      <w:r w:rsidRPr="0086544C">
        <w:t xml:space="preserve">Dey, A.; </w:t>
      </w:r>
      <w:proofErr w:type="spellStart"/>
      <w:r w:rsidRPr="0086544C">
        <w:t>Pimparkar</w:t>
      </w:r>
      <w:proofErr w:type="spellEnd"/>
      <w:r w:rsidRPr="0086544C">
        <w:t xml:space="preserve">, S.; Deb, A.; </w:t>
      </w:r>
      <w:proofErr w:type="spellStart"/>
      <w:r w:rsidRPr="0086544C">
        <w:t>Guin</w:t>
      </w:r>
      <w:proofErr w:type="spellEnd"/>
      <w:r w:rsidRPr="0086544C">
        <w:t xml:space="preserve">, S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 </w:t>
      </w:r>
      <w:r w:rsidRPr="0086544C">
        <w:rPr>
          <w:i/>
        </w:rPr>
        <w:t xml:space="preserve">Adv. Syn. </w:t>
      </w:r>
      <w:proofErr w:type="spellStart"/>
      <w:r w:rsidRPr="0086544C">
        <w:rPr>
          <w:i/>
        </w:rPr>
        <w:t>Catal</w:t>
      </w:r>
      <w:proofErr w:type="spellEnd"/>
      <w:r w:rsidRPr="0086544C">
        <w:t xml:space="preserve">., </w:t>
      </w:r>
      <w:r w:rsidRPr="0086544C">
        <w:rPr>
          <w:b/>
        </w:rPr>
        <w:t>2017</w:t>
      </w:r>
      <w:r w:rsidRPr="0086544C">
        <w:t xml:space="preserve">, </w:t>
      </w:r>
      <w:r w:rsidRPr="0086544C">
        <w:rPr>
          <w:i/>
        </w:rPr>
        <w:t>56</w:t>
      </w:r>
      <w:r w:rsidRPr="0086544C">
        <w:t>, 3182</w:t>
      </w:r>
    </w:p>
    <w:p w14:paraId="37873B51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9FB6EB3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85)   </w:t>
      </w:r>
      <w:r w:rsidRPr="0086544C">
        <w:rPr>
          <w:iCs/>
          <w:lang w:val="en-IN"/>
        </w:rPr>
        <w:t xml:space="preserve">Template Assisted </w:t>
      </w:r>
      <w:r w:rsidRPr="0086544C">
        <w:rPr>
          <w:i/>
          <w:lang w:val="en-IN"/>
        </w:rPr>
        <w:t>meta</w:t>
      </w:r>
      <w:r w:rsidRPr="0086544C">
        <w:rPr>
          <w:iCs/>
          <w:lang w:val="en-IN"/>
        </w:rPr>
        <w:t xml:space="preserve">-C–H Alkylation and Alkenylation of Arenes </w:t>
      </w:r>
    </w:p>
    <w:p w14:paraId="1DD2AA23" w14:textId="77777777" w:rsidR="00D1042B" w:rsidRPr="0086544C" w:rsidRDefault="00D1042B" w:rsidP="00D1042B">
      <w:pPr>
        <w:jc w:val="both"/>
        <w:rPr>
          <w:lang w:val="en-IN"/>
        </w:rPr>
      </w:pPr>
      <w:r w:rsidRPr="0086544C">
        <w:rPr>
          <w:lang w:val="en-IN"/>
        </w:rPr>
        <w:t xml:space="preserve">Bag, S.; </w:t>
      </w:r>
      <w:proofErr w:type="spellStart"/>
      <w:r w:rsidRPr="0086544C">
        <w:rPr>
          <w:lang w:val="en-IN"/>
        </w:rPr>
        <w:t>Jayarajan</w:t>
      </w:r>
      <w:proofErr w:type="spellEnd"/>
      <w:r w:rsidRPr="0086544C">
        <w:rPr>
          <w:lang w:val="en-IN"/>
        </w:rPr>
        <w:t xml:space="preserve">, R.; Mondal, R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 xml:space="preserve">. Chem. Int. Ed., </w:t>
      </w:r>
      <w:r w:rsidRPr="0086544C">
        <w:rPr>
          <w:b/>
          <w:lang w:val="en-IN"/>
        </w:rPr>
        <w:t>2017</w:t>
      </w:r>
      <w:r w:rsidRPr="0086544C">
        <w:rPr>
          <w:lang w:val="en-IN"/>
        </w:rPr>
        <w:t>, 56, 3182</w:t>
      </w:r>
    </w:p>
    <w:p w14:paraId="35D5C3C7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4C47292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</w:rPr>
      </w:pPr>
      <w:r w:rsidRPr="0086544C">
        <w:rPr>
          <w:b/>
          <w:iCs/>
          <w:lang w:val="en-IN"/>
        </w:rPr>
        <w:t xml:space="preserve">84)   </w:t>
      </w:r>
      <w:r w:rsidRPr="0086544C">
        <w:rPr>
          <w:iCs/>
          <w:lang w:val="en-IN"/>
        </w:rPr>
        <w:t xml:space="preserve">Nickel </w:t>
      </w:r>
      <w:proofErr w:type="spellStart"/>
      <w:r w:rsidRPr="0086544C">
        <w:rPr>
          <w:iCs/>
          <w:lang w:val="en-IN"/>
        </w:rPr>
        <w:t>Catalyzed</w:t>
      </w:r>
      <w:proofErr w:type="spellEnd"/>
      <w:r w:rsidRPr="0086544C">
        <w:rPr>
          <w:iCs/>
          <w:lang w:val="en-IN"/>
        </w:rPr>
        <w:t xml:space="preserve"> </w:t>
      </w:r>
      <w:proofErr w:type="spellStart"/>
      <w:r w:rsidRPr="0086544C">
        <w:rPr>
          <w:iCs/>
          <w:lang w:val="en-IN"/>
        </w:rPr>
        <w:t>Deamidative</w:t>
      </w:r>
      <w:proofErr w:type="spellEnd"/>
      <w:r w:rsidRPr="0086544C">
        <w:rPr>
          <w:iCs/>
          <w:lang w:val="en-IN"/>
        </w:rPr>
        <w:t xml:space="preserve"> Step-Down Reduction of Amides to Aromatic Hydrocarbons </w:t>
      </w:r>
    </w:p>
    <w:p w14:paraId="5F6C3D9A" w14:textId="77777777" w:rsidR="00D1042B" w:rsidRPr="0086544C" w:rsidRDefault="00D1042B" w:rsidP="00D1042B">
      <w:pPr>
        <w:jc w:val="both"/>
        <w:rPr>
          <w:lang w:val="en-IN"/>
        </w:rPr>
      </w:pPr>
      <w:r w:rsidRPr="0086544C">
        <w:rPr>
          <w:lang w:val="en-IN"/>
        </w:rPr>
        <w:t xml:space="preserve">Dey, A.; </w:t>
      </w:r>
      <w:proofErr w:type="spellStart"/>
      <w:r w:rsidRPr="0086544C">
        <w:rPr>
          <w:lang w:val="en-IN"/>
        </w:rPr>
        <w:t>Sasmal</w:t>
      </w:r>
      <w:proofErr w:type="spellEnd"/>
      <w:r w:rsidRPr="0086544C">
        <w:rPr>
          <w:lang w:val="en-IN"/>
        </w:rPr>
        <w:t xml:space="preserve">, S.; Seth, K.; </w:t>
      </w:r>
      <w:proofErr w:type="spellStart"/>
      <w:r w:rsidRPr="0086544C">
        <w:rPr>
          <w:lang w:val="en-IN"/>
        </w:rPr>
        <w:t>Lahiri</w:t>
      </w:r>
      <w:proofErr w:type="spellEnd"/>
      <w:r w:rsidRPr="0086544C">
        <w:rPr>
          <w:lang w:val="en-IN"/>
        </w:rPr>
        <w:t xml:space="preserve">, G. K.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ACS </w:t>
      </w:r>
      <w:proofErr w:type="spellStart"/>
      <w:r w:rsidRPr="0086544C">
        <w:rPr>
          <w:i/>
          <w:lang w:val="en-IN"/>
        </w:rPr>
        <w:t>Catal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7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7</w:t>
      </w:r>
      <w:r w:rsidRPr="0086544C">
        <w:rPr>
          <w:lang w:val="en-IN"/>
        </w:rPr>
        <w:t>, 433</w:t>
      </w:r>
    </w:p>
    <w:p w14:paraId="568432BB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89B1E74" w14:textId="77777777" w:rsidR="00D1042B" w:rsidRPr="0086544C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83)   </w:t>
      </w:r>
      <w:r w:rsidRPr="0086544C">
        <w:rPr>
          <w:iCs/>
          <w:lang w:val="en-IN"/>
        </w:rPr>
        <w:t xml:space="preserve">Detailed Mechanistic Studies on Palladium </w:t>
      </w:r>
      <w:proofErr w:type="spellStart"/>
      <w:r w:rsidRPr="0086544C">
        <w:rPr>
          <w:iCs/>
          <w:lang w:val="en-IN"/>
        </w:rPr>
        <w:t>Catalyzed</w:t>
      </w:r>
      <w:proofErr w:type="spellEnd"/>
      <w:r w:rsidRPr="0086544C">
        <w:rPr>
          <w:iCs/>
          <w:lang w:val="en-IN"/>
        </w:rPr>
        <w:t xml:space="preserve"> Selective C</w:t>
      </w:r>
      <w:r w:rsidRPr="0086544C">
        <w:rPr>
          <w:rFonts w:ascii="Symbol" w:hAnsi="Symbol"/>
          <w:iCs/>
          <w:lang w:val="en-IN"/>
        </w:rPr>
        <w:t></w:t>
      </w:r>
      <w:r w:rsidRPr="0086544C">
        <w:rPr>
          <w:iCs/>
          <w:lang w:val="en-IN"/>
        </w:rPr>
        <w:t xml:space="preserve">H Olefination with Aliphatic Alkenes: A Significant Influence of Proton Shuttling </w:t>
      </w:r>
    </w:p>
    <w:p w14:paraId="6E1438ED" w14:textId="77777777" w:rsidR="002569CF" w:rsidRPr="0086544C" w:rsidRDefault="002569CF" w:rsidP="00D1042B">
      <w:pPr>
        <w:widowControl/>
        <w:suppressAutoHyphens/>
        <w:autoSpaceDE/>
        <w:autoSpaceDN/>
        <w:jc w:val="both"/>
        <w:rPr>
          <w:iCs/>
          <w:lang w:val="en-IN"/>
        </w:rPr>
      </w:pPr>
    </w:p>
    <w:p w14:paraId="61EC1EE8" w14:textId="77777777" w:rsidR="00D1042B" w:rsidRPr="0086544C" w:rsidRDefault="00D1042B" w:rsidP="00D1042B">
      <w:pPr>
        <w:jc w:val="both"/>
        <w:rPr>
          <w:lang w:val="en-IN"/>
        </w:rPr>
      </w:pPr>
      <w:r w:rsidRPr="0086544C">
        <w:rPr>
          <w:lang w:val="en-IN"/>
        </w:rPr>
        <w:t xml:space="preserve">Deb, A.; </w:t>
      </w:r>
      <w:proofErr w:type="spellStart"/>
      <w:r w:rsidRPr="0086544C">
        <w:rPr>
          <w:lang w:val="en-IN"/>
        </w:rPr>
        <w:t>Hazra</w:t>
      </w:r>
      <w:proofErr w:type="spellEnd"/>
      <w:r w:rsidRPr="0086544C">
        <w:rPr>
          <w:lang w:val="en-IN"/>
        </w:rPr>
        <w:t xml:space="preserve">, A.; Peng, Q.; Paton, R.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J. Am. Chem. Soc.,</w:t>
      </w:r>
      <w:r w:rsidRPr="0086544C">
        <w:rPr>
          <w:b/>
          <w:lang w:val="en-IN"/>
        </w:rPr>
        <w:t xml:space="preserve">2017, </w:t>
      </w:r>
      <w:r w:rsidRPr="0086544C">
        <w:rPr>
          <w:i/>
          <w:lang w:val="en-IN"/>
        </w:rPr>
        <w:t>139</w:t>
      </w:r>
      <w:r w:rsidRPr="0086544C">
        <w:rPr>
          <w:lang w:val="en-IN"/>
        </w:rPr>
        <w:t>, 763</w:t>
      </w:r>
    </w:p>
    <w:p w14:paraId="5724A116" w14:textId="77777777" w:rsidR="00724845" w:rsidRPr="0086544C" w:rsidRDefault="00724845" w:rsidP="00724845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82)   </w:t>
      </w:r>
      <w:r w:rsidRPr="0086544C">
        <w:rPr>
          <w:iCs/>
          <w:lang w:val="en-IN"/>
        </w:rPr>
        <w:t>Copper/P(t-Bu)</w:t>
      </w:r>
      <w:r w:rsidRPr="0086544C">
        <w:rPr>
          <w:iCs/>
          <w:vertAlign w:val="subscript"/>
          <w:lang w:val="en-IN"/>
        </w:rPr>
        <w:t>3</w:t>
      </w:r>
      <w:r w:rsidRPr="0086544C">
        <w:rPr>
          <w:iCs/>
          <w:lang w:val="en-IN"/>
        </w:rPr>
        <w:t xml:space="preserve">-Mediated Regiospecific Synthesis of Fused Furans and </w:t>
      </w:r>
      <w:proofErr w:type="spellStart"/>
      <w:r w:rsidRPr="0086544C">
        <w:rPr>
          <w:iCs/>
          <w:lang w:val="en-IN"/>
        </w:rPr>
        <w:t>Naphthofurans</w:t>
      </w:r>
      <w:proofErr w:type="spellEnd"/>
      <w:r w:rsidRPr="0086544C">
        <w:rPr>
          <w:iCs/>
          <w:lang w:val="en-IN"/>
        </w:rPr>
        <w:t xml:space="preserve"> </w:t>
      </w:r>
    </w:p>
    <w:p w14:paraId="3344BA82" w14:textId="77777777" w:rsidR="00724845" w:rsidRPr="0086544C" w:rsidRDefault="00724845" w:rsidP="00724845">
      <w:pPr>
        <w:jc w:val="both"/>
        <w:rPr>
          <w:lang w:val="en-IN"/>
        </w:rPr>
      </w:pPr>
      <w:r w:rsidRPr="0086544C">
        <w:rPr>
          <w:lang w:val="en-IN"/>
        </w:rPr>
        <w:t xml:space="preserve">Naveen, T.; Deb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>. Chem. Int. Ed.,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6</w:t>
      </w:r>
      <w:r w:rsidRPr="0086544C">
        <w:rPr>
          <w:lang w:val="en-IN"/>
        </w:rPr>
        <w:t>, 1111</w:t>
      </w:r>
    </w:p>
    <w:p w14:paraId="6EB3EE2E" w14:textId="77777777" w:rsidR="00724845" w:rsidRPr="0086544C" w:rsidRDefault="00724845" w:rsidP="00724845">
      <w:pPr>
        <w:widowControl/>
        <w:tabs>
          <w:tab w:val="left" w:pos="630"/>
        </w:tabs>
        <w:suppressAutoHyphens/>
        <w:autoSpaceDE/>
        <w:autoSpaceDN/>
        <w:jc w:val="both"/>
        <w:rPr>
          <w:b/>
          <w:iCs/>
          <w:lang w:val="en-IN"/>
        </w:rPr>
      </w:pPr>
    </w:p>
    <w:p w14:paraId="033111ED" w14:textId="77777777" w:rsidR="00724845" w:rsidRPr="0086544C" w:rsidRDefault="00724845" w:rsidP="00724845">
      <w:pPr>
        <w:widowControl/>
        <w:tabs>
          <w:tab w:val="left" w:pos="630"/>
        </w:tabs>
        <w:suppressAutoHyphens/>
        <w:autoSpaceDE/>
        <w:autoSpaceDN/>
        <w:jc w:val="both"/>
      </w:pPr>
      <w:r w:rsidRPr="0086544C">
        <w:rPr>
          <w:b/>
          <w:iCs/>
          <w:lang w:val="en-IN"/>
        </w:rPr>
        <w:t xml:space="preserve">81)   </w:t>
      </w:r>
      <w:proofErr w:type="spellStart"/>
      <w:r w:rsidRPr="0086544C">
        <w:t>Thrimurtulu</w:t>
      </w:r>
      <w:proofErr w:type="spellEnd"/>
      <w:r w:rsidRPr="0086544C">
        <w:t xml:space="preserve">, N.; Dey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</w:t>
      </w:r>
      <w:proofErr w:type="spellStart"/>
      <w:r w:rsidRPr="0086544C">
        <w:t>Volla</w:t>
      </w:r>
      <w:proofErr w:type="spellEnd"/>
      <w:r w:rsidRPr="0086544C">
        <w:t xml:space="preserve">, C. M. R.; Recent developments in palladium </w:t>
      </w:r>
      <w:proofErr w:type="spellStart"/>
      <w:r w:rsidRPr="0086544C">
        <w:t>catalysed</w:t>
      </w:r>
      <w:proofErr w:type="spellEnd"/>
      <w:r w:rsidRPr="0086544C">
        <w:t xml:space="preserve"> natural products synthesis via C</w:t>
      </w:r>
      <w:r w:rsidRPr="0086544C">
        <w:rPr>
          <w:rFonts w:ascii="Symbol" w:hAnsi="Symbol"/>
        </w:rPr>
        <w:t></w:t>
      </w:r>
      <w:r w:rsidRPr="0086544C">
        <w:t>H activation in Strategies for Palladium-Catalyzed Non-Directed and Directed C</w:t>
      </w:r>
      <w:r w:rsidRPr="0086544C">
        <w:rPr>
          <w:rFonts w:ascii="Symbol" w:hAnsi="Symbol"/>
        </w:rPr>
        <w:t></w:t>
      </w:r>
      <w:r w:rsidRPr="0086544C">
        <w:t xml:space="preserve">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Eds.: Latest trend in palladium chemistry; Elsevier: </w:t>
      </w:r>
      <w:r w:rsidRPr="0086544C">
        <w:rPr>
          <w:b/>
        </w:rPr>
        <w:t>2017</w:t>
      </w:r>
      <w:r w:rsidRPr="0086544C">
        <w:t xml:space="preserve"> ISBN: 9780128052549.</w:t>
      </w:r>
    </w:p>
    <w:p w14:paraId="0C895C8F" w14:textId="77777777" w:rsidR="00724845" w:rsidRPr="0086544C" w:rsidRDefault="00724845" w:rsidP="00724845">
      <w:pPr>
        <w:widowControl/>
        <w:tabs>
          <w:tab w:val="left" w:pos="630"/>
        </w:tabs>
        <w:suppressAutoHyphens/>
        <w:autoSpaceDE/>
        <w:autoSpaceDN/>
        <w:jc w:val="both"/>
      </w:pPr>
    </w:p>
    <w:p w14:paraId="57D8E847" w14:textId="77777777" w:rsidR="00724845" w:rsidRPr="0086544C" w:rsidRDefault="00724845" w:rsidP="00724845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80)   </w:t>
      </w:r>
      <w:r w:rsidRPr="0086544C">
        <w:rPr>
          <w:iCs/>
          <w:lang w:val="en-IN"/>
        </w:rPr>
        <w:t xml:space="preserve">Decarboxylation as the Key Step in C-C Bond Forming Reactions </w:t>
      </w:r>
    </w:p>
    <w:p w14:paraId="3753CF4C" w14:textId="77777777" w:rsidR="00724845" w:rsidRPr="0086544C" w:rsidRDefault="00724845" w:rsidP="00724845">
      <w:pPr>
        <w:jc w:val="both"/>
        <w:rPr>
          <w:lang w:val="en-IN"/>
        </w:rPr>
      </w:pPr>
      <w:r w:rsidRPr="0086544C">
        <w:rPr>
          <w:lang w:val="en-IN"/>
        </w:rPr>
        <w:t xml:space="preserve">Patra, T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Chem. Eur. J.</w:t>
      </w:r>
      <w:r w:rsidRPr="0086544C">
        <w:rPr>
          <w:lang w:val="en-IN"/>
        </w:rPr>
        <w:t xml:space="preserve"> </w:t>
      </w:r>
      <w:r w:rsidRPr="0086544C">
        <w:rPr>
          <w:b/>
          <w:lang w:val="en-IN"/>
        </w:rPr>
        <w:t>2017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23</w:t>
      </w:r>
      <w:r w:rsidRPr="0086544C">
        <w:rPr>
          <w:lang w:val="en-IN"/>
        </w:rPr>
        <w:t>, 7382</w:t>
      </w:r>
    </w:p>
    <w:p w14:paraId="092E7F5E" w14:textId="77777777" w:rsidR="00724845" w:rsidRPr="0086544C" w:rsidRDefault="00724845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0FFDE8" w14:textId="120CCDB8" w:rsidR="002F1706" w:rsidRPr="0086544C" w:rsidRDefault="000C73E2" w:rsidP="00447468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</w:t>
      </w:r>
      <w:r w:rsidR="002F1706" w:rsidRPr="0086544C">
        <w:rPr>
          <w:b/>
          <w:iCs/>
          <w:lang w:val="en-IN"/>
        </w:rPr>
        <w:t xml:space="preserve">9)   </w:t>
      </w:r>
      <w:r w:rsidR="002F1706" w:rsidRPr="0086544C">
        <w:rPr>
          <w:iCs/>
          <w:lang w:val="en-IN"/>
        </w:rPr>
        <w:t xml:space="preserve">Palladium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Selective Distal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Olefination of </w:t>
      </w:r>
      <w:proofErr w:type="spellStart"/>
      <w:r w:rsidR="002F1706" w:rsidRPr="0086544C">
        <w:rPr>
          <w:iCs/>
          <w:lang w:val="en-IN"/>
        </w:rPr>
        <w:t>Biaryl</w:t>
      </w:r>
      <w:proofErr w:type="spellEnd"/>
      <w:r w:rsidR="002F1706" w:rsidRPr="0086544C">
        <w:rPr>
          <w:iCs/>
          <w:lang w:val="en-IN"/>
        </w:rPr>
        <w:t xml:space="preserve"> System Reactions </w:t>
      </w:r>
    </w:p>
    <w:p w14:paraId="21B6E331" w14:textId="19F42BC6" w:rsidR="002F1706" w:rsidRPr="0086544C" w:rsidRDefault="002F1706" w:rsidP="00447468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Hoque, E.; Dhawa, U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4003</w:t>
      </w:r>
    </w:p>
    <w:p w14:paraId="7CE1AF85" w14:textId="77777777" w:rsidR="00990547" w:rsidRPr="0086544C" w:rsidRDefault="00990547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368718" w14:textId="473FFD35" w:rsidR="002F1706" w:rsidRPr="0086544C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</w:t>
      </w:r>
      <w:r w:rsidR="002F1706" w:rsidRPr="0086544C">
        <w:rPr>
          <w:b/>
          <w:iCs/>
          <w:lang w:val="en-IN"/>
        </w:rPr>
        <w:t xml:space="preserve">8)   </w:t>
      </w:r>
      <w:r w:rsidR="002F1706" w:rsidRPr="0086544C">
        <w:rPr>
          <w:iCs/>
          <w:lang w:val="en-IN"/>
        </w:rPr>
        <w:t xml:space="preserve">Remote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 xml:space="preserve">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Bond Functionalization of 2-phenethylsulphonic Acid and 3-phenylpropanoic Acid Derivatives </w:t>
      </w:r>
    </w:p>
    <w:p w14:paraId="0117B707" w14:textId="03871CBF" w:rsidR="002F1706" w:rsidRPr="0086544C" w:rsidRDefault="002F1706" w:rsidP="00B15C7D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Mondal, A.; </w:t>
      </w:r>
      <w:proofErr w:type="spellStart"/>
      <w:r w:rsidRPr="0086544C">
        <w:rPr>
          <w:lang w:val="en-IN"/>
        </w:rPr>
        <w:t>Watile</w:t>
      </w:r>
      <w:proofErr w:type="spellEnd"/>
      <w:r w:rsidRPr="0086544C">
        <w:rPr>
          <w:lang w:val="en-IN"/>
        </w:rPr>
        <w:t xml:space="preserve">, R.; Mukherjee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3916</w:t>
      </w:r>
    </w:p>
    <w:p w14:paraId="7166830E" w14:textId="77777777" w:rsidR="000C4283" w:rsidRPr="0086544C" w:rsidRDefault="000C4283" w:rsidP="00B15C7D">
      <w:pPr>
        <w:jc w:val="both"/>
        <w:rPr>
          <w:lang w:val="en-IN"/>
        </w:rPr>
      </w:pPr>
    </w:p>
    <w:p w14:paraId="05D52F42" w14:textId="2294E37B" w:rsidR="002F1706" w:rsidRPr="0086544C" w:rsidRDefault="00990547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 xml:space="preserve">77) </w:t>
      </w:r>
      <w:r w:rsidR="002F1706" w:rsidRPr="0086544C">
        <w:rPr>
          <w:iCs/>
          <w:lang w:val="en-IN"/>
        </w:rPr>
        <w:t xml:space="preserve">Emergence of </w:t>
      </w:r>
      <w:proofErr w:type="spellStart"/>
      <w:r w:rsidR="002F1706" w:rsidRPr="0086544C">
        <w:rPr>
          <w:iCs/>
          <w:lang w:val="en-IN"/>
        </w:rPr>
        <w:t>Unactivated</w:t>
      </w:r>
      <w:proofErr w:type="spellEnd"/>
      <w:r w:rsidR="002F1706" w:rsidRPr="0086544C">
        <w:rPr>
          <w:iCs/>
          <w:lang w:val="en-IN"/>
        </w:rPr>
        <w:t xml:space="preserve"> Olefins for Synthesizing </w:t>
      </w:r>
      <w:proofErr w:type="spellStart"/>
      <w:r w:rsidR="002F1706" w:rsidRPr="0086544C">
        <w:rPr>
          <w:iCs/>
          <w:lang w:val="en-IN"/>
        </w:rPr>
        <w:t>Olefinated</w:t>
      </w:r>
      <w:proofErr w:type="spellEnd"/>
      <w:r w:rsidR="002F1706" w:rsidRPr="0086544C">
        <w:rPr>
          <w:iCs/>
          <w:lang w:val="en-IN"/>
        </w:rPr>
        <w:t xml:space="preserve"> Arenes </w:t>
      </w:r>
    </w:p>
    <w:p w14:paraId="575EAF76" w14:textId="7AEF67C9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Deb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, </w:t>
      </w:r>
      <w:r w:rsidRPr="0086544C">
        <w:rPr>
          <w:i/>
          <w:lang w:val="en-IN"/>
        </w:rPr>
        <w:t>Eur. J. Org. Chem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7</w:t>
      </w:r>
      <w:r w:rsidRPr="0086544C">
        <w:rPr>
          <w:lang w:val="en-IN"/>
        </w:rPr>
        <w:t>, 1239</w:t>
      </w:r>
    </w:p>
    <w:p w14:paraId="7D4B6AA9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</w:rPr>
      </w:pPr>
    </w:p>
    <w:p w14:paraId="667E290B" w14:textId="4D6D831A" w:rsidR="000C73E2" w:rsidRPr="0086544C" w:rsidRDefault="000C73E2" w:rsidP="00B15C7D">
      <w:pPr>
        <w:widowControl/>
        <w:suppressAutoHyphens/>
        <w:autoSpaceDE/>
        <w:autoSpaceDN/>
        <w:jc w:val="both"/>
      </w:pPr>
      <w:r w:rsidRPr="0086544C">
        <w:rPr>
          <w:b/>
        </w:rPr>
        <w:t>76)</w:t>
      </w:r>
      <w:r w:rsidRPr="0086544C">
        <w:t xml:space="preserve">   Dey, A.; </w:t>
      </w:r>
      <w:proofErr w:type="spellStart"/>
      <w:r w:rsidRPr="0086544C">
        <w:t>Kapdi</w:t>
      </w:r>
      <w:proofErr w:type="spellEnd"/>
      <w:r w:rsidRPr="0086544C">
        <w:t xml:space="preserve">, A. R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Introductory Chapter on C</w:t>
      </w:r>
      <w:r w:rsidRPr="0086544C">
        <w:rPr>
          <w:rFonts w:ascii="Symbol" w:hAnsi="Symbol"/>
        </w:rPr>
        <w:t></w:t>
      </w:r>
      <w:r w:rsidRPr="0086544C">
        <w:t xml:space="preserve">H Bond Functionalization in Strategies for Palladium-Catalyzed Non-Directed and Directed C-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Eds.: Latest trend in palladium chemistry; </w:t>
      </w:r>
      <w:proofErr w:type="gramStart"/>
      <w:r w:rsidRPr="0086544C">
        <w:t>Elsevier :</w:t>
      </w:r>
      <w:proofErr w:type="gramEnd"/>
      <w:r w:rsidRPr="0086544C">
        <w:t xml:space="preserve"> </w:t>
      </w:r>
      <w:r w:rsidRPr="0086544C">
        <w:rPr>
          <w:b/>
        </w:rPr>
        <w:t>2017</w:t>
      </w:r>
      <w:r w:rsidRPr="0086544C">
        <w:t xml:space="preserve"> Elsevier ISBN: 9780128052549.</w:t>
      </w:r>
    </w:p>
    <w:p w14:paraId="4CF6B39A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0F96969" w14:textId="5147DD04" w:rsidR="002F1706" w:rsidRPr="0086544C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4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Traceless Directing Group Mediated Branched Selective Alkenylation of Unbiased Arenes </w:t>
      </w:r>
    </w:p>
    <w:p w14:paraId="7987F239" w14:textId="2F54E9EC" w:rsidR="002F1706" w:rsidRPr="0086544C" w:rsidRDefault="002F1706" w:rsidP="00B15C7D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; Dey, A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lang w:val="en-IN"/>
        </w:rPr>
        <w:t>.,</w:t>
      </w:r>
      <w:r w:rsidRPr="0086544C">
        <w:rPr>
          <w:b/>
          <w:lang w:val="en-IN"/>
        </w:rPr>
        <w:t xml:space="preserve"> 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2191</w:t>
      </w:r>
    </w:p>
    <w:p w14:paraId="5156298B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F648025" w14:textId="679EC771" w:rsidR="002F1706" w:rsidRPr="0086544C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3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A Doubly Biomimetic Synthetic Transformation: Catalytic </w:t>
      </w:r>
      <w:proofErr w:type="spellStart"/>
      <w:r w:rsidR="002F1706" w:rsidRPr="0086544C">
        <w:rPr>
          <w:iCs/>
          <w:lang w:val="en-IN"/>
        </w:rPr>
        <w:t>Decarbonylation</w:t>
      </w:r>
      <w:proofErr w:type="spellEnd"/>
      <w:r w:rsidR="002F1706" w:rsidRPr="0086544C">
        <w:rPr>
          <w:iCs/>
          <w:lang w:val="en-IN"/>
        </w:rPr>
        <w:t xml:space="preserve"> and Halogenation at RT by Vanadium Pentoxide </w:t>
      </w:r>
    </w:p>
    <w:p w14:paraId="5A20485C" w14:textId="71849E1F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Rana, S.; Pandey, B.; Dey, A.; Haque, R., Rajaraman, G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ChemCatChem</w:t>
      </w:r>
      <w:proofErr w:type="spellEnd"/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8</w:t>
      </w:r>
      <w:r w:rsidRPr="0086544C">
        <w:rPr>
          <w:lang w:val="en-IN"/>
        </w:rPr>
        <w:t>, 3367</w:t>
      </w:r>
    </w:p>
    <w:p w14:paraId="18D8BCAF" w14:textId="77777777" w:rsidR="002569CF" w:rsidRPr="0086544C" w:rsidRDefault="002569CF" w:rsidP="00B15C7D">
      <w:pPr>
        <w:jc w:val="both"/>
        <w:rPr>
          <w:lang w:val="en-IN"/>
        </w:rPr>
      </w:pPr>
    </w:p>
    <w:p w14:paraId="2384D467" w14:textId="6C187981" w:rsidR="002F1706" w:rsidRPr="0086544C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2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Reaching the South: Metal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Transformation of the Aromatic </w:t>
      </w:r>
      <w:r w:rsidR="002F1706" w:rsidRPr="0086544C">
        <w:rPr>
          <w:i/>
          <w:lang w:val="en-IN"/>
        </w:rPr>
        <w:t>para</w:t>
      </w:r>
      <w:r w:rsidR="002F1706" w:rsidRPr="0086544C">
        <w:rPr>
          <w:iCs/>
          <w:lang w:val="en-IN"/>
        </w:rPr>
        <w:t>-Position</w:t>
      </w:r>
    </w:p>
    <w:p w14:paraId="0C9ABFA7" w14:textId="77777777" w:rsidR="009A503A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lastRenderedPageBreak/>
        <w:t xml:space="preserve">Dey, A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>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2398</w:t>
      </w:r>
    </w:p>
    <w:p w14:paraId="3519FACE" w14:textId="77777777" w:rsidR="009A503A" w:rsidRPr="0086544C" w:rsidRDefault="009A503A" w:rsidP="00B15C7D">
      <w:pPr>
        <w:jc w:val="both"/>
        <w:rPr>
          <w:lang w:val="en-IN"/>
        </w:rPr>
      </w:pPr>
    </w:p>
    <w:p w14:paraId="0528C4A6" w14:textId="0371AC4B" w:rsidR="002F1706" w:rsidRPr="0086544C" w:rsidRDefault="000F55AB" w:rsidP="00B15C7D">
      <w:pPr>
        <w:jc w:val="both"/>
        <w:rPr>
          <w:lang w:val="en-IN"/>
        </w:rPr>
      </w:pPr>
      <w:r w:rsidRPr="0086544C">
        <w:rPr>
          <w:b/>
          <w:iCs/>
          <w:lang w:val="en-IN"/>
        </w:rPr>
        <w:t>71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Cobalt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</w:t>
      </w:r>
      <w:r w:rsidR="002F1706" w:rsidRPr="0086544C">
        <w:rPr>
          <w:i/>
          <w:lang w:val="en-IN"/>
        </w:rPr>
        <w:t>sp</w:t>
      </w:r>
      <w:r w:rsidR="002F1706" w:rsidRPr="0086544C">
        <w:rPr>
          <w:iCs/>
          <w:vertAlign w:val="superscript"/>
          <w:lang w:val="en-IN"/>
        </w:rPr>
        <w:t>2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Activation and Intermolecular </w:t>
      </w:r>
      <w:proofErr w:type="spellStart"/>
      <w:r w:rsidR="002F1706" w:rsidRPr="0086544C">
        <w:rPr>
          <w:iCs/>
          <w:lang w:val="en-IN"/>
        </w:rPr>
        <w:t>Heterocyclization</w:t>
      </w:r>
      <w:proofErr w:type="spellEnd"/>
      <w:r w:rsidR="002F1706" w:rsidRPr="0086544C">
        <w:rPr>
          <w:iCs/>
          <w:lang w:val="en-IN"/>
        </w:rPr>
        <w:t xml:space="preserve"> with Allenes at  Room Temp</w:t>
      </w:r>
      <w:r w:rsidR="006B60FC" w:rsidRPr="0086544C">
        <w:rPr>
          <w:iCs/>
          <w:lang w:val="en-IN"/>
        </w:rPr>
        <w:t>e</w:t>
      </w:r>
      <w:r w:rsidR="002F1706" w:rsidRPr="0086544C">
        <w:rPr>
          <w:iCs/>
          <w:lang w:val="en-IN"/>
        </w:rPr>
        <w:t xml:space="preserve">rature </w:t>
      </w:r>
    </w:p>
    <w:p w14:paraId="6FD7389D" w14:textId="40B7916B" w:rsidR="002F1706" w:rsidRPr="0086544C" w:rsidRDefault="002F1706" w:rsidP="00B15C7D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Thrimurtulu</w:t>
      </w:r>
      <w:proofErr w:type="spellEnd"/>
      <w:r w:rsidRPr="0086544C">
        <w:rPr>
          <w:lang w:val="en-IN"/>
        </w:rPr>
        <w:t xml:space="preserve">, N.; Dey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; </w:t>
      </w:r>
      <w:proofErr w:type="spellStart"/>
      <w:r w:rsidRPr="0086544C">
        <w:rPr>
          <w:lang w:val="en-IN"/>
        </w:rPr>
        <w:t>Volla</w:t>
      </w:r>
      <w:proofErr w:type="spellEnd"/>
      <w:r w:rsidRPr="0086544C">
        <w:rPr>
          <w:lang w:val="en-IN"/>
        </w:rPr>
        <w:t xml:space="preserve">, C. M. R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 xml:space="preserve">. Chem. Int. Ed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5</w:t>
      </w:r>
      <w:r w:rsidRPr="0086544C">
        <w:rPr>
          <w:lang w:val="en-IN"/>
        </w:rPr>
        <w:t>, 12361</w:t>
      </w:r>
    </w:p>
    <w:p w14:paraId="442661DE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EA3E4A2" w14:textId="5D5294E1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70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>Switch to Allylic Selectivity in Cobalt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Dehydrogenative Heck Reactions with Unbiased Aliphatic Olefins. </w:t>
      </w:r>
    </w:p>
    <w:p w14:paraId="33A284C5" w14:textId="33A7E8BF" w:rsidR="002F1706" w:rsidRPr="0086544C" w:rsidRDefault="002F1706" w:rsidP="00B15C7D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Dhawa, U.; Hoque, T.; </w:t>
      </w:r>
      <w:proofErr w:type="spellStart"/>
      <w:r w:rsidRPr="0086544C">
        <w:rPr>
          <w:lang w:val="en-IN"/>
        </w:rPr>
        <w:t>Pimparkar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Maiti</w:t>
      </w:r>
      <w:proofErr w:type="spellEnd"/>
      <w:r w:rsidRPr="0086544C">
        <w:rPr>
          <w:lang w:val="en-IN"/>
        </w:rPr>
        <w:t xml:space="preserve"> D. </w:t>
      </w:r>
      <w:r w:rsidRPr="0086544C">
        <w:rPr>
          <w:i/>
          <w:lang w:val="en-IN"/>
        </w:rPr>
        <w:t xml:space="preserve">ACS </w:t>
      </w:r>
      <w:proofErr w:type="spellStart"/>
      <w:r w:rsidRPr="0086544C">
        <w:rPr>
          <w:i/>
          <w:lang w:val="en-IN"/>
        </w:rPr>
        <w:t>Catal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6</w:t>
      </w:r>
      <w:r w:rsidRPr="0086544C">
        <w:rPr>
          <w:lang w:val="en-IN"/>
        </w:rPr>
        <w:t>, 5493</w:t>
      </w:r>
    </w:p>
    <w:p w14:paraId="07A3D826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CCC3847" w14:textId="69166A61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9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Fibrous Silica Supported Palladium-Nanoparticles (KCC-1- PEI/Pd): A Sustainable </w:t>
      </w:r>
      <w:proofErr w:type="spellStart"/>
      <w:r w:rsidR="002F1706" w:rsidRPr="0086544C">
        <w:rPr>
          <w:iCs/>
          <w:lang w:val="en-IN"/>
        </w:rPr>
        <w:t>Nanocatalyst</w:t>
      </w:r>
      <w:proofErr w:type="spellEnd"/>
      <w:r w:rsidR="002F1706" w:rsidRPr="0086544C">
        <w:rPr>
          <w:iCs/>
          <w:lang w:val="en-IN"/>
        </w:rPr>
        <w:t xml:space="preserve"> for </w:t>
      </w:r>
      <w:proofErr w:type="spellStart"/>
      <w:r w:rsidR="002F1706" w:rsidRPr="0086544C">
        <w:rPr>
          <w:iCs/>
          <w:lang w:val="en-IN"/>
        </w:rPr>
        <w:t>Decarbonylation</w:t>
      </w:r>
      <w:proofErr w:type="spellEnd"/>
      <w:r w:rsidR="002F1706" w:rsidRPr="0086544C">
        <w:rPr>
          <w:iCs/>
          <w:lang w:val="en-IN"/>
        </w:rPr>
        <w:t xml:space="preserve"> Reactions </w:t>
      </w:r>
    </w:p>
    <w:p w14:paraId="7EDC151B" w14:textId="3848BD08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Kundu, P. K.; Dhiman, M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Chowdhury, A.; Polshettiwar, V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ChemPlusChem</w:t>
      </w:r>
      <w:proofErr w:type="spellEnd"/>
      <w:r w:rsidRPr="0086544C">
        <w:rPr>
          <w:i/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81</w:t>
      </w:r>
      <w:r w:rsidRPr="0086544C">
        <w:rPr>
          <w:lang w:val="en-IN"/>
        </w:rPr>
        <w:t>, 1142</w:t>
      </w:r>
    </w:p>
    <w:p w14:paraId="3BCCBBAD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C22B33B" w14:textId="4B98B10A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8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Simple and Efficient Ruthenium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Oxidation of Primary Alcohols with Molecular Oxygen. </w:t>
      </w:r>
    </w:p>
    <w:p w14:paraId="2BE0AFE6" w14:textId="5988A5EF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Ray, R.; Chandra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; </w:t>
      </w:r>
      <w:proofErr w:type="spellStart"/>
      <w:r w:rsidRPr="0086544C">
        <w:rPr>
          <w:lang w:val="en-IN"/>
        </w:rPr>
        <w:t>Lahiri</w:t>
      </w:r>
      <w:proofErr w:type="spellEnd"/>
      <w:r w:rsidRPr="0086544C">
        <w:rPr>
          <w:lang w:val="en-IN"/>
        </w:rPr>
        <w:t xml:space="preserve">, G. K. </w:t>
      </w:r>
      <w:r w:rsidRPr="0086544C">
        <w:rPr>
          <w:i/>
          <w:lang w:val="en-IN"/>
        </w:rPr>
        <w:t>Chem. Eur. J</w:t>
      </w:r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22</w:t>
      </w:r>
      <w:r w:rsidRPr="0086544C">
        <w:rPr>
          <w:lang w:val="en-IN"/>
        </w:rPr>
        <w:t>, 8814</w:t>
      </w:r>
    </w:p>
    <w:p w14:paraId="42DF05C6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5C8C945" w14:textId="6C5CE58B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7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Palladium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Directed </w:t>
      </w:r>
      <w:r w:rsidR="002F1706" w:rsidRPr="0086544C">
        <w:rPr>
          <w:i/>
          <w:lang w:val="en-IN"/>
        </w:rPr>
        <w:t>para</w:t>
      </w:r>
      <w:r w:rsidR="002F1706" w:rsidRPr="0086544C">
        <w:rPr>
          <w:iCs/>
          <w:lang w:val="en-IN"/>
        </w:rPr>
        <w:t xml:space="preserve">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Functionalization of Phenols </w:t>
      </w:r>
    </w:p>
    <w:p w14:paraId="01F7B4C2" w14:textId="00ED611D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Patra, T.; Bag, S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Mondal, A.; Dey, A.; </w:t>
      </w:r>
      <w:proofErr w:type="spellStart"/>
      <w:r w:rsidRPr="0086544C">
        <w:rPr>
          <w:lang w:val="en-IN"/>
        </w:rPr>
        <w:t>Pimparkar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</w:t>
      </w:r>
      <w:r w:rsidRPr="0086544C">
        <w:rPr>
          <w:lang w:val="en-IN"/>
        </w:rPr>
        <w:tab/>
        <w:t xml:space="preserve">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 xml:space="preserve">. Chem. Int. Ed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5</w:t>
      </w:r>
      <w:r w:rsidRPr="0086544C">
        <w:rPr>
          <w:lang w:val="en-IN"/>
        </w:rPr>
        <w:t>, 7751</w:t>
      </w:r>
    </w:p>
    <w:p w14:paraId="512D3376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6DE302D" w14:textId="5C421D20" w:rsidR="00D004A5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6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Room-Temperature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 xml:space="preserve"> Functionalization: Pd(II)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Synthesis of 1,3,5-trialkenyl Arene and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 xml:space="preserve">-Hydroxylated Olefin </w:t>
      </w:r>
    </w:p>
    <w:p w14:paraId="64EADC94" w14:textId="77777777" w:rsidR="002F1706" w:rsidRPr="0086544C" w:rsidRDefault="002F1706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proofErr w:type="spellStart"/>
      <w:r w:rsidRPr="0086544C">
        <w:rPr>
          <w:lang w:val="en-IN"/>
        </w:rPr>
        <w:t>Bera</w:t>
      </w:r>
      <w:proofErr w:type="spellEnd"/>
      <w:r w:rsidRPr="0086544C">
        <w:rPr>
          <w:lang w:val="en-IN"/>
        </w:rPr>
        <w:t xml:space="preserve">, M.; Sahoo, S. K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ACS </w:t>
      </w:r>
      <w:proofErr w:type="spellStart"/>
      <w:r w:rsidRPr="0086544C">
        <w:rPr>
          <w:i/>
          <w:lang w:val="en-IN"/>
        </w:rPr>
        <w:t>Catal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 xml:space="preserve">2016, </w:t>
      </w:r>
      <w:r w:rsidRPr="0086544C">
        <w:rPr>
          <w:i/>
          <w:lang w:val="en-IN"/>
        </w:rPr>
        <w:t>6</w:t>
      </w:r>
      <w:r w:rsidRPr="0086544C">
        <w:rPr>
          <w:lang w:val="en-IN"/>
        </w:rPr>
        <w:t>, 3575</w:t>
      </w:r>
    </w:p>
    <w:p w14:paraId="278EBD90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5BD49C3" w14:textId="50FBCDB3" w:rsidR="00B15C7D" w:rsidRPr="0086544C" w:rsidRDefault="000F55AB" w:rsidP="00A00076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5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Palladium Catalysed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Functionalization Reactions </w:t>
      </w:r>
      <w:r w:rsidR="002F1706" w:rsidRPr="0086544C">
        <w:rPr>
          <w:lang w:val="en-IN"/>
        </w:rPr>
        <w:t xml:space="preserve">Dey, A.; </w:t>
      </w:r>
      <w:proofErr w:type="spellStart"/>
      <w:r w:rsidR="002F1706" w:rsidRPr="0086544C">
        <w:rPr>
          <w:lang w:val="en-IN"/>
        </w:rPr>
        <w:t>Agasti</w:t>
      </w:r>
      <w:proofErr w:type="spellEnd"/>
      <w:r w:rsidR="002F1706" w:rsidRPr="0086544C">
        <w:rPr>
          <w:lang w:val="en-IN"/>
        </w:rPr>
        <w:t xml:space="preserve">, S.; </w:t>
      </w:r>
      <w:proofErr w:type="spellStart"/>
      <w:r w:rsidR="002F1706" w:rsidRPr="0086544C">
        <w:rPr>
          <w:b/>
          <w:lang w:val="en-IN"/>
        </w:rPr>
        <w:t>Maiti</w:t>
      </w:r>
      <w:proofErr w:type="spellEnd"/>
      <w:r w:rsidR="002F1706" w:rsidRPr="0086544C">
        <w:rPr>
          <w:b/>
          <w:lang w:val="en-IN"/>
        </w:rPr>
        <w:t>, D</w:t>
      </w:r>
      <w:r w:rsidR="002F1706" w:rsidRPr="0086544C">
        <w:rPr>
          <w:lang w:val="en-IN"/>
        </w:rPr>
        <w:t xml:space="preserve">. </w:t>
      </w:r>
      <w:r w:rsidR="002F1706" w:rsidRPr="0086544C">
        <w:rPr>
          <w:i/>
          <w:lang w:val="en-IN"/>
        </w:rPr>
        <w:t xml:space="preserve">Org. </w:t>
      </w:r>
      <w:proofErr w:type="spellStart"/>
      <w:r w:rsidR="002F1706" w:rsidRPr="0086544C">
        <w:rPr>
          <w:i/>
          <w:lang w:val="en-IN"/>
        </w:rPr>
        <w:t>Biomol</w:t>
      </w:r>
      <w:proofErr w:type="spellEnd"/>
      <w:r w:rsidR="002F1706" w:rsidRPr="0086544C">
        <w:rPr>
          <w:i/>
          <w:lang w:val="en-IN"/>
        </w:rPr>
        <w:t>. Chem.</w:t>
      </w:r>
      <w:r w:rsidR="002F1706" w:rsidRPr="0086544C">
        <w:rPr>
          <w:lang w:val="en-IN"/>
        </w:rPr>
        <w:t xml:space="preserve">, </w:t>
      </w:r>
      <w:r w:rsidR="002F1706" w:rsidRPr="0086544C">
        <w:rPr>
          <w:b/>
          <w:lang w:val="en-IN"/>
        </w:rPr>
        <w:t>2016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lang w:val="en-IN"/>
        </w:rPr>
        <w:t>14</w:t>
      </w:r>
      <w:r w:rsidR="002F1706" w:rsidRPr="0086544C">
        <w:rPr>
          <w:lang w:val="en-IN"/>
        </w:rPr>
        <w:t>, 5440</w:t>
      </w:r>
      <w:r w:rsidR="00160403" w:rsidRPr="0086544C">
        <w:rPr>
          <w:lang w:val="en-IN"/>
        </w:rPr>
        <w:t>.</w:t>
      </w:r>
    </w:p>
    <w:p w14:paraId="3792BBDD" w14:textId="77777777" w:rsidR="00160403" w:rsidRPr="0086544C" w:rsidRDefault="00160403" w:rsidP="00B15C7D">
      <w:pPr>
        <w:jc w:val="both"/>
        <w:rPr>
          <w:lang w:val="en-IN"/>
        </w:rPr>
      </w:pPr>
    </w:p>
    <w:p w14:paraId="2BAC8AF6" w14:textId="2A0B14C1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4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Directing Group Assisted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 xml:space="preserve">-Hydroxylation by C-H Activation </w:t>
      </w:r>
    </w:p>
    <w:p w14:paraId="7FFED40B" w14:textId="48ED48FE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Maji, A.; </w:t>
      </w:r>
      <w:proofErr w:type="spellStart"/>
      <w:r w:rsidRPr="0086544C">
        <w:rPr>
          <w:lang w:val="en-IN"/>
        </w:rPr>
        <w:t>Bhaskararao</w:t>
      </w:r>
      <w:proofErr w:type="spellEnd"/>
      <w:r w:rsidRPr="0086544C">
        <w:rPr>
          <w:lang w:val="en-IN"/>
        </w:rPr>
        <w:t xml:space="preserve">, B.; Singha, S.; </w:t>
      </w:r>
      <w:proofErr w:type="spellStart"/>
      <w:r w:rsidRPr="0086544C">
        <w:rPr>
          <w:lang w:val="en-IN"/>
        </w:rPr>
        <w:t>Sunoj</w:t>
      </w:r>
      <w:proofErr w:type="spellEnd"/>
      <w:r w:rsidRPr="0086544C">
        <w:rPr>
          <w:lang w:val="en-IN"/>
        </w:rPr>
        <w:t xml:space="preserve">, R. B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Chem. Sci.,</w:t>
      </w:r>
      <w:r w:rsidRPr="0086544C">
        <w:rPr>
          <w:b/>
          <w:lang w:val="en-IN"/>
        </w:rPr>
        <w:t xml:space="preserve"> 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7</w:t>
      </w:r>
      <w:r w:rsidRPr="0086544C">
        <w:rPr>
          <w:lang w:val="en-IN"/>
        </w:rPr>
        <w:t>, 3147</w:t>
      </w:r>
    </w:p>
    <w:p w14:paraId="35F7FABB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E19A134" w14:textId="521620DF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3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Aryl Nitriles from Alkynes Using tert-Butyl Nitrite: Metal-Free Approach to C=C Bond Cleavage </w:t>
      </w:r>
    </w:p>
    <w:p w14:paraId="04B112FD" w14:textId="29887F11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Dutta, U.; Lupton, D. W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Org. Lett</w:t>
      </w:r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18</w:t>
      </w:r>
      <w:r w:rsidRPr="0086544C">
        <w:rPr>
          <w:lang w:val="en-IN"/>
        </w:rPr>
        <w:t>, 860</w:t>
      </w:r>
    </w:p>
    <w:p w14:paraId="0262F61E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8321807" w14:textId="055AAB1C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2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Palladium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Olefination of Aryl C-H Bonds by Using Directing Scaffolds</w:t>
      </w:r>
    </w:p>
    <w:p w14:paraId="5FC3C504" w14:textId="747F826C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Bag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Synthesis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48</w:t>
      </w:r>
      <w:r w:rsidRPr="0086544C">
        <w:rPr>
          <w:lang w:val="en-IN"/>
        </w:rPr>
        <w:t>, 804</w:t>
      </w:r>
    </w:p>
    <w:p w14:paraId="5F592702" w14:textId="77777777" w:rsidR="009A503A" w:rsidRPr="0086544C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46A1EF7" w14:textId="5ABB5282" w:rsidR="002F1706" w:rsidRPr="0086544C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1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  Graphene Oxide Grafted with Iridium Complex as a Superior Heterogeneous Catalyst for Chemical Fixation of Carbon Dioxide to Dimethylformamide </w:t>
      </w:r>
    </w:p>
    <w:p w14:paraId="071D8BFE" w14:textId="7A3A5323" w:rsidR="002F1706" w:rsidRPr="0086544C" w:rsidRDefault="002F1706" w:rsidP="00B15C7D">
      <w:pPr>
        <w:jc w:val="both"/>
        <w:rPr>
          <w:lang w:val="en-IN"/>
        </w:rPr>
      </w:pPr>
      <w:r w:rsidRPr="0086544C">
        <w:rPr>
          <w:lang w:val="en-IN"/>
        </w:rPr>
        <w:t xml:space="preserve">Kumar, S.; Kumar, P.; Deb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; Jain, S. L. </w:t>
      </w:r>
      <w:r w:rsidRPr="0086544C">
        <w:rPr>
          <w:i/>
          <w:lang w:val="en-IN"/>
        </w:rPr>
        <w:t>Carbon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100</w:t>
      </w:r>
      <w:r w:rsidRPr="0086544C">
        <w:rPr>
          <w:lang w:val="en-IN"/>
        </w:rPr>
        <w:t>, 632</w:t>
      </w:r>
    </w:p>
    <w:p w14:paraId="17CC5481" w14:textId="77777777" w:rsidR="009A503A" w:rsidRPr="0086544C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139030FF" w14:textId="2A9456A2" w:rsidR="002F1706" w:rsidRPr="0086544C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60</w:t>
      </w:r>
      <w:r w:rsidR="002F1706" w:rsidRPr="0086544C">
        <w:rPr>
          <w:b/>
          <w:iCs/>
          <w:lang w:val="en-IN"/>
        </w:rPr>
        <w:t xml:space="preserve">)   </w:t>
      </w:r>
      <w:r w:rsidR="002F1706" w:rsidRPr="0086544C">
        <w:rPr>
          <w:iCs/>
          <w:lang w:val="en-IN"/>
        </w:rPr>
        <w:t xml:space="preserve">Sequential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Olefination of Synthetically Versatile Benzyl Silanes: Effective Synthesis of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>-</w:t>
      </w:r>
      <w:proofErr w:type="spellStart"/>
      <w:r w:rsidR="002F1706" w:rsidRPr="0086544C">
        <w:rPr>
          <w:iCs/>
          <w:lang w:val="en-IN"/>
        </w:rPr>
        <w:t>Olefinated</w:t>
      </w:r>
      <w:proofErr w:type="spellEnd"/>
      <w:r w:rsidR="002F1706" w:rsidRPr="0086544C">
        <w:rPr>
          <w:iCs/>
          <w:lang w:val="en-IN"/>
        </w:rPr>
        <w:t xml:space="preserve"> Toluene, Benzaldehyde and Benzyl Alcohols </w:t>
      </w:r>
    </w:p>
    <w:p w14:paraId="2970AD8A" w14:textId="14D28F90" w:rsidR="002F1706" w:rsidRPr="0086544C" w:rsidRDefault="002F1706" w:rsidP="00947A18">
      <w:pPr>
        <w:spacing w:after="60"/>
        <w:jc w:val="both"/>
        <w:rPr>
          <w:lang w:val="en-IN"/>
        </w:rPr>
      </w:pPr>
      <w:r w:rsidRPr="0086544C">
        <w:rPr>
          <w:lang w:val="en-IN"/>
        </w:rPr>
        <w:t xml:space="preserve">Patra, T.; </w:t>
      </w:r>
      <w:proofErr w:type="spellStart"/>
      <w:r w:rsidRPr="0086544C">
        <w:rPr>
          <w:lang w:val="en-IN"/>
        </w:rPr>
        <w:t>Watile</w:t>
      </w:r>
      <w:proofErr w:type="spellEnd"/>
      <w:r w:rsidRPr="0086544C">
        <w:rPr>
          <w:lang w:val="en-IN"/>
        </w:rPr>
        <w:t xml:space="preserve">, R. A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2027</w:t>
      </w:r>
    </w:p>
    <w:p w14:paraId="0E7DC17C" w14:textId="77777777" w:rsidR="009A503A" w:rsidRPr="0086544C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62BE494B" w14:textId="77E94F51" w:rsidR="002F1706" w:rsidRPr="0086544C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9</w:t>
      </w:r>
      <w:r w:rsidR="00610CBC" w:rsidRPr="0086544C">
        <w:rPr>
          <w:b/>
          <w:iCs/>
          <w:lang w:val="en-IN"/>
        </w:rPr>
        <w:t>)</w:t>
      </w:r>
      <w:r w:rsidR="002F1706" w:rsidRPr="0086544C">
        <w:rPr>
          <w:b/>
          <w:iCs/>
          <w:lang w:val="en-IN"/>
        </w:rPr>
        <w:t xml:space="preserve"> </w:t>
      </w:r>
      <w:r w:rsidR="002F1706" w:rsidRPr="0086544C">
        <w:rPr>
          <w:iCs/>
          <w:lang w:val="en-IN"/>
        </w:rPr>
        <w:t>Copper Mediated Decarboxylative Direct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Arylation of Heteroarenes with Benzoic Acids </w:t>
      </w:r>
    </w:p>
    <w:p w14:paraId="02C2CFEF" w14:textId="04BEAEB8" w:rsidR="002F1706" w:rsidRPr="0086544C" w:rsidRDefault="002F1706" w:rsidP="00947A18">
      <w:pPr>
        <w:spacing w:after="60"/>
        <w:jc w:val="both"/>
        <w:rPr>
          <w:lang w:val="en-IN"/>
        </w:rPr>
      </w:pPr>
      <w:r w:rsidRPr="0086544C">
        <w:rPr>
          <w:lang w:val="en-IN"/>
        </w:rPr>
        <w:t xml:space="preserve">Patra, T.; Nandi, S.; Sahoo, S. K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>.</w:t>
      </w:r>
      <w:r w:rsidR="000C4283" w:rsidRPr="0086544C">
        <w:rPr>
          <w:lang w:val="en-IN"/>
        </w:rPr>
        <w:t xml:space="preserve">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>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2</w:t>
      </w:r>
      <w:r w:rsidRPr="0086544C">
        <w:rPr>
          <w:lang w:val="en-IN"/>
        </w:rPr>
        <w:t>, 1432</w:t>
      </w:r>
    </w:p>
    <w:p w14:paraId="52140F97" w14:textId="77777777" w:rsidR="009A503A" w:rsidRPr="0086544C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06AFA865" w14:textId="6D3309ED" w:rsidR="002F1706" w:rsidRPr="0086544C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8</w:t>
      </w:r>
      <w:r w:rsidR="00610CBC" w:rsidRPr="0086544C">
        <w:rPr>
          <w:b/>
          <w:iCs/>
          <w:lang w:val="en-IN"/>
        </w:rPr>
        <w:t>)</w:t>
      </w:r>
      <w:r w:rsidR="002F1706" w:rsidRPr="0086544C">
        <w:rPr>
          <w:b/>
          <w:iCs/>
          <w:lang w:val="en-IN"/>
        </w:rPr>
        <w:t xml:space="preserve"> </w:t>
      </w:r>
      <w:r w:rsidR="002F1706" w:rsidRPr="0086544C">
        <w:rPr>
          <w:iCs/>
          <w:lang w:val="en-IN"/>
        </w:rPr>
        <w:t xml:space="preserve">Metal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</w:t>
      </w:r>
      <w:proofErr w:type="spellStart"/>
      <w:r w:rsidR="002F1706" w:rsidRPr="0086544C">
        <w:rPr>
          <w:iCs/>
          <w:lang w:val="en-IN"/>
        </w:rPr>
        <w:t>Defunctionalization</w:t>
      </w:r>
      <w:proofErr w:type="spellEnd"/>
      <w:r w:rsidR="002F1706" w:rsidRPr="0086544C">
        <w:rPr>
          <w:iCs/>
          <w:lang w:val="en-IN"/>
        </w:rPr>
        <w:t xml:space="preserve"> Reactions </w:t>
      </w:r>
    </w:p>
    <w:p w14:paraId="5AD61815" w14:textId="3018B362" w:rsidR="002F1706" w:rsidRPr="0086544C" w:rsidRDefault="002F1706" w:rsidP="00947A18">
      <w:pPr>
        <w:spacing w:after="60"/>
        <w:jc w:val="both"/>
        <w:rPr>
          <w:lang w:val="en-IN"/>
        </w:rPr>
      </w:pP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Org. </w:t>
      </w:r>
      <w:proofErr w:type="spellStart"/>
      <w:r w:rsidRPr="0086544C">
        <w:rPr>
          <w:i/>
          <w:lang w:val="en-IN"/>
        </w:rPr>
        <w:t>Biomol</w:t>
      </w:r>
      <w:proofErr w:type="spellEnd"/>
      <w:r w:rsidRPr="0086544C">
        <w:rPr>
          <w:i/>
          <w:lang w:val="en-IN"/>
        </w:rPr>
        <w:t>. Chem</w:t>
      </w:r>
      <w:r w:rsidRPr="0086544C">
        <w:rPr>
          <w:lang w:val="en-IN"/>
        </w:rPr>
        <w:t xml:space="preserve">. </w:t>
      </w:r>
      <w:r w:rsidRPr="0086544C">
        <w:rPr>
          <w:b/>
          <w:lang w:val="en-IN"/>
        </w:rPr>
        <w:t>2016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14</w:t>
      </w:r>
      <w:r w:rsidRPr="0086544C">
        <w:rPr>
          <w:lang w:val="en-IN"/>
        </w:rPr>
        <w:t>, 21</w:t>
      </w:r>
    </w:p>
    <w:p w14:paraId="17B80873" w14:textId="77777777" w:rsidR="009A503A" w:rsidRPr="0086544C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6266BC13" w14:textId="3628A124" w:rsidR="002F1706" w:rsidRPr="0086544C" w:rsidRDefault="000F55AB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7</w:t>
      </w:r>
      <w:r w:rsidR="00610CBC" w:rsidRPr="0086544C">
        <w:rPr>
          <w:b/>
          <w:iCs/>
          <w:lang w:val="en-IN"/>
        </w:rPr>
        <w:t xml:space="preserve">) </w:t>
      </w:r>
      <w:r w:rsidR="002F1706" w:rsidRPr="0086544C">
        <w:rPr>
          <w:iCs/>
          <w:lang w:val="en-IN"/>
        </w:rPr>
        <w:t xml:space="preserve">The Regioselective Iodination of Quinolines, Quinolones, </w:t>
      </w:r>
      <w:proofErr w:type="spellStart"/>
      <w:r w:rsidR="002F1706" w:rsidRPr="0086544C">
        <w:rPr>
          <w:iCs/>
          <w:lang w:val="en-IN"/>
        </w:rPr>
        <w:t>Pyridones</w:t>
      </w:r>
      <w:proofErr w:type="spellEnd"/>
      <w:r w:rsidR="002F1706" w:rsidRPr="0086544C">
        <w:rPr>
          <w:iCs/>
          <w:lang w:val="en-IN"/>
        </w:rPr>
        <w:t>, Pyridines and Uracil</w:t>
      </w:r>
    </w:p>
    <w:p w14:paraId="2662124E" w14:textId="7B57FD2A" w:rsidR="002F1706" w:rsidRPr="0086544C" w:rsidRDefault="000F55AB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 </w:t>
      </w:r>
      <w:r w:rsidR="002F1706" w:rsidRPr="0086544C">
        <w:rPr>
          <w:lang w:val="en-IN"/>
        </w:rPr>
        <w:t xml:space="preserve">Dutta, U.; Deb, A.; Lupton, D. W.; </w:t>
      </w:r>
      <w:proofErr w:type="spellStart"/>
      <w:r w:rsidR="002F1706" w:rsidRPr="0086544C">
        <w:rPr>
          <w:b/>
          <w:lang w:val="en-IN"/>
        </w:rPr>
        <w:t>Maiti</w:t>
      </w:r>
      <w:proofErr w:type="spellEnd"/>
      <w:r w:rsidR="002F1706" w:rsidRPr="0086544C">
        <w:rPr>
          <w:b/>
          <w:lang w:val="en-IN"/>
        </w:rPr>
        <w:t>, D</w:t>
      </w:r>
      <w:r w:rsidR="002F1706" w:rsidRPr="0086544C">
        <w:rPr>
          <w:lang w:val="en-IN"/>
        </w:rPr>
        <w:t xml:space="preserve">. </w:t>
      </w:r>
      <w:r w:rsidR="002F1706" w:rsidRPr="0086544C">
        <w:rPr>
          <w:i/>
          <w:lang w:val="en-IN"/>
        </w:rPr>
        <w:t xml:space="preserve"> Chem. </w:t>
      </w:r>
      <w:proofErr w:type="spellStart"/>
      <w:r w:rsidR="002F1706" w:rsidRPr="0086544C">
        <w:rPr>
          <w:i/>
          <w:lang w:val="en-IN"/>
        </w:rPr>
        <w:t>Commun</w:t>
      </w:r>
      <w:proofErr w:type="spellEnd"/>
      <w:r w:rsidR="002F1706" w:rsidRPr="0086544C">
        <w:rPr>
          <w:lang w:val="en-IN"/>
        </w:rPr>
        <w:t xml:space="preserve">., </w:t>
      </w:r>
      <w:r w:rsidR="002F1706" w:rsidRPr="0086544C">
        <w:rPr>
          <w:b/>
          <w:lang w:val="en-IN"/>
        </w:rPr>
        <w:t>2015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lang w:val="en-IN"/>
        </w:rPr>
        <w:t>51</w:t>
      </w:r>
      <w:r w:rsidR="002F1706" w:rsidRPr="0086544C">
        <w:rPr>
          <w:lang w:val="en-IN"/>
        </w:rPr>
        <w:t>, 17744</w:t>
      </w:r>
    </w:p>
    <w:p w14:paraId="5C7D62C8" w14:textId="77777777" w:rsidR="009A503A" w:rsidRPr="0086544C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B650A5D" w14:textId="2048D41D" w:rsidR="002F1706" w:rsidRPr="0086544C" w:rsidRDefault="00197FB7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6</w:t>
      </w:r>
      <w:r w:rsidR="002F1706" w:rsidRPr="0086544C">
        <w:rPr>
          <w:b/>
          <w:iCs/>
          <w:lang w:val="en-IN"/>
        </w:rPr>
        <w:t>)</w:t>
      </w:r>
      <w:r w:rsidR="00610CBC" w:rsidRPr="0086544C">
        <w:rPr>
          <w:iCs/>
          <w:lang w:val="en-IN"/>
        </w:rPr>
        <w:t xml:space="preserve"> </w:t>
      </w:r>
      <w:r w:rsidR="002F1706" w:rsidRPr="0086544C">
        <w:rPr>
          <w:iCs/>
          <w:lang w:val="en-IN"/>
        </w:rPr>
        <w:t xml:space="preserve">Remote </w:t>
      </w:r>
      <w:r w:rsidR="002F1706" w:rsidRPr="0086544C">
        <w:rPr>
          <w:i/>
          <w:lang w:val="en-IN"/>
        </w:rPr>
        <w:t>para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Functionalization of Arenes by a D-Shaped Biphenyl Template-Based Assembly </w:t>
      </w:r>
    </w:p>
    <w:p w14:paraId="78A16D87" w14:textId="7F893F08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Bag, S.; Patra, T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Deb, A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Dutta, U.; Dey, A.; </w:t>
      </w:r>
      <w:proofErr w:type="spellStart"/>
      <w:r w:rsidRPr="0086544C">
        <w:rPr>
          <w:lang w:val="en-IN"/>
        </w:rPr>
        <w:t>Kanchr</w:t>
      </w:r>
      <w:r w:rsidR="000C0B42" w:rsidRPr="0086544C">
        <w:rPr>
          <w:lang w:val="en-IN"/>
        </w:rPr>
        <w:t>e</w:t>
      </w:r>
      <w:r w:rsidRPr="0086544C">
        <w:rPr>
          <w:lang w:val="en-IN"/>
        </w:rPr>
        <w:t>la</w:t>
      </w:r>
      <w:proofErr w:type="spellEnd"/>
      <w:r w:rsidRPr="0086544C">
        <w:rPr>
          <w:lang w:val="en-IN"/>
        </w:rPr>
        <w:t xml:space="preserve">, R.; Maji, A.; </w:t>
      </w:r>
      <w:proofErr w:type="spellStart"/>
      <w:r w:rsidRPr="0086544C">
        <w:rPr>
          <w:lang w:val="en-IN"/>
        </w:rPr>
        <w:t>Hazra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lang w:val="en-IN"/>
        </w:rPr>
        <w:t>Bera</w:t>
      </w:r>
      <w:proofErr w:type="spellEnd"/>
      <w:r w:rsidRPr="0086544C">
        <w:rPr>
          <w:lang w:val="en-IN"/>
        </w:rPr>
        <w:t xml:space="preserve">, M.; </w:t>
      </w:r>
      <w:proofErr w:type="spellStart"/>
      <w:r w:rsidRPr="0086544C">
        <w:rPr>
          <w:b/>
          <w:lang w:val="en-IN"/>
        </w:rPr>
        <w:lastRenderedPageBreak/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>.</w:t>
      </w:r>
      <w:r w:rsidR="009A503A" w:rsidRPr="0086544C">
        <w:rPr>
          <w:lang w:val="en-IN"/>
        </w:rPr>
        <w:t xml:space="preserve"> </w:t>
      </w:r>
      <w:r w:rsidRPr="0086544C">
        <w:rPr>
          <w:i/>
          <w:lang w:val="en-IN"/>
        </w:rPr>
        <w:t>J. Am. Chem. Soc</w:t>
      </w:r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137</w:t>
      </w:r>
      <w:r w:rsidRPr="0086544C">
        <w:rPr>
          <w:lang w:val="en-IN"/>
        </w:rPr>
        <w:t>, 11888</w:t>
      </w:r>
    </w:p>
    <w:p w14:paraId="270163A2" w14:textId="77777777" w:rsidR="009A503A" w:rsidRPr="0086544C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3F3BDEA" w14:textId="5F65C7F7" w:rsidR="002F1706" w:rsidRPr="0086544C" w:rsidRDefault="00197FB7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5</w:t>
      </w:r>
      <w:r w:rsidR="00610CBC" w:rsidRPr="0086544C">
        <w:rPr>
          <w:b/>
          <w:iCs/>
          <w:lang w:val="en-IN"/>
        </w:rPr>
        <w:t xml:space="preserve">) </w:t>
      </w:r>
      <w:r w:rsidR="002F1706" w:rsidRPr="0086544C">
        <w:rPr>
          <w:iCs/>
          <w:lang w:val="en-IN"/>
        </w:rPr>
        <w:t>Mechanistic Elucidation of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>H Oxidation by Electron Rich Non-</w:t>
      </w:r>
      <w:proofErr w:type="spellStart"/>
      <w:r w:rsidR="002F1706" w:rsidRPr="0086544C">
        <w:rPr>
          <w:iCs/>
          <w:lang w:val="en-IN"/>
        </w:rPr>
        <w:t>heme</w:t>
      </w:r>
      <w:proofErr w:type="spellEnd"/>
      <w:r w:rsidR="002F1706" w:rsidRPr="0086544C">
        <w:rPr>
          <w:iCs/>
          <w:lang w:val="en-IN"/>
        </w:rPr>
        <w:t xml:space="preserve"> Iron(IV)-oxo at Room Temperature </w:t>
      </w:r>
    </w:p>
    <w:p w14:paraId="0C0551CC" w14:textId="13ED8205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Rana, S.; Dey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>.</w:t>
      </w:r>
      <w:r w:rsidR="009A503A" w:rsidRPr="0086544C">
        <w:rPr>
          <w:lang w:val="en-IN"/>
        </w:rPr>
        <w:t xml:space="preserve">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>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1</w:t>
      </w:r>
      <w:r w:rsidRPr="0086544C">
        <w:rPr>
          <w:lang w:val="en-IN"/>
        </w:rPr>
        <w:t>, 14469</w:t>
      </w:r>
    </w:p>
    <w:p w14:paraId="6CEECBFB" w14:textId="77777777" w:rsidR="009A503A" w:rsidRPr="0086544C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31FA64C" w14:textId="7F563643" w:rsidR="002F1706" w:rsidRPr="0086544C" w:rsidRDefault="00993D23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4</w:t>
      </w:r>
      <w:r w:rsidR="002F1706" w:rsidRPr="0086544C">
        <w:rPr>
          <w:b/>
          <w:iCs/>
          <w:lang w:val="en-IN"/>
        </w:rPr>
        <w:t>)</w:t>
      </w:r>
      <w:r w:rsidR="00610CBC" w:rsidRPr="0086544C">
        <w:rPr>
          <w:iCs/>
          <w:lang w:val="en-IN"/>
        </w:rPr>
        <w:t xml:space="preserve"> </w:t>
      </w:r>
      <w:r w:rsidR="002F1706" w:rsidRPr="0086544C">
        <w:rPr>
          <w:iCs/>
          <w:lang w:val="en-IN"/>
        </w:rPr>
        <w:t>Nickel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Insertion of Alkynes and Electron-Deficient Olefins into </w:t>
      </w:r>
      <w:proofErr w:type="spellStart"/>
      <w:r w:rsidR="002F1706" w:rsidRPr="0086544C">
        <w:rPr>
          <w:iCs/>
          <w:lang w:val="en-IN"/>
        </w:rPr>
        <w:t>Unactivated</w:t>
      </w:r>
      <w:proofErr w:type="spellEnd"/>
      <w:r w:rsidR="002F1706" w:rsidRPr="0086544C">
        <w:rPr>
          <w:iCs/>
          <w:lang w:val="en-IN"/>
        </w:rPr>
        <w:t xml:space="preserve"> </w:t>
      </w:r>
      <w:r w:rsidR="002F1706" w:rsidRPr="0086544C">
        <w:rPr>
          <w:i/>
          <w:lang w:val="en-IN"/>
        </w:rPr>
        <w:t>sp</w:t>
      </w:r>
      <w:r w:rsidR="002F1706" w:rsidRPr="0086544C">
        <w:rPr>
          <w:iCs/>
          <w:vertAlign w:val="superscript"/>
          <w:lang w:val="en-IN"/>
        </w:rPr>
        <w:t>3</w:t>
      </w:r>
      <w:r w:rsidR="002F1706" w:rsidRPr="0086544C">
        <w:rPr>
          <w:iCs/>
          <w:lang w:val="en-IN"/>
        </w:rPr>
        <w:t xml:space="preserve"> 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Bonds </w:t>
      </w:r>
    </w:p>
    <w:p w14:paraId="775EAC93" w14:textId="26BA6941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Earsad</w:t>
      </w:r>
      <w:proofErr w:type="spellEnd"/>
      <w:r w:rsidRPr="0086544C">
        <w:rPr>
          <w:lang w:val="en-IN"/>
        </w:rPr>
        <w:t xml:space="preserve">, A. M.; </w:t>
      </w:r>
      <w:proofErr w:type="spellStart"/>
      <w:r w:rsidRPr="0086544C">
        <w:rPr>
          <w:lang w:val="en-IN"/>
        </w:rPr>
        <w:t>Hazra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Chem. Eur. J</w:t>
      </w:r>
      <w:r w:rsidRPr="0086544C">
        <w:rPr>
          <w:lang w:val="en-IN"/>
        </w:rPr>
        <w:t xml:space="preserve">.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21</w:t>
      </w:r>
      <w:r w:rsidRPr="0086544C">
        <w:rPr>
          <w:lang w:val="en-IN"/>
        </w:rPr>
        <w:t>, 11320</w:t>
      </w:r>
    </w:p>
    <w:p w14:paraId="5864A214" w14:textId="77777777" w:rsidR="000C0B42" w:rsidRPr="0086544C" w:rsidRDefault="000C0B42" w:rsidP="00DE26EB">
      <w:pPr>
        <w:jc w:val="both"/>
        <w:rPr>
          <w:lang w:val="en-IN"/>
        </w:rPr>
      </w:pPr>
    </w:p>
    <w:p w14:paraId="060F8748" w14:textId="43D61FBD" w:rsidR="002F1706" w:rsidRPr="0086544C" w:rsidRDefault="00993D23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3</w:t>
      </w:r>
      <w:r w:rsidR="002F1706" w:rsidRPr="0086544C">
        <w:rPr>
          <w:b/>
          <w:iCs/>
          <w:lang w:val="en-IN"/>
        </w:rPr>
        <w:t>)</w:t>
      </w:r>
      <w:r w:rsidR="00610CBC" w:rsidRPr="0086544C">
        <w:rPr>
          <w:iCs/>
          <w:lang w:val="en-IN"/>
        </w:rPr>
        <w:t xml:space="preserve"> </w:t>
      </w:r>
      <w:r w:rsidR="002F1706" w:rsidRPr="0086544C">
        <w:rPr>
          <w:iCs/>
          <w:lang w:val="en-IN"/>
        </w:rPr>
        <w:t>Pd(II)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</w:t>
      </w:r>
      <w:r w:rsidR="002F1706" w:rsidRPr="0086544C">
        <w:rPr>
          <w:i/>
          <w:lang w:val="en-IN"/>
        </w:rPr>
        <w:t>meta</w:t>
      </w:r>
      <w:r w:rsidR="002F1706" w:rsidRPr="0086544C">
        <w:rPr>
          <w:iCs/>
          <w:lang w:val="en-IN"/>
        </w:rPr>
        <w:t>-C</w:t>
      </w:r>
      <w:r w:rsidR="002F1706" w:rsidRPr="0086544C">
        <w:rPr>
          <w:rFonts w:ascii="Symbol" w:hAnsi="Symbol"/>
          <w:iCs/>
          <w:lang w:val="en-IN"/>
        </w:rPr>
        <w:t></w:t>
      </w:r>
      <w:r w:rsidR="002F1706" w:rsidRPr="0086544C">
        <w:rPr>
          <w:iCs/>
          <w:lang w:val="en-IN"/>
        </w:rPr>
        <w:t xml:space="preserve">H Olefination: Constructing Multi-substituted Arenes through </w:t>
      </w:r>
    </w:p>
    <w:p w14:paraId="1CC57CA5" w14:textId="77777777" w:rsidR="002F1706" w:rsidRPr="0086544C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iCs/>
          <w:lang w:val="en-IN"/>
        </w:rPr>
        <w:t>Homo-</w:t>
      </w:r>
      <w:proofErr w:type="spellStart"/>
      <w:r w:rsidRPr="0086544C">
        <w:rPr>
          <w:iCs/>
          <w:lang w:val="en-IN"/>
        </w:rPr>
        <w:t>diolefination</w:t>
      </w:r>
      <w:proofErr w:type="spellEnd"/>
      <w:r w:rsidRPr="0086544C">
        <w:rPr>
          <w:iCs/>
          <w:lang w:val="en-IN"/>
        </w:rPr>
        <w:t xml:space="preserve"> and Sequential Hetero-</w:t>
      </w:r>
      <w:proofErr w:type="spellStart"/>
      <w:r w:rsidRPr="0086544C">
        <w:rPr>
          <w:iCs/>
          <w:lang w:val="en-IN"/>
        </w:rPr>
        <w:t>diolefination</w:t>
      </w:r>
      <w:proofErr w:type="spellEnd"/>
      <w:r w:rsidRPr="0086544C">
        <w:rPr>
          <w:iCs/>
          <w:lang w:val="en-IN"/>
        </w:rPr>
        <w:t xml:space="preserve"> </w:t>
      </w:r>
    </w:p>
    <w:p w14:paraId="71A83F8F" w14:textId="1DD84291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Bera</w:t>
      </w:r>
      <w:proofErr w:type="spellEnd"/>
      <w:r w:rsidRPr="0086544C">
        <w:rPr>
          <w:lang w:val="en-IN"/>
        </w:rPr>
        <w:t xml:space="preserve">, M; Maji, A.; Sahoo, S. K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proofErr w:type="spellStart"/>
      <w:r w:rsidRPr="0086544C">
        <w:rPr>
          <w:i/>
          <w:lang w:val="en-IN"/>
        </w:rPr>
        <w:t>Angew</w:t>
      </w:r>
      <w:proofErr w:type="spellEnd"/>
      <w:r w:rsidRPr="0086544C">
        <w:rPr>
          <w:i/>
          <w:lang w:val="en-IN"/>
        </w:rPr>
        <w:t>. Chem. Int. Ed.</w:t>
      </w:r>
      <w:r w:rsidRPr="0086544C">
        <w:rPr>
          <w:b/>
          <w:lang w:val="en-IN"/>
        </w:rPr>
        <w:t xml:space="preserve"> 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4</w:t>
      </w:r>
      <w:r w:rsidRPr="0086544C">
        <w:rPr>
          <w:lang w:val="en-IN"/>
        </w:rPr>
        <w:t>, 8515</w:t>
      </w:r>
    </w:p>
    <w:p w14:paraId="6976E5F1" w14:textId="77777777" w:rsidR="006B60FC" w:rsidRPr="0086544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E9B5652" w14:textId="7D1486B2" w:rsidR="002F1706" w:rsidRPr="0086544C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1</w:t>
      </w:r>
      <w:r w:rsidR="00610CBC" w:rsidRPr="0086544C">
        <w:rPr>
          <w:b/>
          <w:iCs/>
          <w:lang w:val="en-IN"/>
        </w:rPr>
        <w:t xml:space="preserve">) </w:t>
      </w:r>
      <w:r w:rsidR="002F1706" w:rsidRPr="0086544C">
        <w:rPr>
          <w:iCs/>
          <w:lang w:val="en-IN"/>
        </w:rPr>
        <w:t>Palladium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Synthesis of 2,3-disubstituted Benzofurans: An Approach Towards the Synthesis of Deuterium </w:t>
      </w:r>
      <w:proofErr w:type="spellStart"/>
      <w:r w:rsidR="002F1706" w:rsidRPr="0086544C">
        <w:rPr>
          <w:iCs/>
          <w:lang w:val="en-IN"/>
        </w:rPr>
        <w:t>Labeled</w:t>
      </w:r>
      <w:proofErr w:type="spellEnd"/>
      <w:r w:rsidR="002F1706" w:rsidRPr="0086544C">
        <w:rPr>
          <w:iCs/>
          <w:lang w:val="en-IN"/>
        </w:rPr>
        <w:t xml:space="preserve"> Compounds </w:t>
      </w:r>
    </w:p>
    <w:p w14:paraId="50C499F3" w14:textId="519C6D7C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Szabo, K. J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Adv. Synth. </w:t>
      </w:r>
      <w:proofErr w:type="spellStart"/>
      <w:r w:rsidRPr="0086544C">
        <w:rPr>
          <w:i/>
          <w:lang w:val="en-IN"/>
        </w:rPr>
        <w:t>Catal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357</w:t>
      </w:r>
      <w:r w:rsidRPr="0086544C">
        <w:rPr>
          <w:lang w:val="en-IN"/>
        </w:rPr>
        <w:t>, 2331</w:t>
      </w:r>
      <w:r w:rsidRPr="0086544C">
        <w:rPr>
          <w:rFonts w:eastAsia="Calibri"/>
          <w:lang w:val="en-IN" w:bidi="ar-SA"/>
        </w:rPr>
        <w:t xml:space="preserve"> </w:t>
      </w:r>
    </w:p>
    <w:p w14:paraId="31958F04" w14:textId="77777777" w:rsidR="006B60FC" w:rsidRPr="0086544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152E75B" w14:textId="3D57B725" w:rsidR="002F1706" w:rsidRPr="0086544C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50</w:t>
      </w:r>
      <w:r w:rsidR="002F1706" w:rsidRPr="0086544C">
        <w:rPr>
          <w:b/>
          <w:iCs/>
          <w:lang w:val="en-IN"/>
        </w:rPr>
        <w:t xml:space="preserve">) </w:t>
      </w:r>
      <w:r w:rsidR="002F1706" w:rsidRPr="0086544C">
        <w:rPr>
          <w:iCs/>
          <w:lang w:val="en-IN"/>
        </w:rPr>
        <w:t>Divergent Reactivity in Palladium-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Annulation with Diarylamines and </w:t>
      </w:r>
      <w:r w:rsidR="002F1706" w:rsidRPr="0086544C">
        <w:rPr>
          <w:i/>
          <w:lang w:val="en-IN"/>
        </w:rPr>
        <w:t>α</w:t>
      </w:r>
      <w:r w:rsidR="002F1706" w:rsidRPr="0086544C">
        <w:rPr>
          <w:iCs/>
          <w:lang w:val="en-IN"/>
        </w:rPr>
        <w:t>,</w:t>
      </w:r>
      <w:r w:rsidR="006B60FC" w:rsidRPr="0086544C">
        <w:rPr>
          <w:iCs/>
          <w:lang w:val="en-IN"/>
        </w:rPr>
        <w:t xml:space="preserve"> </w:t>
      </w:r>
      <w:r w:rsidR="002F1706" w:rsidRPr="0086544C">
        <w:rPr>
          <w:i/>
          <w:lang w:val="en-IN"/>
        </w:rPr>
        <w:t>β</w:t>
      </w:r>
      <w:r w:rsidR="002F1706" w:rsidRPr="0086544C">
        <w:rPr>
          <w:iCs/>
          <w:lang w:val="en-IN"/>
        </w:rPr>
        <w:t xml:space="preserve">-Unsaturated Acids: </w:t>
      </w:r>
    </w:p>
    <w:p w14:paraId="04824D01" w14:textId="77777777" w:rsidR="002F1706" w:rsidRPr="0086544C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iCs/>
          <w:lang w:val="en-IN"/>
        </w:rPr>
        <w:t>Direct Access to Substituted 2-Quinolinones and Indoles</w:t>
      </w:r>
    </w:p>
    <w:p w14:paraId="04C86FB7" w14:textId="79211080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Naveen, T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Chem. Eur. J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21</w:t>
      </w:r>
      <w:r w:rsidRPr="0086544C">
        <w:rPr>
          <w:lang w:val="en-IN"/>
        </w:rPr>
        <w:t>, 8360</w:t>
      </w:r>
    </w:p>
    <w:p w14:paraId="2E94E69B" w14:textId="77777777" w:rsidR="006B60FC" w:rsidRPr="0086544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8727A4D" w14:textId="5C7EAAE6" w:rsidR="002F1706" w:rsidRPr="0086544C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49</w:t>
      </w:r>
      <w:r w:rsidR="002F1706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Orthogonal Selectivity with Cinnamic Acids in 3-substituted Benzofuran Synthesis </w:t>
      </w:r>
    </w:p>
    <w:p w14:paraId="7ACAA600" w14:textId="77777777" w:rsidR="002F1706" w:rsidRPr="0086544C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86544C">
        <w:rPr>
          <w:iCs/>
          <w:lang w:val="en-IN"/>
        </w:rPr>
        <w:t>Through C</w:t>
      </w:r>
      <w:r w:rsidRPr="0086544C">
        <w:rPr>
          <w:rFonts w:ascii="Symbol" w:hAnsi="Symbol"/>
          <w:iCs/>
          <w:lang w:val="en-IN"/>
        </w:rPr>
        <w:t></w:t>
      </w:r>
      <w:r w:rsidRPr="0086544C">
        <w:rPr>
          <w:iCs/>
          <w:lang w:val="en-IN"/>
        </w:rPr>
        <w:t xml:space="preserve">H Olefination of Phenols </w:t>
      </w:r>
    </w:p>
    <w:p w14:paraId="395E9655" w14:textId="4B41549A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Sharma, U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 xml:space="preserve">Chem. </w:t>
      </w:r>
      <w:proofErr w:type="spellStart"/>
      <w:r w:rsidRPr="0086544C">
        <w:rPr>
          <w:i/>
          <w:lang w:val="en-IN"/>
        </w:rPr>
        <w:t>Commun</w:t>
      </w:r>
      <w:proofErr w:type="spellEnd"/>
      <w:r w:rsidRPr="0086544C">
        <w:rPr>
          <w:i/>
          <w:lang w:val="en-IN"/>
        </w:rPr>
        <w:t>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51</w:t>
      </w:r>
      <w:r w:rsidRPr="0086544C">
        <w:rPr>
          <w:lang w:val="en-IN"/>
        </w:rPr>
        <w:t>, 5375</w:t>
      </w:r>
    </w:p>
    <w:p w14:paraId="6CDF3D58" w14:textId="77777777" w:rsidR="006B60FC" w:rsidRPr="0086544C" w:rsidRDefault="006B60FC" w:rsidP="00DE26EB">
      <w:pPr>
        <w:widowControl/>
        <w:suppressAutoHyphens/>
        <w:autoSpaceDE/>
        <w:autoSpaceDN/>
        <w:ind w:left="426" w:hanging="426"/>
        <w:jc w:val="both"/>
        <w:rPr>
          <w:b/>
          <w:iCs/>
          <w:lang w:val="en-IN"/>
        </w:rPr>
      </w:pPr>
    </w:p>
    <w:p w14:paraId="7CBA0DBF" w14:textId="2E9EC735" w:rsidR="002F1706" w:rsidRPr="0086544C" w:rsidRDefault="0040551C" w:rsidP="00DE26EB">
      <w:pPr>
        <w:widowControl/>
        <w:suppressAutoHyphens/>
        <w:autoSpaceDE/>
        <w:autoSpaceDN/>
        <w:ind w:left="426" w:hanging="426"/>
        <w:jc w:val="both"/>
        <w:rPr>
          <w:iCs/>
          <w:lang w:val="en-IN"/>
        </w:rPr>
      </w:pPr>
      <w:r w:rsidRPr="0086544C">
        <w:rPr>
          <w:b/>
          <w:iCs/>
          <w:lang w:val="en-IN"/>
        </w:rPr>
        <w:t>48</w:t>
      </w:r>
      <w:r w:rsidR="00F13909" w:rsidRPr="0086544C">
        <w:rPr>
          <w:b/>
          <w:iCs/>
          <w:lang w:val="en-IN"/>
        </w:rPr>
        <w:t>)</w:t>
      </w:r>
      <w:r w:rsidR="002F1706" w:rsidRPr="0086544C">
        <w:rPr>
          <w:iCs/>
          <w:lang w:val="en-IN"/>
        </w:rPr>
        <w:t xml:space="preserve"> Iron </w:t>
      </w:r>
      <w:proofErr w:type="spellStart"/>
      <w:r w:rsidR="002F1706" w:rsidRPr="0086544C">
        <w:rPr>
          <w:iCs/>
          <w:lang w:val="en-IN"/>
        </w:rPr>
        <w:t>Catalyzed</w:t>
      </w:r>
      <w:proofErr w:type="spellEnd"/>
      <w:r w:rsidR="002F1706" w:rsidRPr="0086544C">
        <w:rPr>
          <w:iCs/>
          <w:lang w:val="en-IN"/>
        </w:rPr>
        <w:t xml:space="preserve"> Regioselective Direct Arylation at C-3 Position of N-alkyl-2-pyridone</w:t>
      </w:r>
    </w:p>
    <w:p w14:paraId="22EE3197" w14:textId="245766B2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Rana, S.; </w:t>
      </w:r>
      <w:proofErr w:type="spellStart"/>
      <w:r w:rsidRPr="0086544C">
        <w:rPr>
          <w:b/>
          <w:lang w:val="en-IN"/>
        </w:rPr>
        <w:t>Maiti</w:t>
      </w:r>
      <w:proofErr w:type="spellEnd"/>
      <w:r w:rsidRPr="0086544C">
        <w:rPr>
          <w:b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lang w:val="en-IN"/>
        </w:rPr>
        <w:t>J. Org. Chem.</w:t>
      </w:r>
      <w:r w:rsidRPr="0086544C">
        <w:rPr>
          <w:lang w:val="en-IN"/>
        </w:rPr>
        <w:t xml:space="preserve">, </w:t>
      </w:r>
      <w:r w:rsidRPr="0086544C">
        <w:rPr>
          <w:b/>
          <w:lang w:val="en-IN"/>
        </w:rPr>
        <w:t>2015</w:t>
      </w:r>
      <w:r w:rsidRPr="0086544C">
        <w:rPr>
          <w:lang w:val="en-IN"/>
        </w:rPr>
        <w:t xml:space="preserve">, </w:t>
      </w:r>
      <w:r w:rsidRPr="0086544C">
        <w:rPr>
          <w:i/>
          <w:lang w:val="en-IN"/>
        </w:rPr>
        <w:t>80</w:t>
      </w:r>
      <w:r w:rsidRPr="0086544C">
        <w:rPr>
          <w:lang w:val="en-IN"/>
        </w:rPr>
        <w:t>, 296</w:t>
      </w:r>
    </w:p>
    <w:p w14:paraId="7EC010DE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6F12036" w14:textId="0F39C1B5" w:rsidR="002F1706" w:rsidRPr="0086544C" w:rsidRDefault="0040551C" w:rsidP="00DE26EB">
      <w:pPr>
        <w:jc w:val="both"/>
        <w:rPr>
          <w:b/>
          <w:lang w:val="en-IN"/>
        </w:rPr>
      </w:pPr>
      <w:r w:rsidRPr="0086544C">
        <w:rPr>
          <w:b/>
          <w:lang w:val="en-IN"/>
        </w:rPr>
        <w:t>47</w:t>
      </w:r>
      <w:r w:rsidR="00610CBC" w:rsidRPr="0086544C">
        <w:rPr>
          <w:b/>
          <w:lang w:val="en-IN"/>
        </w:rPr>
        <w:t xml:space="preserve">) </w:t>
      </w:r>
      <w:r w:rsidR="002F1706" w:rsidRPr="0086544C">
        <w:rPr>
          <w:lang w:val="en-IN"/>
        </w:rPr>
        <w:t xml:space="preserve">Aerobic </w:t>
      </w:r>
      <w:proofErr w:type="spellStart"/>
      <w:r w:rsidR="002F1706" w:rsidRPr="0086544C">
        <w:rPr>
          <w:lang w:val="en-IN"/>
        </w:rPr>
        <w:t>Oxynitration</w:t>
      </w:r>
      <w:proofErr w:type="spellEnd"/>
      <w:r w:rsidR="002F1706" w:rsidRPr="0086544C">
        <w:rPr>
          <w:lang w:val="en-IN"/>
        </w:rPr>
        <w:t xml:space="preserve"> of Alkynes with </w:t>
      </w:r>
      <w:proofErr w:type="spellStart"/>
      <w:r w:rsidR="002F1706" w:rsidRPr="0086544C">
        <w:rPr>
          <w:lang w:val="en-IN"/>
        </w:rPr>
        <w:t>tBuONO</w:t>
      </w:r>
      <w:proofErr w:type="spellEnd"/>
      <w:r w:rsidR="002F1706" w:rsidRPr="0086544C">
        <w:rPr>
          <w:lang w:val="en-IN"/>
        </w:rPr>
        <w:t xml:space="preserve"> and TEMPO</w:t>
      </w:r>
      <w:r w:rsidR="002F1706" w:rsidRPr="0086544C">
        <w:rPr>
          <w:b/>
          <w:lang w:val="en-IN"/>
        </w:rPr>
        <w:t xml:space="preserve">  </w:t>
      </w:r>
    </w:p>
    <w:p w14:paraId="000E4542" w14:textId="3E5F39EF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Dutta, U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Org. Lett.</w:t>
      </w:r>
      <w:r w:rsidRPr="0086544C">
        <w:rPr>
          <w:lang w:val="en-IN"/>
        </w:rPr>
        <w:t xml:space="preserve">, </w:t>
      </w:r>
      <w:r w:rsidRPr="0086544C">
        <w:rPr>
          <w:b/>
          <w:bCs/>
          <w:i/>
          <w:iCs/>
          <w:lang w:val="en-IN"/>
        </w:rPr>
        <w:t>2014</w:t>
      </w:r>
      <w:r w:rsidRPr="0086544C">
        <w:rPr>
          <w:b/>
          <w:bCs/>
          <w:lang w:val="en-IN"/>
        </w:rPr>
        <w:t xml:space="preserve">, </w:t>
      </w:r>
      <w:r w:rsidRPr="0086544C">
        <w:rPr>
          <w:lang w:val="en-IN"/>
        </w:rPr>
        <w:t xml:space="preserve">16, 6302-6305. </w:t>
      </w:r>
    </w:p>
    <w:p w14:paraId="01A99147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E839738" w14:textId="363201AC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6</w:t>
      </w:r>
      <w:r w:rsidR="002F1706" w:rsidRPr="0086544C">
        <w:rPr>
          <w:b/>
          <w:lang w:val="en-IN"/>
        </w:rPr>
        <w:t>)</w:t>
      </w:r>
      <w:r w:rsidR="00610CBC" w:rsidRPr="0086544C">
        <w:t xml:space="preserve"> </w:t>
      </w:r>
      <w:r w:rsidR="002F1706" w:rsidRPr="0086544C">
        <w:rPr>
          <w:lang w:val="en-IN"/>
        </w:rPr>
        <w:t xml:space="preserve">Efficient and Simple Approaches Towards Direct Oxidative Esterification of Alcohols </w:t>
      </w:r>
    </w:p>
    <w:p w14:paraId="7DDA5EBC" w14:textId="5A2B57D5" w:rsidR="00C26705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Ray, R.; Jana, R. D.; Bhadra, M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; </w:t>
      </w:r>
      <w:proofErr w:type="spellStart"/>
      <w:r w:rsidRPr="0086544C">
        <w:rPr>
          <w:lang w:val="en-IN"/>
        </w:rPr>
        <w:t>Lahiri</w:t>
      </w:r>
      <w:proofErr w:type="spellEnd"/>
      <w:r w:rsidRPr="0086544C">
        <w:rPr>
          <w:lang w:val="en-IN"/>
        </w:rPr>
        <w:t xml:space="preserve">, G. K. </w:t>
      </w:r>
      <w:r w:rsidRPr="0086544C">
        <w:rPr>
          <w:i/>
          <w:iCs/>
          <w:lang w:val="en-IN"/>
        </w:rPr>
        <w:t>Chem. Eur. J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20</w:t>
      </w:r>
      <w:r w:rsidRPr="0086544C">
        <w:rPr>
          <w:lang w:val="en-IN"/>
        </w:rPr>
        <w:t>, 15168.</w:t>
      </w:r>
    </w:p>
    <w:p w14:paraId="554345B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D713FB1" w14:textId="183DF2DE" w:rsidR="00C26705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5</w:t>
      </w:r>
      <w:r w:rsidR="00C26705" w:rsidRPr="0086544C">
        <w:rPr>
          <w:b/>
          <w:lang w:val="en-IN"/>
        </w:rPr>
        <w:t>)</w:t>
      </w:r>
      <w:r w:rsidR="00610CBC" w:rsidRPr="0086544C">
        <w:t xml:space="preserve"> </w:t>
      </w:r>
      <w:r w:rsidR="00C26705" w:rsidRPr="0086544C">
        <w:t xml:space="preserve">Sharma U.; </w:t>
      </w:r>
      <w:proofErr w:type="spellStart"/>
      <w:r w:rsidR="00C26705" w:rsidRPr="0086544C">
        <w:t>Modak</w:t>
      </w:r>
      <w:proofErr w:type="spellEnd"/>
      <w:r w:rsidR="00C26705" w:rsidRPr="0086544C">
        <w:t xml:space="preserve">, A.; </w:t>
      </w:r>
      <w:proofErr w:type="spellStart"/>
      <w:r w:rsidR="00C26705" w:rsidRPr="0086544C">
        <w:t>Maity</w:t>
      </w:r>
      <w:proofErr w:type="spellEnd"/>
      <w:r w:rsidR="00C26705" w:rsidRPr="0086544C">
        <w:t xml:space="preserve">, S.; Maji; </w:t>
      </w:r>
      <w:proofErr w:type="spellStart"/>
      <w:r w:rsidR="00C26705" w:rsidRPr="0086544C">
        <w:rPr>
          <w:b/>
        </w:rPr>
        <w:t>Maiti</w:t>
      </w:r>
      <w:proofErr w:type="spellEnd"/>
      <w:r w:rsidR="00C26705" w:rsidRPr="0086544C">
        <w:rPr>
          <w:b/>
        </w:rPr>
        <w:t>, D</w:t>
      </w:r>
      <w:r w:rsidR="00C26705" w:rsidRPr="0086544C">
        <w:t xml:space="preserve">.; Direct arylation </w:t>
      </w:r>
      <w:r w:rsidR="00C26705" w:rsidRPr="0086544C">
        <w:rPr>
          <w:i/>
        </w:rPr>
        <w:t>via</w:t>
      </w:r>
      <w:r w:rsidR="00C26705" w:rsidRPr="0086544C">
        <w:t xml:space="preserve"> C</w:t>
      </w:r>
      <w:r w:rsidR="00C26705" w:rsidRPr="0086544C">
        <w:rPr>
          <w:rFonts w:ascii="Symbol" w:hAnsi="Symbol"/>
        </w:rPr>
        <w:t></w:t>
      </w:r>
      <w:r w:rsidR="00C26705" w:rsidRPr="0086544C">
        <w:t>H activation in New</w:t>
      </w:r>
    </w:p>
    <w:p w14:paraId="3CA54AA2" w14:textId="77777777" w:rsidR="00C26705" w:rsidRPr="0086544C" w:rsidRDefault="00C26705" w:rsidP="00DE26EB">
      <w:pPr>
        <w:jc w:val="both"/>
      </w:pPr>
      <w:r w:rsidRPr="0086544C">
        <w:t xml:space="preserve">Trends in Cross-Coupling: Theory and Applications, </w:t>
      </w:r>
      <w:proofErr w:type="spellStart"/>
      <w:r w:rsidRPr="0086544C">
        <w:t>Colacot</w:t>
      </w:r>
      <w:proofErr w:type="spellEnd"/>
      <w:r w:rsidRPr="0086544C">
        <w:t xml:space="preserve"> T.; Eds.; RSC Catalysis series; Royal</w:t>
      </w:r>
    </w:p>
    <w:p w14:paraId="2C2D00D2" w14:textId="77777777" w:rsidR="00C26705" w:rsidRPr="0086544C" w:rsidRDefault="00C26705" w:rsidP="00DE26EB">
      <w:pPr>
        <w:jc w:val="both"/>
      </w:pPr>
      <w:r w:rsidRPr="0086544C">
        <w:t xml:space="preserve">Society of Chemistry: London, </w:t>
      </w:r>
      <w:r w:rsidRPr="0086544C">
        <w:rPr>
          <w:b/>
        </w:rPr>
        <w:t>2014</w:t>
      </w:r>
      <w:r w:rsidRPr="0086544C">
        <w:t xml:space="preserve"> DOI: 10.1039/9781782620259.</w:t>
      </w:r>
    </w:p>
    <w:p w14:paraId="123B563F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5853534" w14:textId="10D68F12" w:rsidR="002F1706" w:rsidRPr="0086544C" w:rsidRDefault="0040551C" w:rsidP="00DE26EB">
      <w:pPr>
        <w:jc w:val="both"/>
        <w:rPr>
          <w:b/>
          <w:lang w:val="en-IN"/>
        </w:rPr>
      </w:pPr>
      <w:r w:rsidRPr="0086544C">
        <w:rPr>
          <w:b/>
          <w:lang w:val="en-IN"/>
        </w:rPr>
        <w:t>44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Meta-Selective Arene C</w:t>
      </w:r>
      <w:r w:rsidR="002F1706" w:rsidRPr="0086544C">
        <w:rPr>
          <w:rFonts w:ascii="Symbol" w:hAnsi="Symbol"/>
          <w:lang w:val="en-IN"/>
        </w:rPr>
        <w:t></w:t>
      </w:r>
      <w:r w:rsidR="002F1706" w:rsidRPr="0086544C">
        <w:rPr>
          <w:lang w:val="en-IN"/>
        </w:rPr>
        <w:t xml:space="preserve">H Bond Olefination of </w:t>
      </w:r>
      <w:proofErr w:type="spellStart"/>
      <w:r w:rsidR="002F1706" w:rsidRPr="0086544C">
        <w:rPr>
          <w:lang w:val="en-IN"/>
        </w:rPr>
        <w:t>Arylacetic</w:t>
      </w:r>
      <w:proofErr w:type="spellEnd"/>
      <w:r w:rsidR="002F1706" w:rsidRPr="0086544C">
        <w:rPr>
          <w:lang w:val="en-IN"/>
        </w:rPr>
        <w:t xml:space="preserve"> Acid Using a Nitrile-Based Directing Group</w:t>
      </w:r>
    </w:p>
    <w:p w14:paraId="0E97BBFE" w14:textId="096864EA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Bera</w:t>
      </w:r>
      <w:proofErr w:type="spellEnd"/>
      <w:r w:rsidRPr="0086544C">
        <w:rPr>
          <w:lang w:val="en-IN"/>
        </w:rPr>
        <w:t xml:space="preserve">, M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Patra, T.; Maji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Org. Lett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4, </w:t>
      </w:r>
      <w:r w:rsidRPr="0086544C">
        <w:rPr>
          <w:i/>
          <w:iCs/>
          <w:lang w:val="en-IN"/>
        </w:rPr>
        <w:t>16</w:t>
      </w:r>
      <w:r w:rsidRPr="0086544C">
        <w:rPr>
          <w:lang w:val="en-IN"/>
        </w:rPr>
        <w:t xml:space="preserve">, 5760-5763. </w:t>
      </w:r>
    </w:p>
    <w:p w14:paraId="2325812E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455C615" w14:textId="1F23C566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3</w:t>
      </w:r>
      <w:r w:rsidR="002F1706" w:rsidRPr="0086544C">
        <w:rPr>
          <w:b/>
          <w:lang w:val="en-IN"/>
        </w:rPr>
        <w:t>)</w:t>
      </w:r>
      <w:r w:rsidR="002F1706" w:rsidRPr="0086544C">
        <w:rPr>
          <w:lang w:val="en-IN"/>
        </w:rPr>
        <w:t xml:space="preserve">   Radical Based Strategy toward the Synthesis of 2,3-Dihydrofurans from Aryl ketones and Aromatic olefins</w:t>
      </w:r>
      <w:r w:rsidR="002B1E23" w:rsidRPr="0086544C">
        <w:rPr>
          <w:lang w:val="en-IN"/>
        </w:rPr>
        <w:t xml:space="preserve"> </w:t>
      </w:r>
      <w:r w:rsidR="002F1706" w:rsidRPr="0086544C">
        <w:rPr>
          <w:lang w:val="en-IN"/>
        </w:rPr>
        <w:t xml:space="preserve">Naveen, T.; </w:t>
      </w:r>
      <w:proofErr w:type="spellStart"/>
      <w:r w:rsidR="002F1706" w:rsidRPr="0086544C">
        <w:rPr>
          <w:lang w:val="en-IN"/>
        </w:rPr>
        <w:t>Kancherla</w:t>
      </w:r>
      <w:proofErr w:type="spellEnd"/>
      <w:r w:rsidR="002F1706" w:rsidRPr="0086544C">
        <w:rPr>
          <w:lang w:val="en-IN"/>
        </w:rPr>
        <w:t xml:space="preserve">, R.; </w:t>
      </w:r>
      <w:proofErr w:type="spellStart"/>
      <w:r w:rsidR="002F1706" w:rsidRPr="0086544C">
        <w:rPr>
          <w:b/>
          <w:bCs/>
          <w:lang w:val="en-IN"/>
        </w:rPr>
        <w:t>Mait</w:t>
      </w:r>
      <w:r w:rsidR="006B60FC" w:rsidRPr="0086544C">
        <w:rPr>
          <w:b/>
          <w:bCs/>
          <w:lang w:val="en-IN"/>
        </w:rPr>
        <w:t>i</w:t>
      </w:r>
      <w:proofErr w:type="spellEnd"/>
      <w:r w:rsidR="006B60FC" w:rsidRPr="0086544C">
        <w:rPr>
          <w:b/>
          <w:bCs/>
          <w:lang w:val="en-IN"/>
        </w:rPr>
        <w:t xml:space="preserve">, D. </w:t>
      </w:r>
      <w:r w:rsidR="002F1706" w:rsidRPr="0086544C">
        <w:rPr>
          <w:i/>
          <w:iCs/>
          <w:lang w:val="en-IN"/>
        </w:rPr>
        <w:t>Org. Lett.</w:t>
      </w:r>
      <w:r w:rsidR="002F1706" w:rsidRPr="0086544C">
        <w:rPr>
          <w:lang w:val="en-IN"/>
        </w:rPr>
        <w:t xml:space="preserve">, </w:t>
      </w:r>
      <w:r w:rsidR="002F1706" w:rsidRPr="0086544C">
        <w:rPr>
          <w:b/>
          <w:bCs/>
          <w:lang w:val="en-IN"/>
        </w:rPr>
        <w:t>2014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iCs/>
          <w:lang w:val="en-IN"/>
        </w:rPr>
        <w:t>16</w:t>
      </w:r>
      <w:r w:rsidR="002F1706" w:rsidRPr="0086544C">
        <w:rPr>
          <w:lang w:val="en-IN"/>
        </w:rPr>
        <w:t xml:space="preserve">, 5446-5449. </w:t>
      </w:r>
    </w:p>
    <w:p w14:paraId="619CA22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699CC1B5" w14:textId="70D9764F" w:rsidR="00236500" w:rsidRPr="0086544C" w:rsidRDefault="0040551C" w:rsidP="00DE26EB">
      <w:pPr>
        <w:jc w:val="both"/>
      </w:pPr>
      <w:r w:rsidRPr="0086544C">
        <w:rPr>
          <w:b/>
          <w:lang w:val="en-IN"/>
        </w:rPr>
        <w:t>42</w:t>
      </w:r>
      <w:r w:rsidR="008B5ACF" w:rsidRPr="0086544C">
        <w:rPr>
          <w:b/>
          <w:lang w:val="en-IN"/>
        </w:rPr>
        <w:t>)</w:t>
      </w:r>
      <w:r w:rsidR="008B5ACF" w:rsidRPr="0086544C">
        <w:rPr>
          <w:lang w:val="en-IN"/>
        </w:rPr>
        <w:t xml:space="preserve">   </w:t>
      </w:r>
      <w:r w:rsidR="00236500" w:rsidRPr="0086544C">
        <w:t xml:space="preserve">Rana, S., </w:t>
      </w:r>
      <w:proofErr w:type="spellStart"/>
      <w:r w:rsidR="00236500" w:rsidRPr="0086544C">
        <w:t>Modak</w:t>
      </w:r>
      <w:proofErr w:type="spellEnd"/>
      <w:r w:rsidR="00236500" w:rsidRPr="0086544C">
        <w:t xml:space="preserve">, A., </w:t>
      </w:r>
      <w:proofErr w:type="spellStart"/>
      <w:r w:rsidR="00236500" w:rsidRPr="0086544C">
        <w:t>Maity</w:t>
      </w:r>
      <w:proofErr w:type="spellEnd"/>
      <w:r w:rsidR="00236500" w:rsidRPr="0086544C">
        <w:t xml:space="preserve">, S., Patra, T. and </w:t>
      </w:r>
      <w:proofErr w:type="spellStart"/>
      <w:r w:rsidR="00236500" w:rsidRPr="0086544C">
        <w:rPr>
          <w:b/>
        </w:rPr>
        <w:t>Maiti</w:t>
      </w:r>
      <w:proofErr w:type="spellEnd"/>
      <w:r w:rsidR="00236500" w:rsidRPr="0086544C">
        <w:rPr>
          <w:b/>
        </w:rPr>
        <w:t>, D</w:t>
      </w:r>
      <w:r w:rsidR="00236500" w:rsidRPr="0086544C">
        <w:t>.; Progress in Inorganic Chemistry in</w:t>
      </w:r>
    </w:p>
    <w:p w14:paraId="3DC031CB" w14:textId="77777777" w:rsidR="00236500" w:rsidRPr="0086544C" w:rsidRDefault="00236500" w:rsidP="00DE26EB">
      <w:pPr>
        <w:jc w:val="both"/>
      </w:pPr>
      <w:r w:rsidRPr="0086544C">
        <w:t xml:space="preserve">Iron Catalysis in Synthetic Chemistry, </w:t>
      </w:r>
      <w:proofErr w:type="spellStart"/>
      <w:r w:rsidRPr="0086544C">
        <w:t>Karlin</w:t>
      </w:r>
      <w:proofErr w:type="spellEnd"/>
      <w:r w:rsidRPr="0086544C">
        <w:t xml:space="preserve"> K. D.; </w:t>
      </w:r>
      <w:r w:rsidRPr="0086544C">
        <w:rPr>
          <w:b/>
        </w:rPr>
        <w:t>2014</w:t>
      </w:r>
      <w:r w:rsidRPr="0086544C">
        <w:t>, John Wiley &amp; Sons: Hoboken, New</w:t>
      </w:r>
    </w:p>
    <w:p w14:paraId="4FB6534F" w14:textId="77777777" w:rsidR="006B60FC" w:rsidRPr="0086544C" w:rsidRDefault="00236500" w:rsidP="00DE26EB">
      <w:pPr>
        <w:jc w:val="both"/>
      </w:pPr>
      <w:r w:rsidRPr="0086544C">
        <w:t>Jersey, 2014, 59.</w:t>
      </w:r>
      <w:r w:rsidRPr="0086544C">
        <w:cr/>
      </w:r>
    </w:p>
    <w:p w14:paraId="114307F3" w14:textId="76059872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1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 xml:space="preserve">Palladium 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Aryl C</w:t>
      </w:r>
      <w:r w:rsidR="002F1706" w:rsidRPr="0086544C">
        <w:rPr>
          <w:rFonts w:ascii="Symbol" w:hAnsi="Symbol"/>
          <w:lang w:val="en-IN"/>
        </w:rPr>
        <w:t></w:t>
      </w:r>
      <w:r w:rsidR="002F1706" w:rsidRPr="0086544C">
        <w:rPr>
          <w:lang w:val="en-IN"/>
        </w:rPr>
        <w:t xml:space="preserve">H Olefination with </w:t>
      </w:r>
      <w:proofErr w:type="spellStart"/>
      <w:r w:rsidR="002F1706" w:rsidRPr="0086544C">
        <w:rPr>
          <w:lang w:val="en-IN"/>
        </w:rPr>
        <w:t>Unactivated</w:t>
      </w:r>
      <w:proofErr w:type="spellEnd"/>
      <w:r w:rsidR="002F1706" w:rsidRPr="0086544C">
        <w:rPr>
          <w:lang w:val="en-IN"/>
        </w:rPr>
        <w:t>, Aliphatic Alkenes</w:t>
      </w:r>
    </w:p>
    <w:p w14:paraId="0912262D" w14:textId="27AAAD56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Deb, A.; Bag, S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J. Am. Chem. Soc.,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136</w:t>
      </w:r>
      <w:r w:rsidRPr="0086544C">
        <w:rPr>
          <w:lang w:val="en-IN"/>
        </w:rPr>
        <w:t xml:space="preserve">, 13602-13605. </w:t>
      </w:r>
    </w:p>
    <w:p w14:paraId="59C88E70" w14:textId="77777777" w:rsidR="000C0B42" w:rsidRPr="0086544C" w:rsidRDefault="000C0B42" w:rsidP="00DE26EB">
      <w:pPr>
        <w:jc w:val="both"/>
        <w:rPr>
          <w:lang w:val="en-IN"/>
        </w:rPr>
      </w:pPr>
    </w:p>
    <w:p w14:paraId="184F4BBD" w14:textId="77777777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0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Palladium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Annulation of Diarylamines with Olefins through C</w:t>
      </w:r>
      <w:r w:rsidR="002F1706" w:rsidRPr="0086544C">
        <w:rPr>
          <w:rFonts w:ascii="Symbol" w:hAnsi="Symbol"/>
          <w:lang w:val="en-IN"/>
        </w:rPr>
        <w:t></w:t>
      </w:r>
      <w:r w:rsidR="002F1706" w:rsidRPr="0086544C">
        <w:rPr>
          <w:lang w:val="en-IN"/>
        </w:rPr>
        <w:t>H Activation direct Access to N-</w:t>
      </w:r>
      <w:proofErr w:type="spellStart"/>
      <w:r w:rsidR="002F1706" w:rsidRPr="0086544C">
        <w:rPr>
          <w:lang w:val="en-IN"/>
        </w:rPr>
        <w:t>Arylindoles</w:t>
      </w:r>
      <w:proofErr w:type="spellEnd"/>
      <w:r w:rsidR="002F1706" w:rsidRPr="0086544C">
        <w:rPr>
          <w:lang w:val="en-IN"/>
        </w:rPr>
        <w:t xml:space="preserve"> </w:t>
      </w:r>
    </w:p>
    <w:p w14:paraId="29553529" w14:textId="1B8868FD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Sharma, U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Naveen, T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.</w:t>
      </w:r>
      <w:r w:rsidRPr="0086544C">
        <w:rPr>
          <w:lang w:val="en-IN"/>
        </w:rPr>
        <w:t xml:space="preserve"> </w:t>
      </w:r>
      <w:proofErr w:type="spellStart"/>
      <w:r w:rsidRPr="0086544C">
        <w:rPr>
          <w:i/>
          <w:iCs/>
          <w:lang w:val="en-IN"/>
        </w:rPr>
        <w:t>Angew</w:t>
      </w:r>
      <w:proofErr w:type="spellEnd"/>
      <w:r w:rsidRPr="0086544C">
        <w:rPr>
          <w:i/>
          <w:iCs/>
          <w:lang w:val="en-IN"/>
        </w:rPr>
        <w:t xml:space="preserve">. Chem. Int. Ed.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53</w:t>
      </w:r>
      <w:r w:rsidRPr="0086544C">
        <w:rPr>
          <w:lang w:val="en-IN"/>
        </w:rPr>
        <w:t xml:space="preserve">, 11895-11899. </w:t>
      </w:r>
    </w:p>
    <w:p w14:paraId="6E828C89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44E522F6" w14:textId="15719F58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9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 xml:space="preserve">Direct Synthesis of </w:t>
      </w:r>
      <w:r w:rsidR="002F1706" w:rsidRPr="0086544C">
        <w:rPr>
          <w:i/>
          <w:lang w:val="en-IN"/>
        </w:rPr>
        <w:t>α</w:t>
      </w:r>
      <w:r w:rsidR="002F1706" w:rsidRPr="0086544C">
        <w:rPr>
          <w:lang w:val="en-IN"/>
        </w:rPr>
        <w:t xml:space="preserve">-Trifluoromethyl Ketone from (Hetero)arylacetylene: Design, Intermediate Trapping, and Mechanistic Investigations </w:t>
      </w:r>
    </w:p>
    <w:p w14:paraId="7D868D77" w14:textId="21564B53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Maji, A.; </w:t>
      </w:r>
      <w:proofErr w:type="spellStart"/>
      <w:r w:rsidRPr="0086544C">
        <w:rPr>
          <w:lang w:val="en-IN"/>
        </w:rPr>
        <w:t>Hazra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Org. Lett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 xml:space="preserve">2014, </w:t>
      </w:r>
      <w:r w:rsidRPr="0086544C">
        <w:rPr>
          <w:i/>
          <w:iCs/>
          <w:lang w:val="en-IN"/>
        </w:rPr>
        <w:t>16</w:t>
      </w:r>
      <w:r w:rsidRPr="0086544C">
        <w:rPr>
          <w:lang w:val="en-IN"/>
        </w:rPr>
        <w:t xml:space="preserve">, 4524-4527. </w:t>
      </w:r>
    </w:p>
    <w:p w14:paraId="05C68A1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DEE0C69" w14:textId="069463D5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8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Catalytic Electrophilic Halogenations and Halo-alkoxylations by Non-</w:t>
      </w:r>
      <w:proofErr w:type="spellStart"/>
      <w:r w:rsidR="002F1706" w:rsidRPr="0086544C">
        <w:rPr>
          <w:lang w:val="en-IN"/>
        </w:rPr>
        <w:t>heme</w:t>
      </w:r>
      <w:proofErr w:type="spellEnd"/>
      <w:r w:rsidR="002F1706" w:rsidRPr="0086544C">
        <w:rPr>
          <w:lang w:val="en-IN"/>
        </w:rPr>
        <w:t xml:space="preserve"> Iron-halides </w:t>
      </w:r>
    </w:p>
    <w:p w14:paraId="74C9A9FA" w14:textId="1B675C50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lastRenderedPageBreak/>
        <w:t xml:space="preserve">Rana, S.; Bag, S.; Patra, T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Adv. Synth. </w:t>
      </w:r>
      <w:proofErr w:type="spellStart"/>
      <w:r w:rsidRPr="0086544C">
        <w:rPr>
          <w:i/>
          <w:iCs/>
          <w:lang w:val="en-IN"/>
        </w:rPr>
        <w:t>Catal</w:t>
      </w:r>
      <w:proofErr w:type="spellEnd"/>
      <w:r w:rsidRPr="0086544C">
        <w:rPr>
          <w:lang w:val="en-IN"/>
        </w:rPr>
        <w:t xml:space="preserve">.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356</w:t>
      </w:r>
      <w:r w:rsidRPr="0086544C">
        <w:rPr>
          <w:lang w:val="en-IN"/>
        </w:rPr>
        <w:t xml:space="preserve">, 2453-2458. </w:t>
      </w:r>
    </w:p>
    <w:p w14:paraId="16A850A6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78AC64A" w14:textId="30CAB912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7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Predictably Selective (</w:t>
      </w:r>
      <w:r w:rsidR="002F1706" w:rsidRPr="0086544C">
        <w:rPr>
          <w:i/>
          <w:lang w:val="en-IN"/>
        </w:rPr>
        <w:t>sp</w:t>
      </w:r>
      <w:r w:rsidR="002F1706" w:rsidRPr="0086544C">
        <w:rPr>
          <w:i/>
          <w:vertAlign w:val="superscript"/>
          <w:lang w:val="en-IN"/>
        </w:rPr>
        <w:t>3</w:t>
      </w:r>
      <w:r w:rsidR="002F1706" w:rsidRPr="0086544C">
        <w:rPr>
          <w:lang w:val="en-IN"/>
        </w:rPr>
        <w:t>)</w:t>
      </w:r>
      <w:r w:rsidR="00926E66" w:rsidRPr="0086544C">
        <w:rPr>
          <w:lang w:val="en-IN"/>
        </w:rPr>
        <w:t>-</w:t>
      </w:r>
      <w:r w:rsidR="002F1706" w:rsidRPr="0086544C">
        <w:rPr>
          <w:lang w:val="en-IN"/>
        </w:rPr>
        <w:t>C</w:t>
      </w:r>
      <w:r w:rsidR="002F1706" w:rsidRPr="0086544C">
        <w:rPr>
          <w:rFonts w:ascii="Symbol" w:hAnsi="Symbol"/>
          <w:lang w:val="en-IN"/>
        </w:rPr>
        <w:t></w:t>
      </w:r>
      <w:r w:rsidR="002F1706" w:rsidRPr="0086544C">
        <w:rPr>
          <w:lang w:val="en-IN"/>
        </w:rPr>
        <w:t xml:space="preserve">O Bond Formation through Copper 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Dehydrogenative Coupling: Facile Synthesis of Dihydro-oxazinone Derivatives </w:t>
      </w:r>
    </w:p>
    <w:p w14:paraId="1104A73E" w14:textId="7E0D427D" w:rsidR="002F1706" w:rsidRPr="0086544C" w:rsidRDefault="002F1706" w:rsidP="00DE26EB">
      <w:pPr>
        <w:jc w:val="both"/>
        <w:rPr>
          <w:b/>
          <w:bCs/>
          <w:lang w:val="en-IN"/>
        </w:rPr>
      </w:pP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Dutta, U.; </w:t>
      </w:r>
      <w:proofErr w:type="spellStart"/>
      <w:r w:rsidRPr="0086544C">
        <w:rPr>
          <w:lang w:val="en-IN"/>
        </w:rPr>
        <w:t>Kancherla</w:t>
      </w:r>
      <w:proofErr w:type="spellEnd"/>
      <w:r w:rsidRPr="0086544C">
        <w:rPr>
          <w:lang w:val="en-IN"/>
        </w:rPr>
        <w:t xml:space="preserve">, R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Bhadra, M.; </w:t>
      </w:r>
      <w:proofErr w:type="spellStart"/>
      <w:r w:rsidRPr="0086544C">
        <w:rPr>
          <w:lang w:val="en-IN"/>
        </w:rPr>
        <w:t>Mobin</w:t>
      </w:r>
      <w:proofErr w:type="spellEnd"/>
      <w:r w:rsidRPr="0086544C">
        <w:rPr>
          <w:lang w:val="en-IN"/>
        </w:rPr>
        <w:t xml:space="preserve">, S. M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0C0B42" w:rsidRPr="0086544C">
        <w:rPr>
          <w:b/>
          <w:bCs/>
          <w:lang w:val="en-IN"/>
        </w:rPr>
        <w:t xml:space="preserve"> </w:t>
      </w:r>
      <w:r w:rsidRPr="0086544C">
        <w:rPr>
          <w:i/>
          <w:iCs/>
          <w:lang w:val="en-IN"/>
        </w:rPr>
        <w:t xml:space="preserve">Org. Lett.,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16</w:t>
      </w:r>
      <w:r w:rsidRPr="0086544C">
        <w:rPr>
          <w:lang w:val="en-IN"/>
        </w:rPr>
        <w:t xml:space="preserve">, 2602-2605. </w:t>
      </w:r>
    </w:p>
    <w:p w14:paraId="4B5264E0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A90A6AC" w14:textId="522AB444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6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>Synthesis of Bis-heteroaryl Ketones via Removal of Benzylic -CHR- and -CO- Groups</w:t>
      </w:r>
    </w:p>
    <w:p w14:paraId="1AA76B57" w14:textId="13CF88A2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 Maji, A.; Rana, S.; Akanksha and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proofErr w:type="spellStart"/>
      <w:r w:rsidRPr="0086544C">
        <w:rPr>
          <w:i/>
          <w:iCs/>
          <w:lang w:val="en-IN"/>
        </w:rPr>
        <w:t>Angew</w:t>
      </w:r>
      <w:proofErr w:type="spellEnd"/>
      <w:r w:rsidRPr="0086544C">
        <w:rPr>
          <w:i/>
          <w:iCs/>
          <w:lang w:val="en-IN"/>
        </w:rPr>
        <w:t xml:space="preserve">. Chem. Int. Ed., </w:t>
      </w:r>
      <w:r w:rsidRPr="0086544C">
        <w:rPr>
          <w:b/>
          <w:bCs/>
          <w:lang w:val="en-IN"/>
        </w:rPr>
        <w:t>201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53</w:t>
      </w:r>
      <w:r w:rsidRPr="0086544C">
        <w:rPr>
          <w:lang w:val="en-IN"/>
        </w:rPr>
        <w:t xml:space="preserve">, 2428-2432. </w:t>
      </w:r>
    </w:p>
    <w:p w14:paraId="30B650EF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3CDB230" w14:textId="1BB959CA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5</w:t>
      </w:r>
      <w:r w:rsidR="002F1706" w:rsidRPr="0086544C">
        <w:rPr>
          <w:b/>
          <w:lang w:val="en-IN"/>
        </w:rPr>
        <w:t>)</w:t>
      </w:r>
      <w:r w:rsidR="002F1706" w:rsidRPr="0086544C">
        <w:rPr>
          <w:lang w:val="en-IN"/>
        </w:rPr>
        <w:t xml:space="preserve">   Generation of Arylated Quinones by Iron 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Oxidative Arylation of Phenols: Formal        Synthesis of </w:t>
      </w:r>
      <w:proofErr w:type="spellStart"/>
      <w:r w:rsidR="002F1706" w:rsidRPr="0086544C">
        <w:rPr>
          <w:lang w:val="en-IN"/>
        </w:rPr>
        <w:t>Phellodonin</w:t>
      </w:r>
      <w:proofErr w:type="spellEnd"/>
      <w:r w:rsidR="002F1706" w:rsidRPr="0086544C">
        <w:rPr>
          <w:lang w:val="en-IN"/>
        </w:rPr>
        <w:t xml:space="preserve">, </w:t>
      </w:r>
      <w:proofErr w:type="spellStart"/>
      <w:r w:rsidR="002F1706" w:rsidRPr="0086544C">
        <w:rPr>
          <w:lang w:val="en-IN"/>
        </w:rPr>
        <w:t>Sarcodonin</w:t>
      </w:r>
      <w:proofErr w:type="spellEnd"/>
      <w:r w:rsidR="002F1706" w:rsidRPr="0086544C">
        <w:rPr>
          <w:lang w:val="en-IN"/>
        </w:rPr>
        <w:t xml:space="preserve"> , </w:t>
      </w:r>
      <w:proofErr w:type="spellStart"/>
      <w:r w:rsidR="002F1706" w:rsidRPr="0086544C">
        <w:rPr>
          <w:lang w:val="en-IN"/>
        </w:rPr>
        <w:t>Leucomelone</w:t>
      </w:r>
      <w:proofErr w:type="spellEnd"/>
      <w:r w:rsidR="002F1706" w:rsidRPr="0086544C">
        <w:rPr>
          <w:lang w:val="en-IN"/>
        </w:rPr>
        <w:t xml:space="preserve"> and </w:t>
      </w:r>
      <w:proofErr w:type="spellStart"/>
      <w:r w:rsidR="002F1706" w:rsidRPr="0086544C">
        <w:rPr>
          <w:lang w:val="en-IN"/>
        </w:rPr>
        <w:t>Betulinan</w:t>
      </w:r>
      <w:proofErr w:type="spellEnd"/>
      <w:r w:rsidR="002F1706" w:rsidRPr="0086544C">
        <w:rPr>
          <w:lang w:val="en-IN"/>
        </w:rPr>
        <w:t xml:space="preserve"> A.</w:t>
      </w:r>
    </w:p>
    <w:p w14:paraId="2E4EA01C" w14:textId="5DBCB383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Deb, A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Saboo</w:t>
      </w:r>
      <w:proofErr w:type="spellEnd"/>
      <w:r w:rsidRPr="0086544C">
        <w:rPr>
          <w:lang w:val="en-IN"/>
        </w:rPr>
        <w:t xml:space="preserve">, T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 </w:t>
      </w:r>
      <w:r w:rsidRPr="0086544C">
        <w:rPr>
          <w:i/>
          <w:iCs/>
          <w:lang w:val="en-IN"/>
        </w:rPr>
        <w:t xml:space="preserve">Adv. Synth. </w:t>
      </w:r>
      <w:proofErr w:type="spellStart"/>
      <w:r w:rsidRPr="0086544C">
        <w:rPr>
          <w:i/>
          <w:iCs/>
          <w:lang w:val="en-IN"/>
        </w:rPr>
        <w:t>Catal</w:t>
      </w:r>
      <w:proofErr w:type="spellEnd"/>
      <w:r w:rsidRPr="0086544C">
        <w:rPr>
          <w:i/>
          <w:iCs/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4, </w:t>
      </w:r>
      <w:r w:rsidRPr="0086544C">
        <w:rPr>
          <w:i/>
          <w:iCs/>
          <w:lang w:val="en-IN"/>
        </w:rPr>
        <w:t>356</w:t>
      </w:r>
      <w:r w:rsidRPr="0086544C">
        <w:rPr>
          <w:lang w:val="en-IN"/>
        </w:rPr>
        <w:t>, 705-710.</w:t>
      </w:r>
    </w:p>
    <w:p w14:paraId="3A1D7936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9611BD4" w14:textId="38DE1020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4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Iron 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</w:t>
      </w:r>
      <w:proofErr w:type="spellStart"/>
      <w:r w:rsidR="002F1706" w:rsidRPr="0086544C">
        <w:rPr>
          <w:lang w:val="en-IN"/>
        </w:rPr>
        <w:t>nitrosation</w:t>
      </w:r>
      <w:proofErr w:type="spellEnd"/>
      <w:r w:rsidR="002F1706" w:rsidRPr="0086544C">
        <w:rPr>
          <w:lang w:val="en-IN"/>
        </w:rPr>
        <w:t xml:space="preserve"> of olefins to oximes</w:t>
      </w:r>
    </w:p>
    <w:p w14:paraId="5A71F9D8" w14:textId="2B3F9D68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Ray, R.; Dutta Chowdhury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>.;</w:t>
      </w:r>
      <w:r w:rsidR="006B60FC" w:rsidRPr="0086544C">
        <w:rPr>
          <w:b/>
          <w:bCs/>
          <w:lang w:val="en-IN"/>
        </w:rPr>
        <w:t xml:space="preserve"> </w:t>
      </w:r>
      <w:proofErr w:type="spellStart"/>
      <w:r w:rsidRPr="0086544C">
        <w:rPr>
          <w:lang w:val="en-IN"/>
        </w:rPr>
        <w:t>Lahiri</w:t>
      </w:r>
      <w:proofErr w:type="spellEnd"/>
      <w:r w:rsidRPr="0086544C">
        <w:rPr>
          <w:lang w:val="en-IN"/>
        </w:rPr>
        <w:t xml:space="preserve">, G. K. </w:t>
      </w:r>
      <w:r w:rsidRPr="0086544C">
        <w:rPr>
          <w:i/>
          <w:iCs/>
          <w:lang w:val="en-IN"/>
        </w:rPr>
        <w:t>Dalton Trans</w:t>
      </w:r>
      <w:r w:rsidRPr="0086544C">
        <w:rPr>
          <w:lang w:val="en-IN"/>
        </w:rPr>
        <w:t xml:space="preserve">., 2014, </w:t>
      </w:r>
      <w:r w:rsidRPr="0086544C">
        <w:rPr>
          <w:i/>
          <w:iCs/>
          <w:lang w:val="en-IN"/>
        </w:rPr>
        <w:t>43</w:t>
      </w:r>
      <w:r w:rsidRPr="0086544C">
        <w:rPr>
          <w:lang w:val="en-IN"/>
        </w:rPr>
        <w:t>, 38-41.</w:t>
      </w:r>
    </w:p>
    <w:p w14:paraId="2D04B897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618AC3DC" w14:textId="7EC0297E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3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>Palladium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Synthesis of Benzofurans and Coumarins from Phenols and Olefins.</w:t>
      </w:r>
    </w:p>
    <w:p w14:paraId="4F6573FD" w14:textId="1FD0B172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Sharma, U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Maji, A.; Manna, S.; and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 xml:space="preserve">, </w:t>
      </w:r>
      <w:proofErr w:type="spellStart"/>
      <w:r w:rsidRPr="0086544C">
        <w:rPr>
          <w:b/>
          <w:bCs/>
          <w:lang w:val="en-IN"/>
        </w:rPr>
        <w:t>D</w:t>
      </w:r>
      <w:r w:rsidRPr="0086544C">
        <w:rPr>
          <w:i/>
          <w:iCs/>
          <w:lang w:val="en-IN"/>
        </w:rPr>
        <w:t>Angew</w:t>
      </w:r>
      <w:proofErr w:type="spellEnd"/>
      <w:r w:rsidRPr="0086544C">
        <w:rPr>
          <w:i/>
          <w:iCs/>
          <w:lang w:val="en-IN"/>
        </w:rPr>
        <w:t xml:space="preserve">. Chem. Int. Ed., </w:t>
      </w:r>
      <w:r w:rsidRPr="0086544C">
        <w:rPr>
          <w:b/>
          <w:bCs/>
          <w:lang w:val="en-IN"/>
        </w:rPr>
        <w:t xml:space="preserve">2013, </w:t>
      </w:r>
      <w:r w:rsidRPr="0086544C">
        <w:rPr>
          <w:i/>
          <w:iCs/>
          <w:lang w:val="en-IN"/>
        </w:rPr>
        <w:t>52</w:t>
      </w:r>
      <w:r w:rsidRPr="0086544C">
        <w:rPr>
          <w:lang w:val="en-IN"/>
        </w:rPr>
        <w:t xml:space="preserve">, 12669-12673. </w:t>
      </w:r>
    </w:p>
    <w:p w14:paraId="5734CE06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21FA32E" w14:textId="292A4F66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2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>Nickel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Hydrogenolysis of </w:t>
      </w:r>
      <w:proofErr w:type="spellStart"/>
      <w:r w:rsidR="002F1706" w:rsidRPr="0086544C">
        <w:rPr>
          <w:lang w:val="en-IN"/>
        </w:rPr>
        <w:t>Unactivated</w:t>
      </w:r>
      <w:proofErr w:type="spellEnd"/>
      <w:r w:rsidR="002F1706" w:rsidRPr="0086544C">
        <w:rPr>
          <w:lang w:val="en-IN"/>
        </w:rPr>
        <w:t xml:space="preserve"> Carbon-</w:t>
      </w:r>
      <w:proofErr w:type="spellStart"/>
      <w:r w:rsidR="002F1706" w:rsidRPr="0086544C">
        <w:rPr>
          <w:lang w:val="en-IN"/>
        </w:rPr>
        <w:t>Cyano</w:t>
      </w:r>
      <w:proofErr w:type="spellEnd"/>
      <w:r w:rsidR="002F1706" w:rsidRPr="0086544C">
        <w:rPr>
          <w:lang w:val="en-IN"/>
        </w:rPr>
        <w:t xml:space="preserve"> Bonds.</w:t>
      </w:r>
    </w:p>
    <w:p w14:paraId="7CF315FB" w14:textId="3B0EB4FC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Patra, T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49</w:t>
      </w:r>
      <w:r w:rsidRPr="0086544C">
        <w:rPr>
          <w:lang w:val="en-IN"/>
        </w:rPr>
        <w:t xml:space="preserve">, 8362-8364. </w:t>
      </w:r>
    </w:p>
    <w:p w14:paraId="01E64B0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49F2A75" w14:textId="3E41EB22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1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Oxidative Trifluoromethylation of </w:t>
      </w:r>
      <w:proofErr w:type="spellStart"/>
      <w:r w:rsidR="002F1706" w:rsidRPr="0086544C">
        <w:rPr>
          <w:lang w:val="en-IN"/>
        </w:rPr>
        <w:t>Unactivated</w:t>
      </w:r>
      <w:proofErr w:type="spellEnd"/>
      <w:r w:rsidR="002F1706" w:rsidRPr="0086544C">
        <w:rPr>
          <w:lang w:val="en-IN"/>
        </w:rPr>
        <w:t xml:space="preserve"> Olefins: An Efficient and Practical Synthesis of   </w:t>
      </w:r>
      <w:r w:rsidR="002F1706" w:rsidRPr="0086544C">
        <w:rPr>
          <w:i/>
          <w:lang w:val="en-IN"/>
        </w:rPr>
        <w:t>α</w:t>
      </w:r>
      <w:r w:rsidR="002F1706" w:rsidRPr="0086544C">
        <w:rPr>
          <w:lang w:val="en-IN"/>
        </w:rPr>
        <w:t xml:space="preserve">-Trifluoromethyl Ketones. </w:t>
      </w:r>
    </w:p>
    <w:p w14:paraId="7DA1788E" w14:textId="7132A978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Deb, A.; Manna, S.;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Patra, T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proofErr w:type="spellStart"/>
      <w:r w:rsidRPr="0086544C">
        <w:rPr>
          <w:i/>
          <w:iCs/>
          <w:lang w:val="en-IN"/>
        </w:rPr>
        <w:t>Angew</w:t>
      </w:r>
      <w:proofErr w:type="spellEnd"/>
      <w:r w:rsidRPr="0086544C">
        <w:rPr>
          <w:i/>
          <w:iCs/>
          <w:lang w:val="en-IN"/>
        </w:rPr>
        <w:t xml:space="preserve">. Chem. Int. Ed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52</w:t>
      </w:r>
      <w:r w:rsidRPr="0086544C">
        <w:rPr>
          <w:lang w:val="en-IN"/>
        </w:rPr>
        <w:t xml:space="preserve">, 9747-9750. </w:t>
      </w:r>
    </w:p>
    <w:p w14:paraId="6E3FD829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69ADF7D" w14:textId="3F9C679D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0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 xml:space="preserve">Stereoselective Nitration of Olefins with </w:t>
      </w:r>
      <w:proofErr w:type="spellStart"/>
      <w:r w:rsidR="002F1706" w:rsidRPr="0086544C">
        <w:rPr>
          <w:lang w:val="en-IN"/>
        </w:rPr>
        <w:t>tBuONO</w:t>
      </w:r>
      <w:proofErr w:type="spellEnd"/>
      <w:r w:rsidR="002F1706" w:rsidRPr="0086544C">
        <w:rPr>
          <w:lang w:val="en-IN"/>
        </w:rPr>
        <w:t xml:space="preserve"> and TEMPO: Direct Access to Nitroolefins under Metal-free Conditions</w:t>
      </w:r>
    </w:p>
    <w:p w14:paraId="3D459CC9" w14:textId="5507ACDE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Sharma, U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Org. Lett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3, </w:t>
      </w:r>
      <w:r w:rsidRPr="0086544C">
        <w:rPr>
          <w:i/>
          <w:iCs/>
          <w:lang w:val="en-IN"/>
        </w:rPr>
        <w:t>15</w:t>
      </w:r>
      <w:r w:rsidRPr="0086544C">
        <w:rPr>
          <w:lang w:val="en-IN"/>
        </w:rPr>
        <w:t xml:space="preserve">, 3384-3387. </w:t>
      </w:r>
    </w:p>
    <w:p w14:paraId="17A39910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29C93C7" w14:textId="227FB085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9</w:t>
      </w:r>
      <w:r w:rsidR="002F1706" w:rsidRPr="0086544C">
        <w:rPr>
          <w:b/>
          <w:lang w:val="en-IN"/>
        </w:rPr>
        <w:t xml:space="preserve">)  </w:t>
      </w:r>
      <w:r w:rsidR="002F1706" w:rsidRPr="0086544C">
        <w:t xml:space="preserve"> </w:t>
      </w:r>
      <w:r w:rsidR="002F1706" w:rsidRPr="0086544C">
        <w:rPr>
          <w:lang w:val="en-IN"/>
        </w:rPr>
        <w:t>Iron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Direct C-H Arylation of Heterocycles and Quinones with </w:t>
      </w:r>
      <w:proofErr w:type="spellStart"/>
      <w:r w:rsidR="002F1706" w:rsidRPr="0086544C">
        <w:rPr>
          <w:lang w:val="en-IN"/>
        </w:rPr>
        <w:t>Arylboronic</w:t>
      </w:r>
      <w:proofErr w:type="spellEnd"/>
      <w:r w:rsidR="002F1706" w:rsidRPr="0086544C">
        <w:rPr>
          <w:lang w:val="en-IN"/>
        </w:rPr>
        <w:t xml:space="preserve"> Acids</w:t>
      </w:r>
    </w:p>
    <w:p w14:paraId="4DF61A89" w14:textId="7A33BDDF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Deb, A.; Manna, S.; Maji, A.; Dutta, U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Eur. J. Org. Chem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24</w:t>
      </w:r>
      <w:r w:rsidRPr="0086544C">
        <w:rPr>
          <w:lang w:val="en-IN"/>
        </w:rPr>
        <w:t xml:space="preserve">, 5251-5256. </w:t>
      </w:r>
    </w:p>
    <w:p w14:paraId="04811063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564E5AA" w14:textId="2E0803A8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8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A Predictably Selective Nitration of Olefin with Fe(NO</w:t>
      </w:r>
      <w:r w:rsidR="002F1706" w:rsidRPr="0086544C">
        <w:rPr>
          <w:vertAlign w:val="subscript"/>
          <w:lang w:val="en-IN"/>
        </w:rPr>
        <w:t>3</w:t>
      </w:r>
      <w:r w:rsidR="002F1706" w:rsidRPr="0086544C">
        <w:rPr>
          <w:lang w:val="en-IN"/>
        </w:rPr>
        <w:t>)</w:t>
      </w:r>
      <w:r w:rsidR="002F1706" w:rsidRPr="0086544C">
        <w:rPr>
          <w:vertAlign w:val="subscript"/>
          <w:lang w:val="en-IN"/>
        </w:rPr>
        <w:t>3</w:t>
      </w:r>
      <w:r w:rsidR="002F1706" w:rsidRPr="0086544C">
        <w:rPr>
          <w:lang w:val="en-IN"/>
        </w:rPr>
        <w:t xml:space="preserve"> and TEMPO</w:t>
      </w:r>
    </w:p>
    <w:p w14:paraId="2FE68E16" w14:textId="32F80739" w:rsidR="002F1706" w:rsidRPr="0086544C" w:rsidRDefault="002F1706" w:rsidP="00DE26EB">
      <w:pPr>
        <w:jc w:val="both"/>
        <w:rPr>
          <w:b/>
          <w:bCs/>
          <w:lang w:val="en-IN"/>
        </w:rPr>
      </w:pP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Sharma, U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r w:rsidRPr="0086544C">
        <w:rPr>
          <w:i/>
          <w:iCs/>
          <w:lang w:val="en-IN"/>
        </w:rPr>
        <w:t>J. Org. Chem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78</w:t>
      </w:r>
      <w:r w:rsidRPr="0086544C">
        <w:rPr>
          <w:lang w:val="en-IN"/>
        </w:rPr>
        <w:t xml:space="preserve">, 5949-5954. </w:t>
      </w:r>
    </w:p>
    <w:p w14:paraId="4D212FA5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AE59E63" w14:textId="7B65580E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7</w:t>
      </w:r>
      <w:r w:rsidR="002F1706" w:rsidRPr="0086544C">
        <w:rPr>
          <w:b/>
          <w:lang w:val="en-IN"/>
        </w:rPr>
        <w:t>)</w:t>
      </w:r>
      <w:r w:rsidR="00946EAB" w:rsidRPr="0086544C">
        <w:t xml:space="preserve"> </w:t>
      </w:r>
      <w:r w:rsidR="002F1706" w:rsidRPr="0086544C">
        <w:rPr>
          <w:lang w:val="en-IN"/>
        </w:rPr>
        <w:t>Iron-Mediated Decarbox</w:t>
      </w:r>
      <w:r w:rsidR="00946EAB" w:rsidRPr="0086544C">
        <w:rPr>
          <w:lang w:val="en-IN"/>
        </w:rPr>
        <w:t xml:space="preserve">ylative Trifluoromethylation of </w:t>
      </w:r>
      <w:r w:rsidR="002F1706" w:rsidRPr="0086544C">
        <w:rPr>
          <w:i/>
          <w:lang w:val="en-IN"/>
        </w:rPr>
        <w:t>α,β</w:t>
      </w:r>
      <w:r w:rsidR="002F1706" w:rsidRPr="0086544C">
        <w:rPr>
          <w:lang w:val="en-IN"/>
        </w:rPr>
        <w:t xml:space="preserve">-Unsaturated Carboxylic Acids with </w:t>
      </w:r>
      <w:proofErr w:type="spellStart"/>
      <w:r w:rsidR="002F1706" w:rsidRPr="0086544C">
        <w:rPr>
          <w:lang w:val="en-IN"/>
        </w:rPr>
        <w:t>Trifluoromethanesulfinate</w:t>
      </w:r>
      <w:proofErr w:type="spellEnd"/>
      <w:r w:rsidR="002F1706" w:rsidRPr="0086544C">
        <w:rPr>
          <w:lang w:val="en-IN"/>
        </w:rPr>
        <w:t xml:space="preserve">. </w:t>
      </w:r>
    </w:p>
    <w:p w14:paraId="32B3B915" w14:textId="1AFC7BB1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Patra, T.; Deb, A.; Manna, S.; Sharma, U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>Eur. J. Org. Chem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3, </w:t>
      </w:r>
      <w:r w:rsidRPr="0086544C">
        <w:rPr>
          <w:lang w:val="en-IN"/>
        </w:rPr>
        <w:t xml:space="preserve">5247-5250. </w:t>
      </w:r>
      <w:r w:rsidRPr="0086544C">
        <w:rPr>
          <w:lang w:val="en-IN"/>
        </w:rPr>
        <w:tab/>
      </w:r>
    </w:p>
    <w:p w14:paraId="76A8220F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3B9AEBE" w14:textId="77777777" w:rsidR="006B60FC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6</w:t>
      </w:r>
      <w:r w:rsidR="002F1706" w:rsidRPr="0086544C">
        <w:rPr>
          <w:b/>
          <w:lang w:val="en-IN"/>
        </w:rPr>
        <w:t xml:space="preserve">)   </w:t>
      </w:r>
      <w:r w:rsidR="002F1706" w:rsidRPr="0086544C">
        <w:rPr>
          <w:lang w:val="en-IN"/>
        </w:rPr>
        <w:t>Synthesis of (</w:t>
      </w:r>
      <w:r w:rsidR="002F1706" w:rsidRPr="0086544C">
        <w:rPr>
          <w:i/>
          <w:lang w:val="en-IN"/>
        </w:rPr>
        <w:t>E</w:t>
      </w:r>
      <w:r w:rsidR="002F1706" w:rsidRPr="0086544C">
        <w:rPr>
          <w:lang w:val="en-IN"/>
        </w:rPr>
        <w:t>)-Nitroolefins via Decarboxylative Nitration using t-</w:t>
      </w:r>
      <w:proofErr w:type="spellStart"/>
      <w:r w:rsidR="002F1706" w:rsidRPr="0086544C">
        <w:rPr>
          <w:lang w:val="en-IN"/>
        </w:rPr>
        <w:t>Butylnitrite</w:t>
      </w:r>
      <w:proofErr w:type="spellEnd"/>
      <w:r w:rsidR="002F1706" w:rsidRPr="0086544C">
        <w:rPr>
          <w:lang w:val="en-IN"/>
        </w:rPr>
        <w:t xml:space="preserve"> (t-</w:t>
      </w:r>
      <w:proofErr w:type="spellStart"/>
      <w:r w:rsidR="002F1706" w:rsidRPr="0086544C">
        <w:rPr>
          <w:lang w:val="en-IN"/>
        </w:rPr>
        <w:t>BuONO</w:t>
      </w:r>
      <w:proofErr w:type="spellEnd"/>
      <w:r w:rsidR="002F1706" w:rsidRPr="0086544C">
        <w:rPr>
          <w:lang w:val="en-IN"/>
        </w:rPr>
        <w:t>) and TEMPO</w:t>
      </w:r>
      <w:r w:rsidR="006B60FC" w:rsidRPr="0086544C">
        <w:rPr>
          <w:lang w:val="en-IN"/>
        </w:rPr>
        <w:t xml:space="preserve">. </w:t>
      </w:r>
    </w:p>
    <w:p w14:paraId="54AABA93" w14:textId="233C19E2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Manna, S.; Jana, S.; </w:t>
      </w:r>
      <w:proofErr w:type="spellStart"/>
      <w:r w:rsidRPr="0086544C">
        <w:rPr>
          <w:lang w:val="en-IN"/>
        </w:rPr>
        <w:t>Saboo</w:t>
      </w:r>
      <w:proofErr w:type="spellEnd"/>
      <w:r w:rsidRPr="0086544C">
        <w:rPr>
          <w:lang w:val="en-IN"/>
        </w:rPr>
        <w:t xml:space="preserve">, T.; Maji, A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49</w:t>
      </w:r>
      <w:r w:rsidRPr="0086544C">
        <w:rPr>
          <w:lang w:val="en-IN"/>
        </w:rPr>
        <w:t xml:space="preserve">, 5286-5288. </w:t>
      </w:r>
    </w:p>
    <w:p w14:paraId="66897C0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4C48EF7" w14:textId="396804B6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5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Efficient and Stereoselective Nitration of Mono- and Disubstituted Olefins with AgNO</w:t>
      </w:r>
      <w:r w:rsidR="002F1706" w:rsidRPr="0086544C">
        <w:rPr>
          <w:vertAlign w:val="subscript"/>
          <w:lang w:val="en-IN"/>
        </w:rPr>
        <w:t>2</w:t>
      </w:r>
      <w:r w:rsidR="002F1706" w:rsidRPr="0086544C">
        <w:rPr>
          <w:lang w:val="en-IN"/>
        </w:rPr>
        <w:t xml:space="preserve"> and TEMPO</w:t>
      </w:r>
    </w:p>
    <w:p w14:paraId="602EDA19" w14:textId="063FBFE1" w:rsidR="002F1706" w:rsidRPr="0086544C" w:rsidRDefault="002F1706" w:rsidP="00DE26EB">
      <w:pPr>
        <w:jc w:val="both"/>
        <w:rPr>
          <w:lang w:val="en-IN"/>
        </w:rPr>
      </w:pP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Manna, S.; Rana, S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Mallick, A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J. Am. Chem. Soc., </w:t>
      </w:r>
      <w:r w:rsidRPr="0086544C">
        <w:rPr>
          <w:b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135</w:t>
      </w:r>
      <w:r w:rsidRPr="0086544C">
        <w:rPr>
          <w:lang w:val="en-IN"/>
        </w:rPr>
        <w:t xml:space="preserve">, 3355-3358. </w:t>
      </w:r>
    </w:p>
    <w:p w14:paraId="66D9710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071D6EA" w14:textId="32E719E7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4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Decarbonylative Halogenation by a Vanadium Complex</w:t>
      </w:r>
    </w:p>
    <w:p w14:paraId="20134AAE" w14:textId="345B008E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uz-Cyrl-UZ"/>
        </w:rPr>
        <w:t xml:space="preserve">Rana. S; Haque, R.; Santosh, G.; </w:t>
      </w:r>
      <w:r w:rsidRPr="0086544C">
        <w:rPr>
          <w:b/>
          <w:bCs/>
          <w:lang w:val="uz-Cyrl-UZ"/>
        </w:rPr>
        <w:t>Maiti, D</w:t>
      </w:r>
      <w:r w:rsidR="006B60FC" w:rsidRPr="0086544C">
        <w:rPr>
          <w:lang w:val="uz-Cyrl-UZ"/>
        </w:rPr>
        <w:t xml:space="preserve">. </w:t>
      </w:r>
      <w:r w:rsidRPr="0086544C">
        <w:rPr>
          <w:i/>
          <w:iCs/>
          <w:lang w:val="uz-Cyrl-UZ"/>
        </w:rPr>
        <w:t xml:space="preserve">Inorg. </w:t>
      </w:r>
      <w:r w:rsidRPr="0086544C">
        <w:rPr>
          <w:i/>
          <w:iCs/>
          <w:lang w:val="en-IN"/>
        </w:rPr>
        <w:t>Chem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52</w:t>
      </w:r>
      <w:r w:rsidRPr="0086544C">
        <w:rPr>
          <w:lang w:val="en-IN"/>
        </w:rPr>
        <w:t xml:space="preserve">, 2927-2932. </w:t>
      </w:r>
    </w:p>
    <w:p w14:paraId="4E3BAE0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F24BE28" w14:textId="2231093A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3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>Nickel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</w:t>
      </w:r>
      <w:proofErr w:type="spellStart"/>
      <w:r w:rsidR="002F1706" w:rsidRPr="0086544C">
        <w:rPr>
          <w:lang w:val="en-IN"/>
        </w:rPr>
        <w:t>decyanation</w:t>
      </w:r>
      <w:proofErr w:type="spellEnd"/>
      <w:r w:rsidR="002F1706" w:rsidRPr="0086544C">
        <w:rPr>
          <w:lang w:val="en-IN"/>
        </w:rPr>
        <w:t xml:space="preserve"> of inert carbon-</w:t>
      </w:r>
      <w:proofErr w:type="spellStart"/>
      <w:r w:rsidR="002F1706" w:rsidRPr="0086544C">
        <w:rPr>
          <w:lang w:val="en-IN"/>
        </w:rPr>
        <w:t>cyano</w:t>
      </w:r>
      <w:proofErr w:type="spellEnd"/>
      <w:r w:rsidR="002F1706" w:rsidRPr="0086544C">
        <w:rPr>
          <w:lang w:val="en-IN"/>
        </w:rPr>
        <w:t xml:space="preserve"> bonds</w:t>
      </w:r>
    </w:p>
    <w:p w14:paraId="0F4470BD" w14:textId="414B7120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Patra, T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Akanksha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Pr="0086544C">
        <w:rPr>
          <w:i/>
          <w:iCs/>
          <w:lang w:val="en-IN"/>
        </w:rPr>
        <w:t xml:space="preserve">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43</w:t>
      </w:r>
      <w:r w:rsidRPr="0086544C">
        <w:rPr>
          <w:lang w:val="en-IN"/>
        </w:rPr>
        <w:t xml:space="preserve">, 69-71. </w:t>
      </w:r>
    </w:p>
    <w:p w14:paraId="62CDD93C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4FA5C918" w14:textId="6290A9C5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2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An efficient </w:t>
      </w:r>
      <w:proofErr w:type="spellStart"/>
      <w:r w:rsidR="002F1706" w:rsidRPr="0086544C">
        <w:rPr>
          <w:lang w:val="en-IN"/>
        </w:rPr>
        <w:t>dehydroxymethylation</w:t>
      </w:r>
      <w:proofErr w:type="spellEnd"/>
      <w:r w:rsidR="002F1706" w:rsidRPr="0086544C">
        <w:rPr>
          <w:lang w:val="en-IN"/>
        </w:rPr>
        <w:t xml:space="preserve"> reaction by a palladium catalyst</w:t>
      </w:r>
    </w:p>
    <w:p w14:paraId="451C0BB1" w14:textId="1C316F96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</w:t>
      </w:r>
      <w:proofErr w:type="spellStart"/>
      <w:r w:rsidRPr="0086544C">
        <w:rPr>
          <w:lang w:val="en-IN"/>
        </w:rPr>
        <w:t>Togati</w:t>
      </w:r>
      <w:proofErr w:type="spellEnd"/>
      <w:r w:rsidRPr="0086544C">
        <w:rPr>
          <w:lang w:val="en-IN"/>
        </w:rPr>
        <w:t xml:space="preserve">, N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r w:rsidRPr="0086544C">
        <w:rPr>
          <w:i/>
          <w:iCs/>
          <w:lang w:val="en-IN"/>
        </w:rPr>
        <w:t xml:space="preserve">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>2013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49</w:t>
      </w:r>
      <w:r w:rsidRPr="0086544C">
        <w:rPr>
          <w:lang w:val="en-IN"/>
        </w:rPr>
        <w:t xml:space="preserve">, 252-254. </w:t>
      </w:r>
    </w:p>
    <w:p w14:paraId="25738823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FF96595" w14:textId="5C3A6A00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1</w:t>
      </w:r>
      <w:r w:rsidR="002F1706" w:rsidRPr="0086544C">
        <w:rPr>
          <w:b/>
          <w:lang w:val="en-IN"/>
        </w:rPr>
        <w:t>)</w:t>
      </w:r>
      <w:r w:rsidR="002F1706" w:rsidRPr="0086544C">
        <w:t xml:space="preserve">  </w:t>
      </w:r>
      <w:r w:rsidR="002F1706" w:rsidRPr="0086544C">
        <w:rPr>
          <w:lang w:val="en-IN"/>
        </w:rPr>
        <w:t xml:space="preserve">Microwave-Assisted Palladium Mediated </w:t>
      </w:r>
      <w:proofErr w:type="spellStart"/>
      <w:r w:rsidR="002F1706" w:rsidRPr="0086544C">
        <w:rPr>
          <w:lang w:val="en-IN"/>
        </w:rPr>
        <w:t>Decarbonylation</w:t>
      </w:r>
      <w:proofErr w:type="spellEnd"/>
      <w:r w:rsidR="002F1706" w:rsidRPr="0086544C">
        <w:rPr>
          <w:lang w:val="en-IN"/>
        </w:rPr>
        <w:t xml:space="preserve"> Reaction: Synthesis of </w:t>
      </w:r>
      <w:proofErr w:type="spellStart"/>
      <w:r w:rsidR="002F1706" w:rsidRPr="0086544C">
        <w:rPr>
          <w:lang w:val="en-IN"/>
        </w:rPr>
        <w:t>Eulatachromene</w:t>
      </w:r>
      <w:proofErr w:type="spellEnd"/>
      <w:r w:rsidR="002F1706" w:rsidRPr="0086544C">
        <w:rPr>
          <w:lang w:val="en-IN"/>
        </w:rPr>
        <w:t>.</w:t>
      </w:r>
    </w:p>
    <w:p w14:paraId="076166BE" w14:textId="1283CF6A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t xml:space="preserve"> Akanksha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="006B60FC" w:rsidRPr="0086544C">
        <w:rPr>
          <w:b/>
          <w:bCs/>
          <w:lang w:val="en-IN"/>
        </w:rPr>
        <w:t xml:space="preserve">, D. </w:t>
      </w:r>
      <w:r w:rsidRPr="0086544C">
        <w:rPr>
          <w:i/>
          <w:iCs/>
          <w:lang w:val="en-IN"/>
        </w:rPr>
        <w:t>Green Chem</w:t>
      </w:r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2, </w:t>
      </w:r>
      <w:r w:rsidRPr="0086544C">
        <w:rPr>
          <w:i/>
          <w:iCs/>
          <w:lang w:val="en-IN"/>
        </w:rPr>
        <w:t>14</w:t>
      </w:r>
      <w:r w:rsidRPr="0086544C">
        <w:rPr>
          <w:lang w:val="en-IN"/>
        </w:rPr>
        <w:t xml:space="preserve">, 2314-2320. </w:t>
      </w:r>
    </w:p>
    <w:p w14:paraId="77D3D146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EAF28D1" w14:textId="4801602F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0</w:t>
      </w:r>
      <w:r w:rsidR="002F1706" w:rsidRPr="0086544C">
        <w:rPr>
          <w:b/>
          <w:lang w:val="en-IN"/>
        </w:rPr>
        <w:t xml:space="preserve">)  </w:t>
      </w:r>
      <w:r w:rsidR="002F1706" w:rsidRPr="0086544C">
        <w:rPr>
          <w:lang w:val="en-IN"/>
        </w:rPr>
        <w:t xml:space="preserve"> ipso-Nitration of </w:t>
      </w:r>
      <w:proofErr w:type="spellStart"/>
      <w:r w:rsidR="002F1706" w:rsidRPr="0086544C">
        <w:rPr>
          <w:lang w:val="en-IN"/>
        </w:rPr>
        <w:t>Arylboronic</w:t>
      </w:r>
      <w:proofErr w:type="spellEnd"/>
      <w:r w:rsidR="002F1706" w:rsidRPr="0086544C">
        <w:rPr>
          <w:lang w:val="en-IN"/>
        </w:rPr>
        <w:t xml:space="preserve"> Acids with Bismuth Nitrate and </w:t>
      </w:r>
      <w:proofErr w:type="spellStart"/>
      <w:r w:rsidR="002F1706" w:rsidRPr="0086544C">
        <w:rPr>
          <w:lang w:val="en-IN"/>
        </w:rPr>
        <w:t>Perdisulfate</w:t>
      </w:r>
      <w:proofErr w:type="spellEnd"/>
      <w:r w:rsidR="002F1706" w:rsidRPr="0086544C">
        <w:rPr>
          <w:lang w:val="en-IN"/>
        </w:rPr>
        <w:t xml:space="preserve"> .</w:t>
      </w:r>
    </w:p>
    <w:p w14:paraId="68305D2D" w14:textId="42EAC8F4" w:rsidR="002F1706" w:rsidRPr="0086544C" w:rsidRDefault="002F1706" w:rsidP="00DE26EB">
      <w:pPr>
        <w:jc w:val="both"/>
        <w:rPr>
          <w:b/>
          <w:bCs/>
          <w:lang w:val="en-IN"/>
        </w:rPr>
      </w:pPr>
      <w:r w:rsidRPr="0086544C">
        <w:rPr>
          <w:lang w:val="en-IN"/>
        </w:rPr>
        <w:lastRenderedPageBreak/>
        <w:t xml:space="preserve"> Manna, S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Rana, S.; </w:t>
      </w:r>
      <w:proofErr w:type="spellStart"/>
      <w:r w:rsidRPr="0086544C">
        <w:rPr>
          <w:lang w:val="en-IN"/>
        </w:rPr>
        <w:t>Agasti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b/>
          <w:bCs/>
          <w:lang w:val="en-IN"/>
        </w:rPr>
        <w:t xml:space="preserve">. </w:t>
      </w:r>
      <w:r w:rsidRPr="0086544C">
        <w:rPr>
          <w:i/>
          <w:iCs/>
          <w:lang w:val="en-IN"/>
        </w:rPr>
        <w:t>Org. Lett.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12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14</w:t>
      </w:r>
      <w:r w:rsidRPr="0086544C">
        <w:rPr>
          <w:lang w:val="en-IN"/>
        </w:rPr>
        <w:t xml:space="preserve">, 1736. </w:t>
      </w:r>
    </w:p>
    <w:p w14:paraId="22737040" w14:textId="04377580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9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A general and efficient aldehyde </w:t>
      </w:r>
      <w:proofErr w:type="spellStart"/>
      <w:r w:rsidR="002F1706" w:rsidRPr="0086544C">
        <w:rPr>
          <w:lang w:val="en-IN"/>
        </w:rPr>
        <w:t>decarbonylation</w:t>
      </w:r>
      <w:proofErr w:type="spellEnd"/>
      <w:r w:rsidR="002F1706" w:rsidRPr="0086544C">
        <w:rPr>
          <w:lang w:val="en-IN"/>
        </w:rPr>
        <w:t xml:space="preserve"> reaction by using a palladium catalyst </w:t>
      </w:r>
    </w:p>
    <w:p w14:paraId="19456F96" w14:textId="47041FAA" w:rsidR="002F1706" w:rsidRPr="0086544C" w:rsidRDefault="002F1706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 </w:t>
      </w:r>
      <w:proofErr w:type="spellStart"/>
      <w:r w:rsidRPr="0086544C">
        <w:rPr>
          <w:lang w:val="en-IN"/>
        </w:rPr>
        <w:t>Modak</w:t>
      </w:r>
      <w:proofErr w:type="spellEnd"/>
      <w:r w:rsidRPr="0086544C">
        <w:rPr>
          <w:lang w:val="en-IN"/>
        </w:rPr>
        <w:t xml:space="preserve">, A.; Deb, A.; Patra, T.; Rana, S.; </w:t>
      </w:r>
      <w:proofErr w:type="spellStart"/>
      <w:r w:rsidRPr="0086544C">
        <w:rPr>
          <w:lang w:val="en-IN"/>
        </w:rPr>
        <w:t>Maity</w:t>
      </w:r>
      <w:proofErr w:type="spellEnd"/>
      <w:r w:rsidRPr="0086544C">
        <w:rPr>
          <w:lang w:val="en-IN"/>
        </w:rPr>
        <w:t xml:space="preserve">, S.; </w:t>
      </w:r>
      <w:proofErr w:type="spellStart"/>
      <w:r w:rsidRPr="0086544C">
        <w:rPr>
          <w:b/>
          <w:bCs/>
          <w:lang w:val="en-IN"/>
        </w:rPr>
        <w:t>Maiti</w:t>
      </w:r>
      <w:proofErr w:type="spellEnd"/>
      <w:r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>.</w:t>
      </w:r>
      <w:r w:rsidRPr="0086544C">
        <w:rPr>
          <w:i/>
          <w:iCs/>
          <w:lang w:val="en-IN"/>
        </w:rPr>
        <w:t xml:space="preserve"> Chem. </w:t>
      </w:r>
      <w:proofErr w:type="spellStart"/>
      <w:r w:rsidRPr="0086544C">
        <w:rPr>
          <w:i/>
          <w:iCs/>
          <w:lang w:val="en-IN"/>
        </w:rPr>
        <w:t>Commun</w:t>
      </w:r>
      <w:proofErr w:type="spellEnd"/>
      <w:r w:rsidRPr="0086544C">
        <w:rPr>
          <w:lang w:val="en-IN"/>
        </w:rPr>
        <w:t xml:space="preserve">., </w:t>
      </w:r>
      <w:r w:rsidRPr="0086544C">
        <w:rPr>
          <w:b/>
          <w:bCs/>
          <w:lang w:val="en-IN"/>
        </w:rPr>
        <w:t xml:space="preserve">2012, </w:t>
      </w:r>
      <w:r w:rsidRPr="0086544C">
        <w:rPr>
          <w:i/>
          <w:iCs/>
          <w:lang w:val="en-IN"/>
        </w:rPr>
        <w:t xml:space="preserve">48, </w:t>
      </w:r>
      <w:r w:rsidRPr="0086544C">
        <w:rPr>
          <w:lang w:val="en-IN"/>
        </w:rPr>
        <w:t xml:space="preserve">4253. </w:t>
      </w:r>
    </w:p>
    <w:p w14:paraId="209441D2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7D69A4C" w14:textId="101213F4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8</w:t>
      </w:r>
      <w:r w:rsidR="002F1706" w:rsidRPr="0086544C">
        <w:rPr>
          <w:b/>
          <w:lang w:val="en-IN"/>
        </w:rPr>
        <w:t>)</w:t>
      </w:r>
      <w:r w:rsidR="002F1706" w:rsidRPr="0086544C">
        <w:t xml:space="preserve">   </w:t>
      </w:r>
      <w:r w:rsidR="002F1706" w:rsidRPr="0086544C">
        <w:rPr>
          <w:lang w:val="en-IN"/>
        </w:rPr>
        <w:t xml:space="preserve">Metal Mediated </w:t>
      </w:r>
      <w:proofErr w:type="spellStart"/>
      <w:r w:rsidR="002F1706" w:rsidRPr="0086544C">
        <w:rPr>
          <w:lang w:val="en-IN"/>
        </w:rPr>
        <w:t>Deformylation</w:t>
      </w:r>
      <w:proofErr w:type="spellEnd"/>
      <w:r w:rsidR="002F1706" w:rsidRPr="0086544C">
        <w:rPr>
          <w:lang w:val="en-IN"/>
        </w:rPr>
        <w:t xml:space="preserve"> Reactions: Synthetic and Biological Avenues.</w:t>
      </w:r>
    </w:p>
    <w:p w14:paraId="1476B6A4" w14:textId="2CE00FB7" w:rsidR="002F1706" w:rsidRPr="0086544C" w:rsidRDefault="00FD3261" w:rsidP="00DE26EB">
      <w:pPr>
        <w:jc w:val="both"/>
        <w:rPr>
          <w:lang w:val="en-IN"/>
        </w:rPr>
      </w:pPr>
      <w:r w:rsidRPr="0086544C">
        <w:rPr>
          <w:lang w:val="en-IN"/>
        </w:rPr>
        <w:t xml:space="preserve">  </w:t>
      </w:r>
      <w:r w:rsidR="002F1706" w:rsidRPr="0086544C">
        <w:rPr>
          <w:lang w:val="en-IN"/>
        </w:rPr>
        <w:t xml:space="preserve">Patra, T.; Manna, S.; </w:t>
      </w:r>
      <w:proofErr w:type="spellStart"/>
      <w:r w:rsidR="002F1706" w:rsidRPr="0086544C">
        <w:rPr>
          <w:b/>
          <w:bCs/>
          <w:lang w:val="en-IN"/>
        </w:rPr>
        <w:t>Maiti</w:t>
      </w:r>
      <w:proofErr w:type="spellEnd"/>
      <w:r w:rsidR="002F1706" w:rsidRPr="0086544C">
        <w:rPr>
          <w:b/>
          <w:bCs/>
          <w:lang w:val="en-IN"/>
        </w:rPr>
        <w:t>, D</w:t>
      </w:r>
      <w:r w:rsidR="002F1706" w:rsidRPr="0086544C">
        <w:rPr>
          <w:lang w:val="en-IN"/>
        </w:rPr>
        <w:t xml:space="preserve">. </w:t>
      </w:r>
      <w:proofErr w:type="spellStart"/>
      <w:r w:rsidR="002F1706" w:rsidRPr="0086544C">
        <w:rPr>
          <w:i/>
          <w:iCs/>
          <w:lang w:val="en-IN"/>
        </w:rPr>
        <w:t>Angew</w:t>
      </w:r>
      <w:proofErr w:type="spellEnd"/>
      <w:r w:rsidR="002F1706" w:rsidRPr="0086544C">
        <w:rPr>
          <w:i/>
          <w:iCs/>
          <w:lang w:val="en-IN"/>
        </w:rPr>
        <w:t xml:space="preserve">. Chem. Int. Ed., </w:t>
      </w:r>
      <w:r w:rsidR="002F1706" w:rsidRPr="0086544C">
        <w:rPr>
          <w:b/>
          <w:bCs/>
          <w:lang w:val="en-IN"/>
        </w:rPr>
        <w:t>2011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iCs/>
          <w:lang w:val="en-IN"/>
        </w:rPr>
        <w:t>50</w:t>
      </w:r>
      <w:r w:rsidR="002F1706" w:rsidRPr="0086544C">
        <w:rPr>
          <w:lang w:val="en-IN"/>
        </w:rPr>
        <w:t xml:space="preserve">, 12140-12142. </w:t>
      </w:r>
    </w:p>
    <w:p w14:paraId="14B8E24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94964FB" w14:textId="72ADE862" w:rsidR="002F1706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7</w:t>
      </w:r>
      <w:r w:rsidR="002F1706" w:rsidRPr="0086544C">
        <w:rPr>
          <w:b/>
          <w:lang w:val="en-IN"/>
        </w:rPr>
        <w:t xml:space="preserve">)  </w:t>
      </w:r>
      <w:r w:rsidR="002F1706" w:rsidRPr="0086544C">
        <w:rPr>
          <w:lang w:val="en-IN"/>
        </w:rPr>
        <w:t xml:space="preserve"> </w:t>
      </w:r>
      <w:proofErr w:type="spellStart"/>
      <w:r w:rsidR="002F1706" w:rsidRPr="0086544C">
        <w:rPr>
          <w:lang w:val="en-IN"/>
        </w:rPr>
        <w:t>Chemoselectivity</w:t>
      </w:r>
      <w:proofErr w:type="spellEnd"/>
      <w:r w:rsidR="002F1706" w:rsidRPr="0086544C">
        <w:rPr>
          <w:lang w:val="en-IN"/>
        </w:rPr>
        <w:t xml:space="preserve"> in the Cu-</w:t>
      </w:r>
      <w:proofErr w:type="spellStart"/>
      <w:r w:rsidR="002F1706" w:rsidRPr="0086544C">
        <w:rPr>
          <w:lang w:val="en-IN"/>
        </w:rPr>
        <w:t>catalyzed</w:t>
      </w:r>
      <w:proofErr w:type="spellEnd"/>
      <w:r w:rsidR="002F1706" w:rsidRPr="0086544C">
        <w:rPr>
          <w:lang w:val="en-IN"/>
        </w:rPr>
        <w:t xml:space="preserve"> O-arylation of phenols and aliphatic alcohols</w:t>
      </w:r>
    </w:p>
    <w:p w14:paraId="2D3BD0FA" w14:textId="0D5252B1" w:rsidR="002F1706" w:rsidRPr="0086544C" w:rsidRDefault="00FD3261" w:rsidP="00DE26EB">
      <w:pPr>
        <w:jc w:val="both"/>
        <w:rPr>
          <w:lang w:val="en-IN"/>
        </w:rPr>
      </w:pPr>
      <w:r w:rsidRPr="0086544C">
        <w:rPr>
          <w:b/>
          <w:bCs/>
          <w:lang w:val="en-IN"/>
        </w:rPr>
        <w:t xml:space="preserve"> </w:t>
      </w:r>
      <w:r w:rsidR="002F1706" w:rsidRPr="0086544C">
        <w:rPr>
          <w:b/>
          <w:bCs/>
          <w:lang w:val="en-IN"/>
        </w:rPr>
        <w:t xml:space="preserve"> </w:t>
      </w:r>
      <w:proofErr w:type="spellStart"/>
      <w:r w:rsidR="002F1706" w:rsidRPr="0086544C">
        <w:rPr>
          <w:b/>
          <w:bCs/>
          <w:lang w:val="en-IN"/>
        </w:rPr>
        <w:t>Maiti</w:t>
      </w:r>
      <w:proofErr w:type="spellEnd"/>
      <w:r w:rsidR="002F1706" w:rsidRPr="0086544C">
        <w:rPr>
          <w:b/>
          <w:bCs/>
          <w:lang w:val="en-IN"/>
        </w:rPr>
        <w:t>, D</w:t>
      </w:r>
      <w:r w:rsidR="006B60FC" w:rsidRPr="0086544C">
        <w:rPr>
          <w:lang w:val="en-IN"/>
        </w:rPr>
        <w:t xml:space="preserve">. </w:t>
      </w:r>
      <w:r w:rsidR="002F1706" w:rsidRPr="0086544C">
        <w:rPr>
          <w:i/>
          <w:iCs/>
          <w:lang w:val="en-IN"/>
        </w:rPr>
        <w:t xml:space="preserve">Chem. </w:t>
      </w:r>
      <w:proofErr w:type="spellStart"/>
      <w:r w:rsidR="002F1706" w:rsidRPr="0086544C">
        <w:rPr>
          <w:i/>
          <w:iCs/>
          <w:lang w:val="en-IN"/>
        </w:rPr>
        <w:t>Commun</w:t>
      </w:r>
      <w:proofErr w:type="spellEnd"/>
      <w:r w:rsidR="002F1706" w:rsidRPr="0086544C">
        <w:rPr>
          <w:i/>
          <w:iCs/>
          <w:lang w:val="en-IN"/>
        </w:rPr>
        <w:t xml:space="preserve">., </w:t>
      </w:r>
      <w:r w:rsidR="002F1706" w:rsidRPr="0086544C">
        <w:rPr>
          <w:b/>
          <w:bCs/>
          <w:lang w:val="en-IN"/>
        </w:rPr>
        <w:t>2011</w:t>
      </w:r>
      <w:r w:rsidR="002F1706" w:rsidRPr="0086544C">
        <w:rPr>
          <w:lang w:val="en-IN"/>
        </w:rPr>
        <w:t xml:space="preserve">, </w:t>
      </w:r>
      <w:r w:rsidR="002F1706" w:rsidRPr="0086544C">
        <w:rPr>
          <w:i/>
          <w:iCs/>
          <w:lang w:val="en-IN"/>
        </w:rPr>
        <w:t>47</w:t>
      </w:r>
      <w:r w:rsidR="002F1706" w:rsidRPr="0086544C">
        <w:rPr>
          <w:lang w:val="en-IN"/>
        </w:rPr>
        <w:t>, 8340.</w:t>
      </w:r>
    </w:p>
    <w:p w14:paraId="71C37CFE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4F0799C2" w14:textId="516EF7C7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6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>.; Fors, B. P.; Henderson, J. L.; Naka</w:t>
      </w:r>
      <w:r w:rsidRPr="0086544C">
        <w:rPr>
          <w:lang w:val="en-IN"/>
        </w:rPr>
        <w:t>mura, Y.; Buchwald, S. L.</w:t>
      </w:r>
      <w:r w:rsidR="006B60FC" w:rsidRPr="0086544C">
        <w:rPr>
          <w:lang w:val="en-IN"/>
        </w:rPr>
        <w:t xml:space="preserve"> </w:t>
      </w:r>
      <w:r w:rsidR="00DF1614" w:rsidRPr="0086544C">
        <w:rPr>
          <w:i/>
          <w:iCs/>
          <w:lang w:val="en-IN"/>
        </w:rPr>
        <w:t>Chem. Sci</w:t>
      </w:r>
      <w:r w:rsidR="00DF1614" w:rsidRPr="0086544C">
        <w:rPr>
          <w:lang w:val="en-IN"/>
        </w:rPr>
        <w:t xml:space="preserve">. </w:t>
      </w:r>
      <w:r w:rsidR="00DF1614" w:rsidRPr="0086544C">
        <w:rPr>
          <w:b/>
          <w:bCs/>
          <w:lang w:val="en-IN"/>
        </w:rPr>
        <w:t>2011</w:t>
      </w:r>
      <w:r w:rsidR="00DF1614" w:rsidRPr="0086544C">
        <w:rPr>
          <w:lang w:val="en-IN"/>
        </w:rPr>
        <w:t xml:space="preserve">, 2, 57-58. </w:t>
      </w:r>
    </w:p>
    <w:p w14:paraId="39790D0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3504634" w14:textId="70E2AFAE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5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; Tian, L.;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Lucas, H. R.; Himes, R. A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 D.; Neese, F.; </w:t>
      </w:r>
      <w:proofErr w:type="spellStart"/>
      <w:r w:rsidR="00DF1614" w:rsidRPr="0086544C">
        <w:rPr>
          <w:lang w:val="en-IN"/>
        </w:rPr>
        <w:t>Wartele</w:t>
      </w:r>
      <w:proofErr w:type="spellEnd"/>
      <w:r w:rsidR="00DF1614" w:rsidRPr="0086544C">
        <w:rPr>
          <w:lang w:val="en-IN"/>
        </w:rPr>
        <w:t xml:space="preserve">, C.; </w:t>
      </w:r>
      <w:proofErr w:type="spellStart"/>
      <w:r w:rsidR="00DF1614" w:rsidRPr="0086544C">
        <w:rPr>
          <w:lang w:val="en-IN"/>
        </w:rPr>
        <w:t>Holthausen</w:t>
      </w:r>
      <w:proofErr w:type="spellEnd"/>
      <w:r w:rsidR="00DF1614" w:rsidRPr="0086544C">
        <w:rPr>
          <w:lang w:val="en-IN"/>
        </w:rPr>
        <w:t xml:space="preserve">, M. C.; Bill, E.; </w:t>
      </w:r>
      <w:proofErr w:type="spellStart"/>
      <w:r w:rsidR="00DF1614" w:rsidRPr="0086544C">
        <w:rPr>
          <w:lang w:val="en-IN"/>
        </w:rPr>
        <w:t>Sundermeyer</w:t>
      </w:r>
      <w:proofErr w:type="spellEnd"/>
      <w:r w:rsidR="00DF1614" w:rsidRPr="0086544C">
        <w:rPr>
          <w:lang w:val="en-IN"/>
        </w:rPr>
        <w:t xml:space="preserve">, J.; Schindler, S. </w:t>
      </w:r>
      <w:proofErr w:type="spellStart"/>
      <w:r w:rsidR="00DF1614" w:rsidRPr="0086544C">
        <w:rPr>
          <w:i/>
          <w:iCs/>
          <w:lang w:val="en-IN"/>
        </w:rPr>
        <w:t>Inorg</w:t>
      </w:r>
      <w:proofErr w:type="spellEnd"/>
      <w:r w:rsidR="00DF1614" w:rsidRPr="0086544C">
        <w:rPr>
          <w:i/>
          <w:iCs/>
          <w:lang w:val="en-IN"/>
        </w:rPr>
        <w:t>. Chem</w:t>
      </w:r>
      <w:r w:rsidR="00DF1614" w:rsidRPr="0086544C">
        <w:rPr>
          <w:lang w:val="en-IN"/>
        </w:rPr>
        <w:t xml:space="preserve">., </w:t>
      </w:r>
      <w:r w:rsidR="00DF1614" w:rsidRPr="0086544C">
        <w:rPr>
          <w:b/>
          <w:bCs/>
          <w:lang w:val="en-IN"/>
        </w:rPr>
        <w:t>2010</w:t>
      </w:r>
      <w:r w:rsidR="00DF1614" w:rsidRPr="0086544C">
        <w:rPr>
          <w:lang w:val="en-IN"/>
        </w:rPr>
        <w:t xml:space="preserve">, 49, 9450. </w:t>
      </w:r>
    </w:p>
    <w:p w14:paraId="534678C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4969C95" w14:textId="42988993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4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Buchwald, S. L. </w:t>
      </w:r>
      <w:r w:rsidR="00DF1614" w:rsidRPr="0086544C">
        <w:rPr>
          <w:i/>
          <w:iCs/>
          <w:lang w:val="en-IN"/>
        </w:rPr>
        <w:t xml:space="preserve">J. Org. Chem. </w:t>
      </w:r>
      <w:r w:rsidR="00DF1614" w:rsidRPr="0086544C">
        <w:rPr>
          <w:b/>
          <w:bCs/>
          <w:lang w:val="en-IN"/>
        </w:rPr>
        <w:t>2010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75</w:t>
      </w:r>
      <w:r w:rsidR="00DF1614" w:rsidRPr="0086544C">
        <w:rPr>
          <w:lang w:val="en-IN"/>
        </w:rPr>
        <w:t xml:space="preserve">, 1791. </w:t>
      </w:r>
    </w:p>
    <w:p w14:paraId="59D9F493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6C9E4D16" w14:textId="7BF6B55C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3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.; </w:t>
      </w:r>
      <w:proofErr w:type="spellStart"/>
      <w:r w:rsidR="00DF1614" w:rsidRPr="0086544C">
        <w:rPr>
          <w:lang w:val="en-IN"/>
        </w:rPr>
        <w:t>Ghiladi</w:t>
      </w:r>
      <w:proofErr w:type="spellEnd"/>
      <w:r w:rsidR="00DF1614" w:rsidRPr="0086544C">
        <w:rPr>
          <w:lang w:val="en-IN"/>
        </w:rPr>
        <w:t xml:space="preserve">, R. A.; Solomon, E. I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proofErr w:type="spellStart"/>
      <w:r w:rsidR="00DF1614" w:rsidRPr="0086544C">
        <w:rPr>
          <w:i/>
          <w:iCs/>
          <w:lang w:val="en-IN"/>
        </w:rPr>
        <w:t>Inorg</w:t>
      </w:r>
      <w:proofErr w:type="spellEnd"/>
      <w:r w:rsidR="00DF1614" w:rsidRPr="0086544C">
        <w:rPr>
          <w:i/>
          <w:iCs/>
          <w:lang w:val="en-IN"/>
        </w:rPr>
        <w:t>. Chem</w:t>
      </w:r>
      <w:r w:rsidR="00DF1614" w:rsidRPr="0086544C">
        <w:rPr>
          <w:lang w:val="en-IN"/>
        </w:rPr>
        <w:t xml:space="preserve">., </w:t>
      </w:r>
      <w:r w:rsidR="00DF1614" w:rsidRPr="0086544C">
        <w:rPr>
          <w:b/>
          <w:bCs/>
          <w:lang w:val="en-IN"/>
        </w:rPr>
        <w:t>2009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8</w:t>
      </w:r>
      <w:r w:rsidR="00DF1614" w:rsidRPr="0086544C">
        <w:rPr>
          <w:lang w:val="en-IN"/>
        </w:rPr>
        <w:t xml:space="preserve">, 8342. </w:t>
      </w:r>
    </w:p>
    <w:p w14:paraId="24F3B2A1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2A280FB" w14:textId="11A82DEE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2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Buchwald, S. L. </w:t>
      </w:r>
      <w:r w:rsidR="00DF1614" w:rsidRPr="0086544C">
        <w:rPr>
          <w:i/>
          <w:iCs/>
          <w:lang w:val="en-IN"/>
        </w:rPr>
        <w:t xml:space="preserve">J. Am. Chem. Soc. </w:t>
      </w:r>
      <w:r w:rsidR="00DF1614" w:rsidRPr="0086544C">
        <w:rPr>
          <w:b/>
          <w:bCs/>
          <w:lang w:val="en-IN"/>
        </w:rPr>
        <w:t>2009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31</w:t>
      </w:r>
      <w:r w:rsidR="00DF1614" w:rsidRPr="0086544C">
        <w:rPr>
          <w:lang w:val="en-IN"/>
        </w:rPr>
        <w:t xml:space="preserve">, 17423. </w:t>
      </w:r>
    </w:p>
    <w:p w14:paraId="2D851D4C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78CC5D54" w14:textId="39FF4934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1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Itoh, S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>, K. D.</w:t>
      </w:r>
      <w:r w:rsidR="006B60FC" w:rsidRPr="0086544C">
        <w:rPr>
          <w:lang w:val="en-IN"/>
        </w:rPr>
        <w:t xml:space="preserve"> </w:t>
      </w:r>
      <w:r w:rsidR="00DF1614" w:rsidRPr="0086544C">
        <w:rPr>
          <w:i/>
          <w:iCs/>
          <w:lang w:val="en-IN"/>
        </w:rPr>
        <w:t xml:space="preserve">J. Am. Chem. Soc.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30</w:t>
      </w:r>
      <w:r w:rsidR="00DF1614" w:rsidRPr="0086544C">
        <w:rPr>
          <w:lang w:val="en-IN"/>
        </w:rPr>
        <w:t xml:space="preserve">, 5644. </w:t>
      </w:r>
    </w:p>
    <w:p w14:paraId="2FF5DD55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A8596CC" w14:textId="14B0241C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0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Lee, D.-H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Pau, M.; Solomon, Edward I.; </w:t>
      </w:r>
      <w:proofErr w:type="spellStart"/>
      <w:r w:rsidR="00DF1614" w:rsidRPr="0086544C">
        <w:rPr>
          <w:lang w:val="en-IN"/>
        </w:rPr>
        <w:t>Gaoutchenova</w:t>
      </w:r>
      <w:proofErr w:type="spellEnd"/>
      <w:r w:rsidR="00DF1614" w:rsidRPr="0086544C">
        <w:rPr>
          <w:lang w:val="en-IN"/>
        </w:rPr>
        <w:t xml:space="preserve">, Katya; </w:t>
      </w:r>
      <w:proofErr w:type="spellStart"/>
      <w:r w:rsidR="00DF1614" w:rsidRPr="0086544C">
        <w:rPr>
          <w:lang w:val="en-IN"/>
        </w:rPr>
        <w:t>Sundermeyer</w:t>
      </w:r>
      <w:proofErr w:type="spellEnd"/>
      <w:r w:rsidR="00DF1614" w:rsidRPr="0086544C">
        <w:rPr>
          <w:lang w:val="en-IN"/>
        </w:rPr>
        <w:t xml:space="preserve">, </w:t>
      </w:r>
      <w:proofErr w:type="spellStart"/>
      <w:r w:rsidR="00DF1614" w:rsidRPr="0086544C">
        <w:rPr>
          <w:lang w:val="en-IN"/>
        </w:rPr>
        <w:t>Jarg</w:t>
      </w:r>
      <w:proofErr w:type="spellEnd"/>
      <w:r w:rsidR="00DF1614" w:rsidRPr="0086544C">
        <w:rPr>
          <w:lang w:val="en-IN"/>
        </w:rPr>
        <w:t xml:space="preserve">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enneth D. </w:t>
      </w:r>
      <w:r w:rsidR="00DF1614" w:rsidRPr="0086544C">
        <w:rPr>
          <w:i/>
          <w:iCs/>
          <w:lang w:val="en-IN"/>
        </w:rPr>
        <w:t xml:space="preserve">J. Am. Chem. Soc.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30</w:t>
      </w:r>
      <w:r w:rsidR="00DF1614" w:rsidRPr="0086544C">
        <w:rPr>
          <w:lang w:val="en-IN"/>
        </w:rPr>
        <w:t xml:space="preserve">, 6700. </w:t>
      </w:r>
    </w:p>
    <w:p w14:paraId="4FAEDEB9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8040641" w14:textId="1879D369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9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Lee, D.-H.; </w:t>
      </w:r>
      <w:proofErr w:type="spellStart"/>
      <w:r w:rsidR="00DF1614" w:rsidRPr="0086544C">
        <w:rPr>
          <w:lang w:val="en-IN"/>
        </w:rPr>
        <w:t>Gaoutchenova</w:t>
      </w:r>
      <w:proofErr w:type="spellEnd"/>
      <w:r w:rsidR="00DF1614" w:rsidRPr="0086544C">
        <w:rPr>
          <w:lang w:val="en-IN"/>
        </w:rPr>
        <w:t xml:space="preserve">, K.; </w:t>
      </w:r>
      <w:proofErr w:type="spellStart"/>
      <w:r w:rsidR="00DF1614" w:rsidRPr="0086544C">
        <w:rPr>
          <w:lang w:val="en-IN"/>
        </w:rPr>
        <w:t>Wartele</w:t>
      </w:r>
      <w:proofErr w:type="spellEnd"/>
      <w:r w:rsidR="00DF1614" w:rsidRPr="0086544C">
        <w:rPr>
          <w:lang w:val="en-IN"/>
        </w:rPr>
        <w:t xml:space="preserve">, C.; </w:t>
      </w:r>
      <w:proofErr w:type="spellStart"/>
      <w:r w:rsidR="00DF1614" w:rsidRPr="0086544C">
        <w:rPr>
          <w:lang w:val="en-IN"/>
        </w:rPr>
        <w:t>Holthausen</w:t>
      </w:r>
      <w:proofErr w:type="spellEnd"/>
      <w:r w:rsidR="00DF1614" w:rsidRPr="0086544C">
        <w:rPr>
          <w:lang w:val="en-IN"/>
        </w:rPr>
        <w:t xml:space="preserve">, M. C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</w:t>
      </w:r>
      <w:proofErr w:type="spellStart"/>
      <w:r w:rsidR="00DF1614" w:rsidRPr="0086544C">
        <w:rPr>
          <w:lang w:val="en-IN"/>
        </w:rPr>
        <w:t>Sundermeyer</w:t>
      </w:r>
      <w:proofErr w:type="spellEnd"/>
      <w:r w:rsidR="00DF1614" w:rsidRPr="0086544C">
        <w:rPr>
          <w:lang w:val="en-IN"/>
        </w:rPr>
        <w:t xml:space="preserve">, J.; Schindler, S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>, K. D.</w:t>
      </w:r>
      <w:r w:rsidR="006B60FC" w:rsidRPr="0086544C">
        <w:rPr>
          <w:lang w:val="en-IN"/>
        </w:rPr>
        <w:t xml:space="preserve"> </w:t>
      </w:r>
      <w:proofErr w:type="spellStart"/>
      <w:r w:rsidR="00DF1614" w:rsidRPr="0086544C">
        <w:rPr>
          <w:i/>
          <w:iCs/>
          <w:lang w:val="en-IN"/>
        </w:rPr>
        <w:t>Angew</w:t>
      </w:r>
      <w:proofErr w:type="spellEnd"/>
      <w:r w:rsidR="00DF1614" w:rsidRPr="0086544C">
        <w:rPr>
          <w:i/>
          <w:iCs/>
          <w:lang w:val="en-IN"/>
        </w:rPr>
        <w:t>. Chem., Int. Ed.,</w:t>
      </w:r>
      <w:r w:rsidR="00DF1614" w:rsidRPr="0086544C">
        <w:rPr>
          <w:lang w:val="en-IN"/>
        </w:rPr>
        <w:t xml:space="preserve">(VIP)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7</w:t>
      </w:r>
      <w:r w:rsidR="00DF1614" w:rsidRPr="0086544C">
        <w:rPr>
          <w:lang w:val="en-IN"/>
        </w:rPr>
        <w:t xml:space="preserve">, 82. </w:t>
      </w:r>
    </w:p>
    <w:p w14:paraId="48FEA7F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06D5CD09" w14:textId="552C8D69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8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 xml:space="preserve"> D.</w:t>
      </w:r>
      <w:r w:rsidR="00DF1614" w:rsidRPr="0086544C">
        <w:rPr>
          <w:lang w:val="en-IN"/>
        </w:rPr>
        <w:t xml:space="preserve">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proofErr w:type="spellStart"/>
      <w:r w:rsidR="00DF1614" w:rsidRPr="0086544C">
        <w:rPr>
          <w:i/>
          <w:iCs/>
          <w:lang w:val="en-IN"/>
        </w:rPr>
        <w:t>Inorg</w:t>
      </w:r>
      <w:proofErr w:type="spellEnd"/>
      <w:r w:rsidR="00DF1614" w:rsidRPr="0086544C">
        <w:rPr>
          <w:i/>
          <w:iCs/>
          <w:lang w:val="en-IN"/>
        </w:rPr>
        <w:t>. Chem.</w:t>
      </w:r>
      <w:r w:rsidR="00DF1614" w:rsidRPr="0086544C">
        <w:rPr>
          <w:lang w:val="en-IN"/>
        </w:rPr>
        <w:t xml:space="preserve">,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7</w:t>
      </w:r>
      <w:r w:rsidR="00DF1614" w:rsidRPr="0086544C">
        <w:rPr>
          <w:lang w:val="en-IN"/>
        </w:rPr>
        <w:t xml:space="preserve">, 8736. </w:t>
      </w:r>
    </w:p>
    <w:p w14:paraId="66880EFD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08A47CF" w14:textId="54838906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7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 xml:space="preserve">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Solomon, E. I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proofErr w:type="spellStart"/>
      <w:r w:rsidR="00DF1614" w:rsidRPr="0086544C">
        <w:rPr>
          <w:i/>
          <w:iCs/>
          <w:lang w:val="en-IN"/>
        </w:rPr>
        <w:t>Inorg</w:t>
      </w:r>
      <w:proofErr w:type="spellEnd"/>
      <w:r w:rsidR="00DF1614" w:rsidRPr="0086544C">
        <w:rPr>
          <w:i/>
          <w:iCs/>
          <w:lang w:val="en-IN"/>
        </w:rPr>
        <w:t xml:space="preserve">. Chem., </w:t>
      </w:r>
      <w:r w:rsidR="00DF1614" w:rsidRPr="0086544C">
        <w:rPr>
          <w:b/>
          <w:bCs/>
          <w:lang w:val="en-IN"/>
        </w:rPr>
        <w:t>2008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7</w:t>
      </w:r>
      <w:r w:rsidR="00DF1614" w:rsidRPr="0086544C">
        <w:rPr>
          <w:lang w:val="en-IN"/>
        </w:rPr>
        <w:t xml:space="preserve">, 3787. </w:t>
      </w:r>
    </w:p>
    <w:p w14:paraId="6C421A93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460A97F" w14:textId="0455394A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6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.; Vance, M. A.; Milligan, A. E.; Solomon, E. I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r w:rsidR="00DF1614" w:rsidRPr="0086544C">
        <w:rPr>
          <w:i/>
          <w:iCs/>
          <w:lang w:val="en-IN"/>
        </w:rPr>
        <w:t>J. Am. Chem. Soc.</w:t>
      </w:r>
      <w:r w:rsidR="00DF1614" w:rsidRPr="0086544C">
        <w:rPr>
          <w:lang w:val="en-IN"/>
        </w:rPr>
        <w:t xml:space="preserve">, </w:t>
      </w:r>
      <w:r w:rsidR="00DF1614" w:rsidRPr="0086544C">
        <w:rPr>
          <w:b/>
          <w:bCs/>
          <w:lang w:val="en-IN"/>
        </w:rPr>
        <w:t>2007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29</w:t>
      </w:r>
      <w:r w:rsidR="00DF1614" w:rsidRPr="0086544C">
        <w:rPr>
          <w:lang w:val="en-IN"/>
        </w:rPr>
        <w:t xml:space="preserve">, 8882. </w:t>
      </w:r>
    </w:p>
    <w:p w14:paraId="5831B86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2F1418D6" w14:textId="46D8C047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5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Lucas, H. R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</w:t>
      </w:r>
      <w:proofErr w:type="spellStart"/>
      <w:r w:rsidR="00DF1614" w:rsidRPr="0086544C">
        <w:rPr>
          <w:lang w:val="en-IN"/>
        </w:rPr>
        <w:t>Narducci</w:t>
      </w:r>
      <w:proofErr w:type="spellEnd"/>
      <w:r w:rsidR="00DF1614" w:rsidRPr="0086544C">
        <w:rPr>
          <w:lang w:val="en-IN"/>
        </w:rPr>
        <w:t xml:space="preserve">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r w:rsidR="00DF1614" w:rsidRPr="0086544C">
        <w:rPr>
          <w:i/>
          <w:iCs/>
          <w:lang w:val="en-IN"/>
        </w:rPr>
        <w:t>J. Am. Chem. Soc.</w:t>
      </w:r>
      <w:r w:rsidR="00DF1614" w:rsidRPr="0086544C">
        <w:rPr>
          <w:lang w:val="en-IN"/>
        </w:rPr>
        <w:t xml:space="preserve">, </w:t>
      </w:r>
      <w:r w:rsidR="00DF1614" w:rsidRPr="0086544C">
        <w:rPr>
          <w:b/>
          <w:bCs/>
          <w:lang w:val="en-IN"/>
        </w:rPr>
        <w:t>2007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29</w:t>
      </w:r>
      <w:r w:rsidR="00DF1614" w:rsidRPr="0086544C">
        <w:rPr>
          <w:lang w:val="en-IN"/>
        </w:rPr>
        <w:t xml:space="preserve">, 6998. </w:t>
      </w:r>
    </w:p>
    <w:p w14:paraId="69AC06B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5A623676" w14:textId="49DD38CC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4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</w:t>
      </w:r>
      <w:proofErr w:type="spellStart"/>
      <w:r w:rsidR="00DF1614" w:rsidRPr="0086544C">
        <w:rPr>
          <w:lang w:val="en-IN"/>
        </w:rPr>
        <w:t>Sarjeant</w:t>
      </w:r>
      <w:proofErr w:type="spellEnd"/>
      <w:r w:rsidR="00DF1614" w:rsidRPr="0086544C">
        <w:rPr>
          <w:lang w:val="en-IN"/>
        </w:rPr>
        <w:t xml:space="preserve">, A. A. N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r w:rsidR="00DF1614" w:rsidRPr="0086544C">
        <w:rPr>
          <w:i/>
          <w:iCs/>
          <w:lang w:val="en-IN"/>
        </w:rPr>
        <w:t xml:space="preserve">J. Am. Chem. Soc., </w:t>
      </w:r>
      <w:r w:rsidR="00DF1614" w:rsidRPr="0086544C">
        <w:rPr>
          <w:b/>
          <w:bCs/>
          <w:lang w:val="en-IN"/>
        </w:rPr>
        <w:t>2007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129</w:t>
      </w:r>
      <w:r w:rsidR="00DF1614" w:rsidRPr="0086544C">
        <w:rPr>
          <w:lang w:val="en-IN"/>
        </w:rPr>
        <w:t xml:space="preserve">, 6720. </w:t>
      </w:r>
    </w:p>
    <w:p w14:paraId="01F758EB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44942F72" w14:textId="518DD97C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3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Fry, H. C.; </w:t>
      </w:r>
      <w:proofErr w:type="spellStart"/>
      <w:r w:rsidR="00DF1614" w:rsidRPr="0086544C">
        <w:rPr>
          <w:lang w:val="en-IN"/>
        </w:rPr>
        <w:t>Woertink</w:t>
      </w:r>
      <w:proofErr w:type="spellEnd"/>
      <w:r w:rsidR="00DF1614" w:rsidRPr="0086544C">
        <w:rPr>
          <w:lang w:val="en-IN"/>
        </w:rPr>
        <w:t xml:space="preserve">, J. S.; Vance, M. A.; Solomon, E. I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r w:rsidR="00DF1614" w:rsidRPr="0086544C">
        <w:rPr>
          <w:i/>
          <w:iCs/>
          <w:lang w:val="en-IN"/>
        </w:rPr>
        <w:t xml:space="preserve">J. Am. Chem. Soc., </w:t>
      </w:r>
      <w:r w:rsidR="00DF1614" w:rsidRPr="0086544C">
        <w:rPr>
          <w:b/>
          <w:bCs/>
          <w:lang w:val="en-IN"/>
        </w:rPr>
        <w:t xml:space="preserve">2007, </w:t>
      </w:r>
      <w:r w:rsidR="00DF1614" w:rsidRPr="0086544C">
        <w:rPr>
          <w:i/>
          <w:iCs/>
          <w:lang w:val="en-IN"/>
        </w:rPr>
        <w:t>129</w:t>
      </w:r>
      <w:r w:rsidR="00DF1614" w:rsidRPr="0086544C">
        <w:rPr>
          <w:lang w:val="en-IN"/>
        </w:rPr>
        <w:t xml:space="preserve">, 264. </w:t>
      </w:r>
    </w:p>
    <w:p w14:paraId="660AA130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3742A05D" w14:textId="59C76581" w:rsidR="00DF1614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2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Helton, M. E.;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Zakharov, L. N.; Rheingold, A. L.; </w:t>
      </w:r>
      <w:proofErr w:type="spellStart"/>
      <w:r w:rsidR="00DF1614" w:rsidRPr="0086544C">
        <w:rPr>
          <w:lang w:val="en-IN"/>
        </w:rPr>
        <w:t>Porco</w:t>
      </w:r>
      <w:proofErr w:type="spellEnd"/>
      <w:r w:rsidR="00DF1614" w:rsidRPr="0086544C">
        <w:rPr>
          <w:lang w:val="en-IN"/>
        </w:rPr>
        <w:t xml:space="preserve">, J. A., Jr.; </w:t>
      </w:r>
      <w:proofErr w:type="spellStart"/>
      <w:r w:rsidR="00DF1614" w:rsidRPr="0086544C">
        <w:rPr>
          <w:lang w:val="en-IN"/>
        </w:rPr>
        <w:t>Karlin</w:t>
      </w:r>
      <w:proofErr w:type="spellEnd"/>
      <w:r w:rsidR="00DF1614" w:rsidRPr="0086544C">
        <w:rPr>
          <w:lang w:val="en-IN"/>
        </w:rPr>
        <w:t xml:space="preserve">, K. D. </w:t>
      </w:r>
      <w:proofErr w:type="spellStart"/>
      <w:r w:rsidR="00DF1614" w:rsidRPr="0086544C">
        <w:rPr>
          <w:i/>
          <w:iCs/>
          <w:lang w:val="en-IN"/>
        </w:rPr>
        <w:t>Angew</w:t>
      </w:r>
      <w:proofErr w:type="spellEnd"/>
      <w:r w:rsidR="00DF1614" w:rsidRPr="0086544C">
        <w:rPr>
          <w:i/>
          <w:iCs/>
          <w:lang w:val="en-IN"/>
        </w:rPr>
        <w:t xml:space="preserve">. Chem., Int. Ed., </w:t>
      </w:r>
      <w:r w:rsidR="00DF1614" w:rsidRPr="0086544C">
        <w:rPr>
          <w:b/>
          <w:bCs/>
          <w:lang w:val="en-IN"/>
        </w:rPr>
        <w:t>2006</w:t>
      </w:r>
      <w:r w:rsidR="00DF1614" w:rsidRPr="0086544C">
        <w:rPr>
          <w:lang w:val="en-IN"/>
        </w:rPr>
        <w:t xml:space="preserve">, </w:t>
      </w:r>
      <w:r w:rsidR="00DF1614" w:rsidRPr="0086544C">
        <w:rPr>
          <w:i/>
          <w:iCs/>
          <w:lang w:val="en-IN"/>
        </w:rPr>
        <w:t>45</w:t>
      </w:r>
      <w:r w:rsidR="00DF1614" w:rsidRPr="0086544C">
        <w:rPr>
          <w:lang w:val="en-IN"/>
        </w:rPr>
        <w:t xml:space="preserve">, 1138. </w:t>
      </w:r>
    </w:p>
    <w:p w14:paraId="03C5E3F8" w14:textId="77777777" w:rsidR="006B60FC" w:rsidRPr="0086544C" w:rsidRDefault="006B60FC" w:rsidP="00DE26EB">
      <w:pPr>
        <w:jc w:val="both"/>
        <w:rPr>
          <w:b/>
          <w:lang w:val="en-IN"/>
        </w:rPr>
      </w:pPr>
    </w:p>
    <w:p w14:paraId="120ED95E" w14:textId="40D6995A" w:rsidR="0040551C" w:rsidRPr="0086544C" w:rsidRDefault="0040551C" w:rsidP="00DE26EB">
      <w:pPr>
        <w:jc w:val="both"/>
        <w:rPr>
          <w:lang w:val="en-IN"/>
        </w:rPr>
      </w:pPr>
      <w:r w:rsidRPr="0086544C">
        <w:rPr>
          <w:b/>
          <w:lang w:val="en-IN"/>
        </w:rPr>
        <w:t>1</w:t>
      </w:r>
      <w:r w:rsidR="00DF1614" w:rsidRPr="0086544C">
        <w:rPr>
          <w:b/>
          <w:lang w:val="en-IN"/>
        </w:rPr>
        <w:t>)</w:t>
      </w:r>
      <w:r w:rsidR="00DF1614" w:rsidRPr="0086544C">
        <w:rPr>
          <w:lang w:val="en-IN"/>
        </w:rPr>
        <w:t xml:space="preserve"> </w:t>
      </w:r>
      <w:proofErr w:type="spellStart"/>
      <w:r w:rsidR="00DF1614" w:rsidRPr="0086544C">
        <w:rPr>
          <w:b/>
          <w:bCs/>
          <w:lang w:val="en-IN"/>
        </w:rPr>
        <w:t>Maiti</w:t>
      </w:r>
      <w:proofErr w:type="spellEnd"/>
      <w:r w:rsidR="00DF1614" w:rsidRPr="0086544C">
        <w:rPr>
          <w:b/>
          <w:bCs/>
          <w:lang w:val="en-IN"/>
        </w:rPr>
        <w:t>, D</w:t>
      </w:r>
      <w:r w:rsidR="00DF1614" w:rsidRPr="0086544C">
        <w:rPr>
          <w:lang w:val="en-IN"/>
        </w:rPr>
        <w:t xml:space="preserve">.; Paul, H.; Chanda, N.; Chakraborty, S.; Mondal, B.; </w:t>
      </w:r>
      <w:proofErr w:type="spellStart"/>
      <w:r w:rsidR="00DF1614" w:rsidRPr="0086544C">
        <w:rPr>
          <w:lang w:val="en-IN"/>
        </w:rPr>
        <w:t>Puranik</w:t>
      </w:r>
      <w:proofErr w:type="spellEnd"/>
      <w:r w:rsidR="00DF1614" w:rsidRPr="0086544C">
        <w:rPr>
          <w:lang w:val="en-IN"/>
        </w:rPr>
        <w:t xml:space="preserve">, V. G.; </w:t>
      </w:r>
      <w:proofErr w:type="spellStart"/>
      <w:r w:rsidR="00DF1614" w:rsidRPr="0086544C">
        <w:rPr>
          <w:lang w:val="en-IN"/>
        </w:rPr>
        <w:t>Lahiri</w:t>
      </w:r>
      <w:proofErr w:type="spellEnd"/>
      <w:r w:rsidR="00DF1614" w:rsidRPr="0086544C">
        <w:rPr>
          <w:lang w:val="en-IN"/>
        </w:rPr>
        <w:t xml:space="preserve">, G. K. </w:t>
      </w:r>
    </w:p>
    <w:p w14:paraId="1A2CCFBA" w14:textId="42865913" w:rsidR="002F1706" w:rsidRPr="0086544C" w:rsidRDefault="00DF1614" w:rsidP="00DE26EB">
      <w:pPr>
        <w:jc w:val="both"/>
        <w:rPr>
          <w:lang w:val="en-IN"/>
        </w:rPr>
      </w:pPr>
      <w:r w:rsidRPr="0086544C">
        <w:rPr>
          <w:i/>
          <w:iCs/>
          <w:lang w:val="en-IN"/>
        </w:rPr>
        <w:t>Polyhedron</w:t>
      </w:r>
      <w:r w:rsidRPr="0086544C">
        <w:rPr>
          <w:lang w:val="en-IN"/>
        </w:rPr>
        <w:t xml:space="preserve">, </w:t>
      </w:r>
      <w:r w:rsidRPr="0086544C">
        <w:rPr>
          <w:b/>
          <w:bCs/>
          <w:lang w:val="en-IN"/>
        </w:rPr>
        <w:t>2004</w:t>
      </w:r>
      <w:r w:rsidRPr="0086544C">
        <w:rPr>
          <w:lang w:val="en-IN"/>
        </w:rPr>
        <w:t xml:space="preserve">, </w:t>
      </w:r>
      <w:r w:rsidRPr="0086544C">
        <w:rPr>
          <w:i/>
          <w:iCs/>
          <w:lang w:val="en-IN"/>
        </w:rPr>
        <w:t>23</w:t>
      </w:r>
      <w:r w:rsidRPr="0086544C">
        <w:rPr>
          <w:lang w:val="en-IN"/>
        </w:rPr>
        <w:t>, 831.</w:t>
      </w:r>
    </w:p>
    <w:p w14:paraId="43B8E613" w14:textId="77777777" w:rsidR="00B36CE1" w:rsidRPr="0086544C" w:rsidRDefault="00B36CE1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</w:p>
    <w:p w14:paraId="6D20E798" w14:textId="26EFC611" w:rsidR="0086632F" w:rsidRPr="0086544C" w:rsidRDefault="0086632F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  <w:r w:rsidRPr="0086544C">
        <w:rPr>
          <w:b/>
        </w:rPr>
        <w:t>Research monographs or book chapters published with full details</w:t>
      </w:r>
    </w:p>
    <w:p w14:paraId="2261962D" w14:textId="023EB758" w:rsidR="0086632F" w:rsidRPr="0086544C" w:rsidRDefault="00B36CE1" w:rsidP="0086632F">
      <w:pPr>
        <w:pStyle w:val="ListParagraph"/>
        <w:widowControl/>
        <w:suppressAutoHyphens/>
        <w:autoSpaceDE/>
        <w:autoSpaceDN/>
        <w:ind w:left="180"/>
        <w:jc w:val="both"/>
        <w:rPr>
          <w:b/>
        </w:rPr>
      </w:pPr>
      <w:r w:rsidRPr="0086544C">
        <w:rPr>
          <w:b/>
        </w:rPr>
        <w:t xml:space="preserve">        </w:t>
      </w:r>
    </w:p>
    <w:p w14:paraId="26054E15" w14:textId="061B0F27" w:rsidR="00B36CE1" w:rsidRPr="0086544C" w:rsidRDefault="00B36CE1" w:rsidP="00B36CE1">
      <w:pPr>
        <w:pStyle w:val="ListParagraph"/>
        <w:numPr>
          <w:ilvl w:val="0"/>
          <w:numId w:val="2"/>
        </w:numPr>
        <w:jc w:val="both"/>
      </w:pPr>
      <w:r w:rsidRPr="0086544C">
        <w:t xml:space="preserve">Sharma U.; </w:t>
      </w:r>
      <w:proofErr w:type="spellStart"/>
      <w:r w:rsidRPr="0086544C">
        <w:t>Modak</w:t>
      </w:r>
      <w:proofErr w:type="spellEnd"/>
      <w:r w:rsidRPr="0086544C">
        <w:t xml:space="preserve">, A.; </w:t>
      </w:r>
      <w:proofErr w:type="spellStart"/>
      <w:r w:rsidRPr="0086544C">
        <w:t>Maity</w:t>
      </w:r>
      <w:proofErr w:type="spellEnd"/>
      <w:r w:rsidRPr="0086544C">
        <w:t xml:space="preserve">, S.; Maji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Direct arylation </w:t>
      </w:r>
      <w:r w:rsidRPr="0086544C">
        <w:rPr>
          <w:i/>
        </w:rPr>
        <w:t>via</w:t>
      </w:r>
      <w:r w:rsidRPr="0086544C">
        <w:t xml:space="preserve"> C</w:t>
      </w:r>
      <w:r w:rsidRPr="0086544C">
        <w:rPr>
          <w:rFonts w:ascii="Symbol" w:hAnsi="Symbol"/>
        </w:rPr>
        <w:t></w:t>
      </w:r>
      <w:r w:rsidRPr="0086544C">
        <w:t>H activation in New</w:t>
      </w:r>
    </w:p>
    <w:p w14:paraId="3491522C" w14:textId="77777777" w:rsidR="00B36CE1" w:rsidRPr="0086544C" w:rsidRDefault="00B36CE1" w:rsidP="00B36CE1">
      <w:pPr>
        <w:pStyle w:val="ListParagraph"/>
        <w:ind w:left="720"/>
        <w:jc w:val="both"/>
      </w:pPr>
      <w:r w:rsidRPr="0086544C">
        <w:t xml:space="preserve">Trends in Cross-Coupling: Theory and Applications, </w:t>
      </w:r>
      <w:proofErr w:type="spellStart"/>
      <w:r w:rsidRPr="0086544C">
        <w:t>Colacot</w:t>
      </w:r>
      <w:proofErr w:type="spellEnd"/>
      <w:r w:rsidRPr="0086544C">
        <w:t xml:space="preserve"> T.; Eds.; RSC Catalysis series; Royal</w:t>
      </w:r>
    </w:p>
    <w:p w14:paraId="460A33F5" w14:textId="77777777" w:rsidR="00B36CE1" w:rsidRPr="0086544C" w:rsidRDefault="00B36CE1" w:rsidP="00B36CE1">
      <w:pPr>
        <w:pStyle w:val="ListParagraph"/>
        <w:ind w:left="720"/>
        <w:jc w:val="both"/>
      </w:pPr>
      <w:r w:rsidRPr="0086544C">
        <w:t xml:space="preserve">Society of Chemistry: London, </w:t>
      </w:r>
      <w:r w:rsidRPr="0086544C">
        <w:rPr>
          <w:b/>
        </w:rPr>
        <w:t>2014</w:t>
      </w:r>
      <w:r w:rsidRPr="0086544C">
        <w:t xml:space="preserve"> DOI: 10.1039/9781782620259.</w:t>
      </w:r>
    </w:p>
    <w:p w14:paraId="10780CE8" w14:textId="77777777" w:rsidR="00B36CE1" w:rsidRPr="0086544C" w:rsidRDefault="00B36CE1" w:rsidP="00B36CE1">
      <w:pPr>
        <w:jc w:val="both"/>
      </w:pPr>
    </w:p>
    <w:p w14:paraId="6893DE05" w14:textId="60A2679E" w:rsidR="00B36CE1" w:rsidRPr="0086544C" w:rsidRDefault="00B36CE1" w:rsidP="00B36CE1">
      <w:pPr>
        <w:pStyle w:val="ListParagraph"/>
        <w:numPr>
          <w:ilvl w:val="0"/>
          <w:numId w:val="2"/>
        </w:numPr>
        <w:jc w:val="both"/>
      </w:pPr>
      <w:r w:rsidRPr="0086544C">
        <w:t xml:space="preserve">Rana, S., </w:t>
      </w:r>
      <w:proofErr w:type="spellStart"/>
      <w:r w:rsidRPr="0086544C">
        <w:t>Modak</w:t>
      </w:r>
      <w:proofErr w:type="spellEnd"/>
      <w:r w:rsidRPr="0086544C">
        <w:t xml:space="preserve">, A., </w:t>
      </w:r>
      <w:proofErr w:type="spellStart"/>
      <w:r w:rsidRPr="0086544C">
        <w:t>Maity</w:t>
      </w:r>
      <w:proofErr w:type="spellEnd"/>
      <w:r w:rsidRPr="0086544C">
        <w:t xml:space="preserve">, S., Patra, T. and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Progress in Inorganic Chemistry in</w:t>
      </w:r>
    </w:p>
    <w:p w14:paraId="0BB9596F" w14:textId="77777777" w:rsidR="00B36CE1" w:rsidRPr="0086544C" w:rsidRDefault="00B36CE1" w:rsidP="00B36CE1">
      <w:pPr>
        <w:pStyle w:val="ListParagraph"/>
        <w:ind w:left="720"/>
        <w:jc w:val="both"/>
      </w:pPr>
      <w:r w:rsidRPr="0086544C">
        <w:t xml:space="preserve">Iron Catalysis in Synthetic Chemistry, </w:t>
      </w:r>
      <w:proofErr w:type="spellStart"/>
      <w:r w:rsidRPr="0086544C">
        <w:t>Karlin</w:t>
      </w:r>
      <w:proofErr w:type="spellEnd"/>
      <w:r w:rsidRPr="0086544C">
        <w:t xml:space="preserve"> K. D.; </w:t>
      </w:r>
      <w:r w:rsidRPr="0086544C">
        <w:rPr>
          <w:b/>
        </w:rPr>
        <w:t>2014</w:t>
      </w:r>
      <w:r w:rsidRPr="0086544C">
        <w:t>, John Wiley &amp; Sons: Hoboken, New</w:t>
      </w:r>
    </w:p>
    <w:p w14:paraId="24615203" w14:textId="679FC76E" w:rsidR="00B36CE1" w:rsidRPr="0086544C" w:rsidRDefault="00B36CE1" w:rsidP="00B36CE1">
      <w:pPr>
        <w:pStyle w:val="ListParagraph"/>
        <w:ind w:left="720"/>
        <w:jc w:val="both"/>
      </w:pPr>
      <w:r w:rsidRPr="0086544C">
        <w:t>Jersey, 2014, 59.</w:t>
      </w:r>
      <w:r w:rsidRPr="0086544C">
        <w:cr/>
      </w:r>
    </w:p>
    <w:p w14:paraId="14CAFBD1" w14:textId="07CE72C7" w:rsidR="0086632F" w:rsidRPr="0086544C" w:rsidRDefault="0086632F" w:rsidP="00B36CE1">
      <w:pPr>
        <w:pStyle w:val="ListParagraph"/>
        <w:widowControl/>
        <w:numPr>
          <w:ilvl w:val="0"/>
          <w:numId w:val="2"/>
        </w:numPr>
        <w:tabs>
          <w:tab w:val="left" w:pos="630"/>
        </w:tabs>
        <w:suppressAutoHyphens/>
        <w:autoSpaceDE/>
        <w:autoSpaceDN/>
        <w:jc w:val="both"/>
      </w:pPr>
      <w:proofErr w:type="spellStart"/>
      <w:r w:rsidRPr="0086544C">
        <w:lastRenderedPageBreak/>
        <w:t>Thrimurtulu</w:t>
      </w:r>
      <w:proofErr w:type="spellEnd"/>
      <w:r w:rsidRPr="0086544C">
        <w:t xml:space="preserve">, N.; Dey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</w:t>
      </w:r>
      <w:proofErr w:type="spellStart"/>
      <w:r w:rsidRPr="0086544C">
        <w:t>Volla</w:t>
      </w:r>
      <w:proofErr w:type="spellEnd"/>
      <w:r w:rsidRPr="0086544C">
        <w:t xml:space="preserve">, C. M. R.; Recent developments in palladium </w:t>
      </w:r>
      <w:proofErr w:type="spellStart"/>
      <w:r w:rsidRPr="0086544C">
        <w:t>catalysed</w:t>
      </w:r>
      <w:proofErr w:type="spellEnd"/>
      <w:r w:rsidRPr="0086544C">
        <w:t xml:space="preserve"> natural products synthesis via C</w:t>
      </w:r>
      <w:r w:rsidRPr="0086544C">
        <w:rPr>
          <w:rFonts w:ascii="Symbol" w:hAnsi="Symbol"/>
        </w:rPr>
        <w:t></w:t>
      </w:r>
      <w:r w:rsidRPr="0086544C">
        <w:t>H activation in Strategies for Palladium-Catalyzed Non-Directed and Directed C</w:t>
      </w:r>
      <w:r w:rsidRPr="0086544C">
        <w:rPr>
          <w:rFonts w:ascii="Symbol" w:hAnsi="Symbol"/>
        </w:rPr>
        <w:t></w:t>
      </w:r>
      <w:r w:rsidRPr="0086544C">
        <w:t xml:space="preserve">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Eds.: Latest trend in palladium chemistry; Elsevier: </w:t>
      </w:r>
      <w:r w:rsidRPr="0086544C">
        <w:rPr>
          <w:b/>
        </w:rPr>
        <w:t>2017</w:t>
      </w:r>
      <w:r w:rsidRPr="0086544C">
        <w:t xml:space="preserve"> ISBN: 9780128052549.</w:t>
      </w:r>
    </w:p>
    <w:p w14:paraId="4A2B2EA2" w14:textId="77777777" w:rsidR="0086632F" w:rsidRPr="0086544C" w:rsidRDefault="0086632F" w:rsidP="00B36CE1">
      <w:pPr>
        <w:pStyle w:val="ListParagraph"/>
        <w:jc w:val="both"/>
      </w:pPr>
    </w:p>
    <w:p w14:paraId="75A8CF0C" w14:textId="17704429" w:rsidR="0086632F" w:rsidRPr="0086544C" w:rsidRDefault="0086632F" w:rsidP="00B36CE1">
      <w:pPr>
        <w:pStyle w:val="ListParagraph"/>
        <w:widowControl/>
        <w:numPr>
          <w:ilvl w:val="0"/>
          <w:numId w:val="2"/>
        </w:numPr>
        <w:suppressAutoHyphens/>
        <w:autoSpaceDE/>
        <w:autoSpaceDN/>
        <w:jc w:val="both"/>
      </w:pPr>
      <w:r w:rsidRPr="0086544C">
        <w:t xml:space="preserve">Dey, A.; </w:t>
      </w:r>
      <w:proofErr w:type="spellStart"/>
      <w:r w:rsidRPr="0086544C">
        <w:t>Kapdi</w:t>
      </w:r>
      <w:proofErr w:type="spellEnd"/>
      <w:r w:rsidRPr="0086544C">
        <w:t xml:space="preserve">, A. R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Introductory Chapter on C</w:t>
      </w:r>
      <w:r w:rsidRPr="0086544C">
        <w:rPr>
          <w:rFonts w:ascii="Symbol" w:hAnsi="Symbol"/>
        </w:rPr>
        <w:t></w:t>
      </w:r>
      <w:r w:rsidRPr="0086544C">
        <w:t xml:space="preserve">H Bond Functionalization in Strategies for Palladium-Catalyzed Non-Directed and Directed C-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Eds.: Latest trend i</w:t>
      </w:r>
      <w:r w:rsidR="00910F6E" w:rsidRPr="0086544C">
        <w:t>n palladium chemistry; Elsevier</w:t>
      </w:r>
      <w:r w:rsidRPr="0086544C">
        <w:t xml:space="preserve">: </w:t>
      </w:r>
      <w:r w:rsidRPr="0086544C">
        <w:rPr>
          <w:b/>
        </w:rPr>
        <w:t>2017</w:t>
      </w:r>
      <w:r w:rsidRPr="0086544C">
        <w:t xml:space="preserve"> Elsevier ISBN: 9780128052549.</w:t>
      </w:r>
    </w:p>
    <w:p w14:paraId="681BE329" w14:textId="77777777" w:rsidR="0086632F" w:rsidRPr="0086544C" w:rsidRDefault="0086632F" w:rsidP="00B36CE1">
      <w:pPr>
        <w:pStyle w:val="ListParagraph"/>
      </w:pPr>
    </w:p>
    <w:p w14:paraId="10E69A01" w14:textId="44882417" w:rsidR="0086632F" w:rsidRPr="0086544C" w:rsidRDefault="0086632F" w:rsidP="00B36CE1">
      <w:pPr>
        <w:pStyle w:val="ListParagraph"/>
        <w:numPr>
          <w:ilvl w:val="0"/>
          <w:numId w:val="2"/>
        </w:numPr>
        <w:jc w:val="both"/>
      </w:pPr>
      <w:r w:rsidRPr="0086544C">
        <w:t xml:space="preserve">Dey, A.; Dhawa, U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 xml:space="preserve">.; Recent advances in distal aliphatic </w:t>
      </w:r>
      <w:r w:rsidRPr="0086544C">
        <w:rPr>
          <w:i/>
        </w:rPr>
        <w:t>sp</w:t>
      </w:r>
      <w:r w:rsidRPr="0086544C">
        <w:rPr>
          <w:i/>
          <w:vertAlign w:val="superscript"/>
        </w:rPr>
        <w:t>3</w:t>
      </w:r>
      <w:r w:rsidRPr="0086544C">
        <w:t xml:space="preserve"> C</w:t>
      </w:r>
      <w:r w:rsidRPr="0086544C">
        <w:rPr>
          <w:rFonts w:ascii="Symbol" w:hAnsi="Symbol"/>
        </w:rPr>
        <w:t></w:t>
      </w:r>
      <w:r w:rsidRPr="0086544C">
        <w:t>H functionalization in Strategies   for Palladium-Catalyzed Non-Directed and Directed C</w:t>
      </w:r>
      <w:r w:rsidRPr="0086544C">
        <w:rPr>
          <w:rFonts w:ascii="Symbol" w:hAnsi="Symbol"/>
        </w:rPr>
        <w:t></w:t>
      </w:r>
      <w:r w:rsidRPr="0086544C">
        <w:t xml:space="preserve">H Bond Functionalization, </w:t>
      </w:r>
      <w:proofErr w:type="spellStart"/>
      <w:r w:rsidRPr="0086544C">
        <w:t>Kapdi</w:t>
      </w:r>
      <w:proofErr w:type="spellEnd"/>
      <w:r w:rsidRPr="0086544C">
        <w:t xml:space="preserve">, A.; </w:t>
      </w:r>
      <w:proofErr w:type="spellStart"/>
      <w:r w:rsidRPr="0086544C">
        <w:rPr>
          <w:b/>
        </w:rPr>
        <w:t>Maiti</w:t>
      </w:r>
      <w:proofErr w:type="spellEnd"/>
      <w:r w:rsidRPr="0086544C">
        <w:rPr>
          <w:b/>
        </w:rPr>
        <w:t>, D</w:t>
      </w:r>
      <w:r w:rsidRPr="0086544C">
        <w:t>.; Eds.: Latest trend in palladium chemistry; Elsevi</w:t>
      </w:r>
      <w:r w:rsidR="00910F6E" w:rsidRPr="0086544C">
        <w:t>er</w:t>
      </w:r>
      <w:r w:rsidRPr="0086544C">
        <w:t xml:space="preserve">: </w:t>
      </w:r>
      <w:r w:rsidRPr="0086544C">
        <w:rPr>
          <w:b/>
        </w:rPr>
        <w:t>2017</w:t>
      </w:r>
      <w:r w:rsidRPr="0086544C">
        <w:t xml:space="preserve"> Elsevier ISBN: 9780128052549.</w:t>
      </w:r>
    </w:p>
    <w:p w14:paraId="79AEC05F" w14:textId="77777777" w:rsidR="0086632F" w:rsidRPr="0086544C" w:rsidRDefault="0086632F" w:rsidP="00B36CE1">
      <w:pPr>
        <w:jc w:val="both"/>
      </w:pPr>
    </w:p>
    <w:p w14:paraId="4344C7BA" w14:textId="77777777" w:rsidR="0086632F" w:rsidRPr="0086544C" w:rsidRDefault="0086632F" w:rsidP="00B36CE1">
      <w:pPr>
        <w:pStyle w:val="ListParagraph"/>
        <w:numPr>
          <w:ilvl w:val="0"/>
          <w:numId w:val="2"/>
        </w:numPr>
        <w:jc w:val="both"/>
      </w:pPr>
      <w:proofErr w:type="spellStart"/>
      <w:r w:rsidRPr="0086544C">
        <w:t>Inorganica</w:t>
      </w:r>
      <w:proofErr w:type="spellEnd"/>
      <w:r w:rsidRPr="0086544C">
        <w:t xml:space="preserve"> </w:t>
      </w:r>
      <w:proofErr w:type="spellStart"/>
      <w:r w:rsidRPr="0086544C">
        <w:t>Chimica</w:t>
      </w:r>
      <w:proofErr w:type="spellEnd"/>
      <w:r w:rsidRPr="0086544C">
        <w:t xml:space="preserve"> Acta- Guest Editor, Special Issue </w:t>
      </w:r>
      <w:r w:rsidRPr="0086544C">
        <w:rPr>
          <w:b/>
        </w:rPr>
        <w:t>2019</w:t>
      </w:r>
    </w:p>
    <w:p w14:paraId="40AEFCD8" w14:textId="77777777" w:rsidR="0086632F" w:rsidRPr="0086544C" w:rsidRDefault="0086632F" w:rsidP="00B36CE1">
      <w:pPr>
        <w:jc w:val="both"/>
      </w:pPr>
    </w:p>
    <w:p w14:paraId="1426AEE2" w14:textId="77777777" w:rsidR="0086632F" w:rsidRPr="0086544C" w:rsidRDefault="0086632F" w:rsidP="00B36CE1">
      <w:pPr>
        <w:pStyle w:val="ListParagraph"/>
        <w:numPr>
          <w:ilvl w:val="0"/>
          <w:numId w:val="2"/>
        </w:numPr>
        <w:jc w:val="both"/>
      </w:pPr>
      <w:r w:rsidRPr="0086544C">
        <w:t xml:space="preserve">Coordination Chemistry Reviews- Guest Editor, Special Issue </w:t>
      </w:r>
      <w:r w:rsidRPr="0086544C">
        <w:rPr>
          <w:b/>
        </w:rPr>
        <w:t>2019</w:t>
      </w:r>
    </w:p>
    <w:p w14:paraId="2B0FC15C" w14:textId="77777777" w:rsidR="0086632F" w:rsidRPr="0086544C" w:rsidRDefault="0086632F" w:rsidP="00B36CE1">
      <w:pPr>
        <w:jc w:val="both"/>
      </w:pPr>
    </w:p>
    <w:p w14:paraId="1E383A2E" w14:textId="77777777" w:rsidR="00910F6E" w:rsidRPr="0086544C" w:rsidRDefault="0086632F" w:rsidP="00B36CE1">
      <w:pPr>
        <w:pStyle w:val="ListParagraph"/>
        <w:numPr>
          <w:ilvl w:val="0"/>
          <w:numId w:val="2"/>
        </w:numPr>
        <w:jc w:val="both"/>
        <w:rPr>
          <w:b/>
        </w:rPr>
      </w:pPr>
      <w:r w:rsidRPr="0086544C">
        <w:t>Wiley-VCH- “Remote C</w:t>
      </w:r>
      <w:r w:rsidRPr="0086544C">
        <w:rPr>
          <w:rFonts w:ascii="Symbol" w:hAnsi="Symbol"/>
        </w:rPr>
        <w:t></w:t>
      </w:r>
      <w:r w:rsidRPr="0086544C">
        <w:t xml:space="preserve">H functionalization”- Book editor </w:t>
      </w:r>
      <w:r w:rsidRPr="0086544C">
        <w:rPr>
          <w:b/>
        </w:rPr>
        <w:t>2019</w:t>
      </w:r>
    </w:p>
    <w:p w14:paraId="2D98495D" w14:textId="77777777" w:rsidR="00910F6E" w:rsidRPr="0086544C" w:rsidRDefault="00910F6E" w:rsidP="00B36CE1">
      <w:pPr>
        <w:ind w:firstLine="630"/>
        <w:jc w:val="both"/>
        <w:rPr>
          <w:b/>
          <w:bCs/>
          <w:color w:val="00305B"/>
          <w:bdr w:val="none" w:sz="0" w:space="0" w:color="auto" w:frame="1"/>
          <w:lang w:eastAsia="en-IN" w:bidi="bn-BD"/>
        </w:rPr>
      </w:pPr>
    </w:p>
    <w:p w14:paraId="26CE52D1" w14:textId="235EF093" w:rsidR="00910F6E" w:rsidRPr="0086544C" w:rsidRDefault="00910F6E" w:rsidP="00B36CE1">
      <w:pPr>
        <w:pStyle w:val="ListParagraph"/>
        <w:numPr>
          <w:ilvl w:val="0"/>
          <w:numId w:val="2"/>
        </w:numPr>
        <w:jc w:val="both"/>
        <w:rPr>
          <w:color w:val="000000" w:themeColor="text1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Tr</w:t>
      </w:r>
      <w:r w:rsidR="00B36CE1"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ansition Metal </w:t>
      </w:r>
      <w:proofErr w:type="spellStart"/>
      <w:r w:rsidR="00B36CE1" w:rsidRPr="0086544C">
        <w:rPr>
          <w:color w:val="000000" w:themeColor="text1"/>
          <w:bdr w:val="none" w:sz="0" w:space="0" w:color="auto" w:frame="1"/>
          <w:lang w:val="en-IN" w:eastAsia="en-IN" w:bidi="bn-BD"/>
        </w:rPr>
        <w:t>Catalyzed</w:t>
      </w:r>
      <w:proofErr w:type="spellEnd"/>
      <w:r w:rsidR="00B36CE1"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Distal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para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-Selective C-H Functionalization in “Remote C-H Bond 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Functionalizations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: Methods and Strategies in Organic Synthesis”</w:t>
      </w:r>
    </w:p>
    <w:p w14:paraId="08EC0969" w14:textId="77777777" w:rsidR="00910F6E" w:rsidRPr="0086544C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Edited by 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Prof. D.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and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Dr.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S. Guin. </w:t>
      </w:r>
    </w:p>
    <w:p w14:paraId="6634FE53" w14:textId="6D5249F4" w:rsidR="00910F6E" w:rsidRPr="0086544C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U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. D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 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Wiley-VCH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2020</w:t>
      </w:r>
    </w:p>
    <w:p w14:paraId="6C8C8561" w14:textId="23B0BC8F" w:rsidR="00910F6E" w:rsidRPr="0086544C" w:rsidRDefault="00910F6E" w:rsidP="00B36CE1">
      <w:pPr>
        <w:widowControl/>
        <w:autoSpaceDE/>
        <w:autoSpaceDN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5D3A146A" w14:textId="0CAB1CCD" w:rsidR="00910F6E" w:rsidRPr="0086544C" w:rsidRDefault="00910F6E" w:rsidP="00B36CE1">
      <w:pPr>
        <w:pStyle w:val="ListParagraph"/>
        <w:widowControl/>
        <w:numPr>
          <w:ilvl w:val="0"/>
          <w:numId w:val="2"/>
        </w:numPr>
        <w:autoSpaceDE/>
        <w:autoSpaceDN/>
        <w:jc w:val="both"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Introduction in "Remote C-H Bond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Functionalizations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: Methods and Strategies in Organic Synthesis"</w:t>
      </w:r>
    </w:p>
    <w:p w14:paraId="182E10C2" w14:textId="3F547FFC" w:rsidR="00910F6E" w:rsidRPr="0086544C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Edited by </w:t>
      </w:r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Prof. D.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and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Dr.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S.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Guin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,</w:t>
      </w:r>
    </w:p>
    <w:p w14:paraId="1E68678D" w14:textId="26A1E7E7" w:rsidR="00910F6E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U.; </w:t>
      </w:r>
      <w:proofErr w:type="spellStart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Guin</w:t>
      </w:r>
      <w:proofErr w:type="spellEnd"/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, S.; </w:t>
      </w:r>
      <w:proofErr w:type="spellStart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</w:t>
      </w:r>
      <w:proofErr w:type="spellEnd"/>
      <w:r w:rsidRPr="0086544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. D.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86544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Wiley-VCH</w:t>
      </w:r>
      <w:r w:rsidRPr="0086544C">
        <w:rPr>
          <w:color w:val="000000" w:themeColor="text1"/>
          <w:bdr w:val="none" w:sz="0" w:space="0" w:color="auto" w:frame="1"/>
          <w:lang w:val="en-IN" w:eastAsia="en-IN" w:bidi="bn-BD"/>
        </w:rPr>
        <w:t>, 2020</w:t>
      </w:r>
    </w:p>
    <w:p w14:paraId="6D33632F" w14:textId="77777777" w:rsidR="00CA5DD2" w:rsidRDefault="00CA5DD2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</w:p>
    <w:p w14:paraId="3A8216CF" w14:textId="6200B439" w:rsidR="00ED05B1" w:rsidRPr="00ED05B1" w:rsidRDefault="00CA5DD2" w:rsidP="00ED05B1">
      <w:pPr>
        <w:pStyle w:val="ListParagraph"/>
        <w:numPr>
          <w:ilvl w:val="0"/>
          <w:numId w:val="2"/>
        </w:numPr>
        <w:spacing w:after="60"/>
        <w:rPr>
          <w:b/>
          <w:bCs/>
        </w:rPr>
      </w:pPr>
      <w:r w:rsidRPr="00ED05B1">
        <w:rPr>
          <w:bCs/>
        </w:rPr>
        <w:t>C-H to C-E bond transformations Comprehensive Organometallic Chemistry IV edited by</w:t>
      </w:r>
      <w:r w:rsidRPr="00ED05B1">
        <w:rPr>
          <w:b/>
          <w:bCs/>
        </w:rPr>
        <w:t xml:space="preserve"> </w:t>
      </w:r>
      <w:r w:rsidRPr="00ED05B1">
        <w:rPr>
          <w:bCs/>
        </w:rPr>
        <w:t>Professors</w:t>
      </w:r>
      <w:r w:rsidRPr="00ED05B1">
        <w:rPr>
          <w:b/>
          <w:bCs/>
        </w:rPr>
        <w:t xml:space="preserve"> </w:t>
      </w:r>
      <w:r w:rsidR="00E31D84" w:rsidRPr="00ED05B1">
        <w:rPr>
          <w:b/>
          <w:bCs/>
        </w:rPr>
        <w:t xml:space="preserve">  </w:t>
      </w:r>
      <w:r w:rsidR="00ED05B1" w:rsidRPr="00ED05B1">
        <w:rPr>
          <w:b/>
          <w:bCs/>
        </w:rPr>
        <w:t xml:space="preserve"> </w:t>
      </w:r>
    </w:p>
    <w:p w14:paraId="723DF478" w14:textId="033DDBF8" w:rsidR="00CA5DD2" w:rsidRPr="00ED05B1" w:rsidRDefault="00ED05B1" w:rsidP="00ED05B1">
      <w:pPr>
        <w:pStyle w:val="ListParagraph"/>
        <w:spacing w:after="60"/>
        <w:ind w:left="644"/>
        <w:rPr>
          <w:bCs/>
        </w:rPr>
      </w:pPr>
      <w:r>
        <w:rPr>
          <w:bCs/>
        </w:rPr>
        <w:t xml:space="preserve"> </w:t>
      </w:r>
      <w:proofErr w:type="spellStart"/>
      <w:r w:rsidR="00CA5DD2" w:rsidRPr="00ED05B1">
        <w:rPr>
          <w:bCs/>
        </w:rPr>
        <w:t>Karsten</w:t>
      </w:r>
      <w:proofErr w:type="spellEnd"/>
      <w:r w:rsidR="00CA5DD2" w:rsidRPr="00ED05B1">
        <w:rPr>
          <w:bCs/>
        </w:rPr>
        <w:t xml:space="preserve"> Meyer, Dermot O’Hare and Gerard Parkin</w:t>
      </w:r>
    </w:p>
    <w:p w14:paraId="28075747" w14:textId="3067F9F7" w:rsidR="00CA5DD2" w:rsidRPr="00CA5DD2" w:rsidRDefault="00CA5DD2" w:rsidP="00ED05B1">
      <w:pPr>
        <w:spacing w:after="60"/>
        <w:ind w:left="284" w:firstLine="360"/>
        <w:rPr>
          <w:b/>
          <w:bCs/>
        </w:rPr>
      </w:pPr>
      <w:r w:rsidRPr="00CA5DD2">
        <w:rPr>
          <w:bCs/>
        </w:rPr>
        <w:t>Goswami, N.;</w:t>
      </w:r>
      <w:r w:rsidRPr="00CA5DD2">
        <w:rPr>
          <w:b/>
          <w:bCs/>
        </w:rPr>
        <w:t xml:space="preserve"> </w:t>
      </w:r>
      <w:proofErr w:type="spellStart"/>
      <w:r w:rsidRPr="00CA5DD2">
        <w:rPr>
          <w:b/>
          <w:bCs/>
        </w:rPr>
        <w:t>Maiti</w:t>
      </w:r>
      <w:proofErr w:type="spellEnd"/>
      <w:r w:rsidRPr="00CA5DD2">
        <w:rPr>
          <w:b/>
          <w:bCs/>
        </w:rPr>
        <w:t>, D.</w:t>
      </w:r>
    </w:p>
    <w:p w14:paraId="4DD89E86" w14:textId="77777777" w:rsidR="00CA5DD2" w:rsidRPr="00CA5DD2" w:rsidRDefault="00CA5DD2" w:rsidP="00CA5DD2">
      <w:pPr>
        <w:spacing w:after="60"/>
        <w:ind w:left="284"/>
        <w:rPr>
          <w:b/>
          <w:bCs/>
        </w:rPr>
      </w:pPr>
    </w:p>
    <w:p w14:paraId="38FDC159" w14:textId="732D821C" w:rsidR="00814D02" w:rsidRPr="009B6DDF" w:rsidRDefault="00CA5DD2" w:rsidP="009B6DDF">
      <w:pPr>
        <w:spacing w:after="60"/>
        <w:ind w:left="644" w:hanging="360"/>
        <w:rPr>
          <w:bCs/>
        </w:rPr>
      </w:pPr>
      <w:r>
        <w:rPr>
          <w:b/>
          <w:bCs/>
        </w:rPr>
        <w:t>12</w:t>
      </w:r>
      <w:r w:rsidRPr="00CA5DD2">
        <w:rPr>
          <w:b/>
          <w:bCs/>
        </w:rPr>
        <w:t xml:space="preserve">. </w:t>
      </w:r>
      <w:r w:rsidR="004C635E">
        <w:rPr>
          <w:b/>
          <w:bCs/>
        </w:rPr>
        <w:t xml:space="preserve"> </w:t>
      </w:r>
      <w:proofErr w:type="spellStart"/>
      <w:r w:rsidR="009B6DDF" w:rsidRPr="00B26D6F">
        <w:rPr>
          <w:bCs/>
        </w:rPr>
        <w:t>Weinreb</w:t>
      </w:r>
      <w:proofErr w:type="spellEnd"/>
      <w:r w:rsidR="009B6DDF" w:rsidRPr="00B26D6F">
        <w:rPr>
          <w:bCs/>
        </w:rPr>
        <w:t xml:space="preserve"> Amide as a Multifaceted Directing Group in C-H Activation</w:t>
      </w:r>
      <w:r w:rsidR="009B6DDF">
        <w:rPr>
          <w:b/>
          <w:bCs/>
        </w:rPr>
        <w:t xml:space="preserve">. </w:t>
      </w:r>
      <w:r w:rsidRPr="00CA5DD2">
        <w:rPr>
          <w:bCs/>
        </w:rPr>
        <w:t xml:space="preserve">Das, J.; </w:t>
      </w:r>
      <w:proofErr w:type="spellStart"/>
      <w:r w:rsidRPr="00301FDA">
        <w:rPr>
          <w:b/>
        </w:rPr>
        <w:t>Maiti</w:t>
      </w:r>
      <w:proofErr w:type="spellEnd"/>
      <w:r w:rsidRPr="00301FDA">
        <w:rPr>
          <w:b/>
        </w:rPr>
        <w:t>, D.</w:t>
      </w:r>
      <w:r>
        <w:rPr>
          <w:b/>
          <w:bCs/>
        </w:rPr>
        <w:t xml:space="preserve"> </w:t>
      </w:r>
      <w:r w:rsidRPr="00301FDA">
        <w:rPr>
          <w:i/>
          <w:iCs/>
        </w:rPr>
        <w:t>Wiley-VCH book</w:t>
      </w:r>
      <w:r w:rsidR="009B6DDF">
        <w:rPr>
          <w:b/>
          <w:bCs/>
        </w:rPr>
        <w:t xml:space="preserve"> </w:t>
      </w:r>
      <w:r w:rsidR="009B6DDF" w:rsidRPr="00CA5DD2">
        <w:rPr>
          <w:bCs/>
        </w:rPr>
        <w:t xml:space="preserve">Amide Bond Activation edited by Prof. Michal </w:t>
      </w:r>
      <w:proofErr w:type="spellStart"/>
      <w:r w:rsidR="009B6DDF" w:rsidRPr="00CA5DD2">
        <w:rPr>
          <w:bCs/>
        </w:rPr>
        <w:t>Szostak</w:t>
      </w:r>
      <w:proofErr w:type="spellEnd"/>
      <w:r w:rsidR="009B6DDF">
        <w:rPr>
          <w:bCs/>
        </w:rPr>
        <w:t>;</w:t>
      </w:r>
    </w:p>
    <w:p w14:paraId="0F7BCDF1" w14:textId="77777777" w:rsidR="00814D02" w:rsidRDefault="00814D02" w:rsidP="00814D02">
      <w:pPr>
        <w:spacing w:after="60"/>
        <w:ind w:left="284"/>
        <w:rPr>
          <w:b/>
          <w:bCs/>
        </w:rPr>
      </w:pPr>
    </w:p>
    <w:p w14:paraId="23246FB1" w14:textId="79EF3A5C" w:rsidR="00ED05B1" w:rsidRPr="00814D02" w:rsidRDefault="00814D02" w:rsidP="00814D02">
      <w:pPr>
        <w:spacing w:after="60"/>
        <w:ind w:left="284"/>
        <w:rPr>
          <w:b/>
          <w:bCs/>
        </w:rPr>
      </w:pPr>
      <w:r>
        <w:rPr>
          <w:b/>
          <w:bCs/>
        </w:rPr>
        <w:t xml:space="preserve">13.  </w:t>
      </w:r>
      <w:r w:rsidRPr="00814D02">
        <w:rPr>
          <w:bCs/>
        </w:rPr>
        <w:t>Mechanistic Insights on Palladium-Catalyzed C(sp2)–H functionalization from Theoretical Perspective</w:t>
      </w:r>
    </w:p>
    <w:p w14:paraId="594CCFB2" w14:textId="77777777" w:rsidR="00CE4582" w:rsidRDefault="00814D02" w:rsidP="00CE4582">
      <w:pPr>
        <w:spacing w:after="60"/>
        <w:ind w:firstLine="720"/>
        <w:rPr>
          <w:lang w:val="en-IN"/>
        </w:rPr>
      </w:pPr>
      <w:r w:rsidRPr="00814D02">
        <w:rPr>
          <w:lang w:val="en-IN"/>
        </w:rPr>
        <w:t xml:space="preserve">Zhang, X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 w:rsidRPr="00814D02">
        <w:rPr>
          <w:lang w:val="en-IN"/>
        </w:rPr>
        <w:t xml:space="preserve">      Edited by: </w:t>
      </w:r>
      <w:proofErr w:type="spellStart"/>
      <w:r w:rsidRPr="00301FDA">
        <w:rPr>
          <w:b/>
          <w:bCs/>
          <w:lang w:val="en-IN"/>
        </w:rPr>
        <w:t>Ma</w:t>
      </w:r>
      <w:r w:rsidR="00505D3D" w:rsidRPr="00301FDA">
        <w:rPr>
          <w:b/>
          <w:bCs/>
          <w:lang w:val="en-IN"/>
        </w:rPr>
        <w:t>iti</w:t>
      </w:r>
      <w:proofErr w:type="spellEnd"/>
      <w:r w:rsidR="00505D3D" w:rsidRPr="00301FDA">
        <w:rPr>
          <w:b/>
          <w:bCs/>
          <w:lang w:val="en-IN"/>
        </w:rPr>
        <w:t>, D.</w:t>
      </w:r>
      <w:r w:rsidR="00505D3D">
        <w:rPr>
          <w:lang w:val="en-IN"/>
        </w:rPr>
        <w:t xml:space="preserve">      </w:t>
      </w:r>
      <w:r w:rsidR="00505D3D" w:rsidRPr="00301FDA">
        <w:rPr>
          <w:i/>
          <w:iCs/>
          <w:lang w:val="en-IN"/>
        </w:rPr>
        <w:t>Wiley-VCH</w:t>
      </w:r>
      <w:r w:rsidR="00505D3D">
        <w:rPr>
          <w:lang w:val="en-IN"/>
        </w:rPr>
        <w:t>, 2022</w:t>
      </w:r>
    </w:p>
    <w:p w14:paraId="11274F86" w14:textId="77777777" w:rsidR="0015744D" w:rsidRDefault="0015744D" w:rsidP="00CE4582">
      <w:pPr>
        <w:spacing w:after="60"/>
        <w:ind w:firstLine="720"/>
        <w:rPr>
          <w:lang w:val="en-IN"/>
        </w:rPr>
      </w:pPr>
    </w:p>
    <w:p w14:paraId="682068AA" w14:textId="01366F90" w:rsidR="004C635E" w:rsidRDefault="00CE4582" w:rsidP="00CE4582">
      <w:pPr>
        <w:spacing w:after="60"/>
        <w:ind w:left="720" w:hanging="436"/>
        <w:rPr>
          <w:lang w:val="en-IN"/>
        </w:rPr>
      </w:pPr>
      <w:r w:rsidRPr="00CE4582">
        <w:rPr>
          <w:b/>
          <w:lang w:val="en-IN"/>
        </w:rPr>
        <w:t>14</w:t>
      </w:r>
      <w:r>
        <w:rPr>
          <w:lang w:val="en-IN"/>
        </w:rPr>
        <w:t xml:space="preserve">. </w:t>
      </w:r>
      <w:r w:rsidR="004C635E">
        <w:rPr>
          <w:lang w:val="en-IN"/>
        </w:rPr>
        <w:t xml:space="preserve"> </w:t>
      </w:r>
      <w:r w:rsidRPr="00CE4582">
        <w:rPr>
          <w:lang w:val="en-IN"/>
        </w:rPr>
        <w:t xml:space="preserve">Supramolecular interactions in distal C-H </w:t>
      </w:r>
      <w:r>
        <w:rPr>
          <w:lang w:val="en-IN"/>
        </w:rPr>
        <w:t xml:space="preserve">activation of (hetero)arenes </w:t>
      </w:r>
      <w:r w:rsidRPr="00CE4582">
        <w:rPr>
          <w:lang w:val="en-IN"/>
        </w:rPr>
        <w:t xml:space="preserve">Biswas, J. P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. D.</w:t>
      </w:r>
      <w:r w:rsidR="00301FDA">
        <w:rPr>
          <w:lang w:val="en-IN"/>
        </w:rPr>
        <w:t xml:space="preserve"> </w:t>
      </w:r>
      <w:r w:rsidRPr="00301FDA">
        <w:rPr>
          <w:i/>
          <w:iCs/>
          <w:lang w:val="en-IN"/>
        </w:rPr>
        <w:t>Wiley-VCH</w:t>
      </w:r>
      <w:r>
        <w:rPr>
          <w:lang w:val="en-IN"/>
        </w:rPr>
        <w:t xml:space="preserve">, </w:t>
      </w:r>
      <w:proofErr w:type="gramStart"/>
      <w:r>
        <w:rPr>
          <w:lang w:val="en-IN"/>
        </w:rPr>
        <w:t>2021</w:t>
      </w:r>
      <w:r w:rsidRPr="00CE4582">
        <w:rPr>
          <w:lang w:val="en-IN"/>
        </w:rPr>
        <w:t xml:space="preserve">  Editors</w:t>
      </w:r>
      <w:proofErr w:type="gramEnd"/>
      <w:r w:rsidRPr="00CE4582">
        <w:rPr>
          <w:lang w:val="en-IN"/>
        </w:rPr>
        <w:t xml:space="preserve">:  </w:t>
      </w:r>
      <w:proofErr w:type="spellStart"/>
      <w:r w:rsidRPr="00CE4582">
        <w:rPr>
          <w:lang w:val="en-IN"/>
        </w:rPr>
        <w:t>Dr</w:t>
      </w:r>
      <w:r>
        <w:rPr>
          <w:lang w:val="en-IN"/>
        </w:rPr>
        <w:t>.</w:t>
      </w:r>
      <w:proofErr w:type="spellEnd"/>
      <w:r>
        <w:rPr>
          <w:lang w:val="en-IN"/>
        </w:rPr>
        <w:t xml:space="preserve"> Matthieu </w:t>
      </w:r>
      <w:proofErr w:type="spellStart"/>
      <w:r>
        <w:rPr>
          <w:lang w:val="en-IN"/>
        </w:rPr>
        <w:t>Raynal</w:t>
      </w:r>
      <w:proofErr w:type="spellEnd"/>
      <w:r>
        <w:rPr>
          <w:lang w:val="en-IN"/>
        </w:rPr>
        <w:t xml:space="preserve"> and </w:t>
      </w:r>
      <w:r w:rsidRPr="00CE4582">
        <w:rPr>
          <w:lang w:val="en-IN"/>
        </w:rPr>
        <w:t xml:space="preserve">Prof. </w:t>
      </w:r>
      <w:proofErr w:type="spellStart"/>
      <w:r w:rsidRPr="00CE4582">
        <w:rPr>
          <w:lang w:val="en-IN"/>
        </w:rPr>
        <w:t>Dr.</w:t>
      </w:r>
      <w:proofErr w:type="spellEnd"/>
      <w:r w:rsidRPr="00CE4582">
        <w:rPr>
          <w:lang w:val="en-IN"/>
        </w:rPr>
        <w:t xml:space="preserve"> Piet W.N.M. van Leeuwen    </w:t>
      </w:r>
    </w:p>
    <w:p w14:paraId="7EF4926C" w14:textId="77777777" w:rsidR="009B4C93" w:rsidRDefault="009B4C93" w:rsidP="00CE4582">
      <w:pPr>
        <w:spacing w:after="60"/>
        <w:ind w:left="720" w:hanging="436"/>
        <w:rPr>
          <w:lang w:val="en-IN"/>
        </w:rPr>
      </w:pPr>
    </w:p>
    <w:p w14:paraId="72DBEDF4" w14:textId="7D0A0514" w:rsidR="009B4C93" w:rsidRDefault="004C635E" w:rsidP="009B4C93">
      <w:pPr>
        <w:spacing w:after="60"/>
        <w:ind w:left="720" w:hanging="436"/>
        <w:rPr>
          <w:lang w:val="en-IN"/>
        </w:rPr>
      </w:pPr>
      <w:r>
        <w:rPr>
          <w:b/>
          <w:lang w:val="en-IN"/>
        </w:rPr>
        <w:t>15</w:t>
      </w:r>
      <w:r w:rsidRPr="004C635E">
        <w:rPr>
          <w:lang w:val="en-IN"/>
        </w:rPr>
        <w:t>.</w:t>
      </w:r>
      <w:r>
        <w:rPr>
          <w:lang w:val="en-IN"/>
        </w:rPr>
        <w:t xml:space="preserve">  </w:t>
      </w:r>
      <w:r w:rsidRPr="004C635E">
        <w:rPr>
          <w:lang w:val="en-IN"/>
        </w:rPr>
        <w:t>Intra- and inter-molecular carbene and nitrene insertion by metalloenzymes into C-H bond</w:t>
      </w:r>
      <w:r>
        <w:rPr>
          <w:lang w:val="en-IN"/>
        </w:rPr>
        <w:t xml:space="preserve">, </w:t>
      </w:r>
      <w:r w:rsidRPr="004C635E">
        <w:rPr>
          <w:lang w:val="en-IN"/>
        </w:rPr>
        <w:t>Mukherjee, P.; Jain, S.; Al-</w:t>
      </w:r>
      <w:proofErr w:type="spellStart"/>
      <w:r w:rsidRPr="004C635E">
        <w:rPr>
          <w:lang w:val="en-IN"/>
        </w:rPr>
        <w:t>Thabaiti</w:t>
      </w:r>
      <w:proofErr w:type="spellEnd"/>
      <w:r w:rsidRPr="004C635E">
        <w:rPr>
          <w:lang w:val="en-IN"/>
        </w:rPr>
        <w:t xml:space="preserve">, S. A.; Mokhtar, M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 w:rsidR="009B4C93">
        <w:rPr>
          <w:lang w:val="en-IN"/>
        </w:rPr>
        <w:t xml:space="preserve"> Edited </w:t>
      </w:r>
      <w:r w:rsidRPr="004C635E">
        <w:rPr>
          <w:lang w:val="en-IN"/>
        </w:rPr>
        <w:t xml:space="preserve">by: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 w:rsidR="009B4C93">
        <w:rPr>
          <w:lang w:val="en-IN"/>
        </w:rPr>
        <w:t xml:space="preserve"> </w:t>
      </w:r>
      <w:r w:rsidRPr="00301FDA">
        <w:rPr>
          <w:i/>
          <w:iCs/>
          <w:lang w:val="en-IN"/>
        </w:rPr>
        <w:t>Wiley-VCH</w:t>
      </w:r>
      <w:r w:rsidRPr="004C635E">
        <w:rPr>
          <w:lang w:val="en-IN"/>
        </w:rPr>
        <w:t>, 2022</w:t>
      </w:r>
      <w:r w:rsidR="00CE4582" w:rsidRPr="00CE4582">
        <w:rPr>
          <w:lang w:val="en-IN"/>
        </w:rPr>
        <w:t xml:space="preserve">    </w:t>
      </w:r>
    </w:p>
    <w:p w14:paraId="0471DC16" w14:textId="77777777" w:rsidR="009B4C93" w:rsidRDefault="009B4C93" w:rsidP="009B4C93">
      <w:pPr>
        <w:spacing w:after="60"/>
        <w:ind w:left="720" w:hanging="436"/>
        <w:rPr>
          <w:lang w:val="en-IN"/>
        </w:rPr>
      </w:pPr>
    </w:p>
    <w:p w14:paraId="37176C93" w14:textId="7B49E5EF" w:rsidR="00CE4582" w:rsidRDefault="009B4C93" w:rsidP="009B4C93">
      <w:pPr>
        <w:spacing w:after="60"/>
        <w:ind w:left="720" w:hanging="436"/>
        <w:rPr>
          <w:lang w:val="en-IN"/>
        </w:rPr>
      </w:pPr>
      <w:r>
        <w:rPr>
          <w:b/>
          <w:lang w:val="en-IN"/>
        </w:rPr>
        <w:t>16</w:t>
      </w:r>
      <w:r w:rsidRPr="009B4C93">
        <w:rPr>
          <w:lang w:val="en-IN"/>
        </w:rPr>
        <w:t>.</w:t>
      </w:r>
      <w:r>
        <w:rPr>
          <w:lang w:val="en-IN"/>
        </w:rPr>
        <w:t xml:space="preserve">  </w:t>
      </w:r>
      <w:r w:rsidRPr="009B4C93">
        <w:rPr>
          <w:lang w:val="en-IN"/>
        </w:rPr>
        <w:t>Rh-</w:t>
      </w:r>
      <w:proofErr w:type="spellStart"/>
      <w:r w:rsidRPr="009B4C93">
        <w:rPr>
          <w:lang w:val="en-IN"/>
        </w:rPr>
        <w:t>catalyzed</w:t>
      </w:r>
      <w:proofErr w:type="spellEnd"/>
      <w:r w:rsidRPr="009B4C93">
        <w:rPr>
          <w:lang w:val="en-IN"/>
        </w:rPr>
        <w:t xml:space="preserve"> arene distal meta- and para-C-H functionalization</w:t>
      </w:r>
      <w:r>
        <w:rPr>
          <w:lang w:val="en-IN"/>
        </w:rPr>
        <w:t xml:space="preserve">, </w:t>
      </w:r>
      <w:r w:rsidRPr="009B4C93">
        <w:rPr>
          <w:lang w:val="en-IN"/>
        </w:rPr>
        <w:t>Ali, W.; Prakash, G.; Al-</w:t>
      </w:r>
      <w:proofErr w:type="spellStart"/>
      <w:r w:rsidRPr="009B4C93">
        <w:rPr>
          <w:lang w:val="en-IN"/>
        </w:rPr>
        <w:t>Thabaiti</w:t>
      </w:r>
      <w:proofErr w:type="spellEnd"/>
      <w:r w:rsidRPr="009B4C93">
        <w:rPr>
          <w:lang w:val="en-IN"/>
        </w:rPr>
        <w:t xml:space="preserve">, S. A.; Mokhtar, M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>
        <w:rPr>
          <w:lang w:val="en-IN"/>
        </w:rPr>
        <w:t xml:space="preserve"> </w:t>
      </w:r>
      <w:r w:rsidRPr="009B4C93">
        <w:rPr>
          <w:lang w:val="en-IN"/>
        </w:rPr>
        <w:t xml:space="preserve">Edited by: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</w:t>
      </w:r>
      <w:r w:rsidRPr="009B4C93">
        <w:rPr>
          <w:lang w:val="en-IN"/>
        </w:rPr>
        <w:t>.</w:t>
      </w:r>
      <w:r>
        <w:rPr>
          <w:lang w:val="en-IN"/>
        </w:rPr>
        <w:t xml:space="preserve"> </w:t>
      </w:r>
      <w:r w:rsidRPr="00301FDA">
        <w:rPr>
          <w:i/>
          <w:iCs/>
          <w:lang w:val="en-IN"/>
        </w:rPr>
        <w:t>Wiley-VCH</w:t>
      </w:r>
      <w:r w:rsidRPr="009B4C93">
        <w:rPr>
          <w:lang w:val="en-IN"/>
        </w:rPr>
        <w:t>, 202</w:t>
      </w:r>
      <w:r>
        <w:rPr>
          <w:lang w:val="en-IN"/>
        </w:rPr>
        <w:t>2</w:t>
      </w:r>
    </w:p>
    <w:p w14:paraId="5D070001" w14:textId="77777777" w:rsidR="008B2B1E" w:rsidRDefault="008B2B1E" w:rsidP="009B4C93">
      <w:pPr>
        <w:spacing w:after="60"/>
        <w:ind w:left="720" w:hanging="436"/>
        <w:rPr>
          <w:lang w:val="en-IN"/>
        </w:rPr>
      </w:pPr>
    </w:p>
    <w:p w14:paraId="70C460DE" w14:textId="2914E699" w:rsidR="008B2B1E" w:rsidRDefault="008B2B1E" w:rsidP="008B2B1E">
      <w:pPr>
        <w:spacing w:after="60"/>
        <w:ind w:left="720" w:hanging="436"/>
        <w:rPr>
          <w:lang w:val="en-IN"/>
        </w:rPr>
      </w:pPr>
      <w:r>
        <w:rPr>
          <w:b/>
          <w:lang w:val="en-IN"/>
        </w:rPr>
        <w:t>17</w:t>
      </w:r>
      <w:r w:rsidRPr="008B2B1E">
        <w:rPr>
          <w:lang w:val="en-IN"/>
        </w:rPr>
        <w:t>.</w:t>
      </w:r>
      <w:r>
        <w:rPr>
          <w:lang w:val="en-IN"/>
        </w:rPr>
        <w:t xml:space="preserve"> “</w:t>
      </w:r>
      <w:r w:rsidRPr="008B2B1E">
        <w:rPr>
          <w:lang w:val="en-IN"/>
        </w:rPr>
        <w:t>Cascade Reactions, Unity is Strength</w:t>
      </w:r>
      <w:r>
        <w:rPr>
          <w:lang w:val="en-IN"/>
        </w:rPr>
        <w:t>” in “</w:t>
      </w:r>
      <w:r w:rsidRPr="008B2B1E">
        <w:rPr>
          <w:lang w:val="en-IN"/>
        </w:rPr>
        <w:t>Synthetic approaches to nonaromatic nitrogen heterocycles vol. III</w:t>
      </w:r>
      <w:r>
        <w:rPr>
          <w:lang w:val="en-IN"/>
        </w:rPr>
        <w:t xml:space="preserve">”, </w:t>
      </w:r>
      <w:proofErr w:type="spellStart"/>
      <w:r w:rsidRPr="008B2B1E">
        <w:rPr>
          <w:lang w:val="en-IN"/>
        </w:rPr>
        <w:t>Casali</w:t>
      </w:r>
      <w:proofErr w:type="spellEnd"/>
      <w:r w:rsidRPr="008B2B1E">
        <w:rPr>
          <w:lang w:val="en-IN"/>
        </w:rPr>
        <w:t xml:space="preserve">, E.; </w:t>
      </w:r>
      <w:proofErr w:type="spellStart"/>
      <w:r w:rsidRPr="008B2B1E">
        <w:rPr>
          <w:lang w:val="en-IN"/>
        </w:rPr>
        <w:t>Saraci</w:t>
      </w:r>
      <w:proofErr w:type="spellEnd"/>
      <w:r w:rsidRPr="008B2B1E">
        <w:rPr>
          <w:lang w:val="en-IN"/>
        </w:rPr>
        <w:t xml:space="preserve">, E.; Othman, S. T.; </w:t>
      </w:r>
      <w:proofErr w:type="spellStart"/>
      <w:r w:rsidRPr="008B2B1E">
        <w:rPr>
          <w:lang w:val="en-IN"/>
        </w:rPr>
        <w:t>Zanoni</w:t>
      </w:r>
      <w:proofErr w:type="spellEnd"/>
      <w:r w:rsidRPr="008B2B1E">
        <w:rPr>
          <w:lang w:val="en-IN"/>
        </w:rPr>
        <w:t xml:space="preserve">, G.; </w:t>
      </w:r>
      <w:proofErr w:type="spellStart"/>
      <w:r w:rsidRPr="00301FDA">
        <w:rPr>
          <w:b/>
          <w:bCs/>
          <w:lang w:val="en-IN"/>
        </w:rPr>
        <w:t>Maiti</w:t>
      </w:r>
      <w:proofErr w:type="spellEnd"/>
      <w:r w:rsidRPr="00301FDA">
        <w:rPr>
          <w:b/>
          <w:bCs/>
          <w:lang w:val="en-IN"/>
        </w:rPr>
        <w:t>, D.</w:t>
      </w:r>
      <w:r>
        <w:rPr>
          <w:lang w:val="en-IN"/>
        </w:rPr>
        <w:t xml:space="preserve"> </w:t>
      </w:r>
      <w:r w:rsidRPr="008B2B1E">
        <w:rPr>
          <w:lang w:val="en-IN"/>
        </w:rPr>
        <w:t xml:space="preserve">Edited by: Phillips, A. M. F., </w:t>
      </w:r>
      <w:r w:rsidRPr="00301FDA">
        <w:rPr>
          <w:i/>
          <w:iCs/>
          <w:lang w:val="en-IN"/>
        </w:rPr>
        <w:t xml:space="preserve">Wiley-VCH, </w:t>
      </w:r>
      <w:r w:rsidRPr="008B2B1E">
        <w:rPr>
          <w:lang w:val="en-IN"/>
        </w:rPr>
        <w:t>2022</w:t>
      </w:r>
    </w:p>
    <w:p w14:paraId="0BC0D13E" w14:textId="77777777" w:rsidR="00301FDA" w:rsidRDefault="00301FDA" w:rsidP="00301FDA">
      <w:pPr>
        <w:spacing w:after="60"/>
        <w:ind w:left="720" w:hanging="436"/>
        <w:rPr>
          <w:lang w:val="en-IN"/>
        </w:rPr>
      </w:pPr>
    </w:p>
    <w:p w14:paraId="21DF3A00" w14:textId="6575A519" w:rsidR="00301FDA" w:rsidRDefault="00301FDA" w:rsidP="002B5BCE">
      <w:pPr>
        <w:spacing w:after="60"/>
        <w:ind w:left="720" w:hanging="436"/>
        <w:jc w:val="both"/>
        <w:rPr>
          <w:lang w:val="en-IN"/>
        </w:rPr>
      </w:pPr>
      <w:r>
        <w:rPr>
          <w:b/>
          <w:lang w:val="en-IN"/>
        </w:rPr>
        <w:t>18</w:t>
      </w:r>
      <w:r w:rsidRPr="008B2B1E">
        <w:rPr>
          <w:lang w:val="en-IN"/>
        </w:rPr>
        <w:t>.</w:t>
      </w:r>
      <w:r>
        <w:rPr>
          <w:lang w:val="en-IN"/>
        </w:rPr>
        <w:t xml:space="preserve"> “</w:t>
      </w:r>
      <w:r w:rsidR="002B5BCE" w:rsidRPr="002B5BCE">
        <w:rPr>
          <w:lang w:val="en-IN"/>
        </w:rPr>
        <w:t>Investigation on High-Valent Iron Complex Mediated Organic Transformations: Reactivity and     Mechanistic Impact</w:t>
      </w:r>
      <w:r>
        <w:rPr>
          <w:lang w:val="en-IN"/>
        </w:rPr>
        <w:t>” in “</w:t>
      </w:r>
      <w:r w:rsidR="002B5BCE" w:rsidRPr="002B5BCE">
        <w:rPr>
          <w:lang w:val="en-IN"/>
        </w:rPr>
        <w:t>Advances in Inorganic Chemistry (AINC) Vol. 81: Inorganic Chemistry in India</w:t>
      </w:r>
      <w:r>
        <w:rPr>
          <w:lang w:val="en-IN"/>
        </w:rPr>
        <w:t xml:space="preserve">”, </w:t>
      </w:r>
      <w:r w:rsidR="002B5BCE" w:rsidRPr="002B5BCE">
        <w:rPr>
          <w:lang w:val="en-IN"/>
        </w:rPr>
        <w:t xml:space="preserve">Roy, T. </w:t>
      </w:r>
      <w:proofErr w:type="gramStart"/>
      <w:r w:rsidR="002B5BCE" w:rsidRPr="002B5BCE">
        <w:rPr>
          <w:lang w:val="en-IN"/>
        </w:rPr>
        <w:t>K.;†</w:t>
      </w:r>
      <w:proofErr w:type="gramEnd"/>
      <w:r w:rsidR="002B5BCE" w:rsidRPr="002B5BCE">
        <w:rPr>
          <w:lang w:val="en-IN"/>
        </w:rPr>
        <w:t xml:space="preserve"> Suresh, A.;† Sinha, A.;† Biswas, J. P.; </w:t>
      </w:r>
      <w:proofErr w:type="spellStart"/>
      <w:r w:rsidR="002B5BCE" w:rsidRPr="002B5BCE">
        <w:rPr>
          <w:b/>
          <w:bCs/>
          <w:lang w:val="en-IN"/>
        </w:rPr>
        <w:t>Maiti</w:t>
      </w:r>
      <w:proofErr w:type="spellEnd"/>
      <w:r w:rsidR="002B5BCE" w:rsidRPr="002B5BCE">
        <w:rPr>
          <w:b/>
          <w:bCs/>
          <w:lang w:val="en-IN"/>
        </w:rPr>
        <w:t>, D.</w:t>
      </w:r>
      <w:r w:rsidR="002B5BCE">
        <w:rPr>
          <w:lang w:val="en-IN"/>
        </w:rPr>
        <w:t xml:space="preserve"> </w:t>
      </w:r>
      <w:r w:rsidRPr="008B2B1E">
        <w:rPr>
          <w:lang w:val="en-IN"/>
        </w:rPr>
        <w:t xml:space="preserve">Edited by: </w:t>
      </w:r>
      <w:r w:rsidR="002B5BCE" w:rsidRPr="002B5BCE">
        <w:rPr>
          <w:lang w:val="en-IN"/>
        </w:rPr>
        <w:t xml:space="preserve">van </w:t>
      </w:r>
      <w:proofErr w:type="spellStart"/>
      <w:r w:rsidR="002B5BCE" w:rsidRPr="002B5BCE">
        <w:rPr>
          <w:lang w:val="en-IN"/>
        </w:rPr>
        <w:t>Eldik</w:t>
      </w:r>
      <w:proofErr w:type="spellEnd"/>
      <w:r w:rsidR="002B5BCE" w:rsidRPr="002B5BCE">
        <w:rPr>
          <w:lang w:val="en-IN"/>
        </w:rPr>
        <w:t>, R.; Chatterjee, D.</w:t>
      </w:r>
      <w:r w:rsidR="002B5BCE">
        <w:rPr>
          <w:lang w:val="en-IN"/>
        </w:rPr>
        <w:t>;</w:t>
      </w:r>
      <w:r w:rsidRPr="008B2B1E">
        <w:rPr>
          <w:lang w:val="en-IN"/>
        </w:rPr>
        <w:t xml:space="preserve"> </w:t>
      </w:r>
      <w:r w:rsidR="002B5BCE" w:rsidRPr="002B5BCE">
        <w:rPr>
          <w:i/>
          <w:iCs/>
          <w:lang w:val="en-IN"/>
        </w:rPr>
        <w:t>Elsevier</w:t>
      </w:r>
      <w:r w:rsidRPr="00301FDA">
        <w:rPr>
          <w:i/>
          <w:iCs/>
          <w:lang w:val="en-IN"/>
        </w:rPr>
        <w:t>,</w:t>
      </w:r>
      <w:r w:rsidR="002B5BCE">
        <w:rPr>
          <w:i/>
          <w:iCs/>
          <w:lang w:val="en-IN"/>
        </w:rPr>
        <w:t xml:space="preserve"> </w:t>
      </w:r>
      <w:r w:rsidRPr="008B2B1E">
        <w:rPr>
          <w:lang w:val="en-IN"/>
        </w:rPr>
        <w:t>2022</w:t>
      </w:r>
    </w:p>
    <w:p w14:paraId="3ED243E5" w14:textId="77777777" w:rsidR="00814D02" w:rsidRPr="00814D02" w:rsidRDefault="00814D02" w:rsidP="00814D02">
      <w:pPr>
        <w:spacing w:after="60"/>
        <w:ind w:firstLine="720"/>
        <w:rPr>
          <w:lang w:val="en-IN"/>
        </w:rPr>
      </w:pPr>
    </w:p>
    <w:p w14:paraId="27A5B2E7" w14:textId="3A6EBD90" w:rsidR="00C52961" w:rsidRPr="00577060" w:rsidRDefault="00C52961" w:rsidP="00886962">
      <w:pPr>
        <w:spacing w:after="60"/>
        <w:rPr>
          <w:bCs/>
        </w:rPr>
      </w:pPr>
      <w:r w:rsidRPr="005C4EDF">
        <w:rPr>
          <w:b/>
          <w:lang w:val="en-IN"/>
        </w:rPr>
        <w:t>Book</w:t>
      </w:r>
      <w:r>
        <w:rPr>
          <w:b/>
          <w:lang w:val="en-IN"/>
        </w:rPr>
        <w:t xml:space="preserve"> Editor</w:t>
      </w:r>
      <w:r>
        <w:rPr>
          <w:lang w:val="en-IN"/>
        </w:rPr>
        <w:t>:</w:t>
      </w:r>
    </w:p>
    <w:p w14:paraId="1ACD1E9D" w14:textId="77777777" w:rsidR="00C52961" w:rsidRDefault="00C52961" w:rsidP="00C52961">
      <w:pPr>
        <w:spacing w:after="60"/>
        <w:jc w:val="both"/>
        <w:rPr>
          <w:lang w:val="en-IN"/>
        </w:rPr>
      </w:pPr>
    </w:p>
    <w:p w14:paraId="4A1C2694" w14:textId="102B192A" w:rsidR="00C52961" w:rsidRDefault="00C52961" w:rsidP="00C52961">
      <w:pPr>
        <w:pStyle w:val="ListParagraph"/>
        <w:widowControl/>
        <w:tabs>
          <w:tab w:val="left" w:pos="0"/>
        </w:tabs>
        <w:suppressAutoHyphens/>
        <w:autoSpaceDE/>
        <w:autoSpaceDN/>
        <w:jc w:val="both"/>
      </w:pPr>
      <w:r>
        <w:rPr>
          <w:noProof/>
          <w:lang w:bidi="ar-SA"/>
        </w:rPr>
        <w:drawing>
          <wp:inline distT="0" distB="0" distL="0" distR="0" wp14:anchorId="26B1B701" wp14:editId="52D39418">
            <wp:extent cx="484505" cy="714335"/>
            <wp:effectExtent l="0" t="0" r="0" b="0"/>
            <wp:docPr id="3" name="Picture 3" descr="Macintosh HD:Users:dmaiti:Dropbox:My Mac (dmaiti’s iMac):Desktop:Screen Shot 2021-08-07 at 4.49.46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dmaiti:Dropbox:My Mac (dmaiti’s iMac):Desktop:Screen Shot 2021-08-07 at 4.49.46 PM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711" cy="714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E270E">
        <w:t>Strategies for Palladium-Catalyzed Non-directed and Directed C bond H Bond Functionalization</w:t>
      </w:r>
    </w:p>
    <w:p w14:paraId="3500E8CA" w14:textId="77777777" w:rsidR="00C52961" w:rsidRDefault="00C52961" w:rsidP="00C52961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  <w:r>
        <w:tab/>
      </w:r>
      <w:r>
        <w:tab/>
      </w:r>
      <w:proofErr w:type="spellStart"/>
      <w:r w:rsidRPr="0027048A">
        <w:t>Kapdi</w:t>
      </w:r>
      <w:proofErr w:type="spellEnd"/>
      <w:r w:rsidRPr="0027048A">
        <w:t xml:space="preserve">, A.; </w:t>
      </w:r>
      <w:proofErr w:type="spellStart"/>
      <w:r w:rsidRPr="005E270E">
        <w:rPr>
          <w:b/>
        </w:rPr>
        <w:t>Maiti</w:t>
      </w:r>
      <w:proofErr w:type="spellEnd"/>
      <w:r w:rsidRPr="005E270E">
        <w:rPr>
          <w:b/>
        </w:rPr>
        <w:t>, D</w:t>
      </w:r>
      <w:r w:rsidRPr="0027048A">
        <w:t xml:space="preserve">.; Eds.: Latest trend in palladium chemistry; Elsevier: </w:t>
      </w:r>
      <w:r w:rsidRPr="005E270E">
        <w:rPr>
          <w:b/>
        </w:rPr>
        <w:t>2017</w:t>
      </w:r>
      <w:r>
        <w:t xml:space="preserve"> ISBN: 0128052546</w:t>
      </w:r>
    </w:p>
    <w:p w14:paraId="39594C41" w14:textId="77777777" w:rsidR="00BC6B56" w:rsidRPr="0027048A" w:rsidRDefault="00BC6B56" w:rsidP="00C52961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</w:p>
    <w:p w14:paraId="7EEF4BDF" w14:textId="607112C2" w:rsidR="00C52961" w:rsidRDefault="00C52961" w:rsidP="00C52961">
      <w:pPr>
        <w:widowControl/>
        <w:tabs>
          <w:tab w:val="left" w:pos="630"/>
        </w:tabs>
        <w:suppressAutoHyphens/>
        <w:autoSpaceDE/>
        <w:autoSpaceDN/>
        <w:jc w:val="both"/>
      </w:pPr>
      <w:r>
        <w:rPr>
          <w:noProof/>
          <w:lang w:bidi="ar-SA"/>
        </w:rPr>
        <w:drawing>
          <wp:inline distT="0" distB="0" distL="0" distR="0" wp14:anchorId="76106982" wp14:editId="61DE1216">
            <wp:extent cx="484505" cy="740755"/>
            <wp:effectExtent l="0" t="0" r="0" b="0"/>
            <wp:docPr id="4" name="Picture 4" descr="Macintosh HD:Users:dmaiti:Dropbox:My Mac (dmaiti’s iMac):Desktop:Screen Shot 2021-08-07 at 4.53.19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dmaiti:Dropbox:My Mac (dmaiti’s iMac):Desktop:Screen Shot 2021-08-07 at 4.53.19 PM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99" cy="74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2D2D">
        <w:t>Palladium-Catalyzed Modification of Nucleosides, Nucleotides and Oligonucleotides</w:t>
      </w:r>
    </w:p>
    <w:p w14:paraId="3D3E9695" w14:textId="77777777" w:rsidR="00C52961" w:rsidRDefault="00C52961" w:rsidP="00C52961">
      <w:pPr>
        <w:widowControl/>
        <w:suppressAutoHyphens/>
        <w:autoSpaceDE/>
        <w:autoSpaceDN/>
        <w:ind w:left="644"/>
        <w:jc w:val="both"/>
      </w:pPr>
      <w:proofErr w:type="spellStart"/>
      <w:r w:rsidRPr="0027048A">
        <w:t>Kapdi</w:t>
      </w:r>
      <w:proofErr w:type="spellEnd"/>
      <w:r w:rsidRPr="0027048A">
        <w:t xml:space="preserve">, A.; </w:t>
      </w:r>
      <w:proofErr w:type="spellStart"/>
      <w:r w:rsidRPr="00C92D2D">
        <w:rPr>
          <w:b/>
        </w:rPr>
        <w:t>Maiti</w:t>
      </w:r>
      <w:proofErr w:type="spellEnd"/>
      <w:r w:rsidRPr="00C92D2D">
        <w:rPr>
          <w:b/>
        </w:rPr>
        <w:t>, D</w:t>
      </w:r>
      <w:r w:rsidRPr="0027048A">
        <w:t xml:space="preserve">.; </w:t>
      </w:r>
      <w:r>
        <w:t xml:space="preserve">Y. S. Sanghvi </w:t>
      </w:r>
      <w:r w:rsidRPr="0027048A">
        <w:t>Eds.: Latest trend i</w:t>
      </w:r>
      <w:r>
        <w:t>n palladium chemistry; Elsevier</w:t>
      </w:r>
      <w:r w:rsidRPr="0027048A">
        <w:t xml:space="preserve">: </w:t>
      </w:r>
      <w:r w:rsidRPr="00C92D2D">
        <w:rPr>
          <w:b/>
        </w:rPr>
        <w:t>201</w:t>
      </w:r>
      <w:r>
        <w:rPr>
          <w:b/>
        </w:rPr>
        <w:t>8</w:t>
      </w:r>
      <w:r w:rsidRPr="0027048A">
        <w:t xml:space="preserve"> Elsevier ISBN: </w:t>
      </w:r>
      <w:r w:rsidRPr="00C92D2D">
        <w:t>0128112921</w:t>
      </w:r>
      <w:r w:rsidRPr="0027048A">
        <w:t>.</w:t>
      </w:r>
    </w:p>
    <w:p w14:paraId="1C85DA02" w14:textId="77777777" w:rsidR="00BC6B56" w:rsidRPr="0027048A" w:rsidRDefault="00BC6B56" w:rsidP="00C52961">
      <w:pPr>
        <w:widowControl/>
        <w:suppressAutoHyphens/>
        <w:autoSpaceDE/>
        <w:autoSpaceDN/>
        <w:ind w:left="644"/>
        <w:jc w:val="both"/>
      </w:pPr>
    </w:p>
    <w:p w14:paraId="2523B39D" w14:textId="77777777" w:rsidR="00C52961" w:rsidRDefault="00C52961" w:rsidP="00C52961">
      <w:pPr>
        <w:widowControl/>
        <w:tabs>
          <w:tab w:val="left" w:pos="630"/>
        </w:tabs>
        <w:suppressAutoHyphens/>
        <w:autoSpaceDE/>
        <w:autoSpaceDN/>
        <w:jc w:val="both"/>
      </w:pPr>
      <w:r>
        <w:rPr>
          <w:noProof/>
          <w:lang w:bidi="ar-SA"/>
        </w:rPr>
        <w:drawing>
          <wp:inline distT="0" distB="0" distL="0" distR="0" wp14:anchorId="6C6032A3" wp14:editId="478AB36A">
            <wp:extent cx="501665" cy="738505"/>
            <wp:effectExtent l="0" t="0" r="6350" b="0"/>
            <wp:docPr id="5" name="Picture 5" descr="Macintosh HD:Users:dmaiti:Dropbox:My Mac (dmaiti’s iMac):Desktop:Screen Shot 2021-08-07 at 4.52.28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dmaiti:Dropbox:My Mac (dmaiti’s iMac):Desktop:Screen Shot 2021-08-07 at 4.52.28 PM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47" cy="74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C92D2D">
        <w:t>Palladium-Catalyzed Modification of Nucleosides, Nucleotides and Oligonucleotides</w:t>
      </w:r>
    </w:p>
    <w:p w14:paraId="65AE4D93" w14:textId="77777777" w:rsidR="00C52961" w:rsidRDefault="00C52961" w:rsidP="00C52961">
      <w:pPr>
        <w:widowControl/>
        <w:suppressAutoHyphens/>
        <w:autoSpaceDE/>
        <w:autoSpaceDN/>
        <w:ind w:left="644"/>
        <w:jc w:val="both"/>
      </w:pPr>
      <w:proofErr w:type="spellStart"/>
      <w:r w:rsidRPr="0027048A">
        <w:t>Kapdi</w:t>
      </w:r>
      <w:proofErr w:type="spellEnd"/>
      <w:r w:rsidRPr="0027048A">
        <w:t xml:space="preserve">, A.; </w:t>
      </w:r>
      <w:proofErr w:type="spellStart"/>
      <w:r w:rsidRPr="00C92D2D">
        <w:rPr>
          <w:b/>
        </w:rPr>
        <w:t>Maiti</w:t>
      </w:r>
      <w:proofErr w:type="spellEnd"/>
      <w:r w:rsidRPr="00C92D2D">
        <w:rPr>
          <w:b/>
        </w:rPr>
        <w:t>, D</w:t>
      </w:r>
      <w:r w:rsidRPr="0027048A">
        <w:t>.; Eds.: Latest trend i</w:t>
      </w:r>
      <w:r>
        <w:t>n palladium chemistry; Elsevier</w:t>
      </w:r>
      <w:r w:rsidRPr="0027048A">
        <w:t xml:space="preserve">: </w:t>
      </w:r>
      <w:r w:rsidRPr="00C92D2D">
        <w:rPr>
          <w:b/>
        </w:rPr>
        <w:t>201</w:t>
      </w:r>
      <w:r>
        <w:rPr>
          <w:b/>
        </w:rPr>
        <w:t xml:space="preserve">9 </w:t>
      </w:r>
      <w:r w:rsidRPr="0027048A">
        <w:t xml:space="preserve">Elsevier ISBN: </w:t>
      </w:r>
      <w:r w:rsidRPr="003E5BFD">
        <w:t>0128155051</w:t>
      </w:r>
      <w:r w:rsidRPr="0027048A">
        <w:t>.</w:t>
      </w:r>
    </w:p>
    <w:p w14:paraId="56092EE8" w14:textId="77777777" w:rsidR="00BC6B56" w:rsidRPr="0027048A" w:rsidRDefault="00BC6B56" w:rsidP="00C52961">
      <w:pPr>
        <w:widowControl/>
        <w:suppressAutoHyphens/>
        <w:autoSpaceDE/>
        <w:autoSpaceDN/>
        <w:ind w:left="644"/>
        <w:jc w:val="both"/>
      </w:pPr>
    </w:p>
    <w:p w14:paraId="6AE2DB70" w14:textId="77777777" w:rsidR="00C52961" w:rsidRDefault="00C52961" w:rsidP="00C52961">
      <w:pPr>
        <w:jc w:val="both"/>
      </w:pPr>
    </w:p>
    <w:p w14:paraId="1C094C21" w14:textId="77777777" w:rsidR="00C52961" w:rsidRDefault="00C52961" w:rsidP="00C52961">
      <w:pPr>
        <w:jc w:val="both"/>
        <w:rPr>
          <w:b/>
        </w:rPr>
      </w:pPr>
      <w:r>
        <w:rPr>
          <w:noProof/>
          <w:lang w:bidi="ar-SA"/>
        </w:rPr>
        <w:drawing>
          <wp:inline distT="0" distB="0" distL="0" distR="0" wp14:anchorId="7026B7AF" wp14:editId="56522C95">
            <wp:extent cx="484505" cy="742220"/>
            <wp:effectExtent l="0" t="0" r="0" b="0"/>
            <wp:docPr id="6" name="Picture 6" descr="Macintosh HD:Users:dmaiti:Dropbox:My Mac (dmaiti’s iMac):Desktop:Screen Shot 2021-08-07 at 4.59.30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dmaiti:Dropbox:My Mac (dmaiti’s iMac):Desktop:Screen Shot 2021-08-07 at 4.59.30 PM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74" cy="745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 w:rsidRPr="005C35EB">
        <w:t xml:space="preserve">Remote C-H Bond </w:t>
      </w:r>
      <w:proofErr w:type="spellStart"/>
      <w:r w:rsidRPr="005C35EB">
        <w:t>Functionalizations</w:t>
      </w:r>
      <w:proofErr w:type="spellEnd"/>
      <w:r w:rsidRPr="005C35EB">
        <w:t>: Methods and Strategies in Organic Synthesis</w:t>
      </w:r>
      <w:r>
        <w:t xml:space="preserve">, </w:t>
      </w:r>
      <w:r w:rsidRPr="0027048A">
        <w:t xml:space="preserve">Wiley-VCH- </w:t>
      </w:r>
      <w:r w:rsidRPr="005C35EB">
        <w:rPr>
          <w:b/>
        </w:rPr>
        <w:t>2019</w:t>
      </w:r>
    </w:p>
    <w:p w14:paraId="2BBA4BF5" w14:textId="77777777" w:rsidR="00C52961" w:rsidRPr="005C35EB" w:rsidRDefault="00C52961" w:rsidP="00C52961">
      <w:pPr>
        <w:ind w:firstLine="720"/>
        <w:jc w:val="both"/>
        <w:rPr>
          <w:b/>
        </w:rPr>
      </w:pPr>
      <w:proofErr w:type="spellStart"/>
      <w:r w:rsidRPr="00C92D2D">
        <w:rPr>
          <w:b/>
        </w:rPr>
        <w:t>Maiti</w:t>
      </w:r>
      <w:proofErr w:type="spellEnd"/>
      <w:r w:rsidRPr="00C92D2D">
        <w:rPr>
          <w:b/>
        </w:rPr>
        <w:t>, D</w:t>
      </w:r>
      <w:r w:rsidRPr="0027048A">
        <w:t>.;</w:t>
      </w:r>
      <w:r>
        <w:t xml:space="preserve"> </w:t>
      </w:r>
      <w:proofErr w:type="spellStart"/>
      <w:r>
        <w:t>Guin</w:t>
      </w:r>
      <w:proofErr w:type="spellEnd"/>
      <w:r>
        <w:t xml:space="preserve">, S.  </w:t>
      </w:r>
      <w:r w:rsidRPr="0027048A">
        <w:t>ISBN:</w:t>
      </w:r>
      <w:r>
        <w:t xml:space="preserve"> </w:t>
      </w:r>
      <w:r w:rsidRPr="00CD4AC8">
        <w:t>978-3527346677</w:t>
      </w:r>
    </w:p>
    <w:p w14:paraId="2500B1CC" w14:textId="77777777" w:rsidR="00C52961" w:rsidRDefault="00C52961" w:rsidP="00C52961">
      <w:pPr>
        <w:pStyle w:val="ListParagraph"/>
        <w:ind w:left="644"/>
        <w:jc w:val="both"/>
      </w:pPr>
    </w:p>
    <w:p w14:paraId="2BBC6085" w14:textId="77777777" w:rsidR="004257F4" w:rsidRDefault="004257F4" w:rsidP="004257F4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</w:p>
    <w:p w14:paraId="3A63094C" w14:textId="0D981478" w:rsidR="006E2A80" w:rsidRPr="0086544C" w:rsidRDefault="006E2A80" w:rsidP="006E2A80">
      <w:pPr>
        <w:spacing w:before="83"/>
        <w:rPr>
          <w:b/>
        </w:rPr>
      </w:pPr>
      <w:r w:rsidRPr="0086544C">
        <w:rPr>
          <w:b/>
        </w:rPr>
        <w:t>Invited Lectures (2013</w:t>
      </w:r>
      <w:r w:rsidR="00903EFD" w:rsidRPr="0086544C">
        <w:rPr>
          <w:b/>
        </w:rPr>
        <w:t xml:space="preserve"> - 2019)</w:t>
      </w:r>
    </w:p>
    <w:p w14:paraId="04687DA8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jc w:val="both"/>
        <w:rPr>
          <w:b/>
          <w:color w:val="000000"/>
          <w:lang w:val="en-GB"/>
        </w:rPr>
      </w:pPr>
      <w:r w:rsidRPr="0086544C">
        <w:rPr>
          <w:b/>
          <w:color w:val="000000"/>
          <w:lang w:val="en-GB"/>
        </w:rPr>
        <w:t>2013</w:t>
      </w:r>
    </w:p>
    <w:p w14:paraId="37A94FBA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March 22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  <w:t>University of Pondicherry, India</w:t>
      </w:r>
    </w:p>
    <w:p w14:paraId="75646729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June 29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  <w:t>Ion chromatography seminar, IITB, India</w:t>
      </w:r>
    </w:p>
    <w:p w14:paraId="27D692DF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July 25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  <w:t>NASI, Allahabad, India</w:t>
      </w:r>
    </w:p>
    <w:p w14:paraId="6DCD3BF7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August 28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  <w:t>DRDO, Pune, India</w:t>
      </w:r>
    </w:p>
    <w:p w14:paraId="75827374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ind w:firstLine="142"/>
        <w:jc w:val="both"/>
        <w:rPr>
          <w:bCs/>
          <w:color w:val="000000"/>
          <w:lang w:val="en-GB"/>
        </w:rPr>
      </w:pPr>
      <w:r w:rsidRPr="0086544C">
        <w:rPr>
          <w:bCs/>
          <w:color w:val="000000"/>
          <w:lang w:val="en-GB"/>
        </w:rPr>
        <w:t>November 8</w:t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r w:rsidRPr="0086544C">
        <w:rPr>
          <w:bCs/>
          <w:color w:val="000000"/>
          <w:lang w:val="en-GB"/>
        </w:rPr>
        <w:tab/>
      </w:r>
      <w:proofErr w:type="spellStart"/>
      <w:r w:rsidRPr="0086544C">
        <w:rPr>
          <w:bCs/>
          <w:color w:val="000000"/>
          <w:lang w:val="en-GB"/>
        </w:rPr>
        <w:t>IASc</w:t>
      </w:r>
      <w:proofErr w:type="spellEnd"/>
      <w:r w:rsidRPr="0086544C">
        <w:rPr>
          <w:bCs/>
          <w:color w:val="000000"/>
          <w:lang w:val="en-GB"/>
        </w:rPr>
        <w:t>, Punjab University, Chandigarh, India</w:t>
      </w:r>
    </w:p>
    <w:p w14:paraId="28942BBE" w14:textId="77777777" w:rsidR="006E2A80" w:rsidRPr="0086544C" w:rsidRDefault="006E2A80" w:rsidP="00FE45CE">
      <w:pPr>
        <w:tabs>
          <w:tab w:val="left" w:pos="270"/>
          <w:tab w:val="left" w:pos="630"/>
          <w:tab w:val="left" w:pos="1170"/>
        </w:tabs>
        <w:spacing w:after="60"/>
        <w:jc w:val="both"/>
        <w:rPr>
          <w:b/>
          <w:color w:val="000000"/>
          <w:lang w:val="en-GB"/>
        </w:rPr>
      </w:pPr>
      <w:r w:rsidRPr="0086544C">
        <w:rPr>
          <w:b/>
          <w:color w:val="000000"/>
          <w:lang w:val="en-GB"/>
        </w:rPr>
        <w:t>2014</w:t>
      </w:r>
    </w:p>
    <w:p w14:paraId="575EE293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8611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March 25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University of Pondicherry, India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</w:p>
    <w:p w14:paraId="6E271756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March 28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AVR Lecture, IICT Hyderabad, India</w:t>
      </w:r>
    </w:p>
    <w:p w14:paraId="6CB73AB2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April 2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University of Hyderabad, India</w:t>
      </w:r>
    </w:p>
    <w:p w14:paraId="4C53B3A0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April 22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INSA, New Delhi, India</w:t>
      </w:r>
    </w:p>
    <w:p w14:paraId="421EEFCB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June 19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ISRO, Thiruvananthapuram, India</w:t>
      </w:r>
    </w:p>
    <w:p w14:paraId="37E22373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July 4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Kaleidoscope, Goa, India</w:t>
      </w:r>
    </w:p>
    <w:p w14:paraId="7976D169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86544C">
        <w:rPr>
          <w:color w:val="000000"/>
        </w:rPr>
        <w:t>August 6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BASF, Mumbai</w:t>
      </w:r>
    </w:p>
    <w:p w14:paraId="5E4C92CB" w14:textId="77777777" w:rsidR="006E2A80" w:rsidRPr="0086544C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ind w:firstLine="142"/>
        <w:jc w:val="both"/>
        <w:rPr>
          <w:color w:val="000000"/>
        </w:rPr>
      </w:pPr>
      <w:r w:rsidRPr="0086544C">
        <w:rPr>
          <w:color w:val="000000"/>
        </w:rPr>
        <w:t>December 5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r w:rsidRPr="0086544C">
        <w:rPr>
          <w:color w:val="000000"/>
        </w:rPr>
        <w:tab/>
        <w:t>IIT Guwahati, India</w:t>
      </w:r>
    </w:p>
    <w:p w14:paraId="3AA85415" w14:textId="77777777" w:rsidR="006E2A80" w:rsidRPr="0086544C" w:rsidRDefault="006E2A80" w:rsidP="006E2A80">
      <w:pPr>
        <w:spacing w:after="60"/>
        <w:rPr>
          <w:b/>
        </w:rPr>
      </w:pPr>
      <w:r w:rsidRPr="0086544C">
        <w:rPr>
          <w:b/>
        </w:rPr>
        <w:t>2015</w:t>
      </w:r>
    </w:p>
    <w:p w14:paraId="66AE7767" w14:textId="77777777" w:rsidR="006E2A80" w:rsidRPr="0086544C" w:rsidRDefault="006E2A80" w:rsidP="006E2A80">
      <w:pPr>
        <w:ind w:left="2160" w:hanging="2018"/>
      </w:pPr>
      <w:r w:rsidRPr="0086544C">
        <w:t>January 17</w:t>
      </w:r>
      <w:r w:rsidRPr="0086544C">
        <w:tab/>
      </w:r>
      <w:r w:rsidRPr="0086544C">
        <w:tab/>
        <w:t>Shivaji University, Maharashtra, India.</w:t>
      </w:r>
    </w:p>
    <w:p w14:paraId="4E279916" w14:textId="77777777" w:rsidR="006E2A80" w:rsidRPr="0086544C" w:rsidRDefault="006E2A80" w:rsidP="006E2A80">
      <w:pPr>
        <w:ind w:firstLine="142"/>
      </w:pPr>
      <w:r w:rsidRPr="0086544C">
        <w:t>February 5</w:t>
      </w:r>
      <w:r w:rsidRPr="0086544C">
        <w:tab/>
      </w:r>
      <w:r w:rsidRPr="0086544C">
        <w:tab/>
      </w:r>
      <w:r w:rsidRPr="0086544C">
        <w:tab/>
        <w:t>CRSI NSC, NCL Pune, India.</w:t>
      </w:r>
    </w:p>
    <w:p w14:paraId="6028C5B2" w14:textId="77777777" w:rsidR="006E2A80" w:rsidRPr="0086544C" w:rsidRDefault="006E2A80" w:rsidP="006E2A80">
      <w:pPr>
        <w:ind w:firstLine="142"/>
      </w:pPr>
      <w:r w:rsidRPr="0086544C">
        <w:t>February 13</w:t>
      </w:r>
      <w:r w:rsidRPr="0086544C">
        <w:tab/>
      </w:r>
      <w:r w:rsidRPr="0086544C">
        <w:tab/>
      </w:r>
      <w:r w:rsidRPr="0086544C">
        <w:tab/>
        <w:t>Stockholm University, Sweden</w:t>
      </w:r>
    </w:p>
    <w:p w14:paraId="17351C4D" w14:textId="77777777" w:rsidR="006E2A80" w:rsidRPr="0086544C" w:rsidRDefault="006E2A80" w:rsidP="006E2A80">
      <w:pPr>
        <w:ind w:firstLine="142"/>
      </w:pPr>
      <w:r w:rsidRPr="0086544C">
        <w:t>April 18</w:t>
      </w:r>
      <w:r w:rsidRPr="0086544C">
        <w:tab/>
      </w:r>
      <w:r w:rsidRPr="0086544C">
        <w:tab/>
      </w:r>
      <w:r w:rsidRPr="0086544C">
        <w:tab/>
        <w:t>CSIR-CLRI, Chennai, India</w:t>
      </w:r>
    </w:p>
    <w:p w14:paraId="6B8B7942" w14:textId="77777777" w:rsidR="006E2A80" w:rsidRPr="0086544C" w:rsidRDefault="006E2A80" w:rsidP="006E2A80">
      <w:pPr>
        <w:ind w:firstLine="142"/>
      </w:pPr>
      <w:r w:rsidRPr="0086544C">
        <w:t>June 25</w:t>
      </w:r>
      <w:r w:rsidRPr="0086544C">
        <w:tab/>
      </w:r>
      <w:r w:rsidRPr="0086544C">
        <w:tab/>
      </w:r>
      <w:r w:rsidRPr="0086544C">
        <w:tab/>
        <w:t>BASF, Mumbai, India</w:t>
      </w:r>
    </w:p>
    <w:p w14:paraId="60B7B729" w14:textId="77777777" w:rsidR="006E2A80" w:rsidRPr="0086544C" w:rsidRDefault="006E2A80" w:rsidP="006E2A80">
      <w:pPr>
        <w:ind w:firstLine="142"/>
      </w:pPr>
      <w:r w:rsidRPr="0086544C">
        <w:t>October 10</w:t>
      </w:r>
      <w:r w:rsidRPr="0086544C">
        <w:tab/>
      </w:r>
      <w:r w:rsidRPr="0086544C">
        <w:tab/>
      </w:r>
      <w:r w:rsidRPr="0086544C">
        <w:tab/>
        <w:t>CSIR-IHBT Palampur, Himachal Pradesh, India</w:t>
      </w:r>
    </w:p>
    <w:p w14:paraId="02FA862D" w14:textId="77777777" w:rsidR="006E2A80" w:rsidRPr="0086544C" w:rsidRDefault="006E2A80" w:rsidP="006E2A80">
      <w:pPr>
        <w:spacing w:after="60"/>
        <w:ind w:left="2161" w:hanging="2019"/>
      </w:pPr>
      <w:r w:rsidRPr="0086544C">
        <w:t>October 17</w:t>
      </w:r>
      <w:r w:rsidRPr="0086544C">
        <w:tab/>
      </w:r>
      <w:r w:rsidRPr="0086544C">
        <w:tab/>
        <w:t>NDCS, BITS Pilani, India</w:t>
      </w:r>
    </w:p>
    <w:p w14:paraId="5FFA1D80" w14:textId="77777777" w:rsidR="006E2A80" w:rsidRPr="0086544C" w:rsidRDefault="006E2A80" w:rsidP="006E2A80">
      <w:pPr>
        <w:spacing w:after="60"/>
        <w:ind w:left="2160" w:hanging="2160"/>
        <w:rPr>
          <w:b/>
        </w:rPr>
      </w:pPr>
      <w:r w:rsidRPr="0086544C">
        <w:rPr>
          <w:b/>
        </w:rPr>
        <w:lastRenderedPageBreak/>
        <w:t>2016</w:t>
      </w:r>
    </w:p>
    <w:p w14:paraId="194A9757" w14:textId="77777777" w:rsidR="006E2A80" w:rsidRPr="0086544C" w:rsidRDefault="006E2A80" w:rsidP="006E2A80">
      <w:pPr>
        <w:ind w:left="2160" w:hanging="2018"/>
      </w:pPr>
      <w:r w:rsidRPr="0086544C">
        <w:t>March 17</w:t>
      </w:r>
      <w:r w:rsidRPr="0086544C">
        <w:tab/>
      </w:r>
      <w:r w:rsidRPr="0086544C">
        <w:tab/>
        <w:t>IIIT Hyderabad, India</w:t>
      </w:r>
    </w:p>
    <w:p w14:paraId="5D9C94EF" w14:textId="77777777" w:rsidR="006E2A80" w:rsidRPr="0086544C" w:rsidRDefault="006E2A80" w:rsidP="006E2A80">
      <w:pPr>
        <w:ind w:left="2160" w:hanging="2018"/>
      </w:pPr>
      <w:r w:rsidRPr="0086544C">
        <w:t>April 15</w:t>
      </w:r>
      <w:r w:rsidRPr="0086544C">
        <w:tab/>
      </w:r>
      <w:r w:rsidRPr="0086544C">
        <w:tab/>
        <w:t>IIT Indore, India</w:t>
      </w:r>
    </w:p>
    <w:p w14:paraId="5B0A74BB" w14:textId="77777777" w:rsidR="006E2A80" w:rsidRPr="0086544C" w:rsidRDefault="006E2A80" w:rsidP="006E2A80">
      <w:pPr>
        <w:ind w:left="2160" w:hanging="2018"/>
      </w:pPr>
      <w:r w:rsidRPr="0086544C">
        <w:t>June 28</w:t>
      </w:r>
      <w:r w:rsidRPr="0086544C">
        <w:tab/>
      </w:r>
      <w:r w:rsidRPr="0086544C">
        <w:tab/>
        <w:t>CSIR- CSMCRI, Gujarat, India</w:t>
      </w:r>
    </w:p>
    <w:p w14:paraId="3B2D16F4" w14:textId="77777777" w:rsidR="006E2A80" w:rsidRPr="0086544C" w:rsidRDefault="006E2A80" w:rsidP="006E2A80">
      <w:pPr>
        <w:ind w:left="2160" w:hanging="2018"/>
      </w:pPr>
      <w:r w:rsidRPr="0086544C">
        <w:t>July 16</w:t>
      </w:r>
      <w:r w:rsidRPr="0086544C">
        <w:tab/>
      </w:r>
      <w:r w:rsidRPr="0086544C">
        <w:tab/>
        <w:t>Kaleidoscope, Goa, India</w:t>
      </w:r>
    </w:p>
    <w:p w14:paraId="4BD6737E" w14:textId="77777777" w:rsidR="006E2A80" w:rsidRPr="0086544C" w:rsidRDefault="006E2A80" w:rsidP="006E2A80">
      <w:pPr>
        <w:ind w:left="2160" w:hanging="2018"/>
        <w:rPr>
          <w:color w:val="000000"/>
        </w:rPr>
      </w:pPr>
      <w:r w:rsidRPr="0086544C">
        <w:rPr>
          <w:color w:val="000000"/>
        </w:rPr>
        <w:t>July 22</w:t>
      </w:r>
      <w:r w:rsidRPr="0086544C">
        <w:rPr>
          <w:color w:val="000000"/>
        </w:rPr>
        <w:tab/>
      </w:r>
      <w:r w:rsidRPr="0086544C">
        <w:rPr>
          <w:color w:val="000000"/>
        </w:rPr>
        <w:tab/>
        <w:t>GRC, Stonehill College, MA, USA</w:t>
      </w:r>
    </w:p>
    <w:p w14:paraId="7D199557" w14:textId="77777777" w:rsidR="006E2A80" w:rsidRPr="0086544C" w:rsidRDefault="006E2A80" w:rsidP="006E2A80">
      <w:pPr>
        <w:ind w:left="2160" w:hanging="2018"/>
      </w:pPr>
      <w:r w:rsidRPr="0086544C">
        <w:t>October 7</w:t>
      </w:r>
      <w:r w:rsidRPr="0086544C">
        <w:tab/>
      </w:r>
      <w:r w:rsidRPr="0086544C">
        <w:tab/>
        <w:t>IICT Hyderabad, India</w:t>
      </w:r>
    </w:p>
    <w:p w14:paraId="59833260" w14:textId="77777777" w:rsidR="006E2A80" w:rsidRPr="0086544C" w:rsidRDefault="006E2A80" w:rsidP="006E2A80">
      <w:pPr>
        <w:ind w:left="2160" w:hanging="2018"/>
      </w:pPr>
      <w:r w:rsidRPr="0086544C">
        <w:t>November 22</w:t>
      </w:r>
      <w:r w:rsidRPr="0086544C">
        <w:tab/>
      </w:r>
      <w:r w:rsidRPr="0086544C">
        <w:tab/>
        <w:t>Syngenta, Goa, India</w:t>
      </w:r>
    </w:p>
    <w:p w14:paraId="19306BD0" w14:textId="77777777" w:rsidR="006E2A80" w:rsidRPr="0086544C" w:rsidRDefault="006E2A80" w:rsidP="006E2A80">
      <w:pPr>
        <w:spacing w:after="60"/>
        <w:ind w:left="2160" w:hanging="2018"/>
      </w:pPr>
      <w:r w:rsidRPr="0086544C">
        <w:t>December 15</w:t>
      </w:r>
      <w:r w:rsidRPr="0086544C">
        <w:tab/>
      </w:r>
      <w:r w:rsidRPr="0086544C">
        <w:tab/>
        <w:t>ICOS, IIT Bombay, India</w:t>
      </w:r>
    </w:p>
    <w:p w14:paraId="71A4C35B" w14:textId="77777777" w:rsidR="006E2A80" w:rsidRPr="0086544C" w:rsidRDefault="006E2A80" w:rsidP="006E2A80">
      <w:pPr>
        <w:spacing w:after="60"/>
        <w:ind w:left="2160" w:hanging="2160"/>
        <w:rPr>
          <w:b/>
        </w:rPr>
      </w:pPr>
      <w:r w:rsidRPr="0086544C">
        <w:rPr>
          <w:b/>
        </w:rPr>
        <w:t>2017</w:t>
      </w:r>
    </w:p>
    <w:p w14:paraId="58E76E1F" w14:textId="77777777" w:rsidR="006E2A80" w:rsidRPr="0086544C" w:rsidRDefault="006E2A80" w:rsidP="006E2A80">
      <w:pPr>
        <w:ind w:left="2160" w:hanging="2018"/>
      </w:pPr>
      <w:r w:rsidRPr="0086544C">
        <w:t>January 10</w:t>
      </w:r>
      <w:r w:rsidRPr="0086544C">
        <w:tab/>
      </w:r>
      <w:r w:rsidRPr="0086544C">
        <w:tab/>
        <w:t>SABIC, Kolkata, India</w:t>
      </w:r>
    </w:p>
    <w:p w14:paraId="4178830A" w14:textId="77777777" w:rsidR="006E2A80" w:rsidRPr="0086544C" w:rsidRDefault="006E2A80" w:rsidP="006E2A80">
      <w:pPr>
        <w:ind w:left="2160" w:hanging="2018"/>
      </w:pPr>
      <w:r w:rsidRPr="0086544C">
        <w:t>February 18</w:t>
      </w:r>
      <w:r w:rsidRPr="0086544C">
        <w:tab/>
      </w:r>
      <w:r w:rsidRPr="0086544C">
        <w:tab/>
        <w:t>IIT Kharagpur, India</w:t>
      </w:r>
    </w:p>
    <w:p w14:paraId="4747E010" w14:textId="77777777" w:rsidR="006E2A80" w:rsidRPr="0086544C" w:rsidRDefault="006E2A80" w:rsidP="006E2A80">
      <w:pPr>
        <w:ind w:left="2160" w:hanging="2018"/>
      </w:pPr>
      <w:r w:rsidRPr="0086544C">
        <w:t>February 27</w:t>
      </w:r>
      <w:r w:rsidRPr="0086544C">
        <w:tab/>
      </w:r>
      <w:r w:rsidRPr="0086544C">
        <w:tab/>
        <w:t>IIT Madras, India</w:t>
      </w:r>
    </w:p>
    <w:p w14:paraId="2B6B9FF4" w14:textId="77777777" w:rsidR="006E2A80" w:rsidRPr="0086544C" w:rsidRDefault="006E2A80" w:rsidP="006E2A80">
      <w:pPr>
        <w:ind w:left="2160" w:hanging="2018"/>
      </w:pPr>
      <w:r w:rsidRPr="0086544C">
        <w:t>March 27</w:t>
      </w:r>
      <w:r w:rsidRPr="0086544C">
        <w:tab/>
      </w:r>
      <w:r w:rsidRPr="0086544C">
        <w:tab/>
        <w:t>NIT Rourkela, India</w:t>
      </w:r>
    </w:p>
    <w:p w14:paraId="5AE41AD2" w14:textId="77777777" w:rsidR="006E2A80" w:rsidRPr="0086544C" w:rsidRDefault="006E2A80" w:rsidP="006E2A80">
      <w:pPr>
        <w:ind w:left="2160" w:hanging="2018"/>
      </w:pPr>
      <w:r w:rsidRPr="0086544C">
        <w:t>May 12</w:t>
      </w:r>
      <w:r w:rsidRPr="0086544C">
        <w:tab/>
      </w:r>
      <w:r w:rsidRPr="0086544C">
        <w:tab/>
        <w:t>Stockholm University, Sweden</w:t>
      </w:r>
    </w:p>
    <w:p w14:paraId="7BE5D98E" w14:textId="77777777" w:rsidR="006E2A80" w:rsidRPr="0086544C" w:rsidRDefault="006E2A80" w:rsidP="006E2A80">
      <w:pPr>
        <w:ind w:left="2160" w:hanging="2018"/>
      </w:pPr>
      <w:r w:rsidRPr="0086544C">
        <w:t>May 19</w:t>
      </w:r>
      <w:r w:rsidRPr="0086544C">
        <w:tab/>
      </w:r>
      <w:r w:rsidRPr="0086544C">
        <w:tab/>
        <w:t>University of Zurich, Switzerland</w:t>
      </w:r>
    </w:p>
    <w:p w14:paraId="3BD812AC" w14:textId="77777777" w:rsidR="006E2A80" w:rsidRPr="0086544C" w:rsidRDefault="006E2A80" w:rsidP="006E2A80">
      <w:pPr>
        <w:ind w:left="2160" w:hanging="2018"/>
      </w:pPr>
      <w:r w:rsidRPr="0086544C">
        <w:t>May 29</w:t>
      </w:r>
      <w:r w:rsidRPr="0086544C">
        <w:tab/>
      </w:r>
      <w:r w:rsidRPr="0086544C">
        <w:tab/>
        <w:t>Justus Liebig University Giessen, Germany</w:t>
      </w:r>
    </w:p>
    <w:p w14:paraId="6B513483" w14:textId="77777777" w:rsidR="006E2A80" w:rsidRPr="0086544C" w:rsidRDefault="006E2A80" w:rsidP="006E2A80">
      <w:pPr>
        <w:ind w:left="2160" w:hanging="2018"/>
      </w:pPr>
      <w:r w:rsidRPr="0086544C">
        <w:t>May 30</w:t>
      </w:r>
      <w:r w:rsidRPr="0086544C">
        <w:tab/>
      </w:r>
      <w:r w:rsidRPr="0086544C">
        <w:tab/>
        <w:t>Ruhr-University Bochum, Germany</w:t>
      </w:r>
    </w:p>
    <w:p w14:paraId="2558723D" w14:textId="77777777" w:rsidR="006E2A80" w:rsidRPr="0086544C" w:rsidRDefault="006E2A80" w:rsidP="006E2A80">
      <w:pPr>
        <w:ind w:left="2160" w:hanging="2018"/>
      </w:pPr>
      <w:r w:rsidRPr="0086544C">
        <w:t>May 31</w:t>
      </w:r>
      <w:r w:rsidRPr="0086544C">
        <w:tab/>
      </w:r>
      <w:r w:rsidRPr="0086544C">
        <w:tab/>
        <w:t>Technical University of Braunschweig, Germany</w:t>
      </w:r>
    </w:p>
    <w:p w14:paraId="4D235052" w14:textId="77777777" w:rsidR="006E2A80" w:rsidRPr="0086544C" w:rsidRDefault="006E2A80" w:rsidP="006E2A80">
      <w:pPr>
        <w:ind w:left="2160" w:hanging="2018"/>
      </w:pPr>
      <w:r w:rsidRPr="0086544C">
        <w:t>June 1</w:t>
      </w:r>
      <w:r w:rsidRPr="0086544C">
        <w:tab/>
      </w:r>
      <w:r w:rsidRPr="0086544C">
        <w:tab/>
        <w:t>University of Münster</w:t>
      </w:r>
    </w:p>
    <w:p w14:paraId="5ECD428A" w14:textId="77777777" w:rsidR="006E2A80" w:rsidRPr="0086544C" w:rsidRDefault="006E2A80" w:rsidP="006E2A80">
      <w:pPr>
        <w:ind w:left="2160" w:hanging="2018"/>
      </w:pPr>
      <w:r w:rsidRPr="0086544C">
        <w:t>June 14</w:t>
      </w:r>
      <w:r w:rsidRPr="0086544C">
        <w:tab/>
      </w:r>
      <w:r w:rsidRPr="0086544C">
        <w:tab/>
        <w:t>EPFL, Switzerland</w:t>
      </w:r>
    </w:p>
    <w:p w14:paraId="037E7F6E" w14:textId="77777777" w:rsidR="006E2A80" w:rsidRPr="0086544C" w:rsidRDefault="006E2A80" w:rsidP="006E2A80">
      <w:pPr>
        <w:ind w:left="2160" w:hanging="2018"/>
      </w:pPr>
      <w:r w:rsidRPr="0086544C">
        <w:t>June 20</w:t>
      </w:r>
      <w:r w:rsidRPr="0086544C">
        <w:tab/>
      </w:r>
      <w:r w:rsidRPr="0086544C">
        <w:tab/>
        <w:t>University of Rennes</w:t>
      </w:r>
    </w:p>
    <w:p w14:paraId="26EB4387" w14:textId="77777777" w:rsidR="006E2A80" w:rsidRPr="0086544C" w:rsidRDefault="006E2A80" w:rsidP="006E2A80">
      <w:pPr>
        <w:ind w:left="2160" w:hanging="2018"/>
      </w:pPr>
      <w:r w:rsidRPr="0086544C">
        <w:t>October 13</w:t>
      </w:r>
      <w:r w:rsidRPr="0086544C">
        <w:tab/>
      </w:r>
      <w:r w:rsidRPr="0086544C">
        <w:tab/>
        <w:t>OPPI, Mumbai, India</w:t>
      </w:r>
    </w:p>
    <w:p w14:paraId="2A8A5E19" w14:textId="77777777" w:rsidR="006E2A80" w:rsidRPr="0086544C" w:rsidRDefault="006E2A80" w:rsidP="006E2A80">
      <w:pPr>
        <w:ind w:left="2160" w:hanging="2018"/>
      </w:pPr>
      <w:r w:rsidRPr="0086544C">
        <w:t>November 29</w:t>
      </w:r>
      <w:r w:rsidRPr="0086544C">
        <w:tab/>
      </w:r>
      <w:r w:rsidRPr="0086544C">
        <w:tab/>
        <w:t>TIFR, Mumbai, India</w:t>
      </w:r>
    </w:p>
    <w:p w14:paraId="1948A692" w14:textId="77777777" w:rsidR="006E2A80" w:rsidRPr="0086544C" w:rsidRDefault="006E2A80" w:rsidP="006E2A80">
      <w:pPr>
        <w:ind w:left="2160" w:hanging="2018"/>
      </w:pPr>
      <w:r w:rsidRPr="0086544C">
        <w:t>December 12</w:t>
      </w:r>
      <w:r w:rsidRPr="0086544C">
        <w:tab/>
      </w:r>
      <w:r w:rsidRPr="0086544C">
        <w:tab/>
        <w:t>MTIC, NCL Pune</w:t>
      </w:r>
    </w:p>
    <w:p w14:paraId="132AFF71" w14:textId="77777777" w:rsidR="006E2A80" w:rsidRPr="0086544C" w:rsidRDefault="006E2A80" w:rsidP="006E2A80">
      <w:pPr>
        <w:spacing w:after="60"/>
        <w:ind w:left="2160" w:hanging="2018"/>
      </w:pPr>
      <w:r w:rsidRPr="0086544C">
        <w:t>December 23</w:t>
      </w:r>
      <w:r w:rsidRPr="0086544C">
        <w:tab/>
      </w:r>
      <w:r w:rsidRPr="0086544C">
        <w:tab/>
        <w:t>IIT Roorkee, India</w:t>
      </w:r>
    </w:p>
    <w:p w14:paraId="739641B4" w14:textId="77777777" w:rsidR="006E2A80" w:rsidRPr="0086544C" w:rsidRDefault="006E2A80" w:rsidP="006E2A80">
      <w:pPr>
        <w:spacing w:after="60"/>
        <w:ind w:left="2160" w:hanging="2160"/>
        <w:rPr>
          <w:b/>
        </w:rPr>
      </w:pPr>
      <w:r w:rsidRPr="0086544C">
        <w:rPr>
          <w:b/>
        </w:rPr>
        <w:t>2018</w:t>
      </w:r>
    </w:p>
    <w:p w14:paraId="6663844F" w14:textId="77777777" w:rsidR="006E2A80" w:rsidRPr="0086544C" w:rsidRDefault="006E2A80" w:rsidP="006E2A80">
      <w:pPr>
        <w:ind w:left="2160" w:hanging="2018"/>
      </w:pPr>
      <w:r w:rsidRPr="0086544C">
        <w:t>January 9</w:t>
      </w:r>
      <w:r w:rsidRPr="0086544C">
        <w:tab/>
      </w:r>
      <w:r w:rsidRPr="0086544C">
        <w:tab/>
        <w:t>ICCHD Kolkata, India</w:t>
      </w:r>
    </w:p>
    <w:p w14:paraId="12D7B686" w14:textId="77777777" w:rsidR="006E2A80" w:rsidRPr="0086544C" w:rsidRDefault="006E2A80" w:rsidP="006E2A80">
      <w:pPr>
        <w:ind w:left="2160" w:hanging="2018"/>
      </w:pPr>
      <w:r w:rsidRPr="0086544C">
        <w:t>January 15</w:t>
      </w:r>
      <w:r w:rsidRPr="0086544C">
        <w:tab/>
      </w:r>
      <w:r w:rsidRPr="0086544C">
        <w:tab/>
        <w:t>Max Planck Institute for Chemical Energy Conversion</w:t>
      </w:r>
    </w:p>
    <w:p w14:paraId="7881F4C3" w14:textId="77777777" w:rsidR="006E2A80" w:rsidRPr="0086544C" w:rsidRDefault="006E2A80" w:rsidP="006E2A80">
      <w:pPr>
        <w:ind w:left="2160" w:hanging="2018"/>
        <w:rPr>
          <w:color w:val="000000"/>
        </w:rPr>
      </w:pPr>
      <w:r w:rsidRPr="0086544C">
        <w:rPr>
          <w:color w:val="000000"/>
        </w:rPr>
        <w:t>February 3</w:t>
      </w:r>
      <w:r w:rsidRPr="0086544C">
        <w:rPr>
          <w:color w:val="000000"/>
        </w:rPr>
        <w:tab/>
      </w:r>
      <w:r w:rsidRPr="0086544C">
        <w:rPr>
          <w:color w:val="000000"/>
        </w:rPr>
        <w:tab/>
      </w:r>
      <w:proofErr w:type="spellStart"/>
      <w:r w:rsidRPr="0086544C">
        <w:rPr>
          <w:color w:val="000000"/>
        </w:rPr>
        <w:t>Marwadi</w:t>
      </w:r>
      <w:proofErr w:type="spellEnd"/>
      <w:r w:rsidRPr="0086544C">
        <w:rPr>
          <w:color w:val="000000"/>
        </w:rPr>
        <w:t xml:space="preserve"> Education Foundation, Rajkot, India</w:t>
      </w:r>
    </w:p>
    <w:p w14:paraId="2C97E4FC" w14:textId="77777777" w:rsidR="006E2A80" w:rsidRPr="0086544C" w:rsidRDefault="006E2A80" w:rsidP="006E2A80">
      <w:pPr>
        <w:ind w:left="2160" w:hanging="2018"/>
      </w:pPr>
      <w:r w:rsidRPr="0086544C">
        <w:t>February 6</w:t>
      </w:r>
      <w:r w:rsidRPr="0086544C">
        <w:tab/>
      </w:r>
      <w:r w:rsidRPr="0086544C">
        <w:tab/>
        <w:t>IIT Madras, India</w:t>
      </w:r>
    </w:p>
    <w:p w14:paraId="5A387308" w14:textId="77777777" w:rsidR="006E2A80" w:rsidRPr="0086544C" w:rsidRDefault="006E2A80" w:rsidP="006E2A80">
      <w:pPr>
        <w:ind w:left="2160" w:hanging="2018"/>
      </w:pPr>
      <w:r w:rsidRPr="0086544C">
        <w:t>February 27</w:t>
      </w:r>
      <w:r w:rsidRPr="0086544C">
        <w:tab/>
      </w:r>
      <w:r w:rsidRPr="0086544C">
        <w:tab/>
      </w:r>
      <w:proofErr w:type="spellStart"/>
      <w:r w:rsidRPr="0086544C">
        <w:t>Syngene</w:t>
      </w:r>
      <w:proofErr w:type="spellEnd"/>
      <w:r w:rsidRPr="0086544C">
        <w:t>, Bangalore, India</w:t>
      </w:r>
    </w:p>
    <w:p w14:paraId="42A1F1CB" w14:textId="77777777" w:rsidR="006E2A80" w:rsidRPr="0086544C" w:rsidRDefault="006E2A80" w:rsidP="006E2A80">
      <w:pPr>
        <w:ind w:left="2880" w:hanging="2738"/>
        <w:rPr>
          <w:color w:val="000000"/>
        </w:rPr>
      </w:pPr>
      <w:r w:rsidRPr="0086544C">
        <w:rPr>
          <w:color w:val="000000"/>
        </w:rPr>
        <w:t>March 27</w:t>
      </w:r>
      <w:r w:rsidRPr="0086544C">
        <w:rPr>
          <w:color w:val="000000"/>
        </w:rPr>
        <w:tab/>
        <w:t xml:space="preserve">Org. Chemistry </w:t>
      </w:r>
      <w:r w:rsidRPr="0086544C">
        <w:t>Division, French Chemical Society (Plenary lecture)</w:t>
      </w:r>
    </w:p>
    <w:p w14:paraId="59C5C433" w14:textId="77777777" w:rsidR="006E2A80" w:rsidRPr="0086544C" w:rsidRDefault="006E2A80" w:rsidP="006E2A80">
      <w:pPr>
        <w:ind w:left="2880" w:hanging="2738"/>
        <w:rPr>
          <w:color w:val="000000"/>
        </w:rPr>
      </w:pPr>
      <w:r w:rsidRPr="0086544C">
        <w:rPr>
          <w:color w:val="000000"/>
        </w:rPr>
        <w:t>May 21</w:t>
      </w:r>
      <w:r w:rsidRPr="0086544C">
        <w:rPr>
          <w:color w:val="000000"/>
        </w:rPr>
        <w:tab/>
        <w:t>University of Pisa, Italy</w:t>
      </w:r>
    </w:p>
    <w:p w14:paraId="1304AEFF" w14:textId="77777777" w:rsidR="006E2A80" w:rsidRPr="0086544C" w:rsidRDefault="006E2A80" w:rsidP="006E2A80">
      <w:pPr>
        <w:ind w:left="2880" w:hanging="2738"/>
        <w:rPr>
          <w:color w:val="000000"/>
        </w:rPr>
      </w:pPr>
      <w:r w:rsidRPr="0086544C">
        <w:rPr>
          <w:color w:val="000000"/>
        </w:rPr>
        <w:t>May 23</w:t>
      </w:r>
      <w:r w:rsidRPr="0086544C">
        <w:rPr>
          <w:color w:val="000000"/>
        </w:rPr>
        <w:tab/>
        <w:t>University of Siena, Italy</w:t>
      </w:r>
    </w:p>
    <w:p w14:paraId="35BA37A4" w14:textId="77777777" w:rsidR="006E2A80" w:rsidRPr="0086544C" w:rsidRDefault="006E2A80" w:rsidP="006E2A80">
      <w:pPr>
        <w:ind w:left="2880" w:hanging="2738"/>
        <w:rPr>
          <w:color w:val="000000"/>
        </w:rPr>
      </w:pPr>
      <w:r w:rsidRPr="0086544C">
        <w:rPr>
          <w:color w:val="000000"/>
        </w:rPr>
        <w:t xml:space="preserve">May 25 </w:t>
      </w:r>
      <w:r w:rsidRPr="0086544C">
        <w:rPr>
          <w:color w:val="000000"/>
        </w:rPr>
        <w:tab/>
        <w:t>University of Perugia, Italy</w:t>
      </w:r>
    </w:p>
    <w:p w14:paraId="43F56199" w14:textId="77777777" w:rsidR="006E2A80" w:rsidRPr="0086544C" w:rsidRDefault="006E2A80" w:rsidP="006E2A80">
      <w:pPr>
        <w:ind w:firstLine="142"/>
      </w:pPr>
      <w:r w:rsidRPr="0086544C">
        <w:t>May 29</w:t>
      </w:r>
      <w:r w:rsidRPr="0086544C">
        <w:tab/>
      </w:r>
      <w:r w:rsidRPr="0086544C">
        <w:tab/>
      </w:r>
      <w:r w:rsidRPr="0086544C">
        <w:tab/>
        <w:t>University of Pavia, Italy</w:t>
      </w:r>
    </w:p>
    <w:p w14:paraId="37AE0E50" w14:textId="77777777" w:rsidR="006E2A80" w:rsidRPr="0086544C" w:rsidRDefault="006E2A80" w:rsidP="006E2A80">
      <w:pPr>
        <w:ind w:firstLine="142"/>
      </w:pPr>
      <w:r w:rsidRPr="0086544C">
        <w:t>June 4</w:t>
      </w:r>
      <w:r w:rsidRPr="0086544C">
        <w:tab/>
      </w:r>
      <w:r w:rsidRPr="0086544C">
        <w:tab/>
      </w:r>
      <w:r w:rsidRPr="0086544C">
        <w:tab/>
      </w:r>
      <w:r w:rsidRPr="0086544C">
        <w:tab/>
        <w:t>University of Bern, Switzerland</w:t>
      </w:r>
    </w:p>
    <w:p w14:paraId="2B67E3D6" w14:textId="77777777" w:rsidR="006E2A80" w:rsidRPr="0086544C" w:rsidRDefault="006E2A80" w:rsidP="006E2A80">
      <w:pPr>
        <w:ind w:firstLine="142"/>
      </w:pPr>
      <w:r w:rsidRPr="0086544C">
        <w:t>June 5</w:t>
      </w:r>
      <w:r w:rsidRPr="0086544C">
        <w:tab/>
      </w:r>
      <w:r w:rsidRPr="0086544C">
        <w:tab/>
      </w:r>
      <w:r w:rsidRPr="0086544C">
        <w:tab/>
      </w:r>
      <w:r w:rsidRPr="0086544C">
        <w:tab/>
        <w:t>University of Fribourg, Switzerland</w:t>
      </w:r>
    </w:p>
    <w:p w14:paraId="4B9C5B3D" w14:textId="77777777" w:rsidR="006E2A80" w:rsidRPr="0086544C" w:rsidRDefault="006E2A80" w:rsidP="006E2A80">
      <w:pPr>
        <w:ind w:firstLine="142"/>
      </w:pPr>
      <w:r w:rsidRPr="0086544C">
        <w:t>June 6</w:t>
      </w:r>
      <w:r w:rsidRPr="0086544C">
        <w:tab/>
      </w:r>
      <w:r w:rsidRPr="0086544C">
        <w:tab/>
      </w:r>
      <w:r w:rsidRPr="0086544C">
        <w:tab/>
      </w:r>
      <w:r w:rsidRPr="0086544C">
        <w:tab/>
        <w:t>University of Basel, Switzerland</w:t>
      </w:r>
    </w:p>
    <w:p w14:paraId="48650C79" w14:textId="77777777" w:rsidR="006E2A80" w:rsidRPr="0086544C" w:rsidRDefault="006E2A80" w:rsidP="006E2A80">
      <w:pPr>
        <w:ind w:firstLine="142"/>
      </w:pPr>
      <w:r w:rsidRPr="0086544C">
        <w:t>June 25</w:t>
      </w:r>
      <w:r w:rsidRPr="0086544C">
        <w:tab/>
      </w:r>
      <w:r w:rsidRPr="0086544C">
        <w:tab/>
      </w:r>
      <w:r w:rsidRPr="0086544C">
        <w:tab/>
        <w:t>Technical University of Berlin, Germany</w:t>
      </w:r>
    </w:p>
    <w:p w14:paraId="679C6B93" w14:textId="77777777" w:rsidR="006E2A80" w:rsidRPr="0086544C" w:rsidRDefault="006E2A80" w:rsidP="006E2A80">
      <w:pPr>
        <w:ind w:firstLine="142"/>
      </w:pPr>
      <w:r w:rsidRPr="0086544C">
        <w:t>June 26</w:t>
      </w:r>
      <w:r w:rsidRPr="0086544C">
        <w:tab/>
      </w:r>
      <w:r w:rsidRPr="0086544C">
        <w:tab/>
      </w:r>
      <w:r w:rsidRPr="0086544C">
        <w:tab/>
        <w:t>University of Stuttgart, Germany</w:t>
      </w:r>
    </w:p>
    <w:p w14:paraId="76D7DCA3" w14:textId="77777777" w:rsidR="006E2A80" w:rsidRPr="0086544C" w:rsidRDefault="006E2A80" w:rsidP="006E2A80">
      <w:pPr>
        <w:ind w:firstLine="142"/>
      </w:pPr>
      <w:r w:rsidRPr="0086544C">
        <w:t>August 18</w:t>
      </w:r>
      <w:r w:rsidRPr="0086544C">
        <w:tab/>
      </w:r>
      <w:r w:rsidRPr="0086544C">
        <w:tab/>
      </w:r>
      <w:r w:rsidRPr="0086544C">
        <w:tab/>
        <w:t>JOC ACS Meeting, Boston, USA</w:t>
      </w:r>
    </w:p>
    <w:p w14:paraId="52384B2E" w14:textId="77777777" w:rsidR="006E2A80" w:rsidRPr="0086544C" w:rsidRDefault="006E2A80" w:rsidP="006E2A80">
      <w:pPr>
        <w:ind w:firstLine="142"/>
      </w:pPr>
      <w:r w:rsidRPr="0086544C">
        <w:t>August 29</w:t>
      </w:r>
      <w:r w:rsidRPr="0086544C">
        <w:tab/>
      </w:r>
      <w:r w:rsidRPr="0086544C">
        <w:tab/>
      </w:r>
      <w:r w:rsidRPr="0086544C">
        <w:tab/>
        <w:t>Tokyo Institute of Technology, Japan</w:t>
      </w:r>
    </w:p>
    <w:p w14:paraId="54A90830" w14:textId="77777777" w:rsidR="006E2A80" w:rsidRPr="0086544C" w:rsidRDefault="006E2A80" w:rsidP="006E2A80">
      <w:pPr>
        <w:ind w:firstLine="142"/>
      </w:pPr>
      <w:r w:rsidRPr="0086544C">
        <w:t>August 30</w:t>
      </w:r>
      <w:r w:rsidRPr="0086544C">
        <w:tab/>
      </w:r>
      <w:r w:rsidRPr="0086544C">
        <w:tab/>
      </w:r>
      <w:r w:rsidRPr="0086544C">
        <w:tab/>
        <w:t>ISCHA-4, Keio University, Japan</w:t>
      </w:r>
    </w:p>
    <w:p w14:paraId="73AC0987" w14:textId="77777777" w:rsidR="006E2A80" w:rsidRPr="0086544C" w:rsidRDefault="006E2A80" w:rsidP="006E2A80">
      <w:pPr>
        <w:ind w:firstLine="142"/>
      </w:pPr>
      <w:r w:rsidRPr="0086544C">
        <w:t>September 3</w:t>
      </w:r>
      <w:r w:rsidRPr="0086544C">
        <w:tab/>
      </w:r>
      <w:r w:rsidRPr="0086544C">
        <w:tab/>
      </w:r>
      <w:r w:rsidRPr="0086544C">
        <w:tab/>
        <w:t>Kyoto University, Japan</w:t>
      </w:r>
    </w:p>
    <w:p w14:paraId="29F6760F" w14:textId="77777777" w:rsidR="006E2A80" w:rsidRPr="0086544C" w:rsidRDefault="006E2A80" w:rsidP="006E2A80">
      <w:pPr>
        <w:ind w:left="2160" w:hanging="2018"/>
      </w:pPr>
      <w:r w:rsidRPr="0086544C">
        <w:t>November 17</w:t>
      </w:r>
      <w:r w:rsidRPr="0086544C">
        <w:tab/>
      </w:r>
      <w:r w:rsidRPr="0086544C">
        <w:tab/>
        <w:t>NSETC-2018, IIT-BHU, India</w:t>
      </w:r>
    </w:p>
    <w:p w14:paraId="6F1BD438" w14:textId="77777777" w:rsidR="006E2A80" w:rsidRPr="0086544C" w:rsidRDefault="006E2A80" w:rsidP="006E2A80">
      <w:pPr>
        <w:ind w:firstLine="142"/>
      </w:pPr>
      <w:r w:rsidRPr="0086544C">
        <w:t>December 5</w:t>
      </w:r>
      <w:r w:rsidRPr="0086544C">
        <w:tab/>
      </w:r>
      <w:r w:rsidRPr="0086544C">
        <w:tab/>
      </w:r>
      <w:r w:rsidRPr="0086544C">
        <w:tab/>
        <w:t>I-DEC, IISER Bhopal, India</w:t>
      </w:r>
    </w:p>
    <w:p w14:paraId="19A96015" w14:textId="77777777" w:rsidR="006E2A80" w:rsidRPr="0086544C" w:rsidRDefault="006E2A80" w:rsidP="006E2A80">
      <w:pPr>
        <w:ind w:firstLine="142"/>
      </w:pPr>
      <w:r w:rsidRPr="0086544C">
        <w:t>December 19</w:t>
      </w:r>
      <w:r w:rsidRPr="0086544C">
        <w:tab/>
      </w:r>
      <w:r w:rsidRPr="0086544C">
        <w:tab/>
      </w:r>
      <w:r w:rsidRPr="0086544C">
        <w:tab/>
        <w:t>RDC, NIT Durgapur, India</w:t>
      </w:r>
    </w:p>
    <w:p w14:paraId="11D7C34C" w14:textId="77777777" w:rsidR="006E2A80" w:rsidRPr="0086544C" w:rsidRDefault="006E2A80" w:rsidP="006E2A80">
      <w:pPr>
        <w:spacing w:after="120"/>
        <w:ind w:left="2160" w:hanging="2018"/>
      </w:pPr>
      <w:r w:rsidRPr="0086544C">
        <w:t>December 22</w:t>
      </w:r>
      <w:r w:rsidRPr="0086544C">
        <w:tab/>
      </w:r>
      <w:r w:rsidRPr="0086544C">
        <w:tab/>
        <w:t>NBCC, NISER Bhubaneswar, India</w:t>
      </w:r>
    </w:p>
    <w:p w14:paraId="1D6C00E5" w14:textId="77777777" w:rsidR="006E2A80" w:rsidRPr="0086544C" w:rsidRDefault="006E2A80" w:rsidP="006E2A80">
      <w:pPr>
        <w:spacing w:after="60"/>
        <w:ind w:left="2160" w:hanging="2160"/>
        <w:rPr>
          <w:b/>
          <w:bCs/>
        </w:rPr>
      </w:pPr>
      <w:r w:rsidRPr="0086544C">
        <w:rPr>
          <w:b/>
          <w:bCs/>
        </w:rPr>
        <w:t xml:space="preserve">2019 </w:t>
      </w:r>
    </w:p>
    <w:p w14:paraId="536B1334" w14:textId="77777777" w:rsidR="006E2A80" w:rsidRPr="0086544C" w:rsidRDefault="006E2A80" w:rsidP="006E2A80">
      <w:pPr>
        <w:ind w:left="2160" w:hanging="2018"/>
        <w:rPr>
          <w:lang w:val="en-IN" w:eastAsia="en-IN" w:bidi="ar-SA"/>
        </w:rPr>
      </w:pPr>
      <w:r w:rsidRPr="0086544C">
        <w:rPr>
          <w:lang w:val="en-IN" w:eastAsia="en-IN" w:bidi="ar-SA"/>
        </w:rPr>
        <w:t>February 4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ACS on campus, IIT Bombay</w:t>
      </w:r>
    </w:p>
    <w:p w14:paraId="4DCC8CB4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February 5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ICT Hyderabad, India</w:t>
      </w:r>
    </w:p>
    <w:p w14:paraId="3B3EB4ED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February 23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St. Xavier’s College, Kolkata, India</w:t>
      </w:r>
    </w:p>
    <w:p w14:paraId="6FAFB246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February 27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Golden Jubilee Celebrations, IIT Bombay, India</w:t>
      </w:r>
    </w:p>
    <w:p w14:paraId="425720E3" w14:textId="77777777" w:rsidR="006E2A80" w:rsidRPr="0086544C" w:rsidRDefault="006E2A80" w:rsidP="006E2A80">
      <w:pPr>
        <w:ind w:left="2160" w:hanging="2018"/>
        <w:rPr>
          <w:lang w:val="en-IN" w:eastAsia="en-IN" w:bidi="ar-SA"/>
        </w:rPr>
      </w:pPr>
      <w:r w:rsidRPr="0086544C">
        <w:rPr>
          <w:lang w:val="en-IN" w:eastAsia="en-IN" w:bidi="ar-SA"/>
        </w:rPr>
        <w:t>March 7-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VIT, Vellore</w:t>
      </w:r>
    </w:p>
    <w:p w14:paraId="23958F3D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March 22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SER Mohali, India</w:t>
      </w:r>
    </w:p>
    <w:p w14:paraId="3BA4EAC8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April 16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IT Kanpur, India</w:t>
      </w:r>
    </w:p>
    <w:p w14:paraId="40CFC968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lastRenderedPageBreak/>
        <w:t>May 29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Wroclaw University, Poland</w:t>
      </w:r>
    </w:p>
    <w:p w14:paraId="7E6E70F2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May 30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 xml:space="preserve">Univ. </w:t>
      </w:r>
      <w:proofErr w:type="spellStart"/>
      <w:r w:rsidRPr="0086544C">
        <w:rPr>
          <w:rFonts w:eastAsia="MS ??"/>
          <w:bCs/>
          <w:lang w:val="en-IN" w:bidi="ar-SA"/>
        </w:rPr>
        <w:t>Łódź</w:t>
      </w:r>
      <w:proofErr w:type="spellEnd"/>
      <w:r w:rsidRPr="0086544C">
        <w:rPr>
          <w:rFonts w:eastAsia="MS ??"/>
          <w:bCs/>
          <w:lang w:val="en-IN" w:bidi="ar-SA"/>
        </w:rPr>
        <w:t>, Poland</w:t>
      </w:r>
    </w:p>
    <w:p w14:paraId="6DEFEFC5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 xml:space="preserve">May 31 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nstitute of Organic Chemistry, Warsaw-Poland</w:t>
      </w:r>
    </w:p>
    <w:p w14:paraId="28CE3C26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June 14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bidi="ar-SA"/>
        </w:rPr>
        <w:t>ICIQ, Spain</w:t>
      </w:r>
    </w:p>
    <w:p w14:paraId="0AE640B8" w14:textId="77777777" w:rsidR="006E2A80" w:rsidRPr="0086544C" w:rsidRDefault="006E2A80" w:rsidP="006E2A80">
      <w:pPr>
        <w:ind w:firstLine="142"/>
        <w:rPr>
          <w:lang w:val="en-IN" w:eastAsia="en-IN" w:bidi="ar-SA"/>
        </w:rPr>
      </w:pPr>
      <w:r w:rsidRPr="0086544C">
        <w:rPr>
          <w:lang w:val="en-IN" w:eastAsia="en-IN" w:bidi="ar-SA"/>
        </w:rPr>
        <w:t>June 21-28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Markovnikov Congress, Moscow</w:t>
      </w:r>
    </w:p>
    <w:p w14:paraId="3E4D8E30" w14:textId="77777777" w:rsidR="006E2A80" w:rsidRPr="0086544C" w:rsidRDefault="006E2A80" w:rsidP="006E2A80">
      <w:pPr>
        <w:widowControl/>
        <w:autoSpaceDE/>
        <w:autoSpaceDN/>
        <w:ind w:firstLine="142"/>
        <w:rPr>
          <w:color w:val="000000"/>
          <w:lang w:bidi="ar-SA"/>
        </w:rPr>
      </w:pPr>
      <w:r w:rsidRPr="0086544C">
        <w:rPr>
          <w:bCs/>
          <w:color w:val="000000"/>
          <w:lang w:bidi="ar-SA"/>
        </w:rPr>
        <w:t>July 9</w:t>
      </w:r>
      <w:r w:rsidRPr="0086544C">
        <w:rPr>
          <w:color w:val="000000"/>
          <w:lang w:bidi="ar-SA"/>
        </w:rPr>
        <w:t>     </w:t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</w:r>
      <w:proofErr w:type="spellStart"/>
      <w:r w:rsidRPr="0086544C">
        <w:rPr>
          <w:color w:val="000000"/>
          <w:lang w:bidi="ar-SA"/>
        </w:rPr>
        <w:t>Technische</w:t>
      </w:r>
      <w:proofErr w:type="spellEnd"/>
      <w:r w:rsidRPr="0086544C">
        <w:rPr>
          <w:color w:val="000000"/>
          <w:lang w:bidi="ar-SA"/>
        </w:rPr>
        <w:t xml:space="preserve"> Universität Braunschweig, Germany</w:t>
      </w:r>
    </w:p>
    <w:p w14:paraId="40549BE2" w14:textId="7E883F2D" w:rsidR="006E2A80" w:rsidRPr="0086544C" w:rsidRDefault="006E2A80" w:rsidP="004752A7">
      <w:pPr>
        <w:widowControl/>
        <w:autoSpaceDE/>
        <w:autoSpaceDN/>
        <w:ind w:firstLine="142"/>
        <w:rPr>
          <w:color w:val="000000"/>
          <w:lang w:bidi="ar-SA"/>
        </w:rPr>
      </w:pPr>
      <w:r w:rsidRPr="0086544C">
        <w:rPr>
          <w:bCs/>
          <w:color w:val="000000"/>
          <w:lang w:bidi="ar-SA"/>
        </w:rPr>
        <w:t>July 15</w:t>
      </w:r>
      <w:r w:rsidR="004752A7" w:rsidRPr="0086544C">
        <w:rPr>
          <w:color w:val="000000"/>
          <w:lang w:bidi="ar-SA"/>
        </w:rPr>
        <w:t xml:space="preserve"> </w:t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</w:r>
      <w:r w:rsidR="004752A7" w:rsidRPr="0086544C">
        <w:rPr>
          <w:color w:val="000000"/>
          <w:lang w:bidi="ar-SA"/>
        </w:rPr>
        <w:t xml:space="preserve">             </w:t>
      </w:r>
      <w:r w:rsidRPr="0086544C">
        <w:rPr>
          <w:color w:val="000000"/>
          <w:lang w:bidi="ar-SA"/>
        </w:rPr>
        <w:t>University of Padova, Italy</w:t>
      </w:r>
    </w:p>
    <w:p w14:paraId="08ECFBC8" w14:textId="77777777" w:rsidR="006E2A80" w:rsidRPr="0086544C" w:rsidRDefault="006E2A80" w:rsidP="006E2A80">
      <w:pPr>
        <w:widowControl/>
        <w:autoSpaceDE/>
        <w:autoSpaceDN/>
        <w:ind w:firstLine="142"/>
        <w:rPr>
          <w:color w:val="000000"/>
          <w:lang w:bidi="ar-SA"/>
        </w:rPr>
      </w:pPr>
      <w:r w:rsidRPr="0086544C">
        <w:rPr>
          <w:bCs/>
          <w:color w:val="000000"/>
          <w:lang w:bidi="ar-SA"/>
        </w:rPr>
        <w:t>July 24</w:t>
      </w:r>
      <w:r w:rsidRPr="0086544C">
        <w:rPr>
          <w:color w:val="000000"/>
          <w:lang w:bidi="ar-SA"/>
        </w:rPr>
        <w:t> </w:t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</w:r>
      <w:r w:rsidRPr="0086544C">
        <w:rPr>
          <w:color w:val="000000"/>
          <w:lang w:bidi="ar-SA"/>
        </w:rPr>
        <w:tab/>
        <w:t>OMCOS 20, 2019 at Heidelberg, Germany (July 21-25, 2019)</w:t>
      </w:r>
    </w:p>
    <w:p w14:paraId="0683D07F" w14:textId="18C40510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August 25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ACS Meeting, San Diego, USA</w:t>
      </w:r>
      <w:r w:rsidR="004752A7" w:rsidRPr="0086544C">
        <w:rPr>
          <w:rFonts w:eastAsia="MS ??"/>
          <w:bCs/>
          <w:lang w:val="en-IN" w:bidi="ar-SA"/>
        </w:rPr>
        <w:t xml:space="preserve"> </w:t>
      </w:r>
      <w:r w:rsidRPr="0086544C">
        <w:rPr>
          <w:rFonts w:eastAsia="MS ??"/>
          <w:bCs/>
          <w:lang w:val="en-IN" w:bidi="ar-SA"/>
        </w:rPr>
        <w:t>(August 25-28, 2019)</w:t>
      </w:r>
    </w:p>
    <w:p w14:paraId="09E24B64" w14:textId="77777777" w:rsidR="006E2A80" w:rsidRPr="0086544C" w:rsidRDefault="006E2A80" w:rsidP="006E2A80">
      <w:pPr>
        <w:widowControl/>
        <w:adjustRightInd w:val="0"/>
        <w:ind w:left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September 3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7</w:t>
      </w:r>
      <w:r w:rsidRPr="0086544C">
        <w:rPr>
          <w:rFonts w:eastAsia="MS ??"/>
          <w:bCs/>
          <w:vertAlign w:val="superscript"/>
          <w:lang w:val="en-IN" w:bidi="ar-SA"/>
        </w:rPr>
        <w:t>th</w:t>
      </w:r>
      <w:r w:rsidRPr="0086544C">
        <w:rPr>
          <w:rFonts w:eastAsia="MS ??"/>
          <w:bCs/>
          <w:lang w:val="en-IN" w:bidi="ar-SA"/>
        </w:rPr>
        <w:t xml:space="preserve"> international Society of Heterocyclic Chemistry Congress (ISHC-27), Kyoto</w:t>
      </w:r>
    </w:p>
    <w:p w14:paraId="4972F818" w14:textId="77777777" w:rsidR="006E2A80" w:rsidRPr="0086544C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86544C">
        <w:rPr>
          <w:rFonts w:eastAsia="MS ??"/>
          <w:bCs/>
          <w:lang w:val="en-IN" w:bidi="ar-SA"/>
        </w:rPr>
        <w:t>October 16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  <w:t>IGCW, IIT Bombay</w:t>
      </w:r>
    </w:p>
    <w:p w14:paraId="5AA49678" w14:textId="77777777" w:rsidR="006E2A80" w:rsidRPr="0086544C" w:rsidRDefault="006E2A80" w:rsidP="006E2A80">
      <w:pPr>
        <w:ind w:firstLine="142"/>
        <w:rPr>
          <w:rFonts w:ascii="Times" w:hAnsi="Times"/>
          <w:color w:val="000000"/>
          <w:sz w:val="24"/>
          <w:szCs w:val="24"/>
          <w:lang w:bidi="ar-SA"/>
        </w:rPr>
      </w:pPr>
      <w:r w:rsidRPr="0086544C">
        <w:rPr>
          <w:rFonts w:eastAsia="MS ??"/>
          <w:bCs/>
          <w:lang w:val="en-IN" w:bidi="ar-SA"/>
        </w:rPr>
        <w:t>October 24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ascii="Times" w:hAnsi="Times"/>
          <w:color w:val="000000"/>
          <w:sz w:val="24"/>
          <w:szCs w:val="24"/>
          <w:lang w:bidi="ar-SA"/>
        </w:rPr>
        <w:t>Federal University of Minas Gerais, Brazil (CAPES, Talk 1)</w:t>
      </w:r>
    </w:p>
    <w:p w14:paraId="772D6D0E" w14:textId="77777777" w:rsidR="006E2A80" w:rsidRPr="0086544C" w:rsidRDefault="006E2A80" w:rsidP="006E2A80">
      <w:pPr>
        <w:ind w:firstLine="142"/>
        <w:rPr>
          <w:rFonts w:ascii="Times" w:hAnsi="Times"/>
          <w:sz w:val="20"/>
          <w:szCs w:val="20"/>
          <w:lang w:bidi="ar-SA"/>
        </w:rPr>
      </w:pPr>
      <w:r w:rsidRPr="0086544C">
        <w:rPr>
          <w:rFonts w:eastAsia="MS ??"/>
          <w:bCs/>
          <w:lang w:val="en-IN" w:bidi="ar-SA"/>
        </w:rPr>
        <w:t>October 28</w:t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eastAsia="MS ??"/>
          <w:bCs/>
          <w:lang w:val="en-IN" w:bidi="ar-SA"/>
        </w:rPr>
        <w:tab/>
      </w:r>
      <w:r w:rsidRPr="0086544C">
        <w:rPr>
          <w:rFonts w:ascii="Times" w:hAnsi="Times"/>
          <w:color w:val="000000"/>
          <w:sz w:val="24"/>
          <w:szCs w:val="24"/>
          <w:lang w:bidi="ar-SA"/>
        </w:rPr>
        <w:t>Federal University of Minas Gerais, Brazil (CAPES, Talk 2)</w:t>
      </w:r>
    </w:p>
    <w:p w14:paraId="24BDAEC5" w14:textId="7777777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November 15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proofErr w:type="spellStart"/>
      <w:r w:rsidRPr="0086544C">
        <w:rPr>
          <w:rFonts w:eastAsia="Gulim"/>
          <w:lang w:bidi="ar-SA"/>
        </w:rPr>
        <w:t>Yeungnam</w:t>
      </w:r>
      <w:proofErr w:type="spellEnd"/>
      <w:r w:rsidRPr="0086544C">
        <w:rPr>
          <w:rFonts w:eastAsia="Gulim"/>
          <w:lang w:bidi="ar-SA"/>
        </w:rPr>
        <w:t xml:space="preserve"> University, </w:t>
      </w:r>
      <w:r w:rsidRPr="0086544C">
        <w:rPr>
          <w:lang w:val="en-IN" w:eastAsia="en-IN" w:bidi="ar-SA"/>
        </w:rPr>
        <w:t>South Korea</w:t>
      </w:r>
    </w:p>
    <w:p w14:paraId="1BE678A3" w14:textId="7777777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November 28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University of Tokyo, Japan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</w:p>
    <w:p w14:paraId="73AEBA1D" w14:textId="7777777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November 1-6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Tokyo Institute of Technology, Japan</w:t>
      </w:r>
    </w:p>
    <w:p w14:paraId="1126CD85" w14:textId="77777777" w:rsidR="006E2A80" w:rsidRPr="0086544C" w:rsidRDefault="006E2A80" w:rsidP="006E2A80">
      <w:pPr>
        <w:rPr>
          <w:lang w:val="en-IN" w:eastAsia="en-IN" w:bidi="ar-SA"/>
        </w:rPr>
      </w:pPr>
      <w:r w:rsidRPr="0086544C">
        <w:rPr>
          <w:lang w:val="en-IN" w:eastAsia="en-IN" w:bidi="ar-SA"/>
        </w:rPr>
        <w:t xml:space="preserve">  December 8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rFonts w:eastAsiaTheme="minorHAnsi"/>
          <w:lang w:bidi="ar-SA"/>
        </w:rPr>
        <w:t>Keio University</w:t>
      </w:r>
    </w:p>
    <w:p w14:paraId="18A718D9" w14:textId="7777777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December 20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TIT-</w:t>
      </w:r>
      <w:proofErr w:type="spellStart"/>
      <w:r w:rsidRPr="0086544C">
        <w:rPr>
          <w:lang w:val="en-IN" w:eastAsia="en-IN" w:bidi="ar-SA"/>
        </w:rPr>
        <w:t>Suzukakedia</w:t>
      </w:r>
      <w:proofErr w:type="spellEnd"/>
      <w:r w:rsidRPr="0086544C">
        <w:rPr>
          <w:lang w:val="en-IN" w:eastAsia="en-IN" w:bidi="ar-SA"/>
        </w:rPr>
        <w:t xml:space="preserve"> campus, Japan</w:t>
      </w:r>
    </w:p>
    <w:p w14:paraId="5D70F2C7" w14:textId="77777777" w:rsidR="006E2A80" w:rsidRPr="0086544C" w:rsidRDefault="006E2A80" w:rsidP="006E2A80">
      <w:pPr>
        <w:ind w:left="142"/>
        <w:rPr>
          <w:rFonts w:eastAsiaTheme="minorHAnsi"/>
          <w:color w:val="000000"/>
          <w:lang w:bidi="ar-SA"/>
        </w:rPr>
      </w:pPr>
      <w:r w:rsidRPr="0086544C">
        <w:rPr>
          <w:lang w:val="en-IN" w:eastAsia="en-IN" w:bidi="ar-SA"/>
        </w:rPr>
        <w:t>December 24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rFonts w:eastAsiaTheme="minorHAnsi"/>
          <w:color w:val="000000"/>
          <w:lang w:bidi="ar-SA"/>
        </w:rPr>
        <w:t>Kyushu University</w:t>
      </w:r>
    </w:p>
    <w:p w14:paraId="511EB41A" w14:textId="77777777" w:rsidR="006E2A80" w:rsidRPr="0086544C" w:rsidRDefault="006E2A80" w:rsidP="006E2A80">
      <w:pPr>
        <w:ind w:left="142"/>
        <w:rPr>
          <w:rFonts w:eastAsiaTheme="minorHAnsi"/>
          <w:color w:val="000000"/>
          <w:lang w:bidi="ar-SA"/>
        </w:rPr>
      </w:pPr>
      <w:r w:rsidRPr="0086544C">
        <w:rPr>
          <w:rFonts w:eastAsiaTheme="minorHAnsi"/>
          <w:color w:val="000000"/>
          <w:lang w:bidi="ar-SA"/>
        </w:rPr>
        <w:tab/>
      </w:r>
      <w:r w:rsidRPr="0086544C">
        <w:rPr>
          <w:rFonts w:eastAsiaTheme="minorHAnsi"/>
          <w:color w:val="000000"/>
          <w:lang w:bidi="ar-SA"/>
        </w:rPr>
        <w:tab/>
      </w:r>
      <w:r w:rsidRPr="0086544C">
        <w:rPr>
          <w:rFonts w:eastAsiaTheme="minorHAnsi"/>
          <w:color w:val="000000"/>
          <w:lang w:bidi="ar-SA"/>
        </w:rPr>
        <w:tab/>
      </w:r>
      <w:r w:rsidRPr="0086544C">
        <w:rPr>
          <w:rFonts w:eastAsiaTheme="minorHAnsi"/>
          <w:color w:val="000000"/>
          <w:lang w:bidi="ar-SA"/>
        </w:rPr>
        <w:tab/>
      </w:r>
    </w:p>
    <w:p w14:paraId="21F0344C" w14:textId="77777777" w:rsidR="006E2A80" w:rsidRPr="0086544C" w:rsidRDefault="006E2A80" w:rsidP="006E2A80">
      <w:pPr>
        <w:spacing w:after="120"/>
        <w:ind w:left="142"/>
        <w:rPr>
          <w:b/>
          <w:lang w:val="en-IN" w:eastAsia="en-IN" w:bidi="ar-SA"/>
        </w:rPr>
      </w:pPr>
      <w:r w:rsidRPr="0086544C">
        <w:rPr>
          <w:b/>
          <w:lang w:val="en-IN" w:eastAsia="en-IN" w:bidi="ar-SA"/>
        </w:rPr>
        <w:t>2020</w:t>
      </w:r>
    </w:p>
    <w:p w14:paraId="1712FBD6" w14:textId="091C6689" w:rsidR="006E2A80" w:rsidRPr="0086544C" w:rsidRDefault="006E2A80" w:rsidP="006E2A80">
      <w:pPr>
        <w:ind w:left="142"/>
        <w:rPr>
          <w:b/>
          <w:lang w:val="en-IN" w:eastAsia="en-IN" w:bidi="ar-SA"/>
        </w:rPr>
      </w:pPr>
      <w:r w:rsidRPr="0086544C">
        <w:rPr>
          <w:lang w:val="en-IN" w:eastAsia="en-IN" w:bidi="ar-SA"/>
        </w:rPr>
        <w:t>July 7</w:t>
      </w:r>
      <w:r w:rsidRPr="0086544C">
        <w:rPr>
          <w:lang w:val="en-IN" w:eastAsia="en-IN" w:bidi="ar-SA"/>
        </w:rPr>
        <w:tab/>
      </w:r>
      <w:r w:rsidRPr="0086544C">
        <w:rPr>
          <w:b/>
          <w:lang w:val="en-IN" w:eastAsia="en-IN" w:bidi="ar-SA"/>
        </w:rPr>
        <w:tab/>
      </w:r>
      <w:r w:rsidRPr="0086544C">
        <w:rPr>
          <w:b/>
          <w:lang w:val="en-IN" w:eastAsia="en-IN" w:bidi="ar-SA"/>
        </w:rPr>
        <w:tab/>
      </w:r>
      <w:r w:rsidRPr="0086544C">
        <w:rPr>
          <w:b/>
          <w:lang w:val="en-IN" w:eastAsia="en-IN" w:bidi="ar-SA"/>
        </w:rPr>
        <w:tab/>
      </w:r>
      <w:r w:rsidR="00824B6A" w:rsidRPr="0086544C">
        <w:rPr>
          <w:lang w:val="en-IN" w:eastAsia="en-IN" w:bidi="ar-SA"/>
        </w:rPr>
        <w:t>RDOAC</w:t>
      </w:r>
      <w:r w:rsidRPr="0086544C">
        <w:rPr>
          <w:lang w:val="en-IN" w:eastAsia="en-IN" w:bidi="ar-SA"/>
        </w:rPr>
        <w:t>, KIIT, Bhubaneswar, India</w:t>
      </w:r>
    </w:p>
    <w:p w14:paraId="4E540B5F" w14:textId="20BEC587" w:rsidR="006E2A80" w:rsidRPr="0086544C" w:rsidRDefault="006E2A80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July 2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 xml:space="preserve">ISCHA, Germany, </w:t>
      </w:r>
    </w:p>
    <w:p w14:paraId="3E98FFE7" w14:textId="0B3C24E0" w:rsidR="00EE2893" w:rsidRPr="0086544C" w:rsidRDefault="00EE2893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November 4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 xml:space="preserve">CRSI Pune, </w:t>
      </w:r>
      <w:r w:rsidRPr="0086544C">
        <w:rPr>
          <w:rFonts w:eastAsiaTheme="minorHAnsi"/>
          <w:color w:val="000000"/>
          <w:lang w:bidi="ar-SA"/>
        </w:rPr>
        <w:t>National Week Celebration</w:t>
      </w:r>
    </w:p>
    <w:p w14:paraId="0D45711C" w14:textId="41163C51" w:rsidR="007710F5" w:rsidRPr="0086544C" w:rsidRDefault="001B7F85" w:rsidP="006E2A80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December 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IISER Kolkata-RSC symposium</w:t>
      </w:r>
    </w:p>
    <w:p w14:paraId="6E014405" w14:textId="77777777" w:rsidR="001B7F85" w:rsidRPr="0086544C" w:rsidRDefault="001B7F85" w:rsidP="001B7F85">
      <w:pPr>
        <w:widowControl/>
        <w:autoSpaceDE/>
        <w:autoSpaceDN/>
        <w:ind w:firstLine="142"/>
        <w:rPr>
          <w:lang w:bidi="ar-SA"/>
        </w:rPr>
      </w:pPr>
      <w:r w:rsidRPr="0086544C">
        <w:rPr>
          <w:lang w:val="en-IN" w:eastAsia="en-IN" w:bidi="ar-SA"/>
        </w:rPr>
        <w:t>December 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bCs/>
          <w:color w:val="000000" w:themeColor="text1"/>
          <w:lang w:bidi="ar-SA"/>
        </w:rPr>
        <w:t>CEFIPRA/IFCPAR Symposium on Organometallic Chemistry and Catalysis</w:t>
      </w:r>
    </w:p>
    <w:p w14:paraId="2A49F0BF" w14:textId="20349B2D" w:rsidR="001B7F85" w:rsidRPr="0086544C" w:rsidRDefault="00EE2893" w:rsidP="001F1EFE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 xml:space="preserve"> </w:t>
      </w:r>
    </w:p>
    <w:p w14:paraId="40782F26" w14:textId="77777777" w:rsidR="00D23707" w:rsidRPr="0086544C" w:rsidRDefault="00D23707" w:rsidP="00D23707">
      <w:pPr>
        <w:spacing w:after="120"/>
        <w:ind w:left="142"/>
        <w:rPr>
          <w:b/>
          <w:lang w:val="en-IN" w:eastAsia="en-IN" w:bidi="ar-SA"/>
        </w:rPr>
      </w:pPr>
      <w:r w:rsidRPr="0086544C">
        <w:rPr>
          <w:b/>
          <w:lang w:val="en-IN" w:eastAsia="en-IN" w:bidi="ar-SA"/>
        </w:rPr>
        <w:t>2021</w:t>
      </w:r>
    </w:p>
    <w:p w14:paraId="5DB5A204" w14:textId="77777777" w:rsidR="00D23707" w:rsidRPr="0086544C" w:rsidRDefault="00D23707" w:rsidP="00D23707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January 18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>Jadavpur University, RCCHEM2021</w:t>
      </w:r>
    </w:p>
    <w:p w14:paraId="1C154BCC" w14:textId="77777777" w:rsidR="00D23707" w:rsidRPr="0086544C" w:rsidRDefault="00D23707" w:rsidP="00D23707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>January 29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  <w:t xml:space="preserve">BBRC, BMS </w:t>
      </w:r>
    </w:p>
    <w:p w14:paraId="78098A80" w14:textId="77777777" w:rsidR="00D23707" w:rsidRPr="00985175" w:rsidRDefault="00D23707" w:rsidP="00D23707">
      <w:pPr>
        <w:ind w:left="142"/>
        <w:rPr>
          <w:lang w:val="en-IN" w:eastAsia="en-IN" w:bidi="ar-SA"/>
        </w:rPr>
      </w:pPr>
      <w:r w:rsidRPr="0086544C">
        <w:rPr>
          <w:lang w:val="en-IN" w:eastAsia="en-IN" w:bidi="ar-SA"/>
        </w:rPr>
        <w:t xml:space="preserve">February 17      </w:t>
      </w:r>
      <w:r w:rsidRPr="0086544C">
        <w:rPr>
          <w:lang w:val="en-IN" w:eastAsia="en-IN" w:bidi="ar-SA"/>
        </w:rPr>
        <w:tab/>
      </w:r>
      <w:r w:rsidRPr="0086544C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>NIT Karnataka, AMWMC-2021</w:t>
      </w:r>
    </w:p>
    <w:p w14:paraId="211355F3" w14:textId="77777777" w:rsidR="00D23707" w:rsidRPr="00985175" w:rsidRDefault="00D23707" w:rsidP="00D23707">
      <w:pPr>
        <w:ind w:left="142"/>
        <w:rPr>
          <w:lang w:val="en-IN" w:eastAsia="en-IN" w:bidi="ar-SA"/>
        </w:rPr>
      </w:pPr>
      <w:r w:rsidRPr="00985175">
        <w:rPr>
          <w:lang w:val="en-IN" w:eastAsia="en-IN" w:bidi="ar-SA"/>
        </w:rPr>
        <w:t>March 1</w:t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  <w:t>IIT Delhi, In conversation with a Distinguished Scientist, National Science Day</w:t>
      </w:r>
    </w:p>
    <w:p w14:paraId="7DD51215" w14:textId="77777777" w:rsidR="00D23707" w:rsidRPr="00985175" w:rsidRDefault="00D23707" w:rsidP="00D23707">
      <w:pPr>
        <w:ind w:left="142"/>
        <w:rPr>
          <w:lang w:val="en-IN" w:eastAsia="en-IN" w:bidi="ar-SA"/>
        </w:rPr>
      </w:pPr>
      <w:r w:rsidRPr="00985175">
        <w:rPr>
          <w:lang w:val="en-IN" w:eastAsia="en-IN" w:bidi="ar-SA"/>
        </w:rPr>
        <w:t>March 2</w:t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</w:r>
      <w:proofErr w:type="spellStart"/>
      <w:r w:rsidRPr="00985175">
        <w:t>RSCLive</w:t>
      </w:r>
      <w:proofErr w:type="spellEnd"/>
      <w:r w:rsidRPr="00985175">
        <w:t xml:space="preserve">, </w:t>
      </w:r>
      <w:proofErr w:type="spellStart"/>
      <w:r w:rsidRPr="00985175">
        <w:t>RSCPoster</w:t>
      </w:r>
      <w:proofErr w:type="spellEnd"/>
      <w:r w:rsidRPr="00985175">
        <w:t xml:space="preserve"> Twitter Conference</w:t>
      </w:r>
    </w:p>
    <w:p w14:paraId="7223A26B" w14:textId="77777777" w:rsidR="00D23707" w:rsidRPr="00985175" w:rsidRDefault="00D23707" w:rsidP="00D23707">
      <w:pPr>
        <w:ind w:left="142"/>
        <w:rPr>
          <w:lang w:val="en-IN" w:eastAsia="en-IN" w:bidi="ar-SA"/>
        </w:rPr>
      </w:pPr>
      <w:r w:rsidRPr="00985175">
        <w:rPr>
          <w:lang w:val="en-IN" w:eastAsia="en-IN" w:bidi="ar-SA"/>
        </w:rPr>
        <w:t>March 3</w:t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</w:r>
      <w:r w:rsidRPr="00985175">
        <w:rPr>
          <w:lang w:val="en-IN" w:eastAsia="en-IN" w:bidi="ar-SA"/>
        </w:rPr>
        <w:tab/>
        <w:t>NIT Durgapur, RDC- 2021</w:t>
      </w:r>
    </w:p>
    <w:p w14:paraId="5C1AC733" w14:textId="77777777" w:rsidR="00D23707" w:rsidRPr="00B91EB1" w:rsidRDefault="00D23707" w:rsidP="00D23707">
      <w:pPr>
        <w:ind w:left="142"/>
        <w:rPr>
          <w:lang w:val="en-IN" w:eastAsia="en-IN" w:bidi="ar-SA"/>
        </w:rPr>
      </w:pPr>
      <w:r w:rsidRPr="00B91EB1">
        <w:rPr>
          <w:lang w:val="en-IN" w:eastAsia="en-IN" w:bidi="ar-SA"/>
        </w:rPr>
        <w:t>March 5</w:t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  <w:t xml:space="preserve">Materials Chemistry and Catalysis, </w:t>
      </w:r>
      <w:proofErr w:type="spellStart"/>
      <w:r w:rsidRPr="00B91EB1">
        <w:rPr>
          <w:lang w:val="en-IN" w:eastAsia="en-IN" w:bidi="ar-SA"/>
        </w:rPr>
        <w:t>Tejpur</w:t>
      </w:r>
      <w:proofErr w:type="spellEnd"/>
      <w:r w:rsidRPr="00B91EB1">
        <w:rPr>
          <w:lang w:val="en-IN" w:eastAsia="en-IN" w:bidi="ar-SA"/>
        </w:rPr>
        <w:t xml:space="preserve"> University</w:t>
      </w:r>
    </w:p>
    <w:p w14:paraId="0A58D1C3" w14:textId="77777777" w:rsidR="00D23707" w:rsidRPr="00B91EB1" w:rsidRDefault="00D23707" w:rsidP="00D23707">
      <w:pPr>
        <w:ind w:left="142"/>
        <w:rPr>
          <w:lang w:val="en-IN" w:eastAsia="en-IN" w:bidi="ar-SA"/>
        </w:rPr>
      </w:pPr>
      <w:r w:rsidRPr="00B91EB1">
        <w:rPr>
          <w:lang w:val="en-IN" w:eastAsia="en-IN" w:bidi="ar-SA"/>
        </w:rPr>
        <w:t>March 5</w:t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  <w:t>Prof. R.C. Paul symposium, Panjab University</w:t>
      </w:r>
    </w:p>
    <w:p w14:paraId="0C73DE57" w14:textId="77777777" w:rsidR="00D23707" w:rsidRPr="00B91EB1" w:rsidRDefault="00D23707" w:rsidP="00D23707">
      <w:pPr>
        <w:ind w:left="142"/>
        <w:rPr>
          <w:lang w:val="en-IN" w:eastAsia="en-IN" w:bidi="ar-SA"/>
        </w:rPr>
      </w:pPr>
      <w:r w:rsidRPr="00B91EB1">
        <w:rPr>
          <w:lang w:val="en-IN" w:eastAsia="en-IN" w:bidi="ar-SA"/>
        </w:rPr>
        <w:t>April 14</w:t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  <w:t>Texas Tech University</w:t>
      </w:r>
    </w:p>
    <w:p w14:paraId="5425616F" w14:textId="77777777" w:rsidR="00D23707" w:rsidRPr="00B91EB1" w:rsidRDefault="00D23707" w:rsidP="00D23707">
      <w:pPr>
        <w:ind w:left="142"/>
        <w:rPr>
          <w:rFonts w:eastAsiaTheme="minorHAnsi"/>
          <w:lang w:bidi="ar-SA"/>
        </w:rPr>
      </w:pPr>
      <w:r w:rsidRPr="00B91EB1">
        <w:rPr>
          <w:rFonts w:eastAsiaTheme="minorHAnsi"/>
          <w:lang w:bidi="ar-SA"/>
        </w:rPr>
        <w:t>August 13-20</w:t>
      </w:r>
      <w:r w:rsidRPr="00B91EB1">
        <w:rPr>
          <w:rFonts w:eastAsiaTheme="minorHAnsi"/>
          <w:lang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  <w:t>Canada-</w:t>
      </w:r>
      <w:r w:rsidRPr="00B91EB1">
        <w:rPr>
          <w:rFonts w:eastAsiaTheme="minorHAnsi"/>
          <w:lang w:bidi="ar-SA"/>
        </w:rPr>
        <w:t>IUPAC CCCE 2021 Conference</w:t>
      </w:r>
    </w:p>
    <w:p w14:paraId="33DC8981" w14:textId="77777777" w:rsidR="009547E1" w:rsidRPr="007711E7" w:rsidRDefault="009547E1" w:rsidP="009547E1">
      <w:pPr>
        <w:ind w:left="142"/>
        <w:rPr>
          <w:lang w:val="en-IN" w:eastAsia="en-IN" w:bidi="ar-SA"/>
        </w:rPr>
      </w:pPr>
      <w:r w:rsidRPr="00B91EB1">
        <w:rPr>
          <w:rFonts w:eastAsiaTheme="minorHAnsi"/>
          <w:lang w:bidi="ar-SA"/>
        </w:rPr>
        <w:t>October 27</w:t>
      </w:r>
      <w:r w:rsidRPr="00B91EB1">
        <w:rPr>
          <w:rFonts w:eastAsiaTheme="minorHAnsi"/>
          <w:lang w:bidi="ar-SA"/>
        </w:rPr>
        <w:tab/>
      </w:r>
      <w:r w:rsidRPr="00B91EB1">
        <w:rPr>
          <w:lang w:val="en-IN" w:eastAsia="en-IN" w:bidi="ar-SA"/>
        </w:rPr>
        <w:tab/>
      </w:r>
      <w:r w:rsidRPr="00B91EB1">
        <w:rPr>
          <w:lang w:val="en-IN" w:eastAsia="en-IN" w:bidi="ar-SA"/>
        </w:rPr>
        <w:tab/>
      </w:r>
      <w:r w:rsidRPr="007711E7">
        <w:rPr>
          <w:lang w:val="en-IN" w:eastAsia="en-IN" w:bidi="ar-SA"/>
        </w:rPr>
        <w:t>Department of Chemistry Guru Nanak Dev University</w:t>
      </w:r>
    </w:p>
    <w:p w14:paraId="4356B267" w14:textId="3E138E46" w:rsidR="009547E1" w:rsidRPr="007711E7" w:rsidRDefault="009547E1" w:rsidP="007711E7">
      <w:pPr>
        <w:ind w:left="142"/>
        <w:rPr>
          <w:rFonts w:eastAsiaTheme="minorHAnsi"/>
          <w:lang w:bidi="ar-SA"/>
        </w:rPr>
      </w:pPr>
      <w:r w:rsidRPr="007711E7">
        <w:rPr>
          <w:rFonts w:eastAsiaTheme="minorHAnsi"/>
          <w:lang w:bidi="ar-SA"/>
        </w:rPr>
        <w:t>October 27</w:t>
      </w:r>
      <w:r w:rsidRPr="007711E7">
        <w:rPr>
          <w:lang w:val="en-IN" w:eastAsia="en-IN" w:bidi="ar-SA"/>
        </w:rPr>
        <w:tab/>
      </w:r>
      <w:r w:rsidRPr="007711E7">
        <w:rPr>
          <w:lang w:val="en-IN" w:eastAsia="en-IN" w:bidi="ar-SA"/>
        </w:rPr>
        <w:tab/>
      </w:r>
      <w:r w:rsidRPr="007711E7">
        <w:rPr>
          <w:lang w:val="en-IN" w:eastAsia="en-IN" w:bidi="ar-SA"/>
        </w:rPr>
        <w:tab/>
        <w:t>Sustainable Chemistry for Future Technology, ICT Mumbai</w:t>
      </w:r>
    </w:p>
    <w:p w14:paraId="7006FE1E" w14:textId="7F609C16" w:rsidR="009547E1" w:rsidRPr="007711E7" w:rsidRDefault="002A0C6F" w:rsidP="007711E7">
      <w:pPr>
        <w:ind w:left="142"/>
        <w:rPr>
          <w:rFonts w:eastAsiaTheme="minorHAnsi"/>
          <w:lang w:bidi="ar-SA"/>
        </w:rPr>
      </w:pPr>
      <w:r w:rsidRPr="007711E7">
        <w:rPr>
          <w:rFonts w:eastAsiaTheme="minorHAnsi"/>
          <w:lang w:bidi="ar-SA"/>
        </w:rPr>
        <w:t xml:space="preserve">October </w:t>
      </w:r>
      <w:r w:rsidR="00693BE7" w:rsidRPr="007711E7">
        <w:rPr>
          <w:rFonts w:eastAsiaTheme="minorHAnsi"/>
          <w:lang w:bidi="ar-SA"/>
        </w:rPr>
        <w:t>28</w:t>
      </w:r>
      <w:r w:rsidR="00693BE7" w:rsidRPr="007711E7">
        <w:rPr>
          <w:rFonts w:eastAsiaTheme="minorHAnsi"/>
          <w:lang w:bidi="ar-SA"/>
        </w:rPr>
        <w:tab/>
      </w:r>
      <w:r w:rsidR="009547E1" w:rsidRPr="007711E7">
        <w:rPr>
          <w:lang w:val="en-IN" w:eastAsia="en-IN" w:bidi="ar-SA"/>
        </w:rPr>
        <w:tab/>
      </w:r>
      <w:r w:rsidR="009547E1" w:rsidRPr="007711E7">
        <w:rPr>
          <w:lang w:val="en-IN" w:eastAsia="en-IN" w:bidi="ar-SA"/>
        </w:rPr>
        <w:tab/>
      </w:r>
      <w:r w:rsidR="00517718" w:rsidRPr="007711E7">
        <w:rPr>
          <w:rFonts w:eastAsiaTheme="minorHAnsi"/>
          <w:color w:val="000000"/>
          <w:lang w:bidi="ar-SA"/>
        </w:rPr>
        <w:t>International Conference of CONIAPS XXVII, NIT Jamshedpur</w:t>
      </w:r>
    </w:p>
    <w:p w14:paraId="127BF75E" w14:textId="574012C9" w:rsidR="009547E1" w:rsidRPr="007711E7" w:rsidRDefault="00985175" w:rsidP="007711E7">
      <w:pPr>
        <w:ind w:left="142"/>
        <w:rPr>
          <w:rFonts w:eastAsiaTheme="minorHAnsi"/>
          <w:i/>
          <w:iCs/>
          <w:lang w:bidi="ar-SA"/>
        </w:rPr>
      </w:pPr>
      <w:r w:rsidRPr="007711E7">
        <w:rPr>
          <w:rFonts w:eastAsiaTheme="minorHAnsi"/>
          <w:lang w:bidi="ar-SA"/>
        </w:rPr>
        <w:t>November 16-17</w:t>
      </w:r>
      <w:r w:rsidR="009547E1" w:rsidRPr="007711E7">
        <w:rPr>
          <w:lang w:val="en-IN" w:eastAsia="en-IN" w:bidi="ar-SA"/>
        </w:rPr>
        <w:tab/>
      </w:r>
      <w:r w:rsidR="009547E1" w:rsidRPr="007711E7">
        <w:rPr>
          <w:lang w:val="en-IN" w:eastAsia="en-IN" w:bidi="ar-SA"/>
        </w:rPr>
        <w:tab/>
      </w:r>
      <w:r w:rsidRPr="007711E7">
        <w:rPr>
          <w:rFonts w:eastAsiaTheme="minorHAnsi"/>
          <w:color w:val="000000"/>
          <w:lang w:bidi="ar-SA"/>
        </w:rPr>
        <w:t xml:space="preserve">International Conference </w:t>
      </w:r>
      <w:r w:rsidRPr="007711E7">
        <w:rPr>
          <w:rFonts w:eastAsiaTheme="minorHAnsi"/>
          <w:lang w:bidi="ar-SA"/>
        </w:rPr>
        <w:t>10</w:t>
      </w:r>
      <w:r w:rsidRPr="007711E7">
        <w:rPr>
          <w:rFonts w:eastAsiaTheme="minorHAnsi"/>
          <w:vertAlign w:val="superscript"/>
          <w:lang w:bidi="ar-SA"/>
        </w:rPr>
        <w:t>th</w:t>
      </w:r>
      <w:r w:rsidRPr="007711E7">
        <w:rPr>
          <w:rFonts w:eastAsiaTheme="minorHAnsi"/>
          <w:lang w:bidi="ar-SA"/>
        </w:rPr>
        <w:t xml:space="preserve"> anniversary of </w:t>
      </w:r>
      <w:r w:rsidRPr="007711E7">
        <w:rPr>
          <w:rFonts w:eastAsiaTheme="minorHAnsi"/>
          <w:i/>
          <w:iCs/>
          <w:lang w:bidi="ar-SA"/>
        </w:rPr>
        <w:t>Catalysis Science &amp; Technology</w:t>
      </w:r>
    </w:p>
    <w:p w14:paraId="61E152B8" w14:textId="67D91C4A" w:rsidR="00B91EB1" w:rsidRPr="007711E7" w:rsidRDefault="0044326B" w:rsidP="007711E7">
      <w:pPr>
        <w:ind w:left="142"/>
        <w:rPr>
          <w:rFonts w:eastAsiaTheme="minorHAnsi"/>
          <w:lang w:bidi="ar-SA"/>
        </w:rPr>
      </w:pPr>
      <w:r w:rsidRPr="007711E7">
        <w:rPr>
          <w:rFonts w:eastAsiaTheme="minorHAnsi"/>
          <w:lang w:bidi="ar-SA"/>
        </w:rPr>
        <w:t>Dec</w:t>
      </w:r>
      <w:r>
        <w:rPr>
          <w:rFonts w:eastAsiaTheme="minorHAnsi"/>
          <w:lang w:bidi="ar-SA"/>
        </w:rPr>
        <w:t xml:space="preserve">ember </w:t>
      </w:r>
      <w:r w:rsidR="00B91EB1" w:rsidRPr="007711E7">
        <w:rPr>
          <w:rFonts w:eastAsiaTheme="minorHAnsi"/>
          <w:lang w:bidi="ar-SA"/>
        </w:rPr>
        <w:t>22nd -24th</w:t>
      </w:r>
      <w:r w:rsidR="00B91EB1" w:rsidRPr="007711E7">
        <w:rPr>
          <w:rFonts w:eastAsiaTheme="minorHAnsi"/>
          <w:lang w:bidi="ar-SA"/>
        </w:rPr>
        <w:tab/>
      </w:r>
      <w:r w:rsidR="00B91EB1" w:rsidRPr="007711E7">
        <w:rPr>
          <w:rFonts w:eastAsiaTheme="minorHAnsi"/>
          <w:lang w:bidi="ar-SA"/>
        </w:rPr>
        <w:tab/>
        <w:t>Recent Trends in Chemical Sciences – Organic &amp; Bio-Chemistry, Kolkata</w:t>
      </w:r>
    </w:p>
    <w:p w14:paraId="183803E7" w14:textId="52E30A67" w:rsidR="00E65D75" w:rsidRPr="007711E7" w:rsidRDefault="0044326B" w:rsidP="007711E7">
      <w:pPr>
        <w:ind w:left="142"/>
        <w:rPr>
          <w:rFonts w:eastAsiaTheme="minorHAnsi"/>
          <w:lang w:bidi="ar-SA"/>
        </w:rPr>
      </w:pPr>
      <w:r w:rsidRPr="007711E7">
        <w:rPr>
          <w:rFonts w:eastAsiaTheme="minorHAnsi"/>
          <w:lang w:bidi="ar-SA"/>
        </w:rPr>
        <w:t>Dec</w:t>
      </w:r>
      <w:r>
        <w:rPr>
          <w:rFonts w:eastAsiaTheme="minorHAnsi"/>
          <w:lang w:bidi="ar-SA"/>
        </w:rPr>
        <w:t xml:space="preserve">ember </w:t>
      </w:r>
      <w:r w:rsidR="00E65D75" w:rsidRPr="007711E7">
        <w:rPr>
          <w:rFonts w:eastAsiaTheme="minorHAnsi"/>
          <w:lang w:bidi="ar-SA"/>
        </w:rPr>
        <w:t>16th -22nd</w:t>
      </w:r>
      <w:r w:rsidR="00E65D75" w:rsidRPr="007711E7">
        <w:rPr>
          <w:rFonts w:eastAsiaTheme="minorHAnsi"/>
          <w:lang w:bidi="ar-SA"/>
        </w:rPr>
        <w:tab/>
      </w:r>
      <w:r w:rsidR="00E65D75" w:rsidRPr="007711E7">
        <w:rPr>
          <w:rFonts w:eastAsiaTheme="minorHAnsi"/>
          <w:lang w:bidi="ar-SA"/>
        </w:rPr>
        <w:tab/>
        <w:t>2021 International Chemical Congress of Pacific Basin Societies (</w:t>
      </w:r>
      <w:proofErr w:type="spellStart"/>
      <w:r w:rsidR="00E65D75" w:rsidRPr="007711E7">
        <w:rPr>
          <w:rFonts w:eastAsiaTheme="minorHAnsi"/>
          <w:lang w:bidi="ar-SA"/>
        </w:rPr>
        <w:t>Pacifichem</w:t>
      </w:r>
      <w:proofErr w:type="spellEnd"/>
      <w:r w:rsidR="00E65D75" w:rsidRPr="007711E7">
        <w:rPr>
          <w:rFonts w:eastAsiaTheme="minorHAnsi"/>
          <w:lang w:bidi="ar-SA"/>
        </w:rPr>
        <w:t>)</w:t>
      </w:r>
    </w:p>
    <w:p w14:paraId="5493DA21" w14:textId="77777777" w:rsidR="004911B4" w:rsidRPr="007711E7" w:rsidRDefault="004911B4" w:rsidP="007711E7">
      <w:pPr>
        <w:ind w:left="142"/>
        <w:rPr>
          <w:rFonts w:eastAsiaTheme="minorHAnsi"/>
          <w:lang w:bidi="ar-SA"/>
        </w:rPr>
      </w:pPr>
    </w:p>
    <w:p w14:paraId="4724179A" w14:textId="77777777" w:rsidR="004911B4" w:rsidRPr="007711E7" w:rsidRDefault="004911B4" w:rsidP="007711E7">
      <w:pPr>
        <w:ind w:left="142"/>
        <w:rPr>
          <w:rFonts w:eastAsiaTheme="minorHAnsi"/>
          <w:lang w:bidi="ar-SA"/>
        </w:rPr>
      </w:pPr>
    </w:p>
    <w:p w14:paraId="79E765B1" w14:textId="3F205048" w:rsidR="008C59EA" w:rsidRPr="007711E7" w:rsidRDefault="008C59EA" w:rsidP="007711E7">
      <w:pPr>
        <w:ind w:left="142"/>
        <w:rPr>
          <w:b/>
          <w:lang w:val="en-IN" w:eastAsia="en-IN" w:bidi="ar-SA"/>
        </w:rPr>
      </w:pPr>
      <w:r w:rsidRPr="007711E7">
        <w:rPr>
          <w:b/>
          <w:lang w:val="en-IN" w:eastAsia="en-IN" w:bidi="ar-SA"/>
        </w:rPr>
        <w:t>2022</w:t>
      </w:r>
    </w:p>
    <w:p w14:paraId="561268A1" w14:textId="695500D5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anuary 19-23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>
        <w:rPr>
          <w:lang w:val="en-IN" w:eastAsia="en-IN" w:bidi="ar-SA"/>
        </w:rPr>
        <w:tab/>
      </w:r>
      <w:r w:rsidRPr="00DE46C3">
        <w:rPr>
          <w:lang w:val="en-IN" w:eastAsia="en-IN" w:bidi="ar-SA"/>
        </w:rPr>
        <w:t>Current Trends in Drug Discovery Research CDRI, Lucknow</w:t>
      </w:r>
    </w:p>
    <w:p w14:paraId="1B44BCC9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anuary 21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>BITS Pilani, Pilani</w:t>
      </w:r>
    </w:p>
    <w:p w14:paraId="370B2BC2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anuary 27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>IEHE, Bhopal</w:t>
      </w:r>
    </w:p>
    <w:p w14:paraId="429A88EB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anuary 31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>Shiv Nadar University</w:t>
      </w:r>
    </w:p>
    <w:p w14:paraId="3D83783D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February 6-8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 xml:space="preserve">The 11th Asian-European Symposium on Metal-Mediated Organic Synthesis   </w:t>
      </w:r>
    </w:p>
    <w:p w14:paraId="77A87FF8" w14:textId="77777777" w:rsidR="00DE46C3" w:rsidRPr="00DE46C3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July 17-22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>2022 Organic Reactions and Processes GRC</w:t>
      </w:r>
    </w:p>
    <w:p w14:paraId="3461C313" w14:textId="164235B2" w:rsidR="00472AA2" w:rsidRPr="007711E7" w:rsidRDefault="00DE46C3" w:rsidP="00DE46C3">
      <w:pPr>
        <w:ind w:firstLine="142"/>
        <w:rPr>
          <w:lang w:val="en-IN" w:eastAsia="en-IN" w:bidi="ar-SA"/>
        </w:rPr>
      </w:pPr>
      <w:r w:rsidRPr="00DE46C3">
        <w:rPr>
          <w:lang w:val="en-IN" w:eastAsia="en-IN" w:bidi="ar-SA"/>
        </w:rPr>
        <w:t>November 27-30</w:t>
      </w:r>
      <w:r w:rsidRPr="00DE46C3">
        <w:rPr>
          <w:lang w:val="en-IN" w:eastAsia="en-IN" w:bidi="ar-SA"/>
        </w:rPr>
        <w:tab/>
      </w:r>
      <w:r w:rsidRPr="00DE46C3">
        <w:rPr>
          <w:lang w:val="en-IN" w:eastAsia="en-IN" w:bidi="ar-SA"/>
        </w:rPr>
        <w:tab/>
        <w:t>Org &amp; Med Chem Conf. Wollongong, Australia</w:t>
      </w:r>
    </w:p>
    <w:p w14:paraId="4AC867CD" w14:textId="1624D3F9" w:rsidR="00B646EF" w:rsidRPr="007711E7" w:rsidRDefault="00B646EF" w:rsidP="006E2A80">
      <w:pPr>
        <w:spacing w:after="120"/>
        <w:ind w:left="142"/>
        <w:rPr>
          <w:lang w:val="en-IN" w:eastAsia="en-IN" w:bidi="ar-SA"/>
        </w:rPr>
      </w:pPr>
    </w:p>
    <w:p w14:paraId="67EAB5F9" w14:textId="77777777" w:rsidR="00B646EF" w:rsidRPr="0086544C" w:rsidRDefault="00B646EF" w:rsidP="00B646EF">
      <w:pPr>
        <w:adjustRightInd w:val="0"/>
        <w:rPr>
          <w:rFonts w:eastAsiaTheme="minorHAnsi"/>
          <w:b/>
          <w:bCs/>
          <w:lang w:bidi="ar-SA"/>
        </w:rPr>
      </w:pPr>
      <w:r w:rsidRPr="0086544C">
        <w:rPr>
          <w:rFonts w:eastAsiaTheme="minorHAnsi"/>
          <w:b/>
          <w:bCs/>
          <w:lang w:bidi="ar-SA"/>
        </w:rPr>
        <w:t>Guest Editor:</w:t>
      </w:r>
    </w:p>
    <w:p w14:paraId="5C19EA61" w14:textId="77777777" w:rsidR="00B646EF" w:rsidRPr="0086544C" w:rsidRDefault="00B646EF" w:rsidP="00B646EF">
      <w:pPr>
        <w:adjustRightInd w:val="0"/>
        <w:jc w:val="both"/>
        <w:rPr>
          <w:rFonts w:eastAsiaTheme="minorHAnsi"/>
          <w:b/>
          <w:bCs/>
          <w:lang w:bidi="ar-SA"/>
        </w:rPr>
      </w:pPr>
    </w:p>
    <w:p w14:paraId="6EDD44A6" w14:textId="32540393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b/>
          <w:bCs/>
          <w:lang w:bidi="ar-SA"/>
        </w:rPr>
        <w:t>The 2nd International Conference on Organometallics and Catalysis (ICOC-2020)</w:t>
      </w:r>
    </w:p>
    <w:p w14:paraId="399F8E5D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lang w:bidi="ar-SA"/>
        </w:rPr>
        <w:lastRenderedPageBreak/>
        <w:t>https://onlinelibrary.wiley.com/doi/toc/10.1002/(ISSN)1861-471X.ICOC-2020</w:t>
      </w:r>
    </w:p>
    <w:p w14:paraId="693715C7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</w:p>
    <w:p w14:paraId="014B6B68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b/>
          <w:bCs/>
          <w:lang w:bidi="ar-SA"/>
        </w:rPr>
        <w:t xml:space="preserve">Special issue celebrating 60th birthday of Prof. G.K </w:t>
      </w:r>
      <w:proofErr w:type="spellStart"/>
      <w:r w:rsidRPr="0086544C">
        <w:rPr>
          <w:rFonts w:eastAsiaTheme="minorHAnsi"/>
          <w:b/>
          <w:bCs/>
          <w:lang w:bidi="ar-SA"/>
        </w:rPr>
        <w:t>Lahiri</w:t>
      </w:r>
      <w:proofErr w:type="spellEnd"/>
      <w:r w:rsidRPr="0086544C">
        <w:rPr>
          <w:rFonts w:eastAsiaTheme="minorHAnsi"/>
          <w:b/>
          <w:bCs/>
          <w:lang w:bidi="ar-SA"/>
        </w:rPr>
        <w:t xml:space="preserve"> (</w:t>
      </w:r>
      <w:r w:rsidRPr="0086544C">
        <w:rPr>
          <w:rFonts w:eastAsiaTheme="minorHAnsi"/>
          <w:b/>
          <w:bCs/>
          <w:i/>
          <w:lang w:bidi="ar-SA"/>
        </w:rPr>
        <w:t>C</w:t>
      </w:r>
      <w:r w:rsidRPr="0086544C">
        <w:rPr>
          <w:rFonts w:eastAsiaTheme="minorHAnsi"/>
          <w:i/>
          <w:lang w:bidi="ar-SA"/>
        </w:rPr>
        <w:t>oordination </w:t>
      </w:r>
      <w:r w:rsidRPr="0086544C">
        <w:rPr>
          <w:rFonts w:eastAsiaTheme="minorHAnsi"/>
          <w:b/>
          <w:bCs/>
          <w:i/>
          <w:lang w:bidi="ar-SA"/>
        </w:rPr>
        <w:t>C</w:t>
      </w:r>
      <w:r w:rsidRPr="0086544C">
        <w:rPr>
          <w:rFonts w:eastAsiaTheme="minorHAnsi"/>
          <w:i/>
          <w:lang w:bidi="ar-SA"/>
        </w:rPr>
        <w:t>hemistry </w:t>
      </w:r>
      <w:r w:rsidRPr="0086544C">
        <w:rPr>
          <w:rFonts w:eastAsiaTheme="minorHAnsi"/>
          <w:b/>
          <w:bCs/>
          <w:i/>
          <w:lang w:bidi="ar-SA"/>
        </w:rPr>
        <w:t>R</w:t>
      </w:r>
      <w:r w:rsidRPr="0086544C">
        <w:rPr>
          <w:rFonts w:eastAsiaTheme="minorHAnsi"/>
          <w:i/>
          <w:lang w:bidi="ar-SA"/>
        </w:rPr>
        <w:t>eviews</w:t>
      </w:r>
      <w:r w:rsidRPr="0086544C">
        <w:rPr>
          <w:rFonts w:eastAsiaTheme="minorHAnsi"/>
          <w:lang w:bidi="ar-SA"/>
        </w:rPr>
        <w:t>)</w:t>
      </w:r>
    </w:p>
    <w:p w14:paraId="45642EC7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lang w:bidi="ar-SA"/>
        </w:rPr>
        <w:t>https://www.sciencedirect.com/journal/coordination-chemistry-reviews/special-issue/10KFSJ388XX</w:t>
      </w:r>
    </w:p>
    <w:p w14:paraId="105CEAA6" w14:textId="77777777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</w:p>
    <w:p w14:paraId="57A2A2BE" w14:textId="158A059A" w:rsidR="00B646EF" w:rsidRPr="0086544C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b/>
          <w:bCs/>
          <w:lang w:bidi="ar-SA"/>
        </w:rPr>
        <w:t>Redox-active ligand incorporated coordination complexes and their catalytic implications (</w:t>
      </w:r>
      <w:proofErr w:type="spellStart"/>
      <w:r w:rsidRPr="0086544C">
        <w:rPr>
          <w:rFonts w:eastAsiaTheme="minorHAnsi"/>
          <w:b/>
          <w:bCs/>
          <w:i/>
          <w:lang w:bidi="ar-SA"/>
        </w:rPr>
        <w:t>I</w:t>
      </w:r>
      <w:r w:rsidRPr="0086544C">
        <w:rPr>
          <w:rFonts w:eastAsiaTheme="minorHAnsi"/>
          <w:i/>
          <w:lang w:bidi="ar-SA"/>
        </w:rPr>
        <w:t>norganica</w:t>
      </w:r>
      <w:proofErr w:type="spellEnd"/>
      <w:r w:rsidRPr="0086544C">
        <w:rPr>
          <w:rFonts w:eastAsiaTheme="minorHAnsi"/>
          <w:i/>
          <w:lang w:bidi="ar-SA"/>
        </w:rPr>
        <w:t xml:space="preserve"> </w:t>
      </w:r>
      <w:proofErr w:type="spellStart"/>
      <w:r w:rsidRPr="0086544C">
        <w:rPr>
          <w:rFonts w:eastAsiaTheme="minorHAnsi"/>
          <w:b/>
          <w:bCs/>
          <w:i/>
          <w:lang w:bidi="ar-SA"/>
        </w:rPr>
        <w:t>C</w:t>
      </w:r>
      <w:r w:rsidR="00D5303F" w:rsidRPr="0086544C">
        <w:rPr>
          <w:rFonts w:eastAsiaTheme="minorHAnsi"/>
          <w:i/>
          <w:lang w:bidi="ar-SA"/>
        </w:rPr>
        <w:t>himic</w:t>
      </w:r>
      <w:r w:rsidRPr="0086544C">
        <w:rPr>
          <w:rFonts w:eastAsiaTheme="minorHAnsi"/>
          <w:i/>
          <w:lang w:bidi="ar-SA"/>
        </w:rPr>
        <w:t>a</w:t>
      </w:r>
      <w:proofErr w:type="spellEnd"/>
      <w:r w:rsidRPr="0086544C">
        <w:rPr>
          <w:rFonts w:eastAsiaTheme="minorHAnsi"/>
          <w:i/>
          <w:lang w:bidi="ar-SA"/>
        </w:rPr>
        <w:t xml:space="preserve"> </w:t>
      </w:r>
      <w:r w:rsidRPr="0086544C">
        <w:rPr>
          <w:rFonts w:eastAsiaTheme="minorHAnsi"/>
          <w:b/>
          <w:bCs/>
          <w:i/>
          <w:lang w:bidi="ar-SA"/>
        </w:rPr>
        <w:t>A</w:t>
      </w:r>
      <w:r w:rsidRPr="0086544C">
        <w:rPr>
          <w:rFonts w:eastAsiaTheme="minorHAnsi"/>
          <w:i/>
          <w:lang w:bidi="ar-SA"/>
        </w:rPr>
        <w:t>cta</w:t>
      </w:r>
      <w:r w:rsidRPr="0086544C">
        <w:rPr>
          <w:rFonts w:eastAsiaTheme="minorHAnsi"/>
          <w:lang w:bidi="ar-SA"/>
        </w:rPr>
        <w:t>)</w:t>
      </w:r>
    </w:p>
    <w:p w14:paraId="69416C1E" w14:textId="3AC613B2" w:rsidR="00B646EF" w:rsidRPr="0086544C" w:rsidRDefault="00B646EF" w:rsidP="00E3468C">
      <w:pPr>
        <w:adjustRightInd w:val="0"/>
        <w:jc w:val="both"/>
        <w:rPr>
          <w:rFonts w:eastAsiaTheme="minorHAnsi"/>
          <w:lang w:bidi="ar-SA"/>
        </w:rPr>
      </w:pPr>
      <w:r w:rsidRPr="0086544C">
        <w:rPr>
          <w:rFonts w:eastAsiaTheme="minorHAnsi"/>
          <w:lang w:bidi="ar-SA"/>
        </w:rPr>
        <w:t>https://www.sciencedirect.com/journal/inorganica-chimica-acta/special-issue/10TZWC0D61B</w:t>
      </w:r>
    </w:p>
    <w:p w14:paraId="5BEE603D" w14:textId="77777777" w:rsidR="00E3468C" w:rsidRPr="0086544C" w:rsidRDefault="00E3468C" w:rsidP="00E3468C">
      <w:pPr>
        <w:adjustRightInd w:val="0"/>
        <w:jc w:val="both"/>
        <w:rPr>
          <w:rFonts w:eastAsiaTheme="minorHAnsi"/>
          <w:lang w:bidi="ar-SA"/>
        </w:rPr>
      </w:pPr>
    </w:p>
    <w:p w14:paraId="0543137F" w14:textId="40A497ED" w:rsidR="00B646EF" w:rsidRPr="00751768" w:rsidRDefault="00B646EF" w:rsidP="00B646EF">
      <w:pPr>
        <w:spacing w:after="120"/>
        <w:jc w:val="both"/>
        <w:rPr>
          <w:lang w:val="en-IN" w:eastAsia="en-IN" w:bidi="ar-SA"/>
        </w:rPr>
      </w:pPr>
      <w:r w:rsidRPr="0086544C">
        <w:rPr>
          <w:rFonts w:eastAsiaTheme="minorHAnsi"/>
          <w:b/>
          <w:bCs/>
          <w:lang w:bidi="ar-SA"/>
        </w:rPr>
        <w:t xml:space="preserve">Themed Issue on Functionalization of </w:t>
      </w:r>
      <w:proofErr w:type="spellStart"/>
      <w:r w:rsidRPr="0086544C">
        <w:rPr>
          <w:rFonts w:eastAsiaTheme="minorHAnsi"/>
          <w:b/>
          <w:bCs/>
          <w:lang w:bidi="ar-SA"/>
        </w:rPr>
        <w:t>unactivated</w:t>
      </w:r>
      <w:proofErr w:type="spellEnd"/>
      <w:r w:rsidRPr="0086544C">
        <w:rPr>
          <w:rFonts w:eastAsiaTheme="minorHAnsi"/>
          <w:b/>
          <w:bCs/>
          <w:lang w:bidi="ar-SA"/>
        </w:rPr>
        <w:t xml:space="preserve"> C–H bonds </w:t>
      </w:r>
      <w:r w:rsidRPr="0086544C">
        <w:rPr>
          <w:rFonts w:eastAsiaTheme="minorHAnsi"/>
          <w:lang w:bidi="ar-SA"/>
        </w:rPr>
        <w:t>(</w:t>
      </w:r>
      <w:proofErr w:type="spellStart"/>
      <w:r w:rsidRPr="0086544C">
        <w:rPr>
          <w:rFonts w:eastAsiaTheme="minorHAnsi"/>
          <w:i/>
          <w:iCs/>
          <w:lang w:bidi="ar-SA"/>
        </w:rPr>
        <w:t>ChemComm</w:t>
      </w:r>
      <w:proofErr w:type="spellEnd"/>
      <w:r w:rsidR="00862BE7" w:rsidRPr="0086544C">
        <w:rPr>
          <w:rFonts w:eastAsiaTheme="minorHAnsi"/>
          <w:lang w:bidi="ar-SA"/>
        </w:rPr>
        <w:t xml:space="preserve"> </w:t>
      </w:r>
      <w:r w:rsidR="00893892" w:rsidRPr="0086544C">
        <w:rPr>
          <w:rFonts w:eastAsiaTheme="minorHAnsi"/>
          <w:lang w:bidi="ar-SA"/>
        </w:rPr>
        <w:t>2021</w:t>
      </w:r>
      <w:r w:rsidR="00862BE7" w:rsidRPr="0086544C">
        <w:rPr>
          <w:rFonts w:eastAsiaTheme="minorHAnsi"/>
          <w:lang w:bidi="ar-SA"/>
        </w:rPr>
        <w:t>)</w:t>
      </w:r>
    </w:p>
    <w:p w14:paraId="2467A814" w14:textId="77777777" w:rsidR="006E2A80" w:rsidRPr="000C0B42" w:rsidRDefault="006E2A80" w:rsidP="000C0B42">
      <w:pPr>
        <w:spacing w:after="60"/>
        <w:jc w:val="both"/>
        <w:rPr>
          <w:lang w:val="en-IN"/>
        </w:rPr>
      </w:pPr>
    </w:p>
    <w:sectPr w:rsidR="006E2A80" w:rsidRPr="000C0B42" w:rsidSect="000C0B42">
      <w:headerReference w:type="default" r:id="rId32"/>
      <w:footerReference w:type="default" r:id="rId33"/>
      <w:pgSz w:w="11909" w:h="16834" w:code="9"/>
      <w:pgMar w:top="1123" w:right="852" w:bottom="446" w:left="993" w:header="317" w:footer="2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8EA26" w14:textId="77777777" w:rsidR="00147099" w:rsidRDefault="00147099">
      <w:r>
        <w:separator/>
      </w:r>
    </w:p>
  </w:endnote>
  <w:endnote w:type="continuationSeparator" w:id="0">
    <w:p w14:paraId="6C0ED633" w14:textId="77777777" w:rsidR="00147099" w:rsidRDefault="00147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70B46" w14:textId="77777777" w:rsidR="007B0C4E" w:rsidRDefault="007B0C4E">
    <w:pPr>
      <w:pStyle w:val="BodyText"/>
      <w:spacing w:before="0"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B18A663" wp14:editId="7BB41E2B">
              <wp:simplePos x="0" y="0"/>
              <wp:positionH relativeFrom="page">
                <wp:posOffset>6842125</wp:posOffset>
              </wp:positionH>
              <wp:positionV relativeFrom="page">
                <wp:posOffset>10396855</wp:posOffset>
              </wp:positionV>
              <wp:extent cx="371475" cy="200025"/>
              <wp:effectExtent l="3175" t="0" r="0" b="444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F661B7" w14:textId="2625C67F" w:rsidR="007B0C4E" w:rsidRDefault="007B0C4E">
                          <w:pPr>
                            <w:spacing w:before="15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E12E7">
                            <w:rPr>
                              <w:noProof/>
                              <w:sz w:val="12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2"/>
                            </w:rPr>
                            <w:t xml:space="preserve"> of</w:t>
                          </w:r>
                          <w:r>
                            <w:rPr>
                              <w:spacing w:val="-2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6</w:t>
                          </w:r>
                        </w:p>
                        <w:p w14:paraId="520F7A54" w14:textId="77777777" w:rsidR="007B0C4E" w:rsidRDefault="007B0C4E">
                          <w:pPr>
                            <w:spacing w:before="3"/>
                            <w:ind w:left="22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18A6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8.75pt;margin-top:818.65pt;width:29.25pt;height:15.7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" filled="f" stroked="f">
              <v:textbox inset="0,0,0,0">
                <w:txbxContent>
                  <w:p w14:paraId="47F661B7" w14:textId="2625C67F" w:rsidR="007B0C4E" w:rsidRDefault="007B0C4E">
                    <w:pPr>
                      <w:spacing w:before="15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E12E7">
                      <w:rPr>
                        <w:noProof/>
                        <w:sz w:val="12"/>
                      </w:rPr>
                      <w:t>4</w:t>
                    </w:r>
                    <w:r>
                      <w:fldChar w:fldCharType="end"/>
                    </w:r>
                    <w:r>
                      <w:rPr>
                        <w:sz w:val="12"/>
                      </w:rPr>
                      <w:t xml:space="preserve"> of</w:t>
                    </w:r>
                    <w:r>
                      <w:rPr>
                        <w:spacing w:val="-2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6</w:t>
                    </w:r>
                  </w:p>
                  <w:p w14:paraId="520F7A54" w14:textId="77777777" w:rsidR="007B0C4E" w:rsidRDefault="007B0C4E">
                    <w:pPr>
                      <w:spacing w:before="3"/>
                      <w:ind w:left="22"/>
                      <w:rPr>
                        <w:sz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2F547" w14:textId="77777777" w:rsidR="00147099" w:rsidRDefault="00147099">
      <w:r>
        <w:separator/>
      </w:r>
    </w:p>
  </w:footnote>
  <w:footnote w:type="continuationSeparator" w:id="0">
    <w:p w14:paraId="348C1DDD" w14:textId="77777777" w:rsidR="00147099" w:rsidRDefault="00147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045"/>
      <w:gridCol w:w="3019"/>
    </w:tblGrid>
    <w:tr w:rsidR="007B0C4E" w:rsidRPr="00D7625F" w14:paraId="24A94B77" w14:textId="77777777" w:rsidTr="00D7625F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58FBCD30" w14:textId="77777777" w:rsidR="007B0C4E" w:rsidRPr="00D7625F" w:rsidRDefault="001237B6" w:rsidP="00D7625F">
          <w:pPr>
            <w:pStyle w:val="Header"/>
            <w:rPr>
              <w:b/>
              <w:bCs/>
              <w:noProof/>
            </w:rPr>
          </w:pPr>
          <w:sdt>
            <w:sdtPr>
              <w:rPr>
                <w:b/>
                <w:bCs/>
                <w:caps/>
              </w:rPr>
              <w:alias w:val="Title"/>
              <w:id w:val="783776869"/>
              <w:placeholder>
                <w:docPart w:val="184C7F6930814D758D3620870A1A74DF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7B0C4E" w:rsidRPr="00D7625F">
                <w:rPr>
                  <w:b/>
                  <w:bCs/>
                  <w:caps/>
                  <w:lang w:val="en-IN"/>
                </w:rPr>
                <w:t>Curriculam vitae</w:t>
              </w:r>
            </w:sdtContent>
          </w:sdt>
        </w:p>
      </w:tc>
      <w:tc>
        <w:tcPr>
          <w:tcW w:w="1500" w:type="pct"/>
          <w:tcBorders>
            <w:bottom w:val="single" w:sz="4" w:space="0" w:color="943634" w:themeColor="accent2" w:themeShade="BF"/>
          </w:tcBorders>
          <w:shd w:val="clear" w:color="auto" w:fill="215868" w:themeFill="accent5" w:themeFillShade="80"/>
          <w:vAlign w:val="bottom"/>
        </w:tcPr>
        <w:p w14:paraId="4EFB95A9" w14:textId="77777777" w:rsidR="007B0C4E" w:rsidRPr="00D7625F" w:rsidRDefault="007B0C4E" w:rsidP="00D7625F">
          <w:pPr>
            <w:pStyle w:val="Header"/>
            <w:jc w:val="center"/>
            <w:rPr>
              <w:b/>
              <w:color w:val="FFFFFF" w:themeColor="background1"/>
            </w:rPr>
          </w:pPr>
          <w:proofErr w:type="spellStart"/>
          <w:r w:rsidRPr="00D7625F">
            <w:rPr>
              <w:b/>
              <w:color w:val="FFFFFF" w:themeColor="background1"/>
            </w:rPr>
            <w:t>Debabrata</w:t>
          </w:r>
          <w:proofErr w:type="spellEnd"/>
          <w:r w:rsidRPr="00D7625F">
            <w:rPr>
              <w:b/>
              <w:color w:val="FFFFFF" w:themeColor="background1"/>
            </w:rPr>
            <w:t xml:space="preserve"> </w:t>
          </w:r>
          <w:proofErr w:type="spellStart"/>
          <w:r w:rsidRPr="00D7625F">
            <w:rPr>
              <w:b/>
              <w:color w:val="FFFFFF" w:themeColor="background1"/>
            </w:rPr>
            <w:t>Maiti</w:t>
          </w:r>
          <w:proofErr w:type="spellEnd"/>
        </w:p>
      </w:tc>
    </w:tr>
  </w:tbl>
  <w:p w14:paraId="0DC0CA42" w14:textId="77777777" w:rsidR="007B0C4E" w:rsidRPr="00D7625F" w:rsidRDefault="007B0C4E">
    <w:pPr>
      <w:pStyle w:val="BodyText"/>
      <w:spacing w:before="0" w:line="14" w:lineRule="auto"/>
      <w:ind w:left="0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24900EE4"/>
    <w:name w:val="WW8Num2"/>
    <w:lvl w:ilvl="0">
      <w:start w:val="1"/>
      <w:numFmt w:val="lowerRoman"/>
      <w:lvlText w:val="%1."/>
      <w:lvlJc w:val="left"/>
      <w:pPr>
        <w:tabs>
          <w:tab w:val="num" w:pos="-1080"/>
        </w:tabs>
        <w:ind w:left="180" w:hanging="18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-810"/>
        </w:tabs>
        <w:ind w:left="1350" w:hanging="360"/>
      </w:pPr>
    </w:lvl>
    <w:lvl w:ilvl="2">
      <w:start w:val="1"/>
      <w:numFmt w:val="lowerRoman"/>
      <w:lvlText w:val="%3."/>
      <w:lvlJc w:val="left"/>
      <w:pPr>
        <w:tabs>
          <w:tab w:val="num" w:pos="-810"/>
        </w:tabs>
        <w:ind w:left="2070" w:hanging="180"/>
      </w:pPr>
    </w:lvl>
    <w:lvl w:ilvl="3">
      <w:start w:val="1"/>
      <w:numFmt w:val="decimal"/>
      <w:lvlText w:val="%4."/>
      <w:lvlJc w:val="left"/>
      <w:pPr>
        <w:tabs>
          <w:tab w:val="num" w:pos="-2070"/>
        </w:tabs>
        <w:ind w:left="1530" w:hanging="360"/>
      </w:pPr>
    </w:lvl>
    <w:lvl w:ilvl="4">
      <w:start w:val="1"/>
      <w:numFmt w:val="lowerLetter"/>
      <w:lvlText w:val="%5."/>
      <w:lvlJc w:val="left"/>
      <w:pPr>
        <w:tabs>
          <w:tab w:val="num" w:pos="-810"/>
        </w:tabs>
        <w:ind w:left="3510" w:hanging="360"/>
      </w:pPr>
    </w:lvl>
    <w:lvl w:ilvl="5">
      <w:start w:val="1"/>
      <w:numFmt w:val="lowerRoman"/>
      <w:lvlText w:val="%6."/>
      <w:lvlJc w:val="left"/>
      <w:pPr>
        <w:tabs>
          <w:tab w:val="num" w:pos="-81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-81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-810"/>
        </w:tabs>
        <w:ind w:left="5670" w:hanging="360"/>
      </w:pPr>
    </w:lvl>
    <w:lvl w:ilvl="8">
      <w:start w:val="1"/>
      <w:numFmt w:val="lowerRoman"/>
      <w:lvlText w:val="%9."/>
      <w:lvlJc w:val="left"/>
      <w:pPr>
        <w:tabs>
          <w:tab w:val="num" w:pos="-810"/>
        </w:tabs>
        <w:ind w:left="6390" w:hanging="180"/>
      </w:pPr>
    </w:lvl>
  </w:abstractNum>
  <w:abstractNum w:abstractNumId="1" w15:restartNumberingAfterBreak="0">
    <w:nsid w:val="23231CF0"/>
    <w:multiLevelType w:val="hybridMultilevel"/>
    <w:tmpl w:val="3154D9B0"/>
    <w:lvl w:ilvl="0" w:tplc="B2B2E22A">
      <w:start w:val="1"/>
      <w:numFmt w:val="decimal"/>
      <w:lvlText w:val="%1."/>
      <w:lvlJc w:val="left"/>
      <w:pPr>
        <w:ind w:left="644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E842B7"/>
    <w:multiLevelType w:val="hybridMultilevel"/>
    <w:tmpl w:val="67E67A2E"/>
    <w:lvl w:ilvl="0" w:tplc="DBB2C3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720261A"/>
    <w:multiLevelType w:val="hybridMultilevel"/>
    <w:tmpl w:val="5F1C31E2"/>
    <w:lvl w:ilvl="0" w:tplc="4BAC9CB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5D4209DA"/>
    <w:multiLevelType w:val="hybridMultilevel"/>
    <w:tmpl w:val="3154D9B0"/>
    <w:lvl w:ilvl="0" w:tplc="B2B2E22A">
      <w:start w:val="1"/>
      <w:numFmt w:val="decimal"/>
      <w:lvlText w:val="%1."/>
      <w:lvlJc w:val="left"/>
      <w:pPr>
        <w:ind w:left="644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2428163">
    <w:abstractNumId w:val="3"/>
  </w:num>
  <w:num w:numId="2" w16cid:durableId="922109831">
    <w:abstractNumId w:val="1"/>
  </w:num>
  <w:num w:numId="3" w16cid:durableId="854459752">
    <w:abstractNumId w:val="4"/>
  </w:num>
  <w:num w:numId="4" w16cid:durableId="17099171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jQ0MDIxMTM2NDRU0lEKTi0uzszPAykwrAUAuzoqGSwAAAA="/>
  </w:docVars>
  <w:rsids>
    <w:rsidRoot w:val="00C0797A"/>
    <w:rsid w:val="00001041"/>
    <w:rsid w:val="00006B3A"/>
    <w:rsid w:val="00014175"/>
    <w:rsid w:val="00015D46"/>
    <w:rsid w:val="00016F79"/>
    <w:rsid w:val="0001762F"/>
    <w:rsid w:val="00026166"/>
    <w:rsid w:val="00030911"/>
    <w:rsid w:val="000345AE"/>
    <w:rsid w:val="00051327"/>
    <w:rsid w:val="00052B3C"/>
    <w:rsid w:val="00063C03"/>
    <w:rsid w:val="00064B9E"/>
    <w:rsid w:val="000709E0"/>
    <w:rsid w:val="00074EF3"/>
    <w:rsid w:val="00077B64"/>
    <w:rsid w:val="00080377"/>
    <w:rsid w:val="00084729"/>
    <w:rsid w:val="0009079F"/>
    <w:rsid w:val="000962CB"/>
    <w:rsid w:val="00096C77"/>
    <w:rsid w:val="000A3262"/>
    <w:rsid w:val="000A7DD1"/>
    <w:rsid w:val="000B6A2C"/>
    <w:rsid w:val="000C0B42"/>
    <w:rsid w:val="000C32C3"/>
    <w:rsid w:val="000C4283"/>
    <w:rsid w:val="000C73E2"/>
    <w:rsid w:val="000D05AE"/>
    <w:rsid w:val="000D1E01"/>
    <w:rsid w:val="000D5640"/>
    <w:rsid w:val="000E182E"/>
    <w:rsid w:val="000F0B6A"/>
    <w:rsid w:val="000F55AB"/>
    <w:rsid w:val="000F7A65"/>
    <w:rsid w:val="00106925"/>
    <w:rsid w:val="00111B12"/>
    <w:rsid w:val="00111B16"/>
    <w:rsid w:val="00113E9D"/>
    <w:rsid w:val="00115774"/>
    <w:rsid w:val="00115BBF"/>
    <w:rsid w:val="00121183"/>
    <w:rsid w:val="00121442"/>
    <w:rsid w:val="00121D09"/>
    <w:rsid w:val="001237B6"/>
    <w:rsid w:val="00133A94"/>
    <w:rsid w:val="00135CC1"/>
    <w:rsid w:val="0013647A"/>
    <w:rsid w:val="001366E6"/>
    <w:rsid w:val="00137597"/>
    <w:rsid w:val="00147099"/>
    <w:rsid w:val="00150CE9"/>
    <w:rsid w:val="0015192F"/>
    <w:rsid w:val="00152287"/>
    <w:rsid w:val="0015744D"/>
    <w:rsid w:val="0015774D"/>
    <w:rsid w:val="00160403"/>
    <w:rsid w:val="0016344D"/>
    <w:rsid w:val="001639DA"/>
    <w:rsid w:val="00166BF0"/>
    <w:rsid w:val="001676DD"/>
    <w:rsid w:val="001716A9"/>
    <w:rsid w:val="001723FC"/>
    <w:rsid w:val="00175133"/>
    <w:rsid w:val="00177908"/>
    <w:rsid w:val="0019229C"/>
    <w:rsid w:val="0019230F"/>
    <w:rsid w:val="001945AE"/>
    <w:rsid w:val="0019522B"/>
    <w:rsid w:val="00195AF3"/>
    <w:rsid w:val="0019699D"/>
    <w:rsid w:val="00197FB7"/>
    <w:rsid w:val="001A1156"/>
    <w:rsid w:val="001A6107"/>
    <w:rsid w:val="001B465E"/>
    <w:rsid w:val="001B7F85"/>
    <w:rsid w:val="001C40AF"/>
    <w:rsid w:val="001C4D6D"/>
    <w:rsid w:val="001D03DA"/>
    <w:rsid w:val="001D11C0"/>
    <w:rsid w:val="001D33BC"/>
    <w:rsid w:val="001D47ED"/>
    <w:rsid w:val="001D770C"/>
    <w:rsid w:val="001E122F"/>
    <w:rsid w:val="001E187D"/>
    <w:rsid w:val="001E4D24"/>
    <w:rsid w:val="001E6C62"/>
    <w:rsid w:val="001F1EFE"/>
    <w:rsid w:val="001F2688"/>
    <w:rsid w:val="001F4CAC"/>
    <w:rsid w:val="001F5079"/>
    <w:rsid w:val="001F5D46"/>
    <w:rsid w:val="00203CD1"/>
    <w:rsid w:val="00204141"/>
    <w:rsid w:val="00210038"/>
    <w:rsid w:val="00211BCA"/>
    <w:rsid w:val="002151F2"/>
    <w:rsid w:val="00217A8D"/>
    <w:rsid w:val="002214D4"/>
    <w:rsid w:val="002218CF"/>
    <w:rsid w:val="0022332D"/>
    <w:rsid w:val="002270BB"/>
    <w:rsid w:val="00233998"/>
    <w:rsid w:val="00236500"/>
    <w:rsid w:val="002430FA"/>
    <w:rsid w:val="00245315"/>
    <w:rsid w:val="00253E59"/>
    <w:rsid w:val="00256891"/>
    <w:rsid w:val="002569CF"/>
    <w:rsid w:val="002660A2"/>
    <w:rsid w:val="00266DF0"/>
    <w:rsid w:val="0027048A"/>
    <w:rsid w:val="00270BC0"/>
    <w:rsid w:val="00276F3C"/>
    <w:rsid w:val="00280747"/>
    <w:rsid w:val="0028319C"/>
    <w:rsid w:val="00292CE8"/>
    <w:rsid w:val="002A0BE6"/>
    <w:rsid w:val="002A0C6F"/>
    <w:rsid w:val="002A4B37"/>
    <w:rsid w:val="002A5F7F"/>
    <w:rsid w:val="002A613F"/>
    <w:rsid w:val="002B1E23"/>
    <w:rsid w:val="002B26BC"/>
    <w:rsid w:val="002B3479"/>
    <w:rsid w:val="002B5BCE"/>
    <w:rsid w:val="002D0C9E"/>
    <w:rsid w:val="002D6761"/>
    <w:rsid w:val="002E1D7F"/>
    <w:rsid w:val="002E4EEC"/>
    <w:rsid w:val="002E4F33"/>
    <w:rsid w:val="002E6DD5"/>
    <w:rsid w:val="002F0593"/>
    <w:rsid w:val="002F1706"/>
    <w:rsid w:val="002F4267"/>
    <w:rsid w:val="00300265"/>
    <w:rsid w:val="00301FDA"/>
    <w:rsid w:val="00303045"/>
    <w:rsid w:val="00307C2B"/>
    <w:rsid w:val="00316ABA"/>
    <w:rsid w:val="00316C6A"/>
    <w:rsid w:val="00317049"/>
    <w:rsid w:val="003250C2"/>
    <w:rsid w:val="00325625"/>
    <w:rsid w:val="00332AA4"/>
    <w:rsid w:val="00337A3E"/>
    <w:rsid w:val="00337A7F"/>
    <w:rsid w:val="00337D06"/>
    <w:rsid w:val="0034236C"/>
    <w:rsid w:val="003432F9"/>
    <w:rsid w:val="003478F9"/>
    <w:rsid w:val="00355B38"/>
    <w:rsid w:val="00360678"/>
    <w:rsid w:val="00362892"/>
    <w:rsid w:val="0036643B"/>
    <w:rsid w:val="00374852"/>
    <w:rsid w:val="003761E5"/>
    <w:rsid w:val="003804AF"/>
    <w:rsid w:val="00381DB7"/>
    <w:rsid w:val="00383777"/>
    <w:rsid w:val="00391CC5"/>
    <w:rsid w:val="00392593"/>
    <w:rsid w:val="0039542C"/>
    <w:rsid w:val="003A2317"/>
    <w:rsid w:val="003A309B"/>
    <w:rsid w:val="003A41AC"/>
    <w:rsid w:val="003B09FB"/>
    <w:rsid w:val="003B4A3A"/>
    <w:rsid w:val="003B5624"/>
    <w:rsid w:val="003C1B2E"/>
    <w:rsid w:val="003D23A8"/>
    <w:rsid w:val="003E08C7"/>
    <w:rsid w:val="003E2E52"/>
    <w:rsid w:val="003E3BF6"/>
    <w:rsid w:val="003E3C4D"/>
    <w:rsid w:val="003F4C08"/>
    <w:rsid w:val="00400119"/>
    <w:rsid w:val="004025D7"/>
    <w:rsid w:val="0040551C"/>
    <w:rsid w:val="0042168A"/>
    <w:rsid w:val="00421888"/>
    <w:rsid w:val="0042493A"/>
    <w:rsid w:val="004257F4"/>
    <w:rsid w:val="00426A30"/>
    <w:rsid w:val="00430645"/>
    <w:rsid w:val="00433E10"/>
    <w:rsid w:val="0044115D"/>
    <w:rsid w:val="0044326B"/>
    <w:rsid w:val="00447468"/>
    <w:rsid w:val="004503A9"/>
    <w:rsid w:val="00452835"/>
    <w:rsid w:val="00457901"/>
    <w:rsid w:val="0046137D"/>
    <w:rsid w:val="004636C0"/>
    <w:rsid w:val="00472AA2"/>
    <w:rsid w:val="004752A7"/>
    <w:rsid w:val="004831FD"/>
    <w:rsid w:val="004911B4"/>
    <w:rsid w:val="00491960"/>
    <w:rsid w:val="00492F1B"/>
    <w:rsid w:val="00493057"/>
    <w:rsid w:val="00493D15"/>
    <w:rsid w:val="0049546D"/>
    <w:rsid w:val="00497B90"/>
    <w:rsid w:val="004A79BD"/>
    <w:rsid w:val="004B0DC9"/>
    <w:rsid w:val="004B0F10"/>
    <w:rsid w:val="004B3B9C"/>
    <w:rsid w:val="004C004A"/>
    <w:rsid w:val="004C09B1"/>
    <w:rsid w:val="004C4C03"/>
    <w:rsid w:val="004C635E"/>
    <w:rsid w:val="004C63E0"/>
    <w:rsid w:val="004C77B3"/>
    <w:rsid w:val="004D47BC"/>
    <w:rsid w:val="004E145A"/>
    <w:rsid w:val="004E2B2F"/>
    <w:rsid w:val="004F1023"/>
    <w:rsid w:val="004F15E4"/>
    <w:rsid w:val="004F479C"/>
    <w:rsid w:val="00500888"/>
    <w:rsid w:val="00503A7B"/>
    <w:rsid w:val="0050403E"/>
    <w:rsid w:val="00505D3D"/>
    <w:rsid w:val="00512F86"/>
    <w:rsid w:val="00517718"/>
    <w:rsid w:val="00532805"/>
    <w:rsid w:val="00535C42"/>
    <w:rsid w:val="00536C09"/>
    <w:rsid w:val="00537CAC"/>
    <w:rsid w:val="005416C7"/>
    <w:rsid w:val="005453BC"/>
    <w:rsid w:val="00553BBB"/>
    <w:rsid w:val="00553E7E"/>
    <w:rsid w:val="0055450F"/>
    <w:rsid w:val="00562858"/>
    <w:rsid w:val="00577060"/>
    <w:rsid w:val="00580094"/>
    <w:rsid w:val="00581F46"/>
    <w:rsid w:val="00582A28"/>
    <w:rsid w:val="00584446"/>
    <w:rsid w:val="00586021"/>
    <w:rsid w:val="0059019A"/>
    <w:rsid w:val="005A3BCC"/>
    <w:rsid w:val="005A41C4"/>
    <w:rsid w:val="005B1363"/>
    <w:rsid w:val="005B6DC8"/>
    <w:rsid w:val="005B76AF"/>
    <w:rsid w:val="005C20D8"/>
    <w:rsid w:val="005C5D48"/>
    <w:rsid w:val="005D0555"/>
    <w:rsid w:val="005D0F53"/>
    <w:rsid w:val="005D39FD"/>
    <w:rsid w:val="005D654C"/>
    <w:rsid w:val="005D6FBB"/>
    <w:rsid w:val="005E052B"/>
    <w:rsid w:val="005E0EDE"/>
    <w:rsid w:val="005E240D"/>
    <w:rsid w:val="005E4B75"/>
    <w:rsid w:val="005F008F"/>
    <w:rsid w:val="00601914"/>
    <w:rsid w:val="00601A53"/>
    <w:rsid w:val="00602EFF"/>
    <w:rsid w:val="00610CBC"/>
    <w:rsid w:val="006125D8"/>
    <w:rsid w:val="00617D32"/>
    <w:rsid w:val="006210A6"/>
    <w:rsid w:val="00621C85"/>
    <w:rsid w:val="00623B30"/>
    <w:rsid w:val="00627E86"/>
    <w:rsid w:val="00630953"/>
    <w:rsid w:val="00630E54"/>
    <w:rsid w:val="006331E1"/>
    <w:rsid w:val="006363DD"/>
    <w:rsid w:val="00646947"/>
    <w:rsid w:val="00650B1C"/>
    <w:rsid w:val="00652058"/>
    <w:rsid w:val="00667FBB"/>
    <w:rsid w:val="00671916"/>
    <w:rsid w:val="0067349C"/>
    <w:rsid w:val="0067600D"/>
    <w:rsid w:val="006808BB"/>
    <w:rsid w:val="00681235"/>
    <w:rsid w:val="00682D8E"/>
    <w:rsid w:val="00683E00"/>
    <w:rsid w:val="00690687"/>
    <w:rsid w:val="006936AD"/>
    <w:rsid w:val="00693BE7"/>
    <w:rsid w:val="00696DC5"/>
    <w:rsid w:val="00697026"/>
    <w:rsid w:val="006A0412"/>
    <w:rsid w:val="006A5A75"/>
    <w:rsid w:val="006A7FA1"/>
    <w:rsid w:val="006B0CF5"/>
    <w:rsid w:val="006B24D6"/>
    <w:rsid w:val="006B478C"/>
    <w:rsid w:val="006B4A6E"/>
    <w:rsid w:val="006B60FC"/>
    <w:rsid w:val="006B7565"/>
    <w:rsid w:val="006C13ED"/>
    <w:rsid w:val="006C30ED"/>
    <w:rsid w:val="006C5BDC"/>
    <w:rsid w:val="006C7ABD"/>
    <w:rsid w:val="006D34F9"/>
    <w:rsid w:val="006D3720"/>
    <w:rsid w:val="006D4B1D"/>
    <w:rsid w:val="006D5A13"/>
    <w:rsid w:val="006E17F9"/>
    <w:rsid w:val="006E184F"/>
    <w:rsid w:val="006E2A80"/>
    <w:rsid w:val="006E3B4B"/>
    <w:rsid w:val="006E527D"/>
    <w:rsid w:val="006F1DF9"/>
    <w:rsid w:val="006F35D6"/>
    <w:rsid w:val="006F7EFA"/>
    <w:rsid w:val="00705FB2"/>
    <w:rsid w:val="007115A4"/>
    <w:rsid w:val="00714472"/>
    <w:rsid w:val="00724845"/>
    <w:rsid w:val="00724DE1"/>
    <w:rsid w:val="00732335"/>
    <w:rsid w:val="00733433"/>
    <w:rsid w:val="00736350"/>
    <w:rsid w:val="0074395D"/>
    <w:rsid w:val="00744F4F"/>
    <w:rsid w:val="00747790"/>
    <w:rsid w:val="00751768"/>
    <w:rsid w:val="007529D8"/>
    <w:rsid w:val="007558E4"/>
    <w:rsid w:val="007566BA"/>
    <w:rsid w:val="007618EF"/>
    <w:rsid w:val="00762597"/>
    <w:rsid w:val="00762BD0"/>
    <w:rsid w:val="0076644D"/>
    <w:rsid w:val="0076751F"/>
    <w:rsid w:val="007710F5"/>
    <w:rsid w:val="007711E7"/>
    <w:rsid w:val="0077409B"/>
    <w:rsid w:val="00775607"/>
    <w:rsid w:val="007766AD"/>
    <w:rsid w:val="00776AC0"/>
    <w:rsid w:val="00784E0C"/>
    <w:rsid w:val="007938CB"/>
    <w:rsid w:val="007957F4"/>
    <w:rsid w:val="007A55B1"/>
    <w:rsid w:val="007A6129"/>
    <w:rsid w:val="007A6835"/>
    <w:rsid w:val="007B0580"/>
    <w:rsid w:val="007B0C4E"/>
    <w:rsid w:val="007B19C3"/>
    <w:rsid w:val="007B60CD"/>
    <w:rsid w:val="007B6E2B"/>
    <w:rsid w:val="007C1F7B"/>
    <w:rsid w:val="007C264F"/>
    <w:rsid w:val="007C67CB"/>
    <w:rsid w:val="007D1520"/>
    <w:rsid w:val="007D4F8D"/>
    <w:rsid w:val="007D6170"/>
    <w:rsid w:val="007D685E"/>
    <w:rsid w:val="007F6638"/>
    <w:rsid w:val="007F691F"/>
    <w:rsid w:val="007F7CD9"/>
    <w:rsid w:val="00800930"/>
    <w:rsid w:val="00801089"/>
    <w:rsid w:val="008028AC"/>
    <w:rsid w:val="0080379C"/>
    <w:rsid w:val="00804B9C"/>
    <w:rsid w:val="008109C2"/>
    <w:rsid w:val="00814D02"/>
    <w:rsid w:val="008164D4"/>
    <w:rsid w:val="008174DB"/>
    <w:rsid w:val="00822B5E"/>
    <w:rsid w:val="00822F8D"/>
    <w:rsid w:val="00824B6A"/>
    <w:rsid w:val="00826823"/>
    <w:rsid w:val="008301AC"/>
    <w:rsid w:val="00842B9D"/>
    <w:rsid w:val="0084311E"/>
    <w:rsid w:val="00844BD9"/>
    <w:rsid w:val="0084583C"/>
    <w:rsid w:val="00854514"/>
    <w:rsid w:val="00862BE7"/>
    <w:rsid w:val="00864C0F"/>
    <w:rsid w:val="0086544C"/>
    <w:rsid w:val="0086632F"/>
    <w:rsid w:val="00867854"/>
    <w:rsid w:val="008778A0"/>
    <w:rsid w:val="00883A42"/>
    <w:rsid w:val="00886962"/>
    <w:rsid w:val="00893892"/>
    <w:rsid w:val="008970D7"/>
    <w:rsid w:val="00897426"/>
    <w:rsid w:val="008A07B6"/>
    <w:rsid w:val="008A4458"/>
    <w:rsid w:val="008A4D04"/>
    <w:rsid w:val="008A4D66"/>
    <w:rsid w:val="008B11B9"/>
    <w:rsid w:val="008B2B1E"/>
    <w:rsid w:val="008B5ACF"/>
    <w:rsid w:val="008C59EA"/>
    <w:rsid w:val="008C70E9"/>
    <w:rsid w:val="008C7CCF"/>
    <w:rsid w:val="008D510D"/>
    <w:rsid w:val="008D6B1D"/>
    <w:rsid w:val="008D6E9D"/>
    <w:rsid w:val="008D7309"/>
    <w:rsid w:val="008D73DE"/>
    <w:rsid w:val="008E02D1"/>
    <w:rsid w:val="008E15E6"/>
    <w:rsid w:val="008F2F92"/>
    <w:rsid w:val="008F666C"/>
    <w:rsid w:val="008F6A6B"/>
    <w:rsid w:val="008F73E6"/>
    <w:rsid w:val="008F7471"/>
    <w:rsid w:val="00900C89"/>
    <w:rsid w:val="00902815"/>
    <w:rsid w:val="00903BD2"/>
    <w:rsid w:val="00903EFD"/>
    <w:rsid w:val="00904650"/>
    <w:rsid w:val="00904BE6"/>
    <w:rsid w:val="00910F6E"/>
    <w:rsid w:val="009141D3"/>
    <w:rsid w:val="00917666"/>
    <w:rsid w:val="00926E66"/>
    <w:rsid w:val="00930BA6"/>
    <w:rsid w:val="00933345"/>
    <w:rsid w:val="009347AE"/>
    <w:rsid w:val="009426DD"/>
    <w:rsid w:val="009437DB"/>
    <w:rsid w:val="00946EAB"/>
    <w:rsid w:val="00947A18"/>
    <w:rsid w:val="009547E1"/>
    <w:rsid w:val="00955DC6"/>
    <w:rsid w:val="00957278"/>
    <w:rsid w:val="00964BB9"/>
    <w:rsid w:val="0096667C"/>
    <w:rsid w:val="00970369"/>
    <w:rsid w:val="009722E6"/>
    <w:rsid w:val="00972FE0"/>
    <w:rsid w:val="00980E80"/>
    <w:rsid w:val="0098131C"/>
    <w:rsid w:val="009838B9"/>
    <w:rsid w:val="00985175"/>
    <w:rsid w:val="00990547"/>
    <w:rsid w:val="00990EFD"/>
    <w:rsid w:val="00993D23"/>
    <w:rsid w:val="009A31AB"/>
    <w:rsid w:val="009A503A"/>
    <w:rsid w:val="009A5EAD"/>
    <w:rsid w:val="009A6472"/>
    <w:rsid w:val="009A7366"/>
    <w:rsid w:val="009B4C93"/>
    <w:rsid w:val="009B6DDF"/>
    <w:rsid w:val="009B721A"/>
    <w:rsid w:val="009C213A"/>
    <w:rsid w:val="009D0A2F"/>
    <w:rsid w:val="009D2A0C"/>
    <w:rsid w:val="009D30AD"/>
    <w:rsid w:val="009D4A37"/>
    <w:rsid w:val="009E40CA"/>
    <w:rsid w:val="009F1DCC"/>
    <w:rsid w:val="009F633E"/>
    <w:rsid w:val="009F7077"/>
    <w:rsid w:val="00A00076"/>
    <w:rsid w:val="00A0073C"/>
    <w:rsid w:val="00A007C8"/>
    <w:rsid w:val="00A04F08"/>
    <w:rsid w:val="00A0688C"/>
    <w:rsid w:val="00A06950"/>
    <w:rsid w:val="00A07999"/>
    <w:rsid w:val="00A103D7"/>
    <w:rsid w:val="00A10B37"/>
    <w:rsid w:val="00A16712"/>
    <w:rsid w:val="00A23925"/>
    <w:rsid w:val="00A25564"/>
    <w:rsid w:val="00A32B58"/>
    <w:rsid w:val="00A3660A"/>
    <w:rsid w:val="00A36E97"/>
    <w:rsid w:val="00A43522"/>
    <w:rsid w:val="00A4481A"/>
    <w:rsid w:val="00A47CC8"/>
    <w:rsid w:val="00A50FDD"/>
    <w:rsid w:val="00A510F9"/>
    <w:rsid w:val="00A55A60"/>
    <w:rsid w:val="00A56F93"/>
    <w:rsid w:val="00A60187"/>
    <w:rsid w:val="00A604B1"/>
    <w:rsid w:val="00A61A83"/>
    <w:rsid w:val="00A63E90"/>
    <w:rsid w:val="00A643B6"/>
    <w:rsid w:val="00A6650D"/>
    <w:rsid w:val="00A7043E"/>
    <w:rsid w:val="00A70CCB"/>
    <w:rsid w:val="00A81DF8"/>
    <w:rsid w:val="00A903BB"/>
    <w:rsid w:val="00A919F3"/>
    <w:rsid w:val="00A955AB"/>
    <w:rsid w:val="00A962CF"/>
    <w:rsid w:val="00AA033F"/>
    <w:rsid w:val="00AA2770"/>
    <w:rsid w:val="00AA58C9"/>
    <w:rsid w:val="00AA61D4"/>
    <w:rsid w:val="00AB2BFE"/>
    <w:rsid w:val="00AB68A5"/>
    <w:rsid w:val="00AD10F8"/>
    <w:rsid w:val="00AD3A3D"/>
    <w:rsid w:val="00AD4738"/>
    <w:rsid w:val="00AD499B"/>
    <w:rsid w:val="00AE055C"/>
    <w:rsid w:val="00AE0BA6"/>
    <w:rsid w:val="00AF09E6"/>
    <w:rsid w:val="00AF141B"/>
    <w:rsid w:val="00AF4059"/>
    <w:rsid w:val="00AF4F65"/>
    <w:rsid w:val="00AF6971"/>
    <w:rsid w:val="00AF741E"/>
    <w:rsid w:val="00B01E0F"/>
    <w:rsid w:val="00B03164"/>
    <w:rsid w:val="00B075DC"/>
    <w:rsid w:val="00B0795D"/>
    <w:rsid w:val="00B10B0B"/>
    <w:rsid w:val="00B1216A"/>
    <w:rsid w:val="00B1516F"/>
    <w:rsid w:val="00B15C7D"/>
    <w:rsid w:val="00B24079"/>
    <w:rsid w:val="00B26D6F"/>
    <w:rsid w:val="00B32E40"/>
    <w:rsid w:val="00B35B0A"/>
    <w:rsid w:val="00B36CE1"/>
    <w:rsid w:val="00B3796F"/>
    <w:rsid w:val="00B41AAD"/>
    <w:rsid w:val="00B41C4D"/>
    <w:rsid w:val="00B43B83"/>
    <w:rsid w:val="00B462F9"/>
    <w:rsid w:val="00B54893"/>
    <w:rsid w:val="00B562EE"/>
    <w:rsid w:val="00B577F8"/>
    <w:rsid w:val="00B57E2A"/>
    <w:rsid w:val="00B60C2D"/>
    <w:rsid w:val="00B61674"/>
    <w:rsid w:val="00B63B49"/>
    <w:rsid w:val="00B63E5E"/>
    <w:rsid w:val="00B646EF"/>
    <w:rsid w:val="00B64951"/>
    <w:rsid w:val="00B66C70"/>
    <w:rsid w:val="00B730AE"/>
    <w:rsid w:val="00B8160F"/>
    <w:rsid w:val="00B82567"/>
    <w:rsid w:val="00B8455D"/>
    <w:rsid w:val="00B91EB1"/>
    <w:rsid w:val="00B9524A"/>
    <w:rsid w:val="00B96528"/>
    <w:rsid w:val="00B97BE0"/>
    <w:rsid w:val="00BA1EB4"/>
    <w:rsid w:val="00BA23CF"/>
    <w:rsid w:val="00BA6001"/>
    <w:rsid w:val="00BA65CC"/>
    <w:rsid w:val="00BB1675"/>
    <w:rsid w:val="00BB783F"/>
    <w:rsid w:val="00BC6B56"/>
    <w:rsid w:val="00BD081E"/>
    <w:rsid w:val="00BD0AB7"/>
    <w:rsid w:val="00BD24C8"/>
    <w:rsid w:val="00BD44F1"/>
    <w:rsid w:val="00BE7988"/>
    <w:rsid w:val="00BF5A0F"/>
    <w:rsid w:val="00C00FA7"/>
    <w:rsid w:val="00C02647"/>
    <w:rsid w:val="00C04FD6"/>
    <w:rsid w:val="00C05B67"/>
    <w:rsid w:val="00C0797A"/>
    <w:rsid w:val="00C100C6"/>
    <w:rsid w:val="00C110A6"/>
    <w:rsid w:val="00C178FF"/>
    <w:rsid w:val="00C20FE2"/>
    <w:rsid w:val="00C222ED"/>
    <w:rsid w:val="00C26705"/>
    <w:rsid w:val="00C306D2"/>
    <w:rsid w:val="00C31B85"/>
    <w:rsid w:val="00C3267C"/>
    <w:rsid w:val="00C34837"/>
    <w:rsid w:val="00C44F1A"/>
    <w:rsid w:val="00C52961"/>
    <w:rsid w:val="00C54FE1"/>
    <w:rsid w:val="00C55E77"/>
    <w:rsid w:val="00C721C2"/>
    <w:rsid w:val="00C728E3"/>
    <w:rsid w:val="00C7510E"/>
    <w:rsid w:val="00C80898"/>
    <w:rsid w:val="00C80B19"/>
    <w:rsid w:val="00C83B37"/>
    <w:rsid w:val="00C9006B"/>
    <w:rsid w:val="00C9285A"/>
    <w:rsid w:val="00C93223"/>
    <w:rsid w:val="00C96E7A"/>
    <w:rsid w:val="00CA0669"/>
    <w:rsid w:val="00CA3951"/>
    <w:rsid w:val="00CA5DD2"/>
    <w:rsid w:val="00CC1675"/>
    <w:rsid w:val="00CC20DD"/>
    <w:rsid w:val="00CC4F12"/>
    <w:rsid w:val="00CD3E62"/>
    <w:rsid w:val="00CE1CF1"/>
    <w:rsid w:val="00CE4582"/>
    <w:rsid w:val="00CE6D6C"/>
    <w:rsid w:val="00CF0242"/>
    <w:rsid w:val="00CF1AB5"/>
    <w:rsid w:val="00D004A5"/>
    <w:rsid w:val="00D02F52"/>
    <w:rsid w:val="00D1042B"/>
    <w:rsid w:val="00D10964"/>
    <w:rsid w:val="00D152BD"/>
    <w:rsid w:val="00D15BF5"/>
    <w:rsid w:val="00D2021C"/>
    <w:rsid w:val="00D23549"/>
    <w:rsid w:val="00D23707"/>
    <w:rsid w:val="00D27D83"/>
    <w:rsid w:val="00D31068"/>
    <w:rsid w:val="00D3116A"/>
    <w:rsid w:val="00D373BD"/>
    <w:rsid w:val="00D37E40"/>
    <w:rsid w:val="00D450CE"/>
    <w:rsid w:val="00D457CC"/>
    <w:rsid w:val="00D50122"/>
    <w:rsid w:val="00D50AB3"/>
    <w:rsid w:val="00D5303F"/>
    <w:rsid w:val="00D732AE"/>
    <w:rsid w:val="00D73FF1"/>
    <w:rsid w:val="00D74C5D"/>
    <w:rsid w:val="00D7625F"/>
    <w:rsid w:val="00D92CE4"/>
    <w:rsid w:val="00D932BB"/>
    <w:rsid w:val="00D97806"/>
    <w:rsid w:val="00DA23AA"/>
    <w:rsid w:val="00DA27DD"/>
    <w:rsid w:val="00DA40D2"/>
    <w:rsid w:val="00DA46F6"/>
    <w:rsid w:val="00DA7E10"/>
    <w:rsid w:val="00DB236D"/>
    <w:rsid w:val="00DB54CE"/>
    <w:rsid w:val="00DB6E6F"/>
    <w:rsid w:val="00DC0A10"/>
    <w:rsid w:val="00DC37E4"/>
    <w:rsid w:val="00DC73A7"/>
    <w:rsid w:val="00DE12E7"/>
    <w:rsid w:val="00DE26EB"/>
    <w:rsid w:val="00DE30EE"/>
    <w:rsid w:val="00DE46C3"/>
    <w:rsid w:val="00DE7B7B"/>
    <w:rsid w:val="00DF1614"/>
    <w:rsid w:val="00DF69C3"/>
    <w:rsid w:val="00E01867"/>
    <w:rsid w:val="00E1054A"/>
    <w:rsid w:val="00E11CCE"/>
    <w:rsid w:val="00E1476E"/>
    <w:rsid w:val="00E215D8"/>
    <w:rsid w:val="00E23CCA"/>
    <w:rsid w:val="00E25899"/>
    <w:rsid w:val="00E2757A"/>
    <w:rsid w:val="00E306D5"/>
    <w:rsid w:val="00E30918"/>
    <w:rsid w:val="00E31D84"/>
    <w:rsid w:val="00E338AF"/>
    <w:rsid w:val="00E3468C"/>
    <w:rsid w:val="00E44C07"/>
    <w:rsid w:val="00E51068"/>
    <w:rsid w:val="00E5722A"/>
    <w:rsid w:val="00E61C8C"/>
    <w:rsid w:val="00E631F5"/>
    <w:rsid w:val="00E63363"/>
    <w:rsid w:val="00E65D75"/>
    <w:rsid w:val="00E70DD3"/>
    <w:rsid w:val="00E752F4"/>
    <w:rsid w:val="00E85036"/>
    <w:rsid w:val="00E90B3C"/>
    <w:rsid w:val="00E90CA6"/>
    <w:rsid w:val="00E96B36"/>
    <w:rsid w:val="00EA3A0D"/>
    <w:rsid w:val="00EB19DC"/>
    <w:rsid w:val="00EB1F7D"/>
    <w:rsid w:val="00EB70A0"/>
    <w:rsid w:val="00EC46F6"/>
    <w:rsid w:val="00ED05B1"/>
    <w:rsid w:val="00EE2751"/>
    <w:rsid w:val="00EE2893"/>
    <w:rsid w:val="00EE71EE"/>
    <w:rsid w:val="00EF04DE"/>
    <w:rsid w:val="00EF1178"/>
    <w:rsid w:val="00F00DD1"/>
    <w:rsid w:val="00F011A2"/>
    <w:rsid w:val="00F06BB1"/>
    <w:rsid w:val="00F10888"/>
    <w:rsid w:val="00F10B41"/>
    <w:rsid w:val="00F10DDD"/>
    <w:rsid w:val="00F12ECD"/>
    <w:rsid w:val="00F13909"/>
    <w:rsid w:val="00F151F1"/>
    <w:rsid w:val="00F2142D"/>
    <w:rsid w:val="00F25641"/>
    <w:rsid w:val="00F27DCF"/>
    <w:rsid w:val="00F30307"/>
    <w:rsid w:val="00F348C4"/>
    <w:rsid w:val="00F35DDB"/>
    <w:rsid w:val="00F40110"/>
    <w:rsid w:val="00F40ACF"/>
    <w:rsid w:val="00F477EB"/>
    <w:rsid w:val="00F51A5A"/>
    <w:rsid w:val="00F52026"/>
    <w:rsid w:val="00F53D1B"/>
    <w:rsid w:val="00F544B2"/>
    <w:rsid w:val="00F5614F"/>
    <w:rsid w:val="00F72251"/>
    <w:rsid w:val="00F74012"/>
    <w:rsid w:val="00F75613"/>
    <w:rsid w:val="00F809F7"/>
    <w:rsid w:val="00F81B08"/>
    <w:rsid w:val="00F82548"/>
    <w:rsid w:val="00F82F58"/>
    <w:rsid w:val="00F858DE"/>
    <w:rsid w:val="00F85AEE"/>
    <w:rsid w:val="00F91C53"/>
    <w:rsid w:val="00F93596"/>
    <w:rsid w:val="00F979AA"/>
    <w:rsid w:val="00FA0344"/>
    <w:rsid w:val="00FA2030"/>
    <w:rsid w:val="00FB7C7B"/>
    <w:rsid w:val="00FC3248"/>
    <w:rsid w:val="00FD3261"/>
    <w:rsid w:val="00FD66EC"/>
    <w:rsid w:val="00FD6C9C"/>
    <w:rsid w:val="00FD6D33"/>
    <w:rsid w:val="00FE2AD9"/>
    <w:rsid w:val="00FE45CE"/>
    <w:rsid w:val="00FE63DB"/>
    <w:rsid w:val="00FF1ABC"/>
    <w:rsid w:val="00FF5FD8"/>
    <w:rsid w:val="00FF7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AF8E5E"/>
  <w15:docId w15:val="{BC42067A-70AB-48CB-B1C8-3BA748A18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C264F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326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68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"/>
      <w:ind w:left="326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7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99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9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999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A0799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6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articleauthor-link">
    <w:name w:val="article__author-link"/>
    <w:basedOn w:val="DefaultParagraphFont"/>
    <w:rsid w:val="007A6129"/>
  </w:style>
  <w:style w:type="paragraph" w:customStyle="1" w:styleId="font8">
    <w:name w:val="font_8"/>
    <w:basedOn w:val="Normal"/>
    <w:rsid w:val="007A6129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F12E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2F1706"/>
  </w:style>
  <w:style w:type="character" w:customStyle="1" w:styleId="Heading1Char">
    <w:name w:val="Heading 1 Char"/>
    <w:basedOn w:val="DefaultParagraphFont"/>
    <w:link w:val="Heading1"/>
    <w:uiPriority w:val="1"/>
    <w:rsid w:val="002F1706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F1706"/>
    <w:rPr>
      <w:rFonts w:ascii="Times New Roman" w:eastAsia="Times New Roman" w:hAnsi="Times New Roman" w:cs="Times New Roman"/>
      <w:lang w:bidi="en-US"/>
    </w:rPr>
  </w:style>
  <w:style w:type="character" w:customStyle="1" w:styleId="cit-title">
    <w:name w:val="cit-title"/>
    <w:basedOn w:val="DefaultParagraphFont"/>
    <w:rsid w:val="003E2E52"/>
  </w:style>
  <w:style w:type="character" w:customStyle="1" w:styleId="cit-year-info">
    <w:name w:val="cit-year-info"/>
    <w:basedOn w:val="DefaultParagraphFont"/>
    <w:rsid w:val="003E2E52"/>
  </w:style>
  <w:style w:type="character" w:customStyle="1" w:styleId="cit-volume">
    <w:name w:val="cit-volume"/>
    <w:basedOn w:val="DefaultParagraphFont"/>
    <w:rsid w:val="003E2E52"/>
  </w:style>
  <w:style w:type="character" w:customStyle="1" w:styleId="cit-issue">
    <w:name w:val="cit-issue"/>
    <w:basedOn w:val="DefaultParagraphFont"/>
    <w:rsid w:val="003E2E52"/>
  </w:style>
  <w:style w:type="character" w:customStyle="1" w:styleId="cit-pagerange">
    <w:name w:val="cit-pagerange"/>
    <w:basedOn w:val="DefaultParagraphFont"/>
    <w:rsid w:val="003E2E52"/>
  </w:style>
  <w:style w:type="paragraph" w:styleId="NormalWeb">
    <w:name w:val="Normal (Web)"/>
    <w:basedOn w:val="Normal"/>
    <w:uiPriority w:val="99"/>
    <w:semiHidden/>
    <w:unhideWhenUsed/>
    <w:rsid w:val="00F10DD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 w:bidi="ar-SA"/>
    </w:rPr>
  </w:style>
  <w:style w:type="table" w:customStyle="1" w:styleId="TableGrid1">
    <w:name w:val="Table Grid1"/>
    <w:basedOn w:val="TableNormal"/>
    <w:next w:val="TableGrid"/>
    <w:uiPriority w:val="39"/>
    <w:rsid w:val="0086632F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1671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C213A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C213A"/>
    <w:pPr>
      <w:widowControl/>
      <w:pBdr>
        <w:bottom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C213A"/>
    <w:pPr>
      <w:widowControl/>
      <w:pBdr>
        <w:top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character" w:customStyle="1" w:styleId="apple-converted-space">
    <w:name w:val="apple-converted-space"/>
    <w:basedOn w:val="DefaultParagraphFont"/>
    <w:rsid w:val="0077409B"/>
  </w:style>
  <w:style w:type="table" w:customStyle="1" w:styleId="PlainTable41">
    <w:name w:val="Plain Table 41"/>
    <w:basedOn w:val="TableNormal"/>
    <w:uiPriority w:val="99"/>
    <w:rsid w:val="007957F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2">
    <w:name w:val="Plain Table 42"/>
    <w:basedOn w:val="TableNormal"/>
    <w:uiPriority w:val="99"/>
    <w:rsid w:val="007F7CD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9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8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8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187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00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3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02/hlca.202100192" TargetMode="External"/><Relationship Id="rId18" Type="http://schemas.openxmlformats.org/officeDocument/2006/relationships/hyperlink" Target="https://chemistry-europe.onlinelibrary.wiley.com/doi/full/10.1002/chem.202001832" TargetMode="External"/><Relationship Id="rId26" Type="http://schemas.openxmlformats.org/officeDocument/2006/relationships/hyperlink" Target="http://pubs.rsc.org/en/results?searchtext=Author%3ASoham%20Maity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pubs.rsc.org/en/content/articlelanding/2020/cc/d0cc02851g" TargetMode="External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benthamscience.com/journals/current-organocatalysis/" TargetMode="External"/><Relationship Id="rId17" Type="http://schemas.openxmlformats.org/officeDocument/2006/relationships/hyperlink" Target="https://pubs.acs.org/doi/10.1021/jacs.9b10646" TargetMode="External"/><Relationship Id="rId25" Type="http://schemas.openxmlformats.org/officeDocument/2006/relationships/hyperlink" Target="http://pubs.rsc.org/en/results?searchtext=Author%3AChandra%20MR%20Volla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emistry-europe.onlinelibrary.wiley.com/doi/epdf/10.1002/ejoc.202000688" TargetMode="External"/><Relationship Id="rId20" Type="http://schemas.openxmlformats.org/officeDocument/2006/relationships/hyperlink" Target="https://pubs.rsc.org/en/content/articlelanding/2020/cc/d0cc03172k" TargetMode="External"/><Relationship Id="rId29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benthamscience.com/journals/current-organocatalysis/" TargetMode="External"/><Relationship Id="rId24" Type="http://schemas.openxmlformats.org/officeDocument/2006/relationships/hyperlink" Target="http://pubs.rsc.org/en/results?searchtext=Author%3AThrimurtulu%20Neetipalli" TargetMode="External"/><Relationship Id="rId32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www.journal.csj.jp/doi/pdf/10.1246/cl.200500" TargetMode="External"/><Relationship Id="rId23" Type="http://schemas.openxmlformats.org/officeDocument/2006/relationships/hyperlink" Target="https://pubs.rsc.org/en/content/articlepdf/2019/TA/C8TA11134K?page=search" TargetMode="External"/><Relationship Id="rId28" Type="http://schemas.openxmlformats.org/officeDocument/2006/relationships/image" Target="media/image2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chemistry-europe.onlinelibrary.wiley.com/doi/full/10.1002/chem.202001832" TargetMode="External"/><Relationship Id="rId31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hyperlink" Target="https://www.dmaiti.com" TargetMode="External"/><Relationship Id="rId14" Type="http://schemas.openxmlformats.org/officeDocument/2006/relationships/hyperlink" Target="http://doi.org/10.1002/cctc.202100755" TargetMode="External"/><Relationship Id="rId22" Type="http://schemas.openxmlformats.org/officeDocument/2006/relationships/hyperlink" Target="https://pubs.acs.org/doi/10.1021/acscatal.0c01306" TargetMode="External"/><Relationship Id="rId27" Type="http://schemas.openxmlformats.org/officeDocument/2006/relationships/hyperlink" Target="http://pubs.rsc.org/en/results?searchtext=Author%3ADebabrata%20Maiti" TargetMode="External"/><Relationship Id="rId30" Type="http://schemas.openxmlformats.org/officeDocument/2006/relationships/image" Target="media/image4.png"/><Relationship Id="rId35" Type="http://schemas.openxmlformats.org/officeDocument/2006/relationships/glossaryDocument" Target="glossary/document.xml"/><Relationship Id="rId8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4C7F6930814D758D3620870A1A7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006D-7A71-47DC-9AED-010F13FD5857}"/>
      </w:docPartPr>
      <w:docPartBody>
        <w:p w:rsidR="006911C4" w:rsidRDefault="004D5139" w:rsidP="004D5139">
          <w:pPr>
            <w:pStyle w:val="184C7F6930814D758D3620870A1A74DF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C745E"/>
    <w:rsid w:val="00016BBB"/>
    <w:rsid w:val="00165E21"/>
    <w:rsid w:val="00172FC1"/>
    <w:rsid w:val="0020724C"/>
    <w:rsid w:val="00212AC3"/>
    <w:rsid w:val="002C745E"/>
    <w:rsid w:val="00426E62"/>
    <w:rsid w:val="00456163"/>
    <w:rsid w:val="00474D4F"/>
    <w:rsid w:val="004C733A"/>
    <w:rsid w:val="004D5139"/>
    <w:rsid w:val="00520CB9"/>
    <w:rsid w:val="00533E00"/>
    <w:rsid w:val="00544FF6"/>
    <w:rsid w:val="005F3F2B"/>
    <w:rsid w:val="006911C4"/>
    <w:rsid w:val="00694FCF"/>
    <w:rsid w:val="006E2664"/>
    <w:rsid w:val="00720F30"/>
    <w:rsid w:val="00781774"/>
    <w:rsid w:val="007A03DB"/>
    <w:rsid w:val="007A4166"/>
    <w:rsid w:val="007B1C4E"/>
    <w:rsid w:val="007E3D29"/>
    <w:rsid w:val="0091711D"/>
    <w:rsid w:val="00924FC0"/>
    <w:rsid w:val="009A10FF"/>
    <w:rsid w:val="00A544F4"/>
    <w:rsid w:val="00A86E7B"/>
    <w:rsid w:val="00B2786D"/>
    <w:rsid w:val="00BC081C"/>
    <w:rsid w:val="00C02656"/>
    <w:rsid w:val="00C801D6"/>
    <w:rsid w:val="00CB26A2"/>
    <w:rsid w:val="00CF3A34"/>
    <w:rsid w:val="00D81908"/>
    <w:rsid w:val="00D87F69"/>
    <w:rsid w:val="00D91C54"/>
    <w:rsid w:val="00DE47E1"/>
    <w:rsid w:val="00E84A38"/>
    <w:rsid w:val="00EB4151"/>
    <w:rsid w:val="00F00DEC"/>
    <w:rsid w:val="00F248A6"/>
    <w:rsid w:val="00F7227B"/>
    <w:rsid w:val="00F81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4C7F6930814D758D3620870A1A74DF">
    <w:name w:val="184C7F6930814D758D3620870A1A74DF"/>
    <w:rsid w:val="004D5139"/>
    <w:pPr>
      <w:spacing w:after="160" w:line="259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ebabrata Mait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52B30A-7C89-8C43-A9BD-36C76EAFA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9009</Words>
  <Characters>51356</Characters>
  <Application>Microsoft Office Word</Application>
  <DocSecurity>0</DocSecurity>
  <Lines>427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</vt:lpstr>
    </vt:vector>
  </TitlesOfParts>
  <Company/>
  <LinksUpToDate>false</LinksUpToDate>
  <CharactersWithSpaces>60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</dc:title>
  <dc:creator>Unknown</dc:creator>
  <cp:lastModifiedBy>TANAY PAL</cp:lastModifiedBy>
  <cp:revision>2</cp:revision>
  <cp:lastPrinted>2021-04-09T16:43:00Z</cp:lastPrinted>
  <dcterms:created xsi:type="dcterms:W3CDTF">2023-03-07T15:28:00Z</dcterms:created>
  <dcterms:modified xsi:type="dcterms:W3CDTF">2023-03-0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1-16T00:00:00Z</vt:filetime>
  </property>
</Properties>
</file>